
<file path=[Content_Types].xml><?xml version="1.0" encoding="utf-8"?>
<Types xmlns="http://schemas.openxmlformats.org/package/2006/content-types">
  <Default Extension="bin" ContentType="application/vnd.ms-office.activeX"/>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9BFEBF" w14:textId="77777777" w:rsidR="003C1CB2" w:rsidRDefault="003C1CB2" w:rsidP="004D62FF">
      <w:pPr>
        <w:pStyle w:val="Title"/>
        <w:rPr>
          <w:lang w:val="fr-CA"/>
        </w:rPr>
      </w:pPr>
    </w:p>
    <w:p w14:paraId="386D6FCA" w14:textId="6EA8D262" w:rsidR="00266AA3" w:rsidRPr="00A654F8" w:rsidRDefault="00266AA3" w:rsidP="004D62FF">
      <w:pPr>
        <w:pStyle w:val="Title"/>
        <w:rPr>
          <w:lang w:val="fr-CA"/>
        </w:rPr>
      </w:pPr>
      <w:r w:rsidRPr="00A654F8">
        <w:rPr>
          <w:lang w:val="fr-CA"/>
        </w:rPr>
        <w:t>CERTIFICAT D’ASSURANCE</w:t>
      </w:r>
    </w:p>
    <w:p w14:paraId="59667B23" w14:textId="01955FF2" w:rsidR="00C94A78" w:rsidRPr="000C4C0D" w:rsidRDefault="00E327AD" w:rsidP="004D62FF">
      <w:pPr>
        <w:pStyle w:val="Title"/>
        <w:rPr>
          <w:lang w:val="fr-CA"/>
        </w:rPr>
      </w:pPr>
      <w:r w:rsidRPr="000C4C0D">
        <w:rPr>
          <w:noProof/>
          <w:lang w:val="en-US" w:eastAsia="en-US"/>
        </w:rPr>
        <mc:AlternateContent>
          <mc:Choice Requires="wps">
            <w:drawing>
              <wp:anchor distT="45720" distB="45720" distL="114300" distR="114300" simplePos="0" relativeHeight="251659264" behindDoc="0" locked="0" layoutInCell="1" allowOverlap="1" wp14:anchorId="330E6AA2" wp14:editId="4B1D8FE2">
                <wp:simplePos x="0" y="0"/>
                <wp:positionH relativeFrom="column">
                  <wp:posOffset>28575</wp:posOffset>
                </wp:positionH>
                <wp:positionV relativeFrom="paragraph">
                  <wp:posOffset>910590</wp:posOffset>
                </wp:positionV>
                <wp:extent cx="5532120" cy="390525"/>
                <wp:effectExtent l="0" t="0" r="0" b="9525"/>
                <wp:wrapTopAndBottom/>
                <wp:docPr id="3" name="Zone de text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wps:cNvSpPr>
                      <wps:spPr>
                        <a:xfrm>
                          <a:off x="0" y="0"/>
                          <a:ext cx="5532120" cy="390525"/>
                        </a:xfrm>
                        <a:prstGeom prst="rect">
                          <a:avLst/>
                        </a:prstGeom>
                        <a:solidFill>
                          <a:schemeClr val="bg1">
                            <a:lumMod val="95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4A1BB34" w14:textId="77777777" w:rsidR="001E437C" w:rsidRPr="00266AA3" w:rsidRDefault="00266AA3" w:rsidP="009030B9">
                            <w:pPr>
                              <w:spacing w:before="120"/>
                              <w:jc w:val="center"/>
                              <w:rPr>
                                <w:b/>
                                <w:caps/>
                                <w:lang w:val="fr-CA"/>
                              </w:rPr>
                            </w:pPr>
                            <w:r w:rsidRPr="00266AA3">
                              <w:rPr>
                                <w:b/>
                                <w:lang w:val="fr-CA"/>
                              </w:rPr>
                              <w:t>Les sections 1 à 10 doivent être remplies par l’agent ou le courti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0E6AA2" id="_x0000_t202" coordsize="21600,21600" o:spt="202" path="m,l,21600r21600,l21600,xe">
                <v:stroke joinstyle="miter"/>
                <v:path gradientshapeok="t" o:connecttype="rect"/>
              </v:shapetype>
              <v:shape id="Zone de texte 3" o:spid="_x0000_s1026" type="#_x0000_t202" style="position:absolute;margin-left:2.25pt;margin-top:71.7pt;width:435.6pt;height:30.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" fillcolor="#f2f2f2 [3052]" stroked="f" strokeweight=".5pt">
                <v:path arrowok="t"/>
                <o:lock v:ext="edit" aspectratio="t"/>
                <v:textbox>
                  <w:txbxContent>
                    <w:p w14:paraId="74A1BB34" w14:textId="77777777" w:rsidR="001E437C" w:rsidRPr="00266AA3" w:rsidRDefault="00266AA3" w:rsidP="009030B9">
                      <w:pPr>
                        <w:spacing w:before="120"/>
                        <w:jc w:val="center"/>
                        <w:rPr>
                          <w:b/>
                          <w:caps/>
                          <w:lang w:val="fr-CA"/>
                        </w:rPr>
                      </w:pPr>
                      <w:r w:rsidRPr="00266AA3">
                        <w:rPr>
                          <w:b/>
                          <w:lang w:val="fr-CA"/>
                        </w:rPr>
                        <w:t>Les sections 1 à 10 doivent être remplies par l’agent ou le courtier</w:t>
                      </w:r>
                    </w:p>
                  </w:txbxContent>
                </v:textbox>
                <w10:wrap type="topAndBottom"/>
              </v:shape>
            </w:pict>
          </mc:Fallback>
        </mc:AlternateContent>
      </w:r>
      <w:r w:rsidR="00266AA3" w:rsidRPr="00A654F8">
        <w:rPr>
          <w:lang w:val="fr-CA"/>
        </w:rPr>
        <w:t>ASSURANCE RESPONSABILITÉ À L’ÉGARD DES TIERS POUR L’EXPLOITATION DE TRAFIC VOYAGEURS OU MARCHANDSES</w:t>
      </w:r>
      <w:r w:rsidR="0071432F" w:rsidRPr="000C4C0D">
        <w:rPr>
          <w:lang w:val="fr-CA"/>
        </w:rPr>
        <w:t xml:space="preserve"> </w:t>
      </w:r>
    </w:p>
    <w:p w14:paraId="4B8ED6FD" w14:textId="77777777" w:rsidR="0071432F" w:rsidRPr="000C4C0D" w:rsidRDefault="00266AA3" w:rsidP="009030B9">
      <w:pPr>
        <w:rPr>
          <w:lang w:val="fr-CA"/>
        </w:rPr>
      </w:pPr>
      <w:r w:rsidRPr="000C4C0D">
        <w:rPr>
          <w:lang w:val="fr-CA"/>
        </w:rPr>
        <w:t xml:space="preserve"> Certificat délivré à l’Office des transports du Canada, Ottawa (Ontario)  K1A 0N9</w:t>
      </w:r>
    </w:p>
    <w:p w14:paraId="41DA899E" w14:textId="77777777" w:rsidR="00C94A78" w:rsidRPr="000C4C0D" w:rsidRDefault="00266AA3" w:rsidP="00266AA3">
      <w:pPr>
        <w:pStyle w:val="Heading2"/>
        <w:rPr>
          <w:lang w:val="fr-CA"/>
        </w:rPr>
      </w:pPr>
      <w:r w:rsidRPr="000C4C0D">
        <w:rPr>
          <w:lang w:val="fr-CA"/>
        </w:rPr>
        <w:t>Nom et adresse de l’assuré</w:t>
      </w:r>
    </w:p>
    <w:p w14:paraId="77DE46D7" w14:textId="77777777" w:rsidR="009A3D50" w:rsidRPr="000C4C0D" w:rsidRDefault="00266AA3" w:rsidP="00266AA3">
      <w:pPr>
        <w:ind w:left="757"/>
        <w:rPr>
          <w:lang w:val="fr-CA"/>
        </w:rPr>
      </w:pPr>
      <w:r w:rsidRPr="000C4C0D">
        <w:rPr>
          <w:lang w:val="fr-CA"/>
        </w:rPr>
        <w:t>Fournir la ou les dénominations sociales et l’adresse ou les adresses de la compagnie de chemin de fer assurée.</w:t>
      </w:r>
    </w:p>
    <w:sdt>
      <w:sdtPr>
        <w:rPr>
          <w:lang w:val="fr-CA"/>
        </w:rPr>
        <w:id w:val="-1727522481"/>
        <w:placeholder>
          <w:docPart w:val="2F6EB1AE0C2E45A3AB3CBB8729D585D1"/>
        </w:placeholder>
      </w:sdtPr>
      <w:sdtEndPr/>
      <w:sdtContent>
        <w:p w14:paraId="25509B25" w14:textId="77777777" w:rsidR="000E1657" w:rsidRPr="00A654F8" w:rsidRDefault="000E1657" w:rsidP="000E1657">
          <w:pPr>
            <w:shd w:val="clear" w:color="auto" w:fill="F2F2F2" w:themeFill="background1" w:themeFillShade="F2"/>
            <w:spacing w:after="0"/>
            <w:ind w:left="360" w:right="504" w:firstLine="360"/>
            <w:rPr>
              <w:lang w:val="fr-CA"/>
            </w:rPr>
          </w:pPr>
          <w:r w:rsidRPr="00A654F8">
            <w:rPr>
              <w:lang w:val="fr-CA"/>
            </w:rPr>
            <w:br/>
          </w:r>
          <w:r w:rsidRPr="00A654F8">
            <w:rPr>
              <w:lang w:val="fr-CA"/>
            </w:rPr>
            <w:br/>
          </w:r>
        </w:p>
      </w:sdtContent>
    </w:sdt>
    <w:p w14:paraId="205CA9CB" w14:textId="77777777" w:rsidR="00C94A78" w:rsidRPr="000C4C0D" w:rsidRDefault="00266AA3" w:rsidP="00266AA3">
      <w:pPr>
        <w:pStyle w:val="Heading2"/>
        <w:rPr>
          <w:lang w:val="fr-CA"/>
        </w:rPr>
      </w:pPr>
      <w:r w:rsidRPr="000C4C0D">
        <w:rPr>
          <w:lang w:val="fr-CA"/>
        </w:rPr>
        <w:t>Catégorie d’exploitation ferroviaire</w:t>
      </w:r>
    </w:p>
    <w:p w14:paraId="1DEA91F0" w14:textId="511D1551" w:rsidR="009030B9" w:rsidRPr="000C4C0D" w:rsidRDefault="009030B9" w:rsidP="009030B9">
      <w:pPr>
        <w:spacing w:after="0" w:line="240" w:lineRule="auto"/>
        <w:ind w:left="432"/>
        <w:rPr>
          <w:rFonts w:eastAsia="Times New Roman" w:cs="Arial"/>
          <w:sz w:val="24"/>
          <w:szCs w:val="24"/>
          <w:lang w:val="fr-CA"/>
        </w:rPr>
      </w:pPr>
      <w:r w:rsidRPr="000C4C0D">
        <w:rPr>
          <w:rFonts w:eastAsia="Times New Roman" w:cs="Arial"/>
          <w:sz w:val="24"/>
          <w:szCs w:val="24"/>
          <w:lang w:val="fr-CA"/>
        </w:rPr>
        <w:object w:dxaOrig="225" w:dyaOrig="225" w14:anchorId="4825B26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9" type="#_x0000_t75" style="width:108pt;height:18.3pt" o:ole="">
            <v:imagedata r:id="rId8" o:title=""/>
          </v:shape>
          <w:control r:id="rId9" w:name="RailType1" w:shapeid="_x0000_i1069"/>
        </w:object>
      </w:r>
      <w:r w:rsidRPr="000C4C0D">
        <w:rPr>
          <w:rFonts w:eastAsia="Times New Roman" w:cs="Arial"/>
          <w:sz w:val="24"/>
          <w:szCs w:val="24"/>
          <w:lang w:val="fr-CA"/>
        </w:rPr>
        <w:br/>
      </w:r>
      <w:r w:rsidRPr="000C4C0D">
        <w:rPr>
          <w:rFonts w:eastAsia="Times New Roman" w:cs="Arial"/>
          <w:sz w:val="24"/>
          <w:szCs w:val="24"/>
          <w:lang w:val="fr-CA"/>
        </w:rPr>
        <w:object w:dxaOrig="225" w:dyaOrig="225" w14:anchorId="693B244A">
          <v:shape id="_x0000_i1071" type="#_x0000_t75" style="width:108pt;height:18.3pt" o:ole="">
            <v:imagedata r:id="rId10" o:title=""/>
          </v:shape>
          <w:control r:id="rId11" w:name="RailType2" w:shapeid="_x0000_i1071"/>
        </w:object>
      </w:r>
      <w:r w:rsidRPr="000C4C0D">
        <w:rPr>
          <w:rFonts w:asciiTheme="minorHAnsi" w:hAnsiTheme="minorHAnsi"/>
          <w:lang w:val="fr-CA"/>
        </w:rPr>
        <w:br/>
      </w:r>
      <w:r w:rsidRPr="000C4C0D">
        <w:rPr>
          <w:rFonts w:eastAsia="Times New Roman" w:cs="Arial"/>
          <w:sz w:val="24"/>
          <w:szCs w:val="24"/>
          <w:lang w:val="fr-CA"/>
        </w:rPr>
        <w:object w:dxaOrig="225" w:dyaOrig="225" w14:anchorId="1CEC0E2A">
          <v:shape id="_x0000_i1073" type="#_x0000_t75" style="width:140.35pt;height:18.3pt" o:ole="">
            <v:imagedata r:id="rId12" o:title=""/>
          </v:shape>
          <w:control r:id="rId13" w:name="RailType3" w:shapeid="_x0000_i1073"/>
        </w:object>
      </w:r>
    </w:p>
    <w:p w14:paraId="4AED58B6" w14:textId="77777777" w:rsidR="00C94A78" w:rsidRPr="00A654F8" w:rsidRDefault="00E95D7E" w:rsidP="00E95D7E">
      <w:pPr>
        <w:pStyle w:val="Heading2"/>
        <w:rPr>
          <w:lang w:val="fr-CA"/>
        </w:rPr>
      </w:pPr>
      <w:r w:rsidRPr="00A654F8">
        <w:rPr>
          <w:lang w:val="fr-CA"/>
        </w:rPr>
        <w:t>Nom et adresse de l’agent ou du courtier d’assurance</w:t>
      </w:r>
    </w:p>
    <w:sdt>
      <w:sdtPr>
        <w:rPr>
          <w:lang w:val="fr-CA"/>
        </w:rPr>
        <w:id w:val="717171289"/>
        <w:placeholder>
          <w:docPart w:val="BF20B0FF8AE848649788D730402D4A4F"/>
        </w:placeholder>
      </w:sdtPr>
      <w:sdtEndPr/>
      <w:sdtContent>
        <w:p w14:paraId="0E71249F" w14:textId="77777777" w:rsidR="000E1657" w:rsidRPr="00A654F8" w:rsidRDefault="000E1657" w:rsidP="000E1657">
          <w:pPr>
            <w:shd w:val="clear" w:color="auto" w:fill="F2F2F2" w:themeFill="background1" w:themeFillShade="F2"/>
            <w:spacing w:after="0"/>
            <w:ind w:left="360" w:right="504" w:firstLine="360"/>
            <w:rPr>
              <w:lang w:val="fr-CA"/>
            </w:rPr>
          </w:pPr>
          <w:r w:rsidRPr="00A654F8">
            <w:rPr>
              <w:lang w:val="fr-CA"/>
            </w:rPr>
            <w:br/>
          </w:r>
          <w:r w:rsidRPr="00A654F8">
            <w:rPr>
              <w:lang w:val="fr-CA"/>
            </w:rPr>
            <w:br/>
          </w:r>
        </w:p>
      </w:sdtContent>
    </w:sdt>
    <w:p w14:paraId="2596ADD2" w14:textId="77777777" w:rsidR="00C94A78" w:rsidRPr="000C4C0D" w:rsidRDefault="00E95D7E" w:rsidP="00E95D7E">
      <w:pPr>
        <w:pStyle w:val="Heading2"/>
        <w:rPr>
          <w:lang w:val="fr-CA"/>
        </w:rPr>
      </w:pPr>
      <w:r w:rsidRPr="000C4C0D">
        <w:rPr>
          <w:lang w:val="fr-CA"/>
        </w:rPr>
        <w:t>Nom et adresse du ou des autres assurés</w:t>
      </w:r>
    </w:p>
    <w:p w14:paraId="209724C3" w14:textId="77777777" w:rsidR="00C94A78" w:rsidRPr="000C4C0D" w:rsidRDefault="00E95D7E" w:rsidP="00E95D7E">
      <w:pPr>
        <w:ind w:left="360"/>
        <w:rPr>
          <w:lang w:val="fr-CA"/>
        </w:rPr>
      </w:pPr>
      <w:r w:rsidRPr="000C4C0D">
        <w:rPr>
          <w:lang w:val="fr-CA"/>
        </w:rPr>
        <w:t>Fournir la ou les dénominations sociales et l’adresse ou les adresses des parties supplémentaires assurées en vertu des polices énumérées ci-après.</w:t>
      </w:r>
    </w:p>
    <w:sdt>
      <w:sdtPr>
        <w:rPr>
          <w:lang w:val="fr-CA"/>
        </w:rPr>
        <w:id w:val="554279953"/>
        <w:placeholder>
          <w:docPart w:val="DCAAC2EC2FC346B5BEB1729788F081D6"/>
        </w:placeholder>
      </w:sdtPr>
      <w:sdtEndPr/>
      <w:sdtContent>
        <w:p w14:paraId="616A0DA7" w14:textId="77777777" w:rsidR="000E1657" w:rsidRPr="00A654F8" w:rsidRDefault="000E1657" w:rsidP="000E1657">
          <w:pPr>
            <w:shd w:val="clear" w:color="auto" w:fill="F2F2F2" w:themeFill="background1" w:themeFillShade="F2"/>
            <w:spacing w:after="0"/>
            <w:ind w:left="360" w:right="504" w:firstLine="360"/>
            <w:rPr>
              <w:lang w:val="fr-CA"/>
            </w:rPr>
          </w:pPr>
          <w:r w:rsidRPr="00A654F8">
            <w:rPr>
              <w:lang w:val="fr-CA"/>
            </w:rPr>
            <w:br/>
          </w:r>
          <w:r w:rsidRPr="00A654F8">
            <w:rPr>
              <w:lang w:val="fr-CA"/>
            </w:rPr>
            <w:br/>
          </w:r>
        </w:p>
      </w:sdtContent>
    </w:sdt>
    <w:p w14:paraId="3C9A9E14" w14:textId="77777777" w:rsidR="00C94A78" w:rsidRPr="000C4C0D" w:rsidRDefault="00E95D7E" w:rsidP="00E95D7E">
      <w:pPr>
        <w:pStyle w:val="Heading2"/>
        <w:rPr>
          <w:lang w:val="fr-CA"/>
        </w:rPr>
      </w:pPr>
      <w:r w:rsidRPr="000C4C0D">
        <w:rPr>
          <w:lang w:val="fr-CA"/>
        </w:rPr>
        <w:t>Type d’assurance</w:t>
      </w:r>
    </w:p>
    <w:p w14:paraId="12AF3A03" w14:textId="77777777" w:rsidR="00E95D7E" w:rsidRPr="00A654F8" w:rsidRDefault="00E95D7E" w:rsidP="00E327AD">
      <w:pPr>
        <w:spacing w:after="60"/>
        <w:ind w:firstLine="360"/>
        <w:rPr>
          <w:lang w:val="fr-CA" w:eastAsia="en-CA"/>
        </w:rPr>
      </w:pPr>
      <w:r w:rsidRPr="00A654F8">
        <w:rPr>
          <w:lang w:val="fr-CA"/>
        </w:rPr>
        <w:t>Les polices énumérées ci-après sont du type suivant :</w:t>
      </w:r>
    </w:p>
    <w:p w14:paraId="67514946" w14:textId="5962E172" w:rsidR="00783A48" w:rsidRPr="000C4C0D" w:rsidRDefault="00783A48" w:rsidP="00326CCC">
      <w:pPr>
        <w:tabs>
          <w:tab w:val="center" w:pos="4680"/>
        </w:tabs>
        <w:spacing w:after="0"/>
        <w:ind w:left="432"/>
        <w:rPr>
          <w:rFonts w:cs="Segoe UI"/>
          <w:lang w:val="fr-CA"/>
        </w:rPr>
      </w:pPr>
      <w:r w:rsidRPr="000C4C0D">
        <w:rPr>
          <w:rFonts w:cs="Segoe UI"/>
          <w:lang w:val="fr-CA"/>
        </w:rPr>
        <w:object w:dxaOrig="225" w:dyaOrig="225" w14:anchorId="26E82E96">
          <v:shape id="_x0000_i1075" type="#_x0000_t75" style="width:267.85pt;height:18.3pt" o:ole="">
            <v:imagedata r:id="rId14" o:title=""/>
          </v:shape>
          <w:control r:id="rId15" w:name="OptionButton1" w:shapeid="_x0000_i1075"/>
        </w:object>
      </w:r>
    </w:p>
    <w:p w14:paraId="3474E782" w14:textId="3D34243E" w:rsidR="00783A48" w:rsidRPr="000C4C0D" w:rsidRDefault="00783A48" w:rsidP="00326CCC">
      <w:pPr>
        <w:tabs>
          <w:tab w:val="center" w:pos="4680"/>
        </w:tabs>
        <w:spacing w:after="0"/>
        <w:ind w:left="432"/>
        <w:rPr>
          <w:rFonts w:cs="Segoe UI"/>
          <w:lang w:val="fr-CA"/>
        </w:rPr>
      </w:pPr>
      <w:r w:rsidRPr="000C4C0D">
        <w:rPr>
          <w:rFonts w:cs="Segoe UI"/>
          <w:lang w:val="fr-CA"/>
        </w:rPr>
        <w:object w:dxaOrig="225" w:dyaOrig="225" w14:anchorId="344FF55A">
          <v:shape id="_x0000_i1077" type="#_x0000_t75" style="width:261.75pt;height:18.3pt" o:ole="">
            <v:imagedata r:id="rId16" o:title=""/>
          </v:shape>
          <w:control r:id="rId17" w:name="OptionButton2" w:shapeid="_x0000_i1077"/>
        </w:object>
      </w:r>
    </w:p>
    <w:p w14:paraId="03E24158" w14:textId="7ABD16DC" w:rsidR="00326CCC" w:rsidRPr="00A654F8" w:rsidRDefault="00783A48" w:rsidP="00326CCC">
      <w:pPr>
        <w:tabs>
          <w:tab w:val="center" w:pos="4680"/>
        </w:tabs>
        <w:spacing w:after="0"/>
        <w:ind w:left="432"/>
        <w:rPr>
          <w:rFonts w:cs="Segoe UI"/>
          <w:lang w:val="fr-CA"/>
        </w:rPr>
      </w:pPr>
      <w:r w:rsidRPr="000C4C0D">
        <w:rPr>
          <w:rFonts w:cs="Segoe UI"/>
          <w:lang w:val="fr-CA"/>
        </w:rPr>
        <w:object w:dxaOrig="225" w:dyaOrig="225" w14:anchorId="7A8454C2">
          <v:shape id="_x0000_i1079" type="#_x0000_t75" style="width:278.25pt;height:18.3pt" o:ole="">
            <v:imagedata r:id="rId18" o:title=""/>
          </v:shape>
          <w:control r:id="rId19" w:name="OptionButton3" w:shapeid="_x0000_i1079"/>
        </w:object>
      </w:r>
      <w:r w:rsidR="00E95D7E" w:rsidRPr="00A654F8">
        <w:rPr>
          <w:rFonts w:ascii="Calibri" w:hAnsi="Calibri"/>
          <w:lang w:val="fr-CA"/>
        </w:rPr>
        <w:t xml:space="preserve"> </w:t>
      </w:r>
    </w:p>
    <w:p w14:paraId="19F17BA7" w14:textId="77777777" w:rsidR="00C94A78" w:rsidRPr="000C4C0D" w:rsidRDefault="00E95D7E" w:rsidP="00E95D7E">
      <w:pPr>
        <w:pStyle w:val="Heading2"/>
        <w:rPr>
          <w:lang w:val="fr-CA"/>
        </w:rPr>
      </w:pPr>
      <w:r w:rsidRPr="000C4C0D">
        <w:rPr>
          <w:lang w:val="fr-CA"/>
        </w:rPr>
        <w:lastRenderedPageBreak/>
        <w:t>Assureur(s) garantissant la couverture</w:t>
      </w:r>
    </w:p>
    <w:p w14:paraId="60216F5C" w14:textId="77777777" w:rsidR="00C94A78" w:rsidRPr="000C4C0D" w:rsidRDefault="00E95D7E" w:rsidP="00A405EC">
      <w:pPr>
        <w:pStyle w:val="ListParagraph"/>
        <w:spacing w:before="0" w:after="0"/>
        <w:ind w:left="360"/>
        <w:jc w:val="both"/>
        <w:rPr>
          <w:rFonts w:ascii="Calibri" w:hAnsi="Calibri"/>
          <w:lang w:val="fr-CA"/>
        </w:rPr>
      </w:pPr>
      <w:r w:rsidRPr="000C4C0D">
        <w:rPr>
          <w:rFonts w:ascii="Calibri" w:hAnsi="Calibri"/>
          <w:lang w:val="fr-CA"/>
        </w:rPr>
        <w:t>L’assureur ou les assureurs énumérés ci-après a (ont) délivré la ou les polices énumérées ci-après à l’assuré susnommé pour la durée d’assurance indiquée (veuillez ajouter une autre feuille si nécessaire).</w:t>
      </w:r>
      <w:r w:rsidR="00C94A78" w:rsidRPr="000C4C0D">
        <w:rPr>
          <w:rFonts w:ascii="Calibri" w:hAnsi="Calibri"/>
          <w:lang w:val="fr-CA"/>
        </w:rPr>
        <w:t xml:space="preserve"> </w:t>
      </w:r>
    </w:p>
    <w:tbl>
      <w:tblPr>
        <w:tblW w:w="9450" w:type="dxa"/>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1260"/>
        <w:gridCol w:w="1170"/>
        <w:gridCol w:w="1064"/>
        <w:gridCol w:w="810"/>
        <w:gridCol w:w="810"/>
        <w:gridCol w:w="1636"/>
        <w:gridCol w:w="1620"/>
        <w:gridCol w:w="1080"/>
      </w:tblGrid>
      <w:tr w:rsidR="0071432F" w:rsidRPr="000C4C0D" w14:paraId="3276EF34" w14:textId="77777777" w:rsidTr="00326CCC">
        <w:trPr>
          <w:trHeight w:val="318"/>
        </w:trPr>
        <w:tc>
          <w:tcPr>
            <w:tcW w:w="1260" w:type="dxa"/>
            <w:vMerge w:val="restart"/>
          </w:tcPr>
          <w:p w14:paraId="7DBA1760" w14:textId="77777777" w:rsidR="0071432F" w:rsidRPr="000C4C0D" w:rsidRDefault="00E95D7E" w:rsidP="005D3D41">
            <w:pPr>
              <w:spacing w:after="0"/>
              <w:jc w:val="center"/>
              <w:rPr>
                <w:rFonts w:cs="Segoe UI"/>
                <w:sz w:val="16"/>
                <w:szCs w:val="16"/>
                <w:lang w:val="fr-CA"/>
              </w:rPr>
            </w:pPr>
            <w:r w:rsidRPr="000C4C0D">
              <w:rPr>
                <w:rFonts w:cs="Segoe UI"/>
                <w:sz w:val="16"/>
                <w:szCs w:val="16"/>
                <w:lang w:val="fr-CA"/>
              </w:rPr>
              <w:t>Assureurs</w:t>
            </w:r>
          </w:p>
        </w:tc>
        <w:tc>
          <w:tcPr>
            <w:tcW w:w="1170" w:type="dxa"/>
            <w:vMerge w:val="restart"/>
          </w:tcPr>
          <w:p w14:paraId="671FC0D9" w14:textId="77777777" w:rsidR="0071432F" w:rsidRPr="000C4C0D" w:rsidRDefault="0071432F" w:rsidP="005D3D41">
            <w:pPr>
              <w:spacing w:after="0"/>
              <w:jc w:val="center"/>
              <w:rPr>
                <w:rFonts w:cs="Segoe UI"/>
                <w:sz w:val="16"/>
                <w:szCs w:val="16"/>
                <w:lang w:val="fr-CA"/>
              </w:rPr>
            </w:pPr>
            <w:r w:rsidRPr="000C4C0D">
              <w:rPr>
                <w:rFonts w:cs="Segoe UI"/>
                <w:sz w:val="16"/>
                <w:szCs w:val="16"/>
                <w:lang w:val="fr-CA"/>
              </w:rPr>
              <w:t>Participation</w:t>
            </w:r>
          </w:p>
        </w:tc>
        <w:tc>
          <w:tcPr>
            <w:tcW w:w="1064" w:type="dxa"/>
            <w:vMerge w:val="restart"/>
          </w:tcPr>
          <w:p w14:paraId="48363227" w14:textId="77777777" w:rsidR="0071432F" w:rsidRPr="000C4C0D" w:rsidRDefault="00E95D7E" w:rsidP="005D3D41">
            <w:pPr>
              <w:spacing w:after="0"/>
              <w:jc w:val="center"/>
              <w:rPr>
                <w:rFonts w:cs="Segoe UI"/>
                <w:sz w:val="16"/>
                <w:szCs w:val="16"/>
                <w:lang w:val="fr-CA"/>
              </w:rPr>
            </w:pPr>
            <w:r w:rsidRPr="000C4C0D">
              <w:rPr>
                <w:rFonts w:cs="Segoe UI"/>
                <w:sz w:val="16"/>
                <w:szCs w:val="16"/>
                <w:lang w:val="fr-CA"/>
              </w:rPr>
              <w:t>Numéros de police</w:t>
            </w:r>
          </w:p>
        </w:tc>
        <w:tc>
          <w:tcPr>
            <w:tcW w:w="810" w:type="dxa"/>
            <w:vMerge w:val="restart"/>
          </w:tcPr>
          <w:p w14:paraId="622EDC88" w14:textId="77777777" w:rsidR="0071432F" w:rsidRPr="000C4C0D" w:rsidRDefault="00E95D7E" w:rsidP="005D3D41">
            <w:pPr>
              <w:spacing w:after="0"/>
              <w:jc w:val="center"/>
              <w:rPr>
                <w:rFonts w:cs="Segoe UI"/>
                <w:sz w:val="16"/>
                <w:szCs w:val="16"/>
                <w:lang w:val="fr-CA"/>
              </w:rPr>
            </w:pPr>
            <w:r w:rsidRPr="000C4C0D">
              <w:rPr>
                <w:rFonts w:cs="Segoe UI"/>
                <w:sz w:val="16"/>
                <w:szCs w:val="16"/>
                <w:lang w:val="fr-CA"/>
              </w:rPr>
              <w:t>Date d'entrée en vigueur</w:t>
            </w:r>
          </w:p>
        </w:tc>
        <w:tc>
          <w:tcPr>
            <w:tcW w:w="810" w:type="dxa"/>
            <w:vMerge w:val="restart"/>
          </w:tcPr>
          <w:p w14:paraId="3ACF297E" w14:textId="77777777" w:rsidR="0071432F" w:rsidRPr="000C4C0D" w:rsidRDefault="00E95D7E" w:rsidP="005D3D41">
            <w:pPr>
              <w:spacing w:after="0"/>
              <w:jc w:val="center"/>
              <w:rPr>
                <w:rFonts w:cs="Segoe UI"/>
                <w:sz w:val="16"/>
                <w:szCs w:val="16"/>
                <w:lang w:val="fr-CA"/>
              </w:rPr>
            </w:pPr>
            <w:r w:rsidRPr="000C4C0D">
              <w:rPr>
                <w:rFonts w:cs="Segoe UI"/>
                <w:sz w:val="16"/>
                <w:szCs w:val="16"/>
                <w:lang w:val="fr-CA"/>
              </w:rPr>
              <w:t>Date d'expiration</w:t>
            </w:r>
          </w:p>
        </w:tc>
        <w:tc>
          <w:tcPr>
            <w:tcW w:w="3256" w:type="dxa"/>
            <w:gridSpan w:val="2"/>
          </w:tcPr>
          <w:p w14:paraId="3877A9AE" w14:textId="77777777" w:rsidR="0071432F" w:rsidRPr="000C4C0D" w:rsidRDefault="00E95D7E" w:rsidP="005D3D41">
            <w:pPr>
              <w:spacing w:after="0"/>
              <w:jc w:val="center"/>
              <w:rPr>
                <w:rFonts w:cs="Segoe UI"/>
                <w:sz w:val="16"/>
                <w:szCs w:val="16"/>
                <w:lang w:val="fr-CA"/>
              </w:rPr>
            </w:pPr>
            <w:r w:rsidRPr="000C4C0D">
              <w:rPr>
                <w:rFonts w:cs="Segoe UI"/>
                <w:sz w:val="16"/>
                <w:szCs w:val="16"/>
                <w:lang w:val="fr-CA"/>
              </w:rPr>
              <w:t>Limites de responsabilités</w:t>
            </w:r>
          </w:p>
          <w:p w14:paraId="61B5490F" w14:textId="77777777" w:rsidR="0071432F" w:rsidRPr="000C4C0D" w:rsidRDefault="0071432F" w:rsidP="005D3D41">
            <w:pPr>
              <w:spacing w:after="0"/>
              <w:jc w:val="center"/>
              <w:rPr>
                <w:rFonts w:cs="Segoe UI"/>
                <w:sz w:val="16"/>
                <w:szCs w:val="16"/>
                <w:lang w:val="fr-CA"/>
              </w:rPr>
            </w:pPr>
          </w:p>
        </w:tc>
        <w:tc>
          <w:tcPr>
            <w:tcW w:w="1080" w:type="dxa"/>
            <w:vMerge w:val="restart"/>
          </w:tcPr>
          <w:p w14:paraId="02C09DEB" w14:textId="77777777" w:rsidR="0071432F" w:rsidRPr="000C4C0D" w:rsidRDefault="00E95D7E" w:rsidP="005D3D41">
            <w:pPr>
              <w:spacing w:after="0"/>
              <w:jc w:val="center"/>
              <w:rPr>
                <w:rFonts w:cs="Segoe UI"/>
                <w:sz w:val="16"/>
                <w:szCs w:val="16"/>
                <w:lang w:val="fr-CA"/>
              </w:rPr>
            </w:pPr>
            <w:r w:rsidRPr="000C4C0D">
              <w:rPr>
                <w:rFonts w:cs="Segoe UI"/>
                <w:sz w:val="16"/>
                <w:szCs w:val="16"/>
                <w:lang w:val="fr-CA"/>
              </w:rPr>
              <w:t>Franchise</w:t>
            </w:r>
          </w:p>
        </w:tc>
      </w:tr>
      <w:tr w:rsidR="0071432F" w:rsidRPr="000C4C0D" w14:paraId="75A2F76B" w14:textId="77777777" w:rsidTr="00326CCC">
        <w:trPr>
          <w:trHeight w:val="318"/>
        </w:trPr>
        <w:tc>
          <w:tcPr>
            <w:tcW w:w="1260" w:type="dxa"/>
            <w:vMerge/>
          </w:tcPr>
          <w:p w14:paraId="17C36587" w14:textId="77777777" w:rsidR="0071432F" w:rsidRPr="000C4C0D" w:rsidRDefault="0071432F" w:rsidP="005D3D41">
            <w:pPr>
              <w:spacing w:after="0"/>
              <w:jc w:val="center"/>
              <w:rPr>
                <w:rFonts w:cs="Segoe UI"/>
                <w:sz w:val="16"/>
                <w:szCs w:val="16"/>
                <w:lang w:val="fr-CA"/>
              </w:rPr>
            </w:pPr>
          </w:p>
        </w:tc>
        <w:tc>
          <w:tcPr>
            <w:tcW w:w="1170" w:type="dxa"/>
            <w:vMerge/>
          </w:tcPr>
          <w:p w14:paraId="3E1AA909" w14:textId="77777777" w:rsidR="0071432F" w:rsidRPr="000C4C0D" w:rsidRDefault="0071432F" w:rsidP="005D3D41">
            <w:pPr>
              <w:spacing w:after="0"/>
              <w:jc w:val="center"/>
              <w:rPr>
                <w:rFonts w:cs="Segoe UI"/>
                <w:sz w:val="16"/>
                <w:szCs w:val="16"/>
                <w:lang w:val="fr-CA"/>
              </w:rPr>
            </w:pPr>
          </w:p>
        </w:tc>
        <w:tc>
          <w:tcPr>
            <w:tcW w:w="1064" w:type="dxa"/>
            <w:vMerge/>
          </w:tcPr>
          <w:p w14:paraId="1FD39291" w14:textId="77777777" w:rsidR="0071432F" w:rsidRPr="000C4C0D" w:rsidRDefault="0071432F" w:rsidP="005D3D41">
            <w:pPr>
              <w:spacing w:after="0"/>
              <w:jc w:val="center"/>
              <w:rPr>
                <w:rFonts w:cs="Segoe UI"/>
                <w:sz w:val="16"/>
                <w:szCs w:val="16"/>
                <w:lang w:val="fr-CA"/>
              </w:rPr>
            </w:pPr>
          </w:p>
        </w:tc>
        <w:tc>
          <w:tcPr>
            <w:tcW w:w="810" w:type="dxa"/>
            <w:vMerge/>
          </w:tcPr>
          <w:p w14:paraId="12AA856B" w14:textId="77777777" w:rsidR="0071432F" w:rsidRPr="000C4C0D" w:rsidRDefault="0071432F" w:rsidP="005D3D41">
            <w:pPr>
              <w:spacing w:after="0"/>
              <w:jc w:val="center"/>
              <w:rPr>
                <w:rFonts w:cs="Segoe UI"/>
                <w:sz w:val="16"/>
                <w:szCs w:val="16"/>
                <w:lang w:val="fr-CA"/>
              </w:rPr>
            </w:pPr>
          </w:p>
        </w:tc>
        <w:tc>
          <w:tcPr>
            <w:tcW w:w="810" w:type="dxa"/>
            <w:vMerge/>
          </w:tcPr>
          <w:p w14:paraId="32CD0AF3" w14:textId="77777777" w:rsidR="0071432F" w:rsidRPr="000C4C0D" w:rsidRDefault="0071432F" w:rsidP="005D3D41">
            <w:pPr>
              <w:spacing w:after="0"/>
              <w:jc w:val="center"/>
              <w:rPr>
                <w:rFonts w:cs="Segoe UI"/>
                <w:sz w:val="16"/>
                <w:szCs w:val="16"/>
                <w:lang w:val="fr-CA"/>
              </w:rPr>
            </w:pPr>
          </w:p>
        </w:tc>
        <w:tc>
          <w:tcPr>
            <w:tcW w:w="1636" w:type="dxa"/>
          </w:tcPr>
          <w:p w14:paraId="7F29E524" w14:textId="77777777" w:rsidR="0071432F" w:rsidRPr="000C4C0D" w:rsidRDefault="00E95D7E" w:rsidP="005D3D41">
            <w:pPr>
              <w:spacing w:after="0"/>
              <w:jc w:val="center"/>
              <w:rPr>
                <w:rFonts w:cs="Segoe UI"/>
                <w:sz w:val="16"/>
                <w:szCs w:val="16"/>
                <w:lang w:val="fr-CA"/>
              </w:rPr>
            </w:pPr>
            <w:r w:rsidRPr="000C4C0D">
              <w:rPr>
                <w:rFonts w:cs="Segoe UI"/>
                <w:sz w:val="16"/>
                <w:szCs w:val="16"/>
                <w:lang w:val="fr-CA"/>
              </w:rPr>
              <w:t>Par événement</w:t>
            </w:r>
          </w:p>
        </w:tc>
        <w:tc>
          <w:tcPr>
            <w:tcW w:w="1620" w:type="dxa"/>
          </w:tcPr>
          <w:p w14:paraId="05488041" w14:textId="77777777" w:rsidR="0071432F" w:rsidRPr="000C4C0D" w:rsidRDefault="00E95D7E" w:rsidP="005D3D41">
            <w:pPr>
              <w:spacing w:after="0"/>
              <w:jc w:val="center"/>
              <w:rPr>
                <w:rFonts w:cs="Segoe UI"/>
                <w:sz w:val="16"/>
                <w:szCs w:val="16"/>
                <w:lang w:val="fr-CA"/>
              </w:rPr>
            </w:pPr>
            <w:r w:rsidRPr="000C4C0D">
              <w:rPr>
                <w:rFonts w:cs="Segoe UI"/>
                <w:sz w:val="16"/>
                <w:szCs w:val="16"/>
                <w:lang w:val="fr-CA"/>
              </w:rPr>
              <w:t>Global</w:t>
            </w:r>
          </w:p>
        </w:tc>
        <w:tc>
          <w:tcPr>
            <w:tcW w:w="1080" w:type="dxa"/>
            <w:vMerge/>
          </w:tcPr>
          <w:p w14:paraId="496CFFED" w14:textId="77777777" w:rsidR="0071432F" w:rsidRPr="000C4C0D" w:rsidRDefault="0071432F" w:rsidP="005D3D41">
            <w:pPr>
              <w:spacing w:after="0"/>
              <w:jc w:val="center"/>
              <w:rPr>
                <w:rFonts w:cs="Segoe UI"/>
                <w:sz w:val="16"/>
                <w:szCs w:val="16"/>
                <w:lang w:val="fr-CA"/>
              </w:rPr>
            </w:pPr>
          </w:p>
        </w:tc>
      </w:tr>
      <w:tr w:rsidR="006529A6" w:rsidRPr="000C4C0D" w14:paraId="1699866A" w14:textId="77777777" w:rsidTr="00326CCC">
        <w:trPr>
          <w:trHeight w:val="395"/>
        </w:trPr>
        <w:sdt>
          <w:sdtPr>
            <w:rPr>
              <w:rFonts w:cs="Segoe UI"/>
              <w:sz w:val="16"/>
              <w:szCs w:val="16"/>
              <w:lang w:val="fr-CA"/>
            </w:rPr>
            <w:id w:val="687958941"/>
            <w:placeholder>
              <w:docPart w:val="F87E1883724E465E9D758F97F819DAE1"/>
            </w:placeholder>
            <w:showingPlcHdr/>
            <w:text/>
          </w:sdtPr>
          <w:sdtEndPr/>
          <w:sdtContent>
            <w:tc>
              <w:tcPr>
                <w:tcW w:w="1260" w:type="dxa"/>
              </w:tcPr>
              <w:p w14:paraId="07FAB94A" w14:textId="77777777" w:rsidR="006529A6" w:rsidRPr="00A654F8" w:rsidRDefault="006529A6" w:rsidP="00E95D7E">
                <w:pPr>
                  <w:spacing w:after="0"/>
                  <w:jc w:val="both"/>
                  <w:rPr>
                    <w:rFonts w:cs="Segoe UI"/>
                    <w:sz w:val="16"/>
                    <w:szCs w:val="16"/>
                    <w:lang w:val="fr-CA"/>
                  </w:rPr>
                </w:pPr>
                <w:r w:rsidRPr="00A654F8">
                  <w:rPr>
                    <w:rStyle w:val="PlaceholderText"/>
                    <w:i/>
                    <w:color w:val="7F7F7F" w:themeColor="text1" w:themeTint="80"/>
                    <w:sz w:val="16"/>
                    <w:szCs w:val="16"/>
                    <w:shd w:val="clear" w:color="auto" w:fill="F2F2F2" w:themeFill="background1" w:themeFillShade="F2"/>
                    <w:lang w:val="fr-CA"/>
                  </w:rPr>
                  <w:t>Nom</w:t>
                </w:r>
              </w:p>
            </w:tc>
          </w:sdtContent>
        </w:sdt>
        <w:sdt>
          <w:sdtPr>
            <w:rPr>
              <w:rFonts w:cs="Segoe UI"/>
              <w:sz w:val="16"/>
              <w:szCs w:val="16"/>
              <w:lang w:val="fr-CA"/>
            </w:rPr>
            <w:id w:val="707688129"/>
            <w:placeholder>
              <w:docPart w:val="EB4A3370EC0C4F84BADFAED928DF5308"/>
            </w:placeholder>
            <w:showingPlcHdr/>
            <w:text/>
          </w:sdtPr>
          <w:sdtEndPr/>
          <w:sdtContent>
            <w:tc>
              <w:tcPr>
                <w:tcW w:w="1170" w:type="dxa"/>
              </w:tcPr>
              <w:p w14:paraId="38A2F146" w14:textId="77777777" w:rsidR="006529A6" w:rsidRPr="00A654F8" w:rsidRDefault="006529A6" w:rsidP="00326CCC">
                <w:pPr>
                  <w:spacing w:after="0"/>
                  <w:jc w:val="both"/>
                  <w:rPr>
                    <w:rFonts w:cs="Segoe UI"/>
                    <w:sz w:val="16"/>
                    <w:szCs w:val="16"/>
                    <w:lang w:val="fr-CA"/>
                  </w:rPr>
                </w:pPr>
                <w:r w:rsidRPr="00A654F8">
                  <w:rPr>
                    <w:rStyle w:val="PlaceholderText"/>
                    <w:i/>
                    <w:color w:val="7F7F7F" w:themeColor="text1" w:themeTint="80"/>
                    <w:sz w:val="16"/>
                    <w:szCs w:val="16"/>
                    <w:shd w:val="clear" w:color="auto" w:fill="F2F2F2" w:themeFill="background1" w:themeFillShade="F2"/>
                    <w:lang w:val="fr-CA"/>
                  </w:rPr>
                  <w:t>Pourcentage</w:t>
                </w:r>
              </w:p>
            </w:tc>
          </w:sdtContent>
        </w:sdt>
        <w:sdt>
          <w:sdtPr>
            <w:rPr>
              <w:rFonts w:cs="Segoe UI"/>
              <w:sz w:val="16"/>
              <w:szCs w:val="16"/>
              <w:lang w:val="fr-CA"/>
            </w:rPr>
            <w:id w:val="-1718123749"/>
            <w:placeholder>
              <w:docPart w:val="66C4B293080B4EF88578DC25EFE53367"/>
            </w:placeholder>
            <w:showingPlcHdr/>
            <w:text/>
          </w:sdtPr>
          <w:sdtEndPr/>
          <w:sdtContent>
            <w:tc>
              <w:tcPr>
                <w:tcW w:w="1064" w:type="dxa"/>
              </w:tcPr>
              <w:p w14:paraId="5E0ED668" w14:textId="77777777" w:rsidR="006529A6" w:rsidRPr="00A654F8" w:rsidRDefault="006529A6" w:rsidP="00E95D7E">
                <w:pPr>
                  <w:spacing w:after="0"/>
                  <w:jc w:val="both"/>
                  <w:rPr>
                    <w:rFonts w:cs="Segoe UI"/>
                    <w:sz w:val="16"/>
                    <w:szCs w:val="16"/>
                    <w:lang w:val="fr-CA"/>
                  </w:rPr>
                </w:pPr>
                <w:r w:rsidRPr="00A654F8">
                  <w:rPr>
                    <w:rStyle w:val="PlaceholderText"/>
                    <w:i/>
                    <w:sz w:val="16"/>
                    <w:szCs w:val="16"/>
                    <w:lang w:val="fr-CA"/>
                  </w:rPr>
                  <w:t>Numéro</w:t>
                </w:r>
              </w:p>
            </w:tc>
          </w:sdtContent>
        </w:sdt>
        <w:sdt>
          <w:sdtPr>
            <w:rPr>
              <w:rFonts w:cs="Segoe UI"/>
              <w:sz w:val="16"/>
              <w:szCs w:val="16"/>
              <w:lang w:val="fr-CA"/>
            </w:rPr>
            <w:id w:val="-937134861"/>
            <w:placeholder>
              <w:docPart w:val="0E830ED3FCD4421CAFF0033F2F866850"/>
            </w:placeholder>
            <w:showingPlcHdr/>
            <w:date>
              <w:dateFormat w:val="yyyy-MM-dd"/>
              <w:lid w:val="fr-CA"/>
              <w:storeMappedDataAs w:val="dateTime"/>
              <w:calendar w:val="gregorian"/>
            </w:date>
          </w:sdtPr>
          <w:sdtEndPr/>
          <w:sdtContent>
            <w:tc>
              <w:tcPr>
                <w:tcW w:w="810" w:type="dxa"/>
              </w:tcPr>
              <w:p w14:paraId="7A4434A9" w14:textId="77777777" w:rsidR="006529A6" w:rsidRPr="00A654F8" w:rsidRDefault="006529A6" w:rsidP="00326CCC">
                <w:pPr>
                  <w:spacing w:after="0"/>
                  <w:jc w:val="both"/>
                  <w:rPr>
                    <w:rFonts w:cs="Segoe UI"/>
                    <w:sz w:val="16"/>
                    <w:szCs w:val="16"/>
                    <w:lang w:val="fr-CA"/>
                  </w:rPr>
                </w:pPr>
                <w:r w:rsidRPr="00A654F8">
                  <w:rPr>
                    <w:rStyle w:val="PlaceholderText"/>
                    <w:i/>
                    <w:sz w:val="16"/>
                    <w:lang w:val="fr-CA"/>
                  </w:rPr>
                  <w:t>Date</w:t>
                </w:r>
              </w:p>
            </w:tc>
          </w:sdtContent>
        </w:sdt>
        <w:sdt>
          <w:sdtPr>
            <w:rPr>
              <w:rFonts w:cs="Segoe UI"/>
              <w:sz w:val="16"/>
              <w:szCs w:val="16"/>
              <w:lang w:val="fr-CA"/>
            </w:rPr>
            <w:id w:val="1396696805"/>
            <w:placeholder>
              <w:docPart w:val="82D78E5B65E849C681A78E77C1725171"/>
            </w:placeholder>
            <w:showingPlcHdr/>
            <w:date>
              <w:dateFormat w:val="yyyy-MM-dd"/>
              <w:lid w:val="fr-CA"/>
              <w:storeMappedDataAs w:val="dateTime"/>
              <w:calendar w:val="gregorian"/>
            </w:date>
          </w:sdtPr>
          <w:sdtEndPr/>
          <w:sdtContent>
            <w:tc>
              <w:tcPr>
                <w:tcW w:w="810" w:type="dxa"/>
              </w:tcPr>
              <w:p w14:paraId="25A53247" w14:textId="77777777" w:rsidR="006529A6" w:rsidRPr="00A654F8" w:rsidRDefault="00E327AD" w:rsidP="005D3D41">
                <w:pPr>
                  <w:spacing w:after="0"/>
                  <w:jc w:val="both"/>
                  <w:rPr>
                    <w:rFonts w:cs="Segoe UI"/>
                    <w:sz w:val="16"/>
                    <w:szCs w:val="16"/>
                    <w:lang w:val="fr-CA"/>
                  </w:rPr>
                </w:pPr>
                <w:r w:rsidRPr="00A654F8">
                  <w:rPr>
                    <w:rStyle w:val="PlaceholderText"/>
                    <w:i/>
                    <w:sz w:val="16"/>
                    <w:lang w:val="fr-CA"/>
                  </w:rPr>
                  <w:t>Date</w:t>
                </w:r>
              </w:p>
            </w:tc>
          </w:sdtContent>
        </w:sdt>
        <w:sdt>
          <w:sdtPr>
            <w:rPr>
              <w:rFonts w:cs="Segoe UI"/>
              <w:sz w:val="16"/>
              <w:szCs w:val="16"/>
              <w:lang w:val="fr-CA"/>
            </w:rPr>
            <w:id w:val="-579828112"/>
            <w:placeholder>
              <w:docPart w:val="7324CFC13A71404880F94A6F2393A8FF"/>
            </w:placeholder>
            <w:showingPlcHdr/>
            <w:text/>
          </w:sdtPr>
          <w:sdtEndPr/>
          <w:sdtContent>
            <w:tc>
              <w:tcPr>
                <w:tcW w:w="1636" w:type="dxa"/>
              </w:tcPr>
              <w:p w14:paraId="4D86A36F" w14:textId="77777777" w:rsidR="006529A6" w:rsidRPr="00A654F8" w:rsidRDefault="006529A6" w:rsidP="008D5551">
                <w:pPr>
                  <w:spacing w:after="0"/>
                  <w:jc w:val="both"/>
                  <w:rPr>
                    <w:rFonts w:cs="Segoe UI"/>
                    <w:sz w:val="16"/>
                    <w:szCs w:val="16"/>
                    <w:lang w:val="fr-CA"/>
                  </w:rPr>
                </w:pPr>
                <w:r w:rsidRPr="00A654F8">
                  <w:rPr>
                    <w:rStyle w:val="PlaceholderText"/>
                    <w:i/>
                    <w:color w:val="7F7F7F" w:themeColor="text1" w:themeTint="80"/>
                    <w:sz w:val="16"/>
                    <w:shd w:val="clear" w:color="auto" w:fill="F2F2F2" w:themeFill="background1" w:themeFillShade="F2"/>
                    <w:lang w:val="fr-CA"/>
                  </w:rPr>
                  <w:t>Montant</w:t>
                </w:r>
              </w:p>
            </w:tc>
          </w:sdtContent>
        </w:sdt>
        <w:sdt>
          <w:sdtPr>
            <w:rPr>
              <w:rFonts w:cs="Segoe UI"/>
              <w:sz w:val="16"/>
              <w:szCs w:val="16"/>
              <w:lang w:val="fr-CA"/>
            </w:rPr>
            <w:id w:val="2142761010"/>
            <w:placeholder>
              <w:docPart w:val="3561AD113D9E482E9B2FE3C36D5AB9F2"/>
            </w:placeholder>
            <w:showingPlcHdr/>
            <w:text/>
          </w:sdtPr>
          <w:sdtEndPr/>
          <w:sdtContent>
            <w:tc>
              <w:tcPr>
                <w:tcW w:w="1620" w:type="dxa"/>
              </w:tcPr>
              <w:p w14:paraId="4138CAC4" w14:textId="77777777" w:rsidR="006529A6" w:rsidRPr="000C4C0D" w:rsidRDefault="006529A6">
                <w:pPr>
                  <w:rPr>
                    <w:lang w:val="fr-CA"/>
                  </w:rPr>
                </w:pPr>
                <w:r w:rsidRPr="00A654F8">
                  <w:rPr>
                    <w:rStyle w:val="PlaceholderText"/>
                    <w:i/>
                    <w:color w:val="7F7F7F" w:themeColor="text1" w:themeTint="80"/>
                    <w:sz w:val="16"/>
                    <w:shd w:val="clear" w:color="auto" w:fill="F2F2F2" w:themeFill="background1" w:themeFillShade="F2"/>
                    <w:lang w:val="fr-CA"/>
                  </w:rPr>
                  <w:t>Montant</w:t>
                </w:r>
              </w:p>
            </w:tc>
          </w:sdtContent>
        </w:sdt>
        <w:sdt>
          <w:sdtPr>
            <w:rPr>
              <w:rFonts w:cs="Segoe UI"/>
              <w:sz w:val="16"/>
              <w:szCs w:val="16"/>
              <w:lang w:val="fr-CA"/>
            </w:rPr>
            <w:id w:val="-399822008"/>
            <w:placeholder>
              <w:docPart w:val="3056059F26F84CFD89A9BF58FA4096B1"/>
            </w:placeholder>
            <w:showingPlcHdr/>
            <w:text/>
          </w:sdtPr>
          <w:sdtEndPr/>
          <w:sdtContent>
            <w:tc>
              <w:tcPr>
                <w:tcW w:w="1080" w:type="dxa"/>
              </w:tcPr>
              <w:p w14:paraId="3AC79B31" w14:textId="77777777" w:rsidR="006529A6" w:rsidRPr="000C4C0D" w:rsidRDefault="006529A6">
                <w:pPr>
                  <w:rPr>
                    <w:lang w:val="fr-CA"/>
                  </w:rPr>
                </w:pPr>
                <w:r w:rsidRPr="00A654F8">
                  <w:rPr>
                    <w:rStyle w:val="PlaceholderText"/>
                    <w:i/>
                    <w:color w:val="7F7F7F" w:themeColor="text1" w:themeTint="80"/>
                    <w:sz w:val="16"/>
                    <w:shd w:val="clear" w:color="auto" w:fill="F2F2F2" w:themeFill="background1" w:themeFillShade="F2"/>
                    <w:lang w:val="fr-CA"/>
                  </w:rPr>
                  <w:t>Montant</w:t>
                </w:r>
              </w:p>
            </w:tc>
          </w:sdtContent>
        </w:sdt>
      </w:tr>
      <w:tr w:rsidR="00E327AD" w:rsidRPr="000C4C0D" w14:paraId="2A9C055D" w14:textId="77777777" w:rsidTr="00326CCC">
        <w:trPr>
          <w:trHeight w:val="449"/>
        </w:trPr>
        <w:sdt>
          <w:sdtPr>
            <w:rPr>
              <w:rFonts w:cs="Segoe UI"/>
              <w:sz w:val="16"/>
              <w:szCs w:val="16"/>
              <w:lang w:val="fr-CA"/>
            </w:rPr>
            <w:id w:val="22912908"/>
            <w:placeholder>
              <w:docPart w:val="ECDD5A641CEE474AAD47C1F90ED771BB"/>
            </w:placeholder>
            <w:showingPlcHdr/>
            <w:text/>
          </w:sdtPr>
          <w:sdtEndPr/>
          <w:sdtContent>
            <w:tc>
              <w:tcPr>
                <w:tcW w:w="1260" w:type="dxa"/>
              </w:tcPr>
              <w:p w14:paraId="1AC63B4B" w14:textId="77777777" w:rsidR="00E327AD" w:rsidRPr="00A654F8" w:rsidRDefault="00E327AD" w:rsidP="003B4134">
                <w:pPr>
                  <w:spacing w:after="0"/>
                  <w:jc w:val="both"/>
                  <w:rPr>
                    <w:rFonts w:cs="Segoe UI"/>
                    <w:sz w:val="16"/>
                    <w:szCs w:val="16"/>
                    <w:lang w:val="fr-CA"/>
                  </w:rPr>
                </w:pPr>
                <w:r w:rsidRPr="00A654F8">
                  <w:rPr>
                    <w:rStyle w:val="PlaceholderText"/>
                    <w:i/>
                    <w:color w:val="7F7F7F" w:themeColor="text1" w:themeTint="80"/>
                    <w:sz w:val="16"/>
                    <w:szCs w:val="16"/>
                    <w:shd w:val="clear" w:color="auto" w:fill="F2F2F2" w:themeFill="background1" w:themeFillShade="F2"/>
                    <w:lang w:val="fr-CA"/>
                  </w:rPr>
                  <w:t>Nom</w:t>
                </w:r>
              </w:p>
            </w:tc>
          </w:sdtContent>
        </w:sdt>
        <w:sdt>
          <w:sdtPr>
            <w:rPr>
              <w:rFonts w:cs="Segoe UI"/>
              <w:sz w:val="16"/>
              <w:szCs w:val="16"/>
              <w:lang w:val="fr-CA"/>
            </w:rPr>
            <w:id w:val="1937626100"/>
            <w:placeholder>
              <w:docPart w:val="CF9C62E58C7A40129856006A59BE66A3"/>
            </w:placeholder>
            <w:showingPlcHdr/>
            <w:text/>
          </w:sdtPr>
          <w:sdtEndPr/>
          <w:sdtContent>
            <w:tc>
              <w:tcPr>
                <w:tcW w:w="1170" w:type="dxa"/>
              </w:tcPr>
              <w:p w14:paraId="41DD7B39" w14:textId="77777777" w:rsidR="00E327AD" w:rsidRPr="00A654F8" w:rsidRDefault="00E327AD" w:rsidP="003B4134">
                <w:pPr>
                  <w:spacing w:after="0"/>
                  <w:jc w:val="both"/>
                  <w:rPr>
                    <w:rFonts w:cs="Segoe UI"/>
                    <w:sz w:val="16"/>
                    <w:szCs w:val="16"/>
                    <w:lang w:val="fr-CA"/>
                  </w:rPr>
                </w:pPr>
                <w:r w:rsidRPr="00A654F8">
                  <w:rPr>
                    <w:rStyle w:val="PlaceholderText"/>
                    <w:i/>
                    <w:color w:val="7F7F7F" w:themeColor="text1" w:themeTint="80"/>
                    <w:sz w:val="16"/>
                    <w:szCs w:val="16"/>
                    <w:shd w:val="clear" w:color="auto" w:fill="F2F2F2" w:themeFill="background1" w:themeFillShade="F2"/>
                    <w:lang w:val="fr-CA"/>
                  </w:rPr>
                  <w:t>Pourcentage</w:t>
                </w:r>
              </w:p>
            </w:tc>
          </w:sdtContent>
        </w:sdt>
        <w:sdt>
          <w:sdtPr>
            <w:rPr>
              <w:rFonts w:cs="Segoe UI"/>
              <w:sz w:val="16"/>
              <w:szCs w:val="16"/>
              <w:lang w:val="fr-CA"/>
            </w:rPr>
            <w:id w:val="-1358120844"/>
            <w:placeholder>
              <w:docPart w:val="F81AD8F2BAE44F499AA48B9DDDE771A5"/>
            </w:placeholder>
            <w:showingPlcHdr/>
            <w:text/>
          </w:sdtPr>
          <w:sdtEndPr/>
          <w:sdtContent>
            <w:tc>
              <w:tcPr>
                <w:tcW w:w="1064" w:type="dxa"/>
              </w:tcPr>
              <w:p w14:paraId="68CCFE6A" w14:textId="77777777" w:rsidR="00E327AD" w:rsidRPr="00A654F8" w:rsidRDefault="00E327AD" w:rsidP="003B4134">
                <w:pPr>
                  <w:spacing w:after="0"/>
                  <w:jc w:val="both"/>
                  <w:rPr>
                    <w:rFonts w:cs="Segoe UI"/>
                    <w:sz w:val="16"/>
                    <w:szCs w:val="16"/>
                    <w:lang w:val="fr-CA"/>
                  </w:rPr>
                </w:pPr>
                <w:r w:rsidRPr="00A654F8">
                  <w:rPr>
                    <w:rStyle w:val="PlaceholderText"/>
                    <w:i/>
                    <w:sz w:val="16"/>
                    <w:szCs w:val="16"/>
                    <w:lang w:val="fr-CA"/>
                  </w:rPr>
                  <w:t>Numéro</w:t>
                </w:r>
              </w:p>
            </w:tc>
          </w:sdtContent>
        </w:sdt>
        <w:sdt>
          <w:sdtPr>
            <w:rPr>
              <w:rFonts w:cs="Segoe UI"/>
              <w:sz w:val="16"/>
              <w:szCs w:val="16"/>
              <w:lang w:val="fr-CA"/>
            </w:rPr>
            <w:id w:val="-325985576"/>
            <w:placeholder>
              <w:docPart w:val="679B10E957AD4156B22B0D523FB96A67"/>
            </w:placeholder>
            <w:showingPlcHdr/>
            <w:date>
              <w:dateFormat w:val="yyyy-MM-dd"/>
              <w:lid w:val="fr-CA"/>
              <w:storeMappedDataAs w:val="dateTime"/>
              <w:calendar w:val="gregorian"/>
            </w:date>
          </w:sdtPr>
          <w:sdtEndPr/>
          <w:sdtContent>
            <w:tc>
              <w:tcPr>
                <w:tcW w:w="810" w:type="dxa"/>
              </w:tcPr>
              <w:p w14:paraId="1B491801" w14:textId="77777777" w:rsidR="00E327AD" w:rsidRPr="000C4C0D" w:rsidRDefault="00E327AD">
                <w:pPr>
                  <w:rPr>
                    <w:lang w:val="fr-CA"/>
                  </w:rPr>
                </w:pPr>
                <w:r w:rsidRPr="00A654F8">
                  <w:rPr>
                    <w:rStyle w:val="PlaceholderText"/>
                    <w:i/>
                    <w:sz w:val="16"/>
                    <w:lang w:val="fr-CA"/>
                  </w:rPr>
                  <w:t>Date</w:t>
                </w:r>
              </w:p>
            </w:tc>
          </w:sdtContent>
        </w:sdt>
        <w:sdt>
          <w:sdtPr>
            <w:rPr>
              <w:rFonts w:cs="Segoe UI"/>
              <w:sz w:val="16"/>
              <w:szCs w:val="16"/>
              <w:lang w:val="fr-CA"/>
            </w:rPr>
            <w:id w:val="-881628826"/>
            <w:placeholder>
              <w:docPart w:val="A589759AA60F4704AAC7D7F4C495B3EB"/>
            </w:placeholder>
            <w:showingPlcHdr/>
            <w:date>
              <w:dateFormat w:val="yyyy-MM-dd"/>
              <w:lid w:val="fr-CA"/>
              <w:storeMappedDataAs w:val="dateTime"/>
              <w:calendar w:val="gregorian"/>
            </w:date>
          </w:sdtPr>
          <w:sdtEndPr/>
          <w:sdtContent>
            <w:tc>
              <w:tcPr>
                <w:tcW w:w="810" w:type="dxa"/>
              </w:tcPr>
              <w:p w14:paraId="5E2A9CA1" w14:textId="77777777" w:rsidR="00E327AD" w:rsidRPr="000C4C0D" w:rsidRDefault="00E327AD">
                <w:pPr>
                  <w:rPr>
                    <w:lang w:val="fr-CA"/>
                  </w:rPr>
                </w:pPr>
                <w:r w:rsidRPr="00A654F8">
                  <w:rPr>
                    <w:rStyle w:val="PlaceholderText"/>
                    <w:i/>
                    <w:sz w:val="16"/>
                    <w:lang w:val="fr-CA"/>
                  </w:rPr>
                  <w:t>Date</w:t>
                </w:r>
              </w:p>
            </w:tc>
          </w:sdtContent>
        </w:sdt>
        <w:sdt>
          <w:sdtPr>
            <w:rPr>
              <w:rFonts w:cs="Segoe UI"/>
              <w:sz w:val="16"/>
              <w:szCs w:val="16"/>
              <w:lang w:val="fr-CA"/>
            </w:rPr>
            <w:id w:val="-1882773235"/>
            <w:placeholder>
              <w:docPart w:val="592660FFE050456582ACD30E7DDB6E8E"/>
            </w:placeholder>
            <w:showingPlcHdr/>
            <w:text/>
          </w:sdtPr>
          <w:sdtEndPr/>
          <w:sdtContent>
            <w:tc>
              <w:tcPr>
                <w:tcW w:w="1636" w:type="dxa"/>
              </w:tcPr>
              <w:p w14:paraId="23C7A428" w14:textId="77777777" w:rsidR="00E327AD" w:rsidRPr="00A654F8" w:rsidRDefault="00E327AD" w:rsidP="005D3D41">
                <w:pPr>
                  <w:spacing w:after="0"/>
                  <w:jc w:val="both"/>
                  <w:rPr>
                    <w:rFonts w:cs="Segoe UI"/>
                    <w:sz w:val="16"/>
                    <w:szCs w:val="16"/>
                    <w:lang w:val="fr-CA"/>
                  </w:rPr>
                </w:pPr>
                <w:r w:rsidRPr="00A654F8">
                  <w:rPr>
                    <w:rStyle w:val="PlaceholderText"/>
                    <w:i/>
                    <w:color w:val="7F7F7F" w:themeColor="text1" w:themeTint="80"/>
                    <w:sz w:val="16"/>
                    <w:shd w:val="clear" w:color="auto" w:fill="F2F2F2" w:themeFill="background1" w:themeFillShade="F2"/>
                    <w:lang w:val="fr-CA"/>
                  </w:rPr>
                  <w:t>Montant</w:t>
                </w:r>
              </w:p>
            </w:tc>
          </w:sdtContent>
        </w:sdt>
        <w:sdt>
          <w:sdtPr>
            <w:rPr>
              <w:rFonts w:cs="Segoe UI"/>
              <w:sz w:val="16"/>
              <w:szCs w:val="16"/>
              <w:lang w:val="fr-CA"/>
            </w:rPr>
            <w:id w:val="505103096"/>
            <w:placeholder>
              <w:docPart w:val="FC3421B17CAC43D490D44EA47AA0C1C3"/>
            </w:placeholder>
            <w:showingPlcHdr/>
            <w:text/>
          </w:sdtPr>
          <w:sdtEndPr/>
          <w:sdtContent>
            <w:tc>
              <w:tcPr>
                <w:tcW w:w="1620" w:type="dxa"/>
              </w:tcPr>
              <w:p w14:paraId="3CF159F0" w14:textId="77777777" w:rsidR="00E327AD" w:rsidRPr="000C4C0D" w:rsidRDefault="00E327AD">
                <w:pPr>
                  <w:rPr>
                    <w:lang w:val="fr-CA"/>
                  </w:rPr>
                </w:pPr>
                <w:r w:rsidRPr="00A654F8">
                  <w:rPr>
                    <w:rStyle w:val="PlaceholderText"/>
                    <w:i/>
                    <w:color w:val="7F7F7F" w:themeColor="text1" w:themeTint="80"/>
                    <w:sz w:val="16"/>
                    <w:shd w:val="clear" w:color="auto" w:fill="F2F2F2" w:themeFill="background1" w:themeFillShade="F2"/>
                    <w:lang w:val="fr-CA"/>
                  </w:rPr>
                  <w:t>Montant</w:t>
                </w:r>
              </w:p>
            </w:tc>
          </w:sdtContent>
        </w:sdt>
        <w:sdt>
          <w:sdtPr>
            <w:rPr>
              <w:rFonts w:cs="Segoe UI"/>
              <w:sz w:val="16"/>
              <w:szCs w:val="16"/>
              <w:lang w:val="fr-CA"/>
            </w:rPr>
            <w:id w:val="1345976528"/>
            <w:placeholder>
              <w:docPart w:val="48EF64FAD45C4572880C01A81381AA38"/>
            </w:placeholder>
            <w:showingPlcHdr/>
            <w:text/>
          </w:sdtPr>
          <w:sdtEndPr/>
          <w:sdtContent>
            <w:tc>
              <w:tcPr>
                <w:tcW w:w="1080" w:type="dxa"/>
              </w:tcPr>
              <w:p w14:paraId="12142A00" w14:textId="77777777" w:rsidR="00E327AD" w:rsidRPr="000C4C0D" w:rsidRDefault="00E327AD">
                <w:pPr>
                  <w:rPr>
                    <w:lang w:val="fr-CA"/>
                  </w:rPr>
                </w:pPr>
                <w:r w:rsidRPr="00A654F8">
                  <w:rPr>
                    <w:rStyle w:val="PlaceholderText"/>
                    <w:i/>
                    <w:color w:val="7F7F7F" w:themeColor="text1" w:themeTint="80"/>
                    <w:sz w:val="16"/>
                    <w:shd w:val="clear" w:color="auto" w:fill="F2F2F2" w:themeFill="background1" w:themeFillShade="F2"/>
                    <w:lang w:val="fr-CA"/>
                  </w:rPr>
                  <w:t>Montant</w:t>
                </w:r>
              </w:p>
            </w:tc>
          </w:sdtContent>
        </w:sdt>
      </w:tr>
      <w:tr w:rsidR="00E327AD" w:rsidRPr="000C4C0D" w14:paraId="5839F277" w14:textId="77777777" w:rsidTr="00326CCC">
        <w:trPr>
          <w:trHeight w:val="449"/>
        </w:trPr>
        <w:sdt>
          <w:sdtPr>
            <w:rPr>
              <w:rFonts w:cs="Segoe UI"/>
              <w:sz w:val="16"/>
              <w:szCs w:val="16"/>
              <w:lang w:val="fr-CA"/>
            </w:rPr>
            <w:id w:val="-577599635"/>
            <w:placeholder>
              <w:docPart w:val="0D89A0F6CED24218AC420E5B61FC6B76"/>
            </w:placeholder>
            <w:showingPlcHdr/>
            <w:text/>
          </w:sdtPr>
          <w:sdtEndPr/>
          <w:sdtContent>
            <w:tc>
              <w:tcPr>
                <w:tcW w:w="1260" w:type="dxa"/>
              </w:tcPr>
              <w:p w14:paraId="3E867F93" w14:textId="77777777" w:rsidR="00E327AD" w:rsidRPr="00A654F8" w:rsidRDefault="00E327AD" w:rsidP="003B4134">
                <w:pPr>
                  <w:spacing w:after="0"/>
                  <w:jc w:val="both"/>
                  <w:rPr>
                    <w:rFonts w:cs="Segoe UI"/>
                    <w:sz w:val="16"/>
                    <w:szCs w:val="16"/>
                    <w:lang w:val="fr-CA"/>
                  </w:rPr>
                </w:pPr>
                <w:r w:rsidRPr="00A654F8">
                  <w:rPr>
                    <w:rStyle w:val="PlaceholderText"/>
                    <w:i/>
                    <w:color w:val="7F7F7F" w:themeColor="text1" w:themeTint="80"/>
                    <w:sz w:val="16"/>
                    <w:szCs w:val="16"/>
                    <w:shd w:val="clear" w:color="auto" w:fill="F2F2F2" w:themeFill="background1" w:themeFillShade="F2"/>
                    <w:lang w:val="fr-CA"/>
                  </w:rPr>
                  <w:t>Nom</w:t>
                </w:r>
              </w:p>
            </w:tc>
          </w:sdtContent>
        </w:sdt>
        <w:sdt>
          <w:sdtPr>
            <w:rPr>
              <w:rFonts w:cs="Segoe UI"/>
              <w:sz w:val="16"/>
              <w:szCs w:val="16"/>
              <w:lang w:val="fr-CA"/>
            </w:rPr>
            <w:id w:val="-1120538809"/>
            <w:placeholder>
              <w:docPart w:val="B02AFDDF5CC441AFBBCADD86F77CB334"/>
            </w:placeholder>
            <w:showingPlcHdr/>
            <w:text/>
          </w:sdtPr>
          <w:sdtEndPr/>
          <w:sdtContent>
            <w:tc>
              <w:tcPr>
                <w:tcW w:w="1170" w:type="dxa"/>
              </w:tcPr>
              <w:p w14:paraId="48D90C7C" w14:textId="77777777" w:rsidR="00E327AD" w:rsidRPr="00A654F8" w:rsidRDefault="00E327AD" w:rsidP="003B4134">
                <w:pPr>
                  <w:spacing w:after="0"/>
                  <w:jc w:val="both"/>
                  <w:rPr>
                    <w:rFonts w:cs="Segoe UI"/>
                    <w:sz w:val="16"/>
                    <w:szCs w:val="16"/>
                    <w:lang w:val="fr-CA"/>
                  </w:rPr>
                </w:pPr>
                <w:r w:rsidRPr="00A654F8">
                  <w:rPr>
                    <w:rStyle w:val="PlaceholderText"/>
                    <w:i/>
                    <w:color w:val="7F7F7F" w:themeColor="text1" w:themeTint="80"/>
                    <w:sz w:val="16"/>
                    <w:szCs w:val="16"/>
                    <w:shd w:val="clear" w:color="auto" w:fill="F2F2F2" w:themeFill="background1" w:themeFillShade="F2"/>
                    <w:lang w:val="fr-CA"/>
                  </w:rPr>
                  <w:t>Pourcentage</w:t>
                </w:r>
              </w:p>
            </w:tc>
          </w:sdtContent>
        </w:sdt>
        <w:sdt>
          <w:sdtPr>
            <w:rPr>
              <w:rFonts w:cs="Segoe UI"/>
              <w:sz w:val="16"/>
              <w:szCs w:val="16"/>
              <w:lang w:val="fr-CA"/>
            </w:rPr>
            <w:id w:val="-180979731"/>
            <w:placeholder>
              <w:docPart w:val="6430858D609A4E99941290B884197CA0"/>
            </w:placeholder>
            <w:showingPlcHdr/>
            <w:text/>
          </w:sdtPr>
          <w:sdtEndPr/>
          <w:sdtContent>
            <w:tc>
              <w:tcPr>
                <w:tcW w:w="1064" w:type="dxa"/>
              </w:tcPr>
              <w:p w14:paraId="49C0C1F8" w14:textId="77777777" w:rsidR="00E327AD" w:rsidRPr="00A654F8" w:rsidRDefault="00E327AD" w:rsidP="003B4134">
                <w:pPr>
                  <w:spacing w:after="0"/>
                  <w:jc w:val="both"/>
                  <w:rPr>
                    <w:rFonts w:cs="Segoe UI"/>
                    <w:sz w:val="16"/>
                    <w:szCs w:val="16"/>
                    <w:lang w:val="fr-CA"/>
                  </w:rPr>
                </w:pPr>
                <w:r w:rsidRPr="00A654F8">
                  <w:rPr>
                    <w:rStyle w:val="PlaceholderText"/>
                    <w:i/>
                    <w:sz w:val="16"/>
                    <w:szCs w:val="16"/>
                    <w:lang w:val="fr-CA"/>
                  </w:rPr>
                  <w:t>Numéro</w:t>
                </w:r>
              </w:p>
            </w:tc>
          </w:sdtContent>
        </w:sdt>
        <w:sdt>
          <w:sdtPr>
            <w:rPr>
              <w:rFonts w:cs="Segoe UI"/>
              <w:sz w:val="16"/>
              <w:szCs w:val="16"/>
              <w:lang w:val="fr-CA"/>
            </w:rPr>
            <w:id w:val="-43371115"/>
            <w:placeholder>
              <w:docPart w:val="52CF122967394BB49422F77595C388AE"/>
            </w:placeholder>
            <w:showingPlcHdr/>
            <w:date>
              <w:dateFormat w:val="yyyy-MM-dd"/>
              <w:lid w:val="fr-CA"/>
              <w:storeMappedDataAs w:val="dateTime"/>
              <w:calendar w:val="gregorian"/>
            </w:date>
          </w:sdtPr>
          <w:sdtEndPr/>
          <w:sdtContent>
            <w:tc>
              <w:tcPr>
                <w:tcW w:w="810" w:type="dxa"/>
              </w:tcPr>
              <w:p w14:paraId="02DE2788" w14:textId="77777777" w:rsidR="00E327AD" w:rsidRPr="000C4C0D" w:rsidRDefault="00E327AD">
                <w:pPr>
                  <w:rPr>
                    <w:lang w:val="fr-CA"/>
                  </w:rPr>
                </w:pPr>
                <w:r w:rsidRPr="00A654F8">
                  <w:rPr>
                    <w:rStyle w:val="PlaceholderText"/>
                    <w:i/>
                    <w:sz w:val="16"/>
                    <w:lang w:val="fr-CA"/>
                  </w:rPr>
                  <w:t>Date</w:t>
                </w:r>
              </w:p>
            </w:tc>
          </w:sdtContent>
        </w:sdt>
        <w:sdt>
          <w:sdtPr>
            <w:rPr>
              <w:rFonts w:cs="Segoe UI"/>
              <w:sz w:val="16"/>
              <w:szCs w:val="16"/>
              <w:lang w:val="fr-CA"/>
            </w:rPr>
            <w:id w:val="-1030566976"/>
            <w:placeholder>
              <w:docPart w:val="6E7622F420E148CAAAEE4D39DF59C2DA"/>
            </w:placeholder>
            <w:showingPlcHdr/>
            <w:date>
              <w:dateFormat w:val="yyyy-MM-dd"/>
              <w:lid w:val="fr-CA"/>
              <w:storeMappedDataAs w:val="dateTime"/>
              <w:calendar w:val="gregorian"/>
            </w:date>
          </w:sdtPr>
          <w:sdtEndPr/>
          <w:sdtContent>
            <w:tc>
              <w:tcPr>
                <w:tcW w:w="810" w:type="dxa"/>
              </w:tcPr>
              <w:p w14:paraId="1F9F371E" w14:textId="77777777" w:rsidR="00E327AD" w:rsidRPr="000C4C0D" w:rsidRDefault="00E327AD">
                <w:pPr>
                  <w:rPr>
                    <w:lang w:val="fr-CA"/>
                  </w:rPr>
                </w:pPr>
                <w:r w:rsidRPr="00A654F8">
                  <w:rPr>
                    <w:rStyle w:val="PlaceholderText"/>
                    <w:i/>
                    <w:sz w:val="16"/>
                    <w:lang w:val="fr-CA"/>
                  </w:rPr>
                  <w:t>Date</w:t>
                </w:r>
              </w:p>
            </w:tc>
          </w:sdtContent>
        </w:sdt>
        <w:sdt>
          <w:sdtPr>
            <w:rPr>
              <w:rFonts w:cs="Segoe UI"/>
              <w:sz w:val="16"/>
              <w:szCs w:val="16"/>
              <w:lang w:val="fr-CA"/>
            </w:rPr>
            <w:id w:val="1360474735"/>
            <w:placeholder>
              <w:docPart w:val="D72AC6CA002041739189E004F5DFCEE0"/>
            </w:placeholder>
            <w:showingPlcHdr/>
            <w:text/>
          </w:sdtPr>
          <w:sdtEndPr/>
          <w:sdtContent>
            <w:tc>
              <w:tcPr>
                <w:tcW w:w="1636" w:type="dxa"/>
              </w:tcPr>
              <w:p w14:paraId="3A1241E8" w14:textId="77777777" w:rsidR="00E327AD" w:rsidRPr="00A654F8" w:rsidRDefault="00E327AD" w:rsidP="005D3D41">
                <w:pPr>
                  <w:spacing w:after="0"/>
                  <w:jc w:val="both"/>
                  <w:rPr>
                    <w:rFonts w:cs="Segoe UI"/>
                    <w:sz w:val="16"/>
                    <w:szCs w:val="16"/>
                    <w:lang w:val="fr-CA"/>
                  </w:rPr>
                </w:pPr>
                <w:r w:rsidRPr="00A654F8">
                  <w:rPr>
                    <w:rStyle w:val="PlaceholderText"/>
                    <w:i/>
                    <w:color w:val="7F7F7F" w:themeColor="text1" w:themeTint="80"/>
                    <w:sz w:val="16"/>
                    <w:shd w:val="clear" w:color="auto" w:fill="F2F2F2" w:themeFill="background1" w:themeFillShade="F2"/>
                    <w:lang w:val="fr-CA"/>
                  </w:rPr>
                  <w:t>Montant</w:t>
                </w:r>
              </w:p>
            </w:tc>
          </w:sdtContent>
        </w:sdt>
        <w:sdt>
          <w:sdtPr>
            <w:rPr>
              <w:rFonts w:cs="Segoe UI"/>
              <w:sz w:val="16"/>
              <w:szCs w:val="16"/>
              <w:lang w:val="fr-CA"/>
            </w:rPr>
            <w:id w:val="1380514664"/>
            <w:placeholder>
              <w:docPart w:val="2CC8B518ADAC404BB1F294BB9AD8928D"/>
            </w:placeholder>
            <w:showingPlcHdr/>
            <w:text/>
          </w:sdtPr>
          <w:sdtEndPr/>
          <w:sdtContent>
            <w:tc>
              <w:tcPr>
                <w:tcW w:w="1620" w:type="dxa"/>
              </w:tcPr>
              <w:p w14:paraId="6977411D" w14:textId="77777777" w:rsidR="00E327AD" w:rsidRPr="000C4C0D" w:rsidRDefault="00E327AD">
                <w:pPr>
                  <w:rPr>
                    <w:lang w:val="fr-CA"/>
                  </w:rPr>
                </w:pPr>
                <w:r w:rsidRPr="00A654F8">
                  <w:rPr>
                    <w:rStyle w:val="PlaceholderText"/>
                    <w:i/>
                    <w:color w:val="7F7F7F" w:themeColor="text1" w:themeTint="80"/>
                    <w:sz w:val="16"/>
                    <w:shd w:val="clear" w:color="auto" w:fill="F2F2F2" w:themeFill="background1" w:themeFillShade="F2"/>
                    <w:lang w:val="fr-CA"/>
                  </w:rPr>
                  <w:t>Montant</w:t>
                </w:r>
              </w:p>
            </w:tc>
          </w:sdtContent>
        </w:sdt>
        <w:sdt>
          <w:sdtPr>
            <w:rPr>
              <w:rFonts w:cs="Segoe UI"/>
              <w:sz w:val="16"/>
              <w:szCs w:val="16"/>
              <w:lang w:val="fr-CA"/>
            </w:rPr>
            <w:id w:val="1126123898"/>
            <w:placeholder>
              <w:docPart w:val="E2DB627EB3614D5CB3428F9A87A8EB10"/>
            </w:placeholder>
            <w:showingPlcHdr/>
            <w:text/>
          </w:sdtPr>
          <w:sdtEndPr/>
          <w:sdtContent>
            <w:tc>
              <w:tcPr>
                <w:tcW w:w="1080" w:type="dxa"/>
              </w:tcPr>
              <w:p w14:paraId="1F09DB97" w14:textId="77777777" w:rsidR="00E327AD" w:rsidRPr="000C4C0D" w:rsidRDefault="00E327AD">
                <w:pPr>
                  <w:rPr>
                    <w:lang w:val="fr-CA"/>
                  </w:rPr>
                </w:pPr>
                <w:r w:rsidRPr="00A654F8">
                  <w:rPr>
                    <w:rStyle w:val="PlaceholderText"/>
                    <w:i/>
                    <w:color w:val="7F7F7F" w:themeColor="text1" w:themeTint="80"/>
                    <w:sz w:val="16"/>
                    <w:shd w:val="clear" w:color="auto" w:fill="F2F2F2" w:themeFill="background1" w:themeFillShade="F2"/>
                    <w:lang w:val="fr-CA"/>
                  </w:rPr>
                  <w:t>Montant</w:t>
                </w:r>
              </w:p>
            </w:tc>
          </w:sdtContent>
        </w:sdt>
      </w:tr>
      <w:tr w:rsidR="00E327AD" w:rsidRPr="000C4C0D" w14:paraId="1E33254A" w14:textId="77777777" w:rsidTr="00326CCC">
        <w:trPr>
          <w:trHeight w:val="449"/>
        </w:trPr>
        <w:sdt>
          <w:sdtPr>
            <w:rPr>
              <w:rFonts w:cs="Segoe UI"/>
              <w:sz w:val="16"/>
              <w:szCs w:val="16"/>
              <w:lang w:val="fr-CA"/>
            </w:rPr>
            <w:id w:val="-1279800023"/>
            <w:placeholder>
              <w:docPart w:val="6008E24C46C9448CA0D42FDDAD7750AF"/>
            </w:placeholder>
            <w:showingPlcHdr/>
            <w:text/>
          </w:sdtPr>
          <w:sdtEndPr/>
          <w:sdtContent>
            <w:tc>
              <w:tcPr>
                <w:tcW w:w="1260" w:type="dxa"/>
              </w:tcPr>
              <w:p w14:paraId="4217AB6D" w14:textId="77777777" w:rsidR="00E327AD" w:rsidRPr="00A654F8" w:rsidRDefault="00E327AD" w:rsidP="003B4134">
                <w:pPr>
                  <w:spacing w:after="0"/>
                  <w:jc w:val="both"/>
                  <w:rPr>
                    <w:rFonts w:cs="Segoe UI"/>
                    <w:sz w:val="16"/>
                    <w:szCs w:val="16"/>
                    <w:lang w:val="fr-CA"/>
                  </w:rPr>
                </w:pPr>
                <w:r w:rsidRPr="00A654F8">
                  <w:rPr>
                    <w:rStyle w:val="PlaceholderText"/>
                    <w:i/>
                    <w:color w:val="7F7F7F" w:themeColor="text1" w:themeTint="80"/>
                    <w:sz w:val="16"/>
                    <w:szCs w:val="16"/>
                    <w:shd w:val="clear" w:color="auto" w:fill="F2F2F2" w:themeFill="background1" w:themeFillShade="F2"/>
                    <w:lang w:val="fr-CA"/>
                  </w:rPr>
                  <w:t>Nom</w:t>
                </w:r>
              </w:p>
            </w:tc>
          </w:sdtContent>
        </w:sdt>
        <w:sdt>
          <w:sdtPr>
            <w:rPr>
              <w:rFonts w:cs="Segoe UI"/>
              <w:sz w:val="16"/>
              <w:szCs w:val="16"/>
              <w:lang w:val="fr-CA"/>
            </w:rPr>
            <w:id w:val="-567889469"/>
            <w:placeholder>
              <w:docPart w:val="7729AB06CF664B3EB497EF147B0A87CD"/>
            </w:placeholder>
            <w:showingPlcHdr/>
            <w:text/>
          </w:sdtPr>
          <w:sdtEndPr/>
          <w:sdtContent>
            <w:tc>
              <w:tcPr>
                <w:tcW w:w="1170" w:type="dxa"/>
              </w:tcPr>
              <w:p w14:paraId="21185987" w14:textId="77777777" w:rsidR="00E327AD" w:rsidRPr="00A654F8" w:rsidRDefault="00E327AD" w:rsidP="003B4134">
                <w:pPr>
                  <w:spacing w:after="0"/>
                  <w:jc w:val="both"/>
                  <w:rPr>
                    <w:rFonts w:cs="Segoe UI"/>
                    <w:sz w:val="16"/>
                    <w:szCs w:val="16"/>
                    <w:lang w:val="fr-CA"/>
                  </w:rPr>
                </w:pPr>
                <w:r w:rsidRPr="00A654F8">
                  <w:rPr>
                    <w:rStyle w:val="PlaceholderText"/>
                    <w:i/>
                    <w:color w:val="7F7F7F" w:themeColor="text1" w:themeTint="80"/>
                    <w:sz w:val="16"/>
                    <w:szCs w:val="16"/>
                    <w:shd w:val="clear" w:color="auto" w:fill="F2F2F2" w:themeFill="background1" w:themeFillShade="F2"/>
                    <w:lang w:val="fr-CA"/>
                  </w:rPr>
                  <w:t>Pourcentage</w:t>
                </w:r>
              </w:p>
            </w:tc>
          </w:sdtContent>
        </w:sdt>
        <w:sdt>
          <w:sdtPr>
            <w:rPr>
              <w:rFonts w:cs="Segoe UI"/>
              <w:sz w:val="16"/>
              <w:szCs w:val="16"/>
              <w:lang w:val="fr-CA"/>
            </w:rPr>
            <w:id w:val="501086510"/>
            <w:placeholder>
              <w:docPart w:val="EE12E8D001F14D6C8205ACE587FFCE68"/>
            </w:placeholder>
            <w:showingPlcHdr/>
            <w:text/>
          </w:sdtPr>
          <w:sdtEndPr/>
          <w:sdtContent>
            <w:tc>
              <w:tcPr>
                <w:tcW w:w="1064" w:type="dxa"/>
              </w:tcPr>
              <w:p w14:paraId="3E2F5D38" w14:textId="77777777" w:rsidR="00E327AD" w:rsidRPr="00A654F8" w:rsidRDefault="00E327AD" w:rsidP="003B4134">
                <w:pPr>
                  <w:spacing w:after="0"/>
                  <w:jc w:val="both"/>
                  <w:rPr>
                    <w:rFonts w:cs="Segoe UI"/>
                    <w:sz w:val="16"/>
                    <w:szCs w:val="16"/>
                    <w:lang w:val="fr-CA"/>
                  </w:rPr>
                </w:pPr>
                <w:r w:rsidRPr="00A654F8">
                  <w:rPr>
                    <w:rStyle w:val="PlaceholderText"/>
                    <w:i/>
                    <w:sz w:val="16"/>
                    <w:szCs w:val="16"/>
                    <w:lang w:val="fr-CA"/>
                  </w:rPr>
                  <w:t>Numéro</w:t>
                </w:r>
              </w:p>
            </w:tc>
          </w:sdtContent>
        </w:sdt>
        <w:sdt>
          <w:sdtPr>
            <w:rPr>
              <w:rFonts w:cs="Segoe UI"/>
              <w:sz w:val="16"/>
              <w:szCs w:val="16"/>
              <w:lang w:val="fr-CA"/>
            </w:rPr>
            <w:id w:val="1038928285"/>
            <w:placeholder>
              <w:docPart w:val="E3882102060546DDA047747754CA4B65"/>
            </w:placeholder>
            <w:showingPlcHdr/>
            <w:date>
              <w:dateFormat w:val="yyyy-MM-dd"/>
              <w:lid w:val="fr-CA"/>
              <w:storeMappedDataAs w:val="dateTime"/>
              <w:calendar w:val="gregorian"/>
            </w:date>
          </w:sdtPr>
          <w:sdtEndPr/>
          <w:sdtContent>
            <w:tc>
              <w:tcPr>
                <w:tcW w:w="810" w:type="dxa"/>
              </w:tcPr>
              <w:p w14:paraId="3A180AA1" w14:textId="77777777" w:rsidR="00E327AD" w:rsidRPr="000C4C0D" w:rsidRDefault="00E327AD">
                <w:pPr>
                  <w:rPr>
                    <w:lang w:val="fr-CA"/>
                  </w:rPr>
                </w:pPr>
                <w:r w:rsidRPr="00A654F8">
                  <w:rPr>
                    <w:rStyle w:val="PlaceholderText"/>
                    <w:i/>
                    <w:sz w:val="16"/>
                    <w:lang w:val="fr-CA"/>
                  </w:rPr>
                  <w:t>Date</w:t>
                </w:r>
              </w:p>
            </w:tc>
          </w:sdtContent>
        </w:sdt>
        <w:sdt>
          <w:sdtPr>
            <w:rPr>
              <w:rFonts w:cs="Segoe UI"/>
              <w:sz w:val="16"/>
              <w:szCs w:val="16"/>
              <w:lang w:val="fr-CA"/>
            </w:rPr>
            <w:id w:val="1509179959"/>
            <w:placeholder>
              <w:docPart w:val="2D88E892E16B4B4A9728C8101B0DDAAC"/>
            </w:placeholder>
            <w:showingPlcHdr/>
            <w:date>
              <w:dateFormat w:val="yyyy-MM-dd"/>
              <w:lid w:val="fr-CA"/>
              <w:storeMappedDataAs w:val="dateTime"/>
              <w:calendar w:val="gregorian"/>
            </w:date>
          </w:sdtPr>
          <w:sdtEndPr/>
          <w:sdtContent>
            <w:tc>
              <w:tcPr>
                <w:tcW w:w="810" w:type="dxa"/>
              </w:tcPr>
              <w:p w14:paraId="475CA1CC" w14:textId="77777777" w:rsidR="00E327AD" w:rsidRPr="000C4C0D" w:rsidRDefault="00E327AD">
                <w:pPr>
                  <w:rPr>
                    <w:lang w:val="fr-CA"/>
                  </w:rPr>
                </w:pPr>
                <w:r w:rsidRPr="00A654F8">
                  <w:rPr>
                    <w:rStyle w:val="PlaceholderText"/>
                    <w:i/>
                    <w:sz w:val="16"/>
                    <w:lang w:val="fr-CA"/>
                  </w:rPr>
                  <w:t>Date</w:t>
                </w:r>
              </w:p>
            </w:tc>
          </w:sdtContent>
        </w:sdt>
        <w:sdt>
          <w:sdtPr>
            <w:rPr>
              <w:rFonts w:cs="Segoe UI"/>
              <w:sz w:val="16"/>
              <w:szCs w:val="16"/>
              <w:lang w:val="fr-CA"/>
            </w:rPr>
            <w:id w:val="-80221450"/>
            <w:placeholder>
              <w:docPart w:val="5C7BF5B867E043AC97D6DC2DDBC89C46"/>
            </w:placeholder>
            <w:showingPlcHdr/>
            <w:text/>
          </w:sdtPr>
          <w:sdtEndPr/>
          <w:sdtContent>
            <w:tc>
              <w:tcPr>
                <w:tcW w:w="1636" w:type="dxa"/>
              </w:tcPr>
              <w:p w14:paraId="47B7EABF" w14:textId="77777777" w:rsidR="00E327AD" w:rsidRPr="00A654F8" w:rsidRDefault="00E327AD" w:rsidP="005D3D41">
                <w:pPr>
                  <w:spacing w:after="0"/>
                  <w:jc w:val="both"/>
                  <w:rPr>
                    <w:rFonts w:cs="Segoe UI"/>
                    <w:sz w:val="16"/>
                    <w:szCs w:val="16"/>
                    <w:lang w:val="fr-CA"/>
                  </w:rPr>
                </w:pPr>
                <w:r w:rsidRPr="00A654F8">
                  <w:rPr>
                    <w:rStyle w:val="PlaceholderText"/>
                    <w:i/>
                    <w:color w:val="7F7F7F" w:themeColor="text1" w:themeTint="80"/>
                    <w:sz w:val="16"/>
                    <w:shd w:val="clear" w:color="auto" w:fill="F2F2F2" w:themeFill="background1" w:themeFillShade="F2"/>
                    <w:lang w:val="fr-CA"/>
                  </w:rPr>
                  <w:t>Montant</w:t>
                </w:r>
              </w:p>
            </w:tc>
          </w:sdtContent>
        </w:sdt>
        <w:sdt>
          <w:sdtPr>
            <w:rPr>
              <w:rFonts w:cs="Segoe UI"/>
              <w:sz w:val="16"/>
              <w:szCs w:val="16"/>
              <w:lang w:val="fr-CA"/>
            </w:rPr>
            <w:id w:val="-650899646"/>
            <w:placeholder>
              <w:docPart w:val="AB4C8A0D94294AFDB99DE7F735B8C4D0"/>
            </w:placeholder>
            <w:showingPlcHdr/>
            <w:text/>
          </w:sdtPr>
          <w:sdtEndPr/>
          <w:sdtContent>
            <w:tc>
              <w:tcPr>
                <w:tcW w:w="1620" w:type="dxa"/>
              </w:tcPr>
              <w:p w14:paraId="75B580D8" w14:textId="77777777" w:rsidR="00E327AD" w:rsidRPr="000C4C0D" w:rsidRDefault="00E327AD">
                <w:pPr>
                  <w:rPr>
                    <w:lang w:val="fr-CA"/>
                  </w:rPr>
                </w:pPr>
                <w:r w:rsidRPr="00A654F8">
                  <w:rPr>
                    <w:rStyle w:val="PlaceholderText"/>
                    <w:i/>
                    <w:color w:val="7F7F7F" w:themeColor="text1" w:themeTint="80"/>
                    <w:sz w:val="16"/>
                    <w:shd w:val="clear" w:color="auto" w:fill="F2F2F2" w:themeFill="background1" w:themeFillShade="F2"/>
                    <w:lang w:val="fr-CA"/>
                  </w:rPr>
                  <w:t>Montant</w:t>
                </w:r>
              </w:p>
            </w:tc>
          </w:sdtContent>
        </w:sdt>
        <w:sdt>
          <w:sdtPr>
            <w:rPr>
              <w:rFonts w:cs="Segoe UI"/>
              <w:sz w:val="16"/>
              <w:szCs w:val="16"/>
              <w:lang w:val="fr-CA"/>
            </w:rPr>
            <w:id w:val="1698579487"/>
            <w:placeholder>
              <w:docPart w:val="DDBF79F01714425191618E9BF0A63556"/>
            </w:placeholder>
            <w:showingPlcHdr/>
            <w:text/>
          </w:sdtPr>
          <w:sdtEndPr/>
          <w:sdtContent>
            <w:tc>
              <w:tcPr>
                <w:tcW w:w="1080" w:type="dxa"/>
              </w:tcPr>
              <w:p w14:paraId="4F1CC80B" w14:textId="77777777" w:rsidR="00E327AD" w:rsidRPr="000C4C0D" w:rsidRDefault="00E327AD">
                <w:pPr>
                  <w:rPr>
                    <w:lang w:val="fr-CA"/>
                  </w:rPr>
                </w:pPr>
                <w:r w:rsidRPr="00A654F8">
                  <w:rPr>
                    <w:rStyle w:val="PlaceholderText"/>
                    <w:i/>
                    <w:color w:val="7F7F7F" w:themeColor="text1" w:themeTint="80"/>
                    <w:sz w:val="16"/>
                    <w:shd w:val="clear" w:color="auto" w:fill="F2F2F2" w:themeFill="background1" w:themeFillShade="F2"/>
                    <w:lang w:val="fr-CA"/>
                  </w:rPr>
                  <w:t>Montant</w:t>
                </w:r>
              </w:p>
            </w:tc>
          </w:sdtContent>
        </w:sdt>
      </w:tr>
      <w:tr w:rsidR="00E327AD" w:rsidRPr="000C4C0D" w14:paraId="4640B001" w14:textId="77777777" w:rsidTr="00326CCC">
        <w:trPr>
          <w:trHeight w:val="449"/>
        </w:trPr>
        <w:sdt>
          <w:sdtPr>
            <w:rPr>
              <w:rFonts w:cs="Segoe UI"/>
              <w:sz w:val="16"/>
              <w:szCs w:val="16"/>
              <w:lang w:val="fr-CA"/>
            </w:rPr>
            <w:id w:val="510421388"/>
            <w:placeholder>
              <w:docPart w:val="6452563F8A6D42789B9E4EC69049C8E6"/>
            </w:placeholder>
            <w:showingPlcHdr/>
            <w:text/>
          </w:sdtPr>
          <w:sdtEndPr/>
          <w:sdtContent>
            <w:tc>
              <w:tcPr>
                <w:tcW w:w="1260" w:type="dxa"/>
              </w:tcPr>
              <w:p w14:paraId="2B2A52D0" w14:textId="77777777" w:rsidR="00E327AD" w:rsidRPr="00A654F8" w:rsidRDefault="00E327AD" w:rsidP="003B4134">
                <w:pPr>
                  <w:spacing w:after="0"/>
                  <w:jc w:val="both"/>
                  <w:rPr>
                    <w:rFonts w:cs="Segoe UI"/>
                    <w:sz w:val="16"/>
                    <w:szCs w:val="16"/>
                    <w:lang w:val="fr-CA"/>
                  </w:rPr>
                </w:pPr>
                <w:r w:rsidRPr="00A654F8">
                  <w:rPr>
                    <w:rStyle w:val="PlaceholderText"/>
                    <w:i/>
                    <w:color w:val="7F7F7F" w:themeColor="text1" w:themeTint="80"/>
                    <w:sz w:val="16"/>
                    <w:szCs w:val="16"/>
                    <w:shd w:val="clear" w:color="auto" w:fill="F2F2F2" w:themeFill="background1" w:themeFillShade="F2"/>
                    <w:lang w:val="fr-CA"/>
                  </w:rPr>
                  <w:t>Nom</w:t>
                </w:r>
              </w:p>
            </w:tc>
          </w:sdtContent>
        </w:sdt>
        <w:sdt>
          <w:sdtPr>
            <w:rPr>
              <w:rFonts w:cs="Segoe UI"/>
              <w:sz w:val="16"/>
              <w:szCs w:val="16"/>
              <w:lang w:val="fr-CA"/>
            </w:rPr>
            <w:id w:val="407662363"/>
            <w:placeholder>
              <w:docPart w:val="CBA4D6C828FF4A04ADDC4028A9B3B9FF"/>
            </w:placeholder>
            <w:showingPlcHdr/>
            <w:text/>
          </w:sdtPr>
          <w:sdtEndPr/>
          <w:sdtContent>
            <w:tc>
              <w:tcPr>
                <w:tcW w:w="1170" w:type="dxa"/>
              </w:tcPr>
              <w:p w14:paraId="11B7C19E" w14:textId="77777777" w:rsidR="00E327AD" w:rsidRPr="00A654F8" w:rsidRDefault="00E327AD" w:rsidP="003B4134">
                <w:pPr>
                  <w:spacing w:after="0"/>
                  <w:jc w:val="both"/>
                  <w:rPr>
                    <w:rFonts w:cs="Segoe UI"/>
                    <w:sz w:val="16"/>
                    <w:szCs w:val="16"/>
                    <w:lang w:val="fr-CA"/>
                  </w:rPr>
                </w:pPr>
                <w:r w:rsidRPr="00A654F8">
                  <w:rPr>
                    <w:rStyle w:val="PlaceholderText"/>
                    <w:i/>
                    <w:color w:val="7F7F7F" w:themeColor="text1" w:themeTint="80"/>
                    <w:sz w:val="16"/>
                    <w:szCs w:val="16"/>
                    <w:shd w:val="clear" w:color="auto" w:fill="F2F2F2" w:themeFill="background1" w:themeFillShade="F2"/>
                    <w:lang w:val="fr-CA"/>
                  </w:rPr>
                  <w:t>Pourcentage</w:t>
                </w:r>
              </w:p>
            </w:tc>
          </w:sdtContent>
        </w:sdt>
        <w:sdt>
          <w:sdtPr>
            <w:rPr>
              <w:rFonts w:cs="Segoe UI"/>
              <w:sz w:val="16"/>
              <w:szCs w:val="16"/>
              <w:lang w:val="fr-CA"/>
            </w:rPr>
            <w:id w:val="-853794494"/>
            <w:placeholder>
              <w:docPart w:val="37B1A20FB1AC443E83298CED619CA7A9"/>
            </w:placeholder>
            <w:showingPlcHdr/>
            <w:text/>
          </w:sdtPr>
          <w:sdtEndPr/>
          <w:sdtContent>
            <w:tc>
              <w:tcPr>
                <w:tcW w:w="1064" w:type="dxa"/>
              </w:tcPr>
              <w:p w14:paraId="518B8BE3" w14:textId="77777777" w:rsidR="00E327AD" w:rsidRPr="00A654F8" w:rsidRDefault="00E327AD" w:rsidP="003B4134">
                <w:pPr>
                  <w:spacing w:after="0"/>
                  <w:jc w:val="both"/>
                  <w:rPr>
                    <w:rFonts w:cs="Segoe UI"/>
                    <w:sz w:val="16"/>
                    <w:szCs w:val="16"/>
                    <w:lang w:val="fr-CA"/>
                  </w:rPr>
                </w:pPr>
                <w:r w:rsidRPr="00A654F8">
                  <w:rPr>
                    <w:rStyle w:val="PlaceholderText"/>
                    <w:i/>
                    <w:sz w:val="16"/>
                    <w:szCs w:val="16"/>
                    <w:lang w:val="fr-CA"/>
                  </w:rPr>
                  <w:t>Numéro</w:t>
                </w:r>
              </w:p>
            </w:tc>
          </w:sdtContent>
        </w:sdt>
        <w:sdt>
          <w:sdtPr>
            <w:rPr>
              <w:rFonts w:cs="Segoe UI"/>
              <w:sz w:val="16"/>
              <w:szCs w:val="16"/>
              <w:lang w:val="fr-CA"/>
            </w:rPr>
            <w:id w:val="-1208956587"/>
            <w:placeholder>
              <w:docPart w:val="726F6F08BDCA4D99AA4600F048351BE4"/>
            </w:placeholder>
            <w:showingPlcHdr/>
            <w:date>
              <w:dateFormat w:val="yyyy-MM-dd"/>
              <w:lid w:val="fr-CA"/>
              <w:storeMappedDataAs w:val="dateTime"/>
              <w:calendar w:val="gregorian"/>
            </w:date>
          </w:sdtPr>
          <w:sdtEndPr/>
          <w:sdtContent>
            <w:tc>
              <w:tcPr>
                <w:tcW w:w="810" w:type="dxa"/>
              </w:tcPr>
              <w:p w14:paraId="718253DC" w14:textId="77777777" w:rsidR="00E327AD" w:rsidRPr="000C4C0D" w:rsidRDefault="00E327AD">
                <w:pPr>
                  <w:rPr>
                    <w:lang w:val="fr-CA"/>
                  </w:rPr>
                </w:pPr>
                <w:r w:rsidRPr="00A654F8">
                  <w:rPr>
                    <w:rStyle w:val="PlaceholderText"/>
                    <w:i/>
                    <w:sz w:val="16"/>
                    <w:lang w:val="fr-CA"/>
                  </w:rPr>
                  <w:t>Date</w:t>
                </w:r>
              </w:p>
            </w:tc>
          </w:sdtContent>
        </w:sdt>
        <w:sdt>
          <w:sdtPr>
            <w:rPr>
              <w:rFonts w:cs="Segoe UI"/>
              <w:sz w:val="16"/>
              <w:szCs w:val="16"/>
              <w:lang w:val="fr-CA"/>
            </w:rPr>
            <w:id w:val="-937672065"/>
            <w:placeholder>
              <w:docPart w:val="A7704267A7704FD29154160CEDA8C091"/>
            </w:placeholder>
            <w:showingPlcHdr/>
            <w:date>
              <w:dateFormat w:val="yyyy-MM-dd"/>
              <w:lid w:val="fr-CA"/>
              <w:storeMappedDataAs w:val="dateTime"/>
              <w:calendar w:val="gregorian"/>
            </w:date>
          </w:sdtPr>
          <w:sdtEndPr/>
          <w:sdtContent>
            <w:tc>
              <w:tcPr>
                <w:tcW w:w="810" w:type="dxa"/>
              </w:tcPr>
              <w:p w14:paraId="2FD81B4E" w14:textId="77777777" w:rsidR="00E327AD" w:rsidRPr="000C4C0D" w:rsidRDefault="00E327AD">
                <w:pPr>
                  <w:rPr>
                    <w:lang w:val="fr-CA"/>
                  </w:rPr>
                </w:pPr>
                <w:r w:rsidRPr="00A654F8">
                  <w:rPr>
                    <w:rStyle w:val="PlaceholderText"/>
                    <w:i/>
                    <w:sz w:val="16"/>
                    <w:lang w:val="fr-CA"/>
                  </w:rPr>
                  <w:t>Date</w:t>
                </w:r>
              </w:p>
            </w:tc>
          </w:sdtContent>
        </w:sdt>
        <w:sdt>
          <w:sdtPr>
            <w:rPr>
              <w:rFonts w:cs="Segoe UI"/>
              <w:sz w:val="16"/>
              <w:szCs w:val="16"/>
              <w:lang w:val="fr-CA"/>
            </w:rPr>
            <w:id w:val="-106734649"/>
            <w:placeholder>
              <w:docPart w:val="21668C4A6B754CB4BE877E1D1055C2DF"/>
            </w:placeholder>
            <w:showingPlcHdr/>
            <w:text/>
          </w:sdtPr>
          <w:sdtEndPr/>
          <w:sdtContent>
            <w:tc>
              <w:tcPr>
                <w:tcW w:w="1636" w:type="dxa"/>
              </w:tcPr>
              <w:p w14:paraId="109C46E5" w14:textId="77777777" w:rsidR="00E327AD" w:rsidRPr="00A654F8" w:rsidRDefault="00E327AD" w:rsidP="005D3D41">
                <w:pPr>
                  <w:spacing w:after="0"/>
                  <w:jc w:val="both"/>
                  <w:rPr>
                    <w:rFonts w:cs="Segoe UI"/>
                    <w:sz w:val="16"/>
                    <w:szCs w:val="16"/>
                    <w:lang w:val="fr-CA"/>
                  </w:rPr>
                </w:pPr>
                <w:r w:rsidRPr="00A654F8">
                  <w:rPr>
                    <w:rStyle w:val="PlaceholderText"/>
                    <w:i/>
                    <w:color w:val="7F7F7F" w:themeColor="text1" w:themeTint="80"/>
                    <w:sz w:val="16"/>
                    <w:shd w:val="clear" w:color="auto" w:fill="F2F2F2" w:themeFill="background1" w:themeFillShade="F2"/>
                    <w:lang w:val="fr-CA"/>
                  </w:rPr>
                  <w:t>Montant</w:t>
                </w:r>
              </w:p>
            </w:tc>
          </w:sdtContent>
        </w:sdt>
        <w:sdt>
          <w:sdtPr>
            <w:rPr>
              <w:rFonts w:cs="Segoe UI"/>
              <w:sz w:val="16"/>
              <w:szCs w:val="16"/>
              <w:lang w:val="fr-CA"/>
            </w:rPr>
            <w:id w:val="1628038694"/>
            <w:placeholder>
              <w:docPart w:val="B0FB78E487364A4C93AFE7ABF9C69425"/>
            </w:placeholder>
            <w:showingPlcHdr/>
            <w:text/>
          </w:sdtPr>
          <w:sdtEndPr/>
          <w:sdtContent>
            <w:tc>
              <w:tcPr>
                <w:tcW w:w="1620" w:type="dxa"/>
              </w:tcPr>
              <w:p w14:paraId="56588493" w14:textId="77777777" w:rsidR="00E327AD" w:rsidRPr="000C4C0D" w:rsidRDefault="00E327AD">
                <w:pPr>
                  <w:rPr>
                    <w:lang w:val="fr-CA"/>
                  </w:rPr>
                </w:pPr>
                <w:r w:rsidRPr="00A654F8">
                  <w:rPr>
                    <w:rStyle w:val="PlaceholderText"/>
                    <w:i/>
                    <w:color w:val="7F7F7F" w:themeColor="text1" w:themeTint="80"/>
                    <w:sz w:val="16"/>
                    <w:shd w:val="clear" w:color="auto" w:fill="F2F2F2" w:themeFill="background1" w:themeFillShade="F2"/>
                    <w:lang w:val="fr-CA"/>
                  </w:rPr>
                  <w:t>Montant</w:t>
                </w:r>
              </w:p>
            </w:tc>
          </w:sdtContent>
        </w:sdt>
        <w:sdt>
          <w:sdtPr>
            <w:rPr>
              <w:rFonts w:cs="Segoe UI"/>
              <w:sz w:val="16"/>
              <w:szCs w:val="16"/>
              <w:lang w:val="fr-CA"/>
            </w:rPr>
            <w:id w:val="1494140748"/>
            <w:placeholder>
              <w:docPart w:val="1A1105034589480CB08606CBCB4BF0A6"/>
            </w:placeholder>
            <w:showingPlcHdr/>
            <w:text/>
          </w:sdtPr>
          <w:sdtEndPr/>
          <w:sdtContent>
            <w:tc>
              <w:tcPr>
                <w:tcW w:w="1080" w:type="dxa"/>
              </w:tcPr>
              <w:p w14:paraId="1CE2DCE3" w14:textId="77777777" w:rsidR="00E327AD" w:rsidRPr="000C4C0D" w:rsidRDefault="00E327AD">
                <w:pPr>
                  <w:rPr>
                    <w:lang w:val="fr-CA"/>
                  </w:rPr>
                </w:pPr>
                <w:r w:rsidRPr="00A654F8">
                  <w:rPr>
                    <w:rStyle w:val="PlaceholderText"/>
                    <w:i/>
                    <w:color w:val="7F7F7F" w:themeColor="text1" w:themeTint="80"/>
                    <w:sz w:val="16"/>
                    <w:shd w:val="clear" w:color="auto" w:fill="F2F2F2" w:themeFill="background1" w:themeFillShade="F2"/>
                    <w:lang w:val="fr-CA"/>
                  </w:rPr>
                  <w:t>Montant</w:t>
                </w:r>
              </w:p>
            </w:tc>
          </w:sdtContent>
        </w:sdt>
      </w:tr>
    </w:tbl>
    <w:p w14:paraId="3AACF167" w14:textId="77777777" w:rsidR="0071432F" w:rsidRPr="000C4C0D" w:rsidRDefault="008D5551" w:rsidP="008D5551">
      <w:pPr>
        <w:pStyle w:val="Heading2"/>
        <w:rPr>
          <w:lang w:val="fr-CA"/>
        </w:rPr>
      </w:pPr>
      <w:r w:rsidRPr="000C4C0D">
        <w:rPr>
          <w:lang w:val="fr-CA"/>
        </w:rPr>
        <w:t>Affectation pour autoassurance</w:t>
      </w:r>
    </w:p>
    <w:p w14:paraId="17B5CA7F" w14:textId="77777777" w:rsidR="00001E02" w:rsidRPr="00A654F8" w:rsidRDefault="008D5551" w:rsidP="00001E02">
      <w:pPr>
        <w:ind w:left="360"/>
        <w:rPr>
          <w:lang w:val="fr-CA"/>
        </w:rPr>
      </w:pPr>
      <w:r w:rsidRPr="00A654F8">
        <w:rPr>
          <w:lang w:val="fr-CA"/>
        </w:rPr>
        <w:t>Indiquer le montant de l’affectation pour autoassurance qui a été convenu par l’assuré des polices énumérées dans le présent certificat.</w:t>
      </w:r>
      <w:r w:rsidR="00001E02" w:rsidRPr="000C4C0D">
        <w:rPr>
          <w:lang w:val="fr-CA"/>
        </w:rPr>
        <w:t xml:space="preserve"> </w:t>
      </w:r>
      <w:sdt>
        <w:sdtPr>
          <w:rPr>
            <w:lang w:val="fr-CA"/>
          </w:rPr>
          <w:id w:val="-34045577"/>
          <w:placeholder>
            <w:docPart w:val="0255FA03E5A64B5EB486BA177C9911F5"/>
          </w:placeholder>
          <w:showingPlcHdr/>
          <w:text/>
        </w:sdtPr>
        <w:sdtEndPr/>
        <w:sdtContent>
          <w:r w:rsidRPr="00A654F8">
            <w:rPr>
              <w:rStyle w:val="PlaceholderText"/>
              <w:i/>
              <w:shd w:val="clear" w:color="auto" w:fill="F2F2F2" w:themeFill="background1" w:themeFillShade="F2"/>
              <w:lang w:val="fr-CA"/>
            </w:rPr>
            <w:t>Montant de l'affectation</w:t>
          </w:r>
        </w:sdtContent>
      </w:sdt>
    </w:p>
    <w:p w14:paraId="342627F4" w14:textId="77777777" w:rsidR="00C94A78" w:rsidRPr="000C4C0D" w:rsidRDefault="008D5551" w:rsidP="008D5551">
      <w:pPr>
        <w:pStyle w:val="Heading2"/>
        <w:rPr>
          <w:lang w:val="fr-CA"/>
        </w:rPr>
      </w:pPr>
      <w:r w:rsidRPr="000C4C0D">
        <w:rPr>
          <w:lang w:val="fr-CA"/>
        </w:rPr>
        <w:t>Évaluation des assureurs</w:t>
      </w:r>
    </w:p>
    <w:p w14:paraId="36D78FDC" w14:textId="77777777" w:rsidR="00C94A78" w:rsidRPr="000C4C0D" w:rsidRDefault="008D5551" w:rsidP="00001E02">
      <w:pPr>
        <w:ind w:firstLine="360"/>
        <w:rPr>
          <w:lang w:val="fr-CA"/>
        </w:rPr>
      </w:pPr>
      <w:r w:rsidRPr="00A654F8">
        <w:rPr>
          <w:lang w:val="fr-CA"/>
        </w:rPr>
        <w:t>Fournir la cote de capacité financière des ass</w:t>
      </w:r>
      <w:r w:rsidR="00EC1A5E" w:rsidRPr="00A654F8">
        <w:rPr>
          <w:lang w:val="fr-CA"/>
        </w:rPr>
        <w:t>u</w:t>
      </w:r>
      <w:r w:rsidRPr="000C4C0D">
        <w:rPr>
          <w:lang w:val="fr-CA"/>
        </w:rPr>
        <w:t>reur</w:t>
      </w:r>
      <w:r w:rsidR="000244EF" w:rsidRPr="000C4C0D">
        <w:rPr>
          <w:lang w:val="fr-CA"/>
        </w:rPr>
        <w:t>s</w:t>
      </w:r>
      <w:r w:rsidRPr="000C4C0D">
        <w:rPr>
          <w:lang w:val="fr-CA"/>
        </w:rPr>
        <w:t xml:space="preserve"> susnommés. </w:t>
      </w:r>
      <w:r w:rsidR="00C94A78" w:rsidRPr="000C4C0D">
        <w:rPr>
          <w:lang w:val="fr-CA"/>
        </w:rPr>
        <w:t xml:space="preserve"> </w:t>
      </w:r>
    </w:p>
    <w:sdt>
      <w:sdtPr>
        <w:rPr>
          <w:lang w:val="fr-CA"/>
        </w:rPr>
        <w:id w:val="1988585168"/>
        <w:placeholder>
          <w:docPart w:val="FF28BB85D4B247DFB5CB92F6C84B0BA5"/>
        </w:placeholder>
      </w:sdtPr>
      <w:sdtEndPr/>
      <w:sdtContent>
        <w:p w14:paraId="06B6CB0F" w14:textId="77777777" w:rsidR="000E1657" w:rsidRPr="00A654F8" w:rsidRDefault="000E1657" w:rsidP="000E1657">
          <w:pPr>
            <w:shd w:val="clear" w:color="auto" w:fill="F2F2F2" w:themeFill="background1" w:themeFillShade="F2"/>
            <w:spacing w:after="0"/>
            <w:ind w:left="360" w:right="504" w:firstLine="360"/>
            <w:rPr>
              <w:lang w:val="fr-CA"/>
            </w:rPr>
          </w:pPr>
          <w:r w:rsidRPr="00A654F8">
            <w:rPr>
              <w:lang w:val="fr-CA"/>
            </w:rPr>
            <w:br/>
          </w:r>
          <w:r w:rsidRPr="00A654F8">
            <w:rPr>
              <w:lang w:val="fr-CA"/>
            </w:rPr>
            <w:br/>
          </w:r>
        </w:p>
      </w:sdtContent>
    </w:sdt>
    <w:p w14:paraId="2D98B3A6" w14:textId="77777777" w:rsidR="00A9093B" w:rsidRPr="000C4C0D" w:rsidRDefault="00A9093B" w:rsidP="00001E02">
      <w:pPr>
        <w:spacing w:after="0"/>
        <w:ind w:firstLine="360"/>
        <w:jc w:val="both"/>
        <w:rPr>
          <w:rFonts w:ascii="Calibri" w:eastAsia="Times New Roman" w:hAnsi="Calibri" w:cs="Arial"/>
          <w:sz w:val="24"/>
          <w:szCs w:val="24"/>
          <w:lang w:val="fr-CA"/>
        </w:rPr>
      </w:pPr>
    </w:p>
    <w:p w14:paraId="5630BFCB" w14:textId="77777777" w:rsidR="00A9093B" w:rsidRPr="000C4C0D" w:rsidRDefault="00A9093B">
      <w:pPr>
        <w:spacing w:after="0" w:line="240" w:lineRule="auto"/>
        <w:rPr>
          <w:rFonts w:ascii="Calibri" w:eastAsia="Times New Roman" w:hAnsi="Calibri" w:cs="Arial"/>
          <w:sz w:val="24"/>
          <w:szCs w:val="24"/>
          <w:lang w:val="fr-CA"/>
        </w:rPr>
      </w:pPr>
      <w:r w:rsidRPr="000C4C0D">
        <w:rPr>
          <w:rFonts w:ascii="Calibri" w:eastAsia="Times New Roman" w:hAnsi="Calibri" w:cs="Arial"/>
          <w:sz w:val="24"/>
          <w:szCs w:val="24"/>
          <w:lang w:val="fr-CA"/>
        </w:rPr>
        <w:br w:type="page"/>
      </w:r>
    </w:p>
    <w:p w14:paraId="273ABC71" w14:textId="77777777" w:rsidR="00C94A78" w:rsidRPr="000C4C0D" w:rsidRDefault="008D5551" w:rsidP="008D5551">
      <w:pPr>
        <w:pStyle w:val="Heading2"/>
        <w:rPr>
          <w:lang w:val="fr-CA"/>
        </w:rPr>
      </w:pPr>
      <w:r w:rsidRPr="000C4C0D">
        <w:rPr>
          <w:lang w:val="fr-CA"/>
        </w:rPr>
        <w:t>Couverture</w:t>
      </w:r>
    </w:p>
    <w:p w14:paraId="135C11E5" w14:textId="77777777" w:rsidR="00C94A78" w:rsidRPr="00A654F8" w:rsidRDefault="008D5551" w:rsidP="00001E02">
      <w:pPr>
        <w:ind w:firstLine="360"/>
        <w:rPr>
          <w:lang w:val="fr-CA"/>
        </w:rPr>
      </w:pPr>
      <w:r w:rsidRPr="00A654F8">
        <w:rPr>
          <w:lang w:val="fr-CA"/>
        </w:rPr>
        <w:t>Les polices énumérées dans le présent certificat :</w:t>
      </w:r>
    </w:p>
    <w:tbl>
      <w:tblPr>
        <w:tblStyle w:val="LightShading"/>
        <w:tblW w:w="0" w:type="auto"/>
        <w:tblInd w:w="468" w:type="dxa"/>
        <w:tblBorders>
          <w:insideH w:val="single" w:sz="4" w:space="0" w:color="000000"/>
        </w:tblBorders>
        <w:tblLook w:val="05E0" w:firstRow="1" w:lastRow="1" w:firstColumn="1" w:lastColumn="1" w:noHBand="0" w:noVBand="1"/>
      </w:tblPr>
      <w:tblGrid>
        <w:gridCol w:w="7676"/>
        <w:gridCol w:w="594"/>
        <w:gridCol w:w="14"/>
        <w:gridCol w:w="608"/>
      </w:tblGrid>
      <w:tr w:rsidR="004A6C10" w:rsidRPr="000C4C0D" w14:paraId="60477214" w14:textId="77777777" w:rsidTr="001A40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74" w:type="dxa"/>
            <w:tcBorders>
              <w:top w:val="nil"/>
              <w:left w:val="none" w:sz="0" w:space="0" w:color="auto"/>
              <w:bottom w:val="single" w:sz="4" w:space="0" w:color="000000"/>
              <w:right w:val="none" w:sz="0" w:space="0" w:color="auto"/>
            </w:tcBorders>
          </w:tcPr>
          <w:p w14:paraId="4E2745AC" w14:textId="77777777" w:rsidR="004A6C10" w:rsidRPr="000C4C0D" w:rsidRDefault="004A6C10" w:rsidP="00A9093B">
            <w:pPr>
              <w:spacing w:after="0" w:line="240" w:lineRule="auto"/>
              <w:jc w:val="both"/>
              <w:rPr>
                <w:rFonts w:cs="Segoe UI"/>
                <w:b w:val="0"/>
                <w:sz w:val="18"/>
                <w:szCs w:val="18"/>
                <w:lang w:val="fr-CA"/>
              </w:rPr>
            </w:pPr>
          </w:p>
        </w:tc>
        <w:tc>
          <w:tcPr>
            <w:tcW w:w="595" w:type="dxa"/>
            <w:tcBorders>
              <w:top w:val="nil"/>
              <w:left w:val="none" w:sz="0" w:space="0" w:color="auto"/>
              <w:bottom w:val="single" w:sz="4" w:space="0" w:color="000000"/>
              <w:right w:val="none" w:sz="0" w:space="0" w:color="auto"/>
            </w:tcBorders>
          </w:tcPr>
          <w:p w14:paraId="53A8BC43" w14:textId="77777777" w:rsidR="004A6C10" w:rsidRPr="000C4C0D" w:rsidRDefault="008D5551" w:rsidP="00A9093B">
            <w:pPr>
              <w:spacing w:after="0" w:line="240" w:lineRule="auto"/>
              <w:jc w:val="both"/>
              <w:cnfStyle w:val="100000000000" w:firstRow="1" w:lastRow="0" w:firstColumn="0" w:lastColumn="0" w:oddVBand="0" w:evenVBand="0" w:oddHBand="0" w:evenHBand="0" w:firstRowFirstColumn="0" w:firstRowLastColumn="0" w:lastRowFirstColumn="0" w:lastRowLastColumn="0"/>
              <w:rPr>
                <w:rFonts w:cs="Segoe UI"/>
                <w:b w:val="0"/>
                <w:sz w:val="18"/>
                <w:szCs w:val="18"/>
                <w:lang w:val="fr-CA"/>
              </w:rPr>
            </w:pPr>
            <w:r w:rsidRPr="000C4C0D">
              <w:rPr>
                <w:rFonts w:cs="Segoe UI"/>
                <w:sz w:val="18"/>
                <w:szCs w:val="18"/>
                <w:lang w:val="fr-CA"/>
              </w:rPr>
              <w:t>Oui</w:t>
            </w:r>
          </w:p>
        </w:tc>
        <w:tc>
          <w:tcPr>
            <w:cnfStyle w:val="000100000000" w:firstRow="0" w:lastRow="0" w:firstColumn="0" w:lastColumn="1" w:oddVBand="0" w:evenVBand="0" w:oddHBand="0" w:evenHBand="0" w:firstRowFirstColumn="0" w:firstRowLastColumn="0" w:lastRowFirstColumn="0" w:lastRowLastColumn="0"/>
            <w:tcW w:w="623" w:type="dxa"/>
            <w:gridSpan w:val="2"/>
            <w:tcBorders>
              <w:top w:val="nil"/>
              <w:left w:val="none" w:sz="0" w:space="0" w:color="auto"/>
              <w:bottom w:val="single" w:sz="4" w:space="0" w:color="000000"/>
              <w:right w:val="none" w:sz="0" w:space="0" w:color="auto"/>
            </w:tcBorders>
          </w:tcPr>
          <w:p w14:paraId="0B4B3BF2" w14:textId="77777777" w:rsidR="004A6C10" w:rsidRPr="000C4C0D" w:rsidRDefault="004A6C10" w:rsidP="00A9093B">
            <w:pPr>
              <w:spacing w:after="0" w:line="240" w:lineRule="auto"/>
              <w:jc w:val="both"/>
              <w:rPr>
                <w:rFonts w:cs="Segoe UI"/>
                <w:b w:val="0"/>
                <w:sz w:val="18"/>
                <w:szCs w:val="18"/>
                <w:lang w:val="fr-CA"/>
              </w:rPr>
            </w:pPr>
            <w:r w:rsidRPr="000C4C0D">
              <w:rPr>
                <w:rFonts w:cs="Segoe UI"/>
                <w:sz w:val="18"/>
                <w:szCs w:val="18"/>
                <w:lang w:val="fr-CA"/>
              </w:rPr>
              <w:t>No</w:t>
            </w:r>
            <w:r w:rsidR="008D5551" w:rsidRPr="000C4C0D">
              <w:rPr>
                <w:rFonts w:cs="Segoe UI"/>
                <w:sz w:val="18"/>
                <w:szCs w:val="18"/>
                <w:lang w:val="fr-CA"/>
              </w:rPr>
              <w:t>n</w:t>
            </w:r>
          </w:p>
        </w:tc>
      </w:tr>
      <w:tr w:rsidR="004A6C10" w:rsidRPr="000C4C0D" w14:paraId="5D545FE6" w14:textId="77777777" w:rsidTr="001A4021">
        <w:trPr>
          <w:cnfStyle w:val="000000100000" w:firstRow="0" w:lastRow="0" w:firstColumn="0" w:lastColumn="0" w:oddVBand="0" w:evenVBand="0" w:oddHBand="1"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7774" w:type="dxa"/>
            <w:tcBorders>
              <w:top w:val="single" w:sz="4" w:space="0" w:color="000000"/>
              <w:left w:val="none" w:sz="0" w:space="0" w:color="auto"/>
              <w:right w:val="none" w:sz="0" w:space="0" w:color="auto"/>
            </w:tcBorders>
          </w:tcPr>
          <w:p w14:paraId="2FF047D4" w14:textId="77777777" w:rsidR="004A6C10" w:rsidRPr="00A654F8" w:rsidRDefault="004A6C10" w:rsidP="00A9093B">
            <w:pPr>
              <w:spacing w:before="120" w:after="120" w:line="240" w:lineRule="auto"/>
              <w:jc w:val="both"/>
              <w:rPr>
                <w:rFonts w:cs="Segoe UI"/>
                <w:b w:val="0"/>
                <w:sz w:val="18"/>
                <w:szCs w:val="18"/>
                <w:lang w:val="fr-CA"/>
              </w:rPr>
            </w:pPr>
            <w:r w:rsidRPr="00A654F8">
              <w:rPr>
                <w:rFonts w:cs="Segoe UI"/>
                <w:b w:val="0"/>
                <w:sz w:val="18"/>
                <w:szCs w:val="18"/>
                <w:lang w:val="fr-CA"/>
              </w:rPr>
              <w:t xml:space="preserve">a) </w:t>
            </w:r>
            <w:r w:rsidR="008D5551" w:rsidRPr="00A654F8">
              <w:rPr>
                <w:rFonts w:cs="Segoe UI"/>
                <w:b w:val="0"/>
                <w:sz w:val="18"/>
                <w:szCs w:val="18"/>
                <w:lang w:val="fr-CA"/>
              </w:rPr>
              <w:t>assurent l’exploitation de chemin de fer au Canada de l’assuré;</w:t>
            </w:r>
          </w:p>
        </w:tc>
        <w:tc>
          <w:tcPr>
            <w:tcW w:w="595" w:type="dxa"/>
            <w:tcBorders>
              <w:top w:val="single" w:sz="4" w:space="0" w:color="000000"/>
              <w:left w:val="none" w:sz="0" w:space="0" w:color="auto"/>
              <w:bottom w:val="single" w:sz="4" w:space="0" w:color="000000"/>
              <w:right w:val="none" w:sz="0" w:space="0" w:color="auto"/>
            </w:tcBorders>
            <w:shd w:val="clear" w:color="auto" w:fill="BFBFBF" w:themeFill="background1" w:themeFillShade="BF"/>
            <w:vAlign w:val="center"/>
          </w:tcPr>
          <w:p w14:paraId="30004C56" w14:textId="006846A5" w:rsidR="004A6C10" w:rsidRPr="000C4C0D" w:rsidRDefault="001E437C" w:rsidP="00A9093B">
            <w:pPr>
              <w:pStyle w:val="ListParagraph"/>
              <w:spacing w:before="0" w:after="0"/>
              <w:ind w:left="0"/>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lang w:val="fr-CA"/>
              </w:rPr>
            </w:pPr>
            <w:r w:rsidRPr="000C4C0D">
              <w:rPr>
                <w:rFonts w:ascii="Segoe UI" w:hAnsi="Segoe UI" w:cs="Segoe UI"/>
                <w:sz w:val="18"/>
                <w:szCs w:val="18"/>
                <w:lang w:val="fr-CA"/>
              </w:rPr>
              <w:object w:dxaOrig="225" w:dyaOrig="225" w14:anchorId="41B4993A">
                <v:shape id="_x0000_i1081" type="#_x0000_t75" style="width:16.45pt;height:18.3pt" o:ole="">
                  <v:imagedata r:id="rId20" o:title=""/>
                </v:shape>
                <w:control r:id="rId21" w:name="Yes9A" w:shapeid="_x0000_i1081"/>
              </w:object>
            </w:r>
          </w:p>
        </w:tc>
        <w:tc>
          <w:tcPr>
            <w:cnfStyle w:val="000100000000" w:firstRow="0" w:lastRow="0" w:firstColumn="0" w:lastColumn="1" w:oddVBand="0" w:evenVBand="0" w:oddHBand="0" w:evenHBand="0" w:firstRowFirstColumn="0" w:firstRowLastColumn="0" w:lastRowFirstColumn="0" w:lastRowLastColumn="0"/>
            <w:tcW w:w="623" w:type="dxa"/>
            <w:gridSpan w:val="2"/>
            <w:tcBorders>
              <w:top w:val="single" w:sz="4" w:space="0" w:color="000000"/>
              <w:left w:val="none" w:sz="0" w:space="0" w:color="auto"/>
              <w:bottom w:val="single" w:sz="4" w:space="0" w:color="000000"/>
              <w:right w:val="none" w:sz="0" w:space="0" w:color="auto"/>
            </w:tcBorders>
            <w:vAlign w:val="center"/>
          </w:tcPr>
          <w:p w14:paraId="167D3B30" w14:textId="47D2F188" w:rsidR="004A6C10" w:rsidRPr="000C4C0D" w:rsidRDefault="001E437C" w:rsidP="00A9093B">
            <w:pPr>
              <w:spacing w:after="0" w:line="240" w:lineRule="auto"/>
              <w:jc w:val="center"/>
              <w:rPr>
                <w:rFonts w:cs="Segoe UI"/>
                <w:b w:val="0"/>
                <w:sz w:val="18"/>
                <w:szCs w:val="18"/>
                <w:lang w:val="fr-CA"/>
              </w:rPr>
            </w:pPr>
            <w:r w:rsidRPr="000C4C0D">
              <w:rPr>
                <w:rFonts w:cs="Segoe UI"/>
                <w:sz w:val="18"/>
                <w:szCs w:val="18"/>
                <w:lang w:val="fr-CA"/>
              </w:rPr>
              <w:object w:dxaOrig="225" w:dyaOrig="225" w14:anchorId="48671E8F">
                <v:shape id="_x0000_i1083" type="#_x0000_t75" style="width:17.7pt;height:18.3pt" o:ole="">
                  <v:imagedata r:id="rId22" o:title=""/>
                </v:shape>
                <w:control r:id="rId23" w:name="No9a" w:shapeid="_x0000_i1083"/>
              </w:object>
            </w:r>
          </w:p>
        </w:tc>
      </w:tr>
      <w:tr w:rsidR="004A6C10" w:rsidRPr="000C4C0D" w14:paraId="608C594C" w14:textId="77777777" w:rsidTr="001A4021">
        <w:trPr>
          <w:trHeight w:val="746"/>
        </w:trPr>
        <w:tc>
          <w:tcPr>
            <w:cnfStyle w:val="001000000000" w:firstRow="0" w:lastRow="0" w:firstColumn="1" w:lastColumn="0" w:oddVBand="0" w:evenVBand="0" w:oddHBand="0" w:evenHBand="0" w:firstRowFirstColumn="0" w:firstRowLastColumn="0" w:lastRowFirstColumn="0" w:lastRowLastColumn="0"/>
            <w:tcW w:w="7774" w:type="dxa"/>
            <w:vMerge w:val="restart"/>
          </w:tcPr>
          <w:p w14:paraId="08EFF4FE" w14:textId="77777777" w:rsidR="004A6C10" w:rsidRPr="000C4C0D" w:rsidRDefault="004A6C10" w:rsidP="00A9093B">
            <w:pPr>
              <w:spacing w:after="0" w:line="240" w:lineRule="auto"/>
              <w:contextualSpacing/>
              <w:jc w:val="both"/>
              <w:rPr>
                <w:rFonts w:cs="Segoe UI"/>
                <w:b w:val="0"/>
                <w:sz w:val="18"/>
                <w:szCs w:val="18"/>
                <w:lang w:val="fr-CA"/>
              </w:rPr>
            </w:pPr>
            <w:r w:rsidRPr="00A654F8">
              <w:rPr>
                <w:rFonts w:cs="Segoe UI"/>
                <w:b w:val="0"/>
                <w:sz w:val="18"/>
                <w:szCs w:val="18"/>
                <w:lang w:val="fr-CA"/>
              </w:rPr>
              <w:t xml:space="preserve">b) </w:t>
            </w:r>
            <w:r w:rsidR="008D5551" w:rsidRPr="00A654F8">
              <w:rPr>
                <w:rFonts w:cs="Segoe UI"/>
                <w:b w:val="0"/>
                <w:sz w:val="18"/>
                <w:szCs w:val="18"/>
                <w:lang w:val="fr-CA"/>
              </w:rPr>
              <w:t>fournissent une couverture d’assurance responsabilité couvrant les risques suivants qui découlent de l’exploitation de l’assuré :</w:t>
            </w:r>
          </w:p>
          <w:p w14:paraId="7896601A" w14:textId="77777777" w:rsidR="004A6C10" w:rsidRPr="000C4C0D" w:rsidRDefault="008D5551" w:rsidP="00A9093B">
            <w:pPr>
              <w:pStyle w:val="ListParagraph"/>
              <w:numPr>
                <w:ilvl w:val="0"/>
                <w:numId w:val="33"/>
              </w:numPr>
              <w:spacing w:before="0" w:after="0"/>
              <w:jc w:val="both"/>
              <w:rPr>
                <w:rFonts w:ascii="Segoe UI" w:hAnsi="Segoe UI" w:cs="Segoe UI"/>
                <w:b w:val="0"/>
                <w:sz w:val="18"/>
                <w:szCs w:val="18"/>
                <w:lang w:val="fr-CA"/>
              </w:rPr>
            </w:pPr>
            <w:r w:rsidRPr="000C4C0D">
              <w:rPr>
                <w:rFonts w:ascii="Segoe UI" w:hAnsi="Segoe UI" w:cs="Segoe UI"/>
                <w:b w:val="0"/>
                <w:sz w:val="18"/>
                <w:szCs w:val="18"/>
                <w:lang w:val="fr-CA"/>
              </w:rPr>
              <w:t>les blessures et les décès causés à des tiers, y compris les voyageurs;</w:t>
            </w:r>
          </w:p>
          <w:p w14:paraId="3BF1CF9D" w14:textId="77777777" w:rsidR="004A6C10" w:rsidRPr="000C4C0D" w:rsidRDefault="008D5551" w:rsidP="00A9093B">
            <w:pPr>
              <w:pStyle w:val="ListParagraph"/>
              <w:numPr>
                <w:ilvl w:val="0"/>
                <w:numId w:val="33"/>
              </w:numPr>
              <w:spacing w:before="0" w:after="0"/>
              <w:jc w:val="both"/>
              <w:rPr>
                <w:rFonts w:ascii="Segoe UI" w:hAnsi="Segoe UI" w:cs="Segoe UI"/>
                <w:b w:val="0"/>
                <w:sz w:val="18"/>
                <w:szCs w:val="18"/>
                <w:lang w:val="fr-CA"/>
              </w:rPr>
            </w:pPr>
            <w:r w:rsidRPr="000C4C0D">
              <w:rPr>
                <w:rFonts w:ascii="Segoe UI" w:hAnsi="Segoe UI" w:cs="Segoe UI"/>
                <w:b w:val="0"/>
                <w:sz w:val="18"/>
                <w:szCs w:val="18"/>
                <w:lang w:val="fr-CA"/>
              </w:rPr>
              <w:t>les dommages aux biens occasionnés à des tiers, à l’exclusion des dommages aux marchandises transportées pour le compte d’un expéditeur;</w:t>
            </w:r>
          </w:p>
          <w:p w14:paraId="46B691C7" w14:textId="77777777" w:rsidR="004A6C10" w:rsidRPr="000C4C0D" w:rsidRDefault="008D5551" w:rsidP="00A9093B">
            <w:pPr>
              <w:pStyle w:val="ListParagraph"/>
              <w:numPr>
                <w:ilvl w:val="0"/>
                <w:numId w:val="33"/>
              </w:numPr>
              <w:spacing w:before="0" w:after="0"/>
              <w:jc w:val="both"/>
              <w:rPr>
                <w:rFonts w:ascii="Segoe UI" w:hAnsi="Segoe UI" w:cs="Segoe UI"/>
                <w:b w:val="0"/>
                <w:sz w:val="18"/>
                <w:szCs w:val="18"/>
                <w:lang w:val="fr-CA"/>
              </w:rPr>
            </w:pPr>
            <w:r w:rsidRPr="000C4C0D">
              <w:rPr>
                <w:rFonts w:ascii="Segoe UI" w:hAnsi="Segoe UI" w:cs="Segoe UI"/>
                <w:b w:val="0"/>
                <w:sz w:val="18"/>
                <w:szCs w:val="18"/>
                <w:lang w:val="fr-CA"/>
              </w:rPr>
              <w:t>les risques associés aux fuites, à la pollution ou à la contamination.</w:t>
            </w:r>
          </w:p>
        </w:tc>
        <w:tc>
          <w:tcPr>
            <w:tcW w:w="595" w:type="dxa"/>
            <w:tcBorders>
              <w:top w:val="single" w:sz="4" w:space="0" w:color="000000"/>
              <w:bottom w:val="nil"/>
            </w:tcBorders>
            <w:vAlign w:val="bottom"/>
          </w:tcPr>
          <w:p w14:paraId="65034DAB" w14:textId="1DCF4AAA" w:rsidR="004A6C10" w:rsidRPr="000C4C0D" w:rsidRDefault="004A6C10" w:rsidP="00664D26">
            <w:pPr>
              <w:pStyle w:val="ListParagraph"/>
              <w:spacing w:before="0" w:after="0"/>
              <w:ind w:left="0"/>
              <w:contextualSpacing w:val="0"/>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lang w:val="fr-CA"/>
              </w:rPr>
            </w:pPr>
            <w:r w:rsidRPr="000C4C0D">
              <w:rPr>
                <w:rFonts w:ascii="Segoe UI" w:hAnsi="Segoe UI" w:cs="Segoe UI"/>
                <w:sz w:val="18"/>
                <w:szCs w:val="18"/>
                <w:lang w:val="fr-CA"/>
              </w:rPr>
              <w:object w:dxaOrig="225" w:dyaOrig="225" w14:anchorId="370C41A5">
                <v:shape id="_x0000_i1085" type="#_x0000_t75" style="width:17.7pt;height:18.3pt" o:ole="" filled="t" fillcolor="#bfbfbf [2412]">
                  <v:fill opacity="0"/>
                  <v:imagedata r:id="rId24" o:title=""/>
                </v:shape>
                <w:control r:id="rId25" w:name="OptionButton11" w:shapeid="_x0000_i1085"/>
              </w:object>
            </w:r>
          </w:p>
        </w:tc>
        <w:tc>
          <w:tcPr>
            <w:cnfStyle w:val="000100000000" w:firstRow="0" w:lastRow="0" w:firstColumn="0" w:lastColumn="1" w:oddVBand="0" w:evenVBand="0" w:oddHBand="0" w:evenHBand="0" w:firstRowFirstColumn="0" w:firstRowLastColumn="0" w:lastRowFirstColumn="0" w:lastRowLastColumn="0"/>
            <w:tcW w:w="623" w:type="dxa"/>
            <w:gridSpan w:val="2"/>
            <w:tcBorders>
              <w:top w:val="single" w:sz="4" w:space="0" w:color="000000"/>
              <w:bottom w:val="nil"/>
            </w:tcBorders>
            <w:vAlign w:val="bottom"/>
          </w:tcPr>
          <w:p w14:paraId="4AC772CF" w14:textId="7A8B2FDB" w:rsidR="004A6C10" w:rsidRPr="000C4C0D" w:rsidRDefault="004A6C10" w:rsidP="00664D26">
            <w:pPr>
              <w:spacing w:after="0" w:line="240" w:lineRule="auto"/>
              <w:rPr>
                <w:rFonts w:cs="Segoe UI"/>
                <w:b w:val="0"/>
                <w:sz w:val="18"/>
                <w:szCs w:val="18"/>
                <w:lang w:val="fr-CA"/>
              </w:rPr>
            </w:pPr>
            <w:r w:rsidRPr="000C4C0D">
              <w:rPr>
                <w:rFonts w:eastAsia="Times New Roman" w:cs="Segoe UI"/>
                <w:sz w:val="18"/>
                <w:szCs w:val="18"/>
                <w:lang w:val="fr-CA"/>
              </w:rPr>
              <w:object w:dxaOrig="225" w:dyaOrig="225" w14:anchorId="6C3F2DC8">
                <v:shape id="_x0000_i1087" type="#_x0000_t75" style="width:18.3pt;height:18.3pt" o:ole="">
                  <v:imagedata r:id="rId26" o:title=""/>
                </v:shape>
                <w:control r:id="rId27" w:name="OptionButton31" w:shapeid="_x0000_i1087"/>
              </w:object>
            </w:r>
          </w:p>
        </w:tc>
      </w:tr>
      <w:tr w:rsidR="004A6C10" w:rsidRPr="000C4C0D" w14:paraId="18D59BF1" w14:textId="77777777" w:rsidTr="001A4021">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7774" w:type="dxa"/>
            <w:vMerge/>
            <w:tcBorders>
              <w:left w:val="none" w:sz="0" w:space="0" w:color="auto"/>
              <w:right w:val="none" w:sz="0" w:space="0" w:color="auto"/>
            </w:tcBorders>
          </w:tcPr>
          <w:p w14:paraId="034A9A3F" w14:textId="77777777" w:rsidR="004A6C10" w:rsidRPr="000C4C0D" w:rsidRDefault="004A6C10" w:rsidP="00A9093B">
            <w:pPr>
              <w:spacing w:before="120" w:after="120" w:line="240" w:lineRule="auto"/>
              <w:jc w:val="both"/>
              <w:rPr>
                <w:rFonts w:cs="Segoe UI"/>
                <w:b w:val="0"/>
                <w:sz w:val="18"/>
                <w:szCs w:val="18"/>
                <w:lang w:val="fr-CA"/>
              </w:rPr>
            </w:pPr>
          </w:p>
        </w:tc>
        <w:tc>
          <w:tcPr>
            <w:tcW w:w="595" w:type="dxa"/>
            <w:tcBorders>
              <w:top w:val="nil"/>
              <w:left w:val="none" w:sz="0" w:space="0" w:color="auto"/>
              <w:bottom w:val="nil"/>
              <w:right w:val="none" w:sz="0" w:space="0" w:color="auto"/>
            </w:tcBorders>
            <w:shd w:val="clear" w:color="auto" w:fill="auto"/>
            <w:vAlign w:val="bottom"/>
          </w:tcPr>
          <w:p w14:paraId="600C09FF" w14:textId="685BCD65" w:rsidR="004A6C10" w:rsidRPr="000C4C0D" w:rsidRDefault="004A6C10" w:rsidP="00664D26">
            <w:pPr>
              <w:pStyle w:val="ListParagraph"/>
              <w:spacing w:before="0" w:after="0"/>
              <w:ind w:left="0"/>
              <w:contextualSpacing w:val="0"/>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lang w:val="fr-CA"/>
              </w:rPr>
            </w:pPr>
            <w:r w:rsidRPr="000C4C0D">
              <w:rPr>
                <w:rFonts w:ascii="Segoe UI" w:hAnsi="Segoe UI" w:cs="Segoe UI"/>
                <w:sz w:val="18"/>
                <w:szCs w:val="18"/>
                <w:lang w:val="fr-CA"/>
              </w:rPr>
              <w:object w:dxaOrig="225" w:dyaOrig="225" w14:anchorId="4ECC3F80">
                <v:shape id="_x0000_i1089" type="#_x0000_t75" style="width:17.7pt;height:18.9pt" o:ole="" filled="t" fillcolor="#bfbfbf [2412]">
                  <v:fill opacity="0"/>
                  <v:imagedata r:id="rId28" o:title=""/>
                </v:shape>
                <w:control r:id="rId29" w:name="OptionButton111" w:shapeid="_x0000_i1089"/>
              </w:object>
            </w:r>
          </w:p>
        </w:tc>
        <w:tc>
          <w:tcPr>
            <w:cnfStyle w:val="000100000000" w:firstRow="0" w:lastRow="0" w:firstColumn="0" w:lastColumn="1" w:oddVBand="0" w:evenVBand="0" w:oddHBand="0" w:evenHBand="0" w:firstRowFirstColumn="0" w:firstRowLastColumn="0" w:lastRowFirstColumn="0" w:lastRowLastColumn="0"/>
            <w:tcW w:w="623" w:type="dxa"/>
            <w:gridSpan w:val="2"/>
            <w:tcBorders>
              <w:top w:val="nil"/>
              <w:left w:val="none" w:sz="0" w:space="0" w:color="auto"/>
              <w:bottom w:val="nil"/>
              <w:right w:val="none" w:sz="0" w:space="0" w:color="auto"/>
            </w:tcBorders>
            <w:shd w:val="clear" w:color="auto" w:fill="auto"/>
            <w:vAlign w:val="bottom"/>
          </w:tcPr>
          <w:p w14:paraId="48E874CC" w14:textId="4B8FDBA2" w:rsidR="004A6C10" w:rsidRPr="000C4C0D" w:rsidRDefault="004A6C10" w:rsidP="00664D26">
            <w:pPr>
              <w:spacing w:after="0" w:line="240" w:lineRule="auto"/>
              <w:rPr>
                <w:rFonts w:cs="Segoe UI"/>
                <w:b w:val="0"/>
                <w:sz w:val="18"/>
                <w:szCs w:val="18"/>
                <w:lang w:val="fr-CA"/>
              </w:rPr>
            </w:pPr>
            <w:r w:rsidRPr="000C4C0D">
              <w:rPr>
                <w:rFonts w:eastAsia="Times New Roman" w:cs="Segoe UI"/>
                <w:sz w:val="18"/>
                <w:szCs w:val="18"/>
                <w:lang w:val="fr-CA"/>
              </w:rPr>
              <w:object w:dxaOrig="225" w:dyaOrig="225" w14:anchorId="0CACF66F">
                <v:shape id="_x0000_i1091" type="#_x0000_t75" style="width:18.3pt;height:18.3pt" o:ole="">
                  <v:imagedata r:id="rId26" o:title=""/>
                </v:shape>
                <w:control r:id="rId30" w:name="OptionButton311" w:shapeid="_x0000_i1091"/>
              </w:object>
            </w:r>
          </w:p>
        </w:tc>
      </w:tr>
      <w:tr w:rsidR="004A6C10" w:rsidRPr="000C4C0D" w14:paraId="38003420" w14:textId="77777777" w:rsidTr="001A4021">
        <w:trPr>
          <w:trHeight w:val="314"/>
        </w:trPr>
        <w:tc>
          <w:tcPr>
            <w:cnfStyle w:val="001000000000" w:firstRow="0" w:lastRow="0" w:firstColumn="1" w:lastColumn="0" w:oddVBand="0" w:evenVBand="0" w:oddHBand="0" w:evenHBand="0" w:firstRowFirstColumn="0" w:firstRowLastColumn="0" w:lastRowFirstColumn="0" w:lastRowLastColumn="0"/>
            <w:tcW w:w="7774" w:type="dxa"/>
            <w:vMerge/>
          </w:tcPr>
          <w:p w14:paraId="55CC1A42" w14:textId="77777777" w:rsidR="004A6C10" w:rsidRPr="000C4C0D" w:rsidRDefault="004A6C10" w:rsidP="00A9093B">
            <w:pPr>
              <w:spacing w:before="120" w:after="120" w:line="240" w:lineRule="auto"/>
              <w:jc w:val="both"/>
              <w:rPr>
                <w:rFonts w:cs="Segoe UI"/>
                <w:b w:val="0"/>
                <w:sz w:val="18"/>
                <w:szCs w:val="18"/>
                <w:lang w:val="fr-CA"/>
              </w:rPr>
            </w:pPr>
          </w:p>
        </w:tc>
        <w:tc>
          <w:tcPr>
            <w:tcW w:w="595" w:type="dxa"/>
            <w:tcBorders>
              <w:top w:val="nil"/>
              <w:bottom w:val="single" w:sz="4" w:space="0" w:color="000000"/>
            </w:tcBorders>
            <w:vAlign w:val="bottom"/>
          </w:tcPr>
          <w:p w14:paraId="1218282D" w14:textId="45FD191A" w:rsidR="004A6C10" w:rsidRPr="000C4C0D" w:rsidRDefault="004A6C10" w:rsidP="00664D26">
            <w:pPr>
              <w:pStyle w:val="ListParagraph"/>
              <w:spacing w:before="0" w:after="0"/>
              <w:ind w:left="0"/>
              <w:contextualSpacing w:val="0"/>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lang w:val="fr-CA"/>
              </w:rPr>
            </w:pPr>
            <w:r w:rsidRPr="000C4C0D">
              <w:rPr>
                <w:rFonts w:ascii="Segoe UI" w:hAnsi="Segoe UI" w:cs="Segoe UI"/>
                <w:sz w:val="18"/>
                <w:szCs w:val="18"/>
                <w:lang w:val="fr-CA"/>
              </w:rPr>
              <w:object w:dxaOrig="225" w:dyaOrig="225" w14:anchorId="6276A723">
                <v:shape id="_x0000_i1093" type="#_x0000_t75" style="width:17.7pt;height:18.3pt" o:ole="" filled="t" fillcolor="#bfbfbf [2412]">
                  <v:fill opacity="0"/>
                  <v:imagedata r:id="rId24" o:title=""/>
                </v:shape>
                <w:control r:id="rId31" w:name="OptionButton1111" w:shapeid="_x0000_i1093"/>
              </w:object>
            </w:r>
          </w:p>
        </w:tc>
        <w:tc>
          <w:tcPr>
            <w:cnfStyle w:val="000100000000" w:firstRow="0" w:lastRow="0" w:firstColumn="0" w:lastColumn="1" w:oddVBand="0" w:evenVBand="0" w:oddHBand="0" w:evenHBand="0" w:firstRowFirstColumn="0" w:firstRowLastColumn="0" w:lastRowFirstColumn="0" w:lastRowLastColumn="0"/>
            <w:tcW w:w="623" w:type="dxa"/>
            <w:gridSpan w:val="2"/>
            <w:tcBorders>
              <w:top w:val="nil"/>
              <w:bottom w:val="single" w:sz="4" w:space="0" w:color="000000"/>
            </w:tcBorders>
            <w:vAlign w:val="bottom"/>
          </w:tcPr>
          <w:p w14:paraId="43CA03CA" w14:textId="6F13A0CE" w:rsidR="004A6C10" w:rsidRPr="000C4C0D" w:rsidRDefault="004A6C10" w:rsidP="00664D26">
            <w:pPr>
              <w:spacing w:after="0" w:line="240" w:lineRule="auto"/>
              <w:rPr>
                <w:rFonts w:cs="Segoe UI"/>
                <w:b w:val="0"/>
                <w:sz w:val="18"/>
                <w:szCs w:val="18"/>
                <w:lang w:val="fr-CA"/>
              </w:rPr>
            </w:pPr>
            <w:r w:rsidRPr="000C4C0D">
              <w:rPr>
                <w:rFonts w:eastAsia="Times New Roman" w:cs="Segoe UI"/>
                <w:sz w:val="18"/>
                <w:szCs w:val="18"/>
                <w:lang w:val="fr-CA"/>
              </w:rPr>
              <w:object w:dxaOrig="225" w:dyaOrig="225" w14:anchorId="7CF6C6FF">
                <v:shape id="_x0000_i1095" type="#_x0000_t75" style="width:18.3pt;height:18.3pt" o:ole="">
                  <v:imagedata r:id="rId26" o:title=""/>
                </v:shape>
                <w:control r:id="rId32" w:name="OptionButton3111" w:shapeid="_x0000_i1095"/>
              </w:object>
            </w:r>
          </w:p>
        </w:tc>
      </w:tr>
      <w:tr w:rsidR="004A6C10" w:rsidRPr="000C4C0D" w14:paraId="705CD3D8" w14:textId="77777777" w:rsidTr="001A40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74" w:type="dxa"/>
            <w:tcBorders>
              <w:left w:val="none" w:sz="0" w:space="0" w:color="auto"/>
              <w:right w:val="none" w:sz="0" w:space="0" w:color="auto"/>
            </w:tcBorders>
          </w:tcPr>
          <w:p w14:paraId="7ADC7DFF" w14:textId="77777777" w:rsidR="004A6C10" w:rsidRPr="000C4C0D" w:rsidDel="00CD7B1B" w:rsidRDefault="004A6C10" w:rsidP="00A9093B">
            <w:pPr>
              <w:pStyle w:val="ListParagraph"/>
              <w:spacing w:before="0" w:after="0"/>
              <w:ind w:left="0"/>
              <w:jc w:val="both"/>
              <w:rPr>
                <w:rFonts w:ascii="Segoe UI" w:hAnsi="Segoe UI" w:cs="Segoe UI"/>
                <w:b w:val="0"/>
                <w:sz w:val="18"/>
                <w:szCs w:val="18"/>
                <w:lang w:val="fr-CA"/>
              </w:rPr>
            </w:pPr>
            <w:r w:rsidRPr="00A654F8">
              <w:rPr>
                <w:rFonts w:ascii="Segoe UI" w:hAnsi="Segoe UI" w:cs="Segoe UI"/>
                <w:b w:val="0"/>
                <w:sz w:val="18"/>
                <w:szCs w:val="18"/>
                <w:lang w:val="fr-CA"/>
              </w:rPr>
              <w:t xml:space="preserve">c) </w:t>
            </w:r>
            <w:r w:rsidR="00323EE2" w:rsidRPr="00A654F8">
              <w:rPr>
                <w:rFonts w:ascii="Segoe UI" w:hAnsi="Segoe UI" w:cs="Segoe UI"/>
                <w:b w:val="0"/>
                <w:sz w:val="18"/>
                <w:szCs w:val="18"/>
                <w:lang w:val="fr-CA"/>
              </w:rPr>
              <w:t xml:space="preserve">contiennent des dispositions de reconstitution automatique de la garantie permettant de rétablir le montant de garantie par année assurance de la police, en totalité ou en partie, au cas où elle soit entamée par la survenance de dommages </w:t>
            </w:r>
            <w:r w:rsidR="00323EE2" w:rsidRPr="000C4C0D">
              <w:rPr>
                <w:rFonts w:ascii="Segoe UI" w:hAnsi="Segoe UI" w:cs="Segoe UI"/>
                <w:b w:val="0"/>
                <w:sz w:val="18"/>
                <w:szCs w:val="18"/>
                <w:lang w:val="fr-CA"/>
              </w:rPr>
              <w:t>signalés aux assureurs;</w:t>
            </w:r>
          </w:p>
        </w:tc>
        <w:tc>
          <w:tcPr>
            <w:tcW w:w="595" w:type="dxa"/>
            <w:tcBorders>
              <w:top w:val="single" w:sz="4" w:space="0" w:color="000000"/>
              <w:left w:val="none" w:sz="0" w:space="0" w:color="auto"/>
              <w:right w:val="none" w:sz="0" w:space="0" w:color="auto"/>
            </w:tcBorders>
            <w:vAlign w:val="center"/>
          </w:tcPr>
          <w:p w14:paraId="77DA9FB0" w14:textId="55D30AA0" w:rsidR="004A6C10" w:rsidRPr="000C4C0D" w:rsidRDefault="004A6C10" w:rsidP="00A9093B">
            <w:pPr>
              <w:pStyle w:val="ListParagraph"/>
              <w:spacing w:before="60" w:after="0"/>
              <w:ind w:left="0"/>
              <w:contextualSpacing w:val="0"/>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lang w:val="fr-CA"/>
              </w:rPr>
            </w:pPr>
            <w:r w:rsidRPr="000C4C0D">
              <w:rPr>
                <w:rFonts w:ascii="Segoe UI" w:hAnsi="Segoe UI" w:cs="Segoe UI"/>
                <w:sz w:val="18"/>
                <w:szCs w:val="18"/>
                <w:lang w:val="fr-CA"/>
              </w:rPr>
              <w:object w:dxaOrig="225" w:dyaOrig="225" w14:anchorId="223D2A50">
                <v:shape id="_x0000_i1097" type="#_x0000_t75" style="width:17.7pt;height:21.35pt" o:ole="" filled="t" fillcolor="#bfbfbf [2412]">
                  <v:fill opacity="0"/>
                  <v:imagedata r:id="rId33" o:title=""/>
                </v:shape>
                <w:control r:id="rId34" w:name="OptionButton11111" w:shapeid="_x0000_i1097"/>
              </w:object>
            </w:r>
          </w:p>
        </w:tc>
        <w:tc>
          <w:tcPr>
            <w:cnfStyle w:val="000100000000" w:firstRow="0" w:lastRow="0" w:firstColumn="0" w:lastColumn="1" w:oddVBand="0" w:evenVBand="0" w:oddHBand="0" w:evenHBand="0" w:firstRowFirstColumn="0" w:firstRowLastColumn="0" w:lastRowFirstColumn="0" w:lastRowLastColumn="0"/>
            <w:tcW w:w="623" w:type="dxa"/>
            <w:gridSpan w:val="2"/>
            <w:tcBorders>
              <w:top w:val="single" w:sz="4" w:space="0" w:color="000000"/>
              <w:left w:val="none" w:sz="0" w:space="0" w:color="auto"/>
              <w:right w:val="none" w:sz="0" w:space="0" w:color="auto"/>
            </w:tcBorders>
            <w:vAlign w:val="center"/>
          </w:tcPr>
          <w:p w14:paraId="192D0D1D" w14:textId="7B6AC2C2" w:rsidR="004A6C10" w:rsidRPr="000C4C0D" w:rsidRDefault="004A6C10" w:rsidP="00A9093B">
            <w:pPr>
              <w:spacing w:before="60" w:after="0" w:line="240" w:lineRule="auto"/>
              <w:jc w:val="center"/>
              <w:rPr>
                <w:rFonts w:cs="Segoe UI"/>
                <w:b w:val="0"/>
                <w:sz w:val="18"/>
                <w:szCs w:val="18"/>
                <w:lang w:val="fr-CA"/>
              </w:rPr>
            </w:pPr>
            <w:r w:rsidRPr="000C4C0D">
              <w:rPr>
                <w:rFonts w:eastAsia="Times New Roman" w:cs="Segoe UI"/>
                <w:sz w:val="18"/>
                <w:szCs w:val="18"/>
                <w:lang w:val="fr-CA"/>
              </w:rPr>
              <w:object w:dxaOrig="225" w:dyaOrig="225" w14:anchorId="1F8CF457">
                <v:shape id="_x0000_i1099" type="#_x0000_t75" style="width:18.3pt;height:21.35pt" o:ole="">
                  <v:imagedata r:id="rId35" o:title=""/>
                </v:shape>
                <w:control r:id="rId36" w:name="OptionButton31111" w:shapeid="_x0000_i1099"/>
              </w:object>
            </w:r>
          </w:p>
        </w:tc>
      </w:tr>
      <w:tr w:rsidR="004A6C10" w:rsidRPr="000C4C0D" w14:paraId="2E0E4C42" w14:textId="77777777" w:rsidTr="001A4021">
        <w:tc>
          <w:tcPr>
            <w:cnfStyle w:val="001000000000" w:firstRow="0" w:lastRow="0" w:firstColumn="1" w:lastColumn="0" w:oddVBand="0" w:evenVBand="0" w:oddHBand="0" w:evenHBand="0" w:firstRowFirstColumn="0" w:firstRowLastColumn="0" w:lastRowFirstColumn="0" w:lastRowLastColumn="0"/>
            <w:tcW w:w="7774" w:type="dxa"/>
          </w:tcPr>
          <w:p w14:paraId="3437FC28" w14:textId="77777777" w:rsidR="0021618D" w:rsidRPr="000C4C0D" w:rsidRDefault="004A6C10" w:rsidP="00A9093B">
            <w:pPr>
              <w:spacing w:after="0" w:line="240" w:lineRule="auto"/>
              <w:jc w:val="both"/>
              <w:rPr>
                <w:rFonts w:cs="Segoe UI"/>
                <w:b w:val="0"/>
                <w:sz w:val="18"/>
                <w:szCs w:val="18"/>
                <w:lang w:val="fr-CA"/>
              </w:rPr>
            </w:pPr>
            <w:r w:rsidRPr="00A654F8">
              <w:rPr>
                <w:rFonts w:cs="Segoe UI"/>
                <w:b w:val="0"/>
                <w:sz w:val="18"/>
                <w:szCs w:val="18"/>
                <w:lang w:val="fr-CA"/>
              </w:rPr>
              <w:t xml:space="preserve">d) </w:t>
            </w:r>
            <w:r w:rsidR="00323EE2" w:rsidRPr="00A654F8">
              <w:rPr>
                <w:rFonts w:cs="Segoe UI"/>
                <w:b w:val="0"/>
                <w:sz w:val="18"/>
                <w:szCs w:val="18"/>
                <w:lang w:val="fr-CA"/>
              </w:rPr>
              <w:t xml:space="preserve">s’il s’agit de polices basées sur les demandes d'indemnisation présentées, contiennent des dispositions relatives à l’assurance prolongée, la continuité préétablie et les dates limites de rétroactivité. </w:t>
            </w:r>
            <w:r w:rsidRPr="000C4C0D">
              <w:rPr>
                <w:rFonts w:cs="Segoe UI"/>
                <w:b w:val="0"/>
                <w:sz w:val="18"/>
                <w:szCs w:val="18"/>
                <w:lang w:val="fr-CA"/>
              </w:rPr>
              <w:t xml:space="preserve"> </w:t>
            </w:r>
          </w:p>
          <w:p w14:paraId="62D15994" w14:textId="77777777" w:rsidR="004A6C10" w:rsidRPr="00A654F8" w:rsidRDefault="00323EE2" w:rsidP="00A9093B">
            <w:pPr>
              <w:spacing w:after="0" w:line="240" w:lineRule="auto"/>
              <w:rPr>
                <w:rFonts w:cs="Segoe UI"/>
                <w:b w:val="0"/>
                <w:sz w:val="18"/>
                <w:szCs w:val="18"/>
                <w:lang w:val="fr-CA"/>
              </w:rPr>
            </w:pPr>
            <w:r w:rsidRPr="000C4C0D">
              <w:rPr>
                <w:rFonts w:cs="Segoe UI"/>
                <w:b w:val="0"/>
                <w:sz w:val="18"/>
                <w:szCs w:val="18"/>
                <w:lang w:val="fr-CA"/>
              </w:rPr>
              <w:t xml:space="preserve">Dans l’affirmative, veuillez indiquer la période couverte par la prolongation </w:t>
            </w:r>
            <w:r w:rsidR="0021618D" w:rsidRPr="000C4C0D">
              <w:rPr>
                <w:rFonts w:cs="Segoe UI"/>
                <w:b w:val="0"/>
                <w:sz w:val="18"/>
                <w:szCs w:val="18"/>
                <w:lang w:val="fr-CA"/>
              </w:rPr>
              <w:t>:</w:t>
            </w:r>
            <w:r w:rsidRPr="000C4C0D">
              <w:rPr>
                <w:rFonts w:cs="Segoe UI"/>
                <w:b w:val="0"/>
                <w:sz w:val="18"/>
                <w:szCs w:val="18"/>
                <w:lang w:val="fr-CA"/>
              </w:rPr>
              <w:br/>
            </w:r>
            <w:r w:rsidR="0021618D" w:rsidRPr="000C4C0D">
              <w:rPr>
                <w:rFonts w:cs="Segoe UI"/>
                <w:b w:val="0"/>
                <w:sz w:val="18"/>
                <w:szCs w:val="18"/>
                <w:lang w:val="fr-CA"/>
              </w:rPr>
              <w:t xml:space="preserve"> </w:t>
            </w:r>
            <w:sdt>
              <w:sdtPr>
                <w:rPr>
                  <w:rFonts w:cs="Segoe UI"/>
                  <w:sz w:val="18"/>
                  <w:szCs w:val="18"/>
                  <w:lang w:val="fr-CA"/>
                </w:rPr>
                <w:id w:val="1825465635"/>
                <w:placeholder>
                  <w:docPart w:val="B245A21CF7FE48998830656EFE23042C"/>
                </w:placeholder>
                <w:showingPlcHdr/>
                <w:text/>
              </w:sdtPr>
              <w:sdtEndPr/>
              <w:sdtContent>
                <w:r w:rsidRPr="00A654F8">
                  <w:rPr>
                    <w:rStyle w:val="PlaceholderText"/>
                    <w:b w:val="0"/>
                    <w:i/>
                    <w:color w:val="7F7F7F" w:themeColor="text1" w:themeTint="80"/>
                    <w:sz w:val="18"/>
                    <w:szCs w:val="18"/>
                    <w:shd w:val="clear" w:color="auto" w:fill="F2F2F2" w:themeFill="background1" w:themeFillShade="F2"/>
                    <w:lang w:val="fr-CA"/>
                  </w:rPr>
                  <w:t>Période couverte</w:t>
                </w:r>
              </w:sdtContent>
            </w:sdt>
          </w:p>
        </w:tc>
        <w:tc>
          <w:tcPr>
            <w:tcW w:w="595" w:type="dxa"/>
          </w:tcPr>
          <w:p w14:paraId="146674CF" w14:textId="50BFD6F7" w:rsidR="004A6C10" w:rsidRPr="000C4C0D" w:rsidRDefault="004A6C10" w:rsidP="00A9093B">
            <w:pPr>
              <w:pStyle w:val="ListParagraph"/>
              <w:spacing w:before="60" w:after="0"/>
              <w:ind w:left="0"/>
              <w:contextualSpacing w:val="0"/>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lang w:val="fr-CA"/>
              </w:rPr>
            </w:pPr>
            <w:r w:rsidRPr="000C4C0D">
              <w:rPr>
                <w:rFonts w:ascii="Segoe UI" w:hAnsi="Segoe UI" w:cs="Segoe UI"/>
                <w:sz w:val="18"/>
                <w:szCs w:val="18"/>
                <w:lang w:val="fr-CA"/>
              </w:rPr>
              <w:object w:dxaOrig="225" w:dyaOrig="225" w14:anchorId="7D8666B3">
                <v:shape id="_x0000_i1101" type="#_x0000_t75" style="width:17.7pt;height:21.35pt" o:ole="" filled="t" fillcolor="#bfbfbf [2412]">
                  <v:fill opacity="0"/>
                  <v:imagedata r:id="rId37" o:title=""/>
                </v:shape>
                <w:control r:id="rId38" w:name="OptionButton11112" w:shapeid="_x0000_i1101"/>
              </w:object>
            </w:r>
          </w:p>
        </w:tc>
        <w:tc>
          <w:tcPr>
            <w:cnfStyle w:val="000100000000" w:firstRow="0" w:lastRow="0" w:firstColumn="0" w:lastColumn="1" w:oddVBand="0" w:evenVBand="0" w:oddHBand="0" w:evenHBand="0" w:firstRowFirstColumn="0" w:firstRowLastColumn="0" w:lastRowFirstColumn="0" w:lastRowLastColumn="0"/>
            <w:tcW w:w="623" w:type="dxa"/>
            <w:gridSpan w:val="2"/>
          </w:tcPr>
          <w:p w14:paraId="399BEE35" w14:textId="2C14447B" w:rsidR="004A6C10" w:rsidRPr="000C4C0D" w:rsidRDefault="004A6C10" w:rsidP="00A9093B">
            <w:pPr>
              <w:spacing w:before="60" w:after="0" w:line="240" w:lineRule="auto"/>
              <w:jc w:val="center"/>
              <w:rPr>
                <w:rFonts w:cs="Segoe UI"/>
                <w:b w:val="0"/>
                <w:sz w:val="18"/>
                <w:szCs w:val="18"/>
                <w:lang w:val="fr-CA"/>
              </w:rPr>
            </w:pPr>
            <w:r w:rsidRPr="000C4C0D">
              <w:rPr>
                <w:rFonts w:eastAsia="Times New Roman" w:cs="Segoe UI"/>
                <w:sz w:val="18"/>
                <w:szCs w:val="18"/>
                <w:lang w:val="fr-CA"/>
              </w:rPr>
              <w:object w:dxaOrig="225" w:dyaOrig="225" w14:anchorId="281ECA9A">
                <v:shape id="_x0000_i1103" type="#_x0000_t75" style="width:18.3pt;height:21.35pt" o:ole="">
                  <v:imagedata r:id="rId39" o:title=""/>
                </v:shape>
                <w:control r:id="rId40" w:name="OptionButton31112" w:shapeid="_x0000_i1103"/>
              </w:object>
            </w:r>
          </w:p>
        </w:tc>
      </w:tr>
      <w:tr w:rsidR="004A6C10" w:rsidRPr="001843FA" w14:paraId="5B3F5B02" w14:textId="77777777" w:rsidTr="001A4021">
        <w:trPr>
          <w:cnfStyle w:val="000000100000" w:firstRow="0" w:lastRow="0" w:firstColumn="0" w:lastColumn="0" w:oddVBand="0" w:evenVBand="0" w:oddHBand="1" w:evenHBand="0" w:firstRowFirstColumn="0" w:firstRowLastColumn="0" w:lastRowFirstColumn="0" w:lastRowLastColumn="0"/>
          <w:trHeight w:val="638"/>
        </w:trPr>
        <w:tc>
          <w:tcPr>
            <w:cnfStyle w:val="001000000000" w:firstRow="0" w:lastRow="0" w:firstColumn="1" w:lastColumn="0" w:oddVBand="0" w:evenVBand="0" w:oddHBand="0" w:evenHBand="0" w:firstRowFirstColumn="0" w:firstRowLastColumn="0" w:lastRowFirstColumn="0" w:lastRowLastColumn="0"/>
            <w:tcW w:w="7774" w:type="dxa"/>
            <w:vMerge w:val="restart"/>
            <w:tcBorders>
              <w:left w:val="none" w:sz="0" w:space="0" w:color="auto"/>
              <w:right w:val="none" w:sz="0" w:space="0" w:color="auto"/>
            </w:tcBorders>
            <w:shd w:val="clear" w:color="auto" w:fill="BFBFBF" w:themeFill="background1" w:themeFillShade="BF"/>
          </w:tcPr>
          <w:p w14:paraId="7590541E" w14:textId="77777777" w:rsidR="004A6C10" w:rsidRPr="000C4C0D" w:rsidRDefault="004A6C10" w:rsidP="00A9093B">
            <w:pPr>
              <w:spacing w:after="0" w:line="240" w:lineRule="auto"/>
              <w:jc w:val="both"/>
              <w:rPr>
                <w:rFonts w:cs="Segoe UI"/>
                <w:b w:val="0"/>
                <w:sz w:val="18"/>
                <w:szCs w:val="18"/>
                <w:lang w:val="fr-CA"/>
              </w:rPr>
            </w:pPr>
            <w:r w:rsidRPr="00A654F8">
              <w:rPr>
                <w:rFonts w:cs="Segoe UI"/>
                <w:b w:val="0"/>
                <w:sz w:val="18"/>
                <w:szCs w:val="18"/>
                <w:lang w:val="fr-CA"/>
              </w:rPr>
              <w:t>e</w:t>
            </w:r>
            <w:r w:rsidR="006529A6" w:rsidRPr="00A654F8">
              <w:rPr>
                <w:rFonts w:cs="Segoe UI"/>
                <w:b w:val="0"/>
                <w:sz w:val="18"/>
                <w:szCs w:val="18"/>
                <w:lang w:val="fr-CA"/>
              </w:rPr>
              <w:t>)</w:t>
            </w:r>
            <w:r w:rsidR="00323EE2" w:rsidRPr="00A654F8">
              <w:rPr>
                <w:lang w:val="fr-CA"/>
              </w:rPr>
              <w:t xml:space="preserve"> </w:t>
            </w:r>
            <w:r w:rsidR="00323EE2" w:rsidRPr="00A654F8">
              <w:rPr>
                <w:rFonts w:cs="Segoe UI"/>
                <w:b w:val="0"/>
                <w:sz w:val="18"/>
                <w:szCs w:val="18"/>
                <w:lang w:val="fr-CA"/>
              </w:rPr>
              <w:t>ont fait l’objet d’une confirmation écrite de la part de l’assureur ou des assureurs que l’assureur ou les assureurs transmettront à l’Office des transports du Canada,</w:t>
            </w:r>
            <w:r w:rsidR="00323EE2" w:rsidRPr="000C4C0D">
              <w:rPr>
                <w:rFonts w:cs="Segoe UI"/>
                <w:b w:val="0"/>
                <w:sz w:val="18"/>
                <w:szCs w:val="18"/>
                <w:lang w:val="fr-CA"/>
              </w:rPr>
              <w:t xml:space="preserve"> avec un préavis d’au moins 30 jours, un avis écrit de l’annulation, de l’expiration ou d’une modification importante de la couverture d’assurance certifiée par la présente, y compris, mais sans s’y limiter :</w:t>
            </w:r>
          </w:p>
          <w:p w14:paraId="3CF8026D" w14:textId="77777777" w:rsidR="004A6C10" w:rsidRPr="000C4C0D" w:rsidRDefault="00323EE2" w:rsidP="00A9093B">
            <w:pPr>
              <w:pStyle w:val="ListParagraph"/>
              <w:numPr>
                <w:ilvl w:val="0"/>
                <w:numId w:val="34"/>
              </w:numPr>
              <w:spacing w:before="0" w:after="0"/>
              <w:jc w:val="both"/>
              <w:rPr>
                <w:rFonts w:ascii="Segoe UI" w:hAnsi="Segoe UI" w:cs="Segoe UI"/>
                <w:b w:val="0"/>
                <w:sz w:val="18"/>
                <w:szCs w:val="18"/>
                <w:lang w:val="fr-CA"/>
              </w:rPr>
            </w:pPr>
            <w:r w:rsidRPr="000C4C0D">
              <w:rPr>
                <w:rFonts w:ascii="Segoe UI" w:hAnsi="Segoe UI" w:cs="Segoe UI"/>
                <w:b w:val="0"/>
                <w:sz w:val="18"/>
                <w:szCs w:val="18"/>
                <w:lang w:val="fr-CA"/>
              </w:rPr>
              <w:t>en cas d’annulation ou d’annulation prévue de la couverture d’assurance responsabilité de l’assuré;</w:t>
            </w:r>
            <w:r w:rsidR="004A6C10" w:rsidRPr="000C4C0D">
              <w:rPr>
                <w:rFonts w:ascii="Segoe UI" w:hAnsi="Segoe UI" w:cs="Segoe UI"/>
                <w:b w:val="0"/>
                <w:sz w:val="18"/>
                <w:szCs w:val="18"/>
                <w:lang w:val="fr-CA"/>
              </w:rPr>
              <w:t xml:space="preserve"> </w:t>
            </w:r>
          </w:p>
          <w:p w14:paraId="1181EF6F" w14:textId="77777777" w:rsidR="004A6C10" w:rsidRPr="000C4C0D" w:rsidRDefault="00323EE2" w:rsidP="00A9093B">
            <w:pPr>
              <w:pStyle w:val="ListParagraph"/>
              <w:numPr>
                <w:ilvl w:val="0"/>
                <w:numId w:val="34"/>
              </w:numPr>
              <w:spacing w:before="0" w:after="0"/>
              <w:jc w:val="both"/>
              <w:rPr>
                <w:rFonts w:ascii="Segoe UI" w:hAnsi="Segoe UI" w:cs="Segoe UI"/>
                <w:sz w:val="18"/>
                <w:szCs w:val="18"/>
                <w:lang w:val="fr-CA"/>
              </w:rPr>
            </w:pPr>
            <w:r w:rsidRPr="000C4C0D">
              <w:rPr>
                <w:rFonts w:ascii="Segoe UI" w:hAnsi="Segoe UI" w:cs="Segoe UI"/>
                <w:b w:val="0"/>
                <w:sz w:val="18"/>
                <w:szCs w:val="18"/>
                <w:lang w:val="fr-CA"/>
              </w:rPr>
              <w:t>en cas de modification ou de modification prévue de la couverture d’assurance de l’assuré.</w:t>
            </w:r>
          </w:p>
        </w:tc>
        <w:tc>
          <w:tcPr>
            <w:tcW w:w="595" w:type="dxa"/>
            <w:tcBorders>
              <w:left w:val="none" w:sz="0" w:space="0" w:color="auto"/>
              <w:bottom w:val="nil"/>
              <w:right w:val="none" w:sz="0" w:space="0" w:color="auto"/>
            </w:tcBorders>
            <w:shd w:val="clear" w:color="auto" w:fill="BFBFBF" w:themeFill="background1" w:themeFillShade="BF"/>
            <w:vAlign w:val="center"/>
          </w:tcPr>
          <w:p w14:paraId="40CB3503" w14:textId="77777777" w:rsidR="004A6C10" w:rsidRPr="000C4C0D" w:rsidRDefault="004A6C10" w:rsidP="00A9093B">
            <w:pPr>
              <w:pStyle w:val="ListParagraph"/>
              <w:spacing w:before="60" w:after="0"/>
              <w:ind w:left="0"/>
              <w:contextualSpacing w:val="0"/>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lang w:val="fr-CA"/>
              </w:rPr>
            </w:pPr>
          </w:p>
        </w:tc>
        <w:tc>
          <w:tcPr>
            <w:cnfStyle w:val="000100000000" w:firstRow="0" w:lastRow="0" w:firstColumn="0" w:lastColumn="1" w:oddVBand="0" w:evenVBand="0" w:oddHBand="0" w:evenHBand="0" w:firstRowFirstColumn="0" w:firstRowLastColumn="0" w:lastRowFirstColumn="0" w:lastRowLastColumn="0"/>
            <w:tcW w:w="623" w:type="dxa"/>
            <w:gridSpan w:val="2"/>
            <w:tcBorders>
              <w:left w:val="none" w:sz="0" w:space="0" w:color="auto"/>
              <w:bottom w:val="nil"/>
              <w:right w:val="none" w:sz="0" w:space="0" w:color="auto"/>
            </w:tcBorders>
            <w:shd w:val="clear" w:color="auto" w:fill="BFBFBF" w:themeFill="background1" w:themeFillShade="BF"/>
            <w:vAlign w:val="center"/>
          </w:tcPr>
          <w:p w14:paraId="4EBD9D10" w14:textId="77777777" w:rsidR="004A6C10" w:rsidRPr="000C4C0D" w:rsidRDefault="004A6C10" w:rsidP="00A9093B">
            <w:pPr>
              <w:spacing w:before="60" w:after="0" w:line="240" w:lineRule="auto"/>
              <w:jc w:val="center"/>
              <w:rPr>
                <w:rFonts w:cs="Segoe UI"/>
                <w:b w:val="0"/>
                <w:sz w:val="18"/>
                <w:szCs w:val="18"/>
                <w:lang w:val="fr-CA"/>
              </w:rPr>
            </w:pPr>
          </w:p>
        </w:tc>
      </w:tr>
      <w:tr w:rsidR="004A6C10" w:rsidRPr="000C4C0D" w14:paraId="7D87ED70" w14:textId="77777777" w:rsidTr="001A4021">
        <w:trPr>
          <w:trHeight w:val="755"/>
        </w:trPr>
        <w:tc>
          <w:tcPr>
            <w:cnfStyle w:val="001000000000" w:firstRow="0" w:lastRow="0" w:firstColumn="1" w:lastColumn="0" w:oddVBand="0" w:evenVBand="0" w:oddHBand="0" w:evenHBand="0" w:firstRowFirstColumn="0" w:firstRowLastColumn="0" w:lastRowFirstColumn="0" w:lastRowLastColumn="0"/>
            <w:tcW w:w="7774" w:type="dxa"/>
            <w:vMerge/>
            <w:shd w:val="clear" w:color="auto" w:fill="BFBFBF" w:themeFill="background1" w:themeFillShade="BF"/>
          </w:tcPr>
          <w:p w14:paraId="289340A8" w14:textId="77777777" w:rsidR="004A6C10" w:rsidRPr="000C4C0D" w:rsidRDefault="004A6C10" w:rsidP="00A9093B">
            <w:pPr>
              <w:spacing w:before="120" w:after="120" w:line="240" w:lineRule="auto"/>
              <w:jc w:val="both"/>
              <w:rPr>
                <w:rFonts w:cs="Segoe UI"/>
                <w:b w:val="0"/>
                <w:sz w:val="18"/>
                <w:szCs w:val="18"/>
                <w:lang w:val="fr-CA"/>
              </w:rPr>
            </w:pPr>
          </w:p>
        </w:tc>
        <w:tc>
          <w:tcPr>
            <w:tcW w:w="609" w:type="dxa"/>
            <w:gridSpan w:val="2"/>
            <w:tcBorders>
              <w:top w:val="nil"/>
              <w:bottom w:val="nil"/>
            </w:tcBorders>
            <w:shd w:val="clear" w:color="auto" w:fill="BFBFBF" w:themeFill="background1" w:themeFillShade="BF"/>
            <w:vAlign w:val="bottom"/>
          </w:tcPr>
          <w:p w14:paraId="34243A35" w14:textId="392DEF32" w:rsidR="004A6C10" w:rsidRPr="000C4C0D" w:rsidRDefault="004A6C10" w:rsidP="00A9093B">
            <w:pPr>
              <w:pStyle w:val="ListParagraph"/>
              <w:spacing w:before="60" w:after="0"/>
              <w:ind w:left="0"/>
              <w:contextualSpacing w:val="0"/>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lang w:val="fr-CA"/>
              </w:rPr>
            </w:pPr>
            <w:r w:rsidRPr="000C4C0D">
              <w:rPr>
                <w:rFonts w:ascii="Segoe UI" w:hAnsi="Segoe UI" w:cs="Segoe UI"/>
                <w:sz w:val="18"/>
                <w:szCs w:val="18"/>
                <w:lang w:val="fr-CA"/>
              </w:rPr>
              <w:object w:dxaOrig="225" w:dyaOrig="225" w14:anchorId="404F4D3D">
                <v:shape id="_x0000_i1105" type="#_x0000_t75" style="width:17.7pt;height:21.35pt" o:ole="" filled="t" fillcolor="#bfbfbf [2412]">
                  <v:fill opacity="0"/>
                  <v:imagedata r:id="rId33" o:title=""/>
                </v:shape>
                <w:control r:id="rId41" w:name="OptionButton111121" w:shapeid="_x0000_i1105"/>
              </w:object>
            </w:r>
          </w:p>
        </w:tc>
        <w:tc>
          <w:tcPr>
            <w:cnfStyle w:val="000100000000" w:firstRow="0" w:lastRow="0" w:firstColumn="0" w:lastColumn="1" w:oddVBand="0" w:evenVBand="0" w:oddHBand="0" w:evenHBand="0" w:firstRowFirstColumn="0" w:firstRowLastColumn="0" w:lastRowFirstColumn="0" w:lastRowLastColumn="0"/>
            <w:tcW w:w="609" w:type="dxa"/>
            <w:tcBorders>
              <w:top w:val="nil"/>
              <w:bottom w:val="nil"/>
            </w:tcBorders>
            <w:shd w:val="clear" w:color="auto" w:fill="BFBFBF" w:themeFill="background1" w:themeFillShade="BF"/>
            <w:vAlign w:val="bottom"/>
          </w:tcPr>
          <w:p w14:paraId="6CD9E08A" w14:textId="5527F5A9" w:rsidR="004A6C10" w:rsidRPr="000C4C0D" w:rsidRDefault="004A6C10" w:rsidP="00A9093B">
            <w:pPr>
              <w:spacing w:before="60" w:after="0" w:line="240" w:lineRule="auto"/>
              <w:jc w:val="center"/>
              <w:rPr>
                <w:rFonts w:cs="Segoe UI"/>
                <w:b w:val="0"/>
                <w:sz w:val="18"/>
                <w:szCs w:val="18"/>
                <w:lang w:val="fr-CA"/>
              </w:rPr>
            </w:pPr>
            <w:r w:rsidRPr="000C4C0D">
              <w:rPr>
                <w:rFonts w:eastAsia="Times New Roman" w:cs="Segoe UI"/>
                <w:sz w:val="18"/>
                <w:szCs w:val="18"/>
                <w:lang w:val="fr-CA"/>
              </w:rPr>
              <w:object w:dxaOrig="225" w:dyaOrig="225" w14:anchorId="3D52E817">
                <v:shape id="_x0000_i1107" type="#_x0000_t75" style="width:18.3pt;height:21.35pt" o:ole="">
                  <v:imagedata r:id="rId35" o:title=""/>
                </v:shape>
                <w:control r:id="rId42" w:name="OptionButton311121" w:shapeid="_x0000_i1107"/>
              </w:object>
            </w:r>
          </w:p>
        </w:tc>
      </w:tr>
      <w:tr w:rsidR="004A6C10" w:rsidRPr="000C4C0D" w14:paraId="7061B3CF" w14:textId="77777777" w:rsidTr="001A4021">
        <w:trPr>
          <w:cnfStyle w:val="010000000000" w:firstRow="0" w:lastRow="1" w:firstColumn="0" w:lastColumn="0" w:oddVBand="0" w:evenVBand="0" w:oddHBand="0"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7774" w:type="dxa"/>
            <w:vMerge/>
            <w:tcBorders>
              <w:top w:val="none" w:sz="0" w:space="0" w:color="auto"/>
              <w:left w:val="none" w:sz="0" w:space="0" w:color="auto"/>
              <w:bottom w:val="none" w:sz="0" w:space="0" w:color="auto"/>
              <w:right w:val="none" w:sz="0" w:space="0" w:color="auto"/>
            </w:tcBorders>
            <w:shd w:val="clear" w:color="auto" w:fill="BFBFBF" w:themeFill="background1" w:themeFillShade="BF"/>
          </w:tcPr>
          <w:p w14:paraId="62ACE3B0" w14:textId="77777777" w:rsidR="004A6C10" w:rsidRPr="000C4C0D" w:rsidRDefault="004A6C10" w:rsidP="00A9093B">
            <w:pPr>
              <w:spacing w:before="120" w:after="120" w:line="240" w:lineRule="auto"/>
              <w:jc w:val="both"/>
              <w:rPr>
                <w:rFonts w:cs="Segoe UI"/>
                <w:b w:val="0"/>
                <w:sz w:val="18"/>
                <w:szCs w:val="18"/>
                <w:lang w:val="fr-CA"/>
              </w:rPr>
            </w:pPr>
          </w:p>
        </w:tc>
        <w:tc>
          <w:tcPr>
            <w:tcW w:w="609" w:type="dxa"/>
            <w:gridSpan w:val="2"/>
            <w:tcBorders>
              <w:top w:val="nil"/>
              <w:left w:val="none" w:sz="0" w:space="0" w:color="auto"/>
              <w:right w:val="none" w:sz="0" w:space="0" w:color="auto"/>
            </w:tcBorders>
            <w:shd w:val="clear" w:color="auto" w:fill="BFBFBF" w:themeFill="background1" w:themeFillShade="BF"/>
            <w:vAlign w:val="bottom"/>
          </w:tcPr>
          <w:p w14:paraId="1DA7B679" w14:textId="354053F9" w:rsidR="004A6C10" w:rsidRPr="000C4C0D" w:rsidRDefault="004A6C10" w:rsidP="00A9093B">
            <w:pPr>
              <w:pStyle w:val="ListParagraph"/>
              <w:spacing w:before="60" w:after="0"/>
              <w:ind w:left="0"/>
              <w:contextualSpacing w:val="0"/>
              <w:jc w:val="center"/>
              <w:cnfStyle w:val="010000000000" w:firstRow="0" w:lastRow="1" w:firstColumn="0" w:lastColumn="0" w:oddVBand="0" w:evenVBand="0" w:oddHBand="0" w:evenHBand="0" w:firstRowFirstColumn="0" w:firstRowLastColumn="0" w:lastRowFirstColumn="0" w:lastRowLastColumn="0"/>
              <w:rPr>
                <w:rFonts w:ascii="Segoe UI" w:hAnsi="Segoe UI" w:cs="Segoe UI"/>
                <w:sz w:val="18"/>
                <w:szCs w:val="18"/>
                <w:lang w:val="fr-CA"/>
              </w:rPr>
            </w:pPr>
            <w:r w:rsidRPr="000C4C0D">
              <w:rPr>
                <w:rFonts w:ascii="Segoe UI" w:hAnsi="Segoe UI" w:cs="Segoe UI"/>
                <w:sz w:val="18"/>
                <w:szCs w:val="18"/>
                <w:lang w:val="fr-CA"/>
              </w:rPr>
              <w:object w:dxaOrig="225" w:dyaOrig="225" w14:anchorId="309E8669">
                <v:shape id="_x0000_i1109" type="#_x0000_t75" style="width:17.7pt;height:21.35pt" o:ole="" filled="t" fillcolor="#bfbfbf [2412]">
                  <v:fill opacity="0"/>
                  <v:imagedata r:id="rId33" o:title=""/>
                </v:shape>
                <w:control r:id="rId43" w:name="OptionButton1111211" w:shapeid="_x0000_i1109"/>
              </w:object>
            </w:r>
          </w:p>
        </w:tc>
        <w:tc>
          <w:tcPr>
            <w:cnfStyle w:val="000100000000" w:firstRow="0" w:lastRow="0" w:firstColumn="0" w:lastColumn="1" w:oddVBand="0" w:evenVBand="0" w:oddHBand="0" w:evenHBand="0" w:firstRowFirstColumn="0" w:firstRowLastColumn="0" w:lastRowFirstColumn="0" w:lastRowLastColumn="0"/>
            <w:tcW w:w="609" w:type="dxa"/>
            <w:tcBorders>
              <w:top w:val="nil"/>
              <w:left w:val="none" w:sz="0" w:space="0" w:color="auto"/>
              <w:right w:val="none" w:sz="0" w:space="0" w:color="auto"/>
            </w:tcBorders>
            <w:shd w:val="clear" w:color="auto" w:fill="BFBFBF" w:themeFill="background1" w:themeFillShade="BF"/>
            <w:vAlign w:val="bottom"/>
          </w:tcPr>
          <w:p w14:paraId="46100A23" w14:textId="2D9779B2" w:rsidR="004A6C10" w:rsidRPr="000C4C0D" w:rsidRDefault="004A6C10" w:rsidP="00A9093B">
            <w:pPr>
              <w:spacing w:before="60" w:after="0" w:line="240" w:lineRule="auto"/>
              <w:jc w:val="center"/>
              <w:rPr>
                <w:rFonts w:cs="Segoe UI"/>
                <w:b w:val="0"/>
                <w:sz w:val="18"/>
                <w:szCs w:val="18"/>
                <w:lang w:val="fr-CA"/>
              </w:rPr>
            </w:pPr>
            <w:r w:rsidRPr="000C4C0D">
              <w:rPr>
                <w:rFonts w:eastAsia="Times New Roman" w:cs="Segoe UI"/>
                <w:sz w:val="18"/>
                <w:szCs w:val="18"/>
                <w:lang w:val="fr-CA"/>
              </w:rPr>
              <w:object w:dxaOrig="225" w:dyaOrig="225" w14:anchorId="4C972BA2">
                <v:shape id="_x0000_i1111" type="#_x0000_t75" style="width:18.3pt;height:21.35pt" o:ole="">
                  <v:imagedata r:id="rId35" o:title=""/>
                </v:shape>
                <w:control r:id="rId44" w:name="OptionButton3111211" w:shapeid="_x0000_i1111"/>
              </w:object>
            </w:r>
          </w:p>
        </w:tc>
      </w:tr>
    </w:tbl>
    <w:p w14:paraId="6F3BF6E5" w14:textId="77777777" w:rsidR="00CF0D8E" w:rsidRPr="00A654F8" w:rsidRDefault="00323EE2" w:rsidP="00323EE2">
      <w:pPr>
        <w:pStyle w:val="Heading2"/>
        <w:rPr>
          <w:lang w:val="fr-CA"/>
        </w:rPr>
      </w:pPr>
      <w:r w:rsidRPr="00A654F8">
        <w:rPr>
          <w:lang w:val="fr-CA"/>
        </w:rPr>
        <w:t>Confirmation de l’agent ou du courtier d’assurance</w:t>
      </w:r>
    </w:p>
    <w:p w14:paraId="6A7BA234" w14:textId="77777777" w:rsidR="002845EB" w:rsidRPr="000C4C0D" w:rsidRDefault="00323EE2" w:rsidP="00A9093B">
      <w:pPr>
        <w:spacing w:after="120" w:line="240" w:lineRule="auto"/>
        <w:ind w:left="360"/>
        <w:rPr>
          <w:rFonts w:cs="Segoe UI"/>
          <w:lang w:val="fr-CA"/>
        </w:rPr>
      </w:pPr>
      <w:r w:rsidRPr="00A654F8">
        <w:rPr>
          <w:rFonts w:cs="Segoe UI"/>
          <w:lang w:val="fr-CA"/>
        </w:rPr>
        <w:t>Je suis un</w:t>
      </w:r>
      <w:r w:rsidR="00470B25" w:rsidRPr="00A654F8">
        <w:rPr>
          <w:rFonts w:cs="Segoe UI"/>
          <w:lang w:val="fr-CA"/>
        </w:rPr>
        <w:t xml:space="preserve"> </w:t>
      </w:r>
      <w:sdt>
        <w:sdtPr>
          <w:rPr>
            <w:rFonts w:cs="Segoe UI"/>
            <w:shd w:val="clear" w:color="auto" w:fill="F2F2F2" w:themeFill="background1" w:themeFillShade="F2"/>
            <w:lang w:val="fr-CA"/>
          </w:rPr>
          <w:id w:val="1706985588"/>
          <w:placeholder>
            <w:docPart w:val="E961E2081D4248ED9CD65AD0AB3FDBFA"/>
          </w:placeholder>
          <w:showingPlcHdr/>
          <w:dropDownList>
            <w:listItem w:displayText="agent autorisé de l'assureur" w:value="agent autorisé de l'assureur"/>
            <w:listItem w:displayText="courtier autorisé de l'assuré" w:value="courtier autorisé de l'assuré"/>
          </w:dropDownList>
        </w:sdtPr>
        <w:sdtEndPr/>
        <w:sdtContent>
          <w:r w:rsidRPr="00A654F8">
            <w:rPr>
              <w:rStyle w:val="PlaceholderText"/>
              <w:rFonts w:cs="Segoe UI"/>
              <w:i/>
              <w:szCs w:val="20"/>
              <w:shd w:val="clear" w:color="auto" w:fill="F2F2F2" w:themeFill="background1" w:themeFillShade="F2"/>
              <w:lang w:val="fr-CA"/>
            </w:rPr>
            <w:t>choisir agent ou courtier</w:t>
          </w:r>
        </w:sdtContent>
      </w:sdt>
      <w:r w:rsidR="00470B25" w:rsidRPr="00A654F8">
        <w:rPr>
          <w:rFonts w:eastAsia="MS Gothic" w:cs="Segoe UI"/>
          <w:lang w:val="fr-CA"/>
        </w:rPr>
        <w:t xml:space="preserve"> </w:t>
      </w:r>
      <w:r w:rsidRPr="00A654F8">
        <w:rPr>
          <w:rFonts w:cs="Segoe UI"/>
          <w:lang w:val="fr-CA"/>
        </w:rPr>
        <w:t>et je suis par conséquent familier avec tous les renseignements fournis ici. Je confirme que, au moment de la signature du présent certificat et au mieux de mes connaissances, les renseignements fournis dans les sections 1 à 9 sont véridiques, exacts et complets</w:t>
      </w:r>
      <w:r w:rsidRPr="000C4C0D">
        <w:rPr>
          <w:rFonts w:cs="Segoe UI"/>
          <w:lang w:val="fr-CA"/>
        </w:rPr>
        <w:t>. Plus précisément, je confirme que la ou les polices d’assurance énumérées ci-dessus ont été délivrées à l’assuré susmentionné pour la durée d’assurance indiquée et garantissent la couverture indiquée.</w:t>
      </w:r>
    </w:p>
    <w:p w14:paraId="240A9E34" w14:textId="77777777" w:rsidR="00C94A78" w:rsidRPr="00A654F8" w:rsidRDefault="002845EB" w:rsidP="002845EB">
      <w:pPr>
        <w:spacing w:after="0"/>
        <w:jc w:val="both"/>
        <w:rPr>
          <w:rFonts w:cs="Segoe UI"/>
          <w:lang w:val="fr-CA"/>
        </w:rPr>
      </w:pPr>
      <w:r w:rsidRPr="000C4C0D">
        <w:rPr>
          <w:rFonts w:cs="Segoe UI"/>
          <w:lang w:val="fr-CA"/>
        </w:rPr>
        <w:t xml:space="preserve"> </w:t>
      </w:r>
      <w:r w:rsidR="00846C4E" w:rsidRPr="000C4C0D">
        <w:rPr>
          <w:rFonts w:cs="Segoe UI"/>
          <w:lang w:val="fr-CA"/>
        </w:rPr>
        <w:tab/>
      </w:r>
      <w:r w:rsidR="00C94A78" w:rsidRPr="000C4C0D">
        <w:rPr>
          <w:rFonts w:cs="Segoe UI"/>
          <w:lang w:val="fr-CA"/>
        </w:rPr>
        <w:t>N</w:t>
      </w:r>
      <w:r w:rsidR="00323EE2" w:rsidRPr="000C4C0D">
        <w:rPr>
          <w:rFonts w:cs="Segoe UI"/>
          <w:lang w:val="fr-CA"/>
        </w:rPr>
        <w:t>o</w:t>
      </w:r>
      <w:r w:rsidR="00C94A78" w:rsidRPr="000C4C0D">
        <w:rPr>
          <w:rFonts w:cs="Segoe UI"/>
          <w:lang w:val="fr-CA"/>
        </w:rPr>
        <w:t>m</w:t>
      </w:r>
      <w:r w:rsidR="00323EE2" w:rsidRPr="000C4C0D">
        <w:rPr>
          <w:rFonts w:cs="Segoe UI"/>
          <w:lang w:val="fr-CA"/>
        </w:rPr>
        <w:t xml:space="preserve"> de l'agent ou du courtier autorisé </w:t>
      </w:r>
      <w:r w:rsidR="00846C4E" w:rsidRPr="000C4C0D">
        <w:rPr>
          <w:rFonts w:cs="Segoe UI"/>
          <w:lang w:val="fr-CA"/>
        </w:rPr>
        <w:t xml:space="preserve">: </w:t>
      </w:r>
      <w:sdt>
        <w:sdtPr>
          <w:rPr>
            <w:rFonts w:cs="Segoe UI"/>
            <w:lang w:val="fr-CA"/>
          </w:rPr>
          <w:id w:val="682561468"/>
          <w:placeholder>
            <w:docPart w:val="41CA42C6E4B946869F8E73A8D305DB3C"/>
          </w:placeholder>
          <w:showingPlcHdr/>
          <w:text/>
        </w:sdtPr>
        <w:sdtEndPr/>
        <w:sdtContent>
          <w:r w:rsidR="00323EE2" w:rsidRPr="00A654F8">
            <w:rPr>
              <w:rStyle w:val="PlaceholderText"/>
              <w:i/>
              <w:color w:val="7F7F7F" w:themeColor="text1" w:themeTint="80"/>
              <w:shd w:val="clear" w:color="auto" w:fill="F2F2F2" w:themeFill="background1" w:themeFillShade="F2"/>
              <w:lang w:val="fr-CA"/>
            </w:rPr>
            <w:t>Entrer le nom</w:t>
          </w:r>
        </w:sdtContent>
      </w:sdt>
    </w:p>
    <w:p w14:paraId="4663E74A" w14:textId="77777777" w:rsidR="00C94A78" w:rsidRPr="00A654F8" w:rsidRDefault="00C94A78" w:rsidP="00846C4E">
      <w:pPr>
        <w:spacing w:after="0"/>
        <w:ind w:firstLine="397"/>
        <w:jc w:val="both"/>
        <w:rPr>
          <w:rFonts w:cs="Segoe UI"/>
          <w:lang w:val="fr-CA"/>
        </w:rPr>
      </w:pPr>
      <w:r w:rsidRPr="00A654F8">
        <w:rPr>
          <w:rFonts w:cs="Segoe UI"/>
          <w:lang w:val="fr-CA"/>
        </w:rPr>
        <w:t>Tit</w:t>
      </w:r>
      <w:r w:rsidR="00323EE2" w:rsidRPr="00A654F8">
        <w:rPr>
          <w:rFonts w:cs="Segoe UI"/>
          <w:lang w:val="fr-CA"/>
        </w:rPr>
        <w:t>r</w:t>
      </w:r>
      <w:r w:rsidRPr="00A654F8">
        <w:rPr>
          <w:rFonts w:cs="Segoe UI"/>
          <w:lang w:val="fr-CA"/>
        </w:rPr>
        <w:t>e</w:t>
      </w:r>
      <w:r w:rsidR="00323EE2" w:rsidRPr="00A654F8">
        <w:rPr>
          <w:rFonts w:cs="Segoe UI"/>
          <w:lang w:val="fr-CA"/>
        </w:rPr>
        <w:t xml:space="preserve"> </w:t>
      </w:r>
      <w:r w:rsidR="00846C4E" w:rsidRPr="00A654F8">
        <w:rPr>
          <w:rFonts w:cs="Segoe UI"/>
          <w:lang w:val="fr-CA"/>
        </w:rPr>
        <w:t xml:space="preserve">: </w:t>
      </w:r>
      <w:sdt>
        <w:sdtPr>
          <w:rPr>
            <w:rFonts w:cs="Segoe UI"/>
            <w:lang w:val="fr-CA"/>
          </w:rPr>
          <w:id w:val="-402147047"/>
          <w:placeholder>
            <w:docPart w:val="E5616B7ECDE24B6C8963281557AC12EA"/>
          </w:placeholder>
          <w:showingPlcHdr/>
          <w:text/>
        </w:sdtPr>
        <w:sdtEndPr/>
        <w:sdtContent>
          <w:r w:rsidR="00846C4E" w:rsidRPr="00A654F8">
            <w:rPr>
              <w:rStyle w:val="PlaceholderText"/>
              <w:i/>
              <w:color w:val="7F7F7F" w:themeColor="text1" w:themeTint="80"/>
              <w:shd w:val="clear" w:color="auto" w:fill="F2F2F2" w:themeFill="background1" w:themeFillShade="F2"/>
              <w:lang w:val="fr-CA"/>
            </w:rPr>
            <w:t>Ent</w:t>
          </w:r>
          <w:r w:rsidR="00323EE2" w:rsidRPr="00A654F8">
            <w:rPr>
              <w:rStyle w:val="PlaceholderText"/>
              <w:i/>
              <w:color w:val="7F7F7F" w:themeColor="text1" w:themeTint="80"/>
              <w:shd w:val="clear" w:color="auto" w:fill="F2F2F2" w:themeFill="background1" w:themeFillShade="F2"/>
              <w:lang w:val="fr-CA"/>
            </w:rPr>
            <w:t>rer le titre</w:t>
          </w:r>
        </w:sdtContent>
      </w:sdt>
    </w:p>
    <w:p w14:paraId="01ACD6C8" w14:textId="77777777" w:rsidR="00C94A78" w:rsidRPr="00A654F8" w:rsidRDefault="00A9093B" w:rsidP="00846C4E">
      <w:pPr>
        <w:spacing w:after="0"/>
        <w:ind w:firstLine="397"/>
        <w:jc w:val="both"/>
        <w:rPr>
          <w:rFonts w:cs="Segoe UI"/>
          <w:lang w:val="fr-CA"/>
        </w:rPr>
      </w:pPr>
      <w:r w:rsidRPr="000C4C0D">
        <w:rPr>
          <w:rFonts w:cs="Segoe UI"/>
          <w:noProof/>
          <w:szCs w:val="20"/>
          <w:lang w:val="en-US"/>
        </w:rPr>
        <mc:AlternateContent>
          <mc:Choice Requires="wps">
            <w:drawing>
              <wp:anchor distT="0" distB="0" distL="114300" distR="114300" simplePos="0" relativeHeight="251661312" behindDoc="0" locked="0" layoutInCell="1" allowOverlap="1" wp14:anchorId="5E71B640" wp14:editId="4B698B44">
                <wp:simplePos x="0" y="0"/>
                <wp:positionH relativeFrom="column">
                  <wp:posOffset>238125</wp:posOffset>
                </wp:positionH>
                <wp:positionV relativeFrom="paragraph">
                  <wp:posOffset>252095</wp:posOffset>
                </wp:positionV>
                <wp:extent cx="3810000" cy="828675"/>
                <wp:effectExtent l="0" t="0" r="0" b="9525"/>
                <wp:wrapTopAndBottom/>
                <wp:docPr id="4" name="Zone de texte 4"/>
                <wp:cNvGraphicFramePr/>
                <a:graphic xmlns:a="http://schemas.openxmlformats.org/drawingml/2006/main">
                  <a:graphicData uri="http://schemas.microsoft.com/office/word/2010/wordprocessingShape">
                    <wps:wsp>
                      <wps:cNvSpPr txBox="1"/>
                      <wps:spPr>
                        <a:xfrm>
                          <a:off x="0" y="0"/>
                          <a:ext cx="3810000" cy="828675"/>
                        </a:xfrm>
                        <a:prstGeom prst="rect">
                          <a:avLst/>
                        </a:prstGeom>
                        <a:solidFill>
                          <a:schemeClr val="bg1">
                            <a:lumMod val="95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78E73AD" w14:textId="77777777" w:rsidR="001E437C" w:rsidRDefault="001E437C" w:rsidP="00846C4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71B640" id="Zone de texte 4" o:spid="_x0000_s1027" type="#_x0000_t202" style="position:absolute;left:0;text-align:left;margin-left:18.75pt;margin-top:19.85pt;width:300pt;height:65.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" fillcolor="#f2f2f2 [3052]" stroked="f" strokeweight=".5pt">
                <v:textbox>
                  <w:txbxContent>
                    <w:p w14:paraId="078E73AD" w14:textId="77777777" w:rsidR="001E437C" w:rsidRDefault="001E437C" w:rsidP="00846C4E"/>
                  </w:txbxContent>
                </v:textbox>
                <w10:wrap type="topAndBottom"/>
              </v:shape>
            </w:pict>
          </mc:Fallback>
        </mc:AlternateContent>
      </w:r>
      <w:r w:rsidR="00C94A78" w:rsidRPr="00A654F8">
        <w:rPr>
          <w:rFonts w:cs="Segoe UI"/>
          <w:lang w:val="fr-CA"/>
        </w:rPr>
        <w:t>Signature</w:t>
      </w:r>
      <w:r w:rsidR="00323EE2" w:rsidRPr="00A654F8">
        <w:rPr>
          <w:rFonts w:cs="Segoe UI"/>
          <w:lang w:val="fr-CA"/>
        </w:rPr>
        <w:t xml:space="preserve"> </w:t>
      </w:r>
      <w:r w:rsidR="00846C4E" w:rsidRPr="00A654F8">
        <w:rPr>
          <w:rFonts w:cs="Segoe UI"/>
          <w:lang w:val="fr-CA"/>
        </w:rPr>
        <w:t>:</w:t>
      </w:r>
    </w:p>
    <w:p w14:paraId="5EB8626A" w14:textId="77777777" w:rsidR="001C32E8" w:rsidRPr="00A654F8" w:rsidRDefault="00846C4E" w:rsidP="00A9093B">
      <w:pPr>
        <w:spacing w:after="0"/>
        <w:ind w:firstLine="397"/>
        <w:jc w:val="both"/>
        <w:rPr>
          <w:rFonts w:cs="Segoe UI"/>
          <w:lang w:val="fr-CA"/>
        </w:rPr>
      </w:pPr>
      <w:r w:rsidRPr="00A654F8">
        <w:rPr>
          <w:rFonts w:cs="Segoe UI"/>
          <w:lang w:val="fr-CA"/>
        </w:rPr>
        <w:t>Date</w:t>
      </w:r>
      <w:r w:rsidR="00187D9D" w:rsidRPr="00A654F8">
        <w:rPr>
          <w:rFonts w:cs="Segoe UI"/>
          <w:lang w:val="fr-CA"/>
        </w:rPr>
        <w:t xml:space="preserve"> </w:t>
      </w:r>
      <w:r w:rsidR="00323EE2" w:rsidRPr="00A654F8">
        <w:rPr>
          <w:rFonts w:cs="Segoe UI"/>
          <w:lang w:val="fr-CA"/>
        </w:rPr>
        <w:t xml:space="preserve">de la signature </w:t>
      </w:r>
      <w:r w:rsidRPr="00A654F8">
        <w:rPr>
          <w:rFonts w:cs="Segoe UI"/>
          <w:lang w:val="fr-CA"/>
        </w:rPr>
        <w:t xml:space="preserve">: </w:t>
      </w:r>
      <w:sdt>
        <w:sdtPr>
          <w:rPr>
            <w:rFonts w:cs="Segoe UI"/>
            <w:lang w:val="fr-CA"/>
          </w:rPr>
          <w:id w:val="-187679310"/>
          <w:placeholder>
            <w:docPart w:val="97BFC37C06A14D7397368A93B31CD41E"/>
          </w:placeholder>
          <w:showingPlcHdr/>
          <w:text/>
        </w:sdtPr>
        <w:sdtEndPr/>
        <w:sdtContent>
          <w:r w:rsidR="00323EE2" w:rsidRPr="00A654F8">
            <w:rPr>
              <w:rStyle w:val="PlaceholderText"/>
              <w:i/>
              <w:color w:val="7F7F7F" w:themeColor="text1" w:themeTint="80"/>
              <w:shd w:val="clear" w:color="auto" w:fill="F2F2F2" w:themeFill="background1" w:themeFillShade="F2"/>
              <w:lang w:val="fr-CA"/>
            </w:rPr>
            <w:t>jj</w:t>
          </w:r>
          <w:r w:rsidR="00187D9D" w:rsidRPr="00A654F8">
            <w:rPr>
              <w:rStyle w:val="PlaceholderText"/>
              <w:i/>
              <w:color w:val="7F7F7F" w:themeColor="text1" w:themeTint="80"/>
              <w:shd w:val="clear" w:color="auto" w:fill="F2F2F2" w:themeFill="background1" w:themeFillShade="F2"/>
              <w:lang w:val="fr-CA"/>
            </w:rPr>
            <w:t>/mm/</w:t>
          </w:r>
          <w:r w:rsidR="00323EE2" w:rsidRPr="00A654F8">
            <w:rPr>
              <w:rStyle w:val="PlaceholderText"/>
              <w:i/>
              <w:color w:val="7F7F7F" w:themeColor="text1" w:themeTint="80"/>
              <w:shd w:val="clear" w:color="auto" w:fill="F2F2F2" w:themeFill="background1" w:themeFillShade="F2"/>
              <w:lang w:val="fr-CA"/>
            </w:rPr>
            <w:t>aaaa</w:t>
          </w:r>
        </w:sdtContent>
      </w:sdt>
      <w:r w:rsidR="001C32E8" w:rsidRPr="00A654F8">
        <w:rPr>
          <w:lang w:val="fr-CA"/>
        </w:rPr>
        <w:br w:type="page"/>
      </w:r>
    </w:p>
    <w:p w14:paraId="62A45958" w14:textId="77777777" w:rsidR="00C94A78" w:rsidRPr="00A654F8" w:rsidRDefault="001C32E8" w:rsidP="00323EE2">
      <w:pPr>
        <w:pStyle w:val="Heading2"/>
        <w:rPr>
          <w:lang w:val="fr-CA"/>
        </w:rPr>
      </w:pPr>
      <w:r w:rsidRPr="00A654F8">
        <w:rPr>
          <w:noProof/>
          <w:lang w:val="en-US" w:eastAsia="en-US"/>
        </w:rPr>
        <mc:AlternateContent>
          <mc:Choice Requires="wps">
            <w:drawing>
              <wp:anchor distT="45720" distB="45720" distL="114300" distR="114300" simplePos="0" relativeHeight="251663360" behindDoc="0" locked="0" layoutInCell="1" allowOverlap="1" wp14:anchorId="2B109DA0" wp14:editId="377BC882">
                <wp:simplePos x="0" y="0"/>
                <wp:positionH relativeFrom="column">
                  <wp:posOffset>19050</wp:posOffset>
                </wp:positionH>
                <wp:positionV relativeFrom="paragraph">
                  <wp:posOffset>-97155</wp:posOffset>
                </wp:positionV>
                <wp:extent cx="5532120" cy="323850"/>
                <wp:effectExtent l="0" t="0" r="0" b="0"/>
                <wp:wrapTopAndBottom/>
                <wp:docPr id="2" name="Zone de text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wps:cNvSpPr>
                      <wps:spPr>
                        <a:xfrm>
                          <a:off x="0" y="0"/>
                          <a:ext cx="5532120" cy="323850"/>
                        </a:xfrm>
                        <a:prstGeom prst="rect">
                          <a:avLst/>
                        </a:prstGeom>
                        <a:solidFill>
                          <a:schemeClr val="bg1">
                            <a:lumMod val="95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9DD359F" w14:textId="77777777" w:rsidR="001E437C" w:rsidRPr="00323EE2" w:rsidRDefault="00323EE2" w:rsidP="0067068C">
                            <w:pPr>
                              <w:spacing w:before="60" w:after="0"/>
                              <w:jc w:val="center"/>
                              <w:rPr>
                                <w:b/>
                                <w:caps/>
                                <w:lang w:val="fr-CA"/>
                              </w:rPr>
                            </w:pPr>
                            <w:r w:rsidRPr="00323EE2">
                              <w:rPr>
                                <w:b/>
                                <w:lang w:val="fr-CA"/>
                              </w:rPr>
                              <w:t>L’assuré susnommé doit remplir la section 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109DA0" id="Zone de texte 2" o:spid="_x0000_s1028" type="#_x0000_t202" style="position:absolute;left:0;text-align:left;margin-left:1.5pt;margin-top:-7.65pt;width:435.6pt;height:25.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" fillcolor="#f2f2f2 [3052]" stroked="f" strokeweight=".5pt">
                <v:path arrowok="t"/>
                <o:lock v:ext="edit" aspectratio="t"/>
                <v:textbox>
                  <w:txbxContent>
                    <w:p w14:paraId="19DD359F" w14:textId="77777777" w:rsidR="001E437C" w:rsidRPr="00323EE2" w:rsidRDefault="00323EE2" w:rsidP="0067068C">
                      <w:pPr>
                        <w:spacing w:before="60" w:after="0"/>
                        <w:jc w:val="center"/>
                        <w:rPr>
                          <w:b/>
                          <w:caps/>
                          <w:lang w:val="fr-CA"/>
                        </w:rPr>
                      </w:pPr>
                      <w:r w:rsidRPr="00323EE2">
                        <w:rPr>
                          <w:b/>
                          <w:lang w:val="fr-CA"/>
                        </w:rPr>
                        <w:t>L’assuré susnommé doit remplir la section 11.</w:t>
                      </w:r>
                    </w:p>
                  </w:txbxContent>
                </v:textbox>
                <w10:wrap type="topAndBottom"/>
              </v:shape>
            </w:pict>
          </mc:Fallback>
        </mc:AlternateContent>
      </w:r>
      <w:r w:rsidR="00323EE2" w:rsidRPr="00A654F8">
        <w:rPr>
          <w:lang w:val="fr-CA"/>
        </w:rPr>
        <w:t xml:space="preserve"> Attestation de l’assuré</w:t>
      </w:r>
    </w:p>
    <w:p w14:paraId="560477D5" w14:textId="0817C581" w:rsidR="00323EE2" w:rsidRPr="00442887" w:rsidRDefault="00323EE2" w:rsidP="001A4021">
      <w:pPr>
        <w:spacing w:after="0" w:line="240" w:lineRule="auto"/>
        <w:jc w:val="both"/>
        <w:rPr>
          <w:rFonts w:cs="Segoe UI"/>
          <w:lang w:val="fr-CA"/>
        </w:rPr>
      </w:pPr>
      <w:r w:rsidRPr="00A654F8">
        <w:rPr>
          <w:rFonts w:cs="Segoe UI"/>
          <w:lang w:val="fr-CA"/>
        </w:rPr>
        <w:t xml:space="preserve">Je suis un agent autorisé de l’assuré </w:t>
      </w:r>
      <w:r w:rsidR="00522FD5" w:rsidRPr="00522FD5">
        <w:rPr>
          <w:rFonts w:cs="Segoe UI"/>
          <w:lang w:val="fr-CA"/>
        </w:rPr>
        <w:t>et, par conséquent, je déclare connaître tous les renseignements fournis dans la présente demande de certificat.</w:t>
      </w:r>
      <w:r w:rsidRPr="00A654F8">
        <w:rPr>
          <w:rFonts w:cs="Segoe UI"/>
          <w:lang w:val="fr-CA"/>
        </w:rPr>
        <w:t xml:space="preserve"> J’atteste que, au moment de la signature du présent certificat et au mieux de mes connaissances, les renseignements qui y sont fournis, incluant ceux fournis ci-après, sont véridiques, exacts e</w:t>
      </w:r>
      <w:r w:rsidRPr="00442887">
        <w:rPr>
          <w:rFonts w:cs="Segoe UI"/>
          <w:lang w:val="fr-CA"/>
        </w:rPr>
        <w:t>t complets :</w:t>
      </w:r>
    </w:p>
    <w:p w14:paraId="047611AE" w14:textId="77777777" w:rsidR="00323EE2" w:rsidRPr="000C4C0D" w:rsidRDefault="00323EE2" w:rsidP="001A4021">
      <w:pPr>
        <w:pStyle w:val="ListParagraph"/>
        <w:numPr>
          <w:ilvl w:val="0"/>
          <w:numId w:val="35"/>
        </w:numPr>
        <w:spacing w:after="0"/>
        <w:rPr>
          <w:rFonts w:ascii="Segoe UI" w:eastAsiaTheme="minorHAnsi" w:hAnsi="Segoe UI" w:cs="Segoe UI"/>
          <w:sz w:val="20"/>
          <w:szCs w:val="22"/>
          <w:lang w:val="fr-CA" w:eastAsia="en-US"/>
        </w:rPr>
      </w:pPr>
      <w:r w:rsidRPr="000C4C0D">
        <w:rPr>
          <w:rFonts w:ascii="Segoe UI" w:eastAsiaTheme="minorHAnsi" w:hAnsi="Segoe UI" w:cs="Segoe UI"/>
          <w:sz w:val="20"/>
          <w:szCs w:val="22"/>
          <w:lang w:val="fr-CA" w:eastAsia="en-US"/>
        </w:rPr>
        <w:t>la nature et l’ampleur de l’exploitation de l’assuré, ainsi que les risques qui y sont associés, ont été intégralement divulgués à l’assureur ou aux assureurs dans le cadre de l’évaluation globale des risques de la vulnérabilité et afin de veiller à ce que le programme relatif à la responsabilité assure la couverture de la responsabilité envers les tiers de l’assuré pouvant découler de son exploitation d’un chemin de fer. Cela comprend, sans s'y limiter, les catégories et les volumes de trafic ferroviaire passé et projeté et les autres risques découlant de l’exploitation, tels que ceux établis dans n’importe lequel des instruments suivants pouvant s’appliquer dans le contexte :</w:t>
      </w:r>
    </w:p>
    <w:p w14:paraId="4090F7E2" w14:textId="77777777" w:rsidR="00323EE2" w:rsidRPr="000C4C0D" w:rsidRDefault="00323EE2" w:rsidP="001A4021">
      <w:pPr>
        <w:pStyle w:val="ListParagraph"/>
        <w:numPr>
          <w:ilvl w:val="1"/>
          <w:numId w:val="35"/>
        </w:numPr>
        <w:spacing w:after="0"/>
        <w:rPr>
          <w:rFonts w:ascii="Segoe UI" w:eastAsiaTheme="minorHAnsi" w:hAnsi="Segoe UI" w:cs="Segoe UI"/>
          <w:sz w:val="20"/>
          <w:szCs w:val="22"/>
          <w:lang w:val="fr-CA" w:eastAsia="en-US"/>
        </w:rPr>
      </w:pPr>
      <w:r w:rsidRPr="000C4C0D">
        <w:rPr>
          <w:rFonts w:ascii="Segoe UI" w:eastAsiaTheme="minorHAnsi" w:hAnsi="Segoe UI" w:cs="Segoe UI"/>
          <w:sz w:val="20"/>
          <w:szCs w:val="22"/>
          <w:lang w:val="fr-CA" w:eastAsia="en-US"/>
        </w:rPr>
        <w:t xml:space="preserve">Demande d’obtention ou de modification d’un certificat d’aptitude pour l’exploitation d’un chemin de fer au Canada; </w:t>
      </w:r>
    </w:p>
    <w:p w14:paraId="1482715F" w14:textId="77777777" w:rsidR="00323EE2" w:rsidRPr="000C4C0D" w:rsidRDefault="00323EE2" w:rsidP="001A4021">
      <w:pPr>
        <w:pStyle w:val="ListParagraph"/>
        <w:numPr>
          <w:ilvl w:val="1"/>
          <w:numId w:val="35"/>
        </w:numPr>
        <w:spacing w:after="0"/>
        <w:rPr>
          <w:rFonts w:ascii="Segoe UI" w:eastAsiaTheme="minorHAnsi" w:hAnsi="Segoe UI" w:cs="Segoe UI"/>
          <w:sz w:val="20"/>
          <w:szCs w:val="22"/>
          <w:lang w:val="fr-CA" w:eastAsia="en-US"/>
        </w:rPr>
      </w:pPr>
      <w:r w:rsidRPr="000C4C0D">
        <w:rPr>
          <w:rFonts w:ascii="Segoe UI" w:eastAsiaTheme="minorHAnsi" w:hAnsi="Segoe UI" w:cs="Segoe UI"/>
          <w:sz w:val="20"/>
          <w:szCs w:val="22"/>
          <w:lang w:val="fr-CA" w:eastAsia="en-US"/>
        </w:rPr>
        <w:t xml:space="preserve">Certificat annuel de conformité pour l’exploitation de trafic de marchandises au Canada; </w:t>
      </w:r>
    </w:p>
    <w:p w14:paraId="6B43FBF0" w14:textId="77777777" w:rsidR="00323EE2" w:rsidRPr="00442887" w:rsidRDefault="00323EE2" w:rsidP="001A4021">
      <w:pPr>
        <w:pStyle w:val="ListParagraph"/>
        <w:numPr>
          <w:ilvl w:val="0"/>
          <w:numId w:val="35"/>
        </w:numPr>
        <w:spacing w:after="0"/>
        <w:rPr>
          <w:rFonts w:ascii="Segoe UI" w:eastAsiaTheme="minorHAnsi" w:hAnsi="Segoe UI" w:cs="Segoe UI"/>
          <w:sz w:val="20"/>
          <w:szCs w:val="22"/>
          <w:lang w:val="fr-CA" w:eastAsia="en-US"/>
        </w:rPr>
      </w:pPr>
      <w:r w:rsidRPr="000C4C0D">
        <w:rPr>
          <w:rFonts w:ascii="Segoe UI" w:eastAsiaTheme="minorHAnsi" w:hAnsi="Segoe UI" w:cs="Segoe UI"/>
          <w:sz w:val="20"/>
          <w:szCs w:val="22"/>
          <w:lang w:val="fr-CA" w:eastAsia="en-US"/>
        </w:rPr>
        <w:t xml:space="preserve">comme prescrit par la </w:t>
      </w:r>
      <w:r w:rsidRPr="00522FD5">
        <w:rPr>
          <w:rFonts w:ascii="Segoe UI" w:eastAsiaTheme="minorHAnsi" w:hAnsi="Segoe UI" w:cs="Segoe UI"/>
          <w:i/>
          <w:sz w:val="20"/>
          <w:szCs w:val="22"/>
          <w:lang w:val="fr-CA" w:eastAsia="en-US"/>
        </w:rPr>
        <w:t>Loi sur les transports au Canada</w:t>
      </w:r>
      <w:r w:rsidRPr="00A654F8">
        <w:rPr>
          <w:rFonts w:ascii="Segoe UI" w:eastAsiaTheme="minorHAnsi" w:hAnsi="Segoe UI" w:cs="Segoe UI"/>
          <w:sz w:val="20"/>
          <w:szCs w:val="22"/>
          <w:lang w:val="fr-CA" w:eastAsia="en-US"/>
        </w:rPr>
        <w:t xml:space="preserve"> (LTC), la couverture d’assurance minimal</w:t>
      </w:r>
      <w:r w:rsidR="00043979" w:rsidRPr="00A654F8">
        <w:rPr>
          <w:rFonts w:ascii="Segoe UI" w:eastAsiaTheme="minorHAnsi" w:hAnsi="Segoe UI" w:cs="Segoe UI"/>
          <w:sz w:val="20"/>
          <w:szCs w:val="22"/>
          <w:lang w:val="fr-CA" w:eastAsia="en-US"/>
        </w:rPr>
        <w:t>e</w:t>
      </w:r>
      <w:r w:rsidRPr="00A654F8">
        <w:rPr>
          <w:rFonts w:ascii="Segoe UI" w:eastAsiaTheme="minorHAnsi" w:hAnsi="Segoe UI" w:cs="Segoe UI"/>
          <w:sz w:val="20"/>
          <w:szCs w:val="22"/>
          <w:lang w:val="fr-CA" w:eastAsia="en-US"/>
        </w:rPr>
        <w:t xml:space="preserve"> par évènement est maintenue en tout temps et continue d’être totalement disponible aux termes de la ou des polices mentionnées dans la présente, nonobstant le montant et l’effet des demandes d'indemnisation présentées ou en attente sur le montant de garan</w:t>
      </w:r>
      <w:r w:rsidRPr="00442887">
        <w:rPr>
          <w:rFonts w:ascii="Segoe UI" w:eastAsiaTheme="minorHAnsi" w:hAnsi="Segoe UI" w:cs="Segoe UI"/>
          <w:sz w:val="20"/>
          <w:szCs w:val="22"/>
          <w:lang w:val="fr-CA" w:eastAsia="en-US"/>
        </w:rPr>
        <w:t>tie par année assurance de la période actuelle d’assurance;</w:t>
      </w:r>
    </w:p>
    <w:p w14:paraId="2A250965" w14:textId="77777777" w:rsidR="00323EE2" w:rsidRPr="00A654F8" w:rsidRDefault="00323EE2" w:rsidP="001A4021">
      <w:pPr>
        <w:pStyle w:val="ListParagraph"/>
        <w:numPr>
          <w:ilvl w:val="0"/>
          <w:numId w:val="35"/>
        </w:numPr>
        <w:spacing w:after="0"/>
        <w:rPr>
          <w:rFonts w:ascii="Segoe UI" w:eastAsiaTheme="minorHAnsi" w:hAnsi="Segoe UI" w:cs="Segoe UI"/>
          <w:sz w:val="20"/>
          <w:szCs w:val="22"/>
          <w:lang w:val="fr-CA" w:eastAsia="en-US"/>
        </w:rPr>
      </w:pPr>
      <w:r w:rsidRPr="00A654F8">
        <w:rPr>
          <w:rFonts w:ascii="Segoe UI" w:eastAsiaTheme="minorHAnsi" w:hAnsi="Segoe UI" w:cs="Segoe UI"/>
          <w:sz w:val="20"/>
          <w:szCs w:val="22"/>
          <w:lang w:val="fr-CA" w:eastAsia="en-US"/>
        </w:rPr>
        <w:t>tout incident survenu au cours de la dernière année et pouvant donner lieu à une demande d'indemnisation ainsi que tout évènement survenu et toute demande d'indemnisation déposée au cours de la période d’assurance et pouvant diminuer le montant de garantie a été signalé à l’assureur;</w:t>
      </w:r>
    </w:p>
    <w:p w14:paraId="69E62E0C" w14:textId="77777777" w:rsidR="004C1684" w:rsidRPr="00A654F8" w:rsidRDefault="004C1684" w:rsidP="004C1684">
      <w:pPr>
        <w:spacing w:after="0"/>
        <w:rPr>
          <w:rFonts w:cs="Segoe UI"/>
          <w:b/>
          <w:lang w:val="fr-CA"/>
        </w:rPr>
      </w:pPr>
    </w:p>
    <w:p w14:paraId="3E8171B4" w14:textId="77777777" w:rsidR="004C1684" w:rsidRPr="00A654F8" w:rsidRDefault="00323EE2" w:rsidP="004C1684">
      <w:pPr>
        <w:spacing w:after="0"/>
        <w:rPr>
          <w:rFonts w:cs="Segoe UI"/>
          <w:lang w:val="fr-CA"/>
        </w:rPr>
      </w:pPr>
      <w:r w:rsidRPr="00A654F8">
        <w:rPr>
          <w:rFonts w:cs="Segoe UI"/>
          <w:b/>
          <w:lang w:val="fr-CA"/>
        </w:rPr>
        <w:t>Si l'exploitation comporte le transport de pétrole brut</w:t>
      </w:r>
      <w:r w:rsidR="00522CA4" w:rsidRPr="00A654F8">
        <w:rPr>
          <w:rFonts w:cs="Segoe UI"/>
          <w:b/>
          <w:lang w:val="fr-CA"/>
        </w:rPr>
        <w:t> </w:t>
      </w:r>
      <w:r w:rsidR="004C1684" w:rsidRPr="00A654F8">
        <w:rPr>
          <w:rFonts w:cs="Segoe UI"/>
          <w:b/>
          <w:lang w:val="fr-CA"/>
        </w:rPr>
        <w:t>:</w:t>
      </w:r>
    </w:p>
    <w:p w14:paraId="54754E89" w14:textId="5A67B398" w:rsidR="005914F8" w:rsidRPr="00522FD5" w:rsidRDefault="005914F8" w:rsidP="005914F8">
      <w:pPr>
        <w:pStyle w:val="ListParagraph"/>
        <w:numPr>
          <w:ilvl w:val="0"/>
          <w:numId w:val="35"/>
        </w:numPr>
        <w:spacing w:before="120" w:after="120"/>
        <w:contextualSpacing w:val="0"/>
        <w:rPr>
          <w:rFonts w:ascii="Segoe UI" w:hAnsi="Segoe UI" w:cs="Segoe UI"/>
          <w:sz w:val="20"/>
          <w:szCs w:val="20"/>
          <w:lang w:val="fr-CA"/>
        </w:rPr>
      </w:pPr>
      <w:r w:rsidRPr="00522FD5">
        <w:rPr>
          <w:rFonts w:ascii="Segoe UI" w:hAnsi="Segoe UI" w:cs="Segoe UI"/>
          <w:sz w:val="20"/>
          <w:szCs w:val="20"/>
          <w:lang w:val="fr-CA"/>
        </w:rPr>
        <w:t xml:space="preserve">la ou les polices d’assurance comprises dans le présent certificat couvrent les pertes, les dommages et les frais décrits dans le paragraphe 92(1.1) de la </w:t>
      </w:r>
      <w:r w:rsidRPr="00522FD5">
        <w:rPr>
          <w:rFonts w:ascii="Segoe UI" w:hAnsi="Segoe UI" w:cs="Segoe UI"/>
          <w:i/>
          <w:sz w:val="20"/>
          <w:szCs w:val="20"/>
          <w:lang w:val="fr-CA"/>
        </w:rPr>
        <w:t>Loi sur les transports au Canada</w:t>
      </w:r>
      <w:r w:rsidRPr="00522FD5">
        <w:rPr>
          <w:rFonts w:ascii="Segoe UI" w:hAnsi="Segoe UI" w:cs="Segoe UI"/>
          <w:sz w:val="20"/>
          <w:szCs w:val="20"/>
          <w:lang w:val="fr-CA"/>
        </w:rPr>
        <w:t xml:space="preserve"> (LTC) jusqu’à concurrence d’une somme correspondant au montant minimal </w:t>
      </w:r>
      <w:r w:rsidR="001C44F8" w:rsidRPr="00522FD5">
        <w:rPr>
          <w:rFonts w:ascii="Segoe UI" w:hAnsi="Segoe UI" w:cs="Segoe UI"/>
          <w:sz w:val="20"/>
          <w:szCs w:val="20"/>
          <w:lang w:val="fr-CA"/>
        </w:rPr>
        <w:t>d’assurance responsabilité dont</w:t>
      </w:r>
      <w:r w:rsidRPr="00522FD5">
        <w:rPr>
          <w:rFonts w:ascii="Segoe UI" w:hAnsi="Segoe UI" w:cs="Segoe UI"/>
          <w:sz w:val="20"/>
          <w:szCs w:val="20"/>
          <w:lang w:val="fr-CA"/>
        </w:rPr>
        <w:t xml:space="preserve"> l’exploitation du chemin de fer doit bénéficier selon l’obligation qui incombe à la compagnie</w:t>
      </w:r>
      <w:r w:rsidR="00AF1500" w:rsidRPr="00522FD5">
        <w:rPr>
          <w:rFonts w:ascii="Segoe UI" w:hAnsi="Segoe UI" w:cs="Segoe UI"/>
          <w:sz w:val="20"/>
          <w:szCs w:val="20"/>
          <w:lang w:val="fr-CA"/>
        </w:rPr>
        <w:t xml:space="preserve"> </w:t>
      </w:r>
      <w:r w:rsidRPr="00522FD5">
        <w:rPr>
          <w:rFonts w:ascii="Segoe UI" w:hAnsi="Segoe UI" w:cs="Segoe UI"/>
          <w:sz w:val="20"/>
          <w:szCs w:val="20"/>
          <w:lang w:val="fr-CA"/>
        </w:rPr>
        <w:t>en vertu de l’alinéa 93.1(1)b) (conformément à l’annexe IV de la LTC). De plus, la ou les polices d’assurance reconnaissent les obligations de l’assureur ou des assureurs en ce qui concerne la responsabilité de la compagnie de chemin de fer en vertu de la section VI.2 de la partie III de la LTC, y compris le fait que sa responsabilité aux termes du paragraphe 152.7(1) de la LTC n’est pas subordonnée à la preuve de faute ou de négligence (paragraphe 152.8 de la LTC) et que, dans le cas où plus d’une compagnie de chemin de fer est en cause, ces compagnies sont solidairement responsables (paragraphe 152.7(2) de la LTC) (</w:t>
      </w:r>
      <w:r w:rsidR="00A654F8" w:rsidRPr="00522FD5">
        <w:rPr>
          <w:rFonts w:ascii="Segoe UI" w:hAnsi="Segoe UI" w:cs="Segoe UI"/>
          <w:sz w:val="20"/>
          <w:szCs w:val="20"/>
          <w:lang w:val="fr-CA"/>
        </w:rPr>
        <w:t>pr</w:t>
      </w:r>
      <w:r w:rsidR="000C4C0D" w:rsidRPr="00522FD5">
        <w:rPr>
          <w:rFonts w:ascii="Segoe UI" w:hAnsi="Segoe UI" w:cs="Segoe UI"/>
          <w:sz w:val="20"/>
          <w:szCs w:val="20"/>
          <w:lang w:val="fr-CA"/>
        </w:rPr>
        <w:t>é</w:t>
      </w:r>
      <w:r w:rsidR="00A654F8" w:rsidRPr="00522FD5">
        <w:rPr>
          <w:rFonts w:ascii="Segoe UI" w:hAnsi="Segoe UI" w:cs="Segoe UI"/>
          <w:sz w:val="20"/>
          <w:szCs w:val="20"/>
          <w:lang w:val="fr-CA"/>
        </w:rPr>
        <w:t>cisions dans</w:t>
      </w:r>
      <w:r w:rsidR="000C4C0D" w:rsidRPr="00522FD5">
        <w:rPr>
          <w:rFonts w:ascii="Segoe UI" w:hAnsi="Segoe UI" w:cs="Segoe UI"/>
          <w:sz w:val="20"/>
          <w:szCs w:val="20"/>
          <w:lang w:val="fr-CA"/>
        </w:rPr>
        <w:t xml:space="preserve"> la note 2 à la fin</w:t>
      </w:r>
      <w:r w:rsidRPr="00522FD5">
        <w:rPr>
          <w:rFonts w:ascii="Segoe UI" w:hAnsi="Segoe UI" w:cs="Segoe UI"/>
          <w:sz w:val="20"/>
          <w:szCs w:val="20"/>
          <w:lang w:val="fr-CA"/>
        </w:rPr>
        <w:t>);</w:t>
      </w:r>
    </w:p>
    <w:p w14:paraId="0322C65F" w14:textId="77777777" w:rsidR="004C1684" w:rsidRPr="00522FD5" w:rsidRDefault="004C1684" w:rsidP="004C1684">
      <w:pPr>
        <w:pStyle w:val="ListParagraph"/>
        <w:ind w:left="360"/>
        <w:rPr>
          <w:rFonts w:ascii="Segoe UI" w:hAnsi="Segoe UI" w:cs="Segoe UI"/>
          <w:sz w:val="20"/>
          <w:szCs w:val="20"/>
          <w:lang w:val="fr-CA"/>
        </w:rPr>
      </w:pPr>
    </w:p>
    <w:p w14:paraId="6820E58E" w14:textId="1B98074F" w:rsidR="00153BF2" w:rsidRPr="00522FD5" w:rsidRDefault="0056022E" w:rsidP="0092530E">
      <w:pPr>
        <w:pStyle w:val="ListParagraph"/>
        <w:spacing w:before="120" w:after="120"/>
        <w:ind w:left="360"/>
        <w:rPr>
          <w:rFonts w:ascii="Segoe UI" w:hAnsi="Segoe UI" w:cs="Segoe UI"/>
          <w:sz w:val="20"/>
          <w:szCs w:val="20"/>
          <w:lang w:val="fr-CA"/>
        </w:rPr>
      </w:pPr>
      <w:sdt>
        <w:sdtPr>
          <w:rPr>
            <w:rFonts w:ascii="Segoe UI" w:hAnsi="Segoe UI" w:cs="Segoe UI"/>
            <w:sz w:val="20"/>
            <w:szCs w:val="20"/>
            <w:lang w:val="fr-CA"/>
          </w:rPr>
          <w:id w:val="1133830816"/>
          <w14:checkbox>
            <w14:checked w14:val="0"/>
            <w14:checkedState w14:val="2612" w14:font="MS Gothic"/>
            <w14:uncheckedState w14:val="2610" w14:font="MS Gothic"/>
          </w14:checkbox>
        </w:sdtPr>
        <w:sdtEndPr/>
        <w:sdtContent>
          <w:r w:rsidR="00EF7909">
            <w:rPr>
              <w:rFonts w:ascii="MS Gothic" w:eastAsia="MS Gothic" w:hAnsi="MS Gothic" w:cs="Segoe UI" w:hint="eastAsia"/>
              <w:sz w:val="20"/>
              <w:szCs w:val="20"/>
              <w:lang w:val="fr-CA"/>
            </w:rPr>
            <w:t>☐</w:t>
          </w:r>
        </w:sdtContent>
      </w:sdt>
      <w:r w:rsidR="004C1684" w:rsidRPr="00522FD5">
        <w:rPr>
          <w:rFonts w:ascii="Segoe UI" w:hAnsi="Segoe UI" w:cs="Segoe UI"/>
          <w:b/>
          <w:sz w:val="20"/>
          <w:szCs w:val="20"/>
          <w:lang w:val="fr-CA"/>
        </w:rPr>
        <w:t xml:space="preserve"> </w:t>
      </w:r>
      <w:r w:rsidR="003C1CB2" w:rsidRPr="00522FD5">
        <w:rPr>
          <w:rFonts w:ascii="Segoe UI" w:hAnsi="Segoe UI" w:cs="Segoe UI"/>
          <w:sz w:val="20"/>
          <w:szCs w:val="20"/>
          <w:lang w:val="fr-CA"/>
        </w:rPr>
        <w:t>u</w:t>
      </w:r>
      <w:r w:rsidR="00153BF2" w:rsidRPr="00522FD5">
        <w:rPr>
          <w:rFonts w:ascii="Segoe UI" w:hAnsi="Segoe UI" w:cs="Segoe UI"/>
          <w:sz w:val="20"/>
          <w:szCs w:val="20"/>
          <w:lang w:val="fr-CA"/>
        </w:rPr>
        <w:t xml:space="preserve">ne attestation de la part de chacun des assureurs certifiant la déclaration susmentionnée a été obtenue et se trouve ci-jointe; </w:t>
      </w:r>
    </w:p>
    <w:p w14:paraId="51135786" w14:textId="77777777" w:rsidR="00153BF2" w:rsidRPr="00522FD5" w:rsidRDefault="00153BF2" w:rsidP="004C1684">
      <w:pPr>
        <w:pStyle w:val="ListParagraph"/>
        <w:spacing w:before="120" w:after="120"/>
        <w:ind w:left="360"/>
        <w:rPr>
          <w:rFonts w:ascii="Segoe UI" w:hAnsi="Segoe UI" w:cs="Segoe UI"/>
          <w:sz w:val="20"/>
          <w:szCs w:val="20"/>
          <w:lang w:val="fr-CA"/>
        </w:rPr>
      </w:pPr>
    </w:p>
    <w:p w14:paraId="6E117F7A" w14:textId="6F679FF0" w:rsidR="004C1684" w:rsidRPr="00522FD5" w:rsidRDefault="004C1684" w:rsidP="004C1684">
      <w:pPr>
        <w:spacing w:before="120" w:after="120"/>
        <w:rPr>
          <w:rFonts w:cs="Segoe UI"/>
          <w:b/>
          <w:szCs w:val="20"/>
          <w:u w:val="single"/>
          <w:lang w:val="fr-CA"/>
        </w:rPr>
      </w:pPr>
      <w:r w:rsidRPr="00522FD5">
        <w:rPr>
          <w:rFonts w:cs="Segoe UI"/>
          <w:b/>
          <w:szCs w:val="20"/>
          <w:u w:val="single"/>
          <w:lang w:val="fr-CA"/>
        </w:rPr>
        <w:t xml:space="preserve">OU </w:t>
      </w:r>
    </w:p>
    <w:p w14:paraId="2E8049F4" w14:textId="77777777" w:rsidR="00153BF2" w:rsidRPr="00522FD5" w:rsidRDefault="00153BF2" w:rsidP="00153BF2">
      <w:pPr>
        <w:pStyle w:val="ListParagraph"/>
        <w:numPr>
          <w:ilvl w:val="0"/>
          <w:numId w:val="35"/>
        </w:numPr>
        <w:spacing w:before="0" w:after="0"/>
        <w:contextualSpacing w:val="0"/>
        <w:rPr>
          <w:rFonts w:ascii="Segoe UI" w:hAnsi="Segoe UI" w:cs="Segoe UI"/>
          <w:i/>
          <w:sz w:val="20"/>
          <w:szCs w:val="20"/>
          <w:u w:val="single"/>
          <w:lang w:val="fr-CA"/>
        </w:rPr>
      </w:pPr>
      <w:r w:rsidRPr="00522FD5">
        <w:rPr>
          <w:rFonts w:ascii="Segoe UI" w:hAnsi="Segoe UI" w:cs="Segoe UI"/>
          <w:sz w:val="20"/>
          <w:szCs w:val="20"/>
          <w:u w:val="single"/>
          <w:lang w:val="fr-CA"/>
        </w:rPr>
        <w:t>si une attestation de la part de chacun des assureurs n’a pas été obtenue</w:t>
      </w:r>
    </w:p>
    <w:p w14:paraId="0AA1D808" w14:textId="77777777" w:rsidR="0092530E" w:rsidRPr="00522FD5" w:rsidRDefault="0092530E" w:rsidP="0092530E">
      <w:pPr>
        <w:pStyle w:val="ListParagraph"/>
        <w:spacing w:before="0" w:after="0"/>
        <w:ind w:left="360"/>
        <w:contextualSpacing w:val="0"/>
        <w:rPr>
          <w:rFonts w:ascii="Segoe UI" w:hAnsi="Segoe UI" w:cs="Segoe UI"/>
          <w:i/>
          <w:sz w:val="20"/>
          <w:szCs w:val="20"/>
          <w:u w:val="single"/>
          <w:lang w:val="fr-CA"/>
        </w:rPr>
      </w:pPr>
    </w:p>
    <w:p w14:paraId="7DE95BD5" w14:textId="1E0A2FE7" w:rsidR="00153BF2" w:rsidRPr="00522FD5" w:rsidRDefault="0056022E" w:rsidP="00153BF2">
      <w:pPr>
        <w:pStyle w:val="ListParagraph"/>
        <w:spacing w:before="0" w:after="0"/>
        <w:ind w:left="360"/>
        <w:contextualSpacing w:val="0"/>
        <w:rPr>
          <w:rFonts w:ascii="Segoe UI" w:hAnsi="Segoe UI" w:cs="Segoe UI"/>
          <w:sz w:val="20"/>
          <w:szCs w:val="20"/>
          <w:lang w:val="fr-CA"/>
        </w:rPr>
      </w:pPr>
      <w:sdt>
        <w:sdtPr>
          <w:rPr>
            <w:rFonts w:ascii="Segoe UI" w:hAnsi="Segoe UI" w:cs="Segoe UI"/>
            <w:sz w:val="20"/>
            <w:szCs w:val="20"/>
            <w:lang w:val="fr-CA"/>
          </w:rPr>
          <w:id w:val="1045337592"/>
          <w14:checkbox>
            <w14:checked w14:val="0"/>
            <w14:checkedState w14:val="2612" w14:font="MS Gothic"/>
            <w14:uncheckedState w14:val="2610" w14:font="MS Gothic"/>
          </w14:checkbox>
        </w:sdtPr>
        <w:sdtEndPr/>
        <w:sdtContent>
          <w:r w:rsidR="00EF7909">
            <w:rPr>
              <w:rFonts w:ascii="MS Gothic" w:eastAsia="MS Gothic" w:hAnsi="MS Gothic" w:cs="Segoe UI" w:hint="eastAsia"/>
              <w:sz w:val="20"/>
              <w:szCs w:val="20"/>
              <w:lang w:val="fr-CA"/>
            </w:rPr>
            <w:t>☐</w:t>
          </w:r>
        </w:sdtContent>
      </w:sdt>
      <w:r w:rsidR="00153BF2" w:rsidRPr="00522FD5">
        <w:rPr>
          <w:rFonts w:ascii="Segoe UI Symbol" w:hAnsi="Segoe UI Symbol" w:cs="Segoe UI Symbol"/>
          <w:sz w:val="20"/>
          <w:szCs w:val="20"/>
          <w:lang w:val="fr-CA"/>
        </w:rPr>
        <w:t xml:space="preserve"> </w:t>
      </w:r>
      <w:r w:rsidR="00153BF2" w:rsidRPr="00522FD5">
        <w:rPr>
          <w:rFonts w:ascii="Segoe UI" w:hAnsi="Segoe UI" w:cs="Segoe UI"/>
          <w:sz w:val="20"/>
          <w:szCs w:val="20"/>
          <w:lang w:val="fr-CA"/>
        </w:rPr>
        <w:t xml:space="preserve">un dirigeant de la compagnie assurée qui est autorisé à prendre un engagement </w:t>
      </w:r>
      <w:r w:rsidR="0092530E" w:rsidRPr="00522FD5">
        <w:rPr>
          <w:rFonts w:ascii="Segoe UI" w:hAnsi="Segoe UI" w:cs="Segoe UI"/>
          <w:sz w:val="20"/>
          <w:szCs w:val="20"/>
          <w:lang w:val="fr-CA"/>
        </w:rPr>
        <w:t xml:space="preserve">financier </w:t>
      </w:r>
      <w:r w:rsidR="00153BF2" w:rsidRPr="00522FD5">
        <w:rPr>
          <w:rFonts w:ascii="Segoe UI" w:hAnsi="Segoe UI" w:cs="Segoe UI"/>
          <w:sz w:val="20"/>
          <w:szCs w:val="20"/>
          <w:lang w:val="fr-CA"/>
        </w:rPr>
        <w:t xml:space="preserve">pour le détenteur du certificat d’aptitude </w:t>
      </w:r>
      <w:r w:rsidR="003325F0">
        <w:rPr>
          <w:rFonts w:ascii="Segoe UI" w:hAnsi="Segoe UI" w:cs="Segoe UI"/>
          <w:sz w:val="20"/>
          <w:szCs w:val="20"/>
          <w:lang w:val="fr-CA"/>
        </w:rPr>
        <w:t xml:space="preserve">confirme, </w:t>
      </w:r>
      <w:r w:rsidR="003325F0" w:rsidRPr="003325F0">
        <w:rPr>
          <w:rFonts w:ascii="Segoe UI" w:hAnsi="Segoe UI" w:cs="Segoe UI"/>
          <w:sz w:val="20"/>
          <w:szCs w:val="20"/>
          <w:lang w:val="fr-CA"/>
        </w:rPr>
        <w:t xml:space="preserve">au mieux de </w:t>
      </w:r>
      <w:r w:rsidR="00924772">
        <w:rPr>
          <w:rFonts w:ascii="Segoe UI" w:hAnsi="Segoe UI" w:cs="Segoe UI"/>
          <w:sz w:val="20"/>
          <w:szCs w:val="20"/>
          <w:lang w:val="fr-CA"/>
        </w:rPr>
        <w:t>ses</w:t>
      </w:r>
      <w:r w:rsidR="003325F0" w:rsidRPr="003325F0">
        <w:rPr>
          <w:rFonts w:ascii="Segoe UI" w:hAnsi="Segoe UI" w:cs="Segoe UI"/>
          <w:sz w:val="20"/>
          <w:szCs w:val="20"/>
          <w:lang w:val="fr-CA"/>
        </w:rPr>
        <w:t xml:space="preserve"> connaissances</w:t>
      </w:r>
      <w:r w:rsidR="003325F0">
        <w:rPr>
          <w:rFonts w:ascii="Segoe UI" w:hAnsi="Segoe UI" w:cs="Segoe UI"/>
          <w:sz w:val="20"/>
          <w:szCs w:val="20"/>
          <w:lang w:val="fr-CA"/>
        </w:rPr>
        <w:t>, que</w:t>
      </w:r>
      <w:r w:rsidR="00153BF2" w:rsidRPr="00522FD5">
        <w:rPr>
          <w:rFonts w:ascii="Segoe UI" w:hAnsi="Segoe UI" w:cs="Segoe UI"/>
          <w:sz w:val="20"/>
          <w:szCs w:val="20"/>
          <w:lang w:val="fr-CA"/>
        </w:rPr>
        <w:t xml:space="preserve"> la déclaration susmentionnée</w:t>
      </w:r>
      <w:r w:rsidR="003325F0">
        <w:rPr>
          <w:rFonts w:ascii="Segoe UI" w:hAnsi="Segoe UI" w:cs="Segoe UI"/>
          <w:sz w:val="20"/>
          <w:szCs w:val="20"/>
          <w:lang w:val="fr-CA"/>
        </w:rPr>
        <w:t xml:space="preserve"> à la section 11 d) est véridique</w:t>
      </w:r>
      <w:r w:rsidR="00153BF2" w:rsidRPr="00522FD5">
        <w:rPr>
          <w:rFonts w:ascii="Segoe UI" w:hAnsi="Segoe UI" w:cs="Segoe UI"/>
          <w:sz w:val="20"/>
          <w:szCs w:val="20"/>
          <w:lang w:val="fr-CA"/>
        </w:rPr>
        <w:t xml:space="preserve"> et atteste que, dans le cas où l’assureur n’offre pas ce genre de couverture, la compagnie assurée a la capacité financière de payer le montant total de l’assurance prévu à l’annexe IV de la </w:t>
      </w:r>
      <w:r w:rsidR="00153BF2" w:rsidRPr="00522FD5">
        <w:rPr>
          <w:rFonts w:ascii="Segoe UI" w:hAnsi="Segoe UI" w:cs="Segoe UI"/>
          <w:i/>
          <w:sz w:val="20"/>
          <w:szCs w:val="20"/>
          <w:lang w:val="fr-CA"/>
        </w:rPr>
        <w:t xml:space="preserve">Loi sur les transports au Canada </w:t>
      </w:r>
      <w:r w:rsidR="00153BF2" w:rsidRPr="00522FD5">
        <w:rPr>
          <w:rFonts w:ascii="Segoe UI" w:hAnsi="Segoe UI" w:cs="Segoe UI"/>
          <w:sz w:val="20"/>
          <w:szCs w:val="20"/>
          <w:lang w:val="fr-CA"/>
        </w:rPr>
        <w:t xml:space="preserve">(LTC) à titre d’autoassurance et que ce montant sera dégagé pour assumer la responsabilité de la compagnie de chemin de fer en vertu de la section VI.2 de la partie III de la LTC. </w:t>
      </w:r>
    </w:p>
    <w:p w14:paraId="7C74EBAB" w14:textId="77777777" w:rsidR="00153BF2" w:rsidRPr="00522FD5" w:rsidRDefault="00153BF2" w:rsidP="00AF1500">
      <w:pPr>
        <w:pStyle w:val="ListParagraph"/>
        <w:spacing w:before="0" w:after="0"/>
        <w:ind w:left="360"/>
        <w:contextualSpacing w:val="0"/>
        <w:rPr>
          <w:rFonts w:ascii="Segoe UI" w:hAnsi="Segoe UI" w:cs="Segoe UI"/>
          <w:i/>
          <w:sz w:val="20"/>
          <w:szCs w:val="20"/>
          <w:u w:val="single"/>
          <w:lang w:val="fr-CA"/>
        </w:rPr>
      </w:pPr>
    </w:p>
    <w:p w14:paraId="101BFCB3" w14:textId="77777777" w:rsidR="00BE2C4E" w:rsidRPr="00522FD5" w:rsidRDefault="00BE2C4E" w:rsidP="00BE2C4E">
      <w:pPr>
        <w:spacing w:after="0" w:line="240" w:lineRule="auto"/>
        <w:ind w:firstLine="360"/>
        <w:rPr>
          <w:rFonts w:cs="Segoe UI"/>
          <w:lang w:val="fr-CA"/>
        </w:rPr>
      </w:pPr>
      <w:r w:rsidRPr="00522FD5">
        <w:rPr>
          <w:rFonts w:cs="Segoe UI"/>
          <w:lang w:val="fr-CA"/>
        </w:rPr>
        <w:t>N</w:t>
      </w:r>
      <w:r w:rsidR="00982545" w:rsidRPr="00522FD5">
        <w:rPr>
          <w:rFonts w:cs="Segoe UI"/>
          <w:lang w:val="fr-CA"/>
        </w:rPr>
        <w:t>om</w:t>
      </w:r>
      <w:r w:rsidR="00153BF2" w:rsidRPr="00522FD5">
        <w:rPr>
          <w:rFonts w:cs="Segoe UI"/>
          <w:lang w:val="fr-CA"/>
        </w:rPr>
        <w:t> </w:t>
      </w:r>
      <w:r w:rsidRPr="00522FD5">
        <w:rPr>
          <w:rFonts w:cs="Segoe UI"/>
          <w:lang w:val="fr-CA"/>
        </w:rPr>
        <w:t xml:space="preserve">: </w:t>
      </w:r>
      <w:sdt>
        <w:sdtPr>
          <w:rPr>
            <w:rFonts w:cs="Segoe UI"/>
            <w:lang w:val="fr-CA"/>
          </w:rPr>
          <w:id w:val="2000847514"/>
          <w:placeholder>
            <w:docPart w:val="BE82ABAB567A44E794D036976E11C546"/>
          </w:placeholder>
          <w:showingPlcHdr/>
          <w:text/>
        </w:sdtPr>
        <w:sdtEndPr/>
        <w:sdtContent>
          <w:r w:rsidRPr="00522FD5">
            <w:rPr>
              <w:i/>
              <w:color w:val="808080"/>
              <w:lang w:val="fr-CA"/>
            </w:rPr>
            <w:t>En</w:t>
          </w:r>
          <w:r w:rsidR="000461CB" w:rsidRPr="00522FD5">
            <w:rPr>
              <w:i/>
              <w:color w:val="808080"/>
              <w:lang w:val="fr-CA"/>
            </w:rPr>
            <w:t>trer le nom</w:t>
          </w:r>
        </w:sdtContent>
      </w:sdt>
    </w:p>
    <w:p w14:paraId="1CBA1008" w14:textId="77777777" w:rsidR="00BE2C4E" w:rsidRPr="00522FD5" w:rsidRDefault="00BE2C4E" w:rsidP="00BE2C4E">
      <w:pPr>
        <w:spacing w:after="0"/>
        <w:ind w:firstLine="360"/>
        <w:jc w:val="both"/>
        <w:rPr>
          <w:rFonts w:cs="Segoe UI"/>
          <w:lang w:val="fr-CA"/>
        </w:rPr>
      </w:pPr>
      <w:r w:rsidRPr="00522FD5">
        <w:rPr>
          <w:rFonts w:cs="Segoe UI"/>
          <w:lang w:val="fr-CA"/>
        </w:rPr>
        <w:t>Tit</w:t>
      </w:r>
      <w:r w:rsidR="00982545" w:rsidRPr="00522FD5">
        <w:rPr>
          <w:rFonts w:cs="Segoe UI"/>
          <w:lang w:val="fr-CA"/>
        </w:rPr>
        <w:t>re</w:t>
      </w:r>
      <w:r w:rsidR="00153BF2" w:rsidRPr="00522FD5">
        <w:rPr>
          <w:rFonts w:cs="Segoe UI"/>
          <w:lang w:val="fr-CA"/>
        </w:rPr>
        <w:t> </w:t>
      </w:r>
      <w:r w:rsidRPr="00522FD5">
        <w:rPr>
          <w:rFonts w:cs="Segoe UI"/>
          <w:lang w:val="fr-CA"/>
        </w:rPr>
        <w:t xml:space="preserve">: </w:t>
      </w:r>
      <w:sdt>
        <w:sdtPr>
          <w:rPr>
            <w:rFonts w:cs="Segoe UI"/>
            <w:lang w:val="fr-CA"/>
          </w:rPr>
          <w:id w:val="-1541817743"/>
          <w:placeholder>
            <w:docPart w:val="946CFD4548C64507B314710877375A0D"/>
          </w:placeholder>
          <w:showingPlcHdr/>
          <w:text/>
        </w:sdtPr>
        <w:sdtEndPr/>
        <w:sdtContent>
          <w:r w:rsidRPr="00522FD5">
            <w:rPr>
              <w:i/>
              <w:color w:val="808080"/>
              <w:lang w:val="fr-CA"/>
            </w:rPr>
            <w:t>Ent</w:t>
          </w:r>
          <w:r w:rsidR="000461CB" w:rsidRPr="00522FD5">
            <w:rPr>
              <w:i/>
              <w:color w:val="808080"/>
              <w:lang w:val="fr-CA"/>
            </w:rPr>
            <w:t>rer</w:t>
          </w:r>
          <w:r w:rsidRPr="00522FD5">
            <w:rPr>
              <w:i/>
              <w:color w:val="808080"/>
              <w:lang w:val="fr-CA"/>
            </w:rPr>
            <w:t xml:space="preserve"> </w:t>
          </w:r>
          <w:r w:rsidR="000461CB" w:rsidRPr="00522FD5">
            <w:rPr>
              <w:i/>
              <w:color w:val="808080"/>
              <w:lang w:val="fr-CA"/>
            </w:rPr>
            <w:t>le titre</w:t>
          </w:r>
        </w:sdtContent>
      </w:sdt>
    </w:p>
    <w:p w14:paraId="2905D4CE" w14:textId="77777777" w:rsidR="00BE2C4E" w:rsidRPr="00522FD5" w:rsidRDefault="00BE2C4E" w:rsidP="00BE2C4E">
      <w:pPr>
        <w:spacing w:after="0"/>
        <w:ind w:firstLine="360"/>
        <w:jc w:val="both"/>
        <w:rPr>
          <w:rFonts w:cs="Segoe UI"/>
          <w:lang w:val="fr-CA"/>
        </w:rPr>
      </w:pPr>
      <w:r w:rsidRPr="00522FD5">
        <w:rPr>
          <w:rFonts w:cs="Segoe UI"/>
          <w:noProof/>
          <w:szCs w:val="20"/>
          <w:lang w:val="en-US"/>
        </w:rPr>
        <mc:AlternateContent>
          <mc:Choice Requires="wps">
            <w:drawing>
              <wp:anchor distT="0" distB="0" distL="114300" distR="114300" simplePos="0" relativeHeight="251668480" behindDoc="0" locked="0" layoutInCell="1" allowOverlap="1" wp14:anchorId="655F08DA" wp14:editId="09E39281">
                <wp:simplePos x="0" y="0"/>
                <wp:positionH relativeFrom="column">
                  <wp:posOffset>502920</wp:posOffset>
                </wp:positionH>
                <wp:positionV relativeFrom="paragraph">
                  <wp:posOffset>241935</wp:posOffset>
                </wp:positionV>
                <wp:extent cx="3337560" cy="457200"/>
                <wp:effectExtent l="0" t="0" r="0" b="0"/>
                <wp:wrapTopAndBottom/>
                <wp:docPr id="9" name="Zone de texte 7"/>
                <wp:cNvGraphicFramePr/>
                <a:graphic xmlns:a="http://schemas.openxmlformats.org/drawingml/2006/main">
                  <a:graphicData uri="http://schemas.microsoft.com/office/word/2010/wordprocessingShape">
                    <wps:wsp>
                      <wps:cNvSpPr txBox="1"/>
                      <wps:spPr>
                        <a:xfrm>
                          <a:off x="0" y="0"/>
                          <a:ext cx="3337560" cy="457200"/>
                        </a:xfrm>
                        <a:prstGeom prst="rect">
                          <a:avLst/>
                        </a:prstGeom>
                        <a:solidFill>
                          <a:sysClr val="window" lastClr="FFFFFF">
                            <a:lumMod val="95000"/>
                          </a:sysClr>
                        </a:solidFill>
                        <a:ln w="6350">
                          <a:noFill/>
                        </a:ln>
                        <a:effectLst/>
                      </wps:spPr>
                      <wps:txbx>
                        <w:txbxContent>
                          <w:p w14:paraId="0EE98A2E" w14:textId="77777777" w:rsidR="00BE2C4E" w:rsidRDefault="00BE2C4E" w:rsidP="00BE2C4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5F08DA" id="Zone de texte 7" o:spid="_x0000_s1029" type="#_x0000_t202" style="position:absolute;left:0;text-align:left;margin-left:39.6pt;margin-top:19.05pt;width:262.8pt;height:3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" fillcolor="#f2f2f2" stroked="f" strokeweight=".5pt">
                <v:textbox>
                  <w:txbxContent>
                    <w:p w14:paraId="0EE98A2E" w14:textId="77777777" w:rsidR="00BE2C4E" w:rsidRDefault="00BE2C4E" w:rsidP="00BE2C4E"/>
                  </w:txbxContent>
                </v:textbox>
                <w10:wrap type="topAndBottom"/>
              </v:shape>
            </w:pict>
          </mc:Fallback>
        </mc:AlternateContent>
      </w:r>
      <w:r w:rsidRPr="00522FD5">
        <w:rPr>
          <w:rFonts w:cs="Segoe UI"/>
          <w:lang w:val="fr-CA"/>
        </w:rPr>
        <w:t>Signature</w:t>
      </w:r>
      <w:r w:rsidR="00153BF2" w:rsidRPr="00522FD5">
        <w:rPr>
          <w:rFonts w:cs="Segoe UI"/>
          <w:lang w:val="fr-CA"/>
        </w:rPr>
        <w:t> </w:t>
      </w:r>
      <w:r w:rsidRPr="00522FD5">
        <w:rPr>
          <w:rFonts w:cs="Segoe UI"/>
          <w:lang w:val="fr-CA"/>
        </w:rPr>
        <w:t>:</w:t>
      </w:r>
    </w:p>
    <w:p w14:paraId="5FC1AAC4" w14:textId="77777777" w:rsidR="00BE2C4E" w:rsidRPr="00522FD5" w:rsidRDefault="00BE2C4E" w:rsidP="00BE2C4E">
      <w:pPr>
        <w:spacing w:before="60" w:after="0"/>
        <w:ind w:firstLine="360"/>
        <w:jc w:val="both"/>
        <w:rPr>
          <w:rFonts w:cs="Segoe UI"/>
          <w:lang w:val="fr-CA"/>
        </w:rPr>
      </w:pPr>
      <w:r w:rsidRPr="00522FD5">
        <w:rPr>
          <w:rFonts w:cs="Segoe UI"/>
          <w:lang w:val="fr-CA"/>
        </w:rPr>
        <w:t>Date</w:t>
      </w:r>
      <w:r w:rsidR="000461CB" w:rsidRPr="00522FD5">
        <w:rPr>
          <w:rFonts w:cs="Segoe UI"/>
          <w:lang w:val="fr-CA"/>
        </w:rPr>
        <w:t xml:space="preserve"> de la signature</w:t>
      </w:r>
      <w:r w:rsidR="00153BF2" w:rsidRPr="00522FD5">
        <w:rPr>
          <w:rFonts w:cs="Segoe UI"/>
          <w:lang w:val="fr-CA"/>
        </w:rPr>
        <w:t> </w:t>
      </w:r>
      <w:r w:rsidRPr="00522FD5">
        <w:rPr>
          <w:rFonts w:cs="Segoe UI"/>
          <w:lang w:val="fr-CA"/>
        </w:rPr>
        <w:t xml:space="preserve">: </w:t>
      </w:r>
      <w:sdt>
        <w:sdtPr>
          <w:rPr>
            <w:rFonts w:cs="Segoe UI"/>
            <w:lang w:val="fr-CA"/>
          </w:rPr>
          <w:id w:val="-116611616"/>
          <w:placeholder>
            <w:docPart w:val="8CF3A5EDF5664C2197153F4C3D6D2202"/>
          </w:placeholder>
          <w:showingPlcHdr/>
          <w:text/>
        </w:sdtPr>
        <w:sdtEndPr/>
        <w:sdtContent>
          <w:r w:rsidR="000461CB" w:rsidRPr="00522FD5">
            <w:rPr>
              <w:i/>
              <w:color w:val="808080"/>
              <w:lang w:val="fr-CA"/>
            </w:rPr>
            <w:t>jj</w:t>
          </w:r>
          <w:r w:rsidRPr="00522FD5">
            <w:rPr>
              <w:i/>
              <w:color w:val="808080"/>
              <w:lang w:val="fr-CA"/>
            </w:rPr>
            <w:t>/mm/</w:t>
          </w:r>
          <w:r w:rsidR="000461CB" w:rsidRPr="00522FD5">
            <w:rPr>
              <w:i/>
              <w:color w:val="808080"/>
              <w:lang w:val="fr-CA"/>
            </w:rPr>
            <w:t>aaaa</w:t>
          </w:r>
        </w:sdtContent>
      </w:sdt>
    </w:p>
    <w:p w14:paraId="23C1096E" w14:textId="77777777" w:rsidR="0084689A" w:rsidRPr="00522FD5" w:rsidRDefault="0084689A" w:rsidP="0067068C">
      <w:pPr>
        <w:spacing w:before="120" w:after="0" w:line="240" w:lineRule="auto"/>
        <w:rPr>
          <w:rFonts w:cs="Segoe UI"/>
          <w:lang w:val="fr-CA"/>
        </w:rPr>
      </w:pPr>
      <w:r w:rsidRPr="00522FD5">
        <w:rPr>
          <w:rFonts w:cs="Segoe UI"/>
          <w:i/>
          <w:lang w:val="fr-CA"/>
        </w:rPr>
        <w:t>Soyez prêt à fournir des preuves de ces assurances</w:t>
      </w:r>
      <w:r w:rsidRPr="00522FD5">
        <w:rPr>
          <w:rFonts w:cs="Segoe UI"/>
          <w:lang w:val="fr-CA"/>
        </w:rPr>
        <w:t>.</w:t>
      </w:r>
    </w:p>
    <w:p w14:paraId="3F938DD6" w14:textId="77777777" w:rsidR="0030593D" w:rsidRPr="00522FD5" w:rsidRDefault="00323EE2" w:rsidP="0067068C">
      <w:pPr>
        <w:spacing w:before="120" w:after="0" w:line="240" w:lineRule="auto"/>
        <w:rPr>
          <w:rFonts w:cs="Segoe UI"/>
          <w:lang w:val="fr-CA"/>
        </w:rPr>
      </w:pPr>
      <w:r w:rsidRPr="00522FD5">
        <w:rPr>
          <w:rFonts w:cs="Segoe UI"/>
          <w:lang w:val="fr-CA"/>
        </w:rPr>
        <w:t xml:space="preserve">Nom du représentant autorisé de l’assuré </w:t>
      </w:r>
      <w:r w:rsidR="0030593D" w:rsidRPr="00522FD5">
        <w:rPr>
          <w:rFonts w:cs="Segoe UI"/>
          <w:lang w:val="fr-CA"/>
        </w:rPr>
        <w:t xml:space="preserve">: </w:t>
      </w:r>
      <w:sdt>
        <w:sdtPr>
          <w:rPr>
            <w:rFonts w:cs="Segoe UI"/>
            <w:lang w:val="fr-CA"/>
          </w:rPr>
          <w:id w:val="1585342364"/>
          <w:placeholder>
            <w:docPart w:val="574173B218AA4492A464F22EE9561F43"/>
          </w:placeholder>
          <w:showingPlcHdr/>
          <w:text/>
        </w:sdtPr>
        <w:sdtEndPr/>
        <w:sdtContent>
          <w:r w:rsidRPr="00522FD5">
            <w:rPr>
              <w:rStyle w:val="PlaceholderText"/>
              <w:i/>
              <w:color w:val="7F7F7F" w:themeColor="text1" w:themeTint="80"/>
              <w:shd w:val="clear" w:color="auto" w:fill="F2F2F2" w:themeFill="background1" w:themeFillShade="F2"/>
              <w:lang w:val="fr-CA"/>
            </w:rPr>
            <w:t>Entrer le nom</w:t>
          </w:r>
        </w:sdtContent>
      </w:sdt>
    </w:p>
    <w:p w14:paraId="1AB53285" w14:textId="77777777" w:rsidR="0030593D" w:rsidRPr="00522FD5" w:rsidRDefault="0030593D" w:rsidP="001A4021">
      <w:pPr>
        <w:spacing w:after="0" w:line="240" w:lineRule="auto"/>
        <w:rPr>
          <w:rFonts w:cs="Segoe UI"/>
          <w:lang w:val="fr-CA"/>
        </w:rPr>
      </w:pPr>
      <w:r w:rsidRPr="00522FD5">
        <w:rPr>
          <w:rFonts w:cs="Segoe UI"/>
          <w:lang w:val="fr-CA"/>
        </w:rPr>
        <w:t>Tit</w:t>
      </w:r>
      <w:r w:rsidR="00323EE2" w:rsidRPr="00522FD5">
        <w:rPr>
          <w:rFonts w:cs="Segoe UI"/>
          <w:lang w:val="fr-CA"/>
        </w:rPr>
        <w:t>r</w:t>
      </w:r>
      <w:r w:rsidRPr="00522FD5">
        <w:rPr>
          <w:rFonts w:cs="Segoe UI"/>
          <w:lang w:val="fr-CA"/>
        </w:rPr>
        <w:t>e</w:t>
      </w:r>
      <w:r w:rsidR="00323EE2" w:rsidRPr="00522FD5">
        <w:rPr>
          <w:rFonts w:cs="Segoe UI"/>
          <w:lang w:val="fr-CA"/>
        </w:rPr>
        <w:t xml:space="preserve"> </w:t>
      </w:r>
      <w:r w:rsidRPr="00522FD5">
        <w:rPr>
          <w:rFonts w:cs="Segoe UI"/>
          <w:lang w:val="fr-CA"/>
        </w:rPr>
        <w:t xml:space="preserve">: </w:t>
      </w:r>
      <w:sdt>
        <w:sdtPr>
          <w:rPr>
            <w:rFonts w:cs="Segoe UI"/>
            <w:lang w:val="fr-CA"/>
          </w:rPr>
          <w:id w:val="339734331"/>
          <w:placeholder>
            <w:docPart w:val="7738CC7AAFEF4AAD938168FBBE5E460C"/>
          </w:placeholder>
          <w:showingPlcHdr/>
          <w:text/>
        </w:sdtPr>
        <w:sdtEndPr/>
        <w:sdtContent>
          <w:r w:rsidR="00243E37" w:rsidRPr="00522FD5">
            <w:rPr>
              <w:rStyle w:val="PlaceholderText"/>
              <w:i/>
              <w:color w:val="7F7F7F" w:themeColor="text1" w:themeTint="80"/>
              <w:shd w:val="clear" w:color="auto" w:fill="F2F2F2" w:themeFill="background1" w:themeFillShade="F2"/>
              <w:lang w:val="fr-CA"/>
            </w:rPr>
            <w:t>Ent</w:t>
          </w:r>
          <w:r w:rsidR="00323EE2" w:rsidRPr="00522FD5">
            <w:rPr>
              <w:rStyle w:val="PlaceholderText"/>
              <w:i/>
              <w:color w:val="7F7F7F" w:themeColor="text1" w:themeTint="80"/>
              <w:shd w:val="clear" w:color="auto" w:fill="F2F2F2" w:themeFill="background1" w:themeFillShade="F2"/>
              <w:lang w:val="fr-CA"/>
            </w:rPr>
            <w:t>r</w:t>
          </w:r>
          <w:r w:rsidR="00243E37" w:rsidRPr="00522FD5">
            <w:rPr>
              <w:rStyle w:val="PlaceholderText"/>
              <w:i/>
              <w:color w:val="7F7F7F" w:themeColor="text1" w:themeTint="80"/>
              <w:shd w:val="clear" w:color="auto" w:fill="F2F2F2" w:themeFill="background1" w:themeFillShade="F2"/>
              <w:lang w:val="fr-CA"/>
            </w:rPr>
            <w:t xml:space="preserve">er </w:t>
          </w:r>
          <w:r w:rsidR="00323EE2" w:rsidRPr="00522FD5">
            <w:rPr>
              <w:rStyle w:val="PlaceholderText"/>
              <w:i/>
              <w:color w:val="7F7F7F" w:themeColor="text1" w:themeTint="80"/>
              <w:shd w:val="clear" w:color="auto" w:fill="F2F2F2" w:themeFill="background1" w:themeFillShade="F2"/>
              <w:lang w:val="fr-CA"/>
            </w:rPr>
            <w:t>le titre</w:t>
          </w:r>
        </w:sdtContent>
      </w:sdt>
    </w:p>
    <w:p w14:paraId="345FE1BF" w14:textId="77777777" w:rsidR="0030593D" w:rsidRPr="00522FD5" w:rsidRDefault="0030593D" w:rsidP="001A4021">
      <w:pPr>
        <w:spacing w:after="0" w:line="240" w:lineRule="auto"/>
        <w:rPr>
          <w:rFonts w:cs="Segoe UI"/>
          <w:lang w:val="fr-CA"/>
        </w:rPr>
      </w:pPr>
      <w:r w:rsidRPr="00522FD5">
        <w:rPr>
          <w:rFonts w:cs="Segoe UI"/>
          <w:noProof/>
          <w:szCs w:val="20"/>
          <w:lang w:val="en-US"/>
        </w:rPr>
        <mc:AlternateContent>
          <mc:Choice Requires="wps">
            <w:drawing>
              <wp:anchor distT="0" distB="0" distL="114300" distR="114300" simplePos="0" relativeHeight="251665408" behindDoc="0" locked="0" layoutInCell="1" allowOverlap="1" wp14:anchorId="7A780346" wp14:editId="69229F45">
                <wp:simplePos x="0" y="0"/>
                <wp:positionH relativeFrom="column">
                  <wp:posOffset>28575</wp:posOffset>
                </wp:positionH>
                <wp:positionV relativeFrom="paragraph">
                  <wp:posOffset>249555</wp:posOffset>
                </wp:positionV>
                <wp:extent cx="3810000" cy="590550"/>
                <wp:effectExtent l="0" t="0" r="0" b="0"/>
                <wp:wrapTopAndBottom/>
                <wp:docPr id="7" name="Zone de texte 7"/>
                <wp:cNvGraphicFramePr/>
                <a:graphic xmlns:a="http://schemas.openxmlformats.org/drawingml/2006/main">
                  <a:graphicData uri="http://schemas.microsoft.com/office/word/2010/wordprocessingShape">
                    <wps:wsp>
                      <wps:cNvSpPr txBox="1"/>
                      <wps:spPr>
                        <a:xfrm>
                          <a:off x="0" y="0"/>
                          <a:ext cx="3810000" cy="590550"/>
                        </a:xfrm>
                        <a:prstGeom prst="rect">
                          <a:avLst/>
                        </a:prstGeom>
                        <a:solidFill>
                          <a:schemeClr val="bg1">
                            <a:lumMod val="95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E0D6B9C" w14:textId="77777777" w:rsidR="001E437C" w:rsidRDefault="001E437C" w:rsidP="0030593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780346" id="_x0000_s1030" type="#_x0000_t202" style="position:absolute;margin-left:2.25pt;margin-top:19.65pt;width:300pt;height:4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" fillcolor="#f2f2f2 [3052]" stroked="f" strokeweight=".5pt">
                <v:textbox>
                  <w:txbxContent>
                    <w:p w14:paraId="6E0D6B9C" w14:textId="77777777" w:rsidR="001E437C" w:rsidRDefault="001E437C" w:rsidP="0030593D"/>
                  </w:txbxContent>
                </v:textbox>
                <w10:wrap type="topAndBottom"/>
              </v:shape>
            </w:pict>
          </mc:Fallback>
        </mc:AlternateContent>
      </w:r>
      <w:r w:rsidRPr="00522FD5">
        <w:rPr>
          <w:rFonts w:cs="Segoe UI"/>
          <w:lang w:val="fr-CA"/>
        </w:rPr>
        <w:t>Signature</w:t>
      </w:r>
      <w:r w:rsidR="00323EE2" w:rsidRPr="00522FD5">
        <w:rPr>
          <w:rFonts w:cs="Segoe UI"/>
          <w:lang w:val="fr-CA"/>
        </w:rPr>
        <w:t xml:space="preserve"> </w:t>
      </w:r>
      <w:r w:rsidRPr="00522FD5">
        <w:rPr>
          <w:rFonts w:cs="Segoe UI"/>
          <w:lang w:val="fr-CA"/>
        </w:rPr>
        <w:t>:</w:t>
      </w:r>
    </w:p>
    <w:p w14:paraId="5D643686" w14:textId="77777777" w:rsidR="0030593D" w:rsidRPr="00A654F8" w:rsidRDefault="0030593D" w:rsidP="001C32E8">
      <w:pPr>
        <w:spacing w:before="60" w:after="0"/>
        <w:jc w:val="both"/>
        <w:rPr>
          <w:rFonts w:cs="Segoe UI"/>
          <w:lang w:val="fr-CA"/>
        </w:rPr>
      </w:pPr>
      <w:r w:rsidRPr="00522FD5">
        <w:rPr>
          <w:rFonts w:cs="Segoe UI"/>
          <w:lang w:val="fr-CA"/>
        </w:rPr>
        <w:t>Date</w:t>
      </w:r>
      <w:r w:rsidR="00187D9D" w:rsidRPr="00522FD5">
        <w:rPr>
          <w:rFonts w:cs="Segoe UI"/>
          <w:lang w:val="fr-CA"/>
        </w:rPr>
        <w:t xml:space="preserve"> </w:t>
      </w:r>
      <w:r w:rsidR="00323EE2" w:rsidRPr="00522FD5">
        <w:rPr>
          <w:rFonts w:cs="Segoe UI"/>
          <w:lang w:val="fr-CA"/>
        </w:rPr>
        <w:t xml:space="preserve">de la </w:t>
      </w:r>
      <w:r w:rsidR="00187D9D" w:rsidRPr="00522FD5">
        <w:rPr>
          <w:rFonts w:cs="Segoe UI"/>
          <w:lang w:val="fr-CA"/>
        </w:rPr>
        <w:t>sign</w:t>
      </w:r>
      <w:r w:rsidR="00323EE2" w:rsidRPr="00522FD5">
        <w:rPr>
          <w:rFonts w:cs="Segoe UI"/>
          <w:lang w:val="fr-CA"/>
        </w:rPr>
        <w:t>ature :</w:t>
      </w:r>
      <w:r w:rsidRPr="00522FD5">
        <w:rPr>
          <w:rFonts w:cs="Segoe UI"/>
          <w:lang w:val="fr-CA"/>
        </w:rPr>
        <w:t xml:space="preserve"> </w:t>
      </w:r>
      <w:sdt>
        <w:sdtPr>
          <w:rPr>
            <w:rFonts w:cs="Segoe UI"/>
            <w:lang w:val="fr-CA"/>
          </w:rPr>
          <w:id w:val="-1092773400"/>
          <w:placeholder>
            <w:docPart w:val="262E91EC316E4AE9A3501ACF6B925219"/>
          </w:placeholder>
          <w:showingPlcHdr/>
          <w:text/>
        </w:sdtPr>
        <w:sdtEndPr/>
        <w:sdtContent>
          <w:r w:rsidR="006529A6" w:rsidRPr="00522FD5">
            <w:rPr>
              <w:rStyle w:val="PlaceholderText"/>
              <w:i/>
              <w:color w:val="7F7F7F" w:themeColor="text1" w:themeTint="80"/>
              <w:shd w:val="clear" w:color="auto" w:fill="EEECE1"/>
              <w:lang w:val="fr-CA"/>
            </w:rPr>
            <w:t>jj</w:t>
          </w:r>
          <w:r w:rsidR="00187D9D" w:rsidRPr="00522FD5">
            <w:rPr>
              <w:rStyle w:val="PlaceholderText"/>
              <w:i/>
              <w:color w:val="7F7F7F" w:themeColor="text1" w:themeTint="80"/>
              <w:shd w:val="clear" w:color="auto" w:fill="EEECE1"/>
              <w:lang w:val="fr-CA"/>
            </w:rPr>
            <w:t>/mm/</w:t>
          </w:r>
          <w:r w:rsidR="006529A6" w:rsidRPr="00522FD5">
            <w:rPr>
              <w:rStyle w:val="PlaceholderText"/>
              <w:i/>
              <w:color w:val="7F7F7F" w:themeColor="text1" w:themeTint="80"/>
              <w:shd w:val="clear" w:color="auto" w:fill="EEECE1"/>
              <w:lang w:val="fr-CA"/>
            </w:rPr>
            <w:t>aaaa</w:t>
          </w:r>
        </w:sdtContent>
      </w:sdt>
    </w:p>
    <w:p w14:paraId="688CA039" w14:textId="77777777" w:rsidR="00831474" w:rsidRPr="000C4C0D" w:rsidRDefault="00831474" w:rsidP="00831474">
      <w:pPr>
        <w:pStyle w:val="Heading2"/>
        <w:rPr>
          <w:lang w:val="fr-CA"/>
        </w:rPr>
      </w:pPr>
      <w:r w:rsidRPr="00442887">
        <w:rPr>
          <w:lang w:val="fr-CA"/>
        </w:rPr>
        <w:t>Instructions pour déposer la demande et confidentialité</w:t>
      </w:r>
    </w:p>
    <w:p w14:paraId="75EB99F9" w14:textId="1F7C943B" w:rsidR="00831474" w:rsidRPr="00A654F8" w:rsidRDefault="00831474" w:rsidP="00831474">
      <w:pPr>
        <w:spacing w:after="0"/>
        <w:ind w:right="810"/>
        <w:rPr>
          <w:rFonts w:cs="Segoe UI"/>
          <w:szCs w:val="20"/>
          <w:lang w:val="fr-CA"/>
        </w:rPr>
      </w:pPr>
      <w:r w:rsidRPr="000C4C0D">
        <w:rPr>
          <w:rFonts w:cs="Segoe UI"/>
          <w:szCs w:val="20"/>
          <w:lang w:val="fr-CA"/>
        </w:rPr>
        <w:t xml:space="preserve">Une fois ce formulaire rempli, l’assuré le transmettra par voie électronique à l’adresse de courriel suivante : </w:t>
      </w:r>
      <w:hyperlink r:id="rId45" w:history="1">
        <w:r w:rsidR="00096B97" w:rsidRPr="001843FA">
          <w:rPr>
            <w:rStyle w:val="Hyperlink"/>
            <w:rFonts w:cs="Segoe UI"/>
            <w:lang w:val="fr-CA"/>
          </w:rPr>
          <w:t>determinations@otc-cta.gc</w:t>
        </w:r>
      </w:hyperlink>
      <w:r w:rsidR="00096B97" w:rsidRPr="001843FA">
        <w:rPr>
          <w:rStyle w:val="Hyperlink"/>
          <w:rFonts w:cs="Segoe UI"/>
          <w:lang w:val="fr-CA"/>
        </w:rPr>
        <w:t>.ca</w:t>
      </w:r>
      <w:r w:rsidRPr="00A654F8">
        <w:rPr>
          <w:rFonts w:cs="Segoe UI"/>
          <w:szCs w:val="20"/>
          <w:lang w:val="fr-CA"/>
        </w:rPr>
        <w:t>.</w:t>
      </w:r>
    </w:p>
    <w:p w14:paraId="6A7EDB8B" w14:textId="77777777" w:rsidR="00831474" w:rsidRPr="00A654F8" w:rsidRDefault="00831474" w:rsidP="00831474">
      <w:pPr>
        <w:spacing w:after="0"/>
        <w:ind w:right="810"/>
        <w:rPr>
          <w:rFonts w:cs="Segoe UI"/>
          <w:szCs w:val="20"/>
          <w:lang w:val="fr-CA"/>
        </w:rPr>
      </w:pPr>
      <w:r w:rsidRPr="00A654F8">
        <w:rPr>
          <w:rFonts w:cs="Segoe UI"/>
          <w:szCs w:val="20"/>
          <w:lang w:val="fr-CA"/>
        </w:rPr>
        <w:tab/>
      </w:r>
    </w:p>
    <w:p w14:paraId="1FB94787" w14:textId="77777777" w:rsidR="00831474" w:rsidRPr="00A654F8" w:rsidRDefault="00831474" w:rsidP="00831474">
      <w:pPr>
        <w:spacing w:after="0"/>
        <w:ind w:right="810"/>
        <w:rPr>
          <w:rFonts w:cs="Segoe UI"/>
          <w:szCs w:val="20"/>
          <w:lang w:val="fr-CA"/>
        </w:rPr>
      </w:pPr>
      <w:r w:rsidRPr="00A654F8">
        <w:rPr>
          <w:rFonts w:cs="Segoe UI"/>
          <w:szCs w:val="20"/>
          <w:lang w:val="fr-CA"/>
        </w:rPr>
        <w:t>Veuillez vous assurer que toute information confidentielle est clairement identifiée comme telle dans votre envoi. Les renseignements confidentiels des tiers, tels qu'ils sont définis dans l’article 20 de la Loi sur l’accès à l’information, ne seront pas divulgués à moins que vous y consentiez ou que la loi le demande.</w:t>
      </w:r>
    </w:p>
    <w:p w14:paraId="21F9CC54" w14:textId="77777777" w:rsidR="00831474" w:rsidRPr="00A654F8" w:rsidRDefault="0067068C" w:rsidP="00831474">
      <w:pPr>
        <w:pStyle w:val="Heading3"/>
        <w:rPr>
          <w:lang w:val="fr-CA"/>
        </w:rPr>
      </w:pPr>
      <w:r w:rsidRPr="000C4C0D">
        <w:rPr>
          <w:noProof/>
          <w:lang w:val="en-US" w:eastAsia="en-US"/>
        </w:rPr>
        <mc:AlternateContent>
          <mc:Choice Requires="wps">
            <w:drawing>
              <wp:anchor distT="0" distB="0" distL="114300" distR="114300" simplePos="0" relativeHeight="251666432" behindDoc="0" locked="0" layoutInCell="1" allowOverlap="1" wp14:anchorId="63247015" wp14:editId="07ECCC3E">
                <wp:simplePos x="0" y="0"/>
                <wp:positionH relativeFrom="column">
                  <wp:posOffset>0</wp:posOffset>
                </wp:positionH>
                <wp:positionV relativeFrom="paragraph">
                  <wp:posOffset>478155</wp:posOffset>
                </wp:positionV>
                <wp:extent cx="5657850" cy="1095375"/>
                <wp:effectExtent l="0" t="0" r="0" b="9525"/>
                <wp:wrapTopAndBottom/>
                <wp:docPr id="5" name="Zone de texte 5"/>
                <wp:cNvGraphicFramePr/>
                <a:graphic xmlns:a="http://schemas.openxmlformats.org/drawingml/2006/main">
                  <a:graphicData uri="http://schemas.microsoft.com/office/word/2010/wordprocessingShape">
                    <wps:wsp>
                      <wps:cNvSpPr txBox="1"/>
                      <wps:spPr>
                        <a:xfrm>
                          <a:off x="0" y="0"/>
                          <a:ext cx="5657850" cy="1095375"/>
                        </a:xfrm>
                        <a:prstGeom prst="rect">
                          <a:avLst/>
                        </a:prstGeom>
                        <a:solidFill>
                          <a:schemeClr val="bg2"/>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155DB56" w14:textId="77777777" w:rsidR="0067068C" w:rsidRPr="0067068C" w:rsidRDefault="0067068C">
                            <w:pPr>
                              <w:rPr>
                                <w:sz w:val="18"/>
                                <w:lang w:val="fr-CA"/>
                              </w:rPr>
                            </w:pPr>
                            <w:r w:rsidRPr="0067068C">
                              <w:rPr>
                                <w:rFonts w:cs="Segoe UI"/>
                                <w:b/>
                                <w:sz w:val="18"/>
                                <w:szCs w:val="20"/>
                                <w:lang w:val="fr-CA"/>
                              </w:rPr>
                              <w:t>NOTE 1 :</w:t>
                            </w:r>
                            <w:r w:rsidRPr="0067068C">
                              <w:rPr>
                                <w:rFonts w:cs="Segoe UI"/>
                                <w:sz w:val="18"/>
                                <w:szCs w:val="20"/>
                                <w:lang w:val="fr-CA"/>
                              </w:rPr>
                              <w:t xml:space="preserve"> Aux termes du paragraphe 173(1) de la LTC, nul ne peut, sciemment, faire de déclaration fausse ou trompeuse ni fournir de renseignements faux ou trompeurs à l’Office, au ministre ou à toute personne agissant au nom de l’Office ou du ministre relativement à une question visée par la présente loi. Aux termes de l’article 174 de la LTC, quiconque contrevient à la présente loi, à un règlement ou à un texte d’application de celle-ci, autre qu’un décret prévu à l’article 47, commet une infraction et est passible d’une amende, sur déclaration de culpabilité par procédure sommai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3247015" id="Zone de texte 5" o:spid="_x0000_s1031" type="#_x0000_t202" style="position:absolute;margin-left:0;margin-top:37.65pt;width:445.5pt;height:86.25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" fillcolor="#eeece1 [3214]" stroked="f" strokeweight=".5pt">
                <v:textbox>
                  <w:txbxContent>
                    <w:p w14:paraId="0155DB56" w14:textId="77777777" w:rsidR="0067068C" w:rsidRPr="0067068C" w:rsidRDefault="0067068C">
                      <w:pPr>
                        <w:rPr>
                          <w:sz w:val="18"/>
                          <w:lang w:val="fr-CA"/>
                        </w:rPr>
                      </w:pPr>
                      <w:r w:rsidRPr="0067068C">
                        <w:rPr>
                          <w:rFonts w:cs="Segoe UI"/>
                          <w:b/>
                          <w:sz w:val="18"/>
                          <w:szCs w:val="20"/>
                          <w:lang w:val="fr-CA"/>
                        </w:rPr>
                        <w:t>NOTE 1 :</w:t>
                      </w:r>
                      <w:r w:rsidRPr="0067068C">
                        <w:rPr>
                          <w:rFonts w:cs="Segoe UI"/>
                          <w:sz w:val="18"/>
                          <w:szCs w:val="20"/>
                          <w:lang w:val="fr-CA"/>
                        </w:rPr>
                        <w:t xml:space="preserve"> Aux termes du paragraphe 173(1) de la LTC, nul ne peut, sciemment, faire de déclaration fausse ou trompeuse ni fournir de renseignements faux ou trompeurs à l’Office, au ministre ou à toute personne agissant au nom de l’Office ou du ministre relativement à une question visée par la présente loi. Aux termes de l’article 174 de la LTC, quiconque contrevient à la présente loi, à un règlement ou à un texte d’application de celle-ci, autre qu’un décret prévu à l’article 47, commet une infraction et est passible d’une amende, sur déclaration de culpabilité par procédure sommaire.</w:t>
                      </w:r>
                    </w:p>
                  </w:txbxContent>
                </v:textbox>
                <w10:wrap type="topAndBottom"/>
              </v:shape>
            </w:pict>
          </mc:Fallback>
        </mc:AlternateContent>
      </w:r>
      <w:r w:rsidR="00831474" w:rsidRPr="00A654F8">
        <w:rPr>
          <w:lang w:val="fr-CA"/>
        </w:rPr>
        <w:t>REMARQUES IMPORTANTES :</w:t>
      </w:r>
    </w:p>
    <w:p w14:paraId="07207488" w14:textId="77777777" w:rsidR="0067068C" w:rsidRPr="00442887" w:rsidRDefault="0067068C" w:rsidP="0067068C">
      <w:pPr>
        <w:rPr>
          <w:sz w:val="4"/>
          <w:szCs w:val="4"/>
          <w:lang w:val="fr-CA" w:eastAsia="en-CA"/>
        </w:rPr>
      </w:pPr>
    </w:p>
    <w:tbl>
      <w:tblPr>
        <w:tblStyle w:val="TableGrid"/>
        <w:tblW w:w="0" w:type="auto"/>
        <w:tblInd w:w="108" w:type="dxa"/>
        <w:tblCellMar>
          <w:top w:w="29" w:type="dxa"/>
          <w:left w:w="144" w:type="dxa"/>
          <w:bottom w:w="29" w:type="dxa"/>
          <w:right w:w="144" w:type="dxa"/>
        </w:tblCellMar>
        <w:tblLook w:val="04A0" w:firstRow="1" w:lastRow="0" w:firstColumn="1" w:lastColumn="0" w:noHBand="0" w:noVBand="1"/>
      </w:tblPr>
      <w:tblGrid>
        <w:gridCol w:w="8910"/>
      </w:tblGrid>
      <w:tr w:rsidR="00594801" w:rsidRPr="001843FA" w14:paraId="73FDAB6B" w14:textId="77777777" w:rsidTr="00594801">
        <w:tc>
          <w:tcPr>
            <w:tcW w:w="8910" w:type="dxa"/>
            <w:tcBorders>
              <w:top w:val="nil"/>
              <w:left w:val="nil"/>
              <w:bottom w:val="nil"/>
              <w:right w:val="nil"/>
            </w:tcBorders>
            <w:shd w:val="clear" w:color="auto" w:fill="EEECE1"/>
          </w:tcPr>
          <w:p w14:paraId="032339DC" w14:textId="77777777" w:rsidR="00594801" w:rsidRPr="00A654F8" w:rsidRDefault="00594801" w:rsidP="00594801">
            <w:pPr>
              <w:spacing w:before="120" w:after="120"/>
              <w:ind w:right="810"/>
              <w:rPr>
                <w:rFonts w:cs="Segoe UI"/>
                <w:sz w:val="18"/>
                <w:szCs w:val="20"/>
                <w:lang w:val="fr-CA"/>
              </w:rPr>
            </w:pPr>
            <w:r w:rsidRPr="00A654F8">
              <w:rPr>
                <w:rFonts w:cs="Segoe UI"/>
                <w:b/>
                <w:sz w:val="18"/>
                <w:szCs w:val="20"/>
                <w:lang w:val="fr-CA"/>
              </w:rPr>
              <w:t>NOTE 2 :</w:t>
            </w:r>
            <w:r w:rsidRPr="00A654F8">
              <w:rPr>
                <w:rFonts w:cs="Segoe UI"/>
                <w:sz w:val="18"/>
                <w:szCs w:val="20"/>
                <w:lang w:val="fr-CA"/>
              </w:rPr>
              <w:t xml:space="preserve"> Responsabilité et couverture en cas d’accident ferroviaire impliquant des marchandises réglementées, p. ex. du pétrole brut :</w:t>
            </w:r>
          </w:p>
          <w:p w14:paraId="796F6617" w14:textId="77777777" w:rsidR="00594801" w:rsidRPr="00A654F8" w:rsidRDefault="00594801" w:rsidP="00594801">
            <w:pPr>
              <w:pStyle w:val="ListParagraph"/>
              <w:numPr>
                <w:ilvl w:val="0"/>
                <w:numId w:val="38"/>
              </w:numPr>
              <w:spacing w:before="120" w:after="120"/>
              <w:rPr>
                <w:rFonts w:ascii="Segoe UI" w:hAnsi="Segoe UI" w:cs="Segoe UI"/>
                <w:sz w:val="18"/>
                <w:szCs w:val="20"/>
                <w:lang w:val="fr-CA"/>
              </w:rPr>
            </w:pPr>
            <w:r w:rsidRPr="00A654F8">
              <w:rPr>
                <w:rFonts w:ascii="Segoe UI" w:hAnsi="Segoe UI" w:cs="Segoe UI"/>
                <w:sz w:val="18"/>
                <w:szCs w:val="20"/>
                <w:lang w:val="fr-CA"/>
              </w:rPr>
              <w:t>La compagnie de chemin de fer qui exploite une voie ferrée où un accident se produit, tel qu’il est défini dans l’article 152.5 de la LTC, est responsable des pertes, des dommages, des coûts et des dépenses qui s’ensuivent jusqu’à concurrence du montant d’assurance responsabilité minimal que la compagnie est tenue de maintenir pour l’exploitation du chemin de fer en vertu de l’alinéa 93.1(1)b) de la LTC, à moins que la compagnie soit tenue responsable pour un montant plus élevé en vertu de toute autre loi :</w:t>
            </w:r>
          </w:p>
          <w:p w14:paraId="41AC70E6" w14:textId="77777777" w:rsidR="00594801" w:rsidRPr="00A654F8" w:rsidRDefault="00594801" w:rsidP="00594801">
            <w:pPr>
              <w:pStyle w:val="ListParagraph"/>
              <w:numPr>
                <w:ilvl w:val="1"/>
                <w:numId w:val="38"/>
              </w:numPr>
              <w:spacing w:before="120" w:after="120"/>
              <w:ind w:right="810"/>
              <w:rPr>
                <w:rFonts w:ascii="Segoe UI" w:hAnsi="Segoe UI" w:cs="Segoe UI"/>
                <w:sz w:val="18"/>
                <w:szCs w:val="20"/>
                <w:lang w:val="fr-CA"/>
              </w:rPr>
            </w:pPr>
            <w:r w:rsidRPr="00A654F8">
              <w:rPr>
                <w:rFonts w:ascii="Segoe UI" w:hAnsi="Segoe UI" w:cs="Segoe UI"/>
                <w:sz w:val="18"/>
                <w:szCs w:val="20"/>
                <w:lang w:val="fr-CA"/>
              </w:rPr>
              <w:t>Les pertes ou dommages réels subis par quiconque — autre que toute compagnie de chemin de fer qui est également responsable, à la suite de l’accident ferroviaire ou des mesures prises à son égard. Sont assimilés aux pertes ou aux dommages réels la perte d’un revenu, y compris un revenu futur, et, à l’égard des peuples autochtones du Canada, la perte de possibilités de chasse, de pêche ou de cueillette. « Les pertes ou dommages » toutefois exclus sont :</w:t>
            </w:r>
          </w:p>
          <w:p w14:paraId="0F7411BB" w14:textId="77777777" w:rsidR="00594801" w:rsidRPr="00A654F8" w:rsidRDefault="00594801" w:rsidP="00594801">
            <w:pPr>
              <w:pStyle w:val="ListParagraph"/>
              <w:numPr>
                <w:ilvl w:val="2"/>
                <w:numId w:val="40"/>
              </w:numPr>
              <w:spacing w:before="120" w:after="120"/>
              <w:ind w:right="810"/>
              <w:rPr>
                <w:rFonts w:ascii="Segoe UI" w:hAnsi="Segoe UI" w:cs="Segoe UI"/>
                <w:sz w:val="18"/>
                <w:szCs w:val="20"/>
                <w:lang w:val="fr-CA"/>
              </w:rPr>
            </w:pPr>
            <w:r w:rsidRPr="00A654F8">
              <w:rPr>
                <w:rFonts w:ascii="Segoe UI" w:hAnsi="Segoe UI" w:cs="Segoe UI"/>
                <w:sz w:val="18"/>
                <w:szCs w:val="20"/>
                <w:lang w:val="fr-CA"/>
              </w:rPr>
              <w:t>les pertes et les dommages subis par une personne qui exploite un chemin de fer — ne relevant pas de l’autorité législative du Parlement — impliqué dans l’accident ferroviaire, relativement à la partie de cette exploitation qui ne vise pas un service ferroviaire voyageurs;</w:t>
            </w:r>
          </w:p>
          <w:p w14:paraId="72D8F52B" w14:textId="77777777" w:rsidR="00594801" w:rsidRPr="00A654F8" w:rsidRDefault="00594801" w:rsidP="00594801">
            <w:pPr>
              <w:pStyle w:val="ListParagraph"/>
              <w:numPr>
                <w:ilvl w:val="2"/>
                <w:numId w:val="40"/>
              </w:numPr>
              <w:spacing w:before="120" w:after="120"/>
              <w:ind w:right="810"/>
              <w:rPr>
                <w:rFonts w:ascii="Segoe UI" w:hAnsi="Segoe UI" w:cs="Segoe UI"/>
                <w:sz w:val="18"/>
                <w:szCs w:val="20"/>
                <w:lang w:val="fr-CA"/>
              </w:rPr>
            </w:pPr>
            <w:r w:rsidRPr="00A654F8">
              <w:rPr>
                <w:rFonts w:ascii="Segoe UI" w:hAnsi="Segoe UI" w:cs="Segoe UI"/>
                <w:sz w:val="18"/>
                <w:szCs w:val="20"/>
                <w:lang w:val="fr-CA"/>
              </w:rPr>
              <w:t>les pertes et les dommages de marchandises transportées par la compagnie de chemin de fer ou par la personne mentionnée à l’alinéa précédent;</w:t>
            </w:r>
          </w:p>
          <w:p w14:paraId="08426258" w14:textId="77777777" w:rsidR="00594801" w:rsidRPr="00A654F8" w:rsidRDefault="00594801" w:rsidP="00594801">
            <w:pPr>
              <w:pStyle w:val="ListParagraph"/>
              <w:numPr>
                <w:ilvl w:val="2"/>
                <w:numId w:val="40"/>
              </w:numPr>
              <w:spacing w:before="120" w:after="120"/>
              <w:ind w:right="810"/>
              <w:rPr>
                <w:rFonts w:ascii="Segoe UI" w:hAnsi="Segoe UI" w:cs="Segoe UI"/>
                <w:sz w:val="18"/>
                <w:szCs w:val="20"/>
                <w:lang w:val="fr-CA"/>
              </w:rPr>
            </w:pPr>
            <w:r w:rsidRPr="00A654F8">
              <w:rPr>
                <w:rFonts w:ascii="Segoe UI" w:hAnsi="Segoe UI" w:cs="Segoe UI"/>
                <w:sz w:val="18"/>
                <w:szCs w:val="20"/>
                <w:lang w:val="fr-CA"/>
              </w:rPr>
              <w:t>les pertes de revenu pouvant être recouvrées au titre du paragraphe 42(3) de la Loi sur les pêches;</w:t>
            </w:r>
          </w:p>
          <w:p w14:paraId="75C376D9" w14:textId="77777777" w:rsidR="00594801" w:rsidRPr="00A654F8" w:rsidRDefault="00594801" w:rsidP="00594801">
            <w:pPr>
              <w:pStyle w:val="ListParagraph"/>
              <w:numPr>
                <w:ilvl w:val="2"/>
                <w:numId w:val="40"/>
              </w:numPr>
              <w:spacing w:before="120" w:after="120"/>
              <w:ind w:right="810"/>
              <w:rPr>
                <w:rFonts w:ascii="Segoe UI" w:hAnsi="Segoe UI" w:cs="Segoe UI"/>
                <w:sz w:val="18"/>
                <w:szCs w:val="20"/>
                <w:lang w:val="fr-CA"/>
              </w:rPr>
            </w:pPr>
            <w:r w:rsidRPr="00A654F8">
              <w:rPr>
                <w:rFonts w:ascii="Segoe UI" w:hAnsi="Segoe UI" w:cs="Segoe UI"/>
                <w:sz w:val="18"/>
                <w:szCs w:val="20"/>
                <w:lang w:val="fr-CA"/>
              </w:rPr>
              <w:t>les frais engagés par Sa Majesté du chef du Canada ou d’une province ou toute autre personne pour la prise de mesures à l’égard de l’accident ferroviaire;</w:t>
            </w:r>
          </w:p>
          <w:p w14:paraId="66B35B77" w14:textId="77777777" w:rsidR="00594801" w:rsidRPr="00A654F8" w:rsidRDefault="00594801" w:rsidP="00594801">
            <w:pPr>
              <w:pStyle w:val="ListParagraph"/>
              <w:numPr>
                <w:ilvl w:val="2"/>
                <w:numId w:val="40"/>
              </w:numPr>
              <w:spacing w:before="120" w:after="120"/>
              <w:ind w:right="810"/>
              <w:rPr>
                <w:rFonts w:ascii="Segoe UI" w:hAnsi="Segoe UI" w:cs="Segoe UI"/>
                <w:sz w:val="18"/>
                <w:szCs w:val="20"/>
                <w:lang w:val="fr-CA"/>
              </w:rPr>
            </w:pPr>
            <w:r w:rsidRPr="00A654F8">
              <w:rPr>
                <w:rFonts w:ascii="Segoe UI" w:hAnsi="Segoe UI" w:cs="Segoe UI"/>
                <w:sz w:val="18"/>
                <w:szCs w:val="20"/>
                <w:lang w:val="fr-CA"/>
              </w:rPr>
              <w:t>la perte de la valeur de non-usage liée aux ressources publiques touchées par l’accident ferroviaire ou à des mesures prises à son égard.</w:t>
            </w:r>
          </w:p>
          <w:p w14:paraId="09C8CF28" w14:textId="77777777" w:rsidR="00594801" w:rsidRPr="00A654F8" w:rsidRDefault="00594801" w:rsidP="00594801">
            <w:pPr>
              <w:pStyle w:val="ListParagraph"/>
              <w:numPr>
                <w:ilvl w:val="0"/>
                <w:numId w:val="38"/>
              </w:numPr>
              <w:spacing w:before="120" w:after="120"/>
              <w:ind w:right="810"/>
              <w:rPr>
                <w:rFonts w:ascii="Segoe UI" w:hAnsi="Segoe UI" w:cs="Segoe UI"/>
                <w:sz w:val="18"/>
                <w:szCs w:val="20"/>
                <w:lang w:val="fr-CA"/>
              </w:rPr>
            </w:pPr>
            <w:r w:rsidRPr="00A654F8">
              <w:rPr>
                <w:rFonts w:ascii="Segoe UI" w:hAnsi="Segoe UI" w:cs="Segoe UI"/>
                <w:sz w:val="18"/>
                <w:szCs w:val="20"/>
                <w:lang w:val="fr-CA"/>
              </w:rPr>
              <w:t>La responsabilité de la compagnie de chemin de fer lors d’accidents liés au transport de marchandises désignées (c.-à-d. pétrole brut) n’est pas subordonnée à la preuve de faute ou de négligence.</w:t>
            </w:r>
          </w:p>
          <w:p w14:paraId="77BFECB9" w14:textId="77777777" w:rsidR="00594801" w:rsidRPr="00A654F8" w:rsidRDefault="00594801" w:rsidP="00594801">
            <w:pPr>
              <w:pStyle w:val="ListParagraph"/>
              <w:numPr>
                <w:ilvl w:val="0"/>
                <w:numId w:val="38"/>
              </w:numPr>
              <w:spacing w:before="120" w:after="120"/>
              <w:ind w:right="810"/>
              <w:rPr>
                <w:rFonts w:ascii="Segoe UI" w:hAnsi="Segoe UI" w:cs="Segoe UI"/>
                <w:sz w:val="18"/>
                <w:szCs w:val="20"/>
                <w:lang w:val="fr-CA"/>
              </w:rPr>
            </w:pPr>
            <w:r w:rsidRPr="00A654F8">
              <w:rPr>
                <w:rFonts w:ascii="Segoe UI" w:hAnsi="Segoe UI" w:cs="Segoe UI"/>
                <w:sz w:val="18"/>
                <w:szCs w:val="20"/>
                <w:lang w:val="fr-CA"/>
              </w:rPr>
              <w:t>Si plusieurs compagnies de chemin de fer sont responsables, elles le sont solidairement chacune jusqu’à concurrence de la somme correspondant au niveau d’assurance responsabilité minimal qui lui est applicable.</w:t>
            </w:r>
          </w:p>
          <w:p w14:paraId="18E96215" w14:textId="77777777" w:rsidR="00594801" w:rsidRPr="00A654F8" w:rsidRDefault="00594801" w:rsidP="00594801">
            <w:pPr>
              <w:pStyle w:val="ListParagraph"/>
              <w:numPr>
                <w:ilvl w:val="0"/>
                <w:numId w:val="38"/>
              </w:numPr>
              <w:spacing w:before="120" w:after="120"/>
              <w:ind w:right="810"/>
              <w:rPr>
                <w:rFonts w:ascii="Segoe UI" w:hAnsi="Segoe UI" w:cs="Segoe UI"/>
                <w:sz w:val="18"/>
                <w:szCs w:val="20"/>
                <w:lang w:val="fr-CA"/>
              </w:rPr>
            </w:pPr>
            <w:r w:rsidRPr="00A654F8">
              <w:rPr>
                <w:rFonts w:ascii="Segoe UI" w:hAnsi="Segoe UI" w:cs="Segoe UI"/>
                <w:sz w:val="18"/>
                <w:szCs w:val="20"/>
                <w:lang w:val="fr-CA"/>
              </w:rPr>
              <w:t>La compagnie de chemin de fer n’est pas tenue pour responsable si elle démontre : soit que l’accident ferroviaire résulte d’un acte de guerre, d’hostilités, d’une guerre civile ou d’une insurrection, soit de tout autre moyen de défense qui pourrait être établi par règlement.</w:t>
            </w:r>
          </w:p>
          <w:p w14:paraId="4C647042" w14:textId="77777777" w:rsidR="00594801" w:rsidRPr="00A654F8" w:rsidRDefault="00594801" w:rsidP="00594801">
            <w:pPr>
              <w:pStyle w:val="ListParagraph"/>
              <w:numPr>
                <w:ilvl w:val="0"/>
                <w:numId w:val="38"/>
              </w:numPr>
              <w:spacing w:before="120" w:after="120"/>
              <w:ind w:right="810"/>
              <w:rPr>
                <w:rFonts w:ascii="Segoe UI" w:hAnsi="Segoe UI" w:cs="Segoe UI"/>
                <w:sz w:val="18"/>
                <w:szCs w:val="20"/>
                <w:lang w:val="fr-CA"/>
              </w:rPr>
            </w:pPr>
            <w:r w:rsidRPr="00A654F8">
              <w:rPr>
                <w:rFonts w:ascii="Segoe UI" w:hAnsi="Segoe UI" w:cs="Segoe UI"/>
                <w:sz w:val="18"/>
                <w:szCs w:val="20"/>
                <w:lang w:val="fr-CA"/>
              </w:rPr>
              <w:t>La limite de responsabilité ne s’applique pas à la compagnie de chemin de fer s’il est prouvé que l’accident ferroviaire est attribuable au fait — acte ou omission — de la compagnie de chemin de fer commis soit dans l’intention de provoquer l’accident, soit avec insouciance et tout en sachant que l’accident se produirait probablement.</w:t>
            </w:r>
          </w:p>
          <w:p w14:paraId="44336965" w14:textId="77777777" w:rsidR="00594801" w:rsidRPr="00A654F8" w:rsidRDefault="00594801" w:rsidP="00594801">
            <w:pPr>
              <w:pStyle w:val="ListParagraph"/>
              <w:numPr>
                <w:ilvl w:val="0"/>
                <w:numId w:val="38"/>
              </w:numPr>
              <w:spacing w:before="120" w:after="120"/>
              <w:ind w:right="810"/>
              <w:rPr>
                <w:rFonts w:ascii="Segoe UI" w:hAnsi="Segoe UI" w:cs="Segoe UI"/>
                <w:sz w:val="18"/>
                <w:szCs w:val="20"/>
                <w:lang w:val="fr-CA"/>
              </w:rPr>
            </w:pPr>
            <w:r w:rsidRPr="00A654F8">
              <w:rPr>
                <w:rFonts w:ascii="Segoe UI" w:hAnsi="Segoe UI" w:cs="Segoe UI"/>
                <w:sz w:val="18"/>
                <w:szCs w:val="20"/>
                <w:lang w:val="fr-CA"/>
              </w:rPr>
              <w:t>La protection doit être telle qu’elle peut régler les demandes d’indemnisation présentées par période de trois ans à compter de la date des pertes, des dommages ou des frais, et par six ans à compter de la date de l’accident ferroviaire.</w:t>
            </w:r>
          </w:p>
          <w:p w14:paraId="035F243B" w14:textId="77777777" w:rsidR="00594801" w:rsidRPr="00A654F8" w:rsidRDefault="00594801" w:rsidP="00594801">
            <w:pPr>
              <w:spacing w:before="120" w:after="120"/>
              <w:ind w:right="810"/>
              <w:rPr>
                <w:rFonts w:cs="Segoe UI"/>
                <w:szCs w:val="20"/>
                <w:lang w:val="fr-CA"/>
              </w:rPr>
            </w:pPr>
          </w:p>
        </w:tc>
      </w:tr>
    </w:tbl>
    <w:p w14:paraId="65A62CB8" w14:textId="77777777" w:rsidR="00831474" w:rsidRPr="00A654F8" w:rsidRDefault="00831474" w:rsidP="00594801">
      <w:pPr>
        <w:spacing w:after="0"/>
        <w:ind w:right="810"/>
        <w:rPr>
          <w:rFonts w:cs="Segoe UI"/>
          <w:szCs w:val="20"/>
          <w:lang w:val="fr-CA"/>
        </w:rPr>
      </w:pPr>
    </w:p>
    <w:sectPr w:rsidR="00831474" w:rsidRPr="00A654F8" w:rsidSect="0067068C">
      <w:headerReference w:type="even" r:id="rId46"/>
      <w:headerReference w:type="default" r:id="rId47"/>
      <w:footerReference w:type="even" r:id="rId48"/>
      <w:footerReference w:type="default" r:id="rId49"/>
      <w:headerReference w:type="first" r:id="rId50"/>
      <w:footerReference w:type="first" r:id="rId51"/>
      <w:pgSz w:w="12240" w:h="15840"/>
      <w:pgMar w:top="1728" w:right="1440" w:bottom="1440" w:left="1440" w:header="576" w:footer="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F628D3" w14:textId="77777777" w:rsidR="001E437C" w:rsidRDefault="001E437C" w:rsidP="00D03804">
      <w:r>
        <w:separator/>
      </w:r>
    </w:p>
    <w:p w14:paraId="2988F46E" w14:textId="77777777" w:rsidR="001E437C" w:rsidRDefault="001E437C" w:rsidP="00D03804"/>
    <w:p w14:paraId="0615E845" w14:textId="77777777" w:rsidR="001E437C" w:rsidRDefault="001E437C" w:rsidP="00D03804"/>
  </w:endnote>
  <w:endnote w:type="continuationSeparator" w:id="0">
    <w:p w14:paraId="6B183D6A" w14:textId="77777777" w:rsidR="001E437C" w:rsidRDefault="001E437C" w:rsidP="00D03804">
      <w:r>
        <w:continuationSeparator/>
      </w:r>
    </w:p>
    <w:p w14:paraId="1BF8F529" w14:textId="77777777" w:rsidR="001E437C" w:rsidRDefault="001E437C" w:rsidP="00D03804"/>
    <w:p w14:paraId="38E1DDDE" w14:textId="77777777" w:rsidR="001E437C" w:rsidRDefault="001E437C" w:rsidP="00D038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3CE76C" w14:textId="77777777" w:rsidR="001843FA" w:rsidRDefault="001843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3E7865" w14:textId="1ADCF518" w:rsidR="001E437C" w:rsidRDefault="001E437C">
    <w:pPr>
      <w:pStyle w:val="Footer"/>
    </w:pPr>
    <w:r w:rsidRPr="00F755CB">
      <w:t>Pag</w:t>
    </w:r>
    <w:r w:rsidRPr="000728E1">
      <w:t xml:space="preserve">e </w:t>
    </w:r>
    <w:r w:rsidRPr="000728E1">
      <w:fldChar w:fldCharType="begin"/>
    </w:r>
    <w:r w:rsidRPr="000728E1">
      <w:instrText xml:space="preserve"> PAGE </w:instrText>
    </w:r>
    <w:r w:rsidRPr="000728E1">
      <w:fldChar w:fldCharType="separate"/>
    </w:r>
    <w:r w:rsidR="0056022E">
      <w:rPr>
        <w:noProof/>
      </w:rPr>
      <w:t>1</w:t>
    </w:r>
    <w:r w:rsidRPr="000728E1">
      <w:fldChar w:fldCharType="end"/>
    </w:r>
    <w:r w:rsidRPr="000728E1">
      <w:t xml:space="preserve"> / </w:t>
    </w:r>
    <w:r w:rsidRPr="000728E1">
      <w:fldChar w:fldCharType="begin"/>
    </w:r>
    <w:r w:rsidRPr="000728E1">
      <w:instrText xml:space="preserve"> NUMPAGES  </w:instrText>
    </w:r>
    <w:r w:rsidRPr="000728E1">
      <w:fldChar w:fldCharType="separate"/>
    </w:r>
    <w:r w:rsidR="0056022E">
      <w:rPr>
        <w:noProof/>
      </w:rPr>
      <w:t>6</w:t>
    </w:r>
    <w:r w:rsidRPr="000728E1">
      <w:fldChar w:fldCharType="end"/>
    </w:r>
    <w:r w:rsidR="00EA78E5">
      <w:t xml:space="preserve"> version 4</w:t>
    </w:r>
  </w:p>
  <w:p w14:paraId="379DA457" w14:textId="77777777" w:rsidR="001E437C" w:rsidRDefault="001E437C" w:rsidP="001F6F5E">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C5EB84" w14:textId="77777777" w:rsidR="001843FA" w:rsidRDefault="001843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199973" w14:textId="77777777" w:rsidR="001E437C" w:rsidRDefault="001E437C" w:rsidP="00D03804">
      <w:r>
        <w:separator/>
      </w:r>
    </w:p>
    <w:p w14:paraId="25209B8F" w14:textId="77777777" w:rsidR="001E437C" w:rsidRDefault="001E437C" w:rsidP="00D03804"/>
    <w:p w14:paraId="6EFC7B10" w14:textId="77777777" w:rsidR="001E437C" w:rsidRDefault="001E437C" w:rsidP="00D03804"/>
  </w:footnote>
  <w:footnote w:type="continuationSeparator" w:id="0">
    <w:p w14:paraId="066B07EF" w14:textId="77777777" w:rsidR="001E437C" w:rsidRDefault="001E437C" w:rsidP="00D03804">
      <w:r>
        <w:continuationSeparator/>
      </w:r>
    </w:p>
    <w:p w14:paraId="531C1285" w14:textId="77777777" w:rsidR="001E437C" w:rsidRDefault="001E437C" w:rsidP="00D03804"/>
    <w:p w14:paraId="76FF6915" w14:textId="77777777" w:rsidR="001E437C" w:rsidRDefault="001E437C" w:rsidP="00D03804"/>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D8742D" w14:textId="77777777" w:rsidR="001843FA" w:rsidRDefault="001843F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052CE8" w14:textId="77777777" w:rsidR="001E437C" w:rsidRPr="009030B9" w:rsidRDefault="00266AA3" w:rsidP="009030B9">
    <w:pPr>
      <w:pStyle w:val="Header"/>
    </w:pPr>
    <w:bookmarkStart w:id="0" w:name="_GoBack"/>
    <w:bookmarkEnd w:id="0"/>
    <w:r>
      <w:rPr>
        <w:noProof/>
        <w:lang w:val="en-US" w:eastAsia="en-US"/>
      </w:rPr>
      <w:drawing>
        <wp:anchor distT="0" distB="0" distL="114300" distR="114300" simplePos="0" relativeHeight="251661312" behindDoc="1" locked="0" layoutInCell="1" allowOverlap="1" wp14:anchorId="0C497D0B" wp14:editId="7A4ECC95">
          <wp:simplePos x="0" y="0"/>
          <wp:positionH relativeFrom="column">
            <wp:posOffset>0</wp:posOffset>
          </wp:positionH>
          <wp:positionV relativeFrom="paragraph">
            <wp:posOffset>-3810</wp:posOffset>
          </wp:positionV>
          <wp:extent cx="2025650" cy="548640"/>
          <wp:effectExtent l="0" t="0" r="0" b="3810"/>
          <wp:wrapThrough wrapText="bothSides">
            <wp:wrapPolygon edited="0">
              <wp:start x="1625" y="0"/>
              <wp:lineTo x="0" y="6000"/>
              <wp:lineTo x="0" y="21000"/>
              <wp:lineTo x="4266" y="21000"/>
              <wp:lineTo x="21329" y="18750"/>
              <wp:lineTo x="21329" y="6750"/>
              <wp:lineTo x="2641" y="0"/>
              <wp:lineTo x="1625" y="0"/>
            </wp:wrapPolygon>
          </wp:wrapThrough>
          <wp:docPr id="1" name="Image 1" descr="U:\AOB_CD\CORP Comm\PUB AND NEW MEDIA\CORPORATE IMAGE\AGENCY LOGOS\Coat of Arms\OTC-asymmetric_F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U:\AOB_CD\CORP Comm\PUB AND NEW MEDIA\CORPORATE IMAGE\AGENCY LOGOS\Coat of Arms\OTC-asymmetric_F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25650" cy="548640"/>
                  </a:xfrm>
                  <a:prstGeom prst="rect">
                    <a:avLst/>
                  </a:prstGeom>
                  <a:noFill/>
                  <a:ln>
                    <a:noFill/>
                  </a:ln>
                </pic:spPr>
              </pic:pic>
            </a:graphicData>
          </a:graphic>
          <wp14:sizeRelH relativeFrom="page">
            <wp14:pctWidth>0</wp14:pctWidth>
          </wp14:sizeRelH>
          <wp14:sizeRelV relativeFrom="page">
            <wp14:pctHeight>0</wp14:pctHeight>
          </wp14:sizeRelV>
        </wp:anchor>
      </w:drawing>
    </w:r>
    <w:r w:rsidR="00933CC6" w:rsidRPr="009030B9">
      <w:rPr>
        <w:noProof/>
        <w:lang w:val="en-US" w:eastAsia="en-US"/>
      </w:rPr>
      <w:drawing>
        <wp:anchor distT="0" distB="0" distL="114300" distR="114300" simplePos="0" relativeHeight="251660288" behindDoc="1" locked="0" layoutInCell="1" allowOverlap="1" wp14:anchorId="3C0B7C2C" wp14:editId="1FA76A32">
          <wp:simplePos x="0" y="0"/>
          <wp:positionH relativeFrom="column">
            <wp:posOffset>4610100</wp:posOffset>
          </wp:positionH>
          <wp:positionV relativeFrom="paragraph">
            <wp:posOffset>205740</wp:posOffset>
          </wp:positionV>
          <wp:extent cx="822960" cy="195580"/>
          <wp:effectExtent l="0" t="0" r="0" b="0"/>
          <wp:wrapThrough wrapText="bothSides">
            <wp:wrapPolygon edited="0">
              <wp:start x="0" y="0"/>
              <wp:lineTo x="0" y="18935"/>
              <wp:lineTo x="21000" y="18935"/>
              <wp:lineTo x="21000" y="0"/>
              <wp:lineTo x="0" y="0"/>
            </wp:wrapPolygon>
          </wp:wrapThrough>
          <wp:docPr id="6" name="Image 6" descr="U:\AOB_CD\CORP Comm\PUB AND NEW MEDIA\CORPORATE IMAGE\AGENCY LOGOS\Canada Wordmark\Canada Wordmark - b-0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AOB_CD\CORP Comm\PUB AND NEW MEDIA\CORPORATE IMAGE\AGENCY LOGOS\Canada Wordmark\Canada Wordmark - b-032.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22960" cy="1955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624228" w14:textId="77777777" w:rsidR="001843FA" w:rsidRDefault="001843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0EDAFFC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BFC7E6D"/>
    <w:multiLevelType w:val="hybridMultilevel"/>
    <w:tmpl w:val="CB6C71F2"/>
    <w:lvl w:ilvl="0" w:tplc="10090001">
      <w:start w:val="1"/>
      <w:numFmt w:val="bullet"/>
      <w:lvlText w:val=""/>
      <w:lvlJc w:val="left"/>
      <w:pPr>
        <w:ind w:left="720" w:hanging="360"/>
      </w:pPr>
      <w:rPr>
        <w:rFonts w:ascii="Symbol" w:hAnsi="Symbol" w:hint="default"/>
      </w:rPr>
    </w:lvl>
    <w:lvl w:ilvl="1" w:tplc="B8A2D03A">
      <w:start w:val="1"/>
      <w:numFmt w:val="bullet"/>
      <w:lvlText w:val="o"/>
      <w:lvlJc w:val="left"/>
      <w:pPr>
        <w:ind w:left="1440" w:hanging="360"/>
      </w:pPr>
      <w:rPr>
        <w:rFonts w:ascii="Courier New" w:hAnsi="Courier New" w:hint="default"/>
      </w:rPr>
    </w:lvl>
    <w:lvl w:ilvl="2" w:tplc="2B5276FA">
      <w:start w:val="1"/>
      <w:numFmt w:val="bullet"/>
      <w:lvlText w:val="•"/>
      <w:lvlJc w:val="left"/>
      <w:pPr>
        <w:ind w:left="2160" w:hanging="360"/>
      </w:pPr>
      <w:rPr>
        <w:rFonts w:ascii="Times New Roman" w:hAnsi="Times New Roman"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01A7334"/>
    <w:multiLevelType w:val="hybridMultilevel"/>
    <w:tmpl w:val="9FA4CBFA"/>
    <w:lvl w:ilvl="0" w:tplc="6694D83C">
      <w:start w:val="1"/>
      <w:numFmt w:val="decimal"/>
      <w:pStyle w:val="NumberedListLevel1"/>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 w15:restartNumberingAfterBreak="0">
    <w:nsid w:val="1113339D"/>
    <w:multiLevelType w:val="hybridMultilevel"/>
    <w:tmpl w:val="482C25F0"/>
    <w:lvl w:ilvl="0" w:tplc="10090017">
      <w:start w:val="1"/>
      <w:numFmt w:val="lowerLetter"/>
      <w:lvlText w:val="%1)"/>
      <w:lvlJc w:val="left"/>
      <w:pPr>
        <w:ind w:left="1080" w:hanging="360"/>
      </w:pPr>
      <w:rPr>
        <w:rFonts w:cs="Times New Roman"/>
      </w:rPr>
    </w:lvl>
    <w:lvl w:ilvl="1" w:tplc="10090019" w:tentative="1">
      <w:start w:val="1"/>
      <w:numFmt w:val="lowerLetter"/>
      <w:lvlText w:val="%2."/>
      <w:lvlJc w:val="left"/>
      <w:pPr>
        <w:ind w:left="1800" w:hanging="360"/>
      </w:pPr>
      <w:rPr>
        <w:rFonts w:cs="Times New Roman"/>
      </w:rPr>
    </w:lvl>
    <w:lvl w:ilvl="2" w:tplc="1009001B" w:tentative="1">
      <w:start w:val="1"/>
      <w:numFmt w:val="lowerRoman"/>
      <w:lvlText w:val="%3."/>
      <w:lvlJc w:val="right"/>
      <w:pPr>
        <w:ind w:left="2520" w:hanging="180"/>
      </w:pPr>
      <w:rPr>
        <w:rFonts w:cs="Times New Roman"/>
      </w:rPr>
    </w:lvl>
    <w:lvl w:ilvl="3" w:tplc="1009000F" w:tentative="1">
      <w:start w:val="1"/>
      <w:numFmt w:val="decimal"/>
      <w:lvlText w:val="%4."/>
      <w:lvlJc w:val="left"/>
      <w:pPr>
        <w:ind w:left="3240" w:hanging="360"/>
      </w:pPr>
      <w:rPr>
        <w:rFonts w:cs="Times New Roman"/>
      </w:rPr>
    </w:lvl>
    <w:lvl w:ilvl="4" w:tplc="10090019" w:tentative="1">
      <w:start w:val="1"/>
      <w:numFmt w:val="lowerLetter"/>
      <w:lvlText w:val="%5."/>
      <w:lvlJc w:val="left"/>
      <w:pPr>
        <w:ind w:left="3960" w:hanging="360"/>
      </w:pPr>
      <w:rPr>
        <w:rFonts w:cs="Times New Roman"/>
      </w:rPr>
    </w:lvl>
    <w:lvl w:ilvl="5" w:tplc="1009001B" w:tentative="1">
      <w:start w:val="1"/>
      <w:numFmt w:val="lowerRoman"/>
      <w:lvlText w:val="%6."/>
      <w:lvlJc w:val="right"/>
      <w:pPr>
        <w:ind w:left="4680" w:hanging="180"/>
      </w:pPr>
      <w:rPr>
        <w:rFonts w:cs="Times New Roman"/>
      </w:rPr>
    </w:lvl>
    <w:lvl w:ilvl="6" w:tplc="1009000F" w:tentative="1">
      <w:start w:val="1"/>
      <w:numFmt w:val="decimal"/>
      <w:lvlText w:val="%7."/>
      <w:lvlJc w:val="left"/>
      <w:pPr>
        <w:ind w:left="5400" w:hanging="360"/>
      </w:pPr>
      <w:rPr>
        <w:rFonts w:cs="Times New Roman"/>
      </w:rPr>
    </w:lvl>
    <w:lvl w:ilvl="7" w:tplc="10090019" w:tentative="1">
      <w:start w:val="1"/>
      <w:numFmt w:val="lowerLetter"/>
      <w:lvlText w:val="%8."/>
      <w:lvlJc w:val="left"/>
      <w:pPr>
        <w:ind w:left="6120" w:hanging="360"/>
      </w:pPr>
      <w:rPr>
        <w:rFonts w:cs="Times New Roman"/>
      </w:rPr>
    </w:lvl>
    <w:lvl w:ilvl="8" w:tplc="1009001B" w:tentative="1">
      <w:start w:val="1"/>
      <w:numFmt w:val="lowerRoman"/>
      <w:lvlText w:val="%9."/>
      <w:lvlJc w:val="right"/>
      <w:pPr>
        <w:ind w:left="6840" w:hanging="180"/>
      </w:pPr>
      <w:rPr>
        <w:rFonts w:cs="Times New Roman"/>
      </w:rPr>
    </w:lvl>
  </w:abstractNum>
  <w:abstractNum w:abstractNumId="4" w15:restartNumberingAfterBreak="0">
    <w:nsid w:val="12BD030C"/>
    <w:multiLevelType w:val="hybridMultilevel"/>
    <w:tmpl w:val="6142BA06"/>
    <w:lvl w:ilvl="0" w:tplc="0A2ECB60">
      <w:start w:val="1"/>
      <w:numFmt w:val="decimal"/>
      <w:lvlText w:val="%1."/>
      <w:lvlJc w:val="left"/>
      <w:pPr>
        <w:ind w:left="720" w:hanging="360"/>
      </w:pPr>
      <w:rPr>
        <w:rFonts w:cs="Times New Roman"/>
        <w:b w:val="0"/>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5" w15:restartNumberingAfterBreak="0">
    <w:nsid w:val="1C4F2F12"/>
    <w:multiLevelType w:val="hybridMultilevel"/>
    <w:tmpl w:val="F5AE98E4"/>
    <w:lvl w:ilvl="0" w:tplc="1009001B">
      <w:start w:val="1"/>
      <w:numFmt w:val="lowerRoman"/>
      <w:lvlText w:val="%1."/>
      <w:lvlJc w:val="right"/>
      <w:pPr>
        <w:ind w:left="1080" w:hanging="360"/>
      </w:pPr>
      <w:rPr>
        <w:rFonts w:cs="Times New Roman"/>
      </w:rPr>
    </w:lvl>
    <w:lvl w:ilvl="1" w:tplc="10090019" w:tentative="1">
      <w:start w:val="1"/>
      <w:numFmt w:val="lowerLetter"/>
      <w:lvlText w:val="%2."/>
      <w:lvlJc w:val="left"/>
      <w:pPr>
        <w:ind w:left="1800" w:hanging="360"/>
      </w:pPr>
      <w:rPr>
        <w:rFonts w:cs="Times New Roman"/>
      </w:rPr>
    </w:lvl>
    <w:lvl w:ilvl="2" w:tplc="1009001B" w:tentative="1">
      <w:start w:val="1"/>
      <w:numFmt w:val="lowerRoman"/>
      <w:lvlText w:val="%3."/>
      <w:lvlJc w:val="right"/>
      <w:pPr>
        <w:ind w:left="2520" w:hanging="180"/>
      </w:pPr>
      <w:rPr>
        <w:rFonts w:cs="Times New Roman"/>
      </w:rPr>
    </w:lvl>
    <w:lvl w:ilvl="3" w:tplc="1009000F" w:tentative="1">
      <w:start w:val="1"/>
      <w:numFmt w:val="decimal"/>
      <w:lvlText w:val="%4."/>
      <w:lvlJc w:val="left"/>
      <w:pPr>
        <w:ind w:left="3240" w:hanging="360"/>
      </w:pPr>
      <w:rPr>
        <w:rFonts w:cs="Times New Roman"/>
      </w:rPr>
    </w:lvl>
    <w:lvl w:ilvl="4" w:tplc="10090019" w:tentative="1">
      <w:start w:val="1"/>
      <w:numFmt w:val="lowerLetter"/>
      <w:lvlText w:val="%5."/>
      <w:lvlJc w:val="left"/>
      <w:pPr>
        <w:ind w:left="3960" w:hanging="360"/>
      </w:pPr>
      <w:rPr>
        <w:rFonts w:cs="Times New Roman"/>
      </w:rPr>
    </w:lvl>
    <w:lvl w:ilvl="5" w:tplc="1009001B" w:tentative="1">
      <w:start w:val="1"/>
      <w:numFmt w:val="lowerRoman"/>
      <w:lvlText w:val="%6."/>
      <w:lvlJc w:val="right"/>
      <w:pPr>
        <w:ind w:left="4680" w:hanging="180"/>
      </w:pPr>
      <w:rPr>
        <w:rFonts w:cs="Times New Roman"/>
      </w:rPr>
    </w:lvl>
    <w:lvl w:ilvl="6" w:tplc="1009000F" w:tentative="1">
      <w:start w:val="1"/>
      <w:numFmt w:val="decimal"/>
      <w:lvlText w:val="%7."/>
      <w:lvlJc w:val="left"/>
      <w:pPr>
        <w:ind w:left="5400" w:hanging="360"/>
      </w:pPr>
      <w:rPr>
        <w:rFonts w:cs="Times New Roman"/>
      </w:rPr>
    </w:lvl>
    <w:lvl w:ilvl="7" w:tplc="10090019" w:tentative="1">
      <w:start w:val="1"/>
      <w:numFmt w:val="lowerLetter"/>
      <w:lvlText w:val="%8."/>
      <w:lvlJc w:val="left"/>
      <w:pPr>
        <w:ind w:left="6120" w:hanging="360"/>
      </w:pPr>
      <w:rPr>
        <w:rFonts w:cs="Times New Roman"/>
      </w:rPr>
    </w:lvl>
    <w:lvl w:ilvl="8" w:tplc="1009001B" w:tentative="1">
      <w:start w:val="1"/>
      <w:numFmt w:val="lowerRoman"/>
      <w:lvlText w:val="%9."/>
      <w:lvlJc w:val="right"/>
      <w:pPr>
        <w:ind w:left="6840" w:hanging="180"/>
      </w:pPr>
      <w:rPr>
        <w:rFonts w:cs="Times New Roman"/>
      </w:rPr>
    </w:lvl>
  </w:abstractNum>
  <w:abstractNum w:abstractNumId="6" w15:restartNumberingAfterBreak="0">
    <w:nsid w:val="1F7C027E"/>
    <w:multiLevelType w:val="multilevel"/>
    <w:tmpl w:val="498E5136"/>
    <w:styleLink w:val="KatesBulletList"/>
    <w:lvl w:ilvl="0">
      <w:start w:val="1"/>
      <w:numFmt w:val="bullet"/>
      <w:lvlText w:val=""/>
      <w:lvlJc w:val="left"/>
      <w:pPr>
        <w:tabs>
          <w:tab w:val="num" w:pos="1008"/>
        </w:tabs>
        <w:ind w:left="936" w:hanging="576"/>
      </w:pPr>
      <w:rPr>
        <w:rFonts w:ascii="Symbol" w:hAnsi="Symbol" w:hint="default"/>
      </w:rPr>
    </w:lvl>
    <w:lvl w:ilvl="1">
      <w:start w:val="1"/>
      <w:numFmt w:val="bullet"/>
      <w:lvlText w:val="o"/>
      <w:lvlJc w:val="left"/>
      <w:pPr>
        <w:tabs>
          <w:tab w:val="num" w:pos="1728"/>
        </w:tabs>
        <w:ind w:left="1656" w:hanging="576"/>
      </w:pPr>
      <w:rPr>
        <w:rFonts w:ascii="Courier New" w:hAnsi="Courier New" w:hint="default"/>
      </w:rPr>
    </w:lvl>
    <w:lvl w:ilvl="2">
      <w:start w:val="1"/>
      <w:numFmt w:val="bullet"/>
      <w:lvlText w:val=""/>
      <w:lvlJc w:val="left"/>
      <w:pPr>
        <w:tabs>
          <w:tab w:val="num" w:pos="2448"/>
        </w:tabs>
        <w:ind w:left="2376" w:hanging="576"/>
      </w:pPr>
      <w:rPr>
        <w:rFonts w:ascii="Wingdings" w:hAnsi="Wingdings" w:hint="default"/>
      </w:rPr>
    </w:lvl>
    <w:lvl w:ilvl="3">
      <w:start w:val="1"/>
      <w:numFmt w:val="bullet"/>
      <w:lvlText w:val=""/>
      <w:lvlJc w:val="left"/>
      <w:pPr>
        <w:tabs>
          <w:tab w:val="num" w:pos="3168"/>
        </w:tabs>
        <w:ind w:left="3096" w:hanging="576"/>
      </w:pPr>
      <w:rPr>
        <w:rFonts w:ascii="Symbol" w:hAnsi="Symbol" w:hint="default"/>
      </w:rPr>
    </w:lvl>
    <w:lvl w:ilvl="4">
      <w:start w:val="1"/>
      <w:numFmt w:val="bullet"/>
      <w:lvlText w:val="o"/>
      <w:lvlJc w:val="left"/>
      <w:pPr>
        <w:tabs>
          <w:tab w:val="num" w:pos="3888"/>
        </w:tabs>
        <w:ind w:left="3816" w:hanging="576"/>
      </w:pPr>
      <w:rPr>
        <w:rFonts w:ascii="Courier New" w:hAnsi="Courier New" w:hint="default"/>
      </w:rPr>
    </w:lvl>
    <w:lvl w:ilvl="5">
      <w:start w:val="1"/>
      <w:numFmt w:val="bullet"/>
      <w:lvlText w:val=""/>
      <w:lvlJc w:val="left"/>
      <w:pPr>
        <w:tabs>
          <w:tab w:val="num" w:pos="4608"/>
        </w:tabs>
        <w:ind w:left="4536" w:hanging="576"/>
      </w:pPr>
      <w:rPr>
        <w:rFonts w:ascii="Wingdings" w:hAnsi="Wingdings" w:hint="default"/>
      </w:rPr>
    </w:lvl>
    <w:lvl w:ilvl="6">
      <w:start w:val="1"/>
      <w:numFmt w:val="bullet"/>
      <w:lvlText w:val=""/>
      <w:lvlJc w:val="left"/>
      <w:pPr>
        <w:tabs>
          <w:tab w:val="num" w:pos="5328"/>
        </w:tabs>
        <w:ind w:left="5256" w:hanging="576"/>
      </w:pPr>
      <w:rPr>
        <w:rFonts w:ascii="Symbol" w:hAnsi="Symbol" w:hint="default"/>
      </w:rPr>
    </w:lvl>
    <w:lvl w:ilvl="7">
      <w:start w:val="1"/>
      <w:numFmt w:val="bullet"/>
      <w:lvlText w:val="o"/>
      <w:lvlJc w:val="left"/>
      <w:pPr>
        <w:tabs>
          <w:tab w:val="num" w:pos="6048"/>
        </w:tabs>
        <w:ind w:left="5976" w:hanging="576"/>
      </w:pPr>
      <w:rPr>
        <w:rFonts w:ascii="Courier New" w:hAnsi="Courier New" w:hint="default"/>
      </w:rPr>
    </w:lvl>
    <w:lvl w:ilvl="8">
      <w:start w:val="1"/>
      <w:numFmt w:val="bullet"/>
      <w:lvlText w:val=""/>
      <w:lvlJc w:val="left"/>
      <w:pPr>
        <w:tabs>
          <w:tab w:val="num" w:pos="6768"/>
        </w:tabs>
        <w:ind w:left="6696" w:hanging="576"/>
      </w:pPr>
      <w:rPr>
        <w:rFonts w:ascii="Wingdings" w:hAnsi="Wingdings" w:hint="default"/>
      </w:rPr>
    </w:lvl>
  </w:abstractNum>
  <w:abstractNum w:abstractNumId="7" w15:restartNumberingAfterBreak="0">
    <w:nsid w:val="2C265FFF"/>
    <w:multiLevelType w:val="hybridMultilevel"/>
    <w:tmpl w:val="4C8A9B0E"/>
    <w:lvl w:ilvl="0" w:tplc="10090017">
      <w:start w:val="1"/>
      <w:numFmt w:val="lowerLetter"/>
      <w:lvlText w:val="%1)"/>
      <w:lvlJc w:val="left"/>
      <w:pPr>
        <w:ind w:left="720" w:hanging="360"/>
      </w:pPr>
      <w:rPr>
        <w:rFonts w:cs="Times New Roman" w:hint="default"/>
      </w:rPr>
    </w:lvl>
    <w:lvl w:ilvl="1" w:tplc="10090019">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8" w15:restartNumberingAfterBreak="0">
    <w:nsid w:val="3A1A4505"/>
    <w:multiLevelType w:val="hybridMultilevel"/>
    <w:tmpl w:val="099ABC82"/>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9" w15:restartNumberingAfterBreak="0">
    <w:nsid w:val="3C8F7774"/>
    <w:multiLevelType w:val="hybridMultilevel"/>
    <w:tmpl w:val="7E0E483C"/>
    <w:lvl w:ilvl="0" w:tplc="23442B8E">
      <w:start w:val="1"/>
      <w:numFmt w:val="decimal"/>
      <w:pStyle w:val="Heading2"/>
      <w:lvlText w:val="%1."/>
      <w:lvlJc w:val="left"/>
      <w:pPr>
        <w:ind w:left="720" w:hanging="360"/>
      </w:pPr>
      <w:rPr>
        <w:rFonts w:hint="default"/>
      </w:rPr>
    </w:lvl>
    <w:lvl w:ilvl="1" w:tplc="10090019">
      <w:start w:val="1"/>
      <w:numFmt w:val="lowerLetter"/>
      <w:lvlText w:val="%2."/>
      <w:lvlJc w:val="left"/>
      <w:pPr>
        <w:ind w:left="1440" w:hanging="360"/>
      </w:pPr>
    </w:lvl>
    <w:lvl w:ilvl="2" w:tplc="A07AD190">
      <w:start w:val="1"/>
      <w:numFmt w:val="lowerLetter"/>
      <w:lvlText w:val="%3)"/>
      <w:lvlJc w:val="left"/>
      <w:pPr>
        <w:ind w:left="2370" w:hanging="390"/>
      </w:pPr>
      <w:rPr>
        <w:rFonts w:hint="default"/>
      </w:r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435C6B0B"/>
    <w:multiLevelType w:val="hybridMultilevel"/>
    <w:tmpl w:val="A4E09860"/>
    <w:lvl w:ilvl="0" w:tplc="2EA62012">
      <w:start w:val="3"/>
      <w:numFmt w:val="lowerLetter"/>
      <w:lvlText w:val="%1)"/>
      <w:lvlJc w:val="left"/>
      <w:pPr>
        <w:tabs>
          <w:tab w:val="num" w:pos="3015"/>
        </w:tabs>
        <w:ind w:left="3015" w:hanging="405"/>
      </w:pPr>
      <w:rPr>
        <w:rFonts w:ascii="Calibri" w:hAnsi="Calibri" w:cs="Arial" w:hint="default"/>
        <w:sz w:val="24"/>
      </w:rPr>
    </w:lvl>
    <w:lvl w:ilvl="1" w:tplc="04090019" w:tentative="1">
      <w:start w:val="1"/>
      <w:numFmt w:val="lowerLetter"/>
      <w:lvlText w:val="%2."/>
      <w:lvlJc w:val="left"/>
      <w:pPr>
        <w:tabs>
          <w:tab w:val="num" w:pos="3690"/>
        </w:tabs>
        <w:ind w:left="3690" w:hanging="360"/>
      </w:pPr>
      <w:rPr>
        <w:rFonts w:cs="Times New Roman"/>
      </w:rPr>
    </w:lvl>
    <w:lvl w:ilvl="2" w:tplc="0409001B" w:tentative="1">
      <w:start w:val="1"/>
      <w:numFmt w:val="lowerRoman"/>
      <w:lvlText w:val="%3."/>
      <w:lvlJc w:val="right"/>
      <w:pPr>
        <w:tabs>
          <w:tab w:val="num" w:pos="4410"/>
        </w:tabs>
        <w:ind w:left="4410" w:hanging="180"/>
      </w:pPr>
      <w:rPr>
        <w:rFonts w:cs="Times New Roman"/>
      </w:rPr>
    </w:lvl>
    <w:lvl w:ilvl="3" w:tplc="0409000F" w:tentative="1">
      <w:start w:val="1"/>
      <w:numFmt w:val="decimal"/>
      <w:lvlText w:val="%4."/>
      <w:lvlJc w:val="left"/>
      <w:pPr>
        <w:tabs>
          <w:tab w:val="num" w:pos="5130"/>
        </w:tabs>
        <w:ind w:left="5130" w:hanging="360"/>
      </w:pPr>
      <w:rPr>
        <w:rFonts w:cs="Times New Roman"/>
      </w:rPr>
    </w:lvl>
    <w:lvl w:ilvl="4" w:tplc="04090019" w:tentative="1">
      <w:start w:val="1"/>
      <w:numFmt w:val="lowerLetter"/>
      <w:lvlText w:val="%5."/>
      <w:lvlJc w:val="left"/>
      <w:pPr>
        <w:tabs>
          <w:tab w:val="num" w:pos="5850"/>
        </w:tabs>
        <w:ind w:left="5850" w:hanging="360"/>
      </w:pPr>
      <w:rPr>
        <w:rFonts w:cs="Times New Roman"/>
      </w:rPr>
    </w:lvl>
    <w:lvl w:ilvl="5" w:tplc="0409001B" w:tentative="1">
      <w:start w:val="1"/>
      <w:numFmt w:val="lowerRoman"/>
      <w:lvlText w:val="%6."/>
      <w:lvlJc w:val="right"/>
      <w:pPr>
        <w:tabs>
          <w:tab w:val="num" w:pos="6570"/>
        </w:tabs>
        <w:ind w:left="6570" w:hanging="180"/>
      </w:pPr>
      <w:rPr>
        <w:rFonts w:cs="Times New Roman"/>
      </w:rPr>
    </w:lvl>
    <w:lvl w:ilvl="6" w:tplc="0409000F" w:tentative="1">
      <w:start w:val="1"/>
      <w:numFmt w:val="decimal"/>
      <w:lvlText w:val="%7."/>
      <w:lvlJc w:val="left"/>
      <w:pPr>
        <w:tabs>
          <w:tab w:val="num" w:pos="7290"/>
        </w:tabs>
        <w:ind w:left="7290" w:hanging="360"/>
      </w:pPr>
      <w:rPr>
        <w:rFonts w:cs="Times New Roman"/>
      </w:rPr>
    </w:lvl>
    <w:lvl w:ilvl="7" w:tplc="04090019" w:tentative="1">
      <w:start w:val="1"/>
      <w:numFmt w:val="lowerLetter"/>
      <w:lvlText w:val="%8."/>
      <w:lvlJc w:val="left"/>
      <w:pPr>
        <w:tabs>
          <w:tab w:val="num" w:pos="8010"/>
        </w:tabs>
        <w:ind w:left="8010" w:hanging="360"/>
      </w:pPr>
      <w:rPr>
        <w:rFonts w:cs="Times New Roman"/>
      </w:rPr>
    </w:lvl>
    <w:lvl w:ilvl="8" w:tplc="0409001B" w:tentative="1">
      <w:start w:val="1"/>
      <w:numFmt w:val="lowerRoman"/>
      <w:lvlText w:val="%9."/>
      <w:lvlJc w:val="right"/>
      <w:pPr>
        <w:tabs>
          <w:tab w:val="num" w:pos="8730"/>
        </w:tabs>
        <w:ind w:left="8730" w:hanging="180"/>
      </w:pPr>
      <w:rPr>
        <w:rFonts w:cs="Times New Roman"/>
      </w:rPr>
    </w:lvl>
  </w:abstractNum>
  <w:abstractNum w:abstractNumId="11" w15:restartNumberingAfterBreak="0">
    <w:nsid w:val="447B5367"/>
    <w:multiLevelType w:val="hybridMultilevel"/>
    <w:tmpl w:val="11AA169E"/>
    <w:lvl w:ilvl="0" w:tplc="68E6C7FC">
      <w:start w:val="1"/>
      <w:numFmt w:val="decimal"/>
      <w:lvlText w:val="%1."/>
      <w:lvlJc w:val="left"/>
      <w:pPr>
        <w:ind w:left="360" w:hanging="360"/>
      </w:pPr>
      <w:rPr>
        <w:rFonts w:cs="Times New Roman"/>
        <w:b/>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12" w15:restartNumberingAfterBreak="0">
    <w:nsid w:val="49D653F5"/>
    <w:multiLevelType w:val="hybridMultilevel"/>
    <w:tmpl w:val="9DB0E232"/>
    <w:lvl w:ilvl="0" w:tplc="10090003">
      <w:start w:val="1"/>
      <w:numFmt w:val="bullet"/>
      <w:lvlText w:val="o"/>
      <w:lvlJc w:val="left"/>
      <w:pPr>
        <w:ind w:left="720" w:hanging="360"/>
      </w:pPr>
      <w:rPr>
        <w:rFonts w:ascii="Courier New" w:hAnsi="Courier New" w:hint="default"/>
      </w:rPr>
    </w:lvl>
    <w:lvl w:ilvl="1" w:tplc="2B5276FA">
      <w:start w:val="1"/>
      <w:numFmt w:val="bullet"/>
      <w:lvlText w:val="•"/>
      <w:lvlJc w:val="left"/>
      <w:pPr>
        <w:ind w:left="1440" w:hanging="360"/>
      </w:pPr>
      <w:rPr>
        <w:rFonts w:ascii="Times New Roman" w:hAnsi="Times New Roman" w:hint="default"/>
        <w:i/>
        <w:sz w:val="24"/>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EB65C72"/>
    <w:multiLevelType w:val="hybridMultilevel"/>
    <w:tmpl w:val="88D6FDD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502D14CB"/>
    <w:multiLevelType w:val="hybridMultilevel"/>
    <w:tmpl w:val="EF1CA576"/>
    <w:lvl w:ilvl="0" w:tplc="10090001">
      <w:start w:val="1"/>
      <w:numFmt w:val="bullet"/>
      <w:lvlText w:val=""/>
      <w:lvlJc w:val="left"/>
      <w:pPr>
        <w:ind w:left="720" w:hanging="360"/>
      </w:pPr>
      <w:rPr>
        <w:rFonts w:ascii="Symbol" w:hAnsi="Symbol" w:hint="default"/>
      </w:rPr>
    </w:lvl>
    <w:lvl w:ilvl="1" w:tplc="2B5276FA">
      <w:start w:val="1"/>
      <w:numFmt w:val="bullet"/>
      <w:lvlText w:val="•"/>
      <w:lvlJc w:val="left"/>
      <w:pPr>
        <w:ind w:left="1440" w:hanging="360"/>
      </w:pPr>
      <w:rPr>
        <w:rFonts w:ascii="Times New Roman" w:hAnsi="Times New Roman" w:hint="default"/>
      </w:rPr>
    </w:lvl>
    <w:lvl w:ilvl="2" w:tplc="10090001">
      <w:start w:val="1"/>
      <w:numFmt w:val="bullet"/>
      <w:lvlText w:val=""/>
      <w:lvlJc w:val="left"/>
      <w:pPr>
        <w:ind w:left="2160" w:hanging="360"/>
      </w:pPr>
      <w:rPr>
        <w:rFonts w:ascii="Symbol" w:hAnsi="Symbol"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50FD3652"/>
    <w:multiLevelType w:val="hybridMultilevel"/>
    <w:tmpl w:val="5A8E65A8"/>
    <w:lvl w:ilvl="0" w:tplc="10090001">
      <w:start w:val="1"/>
      <w:numFmt w:val="bullet"/>
      <w:lvlText w:val=""/>
      <w:lvlJc w:val="left"/>
      <w:pPr>
        <w:ind w:left="2308" w:hanging="360"/>
      </w:pPr>
      <w:rPr>
        <w:rFonts w:ascii="Symbol" w:hAnsi="Symbol" w:hint="default"/>
      </w:rPr>
    </w:lvl>
    <w:lvl w:ilvl="1" w:tplc="10090003" w:tentative="1">
      <w:start w:val="1"/>
      <w:numFmt w:val="bullet"/>
      <w:lvlText w:val="o"/>
      <w:lvlJc w:val="left"/>
      <w:pPr>
        <w:ind w:left="3028" w:hanging="360"/>
      </w:pPr>
      <w:rPr>
        <w:rFonts w:ascii="Courier New" w:hAnsi="Courier New" w:cs="Courier New" w:hint="default"/>
      </w:rPr>
    </w:lvl>
    <w:lvl w:ilvl="2" w:tplc="10090005" w:tentative="1">
      <w:start w:val="1"/>
      <w:numFmt w:val="bullet"/>
      <w:lvlText w:val=""/>
      <w:lvlJc w:val="left"/>
      <w:pPr>
        <w:ind w:left="3748" w:hanging="360"/>
      </w:pPr>
      <w:rPr>
        <w:rFonts w:ascii="Wingdings" w:hAnsi="Wingdings" w:hint="default"/>
      </w:rPr>
    </w:lvl>
    <w:lvl w:ilvl="3" w:tplc="10090001" w:tentative="1">
      <w:start w:val="1"/>
      <w:numFmt w:val="bullet"/>
      <w:lvlText w:val=""/>
      <w:lvlJc w:val="left"/>
      <w:pPr>
        <w:ind w:left="4468" w:hanging="360"/>
      </w:pPr>
      <w:rPr>
        <w:rFonts w:ascii="Symbol" w:hAnsi="Symbol" w:hint="default"/>
      </w:rPr>
    </w:lvl>
    <w:lvl w:ilvl="4" w:tplc="10090003" w:tentative="1">
      <w:start w:val="1"/>
      <w:numFmt w:val="bullet"/>
      <w:lvlText w:val="o"/>
      <w:lvlJc w:val="left"/>
      <w:pPr>
        <w:ind w:left="5188" w:hanging="360"/>
      </w:pPr>
      <w:rPr>
        <w:rFonts w:ascii="Courier New" w:hAnsi="Courier New" w:cs="Courier New" w:hint="default"/>
      </w:rPr>
    </w:lvl>
    <w:lvl w:ilvl="5" w:tplc="10090005" w:tentative="1">
      <w:start w:val="1"/>
      <w:numFmt w:val="bullet"/>
      <w:lvlText w:val=""/>
      <w:lvlJc w:val="left"/>
      <w:pPr>
        <w:ind w:left="5908" w:hanging="360"/>
      </w:pPr>
      <w:rPr>
        <w:rFonts w:ascii="Wingdings" w:hAnsi="Wingdings" w:hint="default"/>
      </w:rPr>
    </w:lvl>
    <w:lvl w:ilvl="6" w:tplc="10090001" w:tentative="1">
      <w:start w:val="1"/>
      <w:numFmt w:val="bullet"/>
      <w:lvlText w:val=""/>
      <w:lvlJc w:val="left"/>
      <w:pPr>
        <w:ind w:left="6628" w:hanging="360"/>
      </w:pPr>
      <w:rPr>
        <w:rFonts w:ascii="Symbol" w:hAnsi="Symbol" w:hint="default"/>
      </w:rPr>
    </w:lvl>
    <w:lvl w:ilvl="7" w:tplc="10090003" w:tentative="1">
      <w:start w:val="1"/>
      <w:numFmt w:val="bullet"/>
      <w:lvlText w:val="o"/>
      <w:lvlJc w:val="left"/>
      <w:pPr>
        <w:ind w:left="7348" w:hanging="360"/>
      </w:pPr>
      <w:rPr>
        <w:rFonts w:ascii="Courier New" w:hAnsi="Courier New" w:cs="Courier New" w:hint="default"/>
      </w:rPr>
    </w:lvl>
    <w:lvl w:ilvl="8" w:tplc="10090005" w:tentative="1">
      <w:start w:val="1"/>
      <w:numFmt w:val="bullet"/>
      <w:lvlText w:val=""/>
      <w:lvlJc w:val="left"/>
      <w:pPr>
        <w:ind w:left="8068" w:hanging="360"/>
      </w:pPr>
      <w:rPr>
        <w:rFonts w:ascii="Wingdings" w:hAnsi="Wingdings" w:hint="default"/>
      </w:rPr>
    </w:lvl>
  </w:abstractNum>
  <w:abstractNum w:abstractNumId="16" w15:restartNumberingAfterBreak="0">
    <w:nsid w:val="57C27E53"/>
    <w:multiLevelType w:val="hybridMultilevel"/>
    <w:tmpl w:val="A95CD86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5C380E8F"/>
    <w:multiLevelType w:val="hybridMultilevel"/>
    <w:tmpl w:val="11868FDA"/>
    <w:lvl w:ilvl="0" w:tplc="26887BCC">
      <w:start w:val="1"/>
      <w:numFmt w:val="decimal"/>
      <w:lvlText w:val="%1."/>
      <w:lvlJc w:val="left"/>
      <w:pPr>
        <w:tabs>
          <w:tab w:val="num" w:pos="936"/>
        </w:tabs>
        <w:ind w:left="1080" w:hanging="720"/>
      </w:pPr>
      <w:rPr>
        <w:rFonts w:hint="default"/>
      </w:rPr>
    </w:lvl>
    <w:lvl w:ilvl="1" w:tplc="57D2A11A">
      <w:start w:val="1"/>
      <w:numFmt w:val="lowerLetter"/>
      <w:pStyle w:val="NumberedListLevel2"/>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620350C8"/>
    <w:multiLevelType w:val="hybridMultilevel"/>
    <w:tmpl w:val="BA1C5186"/>
    <w:lvl w:ilvl="0" w:tplc="A9CC7CC4">
      <w:start w:val="1"/>
      <w:numFmt w:val="lowerLetter"/>
      <w:lvlText w:val="%1)"/>
      <w:lvlJc w:val="left"/>
      <w:pPr>
        <w:ind w:left="360" w:hanging="360"/>
      </w:pPr>
      <w:rPr>
        <w:i w:val="0"/>
      </w:rPr>
    </w:lvl>
    <w:lvl w:ilvl="1" w:tplc="1009001B">
      <w:start w:val="1"/>
      <w:numFmt w:val="lowerRoman"/>
      <w:lvlText w:val="%2."/>
      <w:lvlJc w:val="right"/>
      <w:pPr>
        <w:ind w:left="1080" w:hanging="360"/>
      </w:pPr>
    </w:lvl>
    <w:lvl w:ilvl="2" w:tplc="1009001B">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9" w15:restartNumberingAfterBreak="0">
    <w:nsid w:val="625B7783"/>
    <w:multiLevelType w:val="hybridMultilevel"/>
    <w:tmpl w:val="04908490"/>
    <w:lvl w:ilvl="0" w:tplc="1009000D">
      <w:start w:val="1"/>
      <w:numFmt w:val="bullet"/>
      <w:lvlText w:val=""/>
      <w:lvlJc w:val="left"/>
      <w:pPr>
        <w:ind w:left="1440" w:hanging="360"/>
      </w:pPr>
      <w:rPr>
        <w:rFonts w:ascii="Wingdings" w:hAnsi="Wingdings"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0" w15:restartNumberingAfterBreak="0">
    <w:nsid w:val="629B3087"/>
    <w:multiLevelType w:val="multilevel"/>
    <w:tmpl w:val="CDBC25EE"/>
    <w:styleLink w:val="Style4"/>
    <w:lvl w:ilvl="0">
      <w:start w:val="1"/>
      <w:numFmt w:val="decimal"/>
      <w:isLgl/>
      <w:lvlText w:val="%1."/>
      <w:lvlJc w:val="left"/>
      <w:pPr>
        <w:tabs>
          <w:tab w:val="num" w:pos="1008"/>
        </w:tabs>
        <w:ind w:left="576" w:hanging="216"/>
      </w:pPr>
      <w:rPr>
        <w:rFonts w:hint="default"/>
      </w:rPr>
    </w:lvl>
    <w:lvl w:ilvl="1">
      <w:start w:val="1"/>
      <w:numFmt w:val="decimal"/>
      <w:isLgl/>
      <w:lvlText w:val="%1.%2."/>
      <w:lvlJc w:val="left"/>
      <w:pPr>
        <w:tabs>
          <w:tab w:val="num" w:pos="1728"/>
        </w:tabs>
        <w:ind w:left="1296" w:hanging="216"/>
      </w:pPr>
      <w:rPr>
        <w:rFonts w:hint="default"/>
      </w:rPr>
    </w:lvl>
    <w:lvl w:ilvl="2">
      <w:start w:val="1"/>
      <w:numFmt w:val="decimal"/>
      <w:isLgl/>
      <w:lvlText w:val="%1.%2.%3."/>
      <w:lvlJc w:val="left"/>
      <w:pPr>
        <w:tabs>
          <w:tab w:val="num" w:pos="2448"/>
        </w:tabs>
        <w:ind w:left="2016" w:hanging="216"/>
      </w:pPr>
      <w:rPr>
        <w:rFonts w:hint="default"/>
      </w:rPr>
    </w:lvl>
    <w:lvl w:ilvl="3">
      <w:start w:val="1"/>
      <w:numFmt w:val="decimal"/>
      <w:isLgl/>
      <w:lvlText w:val="%1.%2.%3.%4."/>
      <w:lvlJc w:val="left"/>
      <w:pPr>
        <w:tabs>
          <w:tab w:val="num" w:pos="3168"/>
        </w:tabs>
        <w:ind w:left="2736" w:hanging="216"/>
      </w:pPr>
      <w:rPr>
        <w:rFonts w:hint="default"/>
      </w:rPr>
    </w:lvl>
    <w:lvl w:ilvl="4">
      <w:start w:val="1"/>
      <w:numFmt w:val="decimal"/>
      <w:isLgl/>
      <w:lvlText w:val="%1.%2.%3.%4.%5."/>
      <w:lvlJc w:val="left"/>
      <w:pPr>
        <w:tabs>
          <w:tab w:val="num" w:pos="3888"/>
        </w:tabs>
        <w:ind w:left="3456" w:hanging="216"/>
      </w:pPr>
      <w:rPr>
        <w:rFonts w:hint="default"/>
      </w:rPr>
    </w:lvl>
    <w:lvl w:ilvl="5">
      <w:start w:val="1"/>
      <w:numFmt w:val="decimal"/>
      <w:isLgl/>
      <w:lvlText w:val="%1.%2.%3.%4.%5.%6."/>
      <w:lvlJc w:val="left"/>
      <w:pPr>
        <w:tabs>
          <w:tab w:val="num" w:pos="4608"/>
        </w:tabs>
        <w:ind w:left="4176" w:hanging="216"/>
      </w:pPr>
      <w:rPr>
        <w:rFonts w:hint="default"/>
      </w:rPr>
    </w:lvl>
    <w:lvl w:ilvl="6">
      <w:start w:val="1"/>
      <w:numFmt w:val="decimal"/>
      <w:isLgl/>
      <w:lvlText w:val="%1.%2.%3.%4.%5.%6.%7."/>
      <w:lvlJc w:val="left"/>
      <w:pPr>
        <w:tabs>
          <w:tab w:val="num" w:pos="5328"/>
        </w:tabs>
        <w:ind w:left="4896" w:hanging="216"/>
      </w:pPr>
      <w:rPr>
        <w:rFonts w:hint="default"/>
      </w:rPr>
    </w:lvl>
    <w:lvl w:ilvl="7">
      <w:start w:val="1"/>
      <w:numFmt w:val="decimal"/>
      <w:isLgl/>
      <w:lvlText w:val="%1.%2.%3.%4.%5.%6.%7.%8."/>
      <w:lvlJc w:val="left"/>
      <w:pPr>
        <w:tabs>
          <w:tab w:val="num" w:pos="6048"/>
        </w:tabs>
        <w:ind w:left="5616" w:hanging="216"/>
      </w:pPr>
      <w:rPr>
        <w:rFonts w:hint="default"/>
      </w:rPr>
    </w:lvl>
    <w:lvl w:ilvl="8">
      <w:start w:val="1"/>
      <w:numFmt w:val="decimal"/>
      <w:isLgl/>
      <w:lvlText w:val="%1.%2.%3.%4.%5.%6.%7.%8.%9."/>
      <w:lvlJc w:val="left"/>
      <w:pPr>
        <w:tabs>
          <w:tab w:val="num" w:pos="6768"/>
        </w:tabs>
        <w:ind w:left="6336" w:hanging="216"/>
      </w:pPr>
      <w:rPr>
        <w:rFonts w:hint="default"/>
      </w:rPr>
    </w:lvl>
  </w:abstractNum>
  <w:abstractNum w:abstractNumId="21" w15:restartNumberingAfterBreak="0">
    <w:nsid w:val="63C26032"/>
    <w:multiLevelType w:val="hybridMultilevel"/>
    <w:tmpl w:val="3138BD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8DB7351"/>
    <w:multiLevelType w:val="hybridMultilevel"/>
    <w:tmpl w:val="CB3EACFC"/>
    <w:lvl w:ilvl="0" w:tplc="933E4DCC">
      <w:start w:val="1"/>
      <w:numFmt w:val="decimal"/>
      <w:lvlText w:val="%1."/>
      <w:lvlJc w:val="left"/>
      <w:pPr>
        <w:ind w:left="750" w:hanging="390"/>
      </w:pPr>
      <w:rPr>
        <w:rFonts w:hint="default"/>
      </w:rPr>
    </w:lvl>
    <w:lvl w:ilvl="1" w:tplc="A9769138">
      <w:start w:val="1"/>
      <w:numFmt w:val="bullet"/>
      <w:lvlText w:val="•"/>
      <w:lvlJc w:val="left"/>
      <w:pPr>
        <w:ind w:left="1530" w:hanging="450"/>
      </w:pPr>
      <w:rPr>
        <w:rFonts w:ascii="Segoe UI" w:eastAsiaTheme="minorHAnsi" w:hAnsi="Segoe UI" w:cs="Segoe UI" w:hint="default"/>
      </w:rPr>
    </w:lvl>
    <w:lvl w:ilvl="2" w:tplc="10090001">
      <w:start w:val="1"/>
      <w:numFmt w:val="bullet"/>
      <w:lvlText w:val=""/>
      <w:lvlJc w:val="left"/>
      <w:pPr>
        <w:ind w:left="2160" w:hanging="180"/>
      </w:pPr>
      <w:rPr>
        <w:rFonts w:ascii="Symbol" w:hAnsi="Symbol" w:hint="default"/>
      </w:rPr>
    </w:lvl>
    <w:lvl w:ilvl="3" w:tplc="1009000F">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69664CA6"/>
    <w:multiLevelType w:val="hybridMultilevel"/>
    <w:tmpl w:val="19C88AFE"/>
    <w:lvl w:ilvl="0" w:tplc="933E4DCC">
      <w:start w:val="1"/>
      <w:numFmt w:val="decimal"/>
      <w:lvlText w:val="%1."/>
      <w:lvlJc w:val="left"/>
      <w:pPr>
        <w:ind w:left="750" w:hanging="39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6CAF552A"/>
    <w:multiLevelType w:val="hybridMultilevel"/>
    <w:tmpl w:val="893C4314"/>
    <w:lvl w:ilvl="0" w:tplc="268C3FCA">
      <w:start w:val="7"/>
      <w:numFmt w:val="decimal"/>
      <w:lvlText w:val="%1."/>
      <w:lvlJc w:val="left"/>
      <w:pPr>
        <w:tabs>
          <w:tab w:val="num" w:pos="750"/>
        </w:tabs>
        <w:ind w:left="750" w:hanging="39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5" w15:restartNumberingAfterBreak="0">
    <w:nsid w:val="6EC67AF2"/>
    <w:multiLevelType w:val="hybridMultilevel"/>
    <w:tmpl w:val="E154D8E6"/>
    <w:lvl w:ilvl="0" w:tplc="1009001B">
      <w:start w:val="1"/>
      <w:numFmt w:val="lowerRoman"/>
      <w:lvlText w:val="%1."/>
      <w:lvlJc w:val="right"/>
      <w:pPr>
        <w:ind w:left="720" w:hanging="360"/>
      </w:pPr>
      <w:rPr>
        <w:rFonts w:cs="Times New Roman"/>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7187283D"/>
    <w:multiLevelType w:val="hybridMultilevel"/>
    <w:tmpl w:val="DEFCE4DE"/>
    <w:lvl w:ilvl="0" w:tplc="8D6249C4">
      <w:start w:val="1"/>
      <w:numFmt w:val="bullet"/>
      <w:pStyle w:val="BulletListLevel1"/>
      <w:lvlText w:val=""/>
      <w:lvlJc w:val="left"/>
      <w:pPr>
        <w:tabs>
          <w:tab w:val="num" w:pos="1656"/>
        </w:tabs>
        <w:ind w:left="1656" w:hanging="576"/>
      </w:pPr>
      <w:rPr>
        <w:rFonts w:ascii="Symbol" w:hAnsi="Symbol" w:hint="default"/>
      </w:rPr>
    </w:lvl>
    <w:lvl w:ilvl="1" w:tplc="B8A2D03A">
      <w:start w:val="1"/>
      <w:numFmt w:val="bullet"/>
      <w:lvlText w:val="o"/>
      <w:lvlJc w:val="left"/>
      <w:pPr>
        <w:ind w:left="1440" w:hanging="360"/>
      </w:pPr>
      <w:rPr>
        <w:rFonts w:ascii="Courier New" w:hAnsi="Courier New" w:hint="default"/>
      </w:rPr>
    </w:lvl>
    <w:lvl w:ilvl="2" w:tplc="59685262">
      <w:start w:val="1"/>
      <w:numFmt w:val="bullet"/>
      <w:lvlText w:val=""/>
      <w:lvlJc w:val="left"/>
      <w:pPr>
        <w:ind w:left="2160" w:hanging="288"/>
      </w:pPr>
      <w:rPr>
        <w:rFonts w:ascii="Wingdings" w:hAnsi="Wingdings" w:hint="default"/>
      </w:rPr>
    </w:lvl>
    <w:lvl w:ilvl="3" w:tplc="356CB7FC">
      <w:start w:val="1"/>
      <w:numFmt w:val="bullet"/>
      <w:lvlText w:val=""/>
      <w:lvlJc w:val="left"/>
      <w:pPr>
        <w:ind w:left="2880" w:hanging="360"/>
      </w:pPr>
      <w:rPr>
        <w:rFonts w:ascii="Symbol" w:hAnsi="Symbol" w:hint="default"/>
      </w:rPr>
    </w:lvl>
    <w:lvl w:ilvl="4" w:tplc="95DA6FF6">
      <w:start w:val="1"/>
      <w:numFmt w:val="bullet"/>
      <w:lvlText w:val="o"/>
      <w:lvlJc w:val="left"/>
      <w:pPr>
        <w:ind w:left="3600" w:hanging="360"/>
      </w:pPr>
      <w:rPr>
        <w:rFonts w:ascii="Courier New" w:hAnsi="Courier New" w:hint="default"/>
      </w:rPr>
    </w:lvl>
    <w:lvl w:ilvl="5" w:tplc="4AE0C788">
      <w:start w:val="1"/>
      <w:numFmt w:val="bullet"/>
      <w:lvlText w:val=""/>
      <w:lvlJc w:val="left"/>
      <w:pPr>
        <w:ind w:left="4320" w:hanging="288"/>
      </w:pPr>
      <w:rPr>
        <w:rFonts w:ascii="Wingdings" w:hAnsi="Wingdings" w:hint="default"/>
      </w:rPr>
    </w:lvl>
    <w:lvl w:ilvl="6" w:tplc="FF284EDC">
      <w:start w:val="1"/>
      <w:numFmt w:val="bullet"/>
      <w:lvlText w:val=""/>
      <w:lvlJc w:val="left"/>
      <w:pPr>
        <w:ind w:left="5040" w:hanging="360"/>
      </w:pPr>
      <w:rPr>
        <w:rFonts w:ascii="Symbol" w:hAnsi="Symbol" w:hint="default"/>
      </w:rPr>
    </w:lvl>
    <w:lvl w:ilvl="7" w:tplc="10090003">
      <w:start w:val="1"/>
      <w:numFmt w:val="bullet"/>
      <w:lvlText w:val="o"/>
      <w:lvlJc w:val="left"/>
      <w:pPr>
        <w:ind w:left="6480" w:hanging="360"/>
      </w:pPr>
      <w:rPr>
        <w:rFonts w:ascii="Courier New" w:hAnsi="Courier New" w:cs="Courier New" w:hint="default"/>
      </w:rPr>
    </w:lvl>
    <w:lvl w:ilvl="8" w:tplc="10090005">
      <w:start w:val="1"/>
      <w:numFmt w:val="bullet"/>
      <w:lvlText w:val=""/>
      <w:lvlJc w:val="left"/>
      <w:pPr>
        <w:ind w:left="7200" w:hanging="360"/>
      </w:pPr>
      <w:rPr>
        <w:rFonts w:ascii="Wingdings" w:hAnsi="Wingdings" w:hint="default"/>
      </w:rPr>
    </w:lvl>
  </w:abstractNum>
  <w:abstractNum w:abstractNumId="27" w15:restartNumberingAfterBreak="0">
    <w:nsid w:val="73F71DAA"/>
    <w:multiLevelType w:val="hybridMultilevel"/>
    <w:tmpl w:val="3BCECCC2"/>
    <w:lvl w:ilvl="0" w:tplc="D41007AE">
      <w:start w:val="1"/>
      <w:numFmt w:val="lowerRoman"/>
      <w:lvlText w:val="%1."/>
      <w:lvlJc w:val="right"/>
      <w:pPr>
        <w:ind w:left="720" w:hanging="360"/>
      </w:pPr>
      <w:rPr>
        <w:rFonts w:cs="Times New Roman"/>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74912BEF"/>
    <w:multiLevelType w:val="hybridMultilevel"/>
    <w:tmpl w:val="556C671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0"/>
  </w:num>
  <w:num w:numId="4">
    <w:abstractNumId w:val="0"/>
  </w:num>
  <w:num w:numId="5">
    <w:abstractNumId w:val="17"/>
  </w:num>
  <w:num w:numId="6">
    <w:abstractNumId w:val="26"/>
  </w:num>
  <w:num w:numId="7">
    <w:abstractNumId w:val="0"/>
  </w:num>
  <w:num w:numId="8">
    <w:abstractNumId w:val="6"/>
  </w:num>
  <w:num w:numId="9">
    <w:abstractNumId w:val="20"/>
  </w:num>
  <w:num w:numId="10">
    <w:abstractNumId w:val="2"/>
  </w:num>
  <w:num w:numId="11">
    <w:abstractNumId w:val="11"/>
  </w:num>
  <w:num w:numId="12">
    <w:abstractNumId w:val="5"/>
  </w:num>
  <w:num w:numId="13">
    <w:abstractNumId w:val="7"/>
  </w:num>
  <w:num w:numId="14">
    <w:abstractNumId w:val="4"/>
  </w:num>
  <w:num w:numId="15">
    <w:abstractNumId w:val="8"/>
  </w:num>
  <w:num w:numId="16">
    <w:abstractNumId w:val="3"/>
  </w:num>
  <w:num w:numId="17">
    <w:abstractNumId w:val="24"/>
  </w:num>
  <w:num w:numId="18">
    <w:abstractNumId w:val="10"/>
  </w:num>
  <w:num w:numId="19">
    <w:abstractNumId w:val="14"/>
  </w:num>
  <w:num w:numId="20">
    <w:abstractNumId w:val="12"/>
  </w:num>
  <w:num w:numId="21">
    <w:abstractNumId w:val="1"/>
  </w:num>
  <w:num w:numId="22">
    <w:abstractNumId w:val="21"/>
  </w:num>
  <w:num w:numId="23">
    <w:abstractNumId w:val="26"/>
  </w:num>
  <w:num w:numId="24">
    <w:abstractNumId w:val="6"/>
  </w:num>
  <w:num w:numId="25">
    <w:abstractNumId w:val="0"/>
  </w:num>
  <w:num w:numId="26">
    <w:abstractNumId w:val="2"/>
  </w:num>
  <w:num w:numId="27">
    <w:abstractNumId w:val="17"/>
  </w:num>
  <w:num w:numId="28">
    <w:abstractNumId w:val="0"/>
  </w:num>
  <w:num w:numId="29">
    <w:abstractNumId w:val="20"/>
  </w:num>
  <w:num w:numId="30">
    <w:abstractNumId w:val="19"/>
  </w:num>
  <w:num w:numId="31">
    <w:abstractNumId w:val="16"/>
  </w:num>
  <w:num w:numId="32">
    <w:abstractNumId w:val="9"/>
  </w:num>
  <w:num w:numId="33">
    <w:abstractNumId w:val="25"/>
  </w:num>
  <w:num w:numId="34">
    <w:abstractNumId w:val="27"/>
  </w:num>
  <w:num w:numId="35">
    <w:abstractNumId w:val="18"/>
  </w:num>
  <w:num w:numId="36">
    <w:abstractNumId w:val="13"/>
  </w:num>
  <w:num w:numId="37">
    <w:abstractNumId w:val="23"/>
  </w:num>
  <w:num w:numId="38">
    <w:abstractNumId w:val="22"/>
  </w:num>
  <w:num w:numId="39">
    <w:abstractNumId w:val="15"/>
  </w:num>
  <w:num w:numId="40">
    <w:abstractNumId w:val="2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removePersonalInformation/>
  <w:removeDateAndTime/>
  <w:embedSystemFonts/>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397"/>
  <w:hyphenationZone w:val="425"/>
  <w:drawingGridHorizontalSpacing w:val="110"/>
  <w:displayHorizontalDrawingGridEvery w:val="2"/>
  <w:doNotShadeFormData/>
  <w:noPunctuationKerning/>
  <w:characterSpacingControl w:val="doNotCompress"/>
  <w:hdrShapeDefaults>
    <o:shapedefaults v:ext="edit" spidmax="839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xMzIzMrW0NDM1MzdW0lEKTi0uzszPAykwqQUAfB+egCwAAAA="/>
  </w:docVars>
  <w:rsids>
    <w:rsidRoot w:val="00636F61"/>
    <w:rsid w:val="000001F7"/>
    <w:rsid w:val="00000424"/>
    <w:rsid w:val="0000106C"/>
    <w:rsid w:val="00001E02"/>
    <w:rsid w:val="00002B28"/>
    <w:rsid w:val="000075BD"/>
    <w:rsid w:val="00013385"/>
    <w:rsid w:val="0001406B"/>
    <w:rsid w:val="00021572"/>
    <w:rsid w:val="00021F43"/>
    <w:rsid w:val="00022231"/>
    <w:rsid w:val="000244EF"/>
    <w:rsid w:val="00024D57"/>
    <w:rsid w:val="0002574D"/>
    <w:rsid w:val="00027627"/>
    <w:rsid w:val="0003141A"/>
    <w:rsid w:val="000334FA"/>
    <w:rsid w:val="00033B89"/>
    <w:rsid w:val="00034B03"/>
    <w:rsid w:val="000354B0"/>
    <w:rsid w:val="00040C7D"/>
    <w:rsid w:val="00041814"/>
    <w:rsid w:val="000435B3"/>
    <w:rsid w:val="00043979"/>
    <w:rsid w:val="00043FC1"/>
    <w:rsid w:val="000461CB"/>
    <w:rsid w:val="0004630E"/>
    <w:rsid w:val="0005204E"/>
    <w:rsid w:val="00053AA4"/>
    <w:rsid w:val="0005465F"/>
    <w:rsid w:val="000573D8"/>
    <w:rsid w:val="00060A21"/>
    <w:rsid w:val="00060CA2"/>
    <w:rsid w:val="00063522"/>
    <w:rsid w:val="000637E1"/>
    <w:rsid w:val="0006468D"/>
    <w:rsid w:val="00065AA7"/>
    <w:rsid w:val="00066F7A"/>
    <w:rsid w:val="000728E1"/>
    <w:rsid w:val="00072B0F"/>
    <w:rsid w:val="00072C47"/>
    <w:rsid w:val="00074116"/>
    <w:rsid w:val="000753A4"/>
    <w:rsid w:val="00076B1F"/>
    <w:rsid w:val="00077CC3"/>
    <w:rsid w:val="0008047A"/>
    <w:rsid w:val="00081155"/>
    <w:rsid w:val="00081A6E"/>
    <w:rsid w:val="00081ABF"/>
    <w:rsid w:val="00082B44"/>
    <w:rsid w:val="00082C83"/>
    <w:rsid w:val="00083B9B"/>
    <w:rsid w:val="00084FBD"/>
    <w:rsid w:val="00085E29"/>
    <w:rsid w:val="00087B15"/>
    <w:rsid w:val="000935A6"/>
    <w:rsid w:val="00093C65"/>
    <w:rsid w:val="00094192"/>
    <w:rsid w:val="00094379"/>
    <w:rsid w:val="000943E1"/>
    <w:rsid w:val="000945DA"/>
    <w:rsid w:val="00096B97"/>
    <w:rsid w:val="00096BF9"/>
    <w:rsid w:val="00096CD5"/>
    <w:rsid w:val="000A0E67"/>
    <w:rsid w:val="000A1E33"/>
    <w:rsid w:val="000A2E27"/>
    <w:rsid w:val="000A7D27"/>
    <w:rsid w:val="000B304B"/>
    <w:rsid w:val="000B433D"/>
    <w:rsid w:val="000B4F33"/>
    <w:rsid w:val="000B5222"/>
    <w:rsid w:val="000B57CD"/>
    <w:rsid w:val="000B6485"/>
    <w:rsid w:val="000C0829"/>
    <w:rsid w:val="000C08AE"/>
    <w:rsid w:val="000C1428"/>
    <w:rsid w:val="000C26E4"/>
    <w:rsid w:val="000C2E29"/>
    <w:rsid w:val="000C3673"/>
    <w:rsid w:val="000C4C0D"/>
    <w:rsid w:val="000C6F3D"/>
    <w:rsid w:val="000C76FF"/>
    <w:rsid w:val="000C7A9C"/>
    <w:rsid w:val="000D0738"/>
    <w:rsid w:val="000D35AF"/>
    <w:rsid w:val="000D5DD8"/>
    <w:rsid w:val="000E0F3B"/>
    <w:rsid w:val="000E11F6"/>
    <w:rsid w:val="000E1657"/>
    <w:rsid w:val="000E1B5D"/>
    <w:rsid w:val="000E2170"/>
    <w:rsid w:val="000E44E1"/>
    <w:rsid w:val="000E654F"/>
    <w:rsid w:val="000F2E83"/>
    <w:rsid w:val="000F458B"/>
    <w:rsid w:val="000F724A"/>
    <w:rsid w:val="000F74EE"/>
    <w:rsid w:val="000F767C"/>
    <w:rsid w:val="00101802"/>
    <w:rsid w:val="001018E2"/>
    <w:rsid w:val="00103B34"/>
    <w:rsid w:val="001070E5"/>
    <w:rsid w:val="00111B89"/>
    <w:rsid w:val="0011299C"/>
    <w:rsid w:val="00114D90"/>
    <w:rsid w:val="00115424"/>
    <w:rsid w:val="00117430"/>
    <w:rsid w:val="00117437"/>
    <w:rsid w:val="001176AF"/>
    <w:rsid w:val="00120958"/>
    <w:rsid w:val="00122285"/>
    <w:rsid w:val="0012357C"/>
    <w:rsid w:val="001251D9"/>
    <w:rsid w:val="00126B06"/>
    <w:rsid w:val="00127B5E"/>
    <w:rsid w:val="00133846"/>
    <w:rsid w:val="00134106"/>
    <w:rsid w:val="00134471"/>
    <w:rsid w:val="00140B82"/>
    <w:rsid w:val="00141981"/>
    <w:rsid w:val="001437C8"/>
    <w:rsid w:val="00143D57"/>
    <w:rsid w:val="00144608"/>
    <w:rsid w:val="00144E52"/>
    <w:rsid w:val="00145904"/>
    <w:rsid w:val="00145F9F"/>
    <w:rsid w:val="001509DE"/>
    <w:rsid w:val="00150F29"/>
    <w:rsid w:val="00153BF2"/>
    <w:rsid w:val="00153E93"/>
    <w:rsid w:val="001564CB"/>
    <w:rsid w:val="00162C66"/>
    <w:rsid w:val="00163B29"/>
    <w:rsid w:val="00164624"/>
    <w:rsid w:val="0016605F"/>
    <w:rsid w:val="0016780F"/>
    <w:rsid w:val="001678F0"/>
    <w:rsid w:val="00167CE3"/>
    <w:rsid w:val="00167DFD"/>
    <w:rsid w:val="001729D4"/>
    <w:rsid w:val="0017606C"/>
    <w:rsid w:val="00177D42"/>
    <w:rsid w:val="00182426"/>
    <w:rsid w:val="001829DC"/>
    <w:rsid w:val="001843FA"/>
    <w:rsid w:val="0018445C"/>
    <w:rsid w:val="00185261"/>
    <w:rsid w:val="00185280"/>
    <w:rsid w:val="00187D9D"/>
    <w:rsid w:val="00187F4F"/>
    <w:rsid w:val="00190415"/>
    <w:rsid w:val="00190AE1"/>
    <w:rsid w:val="00191C59"/>
    <w:rsid w:val="001923AD"/>
    <w:rsid w:val="001970A5"/>
    <w:rsid w:val="001A1142"/>
    <w:rsid w:val="001A14AE"/>
    <w:rsid w:val="001A2A64"/>
    <w:rsid w:val="001A4021"/>
    <w:rsid w:val="001A4AE2"/>
    <w:rsid w:val="001A503C"/>
    <w:rsid w:val="001A688F"/>
    <w:rsid w:val="001A755B"/>
    <w:rsid w:val="001B1EA2"/>
    <w:rsid w:val="001B2B3E"/>
    <w:rsid w:val="001B52F0"/>
    <w:rsid w:val="001B5462"/>
    <w:rsid w:val="001B5CEF"/>
    <w:rsid w:val="001B668E"/>
    <w:rsid w:val="001B6952"/>
    <w:rsid w:val="001B79D8"/>
    <w:rsid w:val="001C1290"/>
    <w:rsid w:val="001C20C1"/>
    <w:rsid w:val="001C2DD0"/>
    <w:rsid w:val="001C32E8"/>
    <w:rsid w:val="001C44F8"/>
    <w:rsid w:val="001C4634"/>
    <w:rsid w:val="001C4FE0"/>
    <w:rsid w:val="001C5635"/>
    <w:rsid w:val="001C5739"/>
    <w:rsid w:val="001C6BD6"/>
    <w:rsid w:val="001C70B3"/>
    <w:rsid w:val="001C78FC"/>
    <w:rsid w:val="001C7923"/>
    <w:rsid w:val="001D7FBE"/>
    <w:rsid w:val="001E3BCC"/>
    <w:rsid w:val="001E3CA2"/>
    <w:rsid w:val="001E437C"/>
    <w:rsid w:val="001E70FC"/>
    <w:rsid w:val="001E766E"/>
    <w:rsid w:val="001F307A"/>
    <w:rsid w:val="001F40F2"/>
    <w:rsid w:val="001F6F5E"/>
    <w:rsid w:val="001F794F"/>
    <w:rsid w:val="001F7BB2"/>
    <w:rsid w:val="00200869"/>
    <w:rsid w:val="00200BB0"/>
    <w:rsid w:val="0020348F"/>
    <w:rsid w:val="002045F5"/>
    <w:rsid w:val="00205CB4"/>
    <w:rsid w:val="002137EE"/>
    <w:rsid w:val="00214A4F"/>
    <w:rsid w:val="00214D50"/>
    <w:rsid w:val="0021618D"/>
    <w:rsid w:val="0021658E"/>
    <w:rsid w:val="002166AB"/>
    <w:rsid w:val="00217DAF"/>
    <w:rsid w:val="002208AB"/>
    <w:rsid w:val="0022107A"/>
    <w:rsid w:val="00227889"/>
    <w:rsid w:val="00235758"/>
    <w:rsid w:val="00241C0E"/>
    <w:rsid w:val="002437F0"/>
    <w:rsid w:val="00243E37"/>
    <w:rsid w:val="00243E9A"/>
    <w:rsid w:val="00245EEC"/>
    <w:rsid w:val="002528E1"/>
    <w:rsid w:val="00255AD7"/>
    <w:rsid w:val="00261E3B"/>
    <w:rsid w:val="002633B9"/>
    <w:rsid w:val="0026426D"/>
    <w:rsid w:val="00265998"/>
    <w:rsid w:val="00266AA3"/>
    <w:rsid w:val="00270543"/>
    <w:rsid w:val="00271BC6"/>
    <w:rsid w:val="002726BE"/>
    <w:rsid w:val="002730AC"/>
    <w:rsid w:val="002752D7"/>
    <w:rsid w:val="00275BD5"/>
    <w:rsid w:val="00275CB9"/>
    <w:rsid w:val="00280879"/>
    <w:rsid w:val="00282B19"/>
    <w:rsid w:val="002845EB"/>
    <w:rsid w:val="00285263"/>
    <w:rsid w:val="002A1470"/>
    <w:rsid w:val="002A184D"/>
    <w:rsid w:val="002A2692"/>
    <w:rsid w:val="002A2AA4"/>
    <w:rsid w:val="002A2EE1"/>
    <w:rsid w:val="002A445A"/>
    <w:rsid w:val="002B51A6"/>
    <w:rsid w:val="002B5332"/>
    <w:rsid w:val="002B7BE1"/>
    <w:rsid w:val="002B7C43"/>
    <w:rsid w:val="002B7EE5"/>
    <w:rsid w:val="002C09A4"/>
    <w:rsid w:val="002C1DEB"/>
    <w:rsid w:val="002C1F4D"/>
    <w:rsid w:val="002C277B"/>
    <w:rsid w:val="002C3883"/>
    <w:rsid w:val="002C4071"/>
    <w:rsid w:val="002C50CF"/>
    <w:rsid w:val="002C5AB4"/>
    <w:rsid w:val="002D0FEF"/>
    <w:rsid w:val="002D2208"/>
    <w:rsid w:val="002D2451"/>
    <w:rsid w:val="002D421B"/>
    <w:rsid w:val="002D4F9F"/>
    <w:rsid w:val="002D5EFF"/>
    <w:rsid w:val="002E0149"/>
    <w:rsid w:val="002E1650"/>
    <w:rsid w:val="002E49A1"/>
    <w:rsid w:val="002E4C42"/>
    <w:rsid w:val="002E4C4B"/>
    <w:rsid w:val="002F0098"/>
    <w:rsid w:val="002F5212"/>
    <w:rsid w:val="002F7374"/>
    <w:rsid w:val="00301173"/>
    <w:rsid w:val="0030593D"/>
    <w:rsid w:val="00305A7E"/>
    <w:rsid w:val="003069E4"/>
    <w:rsid w:val="00306F5D"/>
    <w:rsid w:val="00311F3E"/>
    <w:rsid w:val="00314AF3"/>
    <w:rsid w:val="003203F7"/>
    <w:rsid w:val="003206CF"/>
    <w:rsid w:val="00320D93"/>
    <w:rsid w:val="00323EE2"/>
    <w:rsid w:val="00324423"/>
    <w:rsid w:val="00326CCC"/>
    <w:rsid w:val="00327F52"/>
    <w:rsid w:val="003301AD"/>
    <w:rsid w:val="003317C1"/>
    <w:rsid w:val="003325F0"/>
    <w:rsid w:val="00332F91"/>
    <w:rsid w:val="00333784"/>
    <w:rsid w:val="00333E27"/>
    <w:rsid w:val="00333EFE"/>
    <w:rsid w:val="00334D18"/>
    <w:rsid w:val="003401BB"/>
    <w:rsid w:val="00341160"/>
    <w:rsid w:val="003412AA"/>
    <w:rsid w:val="00341308"/>
    <w:rsid w:val="00341316"/>
    <w:rsid w:val="00342ED3"/>
    <w:rsid w:val="00350E5C"/>
    <w:rsid w:val="00351240"/>
    <w:rsid w:val="003522D7"/>
    <w:rsid w:val="00352B13"/>
    <w:rsid w:val="003562CB"/>
    <w:rsid w:val="00356A27"/>
    <w:rsid w:val="00356E70"/>
    <w:rsid w:val="003614F4"/>
    <w:rsid w:val="003636F6"/>
    <w:rsid w:val="003641CB"/>
    <w:rsid w:val="0036682A"/>
    <w:rsid w:val="00371A96"/>
    <w:rsid w:val="0037315F"/>
    <w:rsid w:val="00373FEE"/>
    <w:rsid w:val="00374A36"/>
    <w:rsid w:val="00374B98"/>
    <w:rsid w:val="00375C6F"/>
    <w:rsid w:val="003777AD"/>
    <w:rsid w:val="00382788"/>
    <w:rsid w:val="00382B83"/>
    <w:rsid w:val="00382F20"/>
    <w:rsid w:val="00383FEA"/>
    <w:rsid w:val="00384452"/>
    <w:rsid w:val="00390752"/>
    <w:rsid w:val="0039302F"/>
    <w:rsid w:val="00393735"/>
    <w:rsid w:val="00394893"/>
    <w:rsid w:val="003A15AC"/>
    <w:rsid w:val="003A2DF8"/>
    <w:rsid w:val="003A4B6B"/>
    <w:rsid w:val="003A73C8"/>
    <w:rsid w:val="003B027B"/>
    <w:rsid w:val="003B0B76"/>
    <w:rsid w:val="003B13B7"/>
    <w:rsid w:val="003B2723"/>
    <w:rsid w:val="003B495C"/>
    <w:rsid w:val="003B63D0"/>
    <w:rsid w:val="003C031F"/>
    <w:rsid w:val="003C0905"/>
    <w:rsid w:val="003C108A"/>
    <w:rsid w:val="003C1CB2"/>
    <w:rsid w:val="003C2207"/>
    <w:rsid w:val="003C3A7E"/>
    <w:rsid w:val="003C56CB"/>
    <w:rsid w:val="003D0371"/>
    <w:rsid w:val="003D2707"/>
    <w:rsid w:val="003D2E41"/>
    <w:rsid w:val="003D306A"/>
    <w:rsid w:val="003D3094"/>
    <w:rsid w:val="003D4D1E"/>
    <w:rsid w:val="003D52CC"/>
    <w:rsid w:val="003D70A2"/>
    <w:rsid w:val="003E328B"/>
    <w:rsid w:val="003E3C8F"/>
    <w:rsid w:val="003E6908"/>
    <w:rsid w:val="003E7890"/>
    <w:rsid w:val="003E7AD0"/>
    <w:rsid w:val="003E7EDD"/>
    <w:rsid w:val="003F19ED"/>
    <w:rsid w:val="003F1EFF"/>
    <w:rsid w:val="003F2D96"/>
    <w:rsid w:val="003F6E91"/>
    <w:rsid w:val="003F7A14"/>
    <w:rsid w:val="00403B2F"/>
    <w:rsid w:val="00403E61"/>
    <w:rsid w:val="004051BA"/>
    <w:rsid w:val="00405E6C"/>
    <w:rsid w:val="004074CB"/>
    <w:rsid w:val="00407BDF"/>
    <w:rsid w:val="0041048E"/>
    <w:rsid w:val="00412FC0"/>
    <w:rsid w:val="00416B96"/>
    <w:rsid w:val="0042012E"/>
    <w:rsid w:val="0042159A"/>
    <w:rsid w:val="004217BB"/>
    <w:rsid w:val="00421BA2"/>
    <w:rsid w:val="00424741"/>
    <w:rsid w:val="00424919"/>
    <w:rsid w:val="00425128"/>
    <w:rsid w:val="0042597E"/>
    <w:rsid w:val="00425BEA"/>
    <w:rsid w:val="0042680E"/>
    <w:rsid w:val="00431103"/>
    <w:rsid w:val="0043432C"/>
    <w:rsid w:val="004350EC"/>
    <w:rsid w:val="004356AC"/>
    <w:rsid w:val="00436609"/>
    <w:rsid w:val="00442887"/>
    <w:rsid w:val="0044369E"/>
    <w:rsid w:val="00446032"/>
    <w:rsid w:val="00452064"/>
    <w:rsid w:val="00452E8C"/>
    <w:rsid w:val="004555D0"/>
    <w:rsid w:val="00460A3A"/>
    <w:rsid w:val="00461EEF"/>
    <w:rsid w:val="00462070"/>
    <w:rsid w:val="00465698"/>
    <w:rsid w:val="00470B25"/>
    <w:rsid w:val="00475DE9"/>
    <w:rsid w:val="00476B83"/>
    <w:rsid w:val="00476E16"/>
    <w:rsid w:val="00480307"/>
    <w:rsid w:val="0048084C"/>
    <w:rsid w:val="00480FF6"/>
    <w:rsid w:val="00481064"/>
    <w:rsid w:val="00482301"/>
    <w:rsid w:val="00483467"/>
    <w:rsid w:val="00483DB2"/>
    <w:rsid w:val="00486E66"/>
    <w:rsid w:val="004902E4"/>
    <w:rsid w:val="00490FFE"/>
    <w:rsid w:val="00491E4E"/>
    <w:rsid w:val="00492FAD"/>
    <w:rsid w:val="00494290"/>
    <w:rsid w:val="00496144"/>
    <w:rsid w:val="004A416C"/>
    <w:rsid w:val="004A60E4"/>
    <w:rsid w:val="004A6C10"/>
    <w:rsid w:val="004B07A9"/>
    <w:rsid w:val="004B0850"/>
    <w:rsid w:val="004B104D"/>
    <w:rsid w:val="004B1A1C"/>
    <w:rsid w:val="004B320D"/>
    <w:rsid w:val="004B4042"/>
    <w:rsid w:val="004B593E"/>
    <w:rsid w:val="004C1684"/>
    <w:rsid w:val="004C1FE1"/>
    <w:rsid w:val="004C2565"/>
    <w:rsid w:val="004C31D8"/>
    <w:rsid w:val="004C7E00"/>
    <w:rsid w:val="004D030A"/>
    <w:rsid w:val="004D33EE"/>
    <w:rsid w:val="004D5DEC"/>
    <w:rsid w:val="004D62FF"/>
    <w:rsid w:val="004D7594"/>
    <w:rsid w:val="004D75FB"/>
    <w:rsid w:val="004E0423"/>
    <w:rsid w:val="004E25CB"/>
    <w:rsid w:val="004E25E5"/>
    <w:rsid w:val="004E5150"/>
    <w:rsid w:val="004E5F30"/>
    <w:rsid w:val="004E6030"/>
    <w:rsid w:val="004E669C"/>
    <w:rsid w:val="004E6CC9"/>
    <w:rsid w:val="004F0113"/>
    <w:rsid w:val="004F0836"/>
    <w:rsid w:val="004F23C4"/>
    <w:rsid w:val="004F5465"/>
    <w:rsid w:val="004F5E52"/>
    <w:rsid w:val="00500A66"/>
    <w:rsid w:val="0050252A"/>
    <w:rsid w:val="00504177"/>
    <w:rsid w:val="00510D9B"/>
    <w:rsid w:val="00512123"/>
    <w:rsid w:val="005130EA"/>
    <w:rsid w:val="00513C98"/>
    <w:rsid w:val="00513E8B"/>
    <w:rsid w:val="00514328"/>
    <w:rsid w:val="0052144C"/>
    <w:rsid w:val="00522CA4"/>
    <w:rsid w:val="00522FD5"/>
    <w:rsid w:val="00536726"/>
    <w:rsid w:val="0054077E"/>
    <w:rsid w:val="00550F4F"/>
    <w:rsid w:val="00554BE1"/>
    <w:rsid w:val="00555496"/>
    <w:rsid w:val="00555ADA"/>
    <w:rsid w:val="005565CC"/>
    <w:rsid w:val="005573BF"/>
    <w:rsid w:val="0056022E"/>
    <w:rsid w:val="00560D2C"/>
    <w:rsid w:val="005670EB"/>
    <w:rsid w:val="005707FA"/>
    <w:rsid w:val="00572AB7"/>
    <w:rsid w:val="00572FA7"/>
    <w:rsid w:val="00573167"/>
    <w:rsid w:val="005734A7"/>
    <w:rsid w:val="00573BCE"/>
    <w:rsid w:val="005767A7"/>
    <w:rsid w:val="00576FBB"/>
    <w:rsid w:val="00577F89"/>
    <w:rsid w:val="00580D09"/>
    <w:rsid w:val="00580D7A"/>
    <w:rsid w:val="00581EE2"/>
    <w:rsid w:val="005835CA"/>
    <w:rsid w:val="00584165"/>
    <w:rsid w:val="00590F1A"/>
    <w:rsid w:val="005914F8"/>
    <w:rsid w:val="005923CA"/>
    <w:rsid w:val="0059405D"/>
    <w:rsid w:val="00594801"/>
    <w:rsid w:val="00594BFF"/>
    <w:rsid w:val="00595F48"/>
    <w:rsid w:val="0059728C"/>
    <w:rsid w:val="005A1246"/>
    <w:rsid w:val="005A30AE"/>
    <w:rsid w:val="005A3595"/>
    <w:rsid w:val="005A3E48"/>
    <w:rsid w:val="005A69DC"/>
    <w:rsid w:val="005B2C5F"/>
    <w:rsid w:val="005B34D9"/>
    <w:rsid w:val="005B5E69"/>
    <w:rsid w:val="005C20C9"/>
    <w:rsid w:val="005C2273"/>
    <w:rsid w:val="005C3924"/>
    <w:rsid w:val="005C4047"/>
    <w:rsid w:val="005C647C"/>
    <w:rsid w:val="005D18BB"/>
    <w:rsid w:val="005D3324"/>
    <w:rsid w:val="005D3812"/>
    <w:rsid w:val="005D3D41"/>
    <w:rsid w:val="005D4B4A"/>
    <w:rsid w:val="005E02F2"/>
    <w:rsid w:val="005E0EF9"/>
    <w:rsid w:val="005E1B76"/>
    <w:rsid w:val="005E419B"/>
    <w:rsid w:val="005E4B94"/>
    <w:rsid w:val="005E58BE"/>
    <w:rsid w:val="005E6647"/>
    <w:rsid w:val="005F3C23"/>
    <w:rsid w:val="005F4FA8"/>
    <w:rsid w:val="005F5F15"/>
    <w:rsid w:val="005F64D0"/>
    <w:rsid w:val="005F7381"/>
    <w:rsid w:val="005F7B79"/>
    <w:rsid w:val="00601BED"/>
    <w:rsid w:val="00604362"/>
    <w:rsid w:val="00607684"/>
    <w:rsid w:val="00607E4B"/>
    <w:rsid w:val="006115D7"/>
    <w:rsid w:val="00613532"/>
    <w:rsid w:val="00622F06"/>
    <w:rsid w:val="00623746"/>
    <w:rsid w:val="006242CA"/>
    <w:rsid w:val="00625FF7"/>
    <w:rsid w:val="006275D0"/>
    <w:rsid w:val="00630C4C"/>
    <w:rsid w:val="00635E6E"/>
    <w:rsid w:val="0063682B"/>
    <w:rsid w:val="00636F61"/>
    <w:rsid w:val="00637573"/>
    <w:rsid w:val="00637DCB"/>
    <w:rsid w:val="00642AE2"/>
    <w:rsid w:val="00643BAE"/>
    <w:rsid w:val="00643F40"/>
    <w:rsid w:val="0064400B"/>
    <w:rsid w:val="006477E0"/>
    <w:rsid w:val="00647F9D"/>
    <w:rsid w:val="006529A6"/>
    <w:rsid w:val="00654118"/>
    <w:rsid w:val="0065513C"/>
    <w:rsid w:val="00655BE4"/>
    <w:rsid w:val="006605DB"/>
    <w:rsid w:val="00660B15"/>
    <w:rsid w:val="0066252D"/>
    <w:rsid w:val="00663B89"/>
    <w:rsid w:val="006649C3"/>
    <w:rsid w:val="00664D26"/>
    <w:rsid w:val="0067068C"/>
    <w:rsid w:val="006713C1"/>
    <w:rsid w:val="00672A5F"/>
    <w:rsid w:val="00674987"/>
    <w:rsid w:val="00674CF0"/>
    <w:rsid w:val="006766D1"/>
    <w:rsid w:val="0068156D"/>
    <w:rsid w:val="00682B11"/>
    <w:rsid w:val="00684ADF"/>
    <w:rsid w:val="006850D7"/>
    <w:rsid w:val="00686C1F"/>
    <w:rsid w:val="00686CBE"/>
    <w:rsid w:val="0068716A"/>
    <w:rsid w:val="00687439"/>
    <w:rsid w:val="006903B2"/>
    <w:rsid w:val="006909C1"/>
    <w:rsid w:val="00694617"/>
    <w:rsid w:val="006946AE"/>
    <w:rsid w:val="0069682F"/>
    <w:rsid w:val="006A2E76"/>
    <w:rsid w:val="006A6120"/>
    <w:rsid w:val="006A672D"/>
    <w:rsid w:val="006A7A63"/>
    <w:rsid w:val="006B01D2"/>
    <w:rsid w:val="006B2DBA"/>
    <w:rsid w:val="006B383A"/>
    <w:rsid w:val="006B3A56"/>
    <w:rsid w:val="006B44AF"/>
    <w:rsid w:val="006B6C20"/>
    <w:rsid w:val="006C57EA"/>
    <w:rsid w:val="006D07AC"/>
    <w:rsid w:val="006D3FEE"/>
    <w:rsid w:val="006E0F16"/>
    <w:rsid w:val="006E2232"/>
    <w:rsid w:val="006E24CB"/>
    <w:rsid w:val="006E30F3"/>
    <w:rsid w:val="006E352E"/>
    <w:rsid w:val="006E367D"/>
    <w:rsid w:val="006E6675"/>
    <w:rsid w:val="006E7016"/>
    <w:rsid w:val="006F015E"/>
    <w:rsid w:val="006F0694"/>
    <w:rsid w:val="006F4DA8"/>
    <w:rsid w:val="007017BC"/>
    <w:rsid w:val="00704D45"/>
    <w:rsid w:val="007052EC"/>
    <w:rsid w:val="00707838"/>
    <w:rsid w:val="00710A1C"/>
    <w:rsid w:val="00710E32"/>
    <w:rsid w:val="007110B4"/>
    <w:rsid w:val="00713C59"/>
    <w:rsid w:val="0071432F"/>
    <w:rsid w:val="00716D14"/>
    <w:rsid w:val="0072124F"/>
    <w:rsid w:val="00725E86"/>
    <w:rsid w:val="00725F70"/>
    <w:rsid w:val="00727DE9"/>
    <w:rsid w:val="00730582"/>
    <w:rsid w:val="007306DE"/>
    <w:rsid w:val="00736AB8"/>
    <w:rsid w:val="0074155F"/>
    <w:rsid w:val="00741CE3"/>
    <w:rsid w:val="007425A0"/>
    <w:rsid w:val="00743B7D"/>
    <w:rsid w:val="00743C68"/>
    <w:rsid w:val="00743E74"/>
    <w:rsid w:val="007506F6"/>
    <w:rsid w:val="00751491"/>
    <w:rsid w:val="0075237B"/>
    <w:rsid w:val="00753D08"/>
    <w:rsid w:val="0075408B"/>
    <w:rsid w:val="007542EE"/>
    <w:rsid w:val="00755391"/>
    <w:rsid w:val="00756602"/>
    <w:rsid w:val="00757F64"/>
    <w:rsid w:val="0076023D"/>
    <w:rsid w:val="00765F1F"/>
    <w:rsid w:val="00766006"/>
    <w:rsid w:val="007666E9"/>
    <w:rsid w:val="007677CB"/>
    <w:rsid w:val="007725FF"/>
    <w:rsid w:val="007727EC"/>
    <w:rsid w:val="00773137"/>
    <w:rsid w:val="0077365D"/>
    <w:rsid w:val="00773C4D"/>
    <w:rsid w:val="0077520D"/>
    <w:rsid w:val="00776D53"/>
    <w:rsid w:val="00777D46"/>
    <w:rsid w:val="00780669"/>
    <w:rsid w:val="0078113C"/>
    <w:rsid w:val="007819C5"/>
    <w:rsid w:val="007825C4"/>
    <w:rsid w:val="00783128"/>
    <w:rsid w:val="00783887"/>
    <w:rsid w:val="00783A48"/>
    <w:rsid w:val="00783AC0"/>
    <w:rsid w:val="0078632F"/>
    <w:rsid w:val="0079070E"/>
    <w:rsid w:val="0079240E"/>
    <w:rsid w:val="00797DAC"/>
    <w:rsid w:val="007A0DAB"/>
    <w:rsid w:val="007A2745"/>
    <w:rsid w:val="007A289A"/>
    <w:rsid w:val="007A3650"/>
    <w:rsid w:val="007A39B4"/>
    <w:rsid w:val="007B0BA8"/>
    <w:rsid w:val="007B2013"/>
    <w:rsid w:val="007B2386"/>
    <w:rsid w:val="007B2420"/>
    <w:rsid w:val="007B246C"/>
    <w:rsid w:val="007B29A5"/>
    <w:rsid w:val="007B4F2C"/>
    <w:rsid w:val="007B4F4A"/>
    <w:rsid w:val="007C13F2"/>
    <w:rsid w:val="007C458D"/>
    <w:rsid w:val="007C4939"/>
    <w:rsid w:val="007C559D"/>
    <w:rsid w:val="007D0A3D"/>
    <w:rsid w:val="007D12AA"/>
    <w:rsid w:val="007D2B9C"/>
    <w:rsid w:val="007E17F5"/>
    <w:rsid w:val="007E3F0A"/>
    <w:rsid w:val="007E5769"/>
    <w:rsid w:val="007E6FB2"/>
    <w:rsid w:val="007E7E0F"/>
    <w:rsid w:val="007F2A29"/>
    <w:rsid w:val="007F4F33"/>
    <w:rsid w:val="007F5078"/>
    <w:rsid w:val="007F59F3"/>
    <w:rsid w:val="008010BD"/>
    <w:rsid w:val="00802DB5"/>
    <w:rsid w:val="00803114"/>
    <w:rsid w:val="00805B3A"/>
    <w:rsid w:val="00807684"/>
    <w:rsid w:val="0081006A"/>
    <w:rsid w:val="0081151F"/>
    <w:rsid w:val="00813A5E"/>
    <w:rsid w:val="00814E73"/>
    <w:rsid w:val="00816C5B"/>
    <w:rsid w:val="00816FAD"/>
    <w:rsid w:val="0081741A"/>
    <w:rsid w:val="0082064B"/>
    <w:rsid w:val="008217CA"/>
    <w:rsid w:val="00821C04"/>
    <w:rsid w:val="0082389C"/>
    <w:rsid w:val="008243E0"/>
    <w:rsid w:val="00824612"/>
    <w:rsid w:val="00831474"/>
    <w:rsid w:val="00832C5B"/>
    <w:rsid w:val="008339AF"/>
    <w:rsid w:val="00837AC8"/>
    <w:rsid w:val="00845D43"/>
    <w:rsid w:val="0084689A"/>
    <w:rsid w:val="00846C4E"/>
    <w:rsid w:val="0085030C"/>
    <w:rsid w:val="00852BC2"/>
    <w:rsid w:val="00852E6D"/>
    <w:rsid w:val="00853D87"/>
    <w:rsid w:val="008551E1"/>
    <w:rsid w:val="00857B78"/>
    <w:rsid w:val="008611D1"/>
    <w:rsid w:val="008618CF"/>
    <w:rsid w:val="00863123"/>
    <w:rsid w:val="00866F8F"/>
    <w:rsid w:val="00870AF8"/>
    <w:rsid w:val="00871807"/>
    <w:rsid w:val="008729EF"/>
    <w:rsid w:val="00873740"/>
    <w:rsid w:val="00873AF4"/>
    <w:rsid w:val="00875746"/>
    <w:rsid w:val="00875B60"/>
    <w:rsid w:val="00876B1B"/>
    <w:rsid w:val="00876DAC"/>
    <w:rsid w:val="00876DF0"/>
    <w:rsid w:val="00877254"/>
    <w:rsid w:val="0088191C"/>
    <w:rsid w:val="00883B0E"/>
    <w:rsid w:val="00884784"/>
    <w:rsid w:val="0089036F"/>
    <w:rsid w:val="008904F8"/>
    <w:rsid w:val="00890A31"/>
    <w:rsid w:val="00895156"/>
    <w:rsid w:val="0089556C"/>
    <w:rsid w:val="008962A4"/>
    <w:rsid w:val="008A15A5"/>
    <w:rsid w:val="008A4CF2"/>
    <w:rsid w:val="008A7A85"/>
    <w:rsid w:val="008B1725"/>
    <w:rsid w:val="008B2610"/>
    <w:rsid w:val="008B329E"/>
    <w:rsid w:val="008B4C47"/>
    <w:rsid w:val="008B5312"/>
    <w:rsid w:val="008B6E57"/>
    <w:rsid w:val="008B73EB"/>
    <w:rsid w:val="008C21BE"/>
    <w:rsid w:val="008C22CF"/>
    <w:rsid w:val="008C3631"/>
    <w:rsid w:val="008C52E9"/>
    <w:rsid w:val="008C54DD"/>
    <w:rsid w:val="008C7772"/>
    <w:rsid w:val="008D2750"/>
    <w:rsid w:val="008D2A60"/>
    <w:rsid w:val="008D4572"/>
    <w:rsid w:val="008D4A8A"/>
    <w:rsid w:val="008D54BB"/>
    <w:rsid w:val="008D5551"/>
    <w:rsid w:val="008E0BD4"/>
    <w:rsid w:val="008E12A1"/>
    <w:rsid w:val="008E286E"/>
    <w:rsid w:val="008E35D3"/>
    <w:rsid w:val="008E45C7"/>
    <w:rsid w:val="008E5F59"/>
    <w:rsid w:val="008E6C20"/>
    <w:rsid w:val="008F43B6"/>
    <w:rsid w:val="008F4C13"/>
    <w:rsid w:val="008F7ADE"/>
    <w:rsid w:val="0090039E"/>
    <w:rsid w:val="00902DC1"/>
    <w:rsid w:val="009030B9"/>
    <w:rsid w:val="0090473C"/>
    <w:rsid w:val="00905FF2"/>
    <w:rsid w:val="00906067"/>
    <w:rsid w:val="00906128"/>
    <w:rsid w:val="00906C64"/>
    <w:rsid w:val="009079F6"/>
    <w:rsid w:val="0091137D"/>
    <w:rsid w:val="00916E05"/>
    <w:rsid w:val="009222AA"/>
    <w:rsid w:val="0092301E"/>
    <w:rsid w:val="0092380B"/>
    <w:rsid w:val="00924772"/>
    <w:rsid w:val="0092530E"/>
    <w:rsid w:val="00926A28"/>
    <w:rsid w:val="00927907"/>
    <w:rsid w:val="00930A0A"/>
    <w:rsid w:val="00933CC6"/>
    <w:rsid w:val="00934776"/>
    <w:rsid w:val="009348B6"/>
    <w:rsid w:val="00934AE1"/>
    <w:rsid w:val="009356D3"/>
    <w:rsid w:val="009404DB"/>
    <w:rsid w:val="00940A30"/>
    <w:rsid w:val="00941F62"/>
    <w:rsid w:val="0095268C"/>
    <w:rsid w:val="0095484E"/>
    <w:rsid w:val="00955F68"/>
    <w:rsid w:val="00956B41"/>
    <w:rsid w:val="00956D70"/>
    <w:rsid w:val="009576C7"/>
    <w:rsid w:val="009605FF"/>
    <w:rsid w:val="009644D3"/>
    <w:rsid w:val="0096467D"/>
    <w:rsid w:val="00970F77"/>
    <w:rsid w:val="00973107"/>
    <w:rsid w:val="00973748"/>
    <w:rsid w:val="00974B9B"/>
    <w:rsid w:val="00975856"/>
    <w:rsid w:val="00976379"/>
    <w:rsid w:val="00976724"/>
    <w:rsid w:val="0097675D"/>
    <w:rsid w:val="00981758"/>
    <w:rsid w:val="00982545"/>
    <w:rsid w:val="0098563C"/>
    <w:rsid w:val="00985F9D"/>
    <w:rsid w:val="009864CF"/>
    <w:rsid w:val="009A0BEB"/>
    <w:rsid w:val="009A3286"/>
    <w:rsid w:val="009A3A6A"/>
    <w:rsid w:val="009A3D50"/>
    <w:rsid w:val="009A44DC"/>
    <w:rsid w:val="009A4C7A"/>
    <w:rsid w:val="009A614E"/>
    <w:rsid w:val="009A7622"/>
    <w:rsid w:val="009B2B06"/>
    <w:rsid w:val="009B3059"/>
    <w:rsid w:val="009B3274"/>
    <w:rsid w:val="009B50AD"/>
    <w:rsid w:val="009B53A2"/>
    <w:rsid w:val="009C2E5F"/>
    <w:rsid w:val="009C423F"/>
    <w:rsid w:val="009C4C46"/>
    <w:rsid w:val="009C59C1"/>
    <w:rsid w:val="009C6F1C"/>
    <w:rsid w:val="009D00AD"/>
    <w:rsid w:val="009D40BF"/>
    <w:rsid w:val="009D534A"/>
    <w:rsid w:val="009D6176"/>
    <w:rsid w:val="009D6A8B"/>
    <w:rsid w:val="009E170A"/>
    <w:rsid w:val="009E3056"/>
    <w:rsid w:val="009E765A"/>
    <w:rsid w:val="009F0EFE"/>
    <w:rsid w:val="009F2A3F"/>
    <w:rsid w:val="009F2B2C"/>
    <w:rsid w:val="009F6472"/>
    <w:rsid w:val="009F6C5A"/>
    <w:rsid w:val="009F780F"/>
    <w:rsid w:val="00A00C6E"/>
    <w:rsid w:val="00A06473"/>
    <w:rsid w:val="00A07605"/>
    <w:rsid w:val="00A10371"/>
    <w:rsid w:val="00A112FE"/>
    <w:rsid w:val="00A14A6C"/>
    <w:rsid w:val="00A20ADC"/>
    <w:rsid w:val="00A21296"/>
    <w:rsid w:val="00A21E2C"/>
    <w:rsid w:val="00A27580"/>
    <w:rsid w:val="00A27F3F"/>
    <w:rsid w:val="00A30E46"/>
    <w:rsid w:val="00A31379"/>
    <w:rsid w:val="00A351D0"/>
    <w:rsid w:val="00A351D7"/>
    <w:rsid w:val="00A35439"/>
    <w:rsid w:val="00A356D7"/>
    <w:rsid w:val="00A405EC"/>
    <w:rsid w:val="00A40F53"/>
    <w:rsid w:val="00A446D5"/>
    <w:rsid w:val="00A44D12"/>
    <w:rsid w:val="00A44E32"/>
    <w:rsid w:val="00A45DE9"/>
    <w:rsid w:val="00A46041"/>
    <w:rsid w:val="00A4694F"/>
    <w:rsid w:val="00A478FD"/>
    <w:rsid w:val="00A51D06"/>
    <w:rsid w:val="00A52E69"/>
    <w:rsid w:val="00A5712C"/>
    <w:rsid w:val="00A571C4"/>
    <w:rsid w:val="00A57515"/>
    <w:rsid w:val="00A6076B"/>
    <w:rsid w:val="00A636AC"/>
    <w:rsid w:val="00A642A9"/>
    <w:rsid w:val="00A65344"/>
    <w:rsid w:val="00A654F8"/>
    <w:rsid w:val="00A657FC"/>
    <w:rsid w:val="00A65AED"/>
    <w:rsid w:val="00A6608C"/>
    <w:rsid w:val="00A71134"/>
    <w:rsid w:val="00A7439F"/>
    <w:rsid w:val="00A8045A"/>
    <w:rsid w:val="00A815CB"/>
    <w:rsid w:val="00A85C67"/>
    <w:rsid w:val="00A868E1"/>
    <w:rsid w:val="00A87BCA"/>
    <w:rsid w:val="00A87BD0"/>
    <w:rsid w:val="00A900FC"/>
    <w:rsid w:val="00A902EB"/>
    <w:rsid w:val="00A9093B"/>
    <w:rsid w:val="00A90A8A"/>
    <w:rsid w:val="00A90C2D"/>
    <w:rsid w:val="00A90D8A"/>
    <w:rsid w:val="00A91221"/>
    <w:rsid w:val="00A9123D"/>
    <w:rsid w:val="00A912F2"/>
    <w:rsid w:val="00A91D2E"/>
    <w:rsid w:val="00A932F5"/>
    <w:rsid w:val="00A95B7F"/>
    <w:rsid w:val="00A962EC"/>
    <w:rsid w:val="00AA1905"/>
    <w:rsid w:val="00AA2771"/>
    <w:rsid w:val="00AA4DD3"/>
    <w:rsid w:val="00AB0F16"/>
    <w:rsid w:val="00AB3990"/>
    <w:rsid w:val="00AB3F4F"/>
    <w:rsid w:val="00AC2629"/>
    <w:rsid w:val="00AC2E65"/>
    <w:rsid w:val="00AC39F0"/>
    <w:rsid w:val="00AC4D5F"/>
    <w:rsid w:val="00AC7582"/>
    <w:rsid w:val="00AD08F5"/>
    <w:rsid w:val="00AD2B83"/>
    <w:rsid w:val="00AD680E"/>
    <w:rsid w:val="00AD73D0"/>
    <w:rsid w:val="00AE26C7"/>
    <w:rsid w:val="00AE38DD"/>
    <w:rsid w:val="00AE425B"/>
    <w:rsid w:val="00AE4814"/>
    <w:rsid w:val="00AE5459"/>
    <w:rsid w:val="00AE5B83"/>
    <w:rsid w:val="00AF1500"/>
    <w:rsid w:val="00AF1945"/>
    <w:rsid w:val="00AF1EB6"/>
    <w:rsid w:val="00AF37A3"/>
    <w:rsid w:val="00AF536F"/>
    <w:rsid w:val="00AF53E2"/>
    <w:rsid w:val="00AF6B5C"/>
    <w:rsid w:val="00AF7155"/>
    <w:rsid w:val="00AF76AF"/>
    <w:rsid w:val="00AF7F6C"/>
    <w:rsid w:val="00B00657"/>
    <w:rsid w:val="00B0194D"/>
    <w:rsid w:val="00B01BB5"/>
    <w:rsid w:val="00B03D92"/>
    <w:rsid w:val="00B07E77"/>
    <w:rsid w:val="00B07F55"/>
    <w:rsid w:val="00B143B6"/>
    <w:rsid w:val="00B144BB"/>
    <w:rsid w:val="00B15703"/>
    <w:rsid w:val="00B17787"/>
    <w:rsid w:val="00B21346"/>
    <w:rsid w:val="00B23409"/>
    <w:rsid w:val="00B238B3"/>
    <w:rsid w:val="00B27287"/>
    <w:rsid w:val="00B31C7C"/>
    <w:rsid w:val="00B3363E"/>
    <w:rsid w:val="00B3367F"/>
    <w:rsid w:val="00B3391D"/>
    <w:rsid w:val="00B33C5D"/>
    <w:rsid w:val="00B34039"/>
    <w:rsid w:val="00B343D5"/>
    <w:rsid w:val="00B36805"/>
    <w:rsid w:val="00B37455"/>
    <w:rsid w:val="00B40361"/>
    <w:rsid w:val="00B404BA"/>
    <w:rsid w:val="00B406F9"/>
    <w:rsid w:val="00B4098C"/>
    <w:rsid w:val="00B45F01"/>
    <w:rsid w:val="00B474AD"/>
    <w:rsid w:val="00B47ACB"/>
    <w:rsid w:val="00B520F6"/>
    <w:rsid w:val="00B53A18"/>
    <w:rsid w:val="00B5594A"/>
    <w:rsid w:val="00B574EB"/>
    <w:rsid w:val="00B620EB"/>
    <w:rsid w:val="00B639CD"/>
    <w:rsid w:val="00B645E9"/>
    <w:rsid w:val="00B64FF0"/>
    <w:rsid w:val="00B65261"/>
    <w:rsid w:val="00B721CE"/>
    <w:rsid w:val="00B7339B"/>
    <w:rsid w:val="00B76A46"/>
    <w:rsid w:val="00B8505B"/>
    <w:rsid w:val="00B86736"/>
    <w:rsid w:val="00B877C1"/>
    <w:rsid w:val="00B913A4"/>
    <w:rsid w:val="00B91DF5"/>
    <w:rsid w:val="00B95A62"/>
    <w:rsid w:val="00B95FDA"/>
    <w:rsid w:val="00B97245"/>
    <w:rsid w:val="00B977F9"/>
    <w:rsid w:val="00BA1E36"/>
    <w:rsid w:val="00BA2B7B"/>
    <w:rsid w:val="00BA3EC2"/>
    <w:rsid w:val="00BA5C93"/>
    <w:rsid w:val="00BA5EF3"/>
    <w:rsid w:val="00BA641C"/>
    <w:rsid w:val="00BB03E6"/>
    <w:rsid w:val="00BB1BF5"/>
    <w:rsid w:val="00BB4A2C"/>
    <w:rsid w:val="00BB5462"/>
    <w:rsid w:val="00BB60C6"/>
    <w:rsid w:val="00BB69D4"/>
    <w:rsid w:val="00BC03B6"/>
    <w:rsid w:val="00BC4F08"/>
    <w:rsid w:val="00BC56CD"/>
    <w:rsid w:val="00BC6461"/>
    <w:rsid w:val="00BC6A57"/>
    <w:rsid w:val="00BC7E0A"/>
    <w:rsid w:val="00BD082B"/>
    <w:rsid w:val="00BD6A1B"/>
    <w:rsid w:val="00BD6AAE"/>
    <w:rsid w:val="00BD6F19"/>
    <w:rsid w:val="00BD7010"/>
    <w:rsid w:val="00BD7522"/>
    <w:rsid w:val="00BE1A46"/>
    <w:rsid w:val="00BE2C4E"/>
    <w:rsid w:val="00BE5900"/>
    <w:rsid w:val="00BF29FA"/>
    <w:rsid w:val="00BF335A"/>
    <w:rsid w:val="00BF3573"/>
    <w:rsid w:val="00BF6E68"/>
    <w:rsid w:val="00BF7294"/>
    <w:rsid w:val="00C0326D"/>
    <w:rsid w:val="00C113F3"/>
    <w:rsid w:val="00C1287E"/>
    <w:rsid w:val="00C12BB8"/>
    <w:rsid w:val="00C12F3D"/>
    <w:rsid w:val="00C13813"/>
    <w:rsid w:val="00C159E5"/>
    <w:rsid w:val="00C1701D"/>
    <w:rsid w:val="00C2171F"/>
    <w:rsid w:val="00C22667"/>
    <w:rsid w:val="00C241D0"/>
    <w:rsid w:val="00C254B4"/>
    <w:rsid w:val="00C2613A"/>
    <w:rsid w:val="00C26D81"/>
    <w:rsid w:val="00C30126"/>
    <w:rsid w:val="00C30D8D"/>
    <w:rsid w:val="00C32B3D"/>
    <w:rsid w:val="00C340F8"/>
    <w:rsid w:val="00C3615B"/>
    <w:rsid w:val="00C36714"/>
    <w:rsid w:val="00C36C16"/>
    <w:rsid w:val="00C36DA2"/>
    <w:rsid w:val="00C370C4"/>
    <w:rsid w:val="00C43C55"/>
    <w:rsid w:val="00C45B86"/>
    <w:rsid w:val="00C46D83"/>
    <w:rsid w:val="00C47A33"/>
    <w:rsid w:val="00C47C6E"/>
    <w:rsid w:val="00C50477"/>
    <w:rsid w:val="00C51C38"/>
    <w:rsid w:val="00C51C7F"/>
    <w:rsid w:val="00C55FF7"/>
    <w:rsid w:val="00C56B99"/>
    <w:rsid w:val="00C57E4E"/>
    <w:rsid w:val="00C63CE5"/>
    <w:rsid w:val="00C65E93"/>
    <w:rsid w:val="00C70B2A"/>
    <w:rsid w:val="00C714F5"/>
    <w:rsid w:val="00C72F03"/>
    <w:rsid w:val="00C73290"/>
    <w:rsid w:val="00C75B2D"/>
    <w:rsid w:val="00C8251B"/>
    <w:rsid w:val="00C835A1"/>
    <w:rsid w:val="00C852A1"/>
    <w:rsid w:val="00C85659"/>
    <w:rsid w:val="00C85FC2"/>
    <w:rsid w:val="00C924F0"/>
    <w:rsid w:val="00C94A78"/>
    <w:rsid w:val="00C94F2E"/>
    <w:rsid w:val="00C957AE"/>
    <w:rsid w:val="00C9734C"/>
    <w:rsid w:val="00CA0310"/>
    <w:rsid w:val="00CA2459"/>
    <w:rsid w:val="00CA25D8"/>
    <w:rsid w:val="00CA3AE2"/>
    <w:rsid w:val="00CB283C"/>
    <w:rsid w:val="00CB34C2"/>
    <w:rsid w:val="00CB38EE"/>
    <w:rsid w:val="00CB3B57"/>
    <w:rsid w:val="00CB3F63"/>
    <w:rsid w:val="00CC0D3F"/>
    <w:rsid w:val="00CC3134"/>
    <w:rsid w:val="00CC49C0"/>
    <w:rsid w:val="00CC53D4"/>
    <w:rsid w:val="00CC607E"/>
    <w:rsid w:val="00CD7680"/>
    <w:rsid w:val="00CD7B1B"/>
    <w:rsid w:val="00CE1652"/>
    <w:rsid w:val="00CE33A7"/>
    <w:rsid w:val="00CE3EE9"/>
    <w:rsid w:val="00CE505C"/>
    <w:rsid w:val="00CE7B7D"/>
    <w:rsid w:val="00CF0D8E"/>
    <w:rsid w:val="00CF5B07"/>
    <w:rsid w:val="00CF6208"/>
    <w:rsid w:val="00D0088B"/>
    <w:rsid w:val="00D017DB"/>
    <w:rsid w:val="00D022E9"/>
    <w:rsid w:val="00D0302F"/>
    <w:rsid w:val="00D03804"/>
    <w:rsid w:val="00D04A8A"/>
    <w:rsid w:val="00D055C3"/>
    <w:rsid w:val="00D061F6"/>
    <w:rsid w:val="00D070AD"/>
    <w:rsid w:val="00D13CDA"/>
    <w:rsid w:val="00D157F0"/>
    <w:rsid w:val="00D231C4"/>
    <w:rsid w:val="00D23924"/>
    <w:rsid w:val="00D25245"/>
    <w:rsid w:val="00D25DDA"/>
    <w:rsid w:val="00D2748A"/>
    <w:rsid w:val="00D315DF"/>
    <w:rsid w:val="00D337BC"/>
    <w:rsid w:val="00D344DA"/>
    <w:rsid w:val="00D345C8"/>
    <w:rsid w:val="00D42623"/>
    <w:rsid w:val="00D43584"/>
    <w:rsid w:val="00D44A2D"/>
    <w:rsid w:val="00D54918"/>
    <w:rsid w:val="00D561E4"/>
    <w:rsid w:val="00D60889"/>
    <w:rsid w:val="00D745F2"/>
    <w:rsid w:val="00D75644"/>
    <w:rsid w:val="00D75E75"/>
    <w:rsid w:val="00D771CF"/>
    <w:rsid w:val="00D878EF"/>
    <w:rsid w:val="00D903A4"/>
    <w:rsid w:val="00D946EE"/>
    <w:rsid w:val="00D94F76"/>
    <w:rsid w:val="00D9534C"/>
    <w:rsid w:val="00D96209"/>
    <w:rsid w:val="00D96946"/>
    <w:rsid w:val="00DA7712"/>
    <w:rsid w:val="00DB143C"/>
    <w:rsid w:val="00DB1964"/>
    <w:rsid w:val="00DB393F"/>
    <w:rsid w:val="00DB6927"/>
    <w:rsid w:val="00DB7D10"/>
    <w:rsid w:val="00DC12E0"/>
    <w:rsid w:val="00DC1B1C"/>
    <w:rsid w:val="00DC2602"/>
    <w:rsid w:val="00DC7397"/>
    <w:rsid w:val="00DE3637"/>
    <w:rsid w:val="00DE5807"/>
    <w:rsid w:val="00DE6A69"/>
    <w:rsid w:val="00DE6CE1"/>
    <w:rsid w:val="00DF795B"/>
    <w:rsid w:val="00E00361"/>
    <w:rsid w:val="00E00A2B"/>
    <w:rsid w:val="00E01254"/>
    <w:rsid w:val="00E02EE0"/>
    <w:rsid w:val="00E04739"/>
    <w:rsid w:val="00E056B2"/>
    <w:rsid w:val="00E06489"/>
    <w:rsid w:val="00E06B5F"/>
    <w:rsid w:val="00E206A3"/>
    <w:rsid w:val="00E2078A"/>
    <w:rsid w:val="00E230C7"/>
    <w:rsid w:val="00E23156"/>
    <w:rsid w:val="00E25871"/>
    <w:rsid w:val="00E2611E"/>
    <w:rsid w:val="00E270B5"/>
    <w:rsid w:val="00E2741F"/>
    <w:rsid w:val="00E327AD"/>
    <w:rsid w:val="00E35972"/>
    <w:rsid w:val="00E40242"/>
    <w:rsid w:val="00E426E2"/>
    <w:rsid w:val="00E467EB"/>
    <w:rsid w:val="00E47B0D"/>
    <w:rsid w:val="00E51472"/>
    <w:rsid w:val="00E528AA"/>
    <w:rsid w:val="00E551FC"/>
    <w:rsid w:val="00E563F7"/>
    <w:rsid w:val="00E60530"/>
    <w:rsid w:val="00E61BBC"/>
    <w:rsid w:val="00E63171"/>
    <w:rsid w:val="00E63813"/>
    <w:rsid w:val="00E6563F"/>
    <w:rsid w:val="00E660B9"/>
    <w:rsid w:val="00E70CD0"/>
    <w:rsid w:val="00E71052"/>
    <w:rsid w:val="00E71F4C"/>
    <w:rsid w:val="00E726AF"/>
    <w:rsid w:val="00E75512"/>
    <w:rsid w:val="00E77811"/>
    <w:rsid w:val="00E803AC"/>
    <w:rsid w:val="00E81FF2"/>
    <w:rsid w:val="00E841B6"/>
    <w:rsid w:val="00E8472C"/>
    <w:rsid w:val="00E84AD8"/>
    <w:rsid w:val="00E8520D"/>
    <w:rsid w:val="00E8612C"/>
    <w:rsid w:val="00E903CC"/>
    <w:rsid w:val="00E923C5"/>
    <w:rsid w:val="00E9254F"/>
    <w:rsid w:val="00E94C54"/>
    <w:rsid w:val="00E95D7E"/>
    <w:rsid w:val="00E9798C"/>
    <w:rsid w:val="00EA0814"/>
    <w:rsid w:val="00EA2C57"/>
    <w:rsid w:val="00EA3DDD"/>
    <w:rsid w:val="00EA5499"/>
    <w:rsid w:val="00EA57D2"/>
    <w:rsid w:val="00EA6A16"/>
    <w:rsid w:val="00EA7548"/>
    <w:rsid w:val="00EA78E5"/>
    <w:rsid w:val="00EB2044"/>
    <w:rsid w:val="00EB4BF0"/>
    <w:rsid w:val="00EB6613"/>
    <w:rsid w:val="00EB69B1"/>
    <w:rsid w:val="00EC18AD"/>
    <w:rsid w:val="00EC1A5E"/>
    <w:rsid w:val="00EC4491"/>
    <w:rsid w:val="00EC5ECE"/>
    <w:rsid w:val="00EC7418"/>
    <w:rsid w:val="00ED00FF"/>
    <w:rsid w:val="00ED2BFE"/>
    <w:rsid w:val="00ED36C7"/>
    <w:rsid w:val="00ED5F2A"/>
    <w:rsid w:val="00ED6301"/>
    <w:rsid w:val="00EE0B7E"/>
    <w:rsid w:val="00EE738E"/>
    <w:rsid w:val="00EE7B99"/>
    <w:rsid w:val="00EF0336"/>
    <w:rsid w:val="00EF0460"/>
    <w:rsid w:val="00EF1B35"/>
    <w:rsid w:val="00EF1F69"/>
    <w:rsid w:val="00EF33BD"/>
    <w:rsid w:val="00EF33CE"/>
    <w:rsid w:val="00EF7553"/>
    <w:rsid w:val="00EF7909"/>
    <w:rsid w:val="00F02199"/>
    <w:rsid w:val="00F02D53"/>
    <w:rsid w:val="00F06152"/>
    <w:rsid w:val="00F10AAC"/>
    <w:rsid w:val="00F11924"/>
    <w:rsid w:val="00F12C3F"/>
    <w:rsid w:val="00F1320B"/>
    <w:rsid w:val="00F14286"/>
    <w:rsid w:val="00F14897"/>
    <w:rsid w:val="00F14D9D"/>
    <w:rsid w:val="00F16021"/>
    <w:rsid w:val="00F16ADF"/>
    <w:rsid w:val="00F209BD"/>
    <w:rsid w:val="00F21FA7"/>
    <w:rsid w:val="00F24311"/>
    <w:rsid w:val="00F24BE8"/>
    <w:rsid w:val="00F26B6E"/>
    <w:rsid w:val="00F30A9F"/>
    <w:rsid w:val="00F30ED4"/>
    <w:rsid w:val="00F3114B"/>
    <w:rsid w:val="00F31363"/>
    <w:rsid w:val="00F31F9D"/>
    <w:rsid w:val="00F3398E"/>
    <w:rsid w:val="00F343EF"/>
    <w:rsid w:val="00F34BC9"/>
    <w:rsid w:val="00F4107D"/>
    <w:rsid w:val="00F41896"/>
    <w:rsid w:val="00F42D7C"/>
    <w:rsid w:val="00F42F3D"/>
    <w:rsid w:val="00F43AAD"/>
    <w:rsid w:val="00F44412"/>
    <w:rsid w:val="00F457E1"/>
    <w:rsid w:val="00F5074A"/>
    <w:rsid w:val="00F50C65"/>
    <w:rsid w:val="00F51C09"/>
    <w:rsid w:val="00F52A90"/>
    <w:rsid w:val="00F52E82"/>
    <w:rsid w:val="00F55AE7"/>
    <w:rsid w:val="00F57188"/>
    <w:rsid w:val="00F60DC9"/>
    <w:rsid w:val="00F615EC"/>
    <w:rsid w:val="00F6497B"/>
    <w:rsid w:val="00F64ABF"/>
    <w:rsid w:val="00F6541B"/>
    <w:rsid w:val="00F67E58"/>
    <w:rsid w:val="00F708BE"/>
    <w:rsid w:val="00F70EFB"/>
    <w:rsid w:val="00F716F8"/>
    <w:rsid w:val="00F71F30"/>
    <w:rsid w:val="00F74C56"/>
    <w:rsid w:val="00F755CB"/>
    <w:rsid w:val="00F75972"/>
    <w:rsid w:val="00F767D6"/>
    <w:rsid w:val="00F828C8"/>
    <w:rsid w:val="00F84D43"/>
    <w:rsid w:val="00F85379"/>
    <w:rsid w:val="00F87445"/>
    <w:rsid w:val="00F91A8A"/>
    <w:rsid w:val="00F91B92"/>
    <w:rsid w:val="00F94AD8"/>
    <w:rsid w:val="00F95A4B"/>
    <w:rsid w:val="00F95D1A"/>
    <w:rsid w:val="00F96745"/>
    <w:rsid w:val="00F970E7"/>
    <w:rsid w:val="00F9764A"/>
    <w:rsid w:val="00FA0922"/>
    <w:rsid w:val="00FA2183"/>
    <w:rsid w:val="00FA244F"/>
    <w:rsid w:val="00FA2B9A"/>
    <w:rsid w:val="00FA3615"/>
    <w:rsid w:val="00FA45FD"/>
    <w:rsid w:val="00FA67AA"/>
    <w:rsid w:val="00FB0787"/>
    <w:rsid w:val="00FB432E"/>
    <w:rsid w:val="00FB571A"/>
    <w:rsid w:val="00FB6DDC"/>
    <w:rsid w:val="00FB7D5D"/>
    <w:rsid w:val="00FC1249"/>
    <w:rsid w:val="00FC1D3D"/>
    <w:rsid w:val="00FC44FF"/>
    <w:rsid w:val="00FC49C4"/>
    <w:rsid w:val="00FD38E9"/>
    <w:rsid w:val="00FE36B7"/>
    <w:rsid w:val="00FF0337"/>
    <w:rsid w:val="00FF0A65"/>
    <w:rsid w:val="00FF0E3D"/>
    <w:rsid w:val="00FF2021"/>
    <w:rsid w:val="00FF6387"/>
    <w:rsid w:val="00FF6A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3969"/>
    <o:shapelayout v:ext="edit">
      <o:idmap v:ext="edit" data="1"/>
    </o:shapelayout>
  </w:shapeDefaults>
  <w:decimalSymbol w:val="."/>
  <w:listSeparator w:val=","/>
  <w14:docId w14:val="2114D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imes New Roman" w:hAnsi="Arial"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1" w:qFormat="1"/>
    <w:lsdException w:name="heading 2" w:locked="1" w:uiPriority="1" w:qFormat="1"/>
    <w:lsdException w:name="heading 3" w:locked="1" w:uiPriority="1" w:qFormat="1"/>
    <w:lsdException w:name="heading 4" w:locked="1" w:uiPriority="1" w:qFormat="1"/>
    <w:lsdException w:name="heading 5" w:locked="1" w:uiPriority="3" w:qFormat="1"/>
    <w:lsdException w:name="heading 6" w:locked="1" w:uiPriority="3"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uiPriority="7"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iPriority="3"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iPriority="3"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030B9"/>
    <w:pPr>
      <w:spacing w:after="200" w:line="252" w:lineRule="auto"/>
    </w:pPr>
    <w:rPr>
      <w:rFonts w:ascii="Segoe UI" w:eastAsiaTheme="minorHAnsi" w:hAnsi="Segoe UI" w:cstheme="minorBidi"/>
      <w:sz w:val="20"/>
      <w:lang w:val="en-CA"/>
    </w:rPr>
  </w:style>
  <w:style w:type="paragraph" w:styleId="Heading1">
    <w:name w:val="heading 1"/>
    <w:basedOn w:val="Normal"/>
    <w:next w:val="Normal"/>
    <w:link w:val="Heading1Char"/>
    <w:autoRedefine/>
    <w:uiPriority w:val="1"/>
    <w:qFormat/>
    <w:rsid w:val="009030B9"/>
    <w:pPr>
      <w:keepNext/>
      <w:spacing w:before="240" w:after="240" w:line="240" w:lineRule="auto"/>
      <w:outlineLvl w:val="0"/>
    </w:pPr>
    <w:rPr>
      <w:rFonts w:ascii="Arial" w:eastAsia="Times New Roman" w:hAnsi="Arial" w:cs="Arial"/>
      <w:b/>
      <w:bCs/>
      <w:color w:val="DD3D01"/>
      <w:kern w:val="32"/>
      <w:sz w:val="36"/>
      <w:szCs w:val="36"/>
      <w:lang w:eastAsia="en-CA"/>
    </w:rPr>
  </w:style>
  <w:style w:type="paragraph" w:styleId="Heading2">
    <w:name w:val="heading 2"/>
    <w:basedOn w:val="Normal"/>
    <w:next w:val="Normal"/>
    <w:link w:val="Heading2Char"/>
    <w:autoRedefine/>
    <w:uiPriority w:val="1"/>
    <w:qFormat/>
    <w:rsid w:val="009030B9"/>
    <w:pPr>
      <w:keepNext/>
      <w:numPr>
        <w:numId w:val="32"/>
      </w:numPr>
      <w:tabs>
        <w:tab w:val="left" w:pos="360"/>
      </w:tabs>
      <w:spacing w:before="120" w:after="120" w:line="240" w:lineRule="auto"/>
      <w:ind w:left="360"/>
      <w:outlineLvl w:val="1"/>
    </w:pPr>
    <w:rPr>
      <w:rFonts w:eastAsia="Times New Roman" w:cs="Arial"/>
      <w:b/>
      <w:bCs/>
      <w:iCs/>
      <w:sz w:val="24"/>
      <w:szCs w:val="28"/>
      <w:lang w:eastAsia="en-CA"/>
    </w:rPr>
  </w:style>
  <w:style w:type="paragraph" w:styleId="Heading3">
    <w:name w:val="heading 3"/>
    <w:basedOn w:val="Normal"/>
    <w:next w:val="Normal"/>
    <w:link w:val="Heading3Char"/>
    <w:uiPriority w:val="1"/>
    <w:unhideWhenUsed/>
    <w:qFormat/>
    <w:rsid w:val="0067068C"/>
    <w:pPr>
      <w:keepNext/>
      <w:spacing w:before="240" w:after="120" w:line="240" w:lineRule="auto"/>
      <w:outlineLvl w:val="2"/>
    </w:pPr>
    <w:rPr>
      <w:rFonts w:eastAsia="Times New Roman" w:cs="Times New Roman"/>
      <w:bCs/>
      <w:sz w:val="24"/>
      <w:szCs w:val="26"/>
      <w:lang w:eastAsia="en-CA"/>
    </w:rPr>
  </w:style>
  <w:style w:type="paragraph" w:styleId="Heading4">
    <w:name w:val="heading 4"/>
    <w:basedOn w:val="Normal"/>
    <w:next w:val="Normal"/>
    <w:link w:val="Heading4Char"/>
    <w:autoRedefine/>
    <w:uiPriority w:val="1"/>
    <w:unhideWhenUsed/>
    <w:qFormat/>
    <w:rsid w:val="009030B9"/>
    <w:pPr>
      <w:keepNext/>
      <w:spacing w:before="240" w:after="240" w:line="240" w:lineRule="auto"/>
      <w:outlineLvl w:val="3"/>
    </w:pPr>
    <w:rPr>
      <w:rFonts w:ascii="Arial" w:eastAsia="Times New Roman" w:hAnsi="Arial" w:cs="Times New Roman"/>
      <w:bCs/>
      <w:i/>
      <w:color w:val="DD3D01"/>
      <w:sz w:val="28"/>
      <w:szCs w:val="28"/>
      <w:lang w:eastAsia="en-CA"/>
    </w:rPr>
  </w:style>
  <w:style w:type="paragraph" w:styleId="Heading5">
    <w:name w:val="heading 5"/>
    <w:basedOn w:val="Normal"/>
    <w:next w:val="Normal"/>
    <w:link w:val="Heading5Char"/>
    <w:uiPriority w:val="3"/>
    <w:unhideWhenUsed/>
    <w:qFormat/>
    <w:rsid w:val="009030B9"/>
    <w:pPr>
      <w:spacing w:before="240" w:after="240" w:line="240" w:lineRule="auto"/>
      <w:outlineLvl w:val="4"/>
    </w:pPr>
    <w:rPr>
      <w:rFonts w:ascii="Arial" w:eastAsia="Times New Roman" w:hAnsi="Arial" w:cs="Arial"/>
      <w:color w:val="DD3D01"/>
      <w:sz w:val="24"/>
      <w:szCs w:val="20"/>
      <w:lang w:eastAsia="en-CA"/>
    </w:rPr>
  </w:style>
  <w:style w:type="paragraph" w:styleId="Heading6">
    <w:name w:val="heading 6"/>
    <w:basedOn w:val="Normal"/>
    <w:next w:val="Normal"/>
    <w:link w:val="Heading6Char"/>
    <w:uiPriority w:val="3"/>
    <w:unhideWhenUsed/>
    <w:qFormat/>
    <w:rsid w:val="009030B9"/>
    <w:pPr>
      <w:spacing w:before="240" w:after="60" w:line="240" w:lineRule="auto"/>
      <w:outlineLvl w:val="5"/>
    </w:pPr>
    <w:rPr>
      <w:rFonts w:ascii="Arial" w:eastAsiaTheme="minorEastAsia" w:hAnsi="Arial"/>
      <w:bCs/>
      <w:i/>
      <w:color w:val="DD3D01"/>
      <w:sz w:val="24"/>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locked/>
    <w:rsid w:val="009030B9"/>
    <w:rPr>
      <w:rFonts w:cs="Arial"/>
      <w:b/>
      <w:bCs/>
      <w:color w:val="DD3D01"/>
      <w:kern w:val="32"/>
      <w:sz w:val="36"/>
      <w:szCs w:val="36"/>
      <w:lang w:val="en-CA" w:eastAsia="en-CA"/>
    </w:rPr>
  </w:style>
  <w:style w:type="character" w:customStyle="1" w:styleId="Heading2Char">
    <w:name w:val="Heading 2 Char"/>
    <w:basedOn w:val="DefaultParagraphFont"/>
    <w:link w:val="Heading2"/>
    <w:uiPriority w:val="1"/>
    <w:locked/>
    <w:rsid w:val="009030B9"/>
    <w:rPr>
      <w:rFonts w:ascii="Segoe UI" w:hAnsi="Segoe UI" w:cs="Arial"/>
      <w:b/>
      <w:bCs/>
      <w:iCs/>
      <w:sz w:val="24"/>
      <w:szCs w:val="28"/>
      <w:lang w:val="en-CA" w:eastAsia="en-CA"/>
    </w:rPr>
  </w:style>
  <w:style w:type="character" w:customStyle="1" w:styleId="Heading3Char">
    <w:name w:val="Heading 3 Char"/>
    <w:basedOn w:val="DefaultParagraphFont"/>
    <w:link w:val="Heading3"/>
    <w:uiPriority w:val="1"/>
    <w:locked/>
    <w:rsid w:val="0067068C"/>
    <w:rPr>
      <w:rFonts w:ascii="Segoe UI" w:hAnsi="Segoe UI"/>
      <w:bCs/>
      <w:sz w:val="24"/>
      <w:szCs w:val="26"/>
      <w:lang w:val="en-CA" w:eastAsia="en-CA"/>
    </w:rPr>
  </w:style>
  <w:style w:type="character" w:customStyle="1" w:styleId="Heading4Char">
    <w:name w:val="Heading 4 Char"/>
    <w:basedOn w:val="DefaultParagraphFont"/>
    <w:link w:val="Heading4"/>
    <w:uiPriority w:val="1"/>
    <w:locked/>
    <w:rsid w:val="009030B9"/>
    <w:rPr>
      <w:bCs/>
      <w:i/>
      <w:color w:val="DD3D01"/>
      <w:sz w:val="28"/>
      <w:szCs w:val="28"/>
      <w:lang w:val="en-CA" w:eastAsia="en-CA"/>
    </w:rPr>
  </w:style>
  <w:style w:type="character" w:customStyle="1" w:styleId="Heading5Char">
    <w:name w:val="Heading 5 Char"/>
    <w:basedOn w:val="DefaultParagraphFont"/>
    <w:link w:val="Heading5"/>
    <w:uiPriority w:val="3"/>
    <w:locked/>
    <w:rsid w:val="009030B9"/>
    <w:rPr>
      <w:rFonts w:cs="Arial"/>
      <w:color w:val="DD3D01"/>
      <w:sz w:val="24"/>
      <w:szCs w:val="20"/>
      <w:lang w:val="en-CA" w:eastAsia="en-CA"/>
    </w:rPr>
  </w:style>
  <w:style w:type="character" w:customStyle="1" w:styleId="Heading6Char">
    <w:name w:val="Heading 6 Char"/>
    <w:basedOn w:val="DefaultParagraphFont"/>
    <w:link w:val="Heading6"/>
    <w:uiPriority w:val="3"/>
    <w:locked/>
    <w:rsid w:val="009030B9"/>
    <w:rPr>
      <w:rFonts w:eastAsiaTheme="minorEastAsia" w:cstheme="minorBidi"/>
      <w:bCs/>
      <w:i/>
      <w:color w:val="DD3D01"/>
      <w:sz w:val="24"/>
      <w:lang w:val="en-CA" w:eastAsia="en-CA"/>
    </w:rPr>
  </w:style>
  <w:style w:type="paragraph" w:styleId="Title">
    <w:name w:val="Title"/>
    <w:basedOn w:val="Normal"/>
    <w:link w:val="TitleChar"/>
    <w:autoRedefine/>
    <w:qFormat/>
    <w:rsid w:val="004D62FF"/>
    <w:pPr>
      <w:spacing w:before="120" w:after="120" w:line="240" w:lineRule="auto"/>
      <w:contextualSpacing/>
    </w:pPr>
    <w:rPr>
      <w:rFonts w:asciiTheme="majorHAnsi" w:eastAsia="Times New Roman" w:hAnsiTheme="majorHAnsi" w:cs="Arial"/>
      <w:bCs/>
      <w:kern w:val="28"/>
      <w:sz w:val="32"/>
      <w:szCs w:val="32"/>
      <w:lang w:eastAsia="en-CA"/>
    </w:rPr>
  </w:style>
  <w:style w:type="character" w:customStyle="1" w:styleId="TitleChar">
    <w:name w:val="Title Char"/>
    <w:basedOn w:val="DefaultParagraphFont"/>
    <w:link w:val="Title"/>
    <w:locked/>
    <w:rsid w:val="004D62FF"/>
    <w:rPr>
      <w:rFonts w:asciiTheme="majorHAnsi" w:hAnsiTheme="majorHAnsi" w:cs="Arial"/>
      <w:bCs/>
      <w:kern w:val="28"/>
      <w:sz w:val="32"/>
      <w:szCs w:val="32"/>
      <w:lang w:val="en-CA" w:eastAsia="en-CA"/>
    </w:rPr>
  </w:style>
  <w:style w:type="paragraph" w:styleId="BlockText">
    <w:name w:val="Block Text"/>
    <w:basedOn w:val="Normal"/>
    <w:uiPriority w:val="3"/>
    <w:rsid w:val="009030B9"/>
    <w:pPr>
      <w:spacing w:before="240" w:after="240" w:line="240" w:lineRule="auto"/>
      <w:ind w:left="1440" w:right="1440"/>
    </w:pPr>
    <w:rPr>
      <w:rFonts w:ascii="Verdana" w:eastAsia="Times New Roman" w:hAnsi="Verdana" w:cs="Arial"/>
      <w:sz w:val="24"/>
      <w:szCs w:val="24"/>
      <w:lang w:eastAsia="en-CA"/>
    </w:rPr>
  </w:style>
  <w:style w:type="paragraph" w:styleId="BodyText">
    <w:name w:val="Body Text"/>
    <w:basedOn w:val="Normal"/>
    <w:link w:val="BodyTextChar"/>
    <w:uiPriority w:val="99"/>
    <w:rsid w:val="009030B9"/>
    <w:pPr>
      <w:spacing w:before="240" w:after="240" w:line="240" w:lineRule="auto"/>
    </w:pPr>
    <w:rPr>
      <w:rFonts w:ascii="Verdana" w:eastAsia="Times New Roman" w:hAnsi="Verdana" w:cs="Arial"/>
      <w:szCs w:val="24"/>
      <w:lang w:eastAsia="en-CA"/>
    </w:rPr>
  </w:style>
  <w:style w:type="character" w:customStyle="1" w:styleId="BodyTextChar">
    <w:name w:val="Body Text Char"/>
    <w:basedOn w:val="DefaultParagraphFont"/>
    <w:link w:val="BodyText"/>
    <w:uiPriority w:val="99"/>
    <w:locked/>
    <w:rPr>
      <w:rFonts w:ascii="Verdana" w:hAnsi="Verdana" w:cs="Arial"/>
      <w:sz w:val="20"/>
      <w:szCs w:val="24"/>
      <w:lang w:val="en-CA" w:eastAsia="en-CA"/>
    </w:rPr>
  </w:style>
  <w:style w:type="paragraph" w:styleId="Footer">
    <w:name w:val="footer"/>
    <w:basedOn w:val="Normal"/>
    <w:link w:val="FooterChar"/>
    <w:autoRedefine/>
    <w:uiPriority w:val="99"/>
    <w:rsid w:val="009030B9"/>
    <w:pPr>
      <w:tabs>
        <w:tab w:val="center" w:pos="4320"/>
        <w:tab w:val="right" w:pos="9360"/>
      </w:tabs>
      <w:spacing w:before="240" w:after="240" w:line="240" w:lineRule="auto"/>
      <w:jc w:val="right"/>
    </w:pPr>
    <w:rPr>
      <w:rFonts w:ascii="Georgia" w:eastAsia="Times New Roman" w:hAnsi="Georgia" w:cs="Arial"/>
      <w:szCs w:val="20"/>
      <w:lang w:eastAsia="en-CA"/>
    </w:rPr>
  </w:style>
  <w:style w:type="character" w:customStyle="1" w:styleId="FooterChar">
    <w:name w:val="Footer Char"/>
    <w:basedOn w:val="DefaultParagraphFont"/>
    <w:link w:val="Footer"/>
    <w:uiPriority w:val="99"/>
    <w:locked/>
    <w:rsid w:val="009030B9"/>
    <w:rPr>
      <w:rFonts w:ascii="Georgia" w:hAnsi="Georgia" w:cs="Arial"/>
      <w:sz w:val="20"/>
      <w:szCs w:val="20"/>
      <w:lang w:val="en-CA" w:eastAsia="en-CA"/>
    </w:rPr>
  </w:style>
  <w:style w:type="paragraph" w:customStyle="1" w:styleId="StyleCaptionCentered">
    <w:name w:val="Style Caption + Centered"/>
    <w:basedOn w:val="Caption"/>
    <w:uiPriority w:val="99"/>
    <w:rsid w:val="009030B9"/>
    <w:rPr>
      <w:b w:val="0"/>
      <w:i/>
      <w:color w:val="E25B00"/>
      <w:sz w:val="16"/>
      <w:szCs w:val="16"/>
    </w:rPr>
  </w:style>
  <w:style w:type="paragraph" w:styleId="Caption">
    <w:name w:val="caption"/>
    <w:basedOn w:val="Normal"/>
    <w:next w:val="Normal"/>
    <w:uiPriority w:val="7"/>
    <w:qFormat/>
    <w:rsid w:val="009030B9"/>
    <w:pPr>
      <w:spacing w:before="240" w:after="240" w:line="240" w:lineRule="auto"/>
      <w:jc w:val="center"/>
    </w:pPr>
    <w:rPr>
      <w:rFonts w:ascii="Arial" w:eastAsia="Times New Roman" w:hAnsi="Arial" w:cs="Arial"/>
      <w:b/>
      <w:bCs/>
      <w:color w:val="DD3D01"/>
      <w:szCs w:val="24"/>
      <w:lang w:val="fr-CA" w:eastAsia="en-CA"/>
    </w:rPr>
  </w:style>
  <w:style w:type="paragraph" w:customStyle="1" w:styleId="Style1">
    <w:name w:val="Style1"/>
    <w:basedOn w:val="Caption"/>
    <w:uiPriority w:val="99"/>
    <w:rsid w:val="009030B9"/>
    <w:rPr>
      <w:rFonts w:ascii="Verdana" w:hAnsi="Verdana"/>
      <w:b w:val="0"/>
      <w:i/>
      <w:color w:val="993300"/>
      <w:sz w:val="16"/>
      <w:szCs w:val="16"/>
    </w:rPr>
  </w:style>
  <w:style w:type="paragraph" w:customStyle="1" w:styleId="StyleHeading1Allcaps">
    <w:name w:val="Style Heading 1 + All caps"/>
    <w:basedOn w:val="Heading1"/>
    <w:uiPriority w:val="99"/>
    <w:rsid w:val="009030B9"/>
    <w:rPr>
      <w:szCs w:val="24"/>
    </w:rPr>
  </w:style>
  <w:style w:type="paragraph" w:customStyle="1" w:styleId="Style8ptBlueUnderlineLeftBefore5ptAfter5pt">
    <w:name w:val="Style 8 pt Blue Underline Left Before:  5 pt After:  5 pt"/>
    <w:basedOn w:val="Normal"/>
    <w:uiPriority w:val="99"/>
    <w:rsid w:val="009030B9"/>
    <w:rPr>
      <w:rFonts w:cs="Tahoma"/>
      <w:color w:val="0000FF"/>
      <w:sz w:val="16"/>
      <w:szCs w:val="16"/>
      <w:u w:val="single"/>
    </w:rPr>
  </w:style>
  <w:style w:type="character" w:customStyle="1" w:styleId="red80pct">
    <w:name w:val="red80pct"/>
    <w:basedOn w:val="DefaultParagraphFont"/>
    <w:uiPriority w:val="99"/>
    <w:rsid w:val="009030B9"/>
  </w:style>
  <w:style w:type="paragraph" w:styleId="NormalWeb">
    <w:name w:val="Normal (Web)"/>
    <w:basedOn w:val="Normal"/>
    <w:uiPriority w:val="99"/>
    <w:unhideWhenUsed/>
    <w:rsid w:val="009030B9"/>
    <w:pPr>
      <w:spacing w:before="100" w:beforeAutospacing="1" w:after="100" w:afterAutospacing="1" w:line="240" w:lineRule="auto"/>
    </w:pPr>
    <w:rPr>
      <w:rFonts w:ascii="Times New Roman" w:eastAsia="Times New Roman" w:hAnsi="Times New Roman" w:cs="Arial"/>
      <w:sz w:val="24"/>
      <w:szCs w:val="24"/>
      <w:lang w:eastAsia="en-CA"/>
    </w:rPr>
  </w:style>
  <w:style w:type="character" w:styleId="Hyperlink">
    <w:name w:val="Hyperlink"/>
    <w:basedOn w:val="DefaultParagraphFont"/>
    <w:uiPriority w:val="99"/>
    <w:unhideWhenUsed/>
    <w:rsid w:val="009030B9"/>
    <w:rPr>
      <w:color w:val="365F91" w:themeColor="accent1" w:themeShade="BF"/>
      <w:u w:val="single"/>
    </w:rPr>
  </w:style>
  <w:style w:type="paragraph" w:styleId="Header">
    <w:name w:val="header"/>
    <w:basedOn w:val="Normal"/>
    <w:link w:val="HeaderChar"/>
    <w:uiPriority w:val="99"/>
    <w:unhideWhenUsed/>
    <w:rsid w:val="009030B9"/>
    <w:pPr>
      <w:tabs>
        <w:tab w:val="center" w:pos="4680"/>
        <w:tab w:val="right" w:pos="9360"/>
      </w:tabs>
      <w:spacing w:before="240" w:after="240" w:line="240" w:lineRule="auto"/>
    </w:pPr>
    <w:rPr>
      <w:rFonts w:ascii="Arial" w:eastAsia="Times New Roman" w:hAnsi="Arial" w:cs="Arial"/>
      <w:sz w:val="24"/>
      <w:szCs w:val="24"/>
      <w:lang w:eastAsia="en-CA"/>
    </w:rPr>
  </w:style>
  <w:style w:type="character" w:customStyle="1" w:styleId="HeaderChar">
    <w:name w:val="Header Char"/>
    <w:basedOn w:val="DefaultParagraphFont"/>
    <w:link w:val="Header"/>
    <w:uiPriority w:val="99"/>
    <w:locked/>
    <w:rsid w:val="009030B9"/>
    <w:rPr>
      <w:rFonts w:cs="Arial"/>
      <w:sz w:val="24"/>
      <w:szCs w:val="24"/>
      <w:lang w:val="en-CA" w:eastAsia="en-CA"/>
    </w:rPr>
  </w:style>
  <w:style w:type="paragraph" w:styleId="BalloonText">
    <w:name w:val="Balloon Text"/>
    <w:basedOn w:val="Normal"/>
    <w:link w:val="BalloonTextChar"/>
    <w:uiPriority w:val="99"/>
    <w:semiHidden/>
    <w:unhideWhenUsed/>
    <w:rsid w:val="009030B9"/>
    <w:pPr>
      <w:spacing w:before="240" w:after="240" w:line="240" w:lineRule="auto"/>
    </w:pPr>
    <w:rPr>
      <w:rFonts w:ascii="Tahoma" w:eastAsia="Times New Roman" w:hAnsi="Tahoma" w:cs="Tahoma"/>
      <w:sz w:val="16"/>
      <w:szCs w:val="16"/>
      <w:lang w:eastAsia="en-CA"/>
    </w:rPr>
  </w:style>
  <w:style w:type="character" w:customStyle="1" w:styleId="BalloonTextChar">
    <w:name w:val="Balloon Text Char"/>
    <w:basedOn w:val="DefaultParagraphFont"/>
    <w:link w:val="BalloonText"/>
    <w:uiPriority w:val="99"/>
    <w:semiHidden/>
    <w:locked/>
    <w:rsid w:val="009030B9"/>
    <w:rPr>
      <w:rFonts w:ascii="Tahoma" w:hAnsi="Tahoma" w:cs="Tahoma"/>
      <w:sz w:val="16"/>
      <w:szCs w:val="16"/>
      <w:lang w:val="en-CA" w:eastAsia="en-CA"/>
    </w:rPr>
  </w:style>
  <w:style w:type="paragraph" w:customStyle="1" w:styleId="Level1">
    <w:name w:val="Level 1"/>
    <w:uiPriority w:val="99"/>
    <w:rsid w:val="009030B9"/>
    <w:pPr>
      <w:autoSpaceDE w:val="0"/>
      <w:autoSpaceDN w:val="0"/>
      <w:adjustRightInd w:val="0"/>
      <w:ind w:left="720"/>
    </w:pPr>
    <w:rPr>
      <w:sz w:val="24"/>
      <w:szCs w:val="24"/>
      <w:lang w:val="en-CA" w:eastAsia="en-CA"/>
    </w:rPr>
  </w:style>
  <w:style w:type="paragraph" w:customStyle="1" w:styleId="a">
    <w:name w:val="a"/>
    <w:aliases w:val="b,c"/>
    <w:uiPriority w:val="99"/>
    <w:rsid w:val="00200BB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pPr>
    <w:rPr>
      <w:sz w:val="24"/>
      <w:szCs w:val="24"/>
      <w:lang w:val="en-CA" w:eastAsia="en-CA"/>
    </w:rPr>
  </w:style>
  <w:style w:type="character" w:customStyle="1" w:styleId="SYSHYPERTEXT">
    <w:name w:val="SYS_HYPERTEXT"/>
    <w:uiPriority w:val="99"/>
    <w:rsid w:val="009030B9"/>
    <w:rPr>
      <w:color w:val="0000FF"/>
      <w:u w:val="single"/>
    </w:rPr>
  </w:style>
  <w:style w:type="paragraph" w:styleId="NoSpacing">
    <w:name w:val="No Spacing"/>
    <w:link w:val="NoSpacingChar"/>
    <w:uiPriority w:val="3"/>
    <w:rsid w:val="009030B9"/>
    <w:rPr>
      <w:rFonts w:ascii="Calibri" w:hAnsi="Calibri"/>
    </w:rPr>
  </w:style>
  <w:style w:type="character" w:customStyle="1" w:styleId="NoSpacingChar">
    <w:name w:val="No Spacing Char"/>
    <w:basedOn w:val="DefaultParagraphFont"/>
    <w:link w:val="NoSpacing"/>
    <w:uiPriority w:val="3"/>
    <w:locked/>
    <w:rsid w:val="009030B9"/>
    <w:rPr>
      <w:rFonts w:ascii="Calibri" w:hAnsi="Calibri"/>
    </w:rPr>
  </w:style>
  <w:style w:type="paragraph" w:styleId="DocumentMap">
    <w:name w:val="Document Map"/>
    <w:basedOn w:val="Normal"/>
    <w:link w:val="DocumentMapChar"/>
    <w:uiPriority w:val="99"/>
    <w:semiHidden/>
    <w:unhideWhenUsed/>
    <w:rsid w:val="009030B9"/>
    <w:pPr>
      <w:spacing w:before="240" w:after="240" w:line="240" w:lineRule="auto"/>
    </w:pPr>
    <w:rPr>
      <w:rFonts w:ascii="Tahoma" w:eastAsia="Times New Roman" w:hAnsi="Tahoma" w:cs="Tahoma"/>
      <w:sz w:val="16"/>
      <w:szCs w:val="16"/>
      <w:lang w:eastAsia="en-CA"/>
    </w:rPr>
  </w:style>
  <w:style w:type="character" w:customStyle="1" w:styleId="DocumentMapChar">
    <w:name w:val="Document Map Char"/>
    <w:basedOn w:val="DefaultParagraphFont"/>
    <w:link w:val="DocumentMap"/>
    <w:uiPriority w:val="99"/>
    <w:semiHidden/>
    <w:locked/>
    <w:rsid w:val="009030B9"/>
    <w:rPr>
      <w:rFonts w:ascii="Tahoma" w:hAnsi="Tahoma" w:cs="Tahoma"/>
      <w:sz w:val="16"/>
      <w:szCs w:val="16"/>
      <w:lang w:val="en-CA" w:eastAsia="en-CA"/>
    </w:rPr>
  </w:style>
  <w:style w:type="paragraph" w:styleId="TOC1">
    <w:name w:val="toc 1"/>
    <w:basedOn w:val="Normal"/>
    <w:next w:val="Normal"/>
    <w:link w:val="TOC1Char"/>
    <w:autoRedefine/>
    <w:uiPriority w:val="39"/>
    <w:unhideWhenUsed/>
    <w:qFormat/>
    <w:rsid w:val="009030B9"/>
    <w:pPr>
      <w:spacing w:before="360" w:after="360" w:line="240" w:lineRule="auto"/>
    </w:pPr>
    <w:rPr>
      <w:rFonts w:ascii="Arial" w:eastAsia="Times New Roman" w:hAnsi="Arial" w:cs="Arial"/>
      <w:b/>
      <w:bCs/>
      <w:color w:val="DD4201"/>
      <w:sz w:val="24"/>
      <w:lang w:eastAsia="en-CA"/>
    </w:rPr>
  </w:style>
  <w:style w:type="paragraph" w:styleId="TOC2">
    <w:name w:val="toc 2"/>
    <w:basedOn w:val="Normal"/>
    <w:next w:val="Normal"/>
    <w:autoRedefine/>
    <w:uiPriority w:val="39"/>
    <w:unhideWhenUsed/>
    <w:qFormat/>
    <w:rsid w:val="009030B9"/>
    <w:pPr>
      <w:spacing w:before="240" w:after="0" w:line="240" w:lineRule="auto"/>
    </w:pPr>
    <w:rPr>
      <w:rFonts w:ascii="Arial" w:eastAsia="Times New Roman" w:hAnsi="Arial" w:cs="Arial"/>
      <w:bCs/>
      <w:color w:val="DD3D01"/>
      <w:sz w:val="24"/>
      <w:lang w:eastAsia="en-CA"/>
    </w:rPr>
  </w:style>
  <w:style w:type="paragraph" w:styleId="TOC3">
    <w:name w:val="toc 3"/>
    <w:basedOn w:val="Normal"/>
    <w:next w:val="Normal"/>
    <w:autoRedefine/>
    <w:uiPriority w:val="39"/>
    <w:unhideWhenUsed/>
    <w:qFormat/>
    <w:rsid w:val="009030B9"/>
    <w:pPr>
      <w:spacing w:before="240" w:after="240" w:line="240" w:lineRule="auto"/>
      <w:ind w:left="144"/>
      <w:contextualSpacing/>
    </w:pPr>
    <w:rPr>
      <w:rFonts w:ascii="Arial" w:eastAsia="Times New Roman" w:hAnsi="Arial" w:cs="Arial"/>
      <w:color w:val="DD3D01"/>
      <w:sz w:val="24"/>
      <w:lang w:eastAsia="en-CA"/>
    </w:rPr>
  </w:style>
  <w:style w:type="paragraph" w:styleId="TOC4">
    <w:name w:val="toc 4"/>
    <w:basedOn w:val="Normal"/>
    <w:next w:val="Normal"/>
    <w:autoRedefine/>
    <w:uiPriority w:val="39"/>
    <w:unhideWhenUsed/>
    <w:rsid w:val="009030B9"/>
    <w:pPr>
      <w:spacing w:before="240" w:after="0" w:line="240" w:lineRule="auto"/>
    </w:pPr>
    <w:rPr>
      <w:rFonts w:eastAsia="Times New Roman" w:cs="Arial"/>
      <w:sz w:val="24"/>
      <w:lang w:eastAsia="en-CA"/>
    </w:rPr>
  </w:style>
  <w:style w:type="paragraph" w:styleId="TOC5">
    <w:name w:val="toc 5"/>
    <w:basedOn w:val="Normal"/>
    <w:next w:val="Normal"/>
    <w:autoRedefine/>
    <w:uiPriority w:val="39"/>
    <w:unhideWhenUsed/>
    <w:rsid w:val="009030B9"/>
    <w:pPr>
      <w:spacing w:before="240" w:after="0" w:line="240" w:lineRule="auto"/>
    </w:pPr>
    <w:rPr>
      <w:rFonts w:eastAsia="Times New Roman" w:cs="Arial"/>
      <w:sz w:val="24"/>
      <w:lang w:eastAsia="en-CA"/>
    </w:rPr>
  </w:style>
  <w:style w:type="paragraph" w:styleId="TOC6">
    <w:name w:val="toc 6"/>
    <w:basedOn w:val="Normal"/>
    <w:next w:val="Normal"/>
    <w:autoRedefine/>
    <w:uiPriority w:val="39"/>
    <w:unhideWhenUsed/>
    <w:rsid w:val="009030B9"/>
    <w:pPr>
      <w:tabs>
        <w:tab w:val="right" w:pos="9350"/>
      </w:tabs>
      <w:spacing w:before="240" w:after="240" w:line="240" w:lineRule="auto"/>
      <w:ind w:left="1440"/>
    </w:pPr>
    <w:rPr>
      <w:rFonts w:ascii="Arial" w:eastAsia="Times New Roman" w:hAnsi="Arial" w:cs="Arial"/>
      <w:lang w:eastAsia="en-CA"/>
    </w:rPr>
  </w:style>
  <w:style w:type="paragraph" w:styleId="TOC7">
    <w:name w:val="toc 7"/>
    <w:aliases w:val="Arial"/>
    <w:basedOn w:val="Normal"/>
    <w:next w:val="Normal"/>
    <w:autoRedefine/>
    <w:uiPriority w:val="39"/>
    <w:unhideWhenUsed/>
    <w:rsid w:val="009030B9"/>
    <w:pPr>
      <w:spacing w:before="240" w:after="240" w:line="240" w:lineRule="auto"/>
    </w:pPr>
    <w:rPr>
      <w:rFonts w:eastAsia="Times New Roman" w:cs="Arial"/>
      <w:sz w:val="24"/>
      <w:lang w:eastAsia="en-CA"/>
    </w:rPr>
  </w:style>
  <w:style w:type="paragraph" w:styleId="TOC8">
    <w:name w:val="toc 8"/>
    <w:basedOn w:val="Normal"/>
    <w:next w:val="Normal"/>
    <w:autoRedefine/>
    <w:uiPriority w:val="99"/>
    <w:unhideWhenUsed/>
    <w:rsid w:val="009030B9"/>
    <w:pPr>
      <w:spacing w:before="240" w:after="240" w:line="240" w:lineRule="auto"/>
    </w:pPr>
    <w:rPr>
      <w:rFonts w:eastAsia="Times New Roman" w:cs="Arial"/>
      <w:sz w:val="24"/>
      <w:lang w:eastAsia="en-CA"/>
    </w:rPr>
  </w:style>
  <w:style w:type="paragraph" w:styleId="TOC9">
    <w:name w:val="toc 9"/>
    <w:basedOn w:val="Normal"/>
    <w:next w:val="Normal"/>
    <w:autoRedefine/>
    <w:uiPriority w:val="39"/>
    <w:unhideWhenUsed/>
    <w:rsid w:val="009030B9"/>
    <w:pPr>
      <w:spacing w:before="240" w:after="240" w:line="240" w:lineRule="auto"/>
    </w:pPr>
    <w:rPr>
      <w:rFonts w:eastAsia="Times New Roman" w:cs="Arial"/>
      <w:sz w:val="24"/>
      <w:lang w:eastAsia="en-CA"/>
    </w:rPr>
  </w:style>
  <w:style w:type="character" w:styleId="Strong">
    <w:name w:val="Strong"/>
    <w:uiPriority w:val="22"/>
    <w:qFormat/>
    <w:rsid w:val="009030B9"/>
    <w:rPr>
      <w:b/>
    </w:rPr>
  </w:style>
  <w:style w:type="paragraph" w:styleId="Subtitle">
    <w:name w:val="Subtitle"/>
    <w:basedOn w:val="NoSpacing"/>
    <w:next w:val="Normal"/>
    <w:link w:val="SubtitleChar"/>
    <w:uiPriority w:val="11"/>
    <w:qFormat/>
    <w:rsid w:val="009030B9"/>
    <w:pPr>
      <w:framePr w:hSpace="187" w:wrap="around" w:hAnchor="margin" w:xAlign="center" w:y="2881"/>
    </w:pPr>
    <w:rPr>
      <w:rFonts w:ascii="Arial" w:eastAsiaTheme="majorEastAsia" w:hAnsi="Arial" w:cs="Arial"/>
      <w:sz w:val="36"/>
      <w:szCs w:val="36"/>
    </w:rPr>
  </w:style>
  <w:style w:type="character" w:customStyle="1" w:styleId="SubtitleChar">
    <w:name w:val="Subtitle Char"/>
    <w:basedOn w:val="DefaultParagraphFont"/>
    <w:link w:val="Subtitle"/>
    <w:uiPriority w:val="11"/>
    <w:locked/>
    <w:rsid w:val="009030B9"/>
    <w:rPr>
      <w:rFonts w:eastAsiaTheme="majorEastAsia" w:cs="Arial"/>
      <w:sz w:val="36"/>
      <w:szCs w:val="36"/>
    </w:rPr>
  </w:style>
  <w:style w:type="character" w:styleId="Emphasis">
    <w:name w:val="Emphasis"/>
    <w:basedOn w:val="DefaultParagraphFont"/>
    <w:uiPriority w:val="99"/>
    <w:qFormat/>
    <w:rsid w:val="0042159A"/>
    <w:rPr>
      <w:rFonts w:cs="Times New Roman"/>
      <w:i/>
      <w:iCs/>
    </w:rPr>
  </w:style>
  <w:style w:type="paragraph" w:styleId="Quote">
    <w:name w:val="Quote"/>
    <w:basedOn w:val="Normal"/>
    <w:next w:val="Normal"/>
    <w:link w:val="QuoteChar"/>
    <w:uiPriority w:val="29"/>
    <w:qFormat/>
    <w:rsid w:val="009030B9"/>
    <w:pPr>
      <w:spacing w:before="240" w:after="240" w:line="240" w:lineRule="auto"/>
      <w:ind w:left="720" w:right="720"/>
    </w:pPr>
    <w:rPr>
      <w:rFonts w:ascii="Arial" w:eastAsia="Times New Roman" w:hAnsi="Arial" w:cs="Arial"/>
      <w:i/>
      <w:iCs/>
      <w:color w:val="000000"/>
      <w:sz w:val="24"/>
      <w:szCs w:val="24"/>
      <w:lang w:eastAsia="en-CA"/>
    </w:rPr>
  </w:style>
  <w:style w:type="character" w:customStyle="1" w:styleId="QuoteChar">
    <w:name w:val="Quote Char"/>
    <w:basedOn w:val="DefaultParagraphFont"/>
    <w:link w:val="Quote"/>
    <w:uiPriority w:val="29"/>
    <w:locked/>
    <w:rsid w:val="009030B9"/>
    <w:rPr>
      <w:rFonts w:cs="Arial"/>
      <w:i/>
      <w:iCs/>
      <w:color w:val="000000"/>
      <w:sz w:val="24"/>
      <w:szCs w:val="24"/>
      <w:lang w:val="en-CA" w:eastAsia="en-CA"/>
    </w:rPr>
  </w:style>
  <w:style w:type="paragraph" w:customStyle="1" w:styleId="Commands">
    <w:name w:val="Commands"/>
    <w:basedOn w:val="Normal"/>
    <w:next w:val="BodyText"/>
    <w:link w:val="CommandsChar"/>
    <w:uiPriority w:val="99"/>
    <w:rsid w:val="009030B9"/>
    <w:rPr>
      <w:rFonts w:ascii="Tahoma" w:hAnsi="Tahoma" w:cs="Tahoma"/>
      <w:szCs w:val="20"/>
    </w:rPr>
  </w:style>
  <w:style w:type="character" w:customStyle="1" w:styleId="CommandsChar">
    <w:name w:val="Commands Char"/>
    <w:basedOn w:val="DefaultParagraphFont"/>
    <w:link w:val="Commands"/>
    <w:uiPriority w:val="99"/>
    <w:locked/>
    <w:rsid w:val="009030B9"/>
    <w:rPr>
      <w:rFonts w:ascii="Tahoma" w:eastAsiaTheme="minorHAnsi" w:hAnsi="Tahoma" w:cs="Tahoma"/>
      <w:sz w:val="20"/>
      <w:szCs w:val="20"/>
      <w:lang w:val="en-CA"/>
    </w:rPr>
  </w:style>
  <w:style w:type="paragraph" w:styleId="NormalIndent">
    <w:name w:val="Normal Indent"/>
    <w:basedOn w:val="Normal"/>
    <w:uiPriority w:val="99"/>
    <w:semiHidden/>
    <w:unhideWhenUsed/>
    <w:rsid w:val="009030B9"/>
    <w:pPr>
      <w:spacing w:before="240" w:after="240" w:line="240" w:lineRule="auto"/>
      <w:ind w:left="720"/>
    </w:pPr>
    <w:rPr>
      <w:rFonts w:ascii="Arial" w:eastAsia="Times New Roman" w:hAnsi="Arial" w:cs="Arial"/>
      <w:sz w:val="24"/>
      <w:szCs w:val="24"/>
      <w:lang w:eastAsia="en-CA"/>
    </w:rPr>
  </w:style>
  <w:style w:type="paragraph" w:customStyle="1" w:styleId="NumberedListLevel1">
    <w:name w:val="Numbered List Level 1"/>
    <w:basedOn w:val="List"/>
    <w:link w:val="NumberedListLevel1Char"/>
    <w:uiPriority w:val="2"/>
    <w:qFormat/>
    <w:rsid w:val="009030B9"/>
    <w:pPr>
      <w:numPr>
        <w:numId w:val="26"/>
      </w:numPr>
      <w:spacing w:before="80" w:after="80"/>
      <w:contextualSpacing w:val="0"/>
    </w:pPr>
  </w:style>
  <w:style w:type="paragraph" w:customStyle="1" w:styleId="BulletListLevel1">
    <w:name w:val="Bullet List Level 1"/>
    <w:basedOn w:val="Normal"/>
    <w:link w:val="BulletListLevel1Char"/>
    <w:uiPriority w:val="2"/>
    <w:qFormat/>
    <w:rsid w:val="009030B9"/>
    <w:pPr>
      <w:numPr>
        <w:numId w:val="23"/>
      </w:numPr>
      <w:tabs>
        <w:tab w:val="left" w:pos="720"/>
      </w:tabs>
      <w:spacing w:before="80" w:after="80" w:line="240" w:lineRule="auto"/>
    </w:pPr>
    <w:rPr>
      <w:rFonts w:ascii="Arial" w:eastAsia="Times New Roman" w:hAnsi="Arial" w:cs="Arial"/>
      <w:sz w:val="24"/>
      <w:szCs w:val="24"/>
      <w:lang w:eastAsia="en-CA"/>
    </w:rPr>
  </w:style>
  <w:style w:type="character" w:customStyle="1" w:styleId="NumberedListLevel1Char">
    <w:name w:val="Numbered List Level 1 Char"/>
    <w:basedOn w:val="DefaultParagraphFont"/>
    <w:link w:val="NumberedListLevel1"/>
    <w:uiPriority w:val="2"/>
    <w:locked/>
    <w:rsid w:val="009030B9"/>
    <w:rPr>
      <w:rFonts w:cs="Arial"/>
      <w:sz w:val="24"/>
      <w:szCs w:val="24"/>
      <w:lang w:val="en-CA" w:eastAsia="en-CA"/>
    </w:rPr>
  </w:style>
  <w:style w:type="paragraph" w:customStyle="1" w:styleId="NumberedListLevel2">
    <w:name w:val="Numbered List Level 2"/>
    <w:basedOn w:val="NumberedListLevel1"/>
    <w:link w:val="NumberedListLevel2Char"/>
    <w:uiPriority w:val="2"/>
    <w:qFormat/>
    <w:rsid w:val="009030B9"/>
    <w:pPr>
      <w:numPr>
        <w:ilvl w:val="1"/>
        <w:numId w:val="27"/>
      </w:numPr>
    </w:pPr>
  </w:style>
  <w:style w:type="character" w:customStyle="1" w:styleId="BulletListLevel1Char">
    <w:name w:val="Bullet List Level 1 Char"/>
    <w:basedOn w:val="DefaultParagraphFont"/>
    <w:link w:val="BulletListLevel1"/>
    <w:uiPriority w:val="2"/>
    <w:locked/>
    <w:rsid w:val="009030B9"/>
    <w:rPr>
      <w:rFonts w:cs="Arial"/>
      <w:sz w:val="24"/>
      <w:szCs w:val="24"/>
      <w:lang w:val="en-CA" w:eastAsia="en-CA"/>
    </w:rPr>
  </w:style>
  <w:style w:type="paragraph" w:customStyle="1" w:styleId="TableofContents">
    <w:name w:val="Table of Contents"/>
    <w:basedOn w:val="TOC1"/>
    <w:link w:val="TableofContentsChar"/>
    <w:uiPriority w:val="99"/>
    <w:rsid w:val="009030B9"/>
    <w:pPr>
      <w:spacing w:before="0"/>
    </w:pPr>
    <w:rPr>
      <w:color w:val="E25B00"/>
      <w:sz w:val="20"/>
    </w:rPr>
  </w:style>
  <w:style w:type="character" w:customStyle="1" w:styleId="NumberedListLevel2Char">
    <w:name w:val="Numbered List Level 2 Char"/>
    <w:basedOn w:val="NumberedListLevel1Char"/>
    <w:link w:val="NumberedListLevel2"/>
    <w:uiPriority w:val="2"/>
    <w:locked/>
    <w:rsid w:val="009030B9"/>
    <w:rPr>
      <w:rFonts w:cs="Arial"/>
      <w:sz w:val="24"/>
      <w:szCs w:val="24"/>
      <w:lang w:val="en-CA" w:eastAsia="en-CA"/>
    </w:rPr>
  </w:style>
  <w:style w:type="paragraph" w:customStyle="1" w:styleId="HeaderFootertext">
    <w:name w:val="Header/Footer text"/>
    <w:basedOn w:val="Header"/>
    <w:link w:val="HeaderFootertextChar"/>
    <w:uiPriority w:val="99"/>
    <w:qFormat/>
    <w:rsid w:val="009030B9"/>
    <w:pPr>
      <w:jc w:val="right"/>
    </w:pPr>
    <w:rPr>
      <w:color w:val="DD3D01"/>
      <w:sz w:val="16"/>
    </w:rPr>
  </w:style>
  <w:style w:type="character" w:customStyle="1" w:styleId="TOC1Char">
    <w:name w:val="TOC 1 Char"/>
    <w:basedOn w:val="DefaultParagraphFont"/>
    <w:link w:val="TOC1"/>
    <w:uiPriority w:val="39"/>
    <w:locked/>
    <w:rsid w:val="009030B9"/>
    <w:rPr>
      <w:rFonts w:cs="Arial"/>
      <w:b/>
      <w:bCs/>
      <w:color w:val="DD4201"/>
      <w:sz w:val="24"/>
      <w:lang w:val="en-CA" w:eastAsia="en-CA"/>
    </w:rPr>
  </w:style>
  <w:style w:type="character" w:customStyle="1" w:styleId="TableofContentsChar">
    <w:name w:val="Table of Contents Char"/>
    <w:basedOn w:val="TOC1Char"/>
    <w:link w:val="TableofContents"/>
    <w:uiPriority w:val="99"/>
    <w:locked/>
    <w:rsid w:val="009030B9"/>
    <w:rPr>
      <w:rFonts w:cs="Arial"/>
      <w:b/>
      <w:bCs/>
      <w:color w:val="E25B00"/>
      <w:sz w:val="20"/>
      <w:lang w:val="en-CA" w:eastAsia="en-CA"/>
    </w:rPr>
  </w:style>
  <w:style w:type="paragraph" w:customStyle="1" w:styleId="PageNumber1">
    <w:name w:val="Page Number1"/>
    <w:basedOn w:val="Header"/>
    <w:link w:val="PagenumberChar"/>
    <w:uiPriority w:val="3"/>
    <w:qFormat/>
    <w:rsid w:val="009030B9"/>
    <w:rPr>
      <w:color w:val="E25B00"/>
    </w:rPr>
  </w:style>
  <w:style w:type="character" w:customStyle="1" w:styleId="HeaderFootertextChar">
    <w:name w:val="Header/Footer text Char"/>
    <w:basedOn w:val="HeaderChar"/>
    <w:link w:val="HeaderFootertext"/>
    <w:uiPriority w:val="99"/>
    <w:locked/>
    <w:rsid w:val="009030B9"/>
    <w:rPr>
      <w:rFonts w:cs="Arial"/>
      <w:color w:val="DD3D01"/>
      <w:sz w:val="16"/>
      <w:szCs w:val="24"/>
      <w:lang w:val="en-CA" w:eastAsia="en-CA"/>
    </w:rPr>
  </w:style>
  <w:style w:type="paragraph" w:customStyle="1" w:styleId="Tabletext">
    <w:name w:val="Table text"/>
    <w:basedOn w:val="Normal"/>
    <w:link w:val="TabletextChar"/>
    <w:uiPriority w:val="3"/>
    <w:qFormat/>
    <w:rsid w:val="009030B9"/>
    <w:pPr>
      <w:spacing w:before="240" w:after="240" w:line="240" w:lineRule="auto"/>
    </w:pPr>
    <w:rPr>
      <w:rFonts w:ascii="Arial" w:eastAsia="Times New Roman" w:hAnsi="Arial" w:cs="Arial"/>
      <w:bCs/>
      <w:color w:val="DD3D01"/>
      <w:kern w:val="32"/>
      <w:sz w:val="24"/>
      <w:szCs w:val="36"/>
      <w:lang w:eastAsia="en-CA"/>
    </w:rPr>
  </w:style>
  <w:style w:type="character" w:customStyle="1" w:styleId="PagenumberChar">
    <w:name w:val="Page number Char"/>
    <w:basedOn w:val="HeaderChar"/>
    <w:link w:val="PageNumber1"/>
    <w:uiPriority w:val="3"/>
    <w:locked/>
    <w:rsid w:val="009030B9"/>
    <w:rPr>
      <w:rFonts w:cs="Arial"/>
      <w:color w:val="E25B00"/>
      <w:sz w:val="24"/>
      <w:szCs w:val="24"/>
      <w:lang w:val="en-CA" w:eastAsia="en-CA"/>
    </w:rPr>
  </w:style>
  <w:style w:type="paragraph" w:customStyle="1" w:styleId="TableHeader">
    <w:name w:val="Table Header"/>
    <w:basedOn w:val="Normal"/>
    <w:link w:val="TableHeaderChar"/>
    <w:uiPriority w:val="3"/>
    <w:qFormat/>
    <w:rsid w:val="009030B9"/>
    <w:pPr>
      <w:spacing w:before="240" w:after="240" w:line="240" w:lineRule="auto"/>
    </w:pPr>
    <w:rPr>
      <w:rFonts w:ascii="Arial" w:eastAsia="Times New Roman" w:hAnsi="Arial" w:cs="Arial"/>
      <w:b/>
      <w:szCs w:val="20"/>
      <w:lang w:eastAsia="en-CA"/>
    </w:rPr>
  </w:style>
  <w:style w:type="character" w:customStyle="1" w:styleId="TabletextChar">
    <w:name w:val="Table text Char"/>
    <w:basedOn w:val="Heading1Char"/>
    <w:link w:val="Tabletext"/>
    <w:uiPriority w:val="3"/>
    <w:locked/>
    <w:rsid w:val="009030B9"/>
    <w:rPr>
      <w:rFonts w:cs="Arial"/>
      <w:b w:val="0"/>
      <w:bCs/>
      <w:color w:val="DD3D01"/>
      <w:kern w:val="32"/>
      <w:sz w:val="24"/>
      <w:szCs w:val="36"/>
      <w:lang w:val="en-CA" w:eastAsia="en-CA"/>
    </w:rPr>
  </w:style>
  <w:style w:type="paragraph" w:customStyle="1" w:styleId="Code">
    <w:name w:val="Code"/>
    <w:basedOn w:val="BlockText"/>
    <w:link w:val="CodeChar"/>
    <w:uiPriority w:val="99"/>
    <w:rsid w:val="009030B9"/>
    <w:pPr>
      <w:spacing w:after="0"/>
    </w:pPr>
    <w:rPr>
      <w:rFonts w:ascii="Tahoma" w:hAnsi="Tahoma" w:cs="Tahoma"/>
      <w:caps/>
      <w:sz w:val="20"/>
    </w:rPr>
  </w:style>
  <w:style w:type="character" w:customStyle="1" w:styleId="TableHeaderChar">
    <w:name w:val="Table Header Char"/>
    <w:basedOn w:val="DefaultParagraphFont"/>
    <w:link w:val="TableHeader"/>
    <w:uiPriority w:val="3"/>
    <w:locked/>
    <w:rsid w:val="009030B9"/>
    <w:rPr>
      <w:rFonts w:cs="Arial"/>
      <w:b/>
      <w:sz w:val="20"/>
      <w:szCs w:val="20"/>
      <w:lang w:val="en-CA" w:eastAsia="en-CA"/>
    </w:rPr>
  </w:style>
  <w:style w:type="character" w:customStyle="1" w:styleId="CodeChar">
    <w:name w:val="Code Char"/>
    <w:basedOn w:val="DefaultParagraphFont"/>
    <w:link w:val="Code"/>
    <w:uiPriority w:val="99"/>
    <w:locked/>
    <w:rsid w:val="009030B9"/>
    <w:rPr>
      <w:rFonts w:ascii="Tahoma" w:hAnsi="Tahoma" w:cs="Tahoma"/>
      <w:caps/>
      <w:sz w:val="20"/>
      <w:szCs w:val="24"/>
      <w:lang w:val="en-CA" w:eastAsia="en-CA"/>
    </w:rPr>
  </w:style>
  <w:style w:type="table" w:customStyle="1" w:styleId="101">
    <w:name w:val="101"/>
    <w:uiPriority w:val="99"/>
    <w:rsid w:val="0050252A"/>
    <w:pPr>
      <w:widowControl w:val="0"/>
      <w:autoSpaceDE w:val="0"/>
      <w:autoSpaceDN w:val="0"/>
      <w:adjustRightInd w:val="0"/>
    </w:pPr>
    <w:rPr>
      <w:rFonts w:ascii="Times New Roman" w:hAnsi="Times New Roman"/>
      <w:sz w:val="24"/>
      <w:szCs w:val="24"/>
    </w:rPr>
    <w:tblPr>
      <w:tblInd w:w="0" w:type="dxa"/>
      <w:tblBorders>
        <w:top w:val="single" w:sz="2" w:space="0" w:color="E25B00"/>
        <w:left w:val="single" w:sz="2" w:space="0" w:color="E25B00"/>
        <w:bottom w:val="single" w:sz="2" w:space="0" w:color="E25B00"/>
        <w:right w:val="single" w:sz="2" w:space="0" w:color="E25B00"/>
        <w:insideH w:val="single" w:sz="2" w:space="0" w:color="E25B00"/>
        <w:insideV w:val="single" w:sz="2" w:space="0" w:color="E25B00"/>
      </w:tblBorders>
      <w:tblCellMar>
        <w:top w:w="0" w:type="dxa"/>
        <w:left w:w="108" w:type="dxa"/>
        <w:bottom w:w="0" w:type="dxa"/>
        <w:right w:w="108" w:type="dxa"/>
      </w:tblCellMar>
    </w:tblPr>
  </w:style>
  <w:style w:type="table" w:styleId="TableProfessional">
    <w:name w:val="Table Professional"/>
    <w:basedOn w:val="TableNormal"/>
    <w:uiPriority w:val="99"/>
    <w:semiHidden/>
    <w:unhideWhenUsed/>
    <w:rsid w:val="009030B9"/>
    <w:rPr>
      <w:lang w:val="en-CA" w:eastAsia="en-CA"/>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Grid">
    <w:name w:val="Table Grid"/>
    <w:basedOn w:val="TableNormal"/>
    <w:uiPriority w:val="99"/>
    <w:rsid w:val="009030B9"/>
    <w:rPr>
      <w:lang w:val="en-CA" w:eastAsia="en-C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ableofContentsCTA">
    <w:name w:val="Table of Contents CTA"/>
    <w:basedOn w:val="TOC1"/>
    <w:link w:val="TableofContentsCTAChar"/>
    <w:autoRedefine/>
    <w:uiPriority w:val="3"/>
    <w:rsid w:val="009030B9"/>
    <w:pPr>
      <w:tabs>
        <w:tab w:val="center" w:pos="8640"/>
      </w:tabs>
      <w:spacing w:before="120" w:after="120"/>
      <w:ind w:left="720"/>
    </w:pPr>
    <w:rPr>
      <w:smallCaps/>
      <w:sz w:val="18"/>
      <w:szCs w:val="20"/>
    </w:rPr>
  </w:style>
  <w:style w:type="character" w:customStyle="1" w:styleId="TableofContentsCTAChar">
    <w:name w:val="Table of Contents CTA Char"/>
    <w:basedOn w:val="TOC1Char"/>
    <w:link w:val="TableofContentsCTA"/>
    <w:uiPriority w:val="3"/>
    <w:locked/>
    <w:rsid w:val="009030B9"/>
    <w:rPr>
      <w:rFonts w:cs="Arial"/>
      <w:b/>
      <w:bCs/>
      <w:smallCaps/>
      <w:color w:val="DD4201"/>
      <w:sz w:val="18"/>
      <w:szCs w:val="20"/>
      <w:lang w:val="en-CA" w:eastAsia="en-CA"/>
    </w:rPr>
  </w:style>
  <w:style w:type="paragraph" w:styleId="ListParagraph">
    <w:name w:val="List Paragraph"/>
    <w:basedOn w:val="Normal"/>
    <w:uiPriority w:val="34"/>
    <w:qFormat/>
    <w:rsid w:val="009030B9"/>
    <w:pPr>
      <w:spacing w:before="240" w:after="240" w:line="240" w:lineRule="auto"/>
      <w:ind w:left="720"/>
      <w:contextualSpacing/>
    </w:pPr>
    <w:rPr>
      <w:rFonts w:ascii="Arial" w:eastAsia="Times New Roman" w:hAnsi="Arial" w:cs="Arial"/>
      <w:sz w:val="24"/>
      <w:szCs w:val="24"/>
      <w:lang w:eastAsia="en-CA"/>
    </w:rPr>
  </w:style>
  <w:style w:type="paragraph" w:styleId="TOCHeading">
    <w:name w:val="TOC Heading"/>
    <w:basedOn w:val="Heading1"/>
    <w:next w:val="Normal"/>
    <w:uiPriority w:val="39"/>
    <w:unhideWhenUsed/>
    <w:qFormat/>
    <w:rsid w:val="009030B9"/>
    <w:pPr>
      <w:keepLines/>
      <w:spacing w:before="480" w:after="0" w:line="276" w:lineRule="auto"/>
      <w:outlineLvl w:val="9"/>
    </w:pPr>
    <w:rPr>
      <w:rFonts w:eastAsiaTheme="majorEastAsia" w:cstheme="majorBidi"/>
      <w:kern w:val="0"/>
      <w:szCs w:val="28"/>
      <w:lang w:val="en-US" w:eastAsia="en-US"/>
    </w:rPr>
  </w:style>
  <w:style w:type="paragraph" w:customStyle="1" w:styleId="Headertext">
    <w:name w:val="Header text"/>
    <w:basedOn w:val="Header"/>
    <w:link w:val="HeadertextChar"/>
    <w:uiPriority w:val="7"/>
    <w:qFormat/>
    <w:rsid w:val="009030B9"/>
    <w:pPr>
      <w:spacing w:after="0"/>
      <w:jc w:val="right"/>
    </w:pPr>
    <w:rPr>
      <w:color w:val="E25B00"/>
      <w:sz w:val="20"/>
      <w:szCs w:val="20"/>
    </w:rPr>
  </w:style>
  <w:style w:type="character" w:customStyle="1" w:styleId="HeadertextChar">
    <w:name w:val="Header text Char"/>
    <w:basedOn w:val="HeaderChar"/>
    <w:link w:val="Headertext"/>
    <w:uiPriority w:val="7"/>
    <w:locked/>
    <w:rsid w:val="009030B9"/>
    <w:rPr>
      <w:rFonts w:cs="Arial"/>
      <w:color w:val="E25B00"/>
      <w:sz w:val="20"/>
      <w:szCs w:val="20"/>
      <w:lang w:val="en-CA" w:eastAsia="en-CA"/>
    </w:rPr>
  </w:style>
  <w:style w:type="paragraph" w:styleId="EndnoteText">
    <w:name w:val="endnote text"/>
    <w:basedOn w:val="Normal"/>
    <w:link w:val="EndnoteTextChar"/>
    <w:uiPriority w:val="99"/>
    <w:semiHidden/>
    <w:unhideWhenUsed/>
    <w:rsid w:val="009030B9"/>
    <w:pPr>
      <w:spacing w:before="240" w:after="240" w:line="240" w:lineRule="auto"/>
    </w:pPr>
    <w:rPr>
      <w:rFonts w:ascii="Arial" w:eastAsia="Times New Roman" w:hAnsi="Arial" w:cs="Arial"/>
      <w:szCs w:val="20"/>
      <w:lang w:eastAsia="en-CA"/>
    </w:rPr>
  </w:style>
  <w:style w:type="character" w:customStyle="1" w:styleId="EndnoteTextChar">
    <w:name w:val="Endnote Text Char"/>
    <w:basedOn w:val="DefaultParagraphFont"/>
    <w:link w:val="EndnoteText"/>
    <w:uiPriority w:val="99"/>
    <w:semiHidden/>
    <w:locked/>
    <w:rsid w:val="009030B9"/>
    <w:rPr>
      <w:rFonts w:cs="Arial"/>
      <w:sz w:val="20"/>
      <w:szCs w:val="20"/>
      <w:lang w:val="en-CA" w:eastAsia="en-CA"/>
    </w:rPr>
  </w:style>
  <w:style w:type="character" w:styleId="EndnoteReference">
    <w:name w:val="endnote reference"/>
    <w:basedOn w:val="DefaultParagraphFont"/>
    <w:uiPriority w:val="99"/>
    <w:semiHidden/>
    <w:unhideWhenUsed/>
    <w:rsid w:val="009030B9"/>
    <w:rPr>
      <w:vertAlign w:val="superscript"/>
    </w:rPr>
  </w:style>
  <w:style w:type="paragraph" w:styleId="FootnoteText">
    <w:name w:val="footnote text"/>
    <w:basedOn w:val="Normal"/>
    <w:link w:val="FootnoteTextChar"/>
    <w:uiPriority w:val="99"/>
    <w:semiHidden/>
    <w:unhideWhenUsed/>
    <w:rsid w:val="009030B9"/>
    <w:pPr>
      <w:spacing w:before="240" w:after="240" w:line="240" w:lineRule="auto"/>
    </w:pPr>
    <w:rPr>
      <w:rFonts w:ascii="Arial" w:eastAsia="Times New Roman" w:hAnsi="Arial" w:cs="Arial"/>
      <w:szCs w:val="20"/>
      <w:lang w:eastAsia="en-CA"/>
    </w:rPr>
  </w:style>
  <w:style w:type="character" w:customStyle="1" w:styleId="FootnoteTextChar">
    <w:name w:val="Footnote Text Char"/>
    <w:basedOn w:val="DefaultParagraphFont"/>
    <w:link w:val="FootnoteText"/>
    <w:uiPriority w:val="99"/>
    <w:semiHidden/>
    <w:locked/>
    <w:rsid w:val="009030B9"/>
    <w:rPr>
      <w:rFonts w:cs="Arial"/>
      <w:sz w:val="20"/>
      <w:szCs w:val="20"/>
      <w:lang w:val="en-CA" w:eastAsia="en-CA"/>
    </w:rPr>
  </w:style>
  <w:style w:type="character" w:styleId="FootnoteReference">
    <w:name w:val="footnote reference"/>
    <w:basedOn w:val="DefaultParagraphFont"/>
    <w:uiPriority w:val="99"/>
    <w:semiHidden/>
    <w:unhideWhenUsed/>
    <w:rsid w:val="009030B9"/>
    <w:rPr>
      <w:vertAlign w:val="superscript"/>
    </w:rPr>
  </w:style>
  <w:style w:type="character" w:styleId="CommentReference">
    <w:name w:val="annotation reference"/>
    <w:basedOn w:val="DefaultParagraphFont"/>
    <w:uiPriority w:val="99"/>
    <w:semiHidden/>
    <w:unhideWhenUsed/>
    <w:rsid w:val="009030B9"/>
    <w:rPr>
      <w:sz w:val="16"/>
      <w:szCs w:val="16"/>
    </w:rPr>
  </w:style>
  <w:style w:type="paragraph" w:styleId="CommentText">
    <w:name w:val="annotation text"/>
    <w:basedOn w:val="Normal"/>
    <w:link w:val="CommentTextChar"/>
    <w:uiPriority w:val="99"/>
    <w:semiHidden/>
    <w:unhideWhenUsed/>
    <w:rsid w:val="009030B9"/>
    <w:pPr>
      <w:spacing w:before="240" w:after="240" w:line="240" w:lineRule="auto"/>
    </w:pPr>
    <w:rPr>
      <w:rFonts w:ascii="Arial" w:eastAsia="Times New Roman" w:hAnsi="Arial" w:cs="Arial"/>
      <w:szCs w:val="20"/>
      <w:lang w:eastAsia="en-CA"/>
    </w:rPr>
  </w:style>
  <w:style w:type="character" w:customStyle="1" w:styleId="CommentTextChar">
    <w:name w:val="Comment Text Char"/>
    <w:basedOn w:val="DefaultParagraphFont"/>
    <w:link w:val="CommentText"/>
    <w:uiPriority w:val="99"/>
    <w:semiHidden/>
    <w:locked/>
    <w:rsid w:val="009030B9"/>
    <w:rPr>
      <w:rFonts w:cs="Arial"/>
      <w:sz w:val="20"/>
      <w:szCs w:val="20"/>
      <w:lang w:val="en-CA" w:eastAsia="en-CA"/>
    </w:rPr>
  </w:style>
  <w:style w:type="paragraph" w:styleId="CommentSubject">
    <w:name w:val="annotation subject"/>
    <w:basedOn w:val="CommentText"/>
    <w:next w:val="CommentText"/>
    <w:link w:val="CommentSubjectChar"/>
    <w:uiPriority w:val="99"/>
    <w:semiHidden/>
    <w:unhideWhenUsed/>
    <w:rsid w:val="009030B9"/>
    <w:rPr>
      <w:b/>
      <w:bCs/>
    </w:rPr>
  </w:style>
  <w:style w:type="character" w:customStyle="1" w:styleId="CommentSubjectChar">
    <w:name w:val="Comment Subject Char"/>
    <w:basedOn w:val="CommentTextChar"/>
    <w:link w:val="CommentSubject"/>
    <w:uiPriority w:val="99"/>
    <w:semiHidden/>
    <w:locked/>
    <w:rsid w:val="009030B9"/>
    <w:rPr>
      <w:rFonts w:cs="Arial"/>
      <w:b/>
      <w:bCs/>
      <w:sz w:val="20"/>
      <w:szCs w:val="20"/>
      <w:lang w:val="en-CA" w:eastAsia="en-CA"/>
    </w:rPr>
  </w:style>
  <w:style w:type="paragraph" w:customStyle="1" w:styleId="Style2">
    <w:name w:val="Style2"/>
    <w:basedOn w:val="TOCHeading"/>
    <w:uiPriority w:val="99"/>
    <w:rsid w:val="009030B9"/>
  </w:style>
  <w:style w:type="paragraph" w:customStyle="1" w:styleId="Style3">
    <w:name w:val="Style3"/>
    <w:basedOn w:val="ListBullet"/>
    <w:uiPriority w:val="99"/>
    <w:rsid w:val="009030B9"/>
    <w:pPr>
      <w:numPr>
        <w:numId w:val="0"/>
      </w:numPr>
    </w:pPr>
  </w:style>
  <w:style w:type="paragraph" w:styleId="ListBullet">
    <w:name w:val="List Bullet"/>
    <w:basedOn w:val="Normal"/>
    <w:uiPriority w:val="3"/>
    <w:rsid w:val="009030B9"/>
    <w:pPr>
      <w:numPr>
        <w:numId w:val="28"/>
      </w:numPr>
      <w:spacing w:before="240" w:after="240" w:line="240" w:lineRule="auto"/>
      <w:contextualSpacing/>
    </w:pPr>
    <w:rPr>
      <w:rFonts w:ascii="Arial" w:eastAsia="Times New Roman" w:hAnsi="Arial" w:cs="Arial"/>
      <w:sz w:val="24"/>
      <w:szCs w:val="24"/>
      <w:lang w:eastAsia="en-CA"/>
    </w:rPr>
  </w:style>
  <w:style w:type="paragraph" w:styleId="List">
    <w:name w:val="List"/>
    <w:basedOn w:val="Normal"/>
    <w:uiPriority w:val="99"/>
    <w:semiHidden/>
    <w:unhideWhenUsed/>
    <w:rsid w:val="009030B9"/>
    <w:pPr>
      <w:spacing w:before="240" w:after="240" w:line="240" w:lineRule="auto"/>
      <w:ind w:left="283" w:hanging="283"/>
      <w:contextualSpacing/>
    </w:pPr>
    <w:rPr>
      <w:rFonts w:ascii="Arial" w:eastAsia="Times New Roman" w:hAnsi="Arial" w:cs="Arial"/>
      <w:sz w:val="24"/>
      <w:szCs w:val="24"/>
      <w:lang w:eastAsia="en-CA"/>
    </w:rPr>
  </w:style>
  <w:style w:type="character" w:styleId="PlaceholderText">
    <w:name w:val="Placeholder Text"/>
    <w:basedOn w:val="DefaultParagraphFont"/>
    <w:uiPriority w:val="99"/>
    <w:semiHidden/>
    <w:rsid w:val="009030B9"/>
    <w:rPr>
      <w:color w:val="808080"/>
    </w:rPr>
  </w:style>
  <w:style w:type="paragraph" w:styleId="Revision">
    <w:name w:val="Revision"/>
    <w:hidden/>
    <w:uiPriority w:val="99"/>
    <w:semiHidden/>
    <w:rsid w:val="00425128"/>
    <w:rPr>
      <w:rFonts w:cs="Arial"/>
      <w:sz w:val="24"/>
      <w:szCs w:val="24"/>
      <w:lang w:val="en-CA" w:eastAsia="en-CA"/>
    </w:rPr>
  </w:style>
  <w:style w:type="paragraph" w:customStyle="1" w:styleId="Default">
    <w:name w:val="Default"/>
    <w:uiPriority w:val="99"/>
    <w:rsid w:val="002D2208"/>
    <w:pPr>
      <w:autoSpaceDE w:val="0"/>
      <w:autoSpaceDN w:val="0"/>
      <w:adjustRightInd w:val="0"/>
    </w:pPr>
    <w:rPr>
      <w:rFonts w:cs="Arial"/>
      <w:color w:val="000000"/>
      <w:sz w:val="24"/>
      <w:szCs w:val="24"/>
      <w:lang w:val="en-CA" w:eastAsia="en-CA"/>
    </w:rPr>
  </w:style>
  <w:style w:type="numbering" w:customStyle="1" w:styleId="KatesBulletList">
    <w:name w:val="Kate's Bullet List"/>
    <w:uiPriority w:val="99"/>
    <w:rsid w:val="009030B9"/>
    <w:pPr>
      <w:numPr>
        <w:numId w:val="8"/>
      </w:numPr>
    </w:pPr>
  </w:style>
  <w:style w:type="numbering" w:customStyle="1" w:styleId="Style4">
    <w:name w:val="Style4"/>
    <w:uiPriority w:val="99"/>
    <w:rsid w:val="009030B9"/>
    <w:pPr>
      <w:numPr>
        <w:numId w:val="9"/>
      </w:numPr>
    </w:pPr>
  </w:style>
  <w:style w:type="paragraph" w:styleId="PlainText">
    <w:name w:val="Plain Text"/>
    <w:basedOn w:val="Normal"/>
    <w:link w:val="PlainTextChar"/>
    <w:uiPriority w:val="99"/>
    <w:semiHidden/>
    <w:unhideWhenUsed/>
    <w:locked/>
    <w:rsid w:val="00F95D1A"/>
    <w:pPr>
      <w:spacing w:after="0"/>
    </w:pPr>
    <w:rPr>
      <w:rFonts w:ascii="Calibri" w:hAnsi="Calibri"/>
      <w:sz w:val="22"/>
      <w:szCs w:val="21"/>
    </w:rPr>
  </w:style>
  <w:style w:type="character" w:customStyle="1" w:styleId="PlainTextChar">
    <w:name w:val="Plain Text Char"/>
    <w:basedOn w:val="DefaultParagraphFont"/>
    <w:link w:val="PlainText"/>
    <w:uiPriority w:val="99"/>
    <w:semiHidden/>
    <w:rsid w:val="00F95D1A"/>
    <w:rPr>
      <w:rFonts w:ascii="Calibri" w:eastAsiaTheme="minorHAnsi" w:hAnsi="Calibri" w:cstheme="minorBidi"/>
      <w:szCs w:val="21"/>
      <w:lang w:val="en-CA"/>
    </w:rPr>
  </w:style>
  <w:style w:type="table" w:customStyle="1" w:styleId="CTATableStyle">
    <w:name w:val="CTA Table Style"/>
    <w:basedOn w:val="TableGrid"/>
    <w:uiPriority w:val="99"/>
    <w:qFormat/>
    <w:rsid w:val="009030B9"/>
    <w:pPr>
      <w:spacing w:before="100" w:beforeAutospacing="1" w:after="100" w:afterAutospacing="1"/>
    </w:pPr>
    <w:rPr>
      <w:sz w:val="20"/>
      <w:szCs w:val="20"/>
      <w:lang w:val="en-US" w:eastAsia="ja-JP"/>
    </w:rPr>
    <w:tblPr>
      <w:tblBorders>
        <w:top w:val="single" w:sz="2" w:space="0" w:color="E25B00"/>
        <w:left w:val="single" w:sz="2" w:space="0" w:color="E25B00"/>
        <w:bottom w:val="single" w:sz="2" w:space="0" w:color="E25B00"/>
        <w:right w:val="single" w:sz="2" w:space="0" w:color="E25B00"/>
        <w:insideH w:val="single" w:sz="2" w:space="0" w:color="E25B00"/>
        <w:insideV w:val="single" w:sz="2" w:space="0" w:color="E25B00"/>
      </w:tblBorders>
    </w:tblPr>
    <w:tcPr>
      <w:tcMar>
        <w:top w:w="101" w:type="dxa"/>
        <w:left w:w="101" w:type="dxa"/>
        <w:bottom w:w="101" w:type="dxa"/>
        <w:right w:w="72" w:type="dxa"/>
      </w:tcMar>
      <w:vAlign w:val="center"/>
    </w:tcPr>
    <w:tblStylePr w:type="firstRow">
      <w:rPr>
        <w:rFonts w:ascii="Arial" w:hAnsi="Arial"/>
        <w:b/>
        <w:bCs/>
        <w:color w:val="auto"/>
        <w:sz w:val="24"/>
      </w:rPr>
      <w:tblPr/>
      <w:tcPr>
        <w:shd w:val="clear" w:color="auto" w:fill="FDE9D9" w:themeFill="accent6" w:themeFillTint="33"/>
      </w:tcPr>
    </w:tblStylePr>
  </w:style>
  <w:style w:type="paragraph" w:customStyle="1" w:styleId="GroupWiseView">
    <w:name w:val="GroupWiseView"/>
    <w:rsid w:val="009030B9"/>
    <w:pPr>
      <w:autoSpaceDE w:val="0"/>
      <w:autoSpaceDN w:val="0"/>
      <w:adjustRightInd w:val="0"/>
    </w:pPr>
    <w:rPr>
      <w:rFonts w:ascii="Segoe UI" w:eastAsiaTheme="minorHAnsi" w:hAnsi="Segoe UI" w:cs="Segoe UI"/>
      <w:sz w:val="18"/>
      <w:szCs w:val="18"/>
      <w:lang w:val="en-CA"/>
    </w:rPr>
  </w:style>
  <w:style w:type="character" w:styleId="FollowedHyperlink">
    <w:name w:val="FollowedHyperlink"/>
    <w:basedOn w:val="DefaultParagraphFont"/>
    <w:uiPriority w:val="99"/>
    <w:semiHidden/>
    <w:unhideWhenUsed/>
    <w:locked/>
    <w:rsid w:val="009030B9"/>
    <w:rPr>
      <w:color w:val="800080" w:themeColor="followedHyperlink"/>
      <w:u w:val="single"/>
    </w:rPr>
  </w:style>
  <w:style w:type="table" w:styleId="LightShading">
    <w:name w:val="Light Shading"/>
    <w:basedOn w:val="TableNormal"/>
    <w:uiPriority w:val="60"/>
    <w:rsid w:val="00001E02"/>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Style5">
    <w:name w:val="Style5"/>
    <w:basedOn w:val="DefaultParagraphFont"/>
    <w:uiPriority w:val="1"/>
    <w:rsid w:val="005C3924"/>
  </w:style>
  <w:style w:type="paragraph" w:styleId="z-TopofForm">
    <w:name w:val="HTML Top of Form"/>
    <w:basedOn w:val="Normal"/>
    <w:next w:val="Normal"/>
    <w:link w:val="z-TopofFormChar"/>
    <w:hidden/>
    <w:uiPriority w:val="99"/>
    <w:semiHidden/>
    <w:unhideWhenUsed/>
    <w:locked/>
    <w:rsid w:val="0016605F"/>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16605F"/>
    <w:rPr>
      <w:rFonts w:eastAsiaTheme="minorHAnsi" w:cs="Arial"/>
      <w:vanish/>
      <w:sz w:val="16"/>
      <w:szCs w:val="16"/>
      <w:lang w:val="en-CA"/>
    </w:rPr>
  </w:style>
  <w:style w:type="paragraph" w:styleId="z-BottomofForm">
    <w:name w:val="HTML Bottom of Form"/>
    <w:basedOn w:val="Normal"/>
    <w:next w:val="Normal"/>
    <w:link w:val="z-BottomofFormChar"/>
    <w:hidden/>
    <w:uiPriority w:val="99"/>
    <w:semiHidden/>
    <w:unhideWhenUsed/>
    <w:locked/>
    <w:rsid w:val="0016605F"/>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16605F"/>
    <w:rPr>
      <w:rFonts w:eastAsiaTheme="minorHAnsi" w:cs="Arial"/>
      <w:vanish/>
      <w:sz w:val="16"/>
      <w:szCs w:val="16"/>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6979992">
      <w:marLeft w:val="0"/>
      <w:marRight w:val="0"/>
      <w:marTop w:val="0"/>
      <w:marBottom w:val="0"/>
      <w:divBdr>
        <w:top w:val="none" w:sz="0" w:space="0" w:color="auto"/>
        <w:left w:val="none" w:sz="0" w:space="0" w:color="auto"/>
        <w:bottom w:val="none" w:sz="0" w:space="0" w:color="auto"/>
        <w:right w:val="none" w:sz="0" w:space="0" w:color="auto"/>
      </w:divBdr>
    </w:div>
    <w:div w:id="1006979996">
      <w:marLeft w:val="0"/>
      <w:marRight w:val="0"/>
      <w:marTop w:val="0"/>
      <w:marBottom w:val="0"/>
      <w:divBdr>
        <w:top w:val="none" w:sz="0" w:space="0" w:color="auto"/>
        <w:left w:val="none" w:sz="0" w:space="0" w:color="auto"/>
        <w:bottom w:val="none" w:sz="0" w:space="0" w:color="auto"/>
        <w:right w:val="none" w:sz="0" w:space="0" w:color="auto"/>
      </w:divBdr>
    </w:div>
    <w:div w:id="1006979997">
      <w:marLeft w:val="0"/>
      <w:marRight w:val="0"/>
      <w:marTop w:val="0"/>
      <w:marBottom w:val="0"/>
      <w:divBdr>
        <w:top w:val="none" w:sz="0" w:space="0" w:color="auto"/>
        <w:left w:val="none" w:sz="0" w:space="0" w:color="auto"/>
        <w:bottom w:val="none" w:sz="0" w:space="0" w:color="auto"/>
        <w:right w:val="none" w:sz="0" w:space="0" w:color="auto"/>
      </w:divBdr>
    </w:div>
    <w:div w:id="1006980000">
      <w:marLeft w:val="60"/>
      <w:marRight w:val="60"/>
      <w:marTop w:val="60"/>
      <w:marBottom w:val="15"/>
      <w:divBdr>
        <w:top w:val="none" w:sz="0" w:space="0" w:color="auto"/>
        <w:left w:val="none" w:sz="0" w:space="0" w:color="auto"/>
        <w:bottom w:val="none" w:sz="0" w:space="0" w:color="auto"/>
        <w:right w:val="none" w:sz="0" w:space="0" w:color="auto"/>
      </w:divBdr>
      <w:divsChild>
        <w:div w:id="1006979990">
          <w:marLeft w:val="0"/>
          <w:marRight w:val="0"/>
          <w:marTop w:val="0"/>
          <w:marBottom w:val="0"/>
          <w:divBdr>
            <w:top w:val="none" w:sz="0" w:space="0" w:color="auto"/>
            <w:left w:val="none" w:sz="0" w:space="0" w:color="auto"/>
            <w:bottom w:val="none" w:sz="0" w:space="0" w:color="auto"/>
            <w:right w:val="none" w:sz="0" w:space="0" w:color="auto"/>
          </w:divBdr>
        </w:div>
        <w:div w:id="1006979995">
          <w:marLeft w:val="0"/>
          <w:marRight w:val="0"/>
          <w:marTop w:val="0"/>
          <w:marBottom w:val="0"/>
          <w:divBdr>
            <w:top w:val="none" w:sz="0" w:space="0" w:color="auto"/>
            <w:left w:val="none" w:sz="0" w:space="0" w:color="auto"/>
            <w:bottom w:val="none" w:sz="0" w:space="0" w:color="auto"/>
            <w:right w:val="none" w:sz="0" w:space="0" w:color="auto"/>
          </w:divBdr>
        </w:div>
        <w:div w:id="1006980006">
          <w:marLeft w:val="0"/>
          <w:marRight w:val="0"/>
          <w:marTop w:val="0"/>
          <w:marBottom w:val="0"/>
          <w:divBdr>
            <w:top w:val="none" w:sz="0" w:space="0" w:color="auto"/>
            <w:left w:val="none" w:sz="0" w:space="0" w:color="auto"/>
            <w:bottom w:val="none" w:sz="0" w:space="0" w:color="auto"/>
            <w:right w:val="none" w:sz="0" w:space="0" w:color="auto"/>
          </w:divBdr>
        </w:div>
      </w:divsChild>
    </w:div>
    <w:div w:id="1006980001">
      <w:marLeft w:val="60"/>
      <w:marRight w:val="60"/>
      <w:marTop w:val="60"/>
      <w:marBottom w:val="15"/>
      <w:divBdr>
        <w:top w:val="none" w:sz="0" w:space="0" w:color="auto"/>
        <w:left w:val="none" w:sz="0" w:space="0" w:color="auto"/>
        <w:bottom w:val="none" w:sz="0" w:space="0" w:color="auto"/>
        <w:right w:val="none" w:sz="0" w:space="0" w:color="auto"/>
      </w:divBdr>
      <w:divsChild>
        <w:div w:id="1006979998">
          <w:marLeft w:val="0"/>
          <w:marRight w:val="0"/>
          <w:marTop w:val="0"/>
          <w:marBottom w:val="0"/>
          <w:divBdr>
            <w:top w:val="none" w:sz="0" w:space="0" w:color="auto"/>
            <w:left w:val="none" w:sz="0" w:space="0" w:color="auto"/>
            <w:bottom w:val="none" w:sz="0" w:space="0" w:color="auto"/>
            <w:right w:val="none" w:sz="0" w:space="0" w:color="auto"/>
          </w:divBdr>
        </w:div>
        <w:div w:id="1006979999">
          <w:marLeft w:val="0"/>
          <w:marRight w:val="0"/>
          <w:marTop w:val="0"/>
          <w:marBottom w:val="0"/>
          <w:divBdr>
            <w:top w:val="none" w:sz="0" w:space="0" w:color="auto"/>
            <w:left w:val="none" w:sz="0" w:space="0" w:color="auto"/>
            <w:bottom w:val="none" w:sz="0" w:space="0" w:color="auto"/>
            <w:right w:val="none" w:sz="0" w:space="0" w:color="auto"/>
          </w:divBdr>
        </w:div>
        <w:div w:id="1006980002">
          <w:marLeft w:val="0"/>
          <w:marRight w:val="0"/>
          <w:marTop w:val="0"/>
          <w:marBottom w:val="0"/>
          <w:divBdr>
            <w:top w:val="none" w:sz="0" w:space="0" w:color="auto"/>
            <w:left w:val="none" w:sz="0" w:space="0" w:color="auto"/>
            <w:bottom w:val="none" w:sz="0" w:space="0" w:color="auto"/>
            <w:right w:val="none" w:sz="0" w:space="0" w:color="auto"/>
          </w:divBdr>
        </w:div>
      </w:divsChild>
    </w:div>
    <w:div w:id="1006980003">
      <w:marLeft w:val="0"/>
      <w:marRight w:val="0"/>
      <w:marTop w:val="0"/>
      <w:marBottom w:val="0"/>
      <w:divBdr>
        <w:top w:val="none" w:sz="0" w:space="0" w:color="auto"/>
        <w:left w:val="none" w:sz="0" w:space="0" w:color="auto"/>
        <w:bottom w:val="none" w:sz="0" w:space="0" w:color="auto"/>
        <w:right w:val="none" w:sz="0" w:space="0" w:color="auto"/>
      </w:divBdr>
    </w:div>
    <w:div w:id="1006980004">
      <w:marLeft w:val="0"/>
      <w:marRight w:val="0"/>
      <w:marTop w:val="0"/>
      <w:marBottom w:val="0"/>
      <w:divBdr>
        <w:top w:val="none" w:sz="0" w:space="0" w:color="auto"/>
        <w:left w:val="none" w:sz="0" w:space="0" w:color="auto"/>
        <w:bottom w:val="none" w:sz="0" w:space="0" w:color="auto"/>
        <w:right w:val="none" w:sz="0" w:space="0" w:color="auto"/>
      </w:divBdr>
    </w:div>
    <w:div w:id="1006980005">
      <w:marLeft w:val="0"/>
      <w:marRight w:val="0"/>
      <w:marTop w:val="0"/>
      <w:marBottom w:val="0"/>
      <w:divBdr>
        <w:top w:val="none" w:sz="0" w:space="0" w:color="auto"/>
        <w:left w:val="none" w:sz="0" w:space="0" w:color="auto"/>
        <w:bottom w:val="none" w:sz="0" w:space="0" w:color="auto"/>
        <w:right w:val="none" w:sz="0" w:space="0" w:color="auto"/>
      </w:divBdr>
      <w:divsChild>
        <w:div w:id="1006979994">
          <w:marLeft w:val="0"/>
          <w:marRight w:val="0"/>
          <w:marTop w:val="0"/>
          <w:marBottom w:val="0"/>
          <w:divBdr>
            <w:top w:val="none" w:sz="0" w:space="0" w:color="auto"/>
            <w:left w:val="none" w:sz="0" w:space="0" w:color="auto"/>
            <w:bottom w:val="none" w:sz="0" w:space="0" w:color="auto"/>
            <w:right w:val="none" w:sz="0" w:space="0" w:color="auto"/>
          </w:divBdr>
        </w:div>
      </w:divsChild>
    </w:div>
    <w:div w:id="1006980009">
      <w:marLeft w:val="0"/>
      <w:marRight w:val="0"/>
      <w:marTop w:val="0"/>
      <w:marBottom w:val="0"/>
      <w:divBdr>
        <w:top w:val="none" w:sz="0" w:space="0" w:color="auto"/>
        <w:left w:val="none" w:sz="0" w:space="0" w:color="auto"/>
        <w:bottom w:val="none" w:sz="0" w:space="0" w:color="auto"/>
        <w:right w:val="none" w:sz="0" w:space="0" w:color="auto"/>
      </w:divBdr>
      <w:divsChild>
        <w:div w:id="1006979993">
          <w:marLeft w:val="187"/>
          <w:marRight w:val="187"/>
          <w:marTop w:val="0"/>
          <w:marBottom w:val="0"/>
          <w:divBdr>
            <w:top w:val="none" w:sz="0" w:space="0" w:color="auto"/>
            <w:left w:val="none" w:sz="0" w:space="0" w:color="auto"/>
            <w:bottom w:val="none" w:sz="0" w:space="0" w:color="auto"/>
            <w:right w:val="none" w:sz="0" w:space="0" w:color="auto"/>
          </w:divBdr>
          <w:divsChild>
            <w:div w:id="1006980008">
              <w:marLeft w:val="4021"/>
              <w:marRight w:val="0"/>
              <w:marTop w:val="0"/>
              <w:marBottom w:val="0"/>
              <w:divBdr>
                <w:top w:val="none" w:sz="0" w:space="0" w:color="auto"/>
                <w:left w:val="none" w:sz="0" w:space="0" w:color="auto"/>
                <w:bottom w:val="none" w:sz="0" w:space="0" w:color="auto"/>
                <w:right w:val="none" w:sz="0" w:space="0" w:color="auto"/>
              </w:divBdr>
              <w:divsChild>
                <w:div w:id="1006980007">
                  <w:marLeft w:val="0"/>
                  <w:marRight w:val="0"/>
                  <w:marTop w:val="0"/>
                  <w:marBottom w:val="0"/>
                  <w:divBdr>
                    <w:top w:val="single" w:sz="8" w:space="19" w:color="CCCCCC"/>
                    <w:left w:val="single" w:sz="8" w:space="14" w:color="CCCCCC"/>
                    <w:bottom w:val="single" w:sz="8" w:space="5" w:color="CCCCCC"/>
                    <w:right w:val="single" w:sz="8" w:space="14" w:color="CCCCCC"/>
                  </w:divBdr>
                  <w:divsChild>
                    <w:div w:id="100697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3415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control" Target="activeX/activeX3.xml"/><Relationship Id="rId18" Type="http://schemas.openxmlformats.org/officeDocument/2006/relationships/image" Target="media/image6.wmf"/><Relationship Id="rId26" Type="http://schemas.openxmlformats.org/officeDocument/2006/relationships/image" Target="media/image10.wmf"/><Relationship Id="rId39" Type="http://schemas.openxmlformats.org/officeDocument/2006/relationships/image" Target="media/image15.wmf"/><Relationship Id="rId3" Type="http://schemas.openxmlformats.org/officeDocument/2006/relationships/styles" Target="styles.xml"/><Relationship Id="rId21" Type="http://schemas.openxmlformats.org/officeDocument/2006/relationships/control" Target="activeX/activeX7.xml"/><Relationship Id="rId34" Type="http://schemas.openxmlformats.org/officeDocument/2006/relationships/control" Target="activeX/activeX15.xml"/><Relationship Id="rId42" Type="http://schemas.openxmlformats.org/officeDocument/2006/relationships/control" Target="activeX/activeX20.xml"/><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control" Target="activeX/activeX5.xml"/><Relationship Id="rId25" Type="http://schemas.openxmlformats.org/officeDocument/2006/relationships/control" Target="activeX/activeX9.xml"/><Relationship Id="rId33" Type="http://schemas.openxmlformats.org/officeDocument/2006/relationships/image" Target="media/image12.wmf"/><Relationship Id="rId38" Type="http://schemas.openxmlformats.org/officeDocument/2006/relationships/control" Target="activeX/activeX17.xml"/><Relationship Id="rId46"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control" Target="activeX/activeX11.xml"/><Relationship Id="rId41" Type="http://schemas.openxmlformats.org/officeDocument/2006/relationships/control" Target="activeX/activeX19.xm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ntrol" Target="activeX/activeX2.xml"/><Relationship Id="rId24" Type="http://schemas.openxmlformats.org/officeDocument/2006/relationships/image" Target="media/image9.wmf"/><Relationship Id="rId32" Type="http://schemas.openxmlformats.org/officeDocument/2006/relationships/control" Target="activeX/activeX14.xml"/><Relationship Id="rId37" Type="http://schemas.openxmlformats.org/officeDocument/2006/relationships/image" Target="media/image14.wmf"/><Relationship Id="rId40" Type="http://schemas.openxmlformats.org/officeDocument/2006/relationships/control" Target="activeX/activeX18.xml"/><Relationship Id="rId45" Type="http://schemas.openxmlformats.org/officeDocument/2006/relationships/hyperlink" Target="mailto:determinations@otc-cta.gc.ca" TargetMode="External"/><Relationship Id="rId53"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control" Target="activeX/activeX4.xml"/><Relationship Id="rId23" Type="http://schemas.openxmlformats.org/officeDocument/2006/relationships/control" Target="activeX/activeX8.xml"/><Relationship Id="rId28" Type="http://schemas.openxmlformats.org/officeDocument/2006/relationships/image" Target="media/image11.wmf"/><Relationship Id="rId36" Type="http://schemas.openxmlformats.org/officeDocument/2006/relationships/control" Target="activeX/activeX16.xml"/><Relationship Id="rId49" Type="http://schemas.openxmlformats.org/officeDocument/2006/relationships/footer" Target="footer2.xml"/><Relationship Id="rId10" Type="http://schemas.openxmlformats.org/officeDocument/2006/relationships/image" Target="media/image2.wmf"/><Relationship Id="rId19" Type="http://schemas.openxmlformats.org/officeDocument/2006/relationships/control" Target="activeX/activeX6.xml"/><Relationship Id="rId31" Type="http://schemas.openxmlformats.org/officeDocument/2006/relationships/control" Target="activeX/activeX13.xml"/><Relationship Id="rId44" Type="http://schemas.openxmlformats.org/officeDocument/2006/relationships/control" Target="activeX/activeX22.xm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ontrol" Target="activeX/activeX1.xml"/><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control" Target="activeX/activeX10.xml"/><Relationship Id="rId30" Type="http://schemas.openxmlformats.org/officeDocument/2006/relationships/control" Target="activeX/activeX12.xml"/><Relationship Id="rId35" Type="http://schemas.openxmlformats.org/officeDocument/2006/relationships/image" Target="media/image13.wmf"/><Relationship Id="rId43" Type="http://schemas.openxmlformats.org/officeDocument/2006/relationships/control" Target="activeX/activeX21.xml"/><Relationship Id="rId48" Type="http://schemas.openxmlformats.org/officeDocument/2006/relationships/footer" Target="footer1.xml"/><Relationship Id="rId8" Type="http://schemas.openxmlformats.org/officeDocument/2006/relationships/image" Target="media/image1.wmf"/><Relationship Id="rId51" Type="http://schemas.openxmlformats.org/officeDocument/2006/relationships/footer" Target="footer3.xml"/></Relationships>
</file>

<file path=word/_rels/header2.xml.rels><?xml version="1.0" encoding="UTF-8" standalone="yes"?>
<Relationships xmlns="http://schemas.openxmlformats.org/package/2006/relationships"><Relationship Id="rId2" Type="http://schemas.openxmlformats.org/officeDocument/2006/relationships/image" Target="media/image17.png"/><Relationship Id="rId1" Type="http://schemas.openxmlformats.org/officeDocument/2006/relationships/image" Target="media/image16.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50-EC42-11CE-9E0D-00AA006002F3}" ax:persistence="persistStorage" r:id="rId1"/>
</file>

<file path=word/activeX/activeX10.xml><?xml version="1.0" encoding="utf-8"?>
<ax:ocx xmlns:ax="http://schemas.microsoft.com/office/2006/activeX" xmlns:r="http://schemas.openxmlformats.org/officeDocument/2006/relationships" ax:classid="{8BD21D50-EC42-11CE-9E0D-00AA006002F3}" ax:persistence="persistStorage" r:id="rId1"/>
</file>

<file path=word/activeX/activeX11.xml><?xml version="1.0" encoding="utf-8"?>
<ax:ocx xmlns:ax="http://schemas.microsoft.com/office/2006/activeX" xmlns:r="http://schemas.openxmlformats.org/officeDocument/2006/relationships" ax:classid="{8BD21D50-EC42-11CE-9E0D-00AA006002F3}" ax:persistence="persistStorage" r:id="rId1"/>
</file>

<file path=word/activeX/activeX12.xml><?xml version="1.0" encoding="utf-8"?>
<ax:ocx xmlns:ax="http://schemas.microsoft.com/office/2006/activeX" xmlns:r="http://schemas.openxmlformats.org/officeDocument/2006/relationships" ax:classid="{8BD21D50-EC42-11CE-9E0D-00AA006002F3}" ax:persistence="persistStorage" r:id="rId1"/>
</file>

<file path=word/activeX/activeX13.xml><?xml version="1.0" encoding="utf-8"?>
<ax:ocx xmlns:ax="http://schemas.microsoft.com/office/2006/activeX" xmlns:r="http://schemas.openxmlformats.org/officeDocument/2006/relationships" ax:classid="{8BD21D50-EC42-11CE-9E0D-00AA006002F3}" ax:persistence="persistStorage" r:id="rId1"/>
</file>

<file path=word/activeX/activeX14.xml><?xml version="1.0" encoding="utf-8"?>
<ax:ocx xmlns:ax="http://schemas.microsoft.com/office/2006/activeX" xmlns:r="http://schemas.openxmlformats.org/officeDocument/2006/relationships" ax:classid="{8BD21D50-EC42-11CE-9E0D-00AA006002F3}" ax:persistence="persistStorage" r:id="rId1"/>
</file>

<file path=word/activeX/activeX15.xml><?xml version="1.0" encoding="utf-8"?>
<ax:ocx xmlns:ax="http://schemas.microsoft.com/office/2006/activeX" xmlns:r="http://schemas.openxmlformats.org/officeDocument/2006/relationships" ax:classid="{8BD21D50-EC42-11CE-9E0D-00AA006002F3}" ax:persistence="persistStorage" r:id="rId1"/>
</file>

<file path=word/activeX/activeX16.xml><?xml version="1.0" encoding="utf-8"?>
<ax:ocx xmlns:ax="http://schemas.microsoft.com/office/2006/activeX" xmlns:r="http://schemas.openxmlformats.org/officeDocument/2006/relationships" ax:classid="{8BD21D50-EC42-11CE-9E0D-00AA006002F3}" ax:persistence="persistStorage" r:id="rId1"/>
</file>

<file path=word/activeX/activeX17.xml><?xml version="1.0" encoding="utf-8"?>
<ax:ocx xmlns:ax="http://schemas.microsoft.com/office/2006/activeX" xmlns:r="http://schemas.openxmlformats.org/officeDocument/2006/relationships" ax:classid="{8BD21D50-EC42-11CE-9E0D-00AA006002F3}" ax:persistence="persistStorage" r:id="rId1"/>
</file>

<file path=word/activeX/activeX18.xml><?xml version="1.0" encoding="utf-8"?>
<ax:ocx xmlns:ax="http://schemas.microsoft.com/office/2006/activeX" xmlns:r="http://schemas.openxmlformats.org/officeDocument/2006/relationships" ax:classid="{8BD21D50-EC42-11CE-9E0D-00AA006002F3}" ax:persistence="persistStorage" r:id="rId1"/>
</file>

<file path=word/activeX/activeX19.xml><?xml version="1.0" encoding="utf-8"?>
<ax:ocx xmlns:ax="http://schemas.microsoft.com/office/2006/activeX" xmlns:r="http://schemas.openxmlformats.org/officeDocument/2006/relationships" ax:classid="{8BD21D50-EC42-11CE-9E0D-00AA006002F3}" ax:persistence="persistStorage" r:id="rId1"/>
</file>

<file path=word/activeX/activeX2.xml><?xml version="1.0" encoding="utf-8"?>
<ax:ocx xmlns:ax="http://schemas.microsoft.com/office/2006/activeX" xmlns:r="http://schemas.openxmlformats.org/officeDocument/2006/relationships" ax:classid="{8BD21D50-EC42-11CE-9E0D-00AA006002F3}" ax:persistence="persistStorage" r:id="rId1"/>
</file>

<file path=word/activeX/activeX20.xml><?xml version="1.0" encoding="utf-8"?>
<ax:ocx xmlns:ax="http://schemas.microsoft.com/office/2006/activeX" xmlns:r="http://schemas.openxmlformats.org/officeDocument/2006/relationships" ax:classid="{8BD21D50-EC42-11CE-9E0D-00AA006002F3}" ax:persistence="persistStorage" r:id="rId1"/>
</file>

<file path=word/activeX/activeX21.xml><?xml version="1.0" encoding="utf-8"?>
<ax:ocx xmlns:ax="http://schemas.microsoft.com/office/2006/activeX" xmlns:r="http://schemas.openxmlformats.org/officeDocument/2006/relationships" ax:classid="{8BD21D50-EC42-11CE-9E0D-00AA006002F3}" ax:persistence="persistStorage" r:id="rId1"/>
</file>

<file path=word/activeX/activeX22.xml><?xml version="1.0" encoding="utf-8"?>
<ax:ocx xmlns:ax="http://schemas.microsoft.com/office/2006/activeX" xmlns:r="http://schemas.openxmlformats.org/officeDocument/2006/relationships" ax:classid="{8BD21D50-EC42-11CE-9E0D-00AA006002F3}" ax:persistence="persistStorage" r:id="rId1"/>
</file>

<file path=word/activeX/activeX3.xml><?xml version="1.0" encoding="utf-8"?>
<ax:ocx xmlns:ax="http://schemas.microsoft.com/office/2006/activeX" xmlns:r="http://schemas.openxmlformats.org/officeDocument/2006/relationships" ax:classid="{8BD21D50-EC42-11CE-9E0D-00AA006002F3}" ax:persistence="persistStorage" r:id="rId1"/>
</file>

<file path=word/activeX/activeX4.xml><?xml version="1.0" encoding="utf-8"?>
<ax:ocx xmlns:ax="http://schemas.microsoft.com/office/2006/activeX" xmlns:r="http://schemas.openxmlformats.org/officeDocument/2006/relationships" ax:classid="{8BD21D50-EC42-11CE-9E0D-00AA006002F3}" ax:persistence="persistStorage" r:id="rId1"/>
</file>

<file path=word/activeX/activeX5.xml><?xml version="1.0" encoding="utf-8"?>
<ax:ocx xmlns:ax="http://schemas.microsoft.com/office/2006/activeX" xmlns:r="http://schemas.openxmlformats.org/officeDocument/2006/relationships" ax:classid="{8BD21D50-EC42-11CE-9E0D-00AA006002F3}" ax:persistence="persistStorage" r:id="rId1"/>
</file>

<file path=word/activeX/activeX6.xml><?xml version="1.0" encoding="utf-8"?>
<ax:ocx xmlns:ax="http://schemas.microsoft.com/office/2006/activeX" xmlns:r="http://schemas.openxmlformats.org/officeDocument/2006/relationships" ax:classid="{8BD21D50-EC42-11CE-9E0D-00AA006002F3}" ax:persistence="persistStorage" r:id="rId1"/>
</file>

<file path=word/activeX/activeX7.xml><?xml version="1.0" encoding="utf-8"?>
<ax:ocx xmlns:ax="http://schemas.microsoft.com/office/2006/activeX" xmlns:r="http://schemas.openxmlformats.org/officeDocument/2006/relationships" ax:classid="{8BD21D50-EC42-11CE-9E0D-00AA006002F3}" ax:persistence="persistStorage" r:id="rId1"/>
</file>

<file path=word/activeX/activeX8.xml><?xml version="1.0" encoding="utf-8"?>
<ax:ocx xmlns:ax="http://schemas.microsoft.com/office/2006/activeX" xmlns:r="http://schemas.openxmlformats.org/officeDocument/2006/relationships" ax:classid="{8BD21D50-EC42-11CE-9E0D-00AA006002F3}" ax:persistence="persistStorage" r:id="rId1"/>
</file>

<file path=word/activeX/activeX9.xml><?xml version="1.0" encoding="utf-8"?>
<ax:ocx xmlns:ax="http://schemas.microsoft.com/office/2006/activeX" xmlns:r="http://schemas.openxmlformats.org/officeDocument/2006/relationships" ax:classid="{8BD21D5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255FA03E5A64B5EB486BA177C9911F5"/>
        <w:category>
          <w:name w:val="Général"/>
          <w:gallery w:val="placeholder"/>
        </w:category>
        <w:types>
          <w:type w:val="bbPlcHdr"/>
        </w:types>
        <w:behaviors>
          <w:behavior w:val="content"/>
        </w:behaviors>
        <w:guid w:val="{1D610F2C-61CE-4426-9557-1E6837345B0B}"/>
      </w:docPartPr>
      <w:docPartBody>
        <w:p w:rsidR="006A540F" w:rsidRDefault="00744B17" w:rsidP="00744B17">
          <w:pPr>
            <w:pStyle w:val="0255FA03E5A64B5EB486BA177C9911F520"/>
          </w:pPr>
          <w:r w:rsidRPr="008D5551">
            <w:rPr>
              <w:rStyle w:val="PlaceholderText"/>
              <w:i/>
              <w:shd w:val="clear" w:color="auto" w:fill="F2F2F2" w:themeFill="background1" w:themeFillShade="F2"/>
              <w:lang w:val="fr-CA"/>
            </w:rPr>
            <w:t>Montant de l'affectation</w:t>
          </w:r>
        </w:p>
      </w:docPartBody>
    </w:docPart>
    <w:docPart>
      <w:docPartPr>
        <w:name w:val="E961E2081D4248ED9CD65AD0AB3FDBFA"/>
        <w:category>
          <w:name w:val="Général"/>
          <w:gallery w:val="placeholder"/>
        </w:category>
        <w:types>
          <w:type w:val="bbPlcHdr"/>
        </w:types>
        <w:behaviors>
          <w:behavior w:val="content"/>
        </w:behaviors>
        <w:guid w:val="{CBC89700-C23C-4B3B-B6C2-3AAAEEC968DC}"/>
      </w:docPartPr>
      <w:docPartBody>
        <w:p w:rsidR="006A540F" w:rsidRDefault="00744B17" w:rsidP="00744B17">
          <w:pPr>
            <w:pStyle w:val="E961E2081D4248ED9CD65AD0AB3FDBFA20"/>
          </w:pPr>
          <w:r w:rsidRPr="00323EE2">
            <w:rPr>
              <w:rStyle w:val="PlaceholderText"/>
              <w:rFonts w:cs="Segoe UI"/>
              <w:i/>
              <w:szCs w:val="20"/>
              <w:shd w:val="clear" w:color="auto" w:fill="F2F2F2" w:themeFill="background1" w:themeFillShade="F2"/>
              <w:lang w:val="fr-CA"/>
            </w:rPr>
            <w:t>choisir agent ou courtier</w:t>
          </w:r>
        </w:p>
      </w:docPartBody>
    </w:docPart>
    <w:docPart>
      <w:docPartPr>
        <w:name w:val="B245A21CF7FE48998830656EFE23042C"/>
        <w:category>
          <w:name w:val="Général"/>
          <w:gallery w:val="placeholder"/>
        </w:category>
        <w:types>
          <w:type w:val="bbPlcHdr"/>
        </w:types>
        <w:behaviors>
          <w:behavior w:val="content"/>
        </w:behaviors>
        <w:guid w:val="{1BD2C74B-ECAD-45BD-87AD-2E5D40EC2856}"/>
      </w:docPartPr>
      <w:docPartBody>
        <w:p w:rsidR="006A540F" w:rsidRDefault="00744B17" w:rsidP="00744B17">
          <w:pPr>
            <w:pStyle w:val="B245A21CF7FE48998830656EFE23042C19"/>
          </w:pPr>
          <w:r w:rsidRPr="006529A6">
            <w:rPr>
              <w:rStyle w:val="PlaceholderText"/>
              <w:i/>
              <w:color w:val="7F7F7F" w:themeColor="text1" w:themeTint="80"/>
              <w:sz w:val="18"/>
              <w:szCs w:val="18"/>
              <w:shd w:val="clear" w:color="auto" w:fill="F2F2F2" w:themeFill="background1" w:themeFillShade="F2"/>
              <w:lang w:val="fr-CA"/>
            </w:rPr>
            <w:t>Période couverte</w:t>
          </w:r>
        </w:p>
      </w:docPartBody>
    </w:docPart>
    <w:docPart>
      <w:docPartPr>
        <w:name w:val="41CA42C6E4B946869F8E73A8D305DB3C"/>
        <w:category>
          <w:name w:val="Général"/>
          <w:gallery w:val="placeholder"/>
        </w:category>
        <w:types>
          <w:type w:val="bbPlcHdr"/>
        </w:types>
        <w:behaviors>
          <w:behavior w:val="content"/>
        </w:behaviors>
        <w:guid w:val="{E6E15CF5-4E88-4448-B0FF-CCECEF8D3A0D}"/>
      </w:docPartPr>
      <w:docPartBody>
        <w:p w:rsidR="006A540F" w:rsidRDefault="00744B17" w:rsidP="00744B17">
          <w:pPr>
            <w:pStyle w:val="41CA42C6E4B946869F8E73A8D305DB3C19"/>
          </w:pPr>
          <w:r w:rsidRPr="006529A6">
            <w:rPr>
              <w:rStyle w:val="PlaceholderText"/>
              <w:i/>
              <w:color w:val="7F7F7F" w:themeColor="text1" w:themeTint="80"/>
              <w:shd w:val="clear" w:color="auto" w:fill="F2F2F2" w:themeFill="background1" w:themeFillShade="F2"/>
              <w:lang w:val="fr-CA"/>
            </w:rPr>
            <w:t>Entrer le nom</w:t>
          </w:r>
        </w:p>
      </w:docPartBody>
    </w:docPart>
    <w:docPart>
      <w:docPartPr>
        <w:name w:val="E5616B7ECDE24B6C8963281557AC12EA"/>
        <w:category>
          <w:name w:val="Général"/>
          <w:gallery w:val="placeholder"/>
        </w:category>
        <w:types>
          <w:type w:val="bbPlcHdr"/>
        </w:types>
        <w:behaviors>
          <w:behavior w:val="content"/>
        </w:behaviors>
        <w:guid w:val="{E258BBB0-038C-445C-8DFA-5DDD311931D4}"/>
      </w:docPartPr>
      <w:docPartBody>
        <w:p w:rsidR="006A540F" w:rsidRDefault="00744B17" w:rsidP="00744B17">
          <w:pPr>
            <w:pStyle w:val="E5616B7ECDE24B6C8963281557AC12EA19"/>
          </w:pPr>
          <w:r w:rsidRPr="006529A6">
            <w:rPr>
              <w:rStyle w:val="PlaceholderText"/>
              <w:i/>
              <w:color w:val="7F7F7F" w:themeColor="text1" w:themeTint="80"/>
              <w:shd w:val="clear" w:color="auto" w:fill="F2F2F2" w:themeFill="background1" w:themeFillShade="F2"/>
              <w:lang w:val="fr-CA"/>
            </w:rPr>
            <w:t>Entrer le titre</w:t>
          </w:r>
        </w:p>
      </w:docPartBody>
    </w:docPart>
    <w:docPart>
      <w:docPartPr>
        <w:name w:val="97BFC37C06A14D7397368A93B31CD41E"/>
        <w:category>
          <w:name w:val="Général"/>
          <w:gallery w:val="placeholder"/>
        </w:category>
        <w:types>
          <w:type w:val="bbPlcHdr"/>
        </w:types>
        <w:behaviors>
          <w:behavior w:val="content"/>
        </w:behaviors>
        <w:guid w:val="{C85905E5-F379-47D6-99B7-1D08FED74934}"/>
      </w:docPartPr>
      <w:docPartBody>
        <w:p w:rsidR="008D18B5" w:rsidRDefault="00744B17" w:rsidP="00744B17">
          <w:pPr>
            <w:pStyle w:val="97BFC37C06A14D7397368A93B31CD41E10"/>
          </w:pPr>
          <w:r w:rsidRPr="006529A6">
            <w:rPr>
              <w:rStyle w:val="PlaceholderText"/>
              <w:i/>
              <w:color w:val="7F7F7F" w:themeColor="text1" w:themeTint="80"/>
              <w:shd w:val="clear" w:color="auto" w:fill="F2F2F2" w:themeFill="background1" w:themeFillShade="F2"/>
              <w:lang w:val="fr-CA"/>
            </w:rPr>
            <w:t>jj/mm/aaaa</w:t>
          </w:r>
        </w:p>
      </w:docPartBody>
    </w:docPart>
    <w:docPart>
      <w:docPartPr>
        <w:name w:val="F87E1883724E465E9D758F97F819DAE1"/>
        <w:category>
          <w:name w:val="Général"/>
          <w:gallery w:val="placeholder"/>
        </w:category>
        <w:types>
          <w:type w:val="bbPlcHdr"/>
        </w:types>
        <w:behaviors>
          <w:behavior w:val="content"/>
        </w:behaviors>
        <w:guid w:val="{16729491-F350-4592-A39D-EC59F7FAFE49}"/>
      </w:docPartPr>
      <w:docPartBody>
        <w:p w:rsidR="008D18B5" w:rsidRDefault="00744B17" w:rsidP="00744B17">
          <w:pPr>
            <w:pStyle w:val="F87E1883724E465E9D758F97F819DAE19"/>
          </w:pPr>
          <w:r w:rsidRPr="006529A6">
            <w:rPr>
              <w:rStyle w:val="PlaceholderText"/>
              <w:i/>
              <w:color w:val="7F7F7F" w:themeColor="text1" w:themeTint="80"/>
              <w:sz w:val="16"/>
              <w:szCs w:val="16"/>
              <w:shd w:val="clear" w:color="auto" w:fill="F2F2F2" w:themeFill="background1" w:themeFillShade="F2"/>
              <w:lang w:val="fr-CA"/>
            </w:rPr>
            <w:t>Nom</w:t>
          </w:r>
        </w:p>
      </w:docPartBody>
    </w:docPart>
    <w:docPart>
      <w:docPartPr>
        <w:name w:val="EB4A3370EC0C4F84BADFAED928DF5308"/>
        <w:category>
          <w:name w:val="Général"/>
          <w:gallery w:val="placeholder"/>
        </w:category>
        <w:types>
          <w:type w:val="bbPlcHdr"/>
        </w:types>
        <w:behaviors>
          <w:behavior w:val="content"/>
        </w:behaviors>
        <w:guid w:val="{167FDE10-E867-4FCD-AA10-A41EEDD136C9}"/>
      </w:docPartPr>
      <w:docPartBody>
        <w:p w:rsidR="008D18B5" w:rsidRDefault="00744B17" w:rsidP="00744B17">
          <w:pPr>
            <w:pStyle w:val="EB4A3370EC0C4F84BADFAED928DF53089"/>
          </w:pPr>
          <w:r w:rsidRPr="006529A6">
            <w:rPr>
              <w:rStyle w:val="PlaceholderText"/>
              <w:i/>
              <w:color w:val="7F7F7F" w:themeColor="text1" w:themeTint="80"/>
              <w:sz w:val="16"/>
              <w:szCs w:val="16"/>
              <w:shd w:val="clear" w:color="auto" w:fill="F2F2F2" w:themeFill="background1" w:themeFillShade="F2"/>
              <w:lang w:val="fr-CA"/>
            </w:rPr>
            <w:t>Pourcentage</w:t>
          </w:r>
        </w:p>
      </w:docPartBody>
    </w:docPart>
    <w:docPart>
      <w:docPartPr>
        <w:name w:val="66C4B293080B4EF88578DC25EFE53367"/>
        <w:category>
          <w:name w:val="Général"/>
          <w:gallery w:val="placeholder"/>
        </w:category>
        <w:types>
          <w:type w:val="bbPlcHdr"/>
        </w:types>
        <w:behaviors>
          <w:behavior w:val="content"/>
        </w:behaviors>
        <w:guid w:val="{0AD1F59B-28CF-4F81-BED9-97CAEFE2D4C4}"/>
      </w:docPartPr>
      <w:docPartBody>
        <w:p w:rsidR="008D18B5" w:rsidRDefault="00744B17" w:rsidP="00744B17">
          <w:pPr>
            <w:pStyle w:val="66C4B293080B4EF88578DC25EFE533679"/>
          </w:pPr>
          <w:r>
            <w:rPr>
              <w:rStyle w:val="PlaceholderText"/>
              <w:i/>
              <w:sz w:val="16"/>
              <w:szCs w:val="16"/>
              <w:lang w:val="fr-CA"/>
            </w:rPr>
            <w:t>Numéro</w:t>
          </w:r>
        </w:p>
      </w:docPartBody>
    </w:docPart>
    <w:docPart>
      <w:docPartPr>
        <w:name w:val="0E830ED3FCD4421CAFF0033F2F866850"/>
        <w:category>
          <w:name w:val="Général"/>
          <w:gallery w:val="placeholder"/>
        </w:category>
        <w:types>
          <w:type w:val="bbPlcHdr"/>
        </w:types>
        <w:behaviors>
          <w:behavior w:val="content"/>
        </w:behaviors>
        <w:guid w:val="{D840EB0D-3D34-413A-8573-38DC23E3D518}"/>
      </w:docPartPr>
      <w:docPartBody>
        <w:p w:rsidR="008D18B5" w:rsidRDefault="00744B17" w:rsidP="00744B17">
          <w:pPr>
            <w:pStyle w:val="0E830ED3FCD4421CAFF0033F2F8668509"/>
          </w:pPr>
          <w:r w:rsidRPr="00E327AD">
            <w:rPr>
              <w:rStyle w:val="PlaceholderText"/>
              <w:i/>
              <w:sz w:val="16"/>
              <w:lang w:val="fr-CA"/>
            </w:rPr>
            <w:t>Date</w:t>
          </w:r>
        </w:p>
      </w:docPartBody>
    </w:docPart>
    <w:docPart>
      <w:docPartPr>
        <w:name w:val="7324CFC13A71404880F94A6F2393A8FF"/>
        <w:category>
          <w:name w:val="Général"/>
          <w:gallery w:val="placeholder"/>
        </w:category>
        <w:types>
          <w:type w:val="bbPlcHdr"/>
        </w:types>
        <w:behaviors>
          <w:behavior w:val="content"/>
        </w:behaviors>
        <w:guid w:val="{D99CC26F-2D6C-464C-8327-AB6DF8901028}"/>
      </w:docPartPr>
      <w:docPartBody>
        <w:p w:rsidR="008D18B5" w:rsidRDefault="00744B17" w:rsidP="00744B17">
          <w:pPr>
            <w:pStyle w:val="7324CFC13A71404880F94A6F2393A8FF9"/>
          </w:pPr>
          <w:r w:rsidRPr="006529A6">
            <w:rPr>
              <w:rStyle w:val="PlaceholderText"/>
              <w:i/>
              <w:color w:val="7F7F7F" w:themeColor="text1" w:themeTint="80"/>
              <w:sz w:val="16"/>
              <w:shd w:val="clear" w:color="auto" w:fill="F2F2F2" w:themeFill="background1" w:themeFillShade="F2"/>
              <w:lang w:val="fr-CA"/>
            </w:rPr>
            <w:t>Montant</w:t>
          </w:r>
        </w:p>
      </w:docPartBody>
    </w:docPart>
    <w:docPart>
      <w:docPartPr>
        <w:name w:val="3561AD113D9E482E9B2FE3C36D5AB9F2"/>
        <w:category>
          <w:name w:val="Général"/>
          <w:gallery w:val="placeholder"/>
        </w:category>
        <w:types>
          <w:type w:val="bbPlcHdr"/>
        </w:types>
        <w:behaviors>
          <w:behavior w:val="content"/>
        </w:behaviors>
        <w:guid w:val="{7B0EF5CF-593D-4BDD-826B-24EAA9B7EBC0}"/>
      </w:docPartPr>
      <w:docPartBody>
        <w:p w:rsidR="008D18B5" w:rsidRDefault="00744B17" w:rsidP="00744B17">
          <w:pPr>
            <w:pStyle w:val="3561AD113D9E482E9B2FE3C36D5AB9F29"/>
          </w:pPr>
          <w:r w:rsidRPr="006D4BF1">
            <w:rPr>
              <w:rStyle w:val="PlaceholderText"/>
              <w:i/>
              <w:color w:val="7F7F7F" w:themeColor="text1" w:themeTint="80"/>
              <w:sz w:val="16"/>
              <w:shd w:val="clear" w:color="auto" w:fill="F2F2F2" w:themeFill="background1" w:themeFillShade="F2"/>
              <w:lang w:val="fr-CA"/>
            </w:rPr>
            <w:t>Montant</w:t>
          </w:r>
        </w:p>
      </w:docPartBody>
    </w:docPart>
    <w:docPart>
      <w:docPartPr>
        <w:name w:val="3056059F26F84CFD89A9BF58FA4096B1"/>
        <w:category>
          <w:name w:val="Général"/>
          <w:gallery w:val="placeholder"/>
        </w:category>
        <w:types>
          <w:type w:val="bbPlcHdr"/>
        </w:types>
        <w:behaviors>
          <w:behavior w:val="content"/>
        </w:behaviors>
        <w:guid w:val="{48A708D0-6850-444A-A99F-352C29D9A2EF}"/>
      </w:docPartPr>
      <w:docPartBody>
        <w:p w:rsidR="008D18B5" w:rsidRDefault="00744B17" w:rsidP="00744B17">
          <w:pPr>
            <w:pStyle w:val="3056059F26F84CFD89A9BF58FA4096B19"/>
          </w:pPr>
          <w:r w:rsidRPr="006D4BF1">
            <w:rPr>
              <w:rStyle w:val="PlaceholderText"/>
              <w:i/>
              <w:color w:val="7F7F7F" w:themeColor="text1" w:themeTint="80"/>
              <w:sz w:val="16"/>
              <w:shd w:val="clear" w:color="auto" w:fill="F2F2F2" w:themeFill="background1" w:themeFillShade="F2"/>
              <w:lang w:val="fr-CA"/>
            </w:rPr>
            <w:t>Montant</w:t>
          </w:r>
        </w:p>
      </w:docPartBody>
    </w:docPart>
    <w:docPart>
      <w:docPartPr>
        <w:name w:val="ECDD5A641CEE474AAD47C1F90ED771BB"/>
        <w:category>
          <w:name w:val="Général"/>
          <w:gallery w:val="placeholder"/>
        </w:category>
        <w:types>
          <w:type w:val="bbPlcHdr"/>
        </w:types>
        <w:behaviors>
          <w:behavior w:val="content"/>
        </w:behaviors>
        <w:guid w:val="{45691687-5595-432F-8B25-941EAB2D3C86}"/>
      </w:docPartPr>
      <w:docPartBody>
        <w:p w:rsidR="008D18B5" w:rsidRDefault="00744B17" w:rsidP="00744B17">
          <w:pPr>
            <w:pStyle w:val="ECDD5A641CEE474AAD47C1F90ED771BB8"/>
          </w:pPr>
          <w:r w:rsidRPr="006529A6">
            <w:rPr>
              <w:rStyle w:val="PlaceholderText"/>
              <w:i/>
              <w:color w:val="7F7F7F" w:themeColor="text1" w:themeTint="80"/>
              <w:sz w:val="16"/>
              <w:szCs w:val="16"/>
              <w:shd w:val="clear" w:color="auto" w:fill="F2F2F2" w:themeFill="background1" w:themeFillShade="F2"/>
              <w:lang w:val="fr-CA"/>
            </w:rPr>
            <w:t>Nom</w:t>
          </w:r>
        </w:p>
      </w:docPartBody>
    </w:docPart>
    <w:docPart>
      <w:docPartPr>
        <w:name w:val="CF9C62E58C7A40129856006A59BE66A3"/>
        <w:category>
          <w:name w:val="Général"/>
          <w:gallery w:val="placeholder"/>
        </w:category>
        <w:types>
          <w:type w:val="bbPlcHdr"/>
        </w:types>
        <w:behaviors>
          <w:behavior w:val="content"/>
        </w:behaviors>
        <w:guid w:val="{2830A373-59BF-41EB-8CE3-10B83AD29CC6}"/>
      </w:docPartPr>
      <w:docPartBody>
        <w:p w:rsidR="008D18B5" w:rsidRDefault="00744B17" w:rsidP="00744B17">
          <w:pPr>
            <w:pStyle w:val="CF9C62E58C7A40129856006A59BE66A38"/>
          </w:pPr>
          <w:r w:rsidRPr="006529A6">
            <w:rPr>
              <w:rStyle w:val="PlaceholderText"/>
              <w:i/>
              <w:color w:val="7F7F7F" w:themeColor="text1" w:themeTint="80"/>
              <w:sz w:val="16"/>
              <w:szCs w:val="16"/>
              <w:shd w:val="clear" w:color="auto" w:fill="F2F2F2" w:themeFill="background1" w:themeFillShade="F2"/>
              <w:lang w:val="fr-CA"/>
            </w:rPr>
            <w:t>Pourcentage</w:t>
          </w:r>
        </w:p>
      </w:docPartBody>
    </w:docPart>
    <w:docPart>
      <w:docPartPr>
        <w:name w:val="F81AD8F2BAE44F499AA48B9DDDE771A5"/>
        <w:category>
          <w:name w:val="Général"/>
          <w:gallery w:val="placeholder"/>
        </w:category>
        <w:types>
          <w:type w:val="bbPlcHdr"/>
        </w:types>
        <w:behaviors>
          <w:behavior w:val="content"/>
        </w:behaviors>
        <w:guid w:val="{CD4940F3-B5C8-4CC4-B05E-5963FBF27D53}"/>
      </w:docPartPr>
      <w:docPartBody>
        <w:p w:rsidR="008D18B5" w:rsidRDefault="00744B17" w:rsidP="00744B17">
          <w:pPr>
            <w:pStyle w:val="F81AD8F2BAE44F499AA48B9DDDE771A58"/>
          </w:pPr>
          <w:r>
            <w:rPr>
              <w:rStyle w:val="PlaceholderText"/>
              <w:i/>
              <w:sz w:val="16"/>
              <w:szCs w:val="16"/>
              <w:lang w:val="fr-CA"/>
            </w:rPr>
            <w:t>Numéro</w:t>
          </w:r>
        </w:p>
      </w:docPartBody>
    </w:docPart>
    <w:docPart>
      <w:docPartPr>
        <w:name w:val="679B10E957AD4156B22B0D523FB96A67"/>
        <w:category>
          <w:name w:val="Général"/>
          <w:gallery w:val="placeholder"/>
        </w:category>
        <w:types>
          <w:type w:val="bbPlcHdr"/>
        </w:types>
        <w:behaviors>
          <w:behavior w:val="content"/>
        </w:behaviors>
        <w:guid w:val="{FF828F13-42F5-48F8-B297-3AC2B8EF463E}"/>
      </w:docPartPr>
      <w:docPartBody>
        <w:p w:rsidR="008D18B5" w:rsidRDefault="00744B17" w:rsidP="00744B17">
          <w:pPr>
            <w:pStyle w:val="679B10E957AD4156B22B0D523FB96A678"/>
          </w:pPr>
          <w:r w:rsidRPr="000054D0">
            <w:rPr>
              <w:rStyle w:val="PlaceholderText"/>
              <w:i/>
              <w:sz w:val="16"/>
              <w:lang w:val="fr-CA"/>
            </w:rPr>
            <w:t>Date</w:t>
          </w:r>
        </w:p>
      </w:docPartBody>
    </w:docPart>
    <w:docPart>
      <w:docPartPr>
        <w:name w:val="A589759AA60F4704AAC7D7F4C495B3EB"/>
        <w:category>
          <w:name w:val="Général"/>
          <w:gallery w:val="placeholder"/>
        </w:category>
        <w:types>
          <w:type w:val="bbPlcHdr"/>
        </w:types>
        <w:behaviors>
          <w:behavior w:val="content"/>
        </w:behaviors>
        <w:guid w:val="{B9227631-23F4-460F-AEC8-4079B5CCEBD5}"/>
      </w:docPartPr>
      <w:docPartBody>
        <w:p w:rsidR="008D18B5" w:rsidRDefault="00744B17" w:rsidP="00744B17">
          <w:pPr>
            <w:pStyle w:val="A589759AA60F4704AAC7D7F4C495B3EB8"/>
          </w:pPr>
          <w:r w:rsidRPr="000054D0">
            <w:rPr>
              <w:rStyle w:val="PlaceholderText"/>
              <w:i/>
              <w:sz w:val="16"/>
              <w:lang w:val="fr-CA"/>
            </w:rPr>
            <w:t>Date</w:t>
          </w:r>
        </w:p>
      </w:docPartBody>
    </w:docPart>
    <w:docPart>
      <w:docPartPr>
        <w:name w:val="592660FFE050456582ACD30E7DDB6E8E"/>
        <w:category>
          <w:name w:val="Général"/>
          <w:gallery w:val="placeholder"/>
        </w:category>
        <w:types>
          <w:type w:val="bbPlcHdr"/>
        </w:types>
        <w:behaviors>
          <w:behavior w:val="content"/>
        </w:behaviors>
        <w:guid w:val="{B2501AEA-6543-4D8D-B38A-4055CFEE595A}"/>
      </w:docPartPr>
      <w:docPartBody>
        <w:p w:rsidR="008D18B5" w:rsidRDefault="00744B17" w:rsidP="00744B17">
          <w:pPr>
            <w:pStyle w:val="592660FFE050456582ACD30E7DDB6E8E8"/>
          </w:pPr>
          <w:r w:rsidRPr="006529A6">
            <w:rPr>
              <w:rStyle w:val="PlaceholderText"/>
              <w:i/>
              <w:color w:val="7F7F7F" w:themeColor="text1" w:themeTint="80"/>
              <w:sz w:val="16"/>
              <w:shd w:val="clear" w:color="auto" w:fill="F2F2F2" w:themeFill="background1" w:themeFillShade="F2"/>
              <w:lang w:val="fr-CA"/>
            </w:rPr>
            <w:t>Montant</w:t>
          </w:r>
        </w:p>
      </w:docPartBody>
    </w:docPart>
    <w:docPart>
      <w:docPartPr>
        <w:name w:val="FC3421B17CAC43D490D44EA47AA0C1C3"/>
        <w:category>
          <w:name w:val="Général"/>
          <w:gallery w:val="placeholder"/>
        </w:category>
        <w:types>
          <w:type w:val="bbPlcHdr"/>
        </w:types>
        <w:behaviors>
          <w:behavior w:val="content"/>
        </w:behaviors>
        <w:guid w:val="{92FEA383-B592-40FF-B55C-ADFFA807082B}"/>
      </w:docPartPr>
      <w:docPartBody>
        <w:p w:rsidR="008D18B5" w:rsidRDefault="00744B17" w:rsidP="00744B17">
          <w:pPr>
            <w:pStyle w:val="FC3421B17CAC43D490D44EA47AA0C1C38"/>
          </w:pPr>
          <w:r w:rsidRPr="006D4BF1">
            <w:rPr>
              <w:rStyle w:val="PlaceholderText"/>
              <w:i/>
              <w:color w:val="7F7F7F" w:themeColor="text1" w:themeTint="80"/>
              <w:sz w:val="16"/>
              <w:shd w:val="clear" w:color="auto" w:fill="F2F2F2" w:themeFill="background1" w:themeFillShade="F2"/>
              <w:lang w:val="fr-CA"/>
            </w:rPr>
            <w:t>Montant</w:t>
          </w:r>
        </w:p>
      </w:docPartBody>
    </w:docPart>
    <w:docPart>
      <w:docPartPr>
        <w:name w:val="48EF64FAD45C4572880C01A81381AA38"/>
        <w:category>
          <w:name w:val="Général"/>
          <w:gallery w:val="placeholder"/>
        </w:category>
        <w:types>
          <w:type w:val="bbPlcHdr"/>
        </w:types>
        <w:behaviors>
          <w:behavior w:val="content"/>
        </w:behaviors>
        <w:guid w:val="{9E46064A-A30F-4FD2-B540-66A7E4D355BD}"/>
      </w:docPartPr>
      <w:docPartBody>
        <w:p w:rsidR="008D18B5" w:rsidRDefault="00744B17" w:rsidP="00744B17">
          <w:pPr>
            <w:pStyle w:val="48EF64FAD45C4572880C01A81381AA388"/>
          </w:pPr>
          <w:r w:rsidRPr="006D4BF1">
            <w:rPr>
              <w:rStyle w:val="PlaceholderText"/>
              <w:i/>
              <w:color w:val="7F7F7F" w:themeColor="text1" w:themeTint="80"/>
              <w:sz w:val="16"/>
              <w:shd w:val="clear" w:color="auto" w:fill="F2F2F2" w:themeFill="background1" w:themeFillShade="F2"/>
              <w:lang w:val="fr-CA"/>
            </w:rPr>
            <w:t>Montant</w:t>
          </w:r>
        </w:p>
      </w:docPartBody>
    </w:docPart>
    <w:docPart>
      <w:docPartPr>
        <w:name w:val="0D89A0F6CED24218AC420E5B61FC6B76"/>
        <w:category>
          <w:name w:val="Général"/>
          <w:gallery w:val="placeholder"/>
        </w:category>
        <w:types>
          <w:type w:val="bbPlcHdr"/>
        </w:types>
        <w:behaviors>
          <w:behavior w:val="content"/>
        </w:behaviors>
        <w:guid w:val="{08F5BCE5-C058-4255-9818-8DBFBF94776A}"/>
      </w:docPartPr>
      <w:docPartBody>
        <w:p w:rsidR="008D18B5" w:rsidRDefault="00744B17" w:rsidP="00744B17">
          <w:pPr>
            <w:pStyle w:val="0D89A0F6CED24218AC420E5B61FC6B768"/>
          </w:pPr>
          <w:r w:rsidRPr="006529A6">
            <w:rPr>
              <w:rStyle w:val="PlaceholderText"/>
              <w:i/>
              <w:color w:val="7F7F7F" w:themeColor="text1" w:themeTint="80"/>
              <w:sz w:val="16"/>
              <w:szCs w:val="16"/>
              <w:shd w:val="clear" w:color="auto" w:fill="F2F2F2" w:themeFill="background1" w:themeFillShade="F2"/>
              <w:lang w:val="fr-CA"/>
            </w:rPr>
            <w:t>Nom</w:t>
          </w:r>
        </w:p>
      </w:docPartBody>
    </w:docPart>
    <w:docPart>
      <w:docPartPr>
        <w:name w:val="B02AFDDF5CC441AFBBCADD86F77CB334"/>
        <w:category>
          <w:name w:val="Général"/>
          <w:gallery w:val="placeholder"/>
        </w:category>
        <w:types>
          <w:type w:val="bbPlcHdr"/>
        </w:types>
        <w:behaviors>
          <w:behavior w:val="content"/>
        </w:behaviors>
        <w:guid w:val="{CF0F5069-DE56-4153-AB00-BCE30BD49BF8}"/>
      </w:docPartPr>
      <w:docPartBody>
        <w:p w:rsidR="008D18B5" w:rsidRDefault="00744B17" w:rsidP="00744B17">
          <w:pPr>
            <w:pStyle w:val="B02AFDDF5CC441AFBBCADD86F77CB3348"/>
          </w:pPr>
          <w:r w:rsidRPr="006529A6">
            <w:rPr>
              <w:rStyle w:val="PlaceholderText"/>
              <w:i/>
              <w:color w:val="7F7F7F" w:themeColor="text1" w:themeTint="80"/>
              <w:sz w:val="16"/>
              <w:szCs w:val="16"/>
              <w:shd w:val="clear" w:color="auto" w:fill="F2F2F2" w:themeFill="background1" w:themeFillShade="F2"/>
              <w:lang w:val="fr-CA"/>
            </w:rPr>
            <w:t>Pourcentage</w:t>
          </w:r>
        </w:p>
      </w:docPartBody>
    </w:docPart>
    <w:docPart>
      <w:docPartPr>
        <w:name w:val="6430858D609A4E99941290B884197CA0"/>
        <w:category>
          <w:name w:val="Général"/>
          <w:gallery w:val="placeholder"/>
        </w:category>
        <w:types>
          <w:type w:val="bbPlcHdr"/>
        </w:types>
        <w:behaviors>
          <w:behavior w:val="content"/>
        </w:behaviors>
        <w:guid w:val="{ECE8D84D-44D0-4517-A4B6-48C5469CC6F0}"/>
      </w:docPartPr>
      <w:docPartBody>
        <w:p w:rsidR="008D18B5" w:rsidRDefault="00744B17" w:rsidP="00744B17">
          <w:pPr>
            <w:pStyle w:val="6430858D609A4E99941290B884197CA08"/>
          </w:pPr>
          <w:r>
            <w:rPr>
              <w:rStyle w:val="PlaceholderText"/>
              <w:i/>
              <w:sz w:val="16"/>
              <w:szCs w:val="16"/>
              <w:lang w:val="fr-CA"/>
            </w:rPr>
            <w:t>Numéro</w:t>
          </w:r>
        </w:p>
      </w:docPartBody>
    </w:docPart>
    <w:docPart>
      <w:docPartPr>
        <w:name w:val="52CF122967394BB49422F77595C388AE"/>
        <w:category>
          <w:name w:val="Général"/>
          <w:gallery w:val="placeholder"/>
        </w:category>
        <w:types>
          <w:type w:val="bbPlcHdr"/>
        </w:types>
        <w:behaviors>
          <w:behavior w:val="content"/>
        </w:behaviors>
        <w:guid w:val="{D627F6CB-A83D-49ED-80C9-523A0A84BD8B}"/>
      </w:docPartPr>
      <w:docPartBody>
        <w:p w:rsidR="008D18B5" w:rsidRDefault="00744B17" w:rsidP="00744B17">
          <w:pPr>
            <w:pStyle w:val="52CF122967394BB49422F77595C388AE8"/>
          </w:pPr>
          <w:r w:rsidRPr="000054D0">
            <w:rPr>
              <w:rStyle w:val="PlaceholderText"/>
              <w:i/>
              <w:sz w:val="16"/>
              <w:lang w:val="fr-CA"/>
            </w:rPr>
            <w:t>Date</w:t>
          </w:r>
        </w:p>
      </w:docPartBody>
    </w:docPart>
    <w:docPart>
      <w:docPartPr>
        <w:name w:val="6E7622F420E148CAAAEE4D39DF59C2DA"/>
        <w:category>
          <w:name w:val="Général"/>
          <w:gallery w:val="placeholder"/>
        </w:category>
        <w:types>
          <w:type w:val="bbPlcHdr"/>
        </w:types>
        <w:behaviors>
          <w:behavior w:val="content"/>
        </w:behaviors>
        <w:guid w:val="{73D90F33-4CCF-4590-AA01-772F155A7D2E}"/>
      </w:docPartPr>
      <w:docPartBody>
        <w:p w:rsidR="008D18B5" w:rsidRDefault="00744B17" w:rsidP="00744B17">
          <w:pPr>
            <w:pStyle w:val="6E7622F420E148CAAAEE4D39DF59C2DA8"/>
          </w:pPr>
          <w:r w:rsidRPr="000054D0">
            <w:rPr>
              <w:rStyle w:val="PlaceholderText"/>
              <w:i/>
              <w:sz w:val="16"/>
              <w:lang w:val="fr-CA"/>
            </w:rPr>
            <w:t>Date</w:t>
          </w:r>
        </w:p>
      </w:docPartBody>
    </w:docPart>
    <w:docPart>
      <w:docPartPr>
        <w:name w:val="D72AC6CA002041739189E004F5DFCEE0"/>
        <w:category>
          <w:name w:val="Général"/>
          <w:gallery w:val="placeholder"/>
        </w:category>
        <w:types>
          <w:type w:val="bbPlcHdr"/>
        </w:types>
        <w:behaviors>
          <w:behavior w:val="content"/>
        </w:behaviors>
        <w:guid w:val="{9835E503-6638-4C59-84D7-8D4A088AD4F6}"/>
      </w:docPartPr>
      <w:docPartBody>
        <w:p w:rsidR="008D18B5" w:rsidRDefault="00744B17" w:rsidP="00744B17">
          <w:pPr>
            <w:pStyle w:val="D72AC6CA002041739189E004F5DFCEE08"/>
          </w:pPr>
          <w:r w:rsidRPr="006529A6">
            <w:rPr>
              <w:rStyle w:val="PlaceholderText"/>
              <w:i/>
              <w:color w:val="7F7F7F" w:themeColor="text1" w:themeTint="80"/>
              <w:sz w:val="16"/>
              <w:shd w:val="clear" w:color="auto" w:fill="F2F2F2" w:themeFill="background1" w:themeFillShade="F2"/>
              <w:lang w:val="fr-CA"/>
            </w:rPr>
            <w:t>Montant</w:t>
          </w:r>
        </w:p>
      </w:docPartBody>
    </w:docPart>
    <w:docPart>
      <w:docPartPr>
        <w:name w:val="2CC8B518ADAC404BB1F294BB9AD8928D"/>
        <w:category>
          <w:name w:val="Général"/>
          <w:gallery w:val="placeholder"/>
        </w:category>
        <w:types>
          <w:type w:val="bbPlcHdr"/>
        </w:types>
        <w:behaviors>
          <w:behavior w:val="content"/>
        </w:behaviors>
        <w:guid w:val="{15A1E57C-A352-4688-94E1-10EFF0DEC1F9}"/>
      </w:docPartPr>
      <w:docPartBody>
        <w:p w:rsidR="008D18B5" w:rsidRDefault="00744B17" w:rsidP="00744B17">
          <w:pPr>
            <w:pStyle w:val="2CC8B518ADAC404BB1F294BB9AD8928D8"/>
          </w:pPr>
          <w:r w:rsidRPr="006D4BF1">
            <w:rPr>
              <w:rStyle w:val="PlaceholderText"/>
              <w:i/>
              <w:color w:val="7F7F7F" w:themeColor="text1" w:themeTint="80"/>
              <w:sz w:val="16"/>
              <w:shd w:val="clear" w:color="auto" w:fill="F2F2F2" w:themeFill="background1" w:themeFillShade="F2"/>
              <w:lang w:val="fr-CA"/>
            </w:rPr>
            <w:t>Montant</w:t>
          </w:r>
        </w:p>
      </w:docPartBody>
    </w:docPart>
    <w:docPart>
      <w:docPartPr>
        <w:name w:val="E2DB627EB3614D5CB3428F9A87A8EB10"/>
        <w:category>
          <w:name w:val="Général"/>
          <w:gallery w:val="placeholder"/>
        </w:category>
        <w:types>
          <w:type w:val="bbPlcHdr"/>
        </w:types>
        <w:behaviors>
          <w:behavior w:val="content"/>
        </w:behaviors>
        <w:guid w:val="{C631C59E-5993-4EEA-B90D-2DDB98380473}"/>
      </w:docPartPr>
      <w:docPartBody>
        <w:p w:rsidR="008D18B5" w:rsidRDefault="00744B17" w:rsidP="00744B17">
          <w:pPr>
            <w:pStyle w:val="E2DB627EB3614D5CB3428F9A87A8EB108"/>
          </w:pPr>
          <w:r w:rsidRPr="006D4BF1">
            <w:rPr>
              <w:rStyle w:val="PlaceholderText"/>
              <w:i/>
              <w:color w:val="7F7F7F" w:themeColor="text1" w:themeTint="80"/>
              <w:sz w:val="16"/>
              <w:shd w:val="clear" w:color="auto" w:fill="F2F2F2" w:themeFill="background1" w:themeFillShade="F2"/>
              <w:lang w:val="fr-CA"/>
            </w:rPr>
            <w:t>Montant</w:t>
          </w:r>
        </w:p>
      </w:docPartBody>
    </w:docPart>
    <w:docPart>
      <w:docPartPr>
        <w:name w:val="6008E24C46C9448CA0D42FDDAD7750AF"/>
        <w:category>
          <w:name w:val="Général"/>
          <w:gallery w:val="placeholder"/>
        </w:category>
        <w:types>
          <w:type w:val="bbPlcHdr"/>
        </w:types>
        <w:behaviors>
          <w:behavior w:val="content"/>
        </w:behaviors>
        <w:guid w:val="{C6341816-6DEB-491F-BAD4-873BD45CC1AD}"/>
      </w:docPartPr>
      <w:docPartBody>
        <w:p w:rsidR="008D18B5" w:rsidRDefault="00744B17" w:rsidP="00744B17">
          <w:pPr>
            <w:pStyle w:val="6008E24C46C9448CA0D42FDDAD7750AF8"/>
          </w:pPr>
          <w:r w:rsidRPr="006529A6">
            <w:rPr>
              <w:rStyle w:val="PlaceholderText"/>
              <w:i/>
              <w:color w:val="7F7F7F" w:themeColor="text1" w:themeTint="80"/>
              <w:sz w:val="16"/>
              <w:szCs w:val="16"/>
              <w:shd w:val="clear" w:color="auto" w:fill="F2F2F2" w:themeFill="background1" w:themeFillShade="F2"/>
              <w:lang w:val="fr-CA"/>
            </w:rPr>
            <w:t>Nom</w:t>
          </w:r>
        </w:p>
      </w:docPartBody>
    </w:docPart>
    <w:docPart>
      <w:docPartPr>
        <w:name w:val="7729AB06CF664B3EB497EF147B0A87CD"/>
        <w:category>
          <w:name w:val="Général"/>
          <w:gallery w:val="placeholder"/>
        </w:category>
        <w:types>
          <w:type w:val="bbPlcHdr"/>
        </w:types>
        <w:behaviors>
          <w:behavior w:val="content"/>
        </w:behaviors>
        <w:guid w:val="{618EFCE6-B770-497E-9F69-C2881DD785DE}"/>
      </w:docPartPr>
      <w:docPartBody>
        <w:p w:rsidR="008D18B5" w:rsidRDefault="00744B17" w:rsidP="00744B17">
          <w:pPr>
            <w:pStyle w:val="7729AB06CF664B3EB497EF147B0A87CD8"/>
          </w:pPr>
          <w:r w:rsidRPr="006529A6">
            <w:rPr>
              <w:rStyle w:val="PlaceholderText"/>
              <w:i/>
              <w:color w:val="7F7F7F" w:themeColor="text1" w:themeTint="80"/>
              <w:sz w:val="16"/>
              <w:szCs w:val="16"/>
              <w:shd w:val="clear" w:color="auto" w:fill="F2F2F2" w:themeFill="background1" w:themeFillShade="F2"/>
              <w:lang w:val="fr-CA"/>
            </w:rPr>
            <w:t>Pourcentage</w:t>
          </w:r>
        </w:p>
      </w:docPartBody>
    </w:docPart>
    <w:docPart>
      <w:docPartPr>
        <w:name w:val="EE12E8D001F14D6C8205ACE587FFCE68"/>
        <w:category>
          <w:name w:val="Général"/>
          <w:gallery w:val="placeholder"/>
        </w:category>
        <w:types>
          <w:type w:val="bbPlcHdr"/>
        </w:types>
        <w:behaviors>
          <w:behavior w:val="content"/>
        </w:behaviors>
        <w:guid w:val="{B232FAB8-93F0-43F1-9687-6271ACE5C258}"/>
      </w:docPartPr>
      <w:docPartBody>
        <w:p w:rsidR="008D18B5" w:rsidRDefault="00744B17" w:rsidP="00744B17">
          <w:pPr>
            <w:pStyle w:val="EE12E8D001F14D6C8205ACE587FFCE688"/>
          </w:pPr>
          <w:r>
            <w:rPr>
              <w:rStyle w:val="PlaceholderText"/>
              <w:i/>
              <w:sz w:val="16"/>
              <w:szCs w:val="16"/>
              <w:lang w:val="fr-CA"/>
            </w:rPr>
            <w:t>Numéro</w:t>
          </w:r>
        </w:p>
      </w:docPartBody>
    </w:docPart>
    <w:docPart>
      <w:docPartPr>
        <w:name w:val="E3882102060546DDA047747754CA4B65"/>
        <w:category>
          <w:name w:val="Général"/>
          <w:gallery w:val="placeholder"/>
        </w:category>
        <w:types>
          <w:type w:val="bbPlcHdr"/>
        </w:types>
        <w:behaviors>
          <w:behavior w:val="content"/>
        </w:behaviors>
        <w:guid w:val="{D051FE1C-90DE-452E-B557-19473A96A317}"/>
      </w:docPartPr>
      <w:docPartBody>
        <w:p w:rsidR="008D18B5" w:rsidRDefault="00744B17" w:rsidP="00744B17">
          <w:pPr>
            <w:pStyle w:val="E3882102060546DDA047747754CA4B658"/>
          </w:pPr>
          <w:r w:rsidRPr="000054D0">
            <w:rPr>
              <w:rStyle w:val="PlaceholderText"/>
              <w:i/>
              <w:sz w:val="16"/>
              <w:lang w:val="fr-CA"/>
            </w:rPr>
            <w:t>Date</w:t>
          </w:r>
        </w:p>
      </w:docPartBody>
    </w:docPart>
    <w:docPart>
      <w:docPartPr>
        <w:name w:val="2D88E892E16B4B4A9728C8101B0DDAAC"/>
        <w:category>
          <w:name w:val="Général"/>
          <w:gallery w:val="placeholder"/>
        </w:category>
        <w:types>
          <w:type w:val="bbPlcHdr"/>
        </w:types>
        <w:behaviors>
          <w:behavior w:val="content"/>
        </w:behaviors>
        <w:guid w:val="{C1D4AD6F-87E1-4E8A-966F-D8D528F95BDB}"/>
      </w:docPartPr>
      <w:docPartBody>
        <w:p w:rsidR="008D18B5" w:rsidRDefault="00744B17" w:rsidP="00744B17">
          <w:pPr>
            <w:pStyle w:val="2D88E892E16B4B4A9728C8101B0DDAAC8"/>
          </w:pPr>
          <w:r w:rsidRPr="000054D0">
            <w:rPr>
              <w:rStyle w:val="PlaceholderText"/>
              <w:i/>
              <w:sz w:val="16"/>
              <w:lang w:val="fr-CA"/>
            </w:rPr>
            <w:t>Date</w:t>
          </w:r>
        </w:p>
      </w:docPartBody>
    </w:docPart>
    <w:docPart>
      <w:docPartPr>
        <w:name w:val="5C7BF5B867E043AC97D6DC2DDBC89C46"/>
        <w:category>
          <w:name w:val="Général"/>
          <w:gallery w:val="placeholder"/>
        </w:category>
        <w:types>
          <w:type w:val="bbPlcHdr"/>
        </w:types>
        <w:behaviors>
          <w:behavior w:val="content"/>
        </w:behaviors>
        <w:guid w:val="{77566585-C06A-41BE-89FB-8B4226C6BF16}"/>
      </w:docPartPr>
      <w:docPartBody>
        <w:p w:rsidR="008D18B5" w:rsidRDefault="00744B17" w:rsidP="00744B17">
          <w:pPr>
            <w:pStyle w:val="5C7BF5B867E043AC97D6DC2DDBC89C468"/>
          </w:pPr>
          <w:r w:rsidRPr="006529A6">
            <w:rPr>
              <w:rStyle w:val="PlaceholderText"/>
              <w:i/>
              <w:color w:val="7F7F7F" w:themeColor="text1" w:themeTint="80"/>
              <w:sz w:val="16"/>
              <w:shd w:val="clear" w:color="auto" w:fill="F2F2F2" w:themeFill="background1" w:themeFillShade="F2"/>
              <w:lang w:val="fr-CA"/>
            </w:rPr>
            <w:t>Montant</w:t>
          </w:r>
        </w:p>
      </w:docPartBody>
    </w:docPart>
    <w:docPart>
      <w:docPartPr>
        <w:name w:val="AB4C8A0D94294AFDB99DE7F735B8C4D0"/>
        <w:category>
          <w:name w:val="Général"/>
          <w:gallery w:val="placeholder"/>
        </w:category>
        <w:types>
          <w:type w:val="bbPlcHdr"/>
        </w:types>
        <w:behaviors>
          <w:behavior w:val="content"/>
        </w:behaviors>
        <w:guid w:val="{9287F602-CBF4-47D4-925F-70A5E51A97BD}"/>
      </w:docPartPr>
      <w:docPartBody>
        <w:p w:rsidR="008D18B5" w:rsidRDefault="00744B17" w:rsidP="00744B17">
          <w:pPr>
            <w:pStyle w:val="AB4C8A0D94294AFDB99DE7F735B8C4D08"/>
          </w:pPr>
          <w:r w:rsidRPr="006D4BF1">
            <w:rPr>
              <w:rStyle w:val="PlaceholderText"/>
              <w:i/>
              <w:color w:val="7F7F7F" w:themeColor="text1" w:themeTint="80"/>
              <w:sz w:val="16"/>
              <w:shd w:val="clear" w:color="auto" w:fill="F2F2F2" w:themeFill="background1" w:themeFillShade="F2"/>
              <w:lang w:val="fr-CA"/>
            </w:rPr>
            <w:t>Montant</w:t>
          </w:r>
        </w:p>
      </w:docPartBody>
    </w:docPart>
    <w:docPart>
      <w:docPartPr>
        <w:name w:val="DDBF79F01714425191618E9BF0A63556"/>
        <w:category>
          <w:name w:val="Général"/>
          <w:gallery w:val="placeholder"/>
        </w:category>
        <w:types>
          <w:type w:val="bbPlcHdr"/>
        </w:types>
        <w:behaviors>
          <w:behavior w:val="content"/>
        </w:behaviors>
        <w:guid w:val="{A307BAB9-166B-4383-A1E3-146DF40655EC}"/>
      </w:docPartPr>
      <w:docPartBody>
        <w:p w:rsidR="008D18B5" w:rsidRDefault="00744B17" w:rsidP="00744B17">
          <w:pPr>
            <w:pStyle w:val="DDBF79F01714425191618E9BF0A635568"/>
          </w:pPr>
          <w:r w:rsidRPr="006D4BF1">
            <w:rPr>
              <w:rStyle w:val="PlaceholderText"/>
              <w:i/>
              <w:color w:val="7F7F7F" w:themeColor="text1" w:themeTint="80"/>
              <w:sz w:val="16"/>
              <w:shd w:val="clear" w:color="auto" w:fill="F2F2F2" w:themeFill="background1" w:themeFillShade="F2"/>
              <w:lang w:val="fr-CA"/>
            </w:rPr>
            <w:t>Montant</w:t>
          </w:r>
        </w:p>
      </w:docPartBody>
    </w:docPart>
    <w:docPart>
      <w:docPartPr>
        <w:name w:val="6452563F8A6D42789B9E4EC69049C8E6"/>
        <w:category>
          <w:name w:val="Général"/>
          <w:gallery w:val="placeholder"/>
        </w:category>
        <w:types>
          <w:type w:val="bbPlcHdr"/>
        </w:types>
        <w:behaviors>
          <w:behavior w:val="content"/>
        </w:behaviors>
        <w:guid w:val="{3E9A0FF7-0E4C-4507-A13A-EDC1B6F92574}"/>
      </w:docPartPr>
      <w:docPartBody>
        <w:p w:rsidR="008D18B5" w:rsidRDefault="00744B17" w:rsidP="00744B17">
          <w:pPr>
            <w:pStyle w:val="6452563F8A6D42789B9E4EC69049C8E68"/>
          </w:pPr>
          <w:r w:rsidRPr="006529A6">
            <w:rPr>
              <w:rStyle w:val="PlaceholderText"/>
              <w:i/>
              <w:color w:val="7F7F7F" w:themeColor="text1" w:themeTint="80"/>
              <w:sz w:val="16"/>
              <w:szCs w:val="16"/>
              <w:shd w:val="clear" w:color="auto" w:fill="F2F2F2" w:themeFill="background1" w:themeFillShade="F2"/>
              <w:lang w:val="fr-CA"/>
            </w:rPr>
            <w:t>Nom</w:t>
          </w:r>
        </w:p>
      </w:docPartBody>
    </w:docPart>
    <w:docPart>
      <w:docPartPr>
        <w:name w:val="CBA4D6C828FF4A04ADDC4028A9B3B9FF"/>
        <w:category>
          <w:name w:val="Général"/>
          <w:gallery w:val="placeholder"/>
        </w:category>
        <w:types>
          <w:type w:val="bbPlcHdr"/>
        </w:types>
        <w:behaviors>
          <w:behavior w:val="content"/>
        </w:behaviors>
        <w:guid w:val="{1BBC9D45-E0F6-4024-B39C-F78F239C6F4B}"/>
      </w:docPartPr>
      <w:docPartBody>
        <w:p w:rsidR="008D18B5" w:rsidRDefault="00744B17" w:rsidP="00744B17">
          <w:pPr>
            <w:pStyle w:val="CBA4D6C828FF4A04ADDC4028A9B3B9FF8"/>
          </w:pPr>
          <w:r w:rsidRPr="006529A6">
            <w:rPr>
              <w:rStyle w:val="PlaceholderText"/>
              <w:i/>
              <w:color w:val="7F7F7F" w:themeColor="text1" w:themeTint="80"/>
              <w:sz w:val="16"/>
              <w:szCs w:val="16"/>
              <w:shd w:val="clear" w:color="auto" w:fill="F2F2F2" w:themeFill="background1" w:themeFillShade="F2"/>
              <w:lang w:val="fr-CA"/>
            </w:rPr>
            <w:t>Pourcentage</w:t>
          </w:r>
        </w:p>
      </w:docPartBody>
    </w:docPart>
    <w:docPart>
      <w:docPartPr>
        <w:name w:val="37B1A20FB1AC443E83298CED619CA7A9"/>
        <w:category>
          <w:name w:val="Général"/>
          <w:gallery w:val="placeholder"/>
        </w:category>
        <w:types>
          <w:type w:val="bbPlcHdr"/>
        </w:types>
        <w:behaviors>
          <w:behavior w:val="content"/>
        </w:behaviors>
        <w:guid w:val="{05E6DA8F-E213-4B7E-AB3E-D01055B634B9}"/>
      </w:docPartPr>
      <w:docPartBody>
        <w:p w:rsidR="008D18B5" w:rsidRDefault="00744B17" w:rsidP="00744B17">
          <w:pPr>
            <w:pStyle w:val="37B1A20FB1AC443E83298CED619CA7A98"/>
          </w:pPr>
          <w:r>
            <w:rPr>
              <w:rStyle w:val="PlaceholderText"/>
              <w:i/>
              <w:sz w:val="16"/>
              <w:szCs w:val="16"/>
              <w:lang w:val="fr-CA"/>
            </w:rPr>
            <w:t>Numéro</w:t>
          </w:r>
        </w:p>
      </w:docPartBody>
    </w:docPart>
    <w:docPart>
      <w:docPartPr>
        <w:name w:val="726F6F08BDCA4D99AA4600F048351BE4"/>
        <w:category>
          <w:name w:val="Général"/>
          <w:gallery w:val="placeholder"/>
        </w:category>
        <w:types>
          <w:type w:val="bbPlcHdr"/>
        </w:types>
        <w:behaviors>
          <w:behavior w:val="content"/>
        </w:behaviors>
        <w:guid w:val="{52E5013F-370D-4571-9FAC-B81D46F6D945}"/>
      </w:docPartPr>
      <w:docPartBody>
        <w:p w:rsidR="008D18B5" w:rsidRDefault="00744B17" w:rsidP="00744B17">
          <w:pPr>
            <w:pStyle w:val="726F6F08BDCA4D99AA4600F048351BE48"/>
          </w:pPr>
          <w:r w:rsidRPr="000054D0">
            <w:rPr>
              <w:rStyle w:val="PlaceholderText"/>
              <w:i/>
              <w:sz w:val="16"/>
              <w:lang w:val="fr-CA"/>
            </w:rPr>
            <w:t>Date</w:t>
          </w:r>
        </w:p>
      </w:docPartBody>
    </w:docPart>
    <w:docPart>
      <w:docPartPr>
        <w:name w:val="A7704267A7704FD29154160CEDA8C091"/>
        <w:category>
          <w:name w:val="Général"/>
          <w:gallery w:val="placeholder"/>
        </w:category>
        <w:types>
          <w:type w:val="bbPlcHdr"/>
        </w:types>
        <w:behaviors>
          <w:behavior w:val="content"/>
        </w:behaviors>
        <w:guid w:val="{03918FB8-AC17-4556-97B2-8BCEBB1B6D42}"/>
      </w:docPartPr>
      <w:docPartBody>
        <w:p w:rsidR="008D18B5" w:rsidRDefault="00744B17" w:rsidP="00744B17">
          <w:pPr>
            <w:pStyle w:val="A7704267A7704FD29154160CEDA8C0918"/>
          </w:pPr>
          <w:r w:rsidRPr="000054D0">
            <w:rPr>
              <w:rStyle w:val="PlaceholderText"/>
              <w:i/>
              <w:sz w:val="16"/>
              <w:lang w:val="fr-CA"/>
            </w:rPr>
            <w:t>Date</w:t>
          </w:r>
        </w:p>
      </w:docPartBody>
    </w:docPart>
    <w:docPart>
      <w:docPartPr>
        <w:name w:val="21668C4A6B754CB4BE877E1D1055C2DF"/>
        <w:category>
          <w:name w:val="Général"/>
          <w:gallery w:val="placeholder"/>
        </w:category>
        <w:types>
          <w:type w:val="bbPlcHdr"/>
        </w:types>
        <w:behaviors>
          <w:behavior w:val="content"/>
        </w:behaviors>
        <w:guid w:val="{C90CD514-2064-4B71-B15A-4445FA2A5496}"/>
      </w:docPartPr>
      <w:docPartBody>
        <w:p w:rsidR="008D18B5" w:rsidRDefault="00744B17" w:rsidP="00744B17">
          <w:pPr>
            <w:pStyle w:val="21668C4A6B754CB4BE877E1D1055C2DF8"/>
          </w:pPr>
          <w:r w:rsidRPr="006529A6">
            <w:rPr>
              <w:rStyle w:val="PlaceholderText"/>
              <w:i/>
              <w:color w:val="7F7F7F" w:themeColor="text1" w:themeTint="80"/>
              <w:sz w:val="16"/>
              <w:shd w:val="clear" w:color="auto" w:fill="F2F2F2" w:themeFill="background1" w:themeFillShade="F2"/>
              <w:lang w:val="fr-CA"/>
            </w:rPr>
            <w:t>Montant</w:t>
          </w:r>
        </w:p>
      </w:docPartBody>
    </w:docPart>
    <w:docPart>
      <w:docPartPr>
        <w:name w:val="B0FB78E487364A4C93AFE7ABF9C69425"/>
        <w:category>
          <w:name w:val="Général"/>
          <w:gallery w:val="placeholder"/>
        </w:category>
        <w:types>
          <w:type w:val="bbPlcHdr"/>
        </w:types>
        <w:behaviors>
          <w:behavior w:val="content"/>
        </w:behaviors>
        <w:guid w:val="{31277D44-AFD2-4980-B005-D4C2986E5561}"/>
      </w:docPartPr>
      <w:docPartBody>
        <w:p w:rsidR="008D18B5" w:rsidRDefault="00744B17" w:rsidP="00744B17">
          <w:pPr>
            <w:pStyle w:val="B0FB78E487364A4C93AFE7ABF9C694258"/>
          </w:pPr>
          <w:r w:rsidRPr="006D4BF1">
            <w:rPr>
              <w:rStyle w:val="PlaceholderText"/>
              <w:i/>
              <w:color w:val="7F7F7F" w:themeColor="text1" w:themeTint="80"/>
              <w:sz w:val="16"/>
              <w:shd w:val="clear" w:color="auto" w:fill="F2F2F2" w:themeFill="background1" w:themeFillShade="F2"/>
              <w:lang w:val="fr-CA"/>
            </w:rPr>
            <w:t>Montant</w:t>
          </w:r>
        </w:p>
      </w:docPartBody>
    </w:docPart>
    <w:docPart>
      <w:docPartPr>
        <w:name w:val="1A1105034589480CB08606CBCB4BF0A6"/>
        <w:category>
          <w:name w:val="Général"/>
          <w:gallery w:val="placeholder"/>
        </w:category>
        <w:types>
          <w:type w:val="bbPlcHdr"/>
        </w:types>
        <w:behaviors>
          <w:behavior w:val="content"/>
        </w:behaviors>
        <w:guid w:val="{A9940229-1790-404B-9EEF-9A2076B1D074}"/>
      </w:docPartPr>
      <w:docPartBody>
        <w:p w:rsidR="008D18B5" w:rsidRDefault="00744B17" w:rsidP="00744B17">
          <w:pPr>
            <w:pStyle w:val="1A1105034589480CB08606CBCB4BF0A68"/>
          </w:pPr>
          <w:r w:rsidRPr="006D4BF1">
            <w:rPr>
              <w:rStyle w:val="PlaceholderText"/>
              <w:i/>
              <w:color w:val="7F7F7F" w:themeColor="text1" w:themeTint="80"/>
              <w:sz w:val="16"/>
              <w:shd w:val="clear" w:color="auto" w:fill="F2F2F2" w:themeFill="background1" w:themeFillShade="F2"/>
              <w:lang w:val="fr-CA"/>
            </w:rPr>
            <w:t>Montant</w:t>
          </w:r>
        </w:p>
      </w:docPartBody>
    </w:docPart>
    <w:docPart>
      <w:docPartPr>
        <w:name w:val="82D78E5B65E849C681A78E77C1725171"/>
        <w:category>
          <w:name w:val="Général"/>
          <w:gallery w:val="placeholder"/>
        </w:category>
        <w:types>
          <w:type w:val="bbPlcHdr"/>
        </w:types>
        <w:behaviors>
          <w:behavior w:val="content"/>
        </w:behaviors>
        <w:guid w:val="{717C5206-7C2B-405C-9413-AAFAFC0094A0}"/>
      </w:docPartPr>
      <w:docPartBody>
        <w:p w:rsidR="008D18B5" w:rsidRDefault="00744B17" w:rsidP="00744B17">
          <w:pPr>
            <w:pStyle w:val="82D78E5B65E849C681A78E77C17251718"/>
          </w:pPr>
          <w:r w:rsidRPr="00E327AD">
            <w:rPr>
              <w:rStyle w:val="PlaceholderText"/>
              <w:i/>
              <w:sz w:val="16"/>
              <w:lang w:val="fr-CA"/>
            </w:rPr>
            <w:t>Date</w:t>
          </w:r>
        </w:p>
      </w:docPartBody>
    </w:docPart>
    <w:docPart>
      <w:docPartPr>
        <w:name w:val="2F6EB1AE0C2E45A3AB3CBB8729D585D1"/>
        <w:category>
          <w:name w:val="Général"/>
          <w:gallery w:val="placeholder"/>
        </w:category>
        <w:types>
          <w:type w:val="bbPlcHdr"/>
        </w:types>
        <w:behaviors>
          <w:behavior w:val="content"/>
        </w:behaviors>
        <w:guid w:val="{60FA648F-9991-43D2-B10F-40BFC6C7B803}"/>
      </w:docPartPr>
      <w:docPartBody>
        <w:p w:rsidR="002F5729" w:rsidRDefault="007F2D94" w:rsidP="007F2D94">
          <w:pPr>
            <w:pStyle w:val="2F6EB1AE0C2E45A3AB3CBB8729D585D1"/>
          </w:pPr>
          <w:r w:rsidRPr="003216FC">
            <w:rPr>
              <w:rStyle w:val="PlaceholderText"/>
              <w:shd w:val="clear" w:color="auto" w:fill="F2F2F2" w:themeFill="background1" w:themeFillShade="F2"/>
              <w:lang w:val="fr-CA"/>
            </w:rPr>
            <w:t>Cliquez ici pour taper du texte.</w:t>
          </w:r>
          <w:r>
            <w:rPr>
              <w:rStyle w:val="PlaceholderText"/>
              <w:shd w:val="clear" w:color="auto" w:fill="F2F2F2" w:themeFill="background1" w:themeFillShade="F2"/>
              <w:lang w:val="fr-CA"/>
            </w:rPr>
            <w:br/>
          </w:r>
          <w:r>
            <w:rPr>
              <w:rStyle w:val="PlaceholderText"/>
              <w:shd w:val="clear" w:color="auto" w:fill="F2F2F2" w:themeFill="background1" w:themeFillShade="F2"/>
              <w:lang w:val="fr-CA"/>
            </w:rPr>
            <w:br/>
          </w:r>
        </w:p>
      </w:docPartBody>
    </w:docPart>
    <w:docPart>
      <w:docPartPr>
        <w:name w:val="BF20B0FF8AE848649788D730402D4A4F"/>
        <w:category>
          <w:name w:val="Général"/>
          <w:gallery w:val="placeholder"/>
        </w:category>
        <w:types>
          <w:type w:val="bbPlcHdr"/>
        </w:types>
        <w:behaviors>
          <w:behavior w:val="content"/>
        </w:behaviors>
        <w:guid w:val="{2857E02A-2390-4647-8C09-5F71BCC3D3B7}"/>
      </w:docPartPr>
      <w:docPartBody>
        <w:p w:rsidR="002F5729" w:rsidRDefault="007F2D94" w:rsidP="007F2D94">
          <w:pPr>
            <w:pStyle w:val="BF20B0FF8AE848649788D730402D4A4F"/>
          </w:pPr>
          <w:r w:rsidRPr="003216FC">
            <w:rPr>
              <w:rStyle w:val="PlaceholderText"/>
              <w:shd w:val="clear" w:color="auto" w:fill="F2F2F2" w:themeFill="background1" w:themeFillShade="F2"/>
              <w:lang w:val="fr-CA"/>
            </w:rPr>
            <w:t>Cliquez ici pour taper du texte.</w:t>
          </w:r>
          <w:r>
            <w:rPr>
              <w:rStyle w:val="PlaceholderText"/>
              <w:shd w:val="clear" w:color="auto" w:fill="F2F2F2" w:themeFill="background1" w:themeFillShade="F2"/>
              <w:lang w:val="fr-CA"/>
            </w:rPr>
            <w:br/>
          </w:r>
          <w:r>
            <w:rPr>
              <w:rStyle w:val="PlaceholderText"/>
              <w:shd w:val="clear" w:color="auto" w:fill="F2F2F2" w:themeFill="background1" w:themeFillShade="F2"/>
              <w:lang w:val="fr-CA"/>
            </w:rPr>
            <w:br/>
          </w:r>
        </w:p>
      </w:docPartBody>
    </w:docPart>
    <w:docPart>
      <w:docPartPr>
        <w:name w:val="DCAAC2EC2FC346B5BEB1729788F081D6"/>
        <w:category>
          <w:name w:val="Général"/>
          <w:gallery w:val="placeholder"/>
        </w:category>
        <w:types>
          <w:type w:val="bbPlcHdr"/>
        </w:types>
        <w:behaviors>
          <w:behavior w:val="content"/>
        </w:behaviors>
        <w:guid w:val="{306552C2-FB70-4F99-9CE1-3A0E3FF953C7}"/>
      </w:docPartPr>
      <w:docPartBody>
        <w:p w:rsidR="002F5729" w:rsidRDefault="007F2D94" w:rsidP="007F2D94">
          <w:pPr>
            <w:pStyle w:val="DCAAC2EC2FC346B5BEB1729788F081D6"/>
          </w:pPr>
          <w:r w:rsidRPr="003216FC">
            <w:rPr>
              <w:rStyle w:val="PlaceholderText"/>
              <w:shd w:val="clear" w:color="auto" w:fill="F2F2F2" w:themeFill="background1" w:themeFillShade="F2"/>
              <w:lang w:val="fr-CA"/>
            </w:rPr>
            <w:t>Cliquez ici pour taper du texte.</w:t>
          </w:r>
          <w:r>
            <w:rPr>
              <w:rStyle w:val="PlaceholderText"/>
              <w:shd w:val="clear" w:color="auto" w:fill="F2F2F2" w:themeFill="background1" w:themeFillShade="F2"/>
              <w:lang w:val="fr-CA"/>
            </w:rPr>
            <w:br/>
          </w:r>
          <w:r>
            <w:rPr>
              <w:rStyle w:val="PlaceholderText"/>
              <w:shd w:val="clear" w:color="auto" w:fill="F2F2F2" w:themeFill="background1" w:themeFillShade="F2"/>
              <w:lang w:val="fr-CA"/>
            </w:rPr>
            <w:br/>
          </w:r>
        </w:p>
      </w:docPartBody>
    </w:docPart>
    <w:docPart>
      <w:docPartPr>
        <w:name w:val="FF28BB85D4B247DFB5CB92F6C84B0BA5"/>
        <w:category>
          <w:name w:val="Général"/>
          <w:gallery w:val="placeholder"/>
        </w:category>
        <w:types>
          <w:type w:val="bbPlcHdr"/>
        </w:types>
        <w:behaviors>
          <w:behavior w:val="content"/>
        </w:behaviors>
        <w:guid w:val="{1F83CCAA-6334-473E-B899-EC9EB72311A6}"/>
      </w:docPartPr>
      <w:docPartBody>
        <w:p w:rsidR="002F5729" w:rsidRDefault="007F2D94" w:rsidP="007F2D94">
          <w:pPr>
            <w:pStyle w:val="FF28BB85D4B247DFB5CB92F6C84B0BA5"/>
          </w:pPr>
          <w:r w:rsidRPr="003216FC">
            <w:rPr>
              <w:rStyle w:val="PlaceholderText"/>
              <w:shd w:val="clear" w:color="auto" w:fill="F2F2F2" w:themeFill="background1" w:themeFillShade="F2"/>
              <w:lang w:val="fr-CA"/>
            </w:rPr>
            <w:t>Cliquez ici pour taper du texte.</w:t>
          </w:r>
          <w:r>
            <w:rPr>
              <w:rStyle w:val="PlaceholderText"/>
              <w:shd w:val="clear" w:color="auto" w:fill="F2F2F2" w:themeFill="background1" w:themeFillShade="F2"/>
              <w:lang w:val="fr-CA"/>
            </w:rPr>
            <w:br/>
          </w:r>
          <w:r>
            <w:rPr>
              <w:rStyle w:val="PlaceholderText"/>
              <w:shd w:val="clear" w:color="auto" w:fill="F2F2F2" w:themeFill="background1" w:themeFillShade="F2"/>
              <w:lang w:val="fr-CA"/>
            </w:rPr>
            <w:br/>
          </w:r>
        </w:p>
      </w:docPartBody>
    </w:docPart>
    <w:docPart>
      <w:docPartPr>
        <w:name w:val="574173B218AA4492A464F22EE9561F43"/>
        <w:category>
          <w:name w:val="General"/>
          <w:gallery w:val="placeholder"/>
        </w:category>
        <w:types>
          <w:type w:val="bbPlcHdr"/>
        </w:types>
        <w:behaviors>
          <w:behavior w:val="content"/>
        </w:behaviors>
        <w:guid w:val="{F529A559-BE5D-49C1-ADF3-4D32032F8C4F}"/>
      </w:docPartPr>
      <w:docPartBody>
        <w:p w:rsidR="00CD62E6" w:rsidRDefault="00744B17" w:rsidP="00744B17">
          <w:pPr>
            <w:pStyle w:val="574173B218AA4492A464F22EE9561F432"/>
          </w:pPr>
          <w:r w:rsidRPr="006529A6">
            <w:rPr>
              <w:rStyle w:val="PlaceholderText"/>
              <w:i/>
              <w:color w:val="7F7F7F" w:themeColor="text1" w:themeTint="80"/>
              <w:shd w:val="clear" w:color="auto" w:fill="F2F2F2" w:themeFill="background1" w:themeFillShade="F2"/>
              <w:lang w:val="fr-CA"/>
            </w:rPr>
            <w:t>Entrer le nom</w:t>
          </w:r>
        </w:p>
      </w:docPartBody>
    </w:docPart>
    <w:docPart>
      <w:docPartPr>
        <w:name w:val="7738CC7AAFEF4AAD938168FBBE5E460C"/>
        <w:category>
          <w:name w:val="General"/>
          <w:gallery w:val="placeholder"/>
        </w:category>
        <w:types>
          <w:type w:val="bbPlcHdr"/>
        </w:types>
        <w:behaviors>
          <w:behavior w:val="content"/>
        </w:behaviors>
        <w:guid w:val="{92D1A412-A1F1-4B1A-88A7-B75153E83874}"/>
      </w:docPartPr>
      <w:docPartBody>
        <w:p w:rsidR="00CD62E6" w:rsidRDefault="00744B17" w:rsidP="00744B17">
          <w:pPr>
            <w:pStyle w:val="7738CC7AAFEF4AAD938168FBBE5E460C2"/>
          </w:pPr>
          <w:r w:rsidRPr="006529A6">
            <w:rPr>
              <w:rStyle w:val="PlaceholderText"/>
              <w:i/>
              <w:color w:val="7F7F7F" w:themeColor="text1" w:themeTint="80"/>
              <w:shd w:val="clear" w:color="auto" w:fill="F2F2F2" w:themeFill="background1" w:themeFillShade="F2"/>
              <w:lang w:val="fr-CA"/>
            </w:rPr>
            <w:t>Entrer le titre</w:t>
          </w:r>
        </w:p>
      </w:docPartBody>
    </w:docPart>
    <w:docPart>
      <w:docPartPr>
        <w:name w:val="262E91EC316E4AE9A3501ACF6B925219"/>
        <w:category>
          <w:name w:val="General"/>
          <w:gallery w:val="placeholder"/>
        </w:category>
        <w:types>
          <w:type w:val="bbPlcHdr"/>
        </w:types>
        <w:behaviors>
          <w:behavior w:val="content"/>
        </w:behaviors>
        <w:guid w:val="{6ACC04EE-4FFB-4598-BC78-8B1AB824225D}"/>
      </w:docPartPr>
      <w:docPartBody>
        <w:p w:rsidR="00CD62E6" w:rsidRDefault="00744B17" w:rsidP="00744B17">
          <w:pPr>
            <w:pStyle w:val="262E91EC316E4AE9A3501ACF6B9252192"/>
          </w:pPr>
          <w:r w:rsidRPr="0067068C">
            <w:rPr>
              <w:rStyle w:val="PlaceholderText"/>
              <w:i/>
              <w:color w:val="7F7F7F" w:themeColor="text1" w:themeTint="80"/>
              <w:shd w:val="clear" w:color="auto" w:fill="EEECE1"/>
              <w:lang w:val="fr-CA"/>
            </w:rPr>
            <w:t>jj/mm/aaaa</w:t>
          </w:r>
        </w:p>
      </w:docPartBody>
    </w:docPart>
    <w:docPart>
      <w:docPartPr>
        <w:name w:val="BE82ABAB567A44E794D036976E11C546"/>
        <w:category>
          <w:name w:val="General"/>
          <w:gallery w:val="placeholder"/>
        </w:category>
        <w:types>
          <w:type w:val="bbPlcHdr"/>
        </w:types>
        <w:behaviors>
          <w:behavior w:val="content"/>
        </w:behaviors>
        <w:guid w:val="{7BEAE9F9-0DD1-461B-A000-62CBB26B8822}"/>
      </w:docPartPr>
      <w:docPartBody>
        <w:p w:rsidR="00CD62E6" w:rsidRDefault="00744B17" w:rsidP="00744B17">
          <w:pPr>
            <w:pStyle w:val="BE82ABAB567A44E794D036976E11C5461"/>
          </w:pPr>
          <w:r w:rsidRPr="000461CB">
            <w:rPr>
              <w:i/>
              <w:color w:val="808080"/>
              <w:lang w:val="fr-CA"/>
            </w:rPr>
            <w:t>Entrer le nom</w:t>
          </w:r>
        </w:p>
      </w:docPartBody>
    </w:docPart>
    <w:docPart>
      <w:docPartPr>
        <w:name w:val="946CFD4548C64507B314710877375A0D"/>
        <w:category>
          <w:name w:val="General"/>
          <w:gallery w:val="placeholder"/>
        </w:category>
        <w:types>
          <w:type w:val="bbPlcHdr"/>
        </w:types>
        <w:behaviors>
          <w:behavior w:val="content"/>
        </w:behaviors>
        <w:guid w:val="{521DCF22-65F2-4FBD-8331-F45515DB6F08}"/>
      </w:docPartPr>
      <w:docPartBody>
        <w:p w:rsidR="00CD62E6" w:rsidRDefault="00744B17" w:rsidP="00744B17">
          <w:pPr>
            <w:pStyle w:val="946CFD4548C64507B314710877375A0D1"/>
          </w:pPr>
          <w:r w:rsidRPr="000461CB">
            <w:rPr>
              <w:i/>
              <w:color w:val="808080"/>
              <w:lang w:val="fr-CA"/>
            </w:rPr>
            <w:t>Entrer le titre</w:t>
          </w:r>
        </w:p>
      </w:docPartBody>
    </w:docPart>
    <w:docPart>
      <w:docPartPr>
        <w:name w:val="8CF3A5EDF5664C2197153F4C3D6D2202"/>
        <w:category>
          <w:name w:val="General"/>
          <w:gallery w:val="placeholder"/>
        </w:category>
        <w:types>
          <w:type w:val="bbPlcHdr"/>
        </w:types>
        <w:behaviors>
          <w:behavior w:val="content"/>
        </w:behaviors>
        <w:guid w:val="{FCFB94A7-197E-4179-BFAF-DFD5F84F65A4}"/>
      </w:docPartPr>
      <w:docPartBody>
        <w:p w:rsidR="00CD62E6" w:rsidRDefault="00744B17" w:rsidP="00744B17">
          <w:pPr>
            <w:pStyle w:val="8CF3A5EDF5664C2197153F4C3D6D22021"/>
          </w:pPr>
          <w:r>
            <w:rPr>
              <w:i/>
              <w:color w:val="808080"/>
              <w:lang w:val="fr-CA"/>
            </w:rPr>
            <w:t>jj</w:t>
          </w:r>
          <w:r w:rsidRPr="000461CB">
            <w:rPr>
              <w:i/>
              <w:color w:val="808080"/>
              <w:lang w:val="fr-CA"/>
            </w:rPr>
            <w:t>/mm/</w:t>
          </w:r>
          <w:r>
            <w:rPr>
              <w:i/>
              <w:color w:val="808080"/>
              <w:lang w:val="fr-CA"/>
            </w:rPr>
            <w:t>aaa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72ECE"/>
    <w:rsid w:val="00111FA9"/>
    <w:rsid w:val="0015051F"/>
    <w:rsid w:val="002F5729"/>
    <w:rsid w:val="006A540F"/>
    <w:rsid w:val="00744B17"/>
    <w:rsid w:val="00772ECE"/>
    <w:rsid w:val="007F2D94"/>
    <w:rsid w:val="00862469"/>
    <w:rsid w:val="008D18B5"/>
    <w:rsid w:val="00B04186"/>
    <w:rsid w:val="00CD62E6"/>
    <w:rsid w:val="00D6616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44B17"/>
    <w:rPr>
      <w:color w:val="808080"/>
    </w:rPr>
  </w:style>
  <w:style w:type="paragraph" w:customStyle="1" w:styleId="D10A8EFFA7CA4472A926A75903755CA2">
    <w:name w:val="D10A8EFFA7CA4472A926A75903755CA2"/>
    <w:rsid w:val="00772ECE"/>
  </w:style>
  <w:style w:type="paragraph" w:customStyle="1" w:styleId="1FB82163A3E6471FBAA89D121857EBD7">
    <w:name w:val="1FB82163A3E6471FBAA89D121857EBD7"/>
    <w:rsid w:val="00772ECE"/>
  </w:style>
  <w:style w:type="paragraph" w:customStyle="1" w:styleId="F200AE2FF0B84A3B96580437BB1F1BCA">
    <w:name w:val="F200AE2FF0B84A3B96580437BB1F1BCA"/>
    <w:rsid w:val="00772ECE"/>
  </w:style>
  <w:style w:type="paragraph" w:customStyle="1" w:styleId="14033035AB8D47A982ABAE8E066E20B2">
    <w:name w:val="14033035AB8D47A982ABAE8E066E20B2"/>
    <w:rsid w:val="00772ECE"/>
  </w:style>
  <w:style w:type="paragraph" w:customStyle="1" w:styleId="88BC5916625F4572AE9383AA79071CCE">
    <w:name w:val="88BC5916625F4572AE9383AA79071CCE"/>
    <w:rsid w:val="00772ECE"/>
  </w:style>
  <w:style w:type="paragraph" w:customStyle="1" w:styleId="18111D880F8F4ECFBAEBA6C9B099101B">
    <w:name w:val="18111D880F8F4ECFBAEBA6C9B099101B"/>
    <w:rsid w:val="00772ECE"/>
  </w:style>
  <w:style w:type="paragraph" w:customStyle="1" w:styleId="8E86AAA1CE154118A804A4D509FF3D6C">
    <w:name w:val="8E86AAA1CE154118A804A4D509FF3D6C"/>
    <w:rsid w:val="00772ECE"/>
  </w:style>
  <w:style w:type="paragraph" w:customStyle="1" w:styleId="1B81FA17E2444384AA71DDBB6EEA2C2A">
    <w:name w:val="1B81FA17E2444384AA71DDBB6EEA2C2A"/>
    <w:rsid w:val="00772ECE"/>
  </w:style>
  <w:style w:type="paragraph" w:customStyle="1" w:styleId="C47B3CCEC337499093D2358CBB1D45EC">
    <w:name w:val="C47B3CCEC337499093D2358CBB1D45EC"/>
    <w:rsid w:val="00772ECE"/>
  </w:style>
  <w:style w:type="paragraph" w:customStyle="1" w:styleId="7557D192169948FDB86C995FCD72944D">
    <w:name w:val="7557D192169948FDB86C995FCD72944D"/>
    <w:rsid w:val="00772ECE"/>
  </w:style>
  <w:style w:type="paragraph" w:customStyle="1" w:styleId="B10AF2A46F8147A2A9DDB9DC3CD3E047">
    <w:name w:val="B10AF2A46F8147A2A9DDB9DC3CD3E047"/>
    <w:rsid w:val="00772ECE"/>
  </w:style>
  <w:style w:type="paragraph" w:customStyle="1" w:styleId="11A74E346DED4E2D82FCE6BD40AEA2E8">
    <w:name w:val="11A74E346DED4E2D82FCE6BD40AEA2E8"/>
    <w:rsid w:val="00772ECE"/>
  </w:style>
  <w:style w:type="paragraph" w:customStyle="1" w:styleId="78D25DE15971433B8B2B2CA33975C190">
    <w:name w:val="78D25DE15971433B8B2B2CA33975C190"/>
    <w:rsid w:val="00772ECE"/>
  </w:style>
  <w:style w:type="paragraph" w:customStyle="1" w:styleId="8DEBE1D48FAE4EA8B31C7E6CF1BDA67E">
    <w:name w:val="8DEBE1D48FAE4EA8B31C7E6CF1BDA67E"/>
    <w:rsid w:val="00772ECE"/>
  </w:style>
  <w:style w:type="paragraph" w:customStyle="1" w:styleId="9D2DB0D21D444AD8B8D0081EFF127F4B">
    <w:name w:val="9D2DB0D21D444AD8B8D0081EFF127F4B"/>
    <w:rsid w:val="00772ECE"/>
  </w:style>
  <w:style w:type="paragraph" w:customStyle="1" w:styleId="B98A75B1FDD844609F65E34769C73D54">
    <w:name w:val="B98A75B1FDD844609F65E34769C73D54"/>
    <w:rsid w:val="00772ECE"/>
  </w:style>
  <w:style w:type="paragraph" w:customStyle="1" w:styleId="FCAAF15BDC8749A79B59610D6C4DED82">
    <w:name w:val="FCAAF15BDC8749A79B59610D6C4DED82"/>
    <w:rsid w:val="00772ECE"/>
  </w:style>
  <w:style w:type="paragraph" w:customStyle="1" w:styleId="95832B55F2044673B0BFA41006084A3D">
    <w:name w:val="95832B55F2044673B0BFA41006084A3D"/>
    <w:rsid w:val="00772ECE"/>
  </w:style>
  <w:style w:type="paragraph" w:customStyle="1" w:styleId="51E02860B7BC44448CD38DA59C8F57CF">
    <w:name w:val="51E02860B7BC44448CD38DA59C8F57CF"/>
    <w:rsid w:val="00772ECE"/>
  </w:style>
  <w:style w:type="paragraph" w:customStyle="1" w:styleId="CB6769465E734209823E4E380B799FDA">
    <w:name w:val="CB6769465E734209823E4E380B799FDA"/>
    <w:rsid w:val="00772ECE"/>
  </w:style>
  <w:style w:type="paragraph" w:customStyle="1" w:styleId="C702CA63CB0D42C3A693C962DD1EC974">
    <w:name w:val="C702CA63CB0D42C3A693C962DD1EC974"/>
    <w:rsid w:val="00772ECE"/>
  </w:style>
  <w:style w:type="paragraph" w:customStyle="1" w:styleId="153585DF6BF34BCAAA27C80AA3F3F54C">
    <w:name w:val="153585DF6BF34BCAAA27C80AA3F3F54C"/>
    <w:rsid w:val="00772ECE"/>
  </w:style>
  <w:style w:type="paragraph" w:customStyle="1" w:styleId="6F5448AD69A547C8AA7B13A0BDC32470">
    <w:name w:val="6F5448AD69A547C8AA7B13A0BDC32470"/>
    <w:rsid w:val="00772ECE"/>
  </w:style>
  <w:style w:type="paragraph" w:customStyle="1" w:styleId="A3CDB6AC7CC548B9BD873551B33AEF37">
    <w:name w:val="A3CDB6AC7CC548B9BD873551B33AEF37"/>
    <w:rsid w:val="006A540F"/>
    <w:pPr>
      <w:spacing w:line="252" w:lineRule="auto"/>
    </w:pPr>
    <w:rPr>
      <w:rFonts w:ascii="Segoe UI" w:eastAsiaTheme="minorHAnsi" w:hAnsi="Segoe UI"/>
      <w:sz w:val="20"/>
      <w:lang w:eastAsia="en-US"/>
    </w:rPr>
  </w:style>
  <w:style w:type="paragraph" w:customStyle="1" w:styleId="88BC5916625F4572AE9383AA79071CCE1">
    <w:name w:val="88BC5916625F4572AE9383AA79071CCE1"/>
    <w:rsid w:val="006A540F"/>
    <w:pPr>
      <w:spacing w:line="252" w:lineRule="auto"/>
    </w:pPr>
    <w:rPr>
      <w:rFonts w:ascii="Segoe UI" w:eastAsiaTheme="minorHAnsi" w:hAnsi="Segoe UI"/>
      <w:sz w:val="20"/>
      <w:lang w:eastAsia="en-US"/>
    </w:rPr>
  </w:style>
  <w:style w:type="paragraph" w:customStyle="1" w:styleId="7557D192169948FDB86C995FCD72944D1">
    <w:name w:val="7557D192169948FDB86C995FCD72944D1"/>
    <w:rsid w:val="006A540F"/>
    <w:pPr>
      <w:spacing w:line="252" w:lineRule="auto"/>
    </w:pPr>
    <w:rPr>
      <w:rFonts w:ascii="Segoe UI" w:eastAsiaTheme="minorHAnsi" w:hAnsi="Segoe UI"/>
      <w:sz w:val="20"/>
      <w:lang w:eastAsia="en-US"/>
    </w:rPr>
  </w:style>
  <w:style w:type="paragraph" w:customStyle="1" w:styleId="279B86A071CD44819CD66C0F488FFF5C">
    <w:name w:val="279B86A071CD44819CD66C0F488FFF5C"/>
    <w:rsid w:val="006A540F"/>
    <w:pPr>
      <w:spacing w:line="252" w:lineRule="auto"/>
    </w:pPr>
    <w:rPr>
      <w:rFonts w:ascii="Segoe UI" w:eastAsiaTheme="minorHAnsi" w:hAnsi="Segoe UI"/>
      <w:sz w:val="20"/>
      <w:lang w:eastAsia="en-US"/>
    </w:rPr>
  </w:style>
  <w:style w:type="paragraph" w:customStyle="1" w:styleId="51E02860B7BC44448CD38DA59C8F57CF1">
    <w:name w:val="51E02860B7BC44448CD38DA59C8F57CF1"/>
    <w:rsid w:val="006A540F"/>
    <w:pPr>
      <w:spacing w:line="252" w:lineRule="auto"/>
    </w:pPr>
    <w:rPr>
      <w:rFonts w:ascii="Segoe UI" w:eastAsiaTheme="minorHAnsi" w:hAnsi="Segoe UI"/>
      <w:sz w:val="20"/>
      <w:lang w:eastAsia="en-US"/>
    </w:rPr>
  </w:style>
  <w:style w:type="paragraph" w:customStyle="1" w:styleId="D10A8EFFA7CA4472A926A75903755CA21">
    <w:name w:val="D10A8EFFA7CA4472A926A75903755CA21"/>
    <w:rsid w:val="006A540F"/>
    <w:pPr>
      <w:spacing w:line="252" w:lineRule="auto"/>
    </w:pPr>
    <w:rPr>
      <w:rFonts w:ascii="Segoe UI" w:eastAsiaTheme="minorHAnsi" w:hAnsi="Segoe UI"/>
      <w:sz w:val="20"/>
      <w:lang w:eastAsia="en-US"/>
    </w:rPr>
  </w:style>
  <w:style w:type="paragraph" w:customStyle="1" w:styleId="18111D880F8F4ECFBAEBA6C9B099101B1">
    <w:name w:val="18111D880F8F4ECFBAEBA6C9B099101B1"/>
    <w:rsid w:val="006A540F"/>
    <w:pPr>
      <w:spacing w:line="252" w:lineRule="auto"/>
    </w:pPr>
    <w:rPr>
      <w:rFonts w:ascii="Segoe UI" w:eastAsiaTheme="minorHAnsi" w:hAnsi="Segoe UI"/>
      <w:sz w:val="20"/>
      <w:lang w:eastAsia="en-US"/>
    </w:rPr>
  </w:style>
  <w:style w:type="paragraph" w:customStyle="1" w:styleId="B10AF2A46F8147A2A9DDB9DC3CD3E0471">
    <w:name w:val="B10AF2A46F8147A2A9DDB9DC3CD3E0471"/>
    <w:rsid w:val="006A540F"/>
    <w:pPr>
      <w:spacing w:line="252" w:lineRule="auto"/>
    </w:pPr>
    <w:rPr>
      <w:rFonts w:ascii="Segoe UI" w:eastAsiaTheme="minorHAnsi" w:hAnsi="Segoe UI"/>
      <w:sz w:val="20"/>
      <w:lang w:eastAsia="en-US"/>
    </w:rPr>
  </w:style>
  <w:style w:type="paragraph" w:customStyle="1" w:styleId="9D2DB0D21D444AD8B8D0081EFF127F4B1">
    <w:name w:val="9D2DB0D21D444AD8B8D0081EFF127F4B1"/>
    <w:rsid w:val="006A540F"/>
    <w:pPr>
      <w:spacing w:line="252" w:lineRule="auto"/>
    </w:pPr>
    <w:rPr>
      <w:rFonts w:ascii="Segoe UI" w:eastAsiaTheme="minorHAnsi" w:hAnsi="Segoe UI"/>
      <w:sz w:val="20"/>
      <w:lang w:eastAsia="en-US"/>
    </w:rPr>
  </w:style>
  <w:style w:type="paragraph" w:customStyle="1" w:styleId="CB6769465E734209823E4E380B799FDA1">
    <w:name w:val="CB6769465E734209823E4E380B799FDA1"/>
    <w:rsid w:val="006A540F"/>
    <w:pPr>
      <w:spacing w:line="252" w:lineRule="auto"/>
    </w:pPr>
    <w:rPr>
      <w:rFonts w:ascii="Segoe UI" w:eastAsiaTheme="minorHAnsi" w:hAnsi="Segoe UI"/>
      <w:sz w:val="20"/>
      <w:lang w:eastAsia="en-US"/>
    </w:rPr>
  </w:style>
  <w:style w:type="paragraph" w:customStyle="1" w:styleId="1FB82163A3E6471FBAA89D121857EBD71">
    <w:name w:val="1FB82163A3E6471FBAA89D121857EBD71"/>
    <w:rsid w:val="006A540F"/>
    <w:pPr>
      <w:spacing w:line="252" w:lineRule="auto"/>
    </w:pPr>
    <w:rPr>
      <w:rFonts w:ascii="Segoe UI" w:eastAsiaTheme="minorHAnsi" w:hAnsi="Segoe UI"/>
      <w:sz w:val="20"/>
      <w:lang w:eastAsia="en-US"/>
    </w:rPr>
  </w:style>
  <w:style w:type="paragraph" w:customStyle="1" w:styleId="8E86AAA1CE154118A804A4D509FF3D6C1">
    <w:name w:val="8E86AAA1CE154118A804A4D509FF3D6C1"/>
    <w:rsid w:val="006A540F"/>
    <w:pPr>
      <w:spacing w:line="252" w:lineRule="auto"/>
    </w:pPr>
    <w:rPr>
      <w:rFonts w:ascii="Segoe UI" w:eastAsiaTheme="minorHAnsi" w:hAnsi="Segoe UI"/>
      <w:sz w:val="20"/>
      <w:lang w:eastAsia="en-US"/>
    </w:rPr>
  </w:style>
  <w:style w:type="paragraph" w:customStyle="1" w:styleId="11A74E346DED4E2D82FCE6BD40AEA2E81">
    <w:name w:val="11A74E346DED4E2D82FCE6BD40AEA2E81"/>
    <w:rsid w:val="006A540F"/>
    <w:pPr>
      <w:spacing w:line="252" w:lineRule="auto"/>
    </w:pPr>
    <w:rPr>
      <w:rFonts w:ascii="Segoe UI" w:eastAsiaTheme="minorHAnsi" w:hAnsi="Segoe UI"/>
      <w:sz w:val="20"/>
      <w:lang w:eastAsia="en-US"/>
    </w:rPr>
  </w:style>
  <w:style w:type="paragraph" w:customStyle="1" w:styleId="B98A75B1FDD844609F65E34769C73D541">
    <w:name w:val="B98A75B1FDD844609F65E34769C73D541"/>
    <w:rsid w:val="006A540F"/>
    <w:pPr>
      <w:spacing w:line="252" w:lineRule="auto"/>
    </w:pPr>
    <w:rPr>
      <w:rFonts w:ascii="Segoe UI" w:eastAsiaTheme="minorHAnsi" w:hAnsi="Segoe UI"/>
      <w:sz w:val="20"/>
      <w:lang w:eastAsia="en-US"/>
    </w:rPr>
  </w:style>
  <w:style w:type="paragraph" w:customStyle="1" w:styleId="C702CA63CB0D42C3A693C962DD1EC9741">
    <w:name w:val="C702CA63CB0D42C3A693C962DD1EC9741"/>
    <w:rsid w:val="006A540F"/>
    <w:pPr>
      <w:spacing w:line="252" w:lineRule="auto"/>
    </w:pPr>
    <w:rPr>
      <w:rFonts w:ascii="Segoe UI" w:eastAsiaTheme="minorHAnsi" w:hAnsi="Segoe UI"/>
      <w:sz w:val="20"/>
      <w:lang w:eastAsia="en-US"/>
    </w:rPr>
  </w:style>
  <w:style w:type="paragraph" w:customStyle="1" w:styleId="F200AE2FF0B84A3B96580437BB1F1BCA1">
    <w:name w:val="F200AE2FF0B84A3B96580437BB1F1BCA1"/>
    <w:rsid w:val="006A540F"/>
    <w:pPr>
      <w:spacing w:line="252" w:lineRule="auto"/>
    </w:pPr>
    <w:rPr>
      <w:rFonts w:ascii="Segoe UI" w:eastAsiaTheme="minorHAnsi" w:hAnsi="Segoe UI"/>
      <w:sz w:val="20"/>
      <w:lang w:eastAsia="en-US"/>
    </w:rPr>
  </w:style>
  <w:style w:type="paragraph" w:customStyle="1" w:styleId="1B81FA17E2444384AA71DDBB6EEA2C2A1">
    <w:name w:val="1B81FA17E2444384AA71DDBB6EEA2C2A1"/>
    <w:rsid w:val="006A540F"/>
    <w:pPr>
      <w:spacing w:line="252" w:lineRule="auto"/>
    </w:pPr>
    <w:rPr>
      <w:rFonts w:ascii="Segoe UI" w:eastAsiaTheme="minorHAnsi" w:hAnsi="Segoe UI"/>
      <w:sz w:val="20"/>
      <w:lang w:eastAsia="en-US"/>
    </w:rPr>
  </w:style>
  <w:style w:type="paragraph" w:customStyle="1" w:styleId="78D25DE15971433B8B2B2CA33975C1901">
    <w:name w:val="78D25DE15971433B8B2B2CA33975C1901"/>
    <w:rsid w:val="006A540F"/>
    <w:pPr>
      <w:spacing w:line="252" w:lineRule="auto"/>
    </w:pPr>
    <w:rPr>
      <w:rFonts w:ascii="Segoe UI" w:eastAsiaTheme="minorHAnsi" w:hAnsi="Segoe UI"/>
      <w:sz w:val="20"/>
      <w:lang w:eastAsia="en-US"/>
    </w:rPr>
  </w:style>
  <w:style w:type="paragraph" w:customStyle="1" w:styleId="FCAAF15BDC8749A79B59610D6C4DED821">
    <w:name w:val="FCAAF15BDC8749A79B59610D6C4DED821"/>
    <w:rsid w:val="006A540F"/>
    <w:pPr>
      <w:spacing w:line="252" w:lineRule="auto"/>
    </w:pPr>
    <w:rPr>
      <w:rFonts w:ascii="Segoe UI" w:eastAsiaTheme="minorHAnsi" w:hAnsi="Segoe UI"/>
      <w:sz w:val="20"/>
      <w:lang w:eastAsia="en-US"/>
    </w:rPr>
  </w:style>
  <w:style w:type="paragraph" w:customStyle="1" w:styleId="153585DF6BF34BCAAA27C80AA3F3F54C1">
    <w:name w:val="153585DF6BF34BCAAA27C80AA3F3F54C1"/>
    <w:rsid w:val="006A540F"/>
    <w:pPr>
      <w:spacing w:line="252" w:lineRule="auto"/>
    </w:pPr>
    <w:rPr>
      <w:rFonts w:ascii="Segoe UI" w:eastAsiaTheme="minorHAnsi" w:hAnsi="Segoe UI"/>
      <w:sz w:val="20"/>
      <w:lang w:eastAsia="en-US"/>
    </w:rPr>
  </w:style>
  <w:style w:type="paragraph" w:customStyle="1" w:styleId="14033035AB8D47A982ABAE8E066E20B21">
    <w:name w:val="14033035AB8D47A982ABAE8E066E20B21"/>
    <w:rsid w:val="006A540F"/>
    <w:pPr>
      <w:spacing w:line="252" w:lineRule="auto"/>
    </w:pPr>
    <w:rPr>
      <w:rFonts w:ascii="Segoe UI" w:eastAsiaTheme="minorHAnsi" w:hAnsi="Segoe UI"/>
      <w:sz w:val="20"/>
      <w:lang w:eastAsia="en-US"/>
    </w:rPr>
  </w:style>
  <w:style w:type="paragraph" w:customStyle="1" w:styleId="C47B3CCEC337499093D2358CBB1D45EC1">
    <w:name w:val="C47B3CCEC337499093D2358CBB1D45EC1"/>
    <w:rsid w:val="006A540F"/>
    <w:pPr>
      <w:spacing w:line="252" w:lineRule="auto"/>
    </w:pPr>
    <w:rPr>
      <w:rFonts w:ascii="Segoe UI" w:eastAsiaTheme="minorHAnsi" w:hAnsi="Segoe UI"/>
      <w:sz w:val="20"/>
      <w:lang w:eastAsia="en-US"/>
    </w:rPr>
  </w:style>
  <w:style w:type="paragraph" w:customStyle="1" w:styleId="F15AB896FF3D40B2BB21DAA4B2419598">
    <w:name w:val="F15AB896FF3D40B2BB21DAA4B2419598"/>
    <w:rsid w:val="006A540F"/>
    <w:pPr>
      <w:spacing w:line="252" w:lineRule="auto"/>
    </w:pPr>
    <w:rPr>
      <w:rFonts w:ascii="Segoe UI" w:eastAsiaTheme="minorHAnsi" w:hAnsi="Segoe UI"/>
      <w:sz w:val="20"/>
      <w:lang w:eastAsia="en-US"/>
    </w:rPr>
  </w:style>
  <w:style w:type="paragraph" w:customStyle="1" w:styleId="966393F51B724C3AA657EB2DF8BC1F5B">
    <w:name w:val="966393F51B724C3AA657EB2DF8BC1F5B"/>
    <w:rsid w:val="006A540F"/>
    <w:pPr>
      <w:spacing w:line="252" w:lineRule="auto"/>
    </w:pPr>
    <w:rPr>
      <w:rFonts w:ascii="Segoe UI" w:eastAsiaTheme="minorHAnsi" w:hAnsi="Segoe UI"/>
      <w:sz w:val="20"/>
      <w:lang w:eastAsia="en-US"/>
    </w:rPr>
  </w:style>
  <w:style w:type="paragraph" w:customStyle="1" w:styleId="688D3899243D4FDC98F1B1D53E6A5F6C">
    <w:name w:val="688D3899243D4FDC98F1B1D53E6A5F6C"/>
    <w:rsid w:val="006A540F"/>
    <w:pPr>
      <w:spacing w:line="252" w:lineRule="auto"/>
    </w:pPr>
    <w:rPr>
      <w:rFonts w:ascii="Segoe UI" w:eastAsiaTheme="minorHAnsi" w:hAnsi="Segoe UI"/>
      <w:sz w:val="20"/>
      <w:lang w:eastAsia="en-US"/>
    </w:rPr>
  </w:style>
  <w:style w:type="paragraph" w:customStyle="1" w:styleId="CAA2B25E84E445898BF1C20B94A07856">
    <w:name w:val="CAA2B25E84E445898BF1C20B94A07856"/>
    <w:rsid w:val="006A540F"/>
  </w:style>
  <w:style w:type="paragraph" w:customStyle="1" w:styleId="1AFFB3DDEACD4B9295E7C17D61FAC01D">
    <w:name w:val="1AFFB3DDEACD4B9295E7C17D61FAC01D"/>
    <w:rsid w:val="006A540F"/>
  </w:style>
  <w:style w:type="paragraph" w:customStyle="1" w:styleId="445671FABFED4CA9B4668E850AC0846F">
    <w:name w:val="445671FABFED4CA9B4668E850AC0846F"/>
    <w:rsid w:val="006A540F"/>
  </w:style>
  <w:style w:type="paragraph" w:customStyle="1" w:styleId="5C005BBDD72847E38127DAE327FE4175">
    <w:name w:val="5C005BBDD72847E38127DAE327FE4175"/>
    <w:rsid w:val="006A540F"/>
  </w:style>
  <w:style w:type="paragraph" w:customStyle="1" w:styleId="18A879A555974F079BBDC9072B485FDA">
    <w:name w:val="18A879A555974F079BBDC9072B485FDA"/>
    <w:rsid w:val="006A540F"/>
  </w:style>
  <w:style w:type="paragraph" w:customStyle="1" w:styleId="FCFEEC32F6B14AE9B7168730C7A22E70">
    <w:name w:val="FCFEEC32F6B14AE9B7168730C7A22E70"/>
    <w:rsid w:val="006A540F"/>
  </w:style>
  <w:style w:type="paragraph" w:customStyle="1" w:styleId="B777926B3E564A7B8DC86CFAA0898AA5">
    <w:name w:val="B777926B3E564A7B8DC86CFAA0898AA5"/>
    <w:rsid w:val="006A540F"/>
  </w:style>
  <w:style w:type="paragraph" w:customStyle="1" w:styleId="3B0C4BE0D62E4A3898D79F09AAA6296F">
    <w:name w:val="3B0C4BE0D62E4A3898D79F09AAA6296F"/>
    <w:rsid w:val="006A540F"/>
  </w:style>
  <w:style w:type="paragraph" w:customStyle="1" w:styleId="4572AB4623844DBFA56D7C65D3113CED">
    <w:name w:val="4572AB4623844DBFA56D7C65D3113CED"/>
    <w:rsid w:val="006A540F"/>
  </w:style>
  <w:style w:type="paragraph" w:customStyle="1" w:styleId="823306FD5FA848D9BE56D152DAC617F0">
    <w:name w:val="823306FD5FA848D9BE56D152DAC617F0"/>
    <w:rsid w:val="006A540F"/>
  </w:style>
  <w:style w:type="paragraph" w:customStyle="1" w:styleId="0D23C19C71C349D199C0F64DBCF2B503">
    <w:name w:val="0D23C19C71C349D199C0F64DBCF2B503"/>
    <w:rsid w:val="006A540F"/>
  </w:style>
  <w:style w:type="paragraph" w:customStyle="1" w:styleId="E09D6151007C48B3BD4F792EB3D9BE22">
    <w:name w:val="E09D6151007C48B3BD4F792EB3D9BE22"/>
    <w:rsid w:val="006A540F"/>
  </w:style>
  <w:style w:type="paragraph" w:customStyle="1" w:styleId="1771C6BCDBCD4916A45F221B09D523FA">
    <w:name w:val="1771C6BCDBCD4916A45F221B09D523FA"/>
    <w:rsid w:val="006A540F"/>
  </w:style>
  <w:style w:type="paragraph" w:customStyle="1" w:styleId="B31EB5AEB9FB4402BE168B05FA443B14">
    <w:name w:val="B31EB5AEB9FB4402BE168B05FA443B14"/>
    <w:rsid w:val="006A540F"/>
  </w:style>
  <w:style w:type="paragraph" w:customStyle="1" w:styleId="A3CDB6AC7CC548B9BD873551B33AEF371">
    <w:name w:val="A3CDB6AC7CC548B9BD873551B33AEF371"/>
    <w:rsid w:val="006A540F"/>
    <w:pPr>
      <w:spacing w:line="252" w:lineRule="auto"/>
    </w:pPr>
    <w:rPr>
      <w:rFonts w:ascii="Segoe UI" w:eastAsiaTheme="minorHAnsi" w:hAnsi="Segoe UI"/>
      <w:sz w:val="20"/>
      <w:lang w:eastAsia="en-US"/>
    </w:rPr>
  </w:style>
  <w:style w:type="paragraph" w:customStyle="1" w:styleId="88BC5916625F4572AE9383AA79071CCE2">
    <w:name w:val="88BC5916625F4572AE9383AA79071CCE2"/>
    <w:rsid w:val="006A540F"/>
    <w:pPr>
      <w:spacing w:line="252" w:lineRule="auto"/>
    </w:pPr>
    <w:rPr>
      <w:rFonts w:ascii="Segoe UI" w:eastAsiaTheme="minorHAnsi" w:hAnsi="Segoe UI"/>
      <w:sz w:val="20"/>
      <w:lang w:eastAsia="en-US"/>
    </w:rPr>
  </w:style>
  <w:style w:type="paragraph" w:customStyle="1" w:styleId="7557D192169948FDB86C995FCD72944D2">
    <w:name w:val="7557D192169948FDB86C995FCD72944D2"/>
    <w:rsid w:val="006A540F"/>
    <w:pPr>
      <w:spacing w:line="252" w:lineRule="auto"/>
    </w:pPr>
    <w:rPr>
      <w:rFonts w:ascii="Segoe UI" w:eastAsiaTheme="minorHAnsi" w:hAnsi="Segoe UI"/>
      <w:sz w:val="20"/>
      <w:lang w:eastAsia="en-US"/>
    </w:rPr>
  </w:style>
  <w:style w:type="paragraph" w:customStyle="1" w:styleId="279B86A071CD44819CD66C0F488FFF5C1">
    <w:name w:val="279B86A071CD44819CD66C0F488FFF5C1"/>
    <w:rsid w:val="006A540F"/>
    <w:pPr>
      <w:spacing w:line="252" w:lineRule="auto"/>
    </w:pPr>
    <w:rPr>
      <w:rFonts w:ascii="Segoe UI" w:eastAsiaTheme="minorHAnsi" w:hAnsi="Segoe UI"/>
      <w:sz w:val="20"/>
      <w:lang w:eastAsia="en-US"/>
    </w:rPr>
  </w:style>
  <w:style w:type="paragraph" w:customStyle="1" w:styleId="51E02860B7BC44448CD38DA59C8F57CF2">
    <w:name w:val="51E02860B7BC44448CD38DA59C8F57CF2"/>
    <w:rsid w:val="006A540F"/>
    <w:pPr>
      <w:spacing w:line="252" w:lineRule="auto"/>
    </w:pPr>
    <w:rPr>
      <w:rFonts w:ascii="Segoe UI" w:eastAsiaTheme="minorHAnsi" w:hAnsi="Segoe UI"/>
      <w:sz w:val="20"/>
      <w:lang w:eastAsia="en-US"/>
    </w:rPr>
  </w:style>
  <w:style w:type="paragraph" w:customStyle="1" w:styleId="A49265A181384893B333232709F18CC0">
    <w:name w:val="A49265A181384893B333232709F18CC0"/>
    <w:rsid w:val="006A540F"/>
    <w:pPr>
      <w:spacing w:line="252" w:lineRule="auto"/>
    </w:pPr>
    <w:rPr>
      <w:rFonts w:ascii="Segoe UI" w:eastAsiaTheme="minorHAnsi" w:hAnsi="Segoe UI"/>
      <w:sz w:val="20"/>
      <w:lang w:eastAsia="en-US"/>
    </w:rPr>
  </w:style>
  <w:style w:type="paragraph" w:customStyle="1" w:styleId="18A879A555974F079BBDC9072B485FDA1">
    <w:name w:val="18A879A555974F079BBDC9072B485FDA1"/>
    <w:rsid w:val="006A540F"/>
    <w:pPr>
      <w:spacing w:line="252" w:lineRule="auto"/>
    </w:pPr>
    <w:rPr>
      <w:rFonts w:ascii="Segoe UI" w:eastAsiaTheme="minorHAnsi" w:hAnsi="Segoe UI"/>
      <w:sz w:val="20"/>
      <w:lang w:eastAsia="en-US"/>
    </w:rPr>
  </w:style>
  <w:style w:type="paragraph" w:customStyle="1" w:styleId="823306FD5FA848D9BE56D152DAC617F01">
    <w:name w:val="823306FD5FA848D9BE56D152DAC617F01"/>
    <w:rsid w:val="006A540F"/>
    <w:pPr>
      <w:spacing w:line="252" w:lineRule="auto"/>
    </w:pPr>
    <w:rPr>
      <w:rFonts w:ascii="Segoe UI" w:eastAsiaTheme="minorHAnsi" w:hAnsi="Segoe UI"/>
      <w:sz w:val="20"/>
      <w:lang w:eastAsia="en-US"/>
    </w:rPr>
  </w:style>
  <w:style w:type="paragraph" w:customStyle="1" w:styleId="D10A8EFFA7CA4472A926A75903755CA22">
    <w:name w:val="D10A8EFFA7CA4472A926A75903755CA22"/>
    <w:rsid w:val="006A540F"/>
    <w:pPr>
      <w:spacing w:line="252" w:lineRule="auto"/>
    </w:pPr>
    <w:rPr>
      <w:rFonts w:ascii="Segoe UI" w:eastAsiaTheme="minorHAnsi" w:hAnsi="Segoe UI"/>
      <w:sz w:val="20"/>
      <w:lang w:eastAsia="en-US"/>
    </w:rPr>
  </w:style>
  <w:style w:type="paragraph" w:customStyle="1" w:styleId="18111D880F8F4ECFBAEBA6C9B099101B2">
    <w:name w:val="18111D880F8F4ECFBAEBA6C9B099101B2"/>
    <w:rsid w:val="006A540F"/>
    <w:pPr>
      <w:spacing w:line="252" w:lineRule="auto"/>
    </w:pPr>
    <w:rPr>
      <w:rFonts w:ascii="Segoe UI" w:eastAsiaTheme="minorHAnsi" w:hAnsi="Segoe UI"/>
      <w:sz w:val="20"/>
      <w:lang w:eastAsia="en-US"/>
    </w:rPr>
  </w:style>
  <w:style w:type="paragraph" w:customStyle="1" w:styleId="B10AF2A46F8147A2A9DDB9DC3CD3E0472">
    <w:name w:val="B10AF2A46F8147A2A9DDB9DC3CD3E0472"/>
    <w:rsid w:val="006A540F"/>
    <w:pPr>
      <w:spacing w:line="252" w:lineRule="auto"/>
    </w:pPr>
    <w:rPr>
      <w:rFonts w:ascii="Segoe UI" w:eastAsiaTheme="minorHAnsi" w:hAnsi="Segoe UI"/>
      <w:sz w:val="20"/>
      <w:lang w:eastAsia="en-US"/>
    </w:rPr>
  </w:style>
  <w:style w:type="paragraph" w:customStyle="1" w:styleId="9D2DB0D21D444AD8B8D0081EFF127F4B2">
    <w:name w:val="9D2DB0D21D444AD8B8D0081EFF127F4B2"/>
    <w:rsid w:val="006A540F"/>
    <w:pPr>
      <w:spacing w:line="252" w:lineRule="auto"/>
    </w:pPr>
    <w:rPr>
      <w:rFonts w:ascii="Segoe UI" w:eastAsiaTheme="minorHAnsi" w:hAnsi="Segoe UI"/>
      <w:sz w:val="20"/>
      <w:lang w:eastAsia="en-US"/>
    </w:rPr>
  </w:style>
  <w:style w:type="paragraph" w:customStyle="1" w:styleId="CB6769465E734209823E4E380B799FDA2">
    <w:name w:val="CB6769465E734209823E4E380B799FDA2"/>
    <w:rsid w:val="006A540F"/>
    <w:pPr>
      <w:spacing w:line="252" w:lineRule="auto"/>
    </w:pPr>
    <w:rPr>
      <w:rFonts w:ascii="Segoe UI" w:eastAsiaTheme="minorHAnsi" w:hAnsi="Segoe UI"/>
      <w:sz w:val="20"/>
      <w:lang w:eastAsia="en-US"/>
    </w:rPr>
  </w:style>
  <w:style w:type="paragraph" w:customStyle="1" w:styleId="CAA2B25E84E445898BF1C20B94A078561">
    <w:name w:val="CAA2B25E84E445898BF1C20B94A078561"/>
    <w:rsid w:val="006A540F"/>
    <w:pPr>
      <w:spacing w:line="252" w:lineRule="auto"/>
    </w:pPr>
    <w:rPr>
      <w:rFonts w:ascii="Segoe UI" w:eastAsiaTheme="minorHAnsi" w:hAnsi="Segoe UI"/>
      <w:sz w:val="20"/>
      <w:lang w:eastAsia="en-US"/>
    </w:rPr>
  </w:style>
  <w:style w:type="paragraph" w:customStyle="1" w:styleId="FCFEEC32F6B14AE9B7168730C7A22E701">
    <w:name w:val="FCFEEC32F6B14AE9B7168730C7A22E701"/>
    <w:rsid w:val="006A540F"/>
    <w:pPr>
      <w:spacing w:line="252" w:lineRule="auto"/>
    </w:pPr>
    <w:rPr>
      <w:rFonts w:ascii="Segoe UI" w:eastAsiaTheme="minorHAnsi" w:hAnsi="Segoe UI"/>
      <w:sz w:val="20"/>
      <w:lang w:eastAsia="en-US"/>
    </w:rPr>
  </w:style>
  <w:style w:type="paragraph" w:customStyle="1" w:styleId="0D23C19C71C349D199C0F64DBCF2B5031">
    <w:name w:val="0D23C19C71C349D199C0F64DBCF2B5031"/>
    <w:rsid w:val="006A540F"/>
    <w:pPr>
      <w:spacing w:line="252" w:lineRule="auto"/>
    </w:pPr>
    <w:rPr>
      <w:rFonts w:ascii="Segoe UI" w:eastAsiaTheme="minorHAnsi" w:hAnsi="Segoe UI"/>
      <w:sz w:val="20"/>
      <w:lang w:eastAsia="en-US"/>
    </w:rPr>
  </w:style>
  <w:style w:type="paragraph" w:customStyle="1" w:styleId="1FB82163A3E6471FBAA89D121857EBD72">
    <w:name w:val="1FB82163A3E6471FBAA89D121857EBD72"/>
    <w:rsid w:val="006A540F"/>
    <w:pPr>
      <w:spacing w:line="252" w:lineRule="auto"/>
    </w:pPr>
    <w:rPr>
      <w:rFonts w:ascii="Segoe UI" w:eastAsiaTheme="minorHAnsi" w:hAnsi="Segoe UI"/>
      <w:sz w:val="20"/>
      <w:lang w:eastAsia="en-US"/>
    </w:rPr>
  </w:style>
  <w:style w:type="paragraph" w:customStyle="1" w:styleId="8E86AAA1CE154118A804A4D509FF3D6C2">
    <w:name w:val="8E86AAA1CE154118A804A4D509FF3D6C2"/>
    <w:rsid w:val="006A540F"/>
    <w:pPr>
      <w:spacing w:line="252" w:lineRule="auto"/>
    </w:pPr>
    <w:rPr>
      <w:rFonts w:ascii="Segoe UI" w:eastAsiaTheme="minorHAnsi" w:hAnsi="Segoe UI"/>
      <w:sz w:val="20"/>
      <w:lang w:eastAsia="en-US"/>
    </w:rPr>
  </w:style>
  <w:style w:type="paragraph" w:customStyle="1" w:styleId="11A74E346DED4E2D82FCE6BD40AEA2E82">
    <w:name w:val="11A74E346DED4E2D82FCE6BD40AEA2E82"/>
    <w:rsid w:val="006A540F"/>
    <w:pPr>
      <w:spacing w:line="252" w:lineRule="auto"/>
    </w:pPr>
    <w:rPr>
      <w:rFonts w:ascii="Segoe UI" w:eastAsiaTheme="minorHAnsi" w:hAnsi="Segoe UI"/>
      <w:sz w:val="20"/>
      <w:lang w:eastAsia="en-US"/>
    </w:rPr>
  </w:style>
  <w:style w:type="paragraph" w:customStyle="1" w:styleId="B98A75B1FDD844609F65E34769C73D542">
    <w:name w:val="B98A75B1FDD844609F65E34769C73D542"/>
    <w:rsid w:val="006A540F"/>
    <w:pPr>
      <w:spacing w:line="252" w:lineRule="auto"/>
    </w:pPr>
    <w:rPr>
      <w:rFonts w:ascii="Segoe UI" w:eastAsiaTheme="minorHAnsi" w:hAnsi="Segoe UI"/>
      <w:sz w:val="20"/>
      <w:lang w:eastAsia="en-US"/>
    </w:rPr>
  </w:style>
  <w:style w:type="paragraph" w:customStyle="1" w:styleId="C702CA63CB0D42C3A693C962DD1EC9742">
    <w:name w:val="C702CA63CB0D42C3A693C962DD1EC9742"/>
    <w:rsid w:val="006A540F"/>
    <w:pPr>
      <w:spacing w:line="252" w:lineRule="auto"/>
    </w:pPr>
    <w:rPr>
      <w:rFonts w:ascii="Segoe UI" w:eastAsiaTheme="minorHAnsi" w:hAnsi="Segoe UI"/>
      <w:sz w:val="20"/>
      <w:lang w:eastAsia="en-US"/>
    </w:rPr>
  </w:style>
  <w:style w:type="paragraph" w:customStyle="1" w:styleId="1AFFB3DDEACD4B9295E7C17D61FAC01D1">
    <w:name w:val="1AFFB3DDEACD4B9295E7C17D61FAC01D1"/>
    <w:rsid w:val="006A540F"/>
    <w:pPr>
      <w:spacing w:line="252" w:lineRule="auto"/>
    </w:pPr>
    <w:rPr>
      <w:rFonts w:ascii="Segoe UI" w:eastAsiaTheme="minorHAnsi" w:hAnsi="Segoe UI"/>
      <w:sz w:val="20"/>
      <w:lang w:eastAsia="en-US"/>
    </w:rPr>
  </w:style>
  <w:style w:type="paragraph" w:customStyle="1" w:styleId="B777926B3E564A7B8DC86CFAA0898AA51">
    <w:name w:val="B777926B3E564A7B8DC86CFAA0898AA51"/>
    <w:rsid w:val="006A540F"/>
    <w:pPr>
      <w:spacing w:line="252" w:lineRule="auto"/>
    </w:pPr>
    <w:rPr>
      <w:rFonts w:ascii="Segoe UI" w:eastAsiaTheme="minorHAnsi" w:hAnsi="Segoe UI"/>
      <w:sz w:val="20"/>
      <w:lang w:eastAsia="en-US"/>
    </w:rPr>
  </w:style>
  <w:style w:type="paragraph" w:customStyle="1" w:styleId="E09D6151007C48B3BD4F792EB3D9BE221">
    <w:name w:val="E09D6151007C48B3BD4F792EB3D9BE221"/>
    <w:rsid w:val="006A540F"/>
    <w:pPr>
      <w:spacing w:line="252" w:lineRule="auto"/>
    </w:pPr>
    <w:rPr>
      <w:rFonts w:ascii="Segoe UI" w:eastAsiaTheme="minorHAnsi" w:hAnsi="Segoe UI"/>
      <w:sz w:val="20"/>
      <w:lang w:eastAsia="en-US"/>
    </w:rPr>
  </w:style>
  <w:style w:type="paragraph" w:customStyle="1" w:styleId="F200AE2FF0B84A3B96580437BB1F1BCA2">
    <w:name w:val="F200AE2FF0B84A3B96580437BB1F1BCA2"/>
    <w:rsid w:val="006A540F"/>
    <w:pPr>
      <w:spacing w:line="252" w:lineRule="auto"/>
    </w:pPr>
    <w:rPr>
      <w:rFonts w:ascii="Segoe UI" w:eastAsiaTheme="minorHAnsi" w:hAnsi="Segoe UI"/>
      <w:sz w:val="20"/>
      <w:lang w:eastAsia="en-US"/>
    </w:rPr>
  </w:style>
  <w:style w:type="paragraph" w:customStyle="1" w:styleId="1B81FA17E2444384AA71DDBB6EEA2C2A2">
    <w:name w:val="1B81FA17E2444384AA71DDBB6EEA2C2A2"/>
    <w:rsid w:val="006A540F"/>
    <w:pPr>
      <w:spacing w:line="252" w:lineRule="auto"/>
    </w:pPr>
    <w:rPr>
      <w:rFonts w:ascii="Segoe UI" w:eastAsiaTheme="minorHAnsi" w:hAnsi="Segoe UI"/>
      <w:sz w:val="20"/>
      <w:lang w:eastAsia="en-US"/>
    </w:rPr>
  </w:style>
  <w:style w:type="paragraph" w:customStyle="1" w:styleId="78D25DE15971433B8B2B2CA33975C1902">
    <w:name w:val="78D25DE15971433B8B2B2CA33975C1902"/>
    <w:rsid w:val="006A540F"/>
    <w:pPr>
      <w:spacing w:line="252" w:lineRule="auto"/>
    </w:pPr>
    <w:rPr>
      <w:rFonts w:ascii="Segoe UI" w:eastAsiaTheme="minorHAnsi" w:hAnsi="Segoe UI"/>
      <w:sz w:val="20"/>
      <w:lang w:eastAsia="en-US"/>
    </w:rPr>
  </w:style>
  <w:style w:type="paragraph" w:customStyle="1" w:styleId="FCAAF15BDC8749A79B59610D6C4DED822">
    <w:name w:val="FCAAF15BDC8749A79B59610D6C4DED822"/>
    <w:rsid w:val="006A540F"/>
    <w:pPr>
      <w:spacing w:line="252" w:lineRule="auto"/>
    </w:pPr>
    <w:rPr>
      <w:rFonts w:ascii="Segoe UI" w:eastAsiaTheme="minorHAnsi" w:hAnsi="Segoe UI"/>
      <w:sz w:val="20"/>
      <w:lang w:eastAsia="en-US"/>
    </w:rPr>
  </w:style>
  <w:style w:type="paragraph" w:customStyle="1" w:styleId="153585DF6BF34BCAAA27C80AA3F3F54C2">
    <w:name w:val="153585DF6BF34BCAAA27C80AA3F3F54C2"/>
    <w:rsid w:val="006A540F"/>
    <w:pPr>
      <w:spacing w:line="252" w:lineRule="auto"/>
    </w:pPr>
    <w:rPr>
      <w:rFonts w:ascii="Segoe UI" w:eastAsiaTheme="minorHAnsi" w:hAnsi="Segoe UI"/>
      <w:sz w:val="20"/>
      <w:lang w:eastAsia="en-US"/>
    </w:rPr>
  </w:style>
  <w:style w:type="paragraph" w:customStyle="1" w:styleId="445671FABFED4CA9B4668E850AC0846F1">
    <w:name w:val="445671FABFED4CA9B4668E850AC0846F1"/>
    <w:rsid w:val="006A540F"/>
    <w:pPr>
      <w:spacing w:line="252" w:lineRule="auto"/>
    </w:pPr>
    <w:rPr>
      <w:rFonts w:ascii="Segoe UI" w:eastAsiaTheme="minorHAnsi" w:hAnsi="Segoe UI"/>
      <w:sz w:val="20"/>
      <w:lang w:eastAsia="en-US"/>
    </w:rPr>
  </w:style>
  <w:style w:type="paragraph" w:customStyle="1" w:styleId="3B0C4BE0D62E4A3898D79F09AAA6296F1">
    <w:name w:val="3B0C4BE0D62E4A3898D79F09AAA6296F1"/>
    <w:rsid w:val="006A540F"/>
    <w:pPr>
      <w:spacing w:line="252" w:lineRule="auto"/>
    </w:pPr>
    <w:rPr>
      <w:rFonts w:ascii="Segoe UI" w:eastAsiaTheme="minorHAnsi" w:hAnsi="Segoe UI"/>
      <w:sz w:val="20"/>
      <w:lang w:eastAsia="en-US"/>
    </w:rPr>
  </w:style>
  <w:style w:type="paragraph" w:customStyle="1" w:styleId="1771C6BCDBCD4916A45F221B09D523FA1">
    <w:name w:val="1771C6BCDBCD4916A45F221B09D523FA1"/>
    <w:rsid w:val="006A540F"/>
    <w:pPr>
      <w:spacing w:line="252" w:lineRule="auto"/>
    </w:pPr>
    <w:rPr>
      <w:rFonts w:ascii="Segoe UI" w:eastAsiaTheme="minorHAnsi" w:hAnsi="Segoe UI"/>
      <w:sz w:val="20"/>
      <w:lang w:eastAsia="en-US"/>
    </w:rPr>
  </w:style>
  <w:style w:type="paragraph" w:customStyle="1" w:styleId="14033035AB8D47A982ABAE8E066E20B22">
    <w:name w:val="14033035AB8D47A982ABAE8E066E20B22"/>
    <w:rsid w:val="006A540F"/>
    <w:pPr>
      <w:spacing w:line="252" w:lineRule="auto"/>
    </w:pPr>
    <w:rPr>
      <w:rFonts w:ascii="Segoe UI" w:eastAsiaTheme="minorHAnsi" w:hAnsi="Segoe UI"/>
      <w:sz w:val="20"/>
      <w:lang w:eastAsia="en-US"/>
    </w:rPr>
  </w:style>
  <w:style w:type="paragraph" w:customStyle="1" w:styleId="C47B3CCEC337499093D2358CBB1D45EC2">
    <w:name w:val="C47B3CCEC337499093D2358CBB1D45EC2"/>
    <w:rsid w:val="006A540F"/>
    <w:pPr>
      <w:spacing w:line="252" w:lineRule="auto"/>
    </w:pPr>
    <w:rPr>
      <w:rFonts w:ascii="Segoe UI" w:eastAsiaTheme="minorHAnsi" w:hAnsi="Segoe UI"/>
      <w:sz w:val="20"/>
      <w:lang w:eastAsia="en-US"/>
    </w:rPr>
  </w:style>
  <w:style w:type="paragraph" w:customStyle="1" w:styleId="F15AB896FF3D40B2BB21DAA4B24195981">
    <w:name w:val="F15AB896FF3D40B2BB21DAA4B24195981"/>
    <w:rsid w:val="006A540F"/>
    <w:pPr>
      <w:spacing w:line="252" w:lineRule="auto"/>
    </w:pPr>
    <w:rPr>
      <w:rFonts w:ascii="Segoe UI" w:eastAsiaTheme="minorHAnsi" w:hAnsi="Segoe UI"/>
      <w:sz w:val="20"/>
      <w:lang w:eastAsia="en-US"/>
    </w:rPr>
  </w:style>
  <w:style w:type="paragraph" w:customStyle="1" w:styleId="966393F51B724C3AA657EB2DF8BC1F5B1">
    <w:name w:val="966393F51B724C3AA657EB2DF8BC1F5B1"/>
    <w:rsid w:val="006A540F"/>
    <w:pPr>
      <w:spacing w:line="252" w:lineRule="auto"/>
    </w:pPr>
    <w:rPr>
      <w:rFonts w:ascii="Segoe UI" w:eastAsiaTheme="minorHAnsi" w:hAnsi="Segoe UI"/>
      <w:sz w:val="20"/>
      <w:lang w:eastAsia="en-US"/>
    </w:rPr>
  </w:style>
  <w:style w:type="paragraph" w:customStyle="1" w:styleId="688D3899243D4FDC98F1B1D53E6A5F6C1">
    <w:name w:val="688D3899243D4FDC98F1B1D53E6A5F6C1"/>
    <w:rsid w:val="006A540F"/>
    <w:pPr>
      <w:spacing w:line="252" w:lineRule="auto"/>
    </w:pPr>
    <w:rPr>
      <w:rFonts w:ascii="Segoe UI" w:eastAsiaTheme="minorHAnsi" w:hAnsi="Segoe UI"/>
      <w:sz w:val="20"/>
      <w:lang w:eastAsia="en-US"/>
    </w:rPr>
  </w:style>
  <w:style w:type="paragraph" w:customStyle="1" w:styleId="5C005BBDD72847E38127DAE327FE41751">
    <w:name w:val="5C005BBDD72847E38127DAE327FE41751"/>
    <w:rsid w:val="006A540F"/>
    <w:pPr>
      <w:spacing w:line="252" w:lineRule="auto"/>
    </w:pPr>
    <w:rPr>
      <w:rFonts w:ascii="Segoe UI" w:eastAsiaTheme="minorHAnsi" w:hAnsi="Segoe UI"/>
      <w:sz w:val="20"/>
      <w:lang w:eastAsia="en-US"/>
    </w:rPr>
  </w:style>
  <w:style w:type="paragraph" w:customStyle="1" w:styleId="4572AB4623844DBFA56D7C65D3113CED1">
    <w:name w:val="4572AB4623844DBFA56D7C65D3113CED1"/>
    <w:rsid w:val="006A540F"/>
    <w:pPr>
      <w:spacing w:line="252" w:lineRule="auto"/>
    </w:pPr>
    <w:rPr>
      <w:rFonts w:ascii="Segoe UI" w:eastAsiaTheme="minorHAnsi" w:hAnsi="Segoe UI"/>
      <w:sz w:val="20"/>
      <w:lang w:eastAsia="en-US"/>
    </w:rPr>
  </w:style>
  <w:style w:type="paragraph" w:customStyle="1" w:styleId="B31EB5AEB9FB4402BE168B05FA443B141">
    <w:name w:val="B31EB5AEB9FB4402BE168B05FA443B141"/>
    <w:rsid w:val="006A540F"/>
    <w:pPr>
      <w:spacing w:line="252" w:lineRule="auto"/>
    </w:pPr>
    <w:rPr>
      <w:rFonts w:ascii="Segoe UI" w:eastAsiaTheme="minorHAnsi" w:hAnsi="Segoe UI"/>
      <w:sz w:val="20"/>
      <w:lang w:eastAsia="en-US"/>
    </w:rPr>
  </w:style>
  <w:style w:type="paragraph" w:customStyle="1" w:styleId="0255FA03E5A64B5EB486BA177C9911F5">
    <w:name w:val="0255FA03E5A64B5EB486BA177C9911F5"/>
    <w:rsid w:val="006A540F"/>
    <w:pPr>
      <w:spacing w:line="252" w:lineRule="auto"/>
    </w:pPr>
    <w:rPr>
      <w:rFonts w:ascii="Segoe UI" w:eastAsiaTheme="minorHAnsi" w:hAnsi="Segoe UI"/>
      <w:sz w:val="20"/>
      <w:lang w:eastAsia="en-US"/>
    </w:rPr>
  </w:style>
  <w:style w:type="paragraph" w:customStyle="1" w:styleId="E961E2081D4248ED9CD65AD0AB3FDBFA">
    <w:name w:val="E961E2081D4248ED9CD65AD0AB3FDBFA"/>
    <w:rsid w:val="006A540F"/>
  </w:style>
  <w:style w:type="paragraph" w:customStyle="1" w:styleId="6698783189F043908ED69A3477E63D5C">
    <w:name w:val="6698783189F043908ED69A3477E63D5C"/>
    <w:rsid w:val="006A540F"/>
  </w:style>
  <w:style w:type="paragraph" w:customStyle="1" w:styleId="232AE55B7CE74B90B93B005EE992FE3D">
    <w:name w:val="232AE55B7CE74B90B93B005EE992FE3D"/>
    <w:rsid w:val="006A540F"/>
  </w:style>
  <w:style w:type="paragraph" w:customStyle="1" w:styleId="A3CDB6AC7CC548B9BD873551B33AEF372">
    <w:name w:val="A3CDB6AC7CC548B9BD873551B33AEF372"/>
    <w:rsid w:val="006A540F"/>
    <w:pPr>
      <w:spacing w:line="252" w:lineRule="auto"/>
    </w:pPr>
    <w:rPr>
      <w:rFonts w:ascii="Segoe UI" w:eastAsiaTheme="minorHAnsi" w:hAnsi="Segoe UI"/>
      <w:sz w:val="20"/>
      <w:lang w:eastAsia="en-US"/>
    </w:rPr>
  </w:style>
  <w:style w:type="paragraph" w:customStyle="1" w:styleId="88BC5916625F4572AE9383AA79071CCE3">
    <w:name w:val="88BC5916625F4572AE9383AA79071CCE3"/>
    <w:rsid w:val="006A540F"/>
    <w:pPr>
      <w:spacing w:line="252" w:lineRule="auto"/>
    </w:pPr>
    <w:rPr>
      <w:rFonts w:ascii="Segoe UI" w:eastAsiaTheme="minorHAnsi" w:hAnsi="Segoe UI"/>
      <w:sz w:val="20"/>
      <w:lang w:eastAsia="en-US"/>
    </w:rPr>
  </w:style>
  <w:style w:type="paragraph" w:customStyle="1" w:styleId="7557D192169948FDB86C995FCD72944D3">
    <w:name w:val="7557D192169948FDB86C995FCD72944D3"/>
    <w:rsid w:val="006A540F"/>
    <w:pPr>
      <w:spacing w:line="252" w:lineRule="auto"/>
    </w:pPr>
    <w:rPr>
      <w:rFonts w:ascii="Segoe UI" w:eastAsiaTheme="minorHAnsi" w:hAnsi="Segoe UI"/>
      <w:sz w:val="20"/>
      <w:lang w:eastAsia="en-US"/>
    </w:rPr>
  </w:style>
  <w:style w:type="paragraph" w:customStyle="1" w:styleId="279B86A071CD44819CD66C0F488FFF5C2">
    <w:name w:val="279B86A071CD44819CD66C0F488FFF5C2"/>
    <w:rsid w:val="006A540F"/>
    <w:pPr>
      <w:spacing w:line="252" w:lineRule="auto"/>
    </w:pPr>
    <w:rPr>
      <w:rFonts w:ascii="Segoe UI" w:eastAsiaTheme="minorHAnsi" w:hAnsi="Segoe UI"/>
      <w:sz w:val="20"/>
      <w:lang w:eastAsia="en-US"/>
    </w:rPr>
  </w:style>
  <w:style w:type="paragraph" w:customStyle="1" w:styleId="51E02860B7BC44448CD38DA59C8F57CF3">
    <w:name w:val="51E02860B7BC44448CD38DA59C8F57CF3"/>
    <w:rsid w:val="006A540F"/>
    <w:pPr>
      <w:spacing w:line="252" w:lineRule="auto"/>
    </w:pPr>
    <w:rPr>
      <w:rFonts w:ascii="Segoe UI" w:eastAsiaTheme="minorHAnsi" w:hAnsi="Segoe UI"/>
      <w:sz w:val="20"/>
      <w:lang w:eastAsia="en-US"/>
    </w:rPr>
  </w:style>
  <w:style w:type="paragraph" w:customStyle="1" w:styleId="A49265A181384893B333232709F18CC01">
    <w:name w:val="A49265A181384893B333232709F18CC01"/>
    <w:rsid w:val="006A540F"/>
    <w:pPr>
      <w:spacing w:line="252" w:lineRule="auto"/>
    </w:pPr>
    <w:rPr>
      <w:rFonts w:ascii="Segoe UI" w:eastAsiaTheme="minorHAnsi" w:hAnsi="Segoe UI"/>
      <w:sz w:val="20"/>
      <w:lang w:eastAsia="en-US"/>
    </w:rPr>
  </w:style>
  <w:style w:type="paragraph" w:customStyle="1" w:styleId="18A879A555974F079BBDC9072B485FDA2">
    <w:name w:val="18A879A555974F079BBDC9072B485FDA2"/>
    <w:rsid w:val="006A540F"/>
    <w:pPr>
      <w:spacing w:line="252" w:lineRule="auto"/>
    </w:pPr>
    <w:rPr>
      <w:rFonts w:ascii="Segoe UI" w:eastAsiaTheme="minorHAnsi" w:hAnsi="Segoe UI"/>
      <w:sz w:val="20"/>
      <w:lang w:eastAsia="en-US"/>
    </w:rPr>
  </w:style>
  <w:style w:type="paragraph" w:customStyle="1" w:styleId="823306FD5FA848D9BE56D152DAC617F02">
    <w:name w:val="823306FD5FA848D9BE56D152DAC617F02"/>
    <w:rsid w:val="006A540F"/>
    <w:pPr>
      <w:spacing w:line="252" w:lineRule="auto"/>
    </w:pPr>
    <w:rPr>
      <w:rFonts w:ascii="Segoe UI" w:eastAsiaTheme="minorHAnsi" w:hAnsi="Segoe UI"/>
      <w:sz w:val="20"/>
      <w:lang w:eastAsia="en-US"/>
    </w:rPr>
  </w:style>
  <w:style w:type="paragraph" w:customStyle="1" w:styleId="D10A8EFFA7CA4472A926A75903755CA23">
    <w:name w:val="D10A8EFFA7CA4472A926A75903755CA23"/>
    <w:rsid w:val="006A540F"/>
    <w:pPr>
      <w:spacing w:line="252" w:lineRule="auto"/>
    </w:pPr>
    <w:rPr>
      <w:rFonts w:ascii="Segoe UI" w:eastAsiaTheme="minorHAnsi" w:hAnsi="Segoe UI"/>
      <w:sz w:val="20"/>
      <w:lang w:eastAsia="en-US"/>
    </w:rPr>
  </w:style>
  <w:style w:type="paragraph" w:customStyle="1" w:styleId="18111D880F8F4ECFBAEBA6C9B099101B3">
    <w:name w:val="18111D880F8F4ECFBAEBA6C9B099101B3"/>
    <w:rsid w:val="006A540F"/>
    <w:pPr>
      <w:spacing w:line="252" w:lineRule="auto"/>
    </w:pPr>
    <w:rPr>
      <w:rFonts w:ascii="Segoe UI" w:eastAsiaTheme="minorHAnsi" w:hAnsi="Segoe UI"/>
      <w:sz w:val="20"/>
      <w:lang w:eastAsia="en-US"/>
    </w:rPr>
  </w:style>
  <w:style w:type="paragraph" w:customStyle="1" w:styleId="B10AF2A46F8147A2A9DDB9DC3CD3E0473">
    <w:name w:val="B10AF2A46F8147A2A9DDB9DC3CD3E0473"/>
    <w:rsid w:val="006A540F"/>
    <w:pPr>
      <w:spacing w:line="252" w:lineRule="auto"/>
    </w:pPr>
    <w:rPr>
      <w:rFonts w:ascii="Segoe UI" w:eastAsiaTheme="minorHAnsi" w:hAnsi="Segoe UI"/>
      <w:sz w:val="20"/>
      <w:lang w:eastAsia="en-US"/>
    </w:rPr>
  </w:style>
  <w:style w:type="paragraph" w:customStyle="1" w:styleId="9D2DB0D21D444AD8B8D0081EFF127F4B3">
    <w:name w:val="9D2DB0D21D444AD8B8D0081EFF127F4B3"/>
    <w:rsid w:val="006A540F"/>
    <w:pPr>
      <w:spacing w:line="252" w:lineRule="auto"/>
    </w:pPr>
    <w:rPr>
      <w:rFonts w:ascii="Segoe UI" w:eastAsiaTheme="minorHAnsi" w:hAnsi="Segoe UI"/>
      <w:sz w:val="20"/>
      <w:lang w:eastAsia="en-US"/>
    </w:rPr>
  </w:style>
  <w:style w:type="paragraph" w:customStyle="1" w:styleId="CB6769465E734209823E4E380B799FDA3">
    <w:name w:val="CB6769465E734209823E4E380B799FDA3"/>
    <w:rsid w:val="006A540F"/>
    <w:pPr>
      <w:spacing w:line="252" w:lineRule="auto"/>
    </w:pPr>
    <w:rPr>
      <w:rFonts w:ascii="Segoe UI" w:eastAsiaTheme="minorHAnsi" w:hAnsi="Segoe UI"/>
      <w:sz w:val="20"/>
      <w:lang w:eastAsia="en-US"/>
    </w:rPr>
  </w:style>
  <w:style w:type="paragraph" w:customStyle="1" w:styleId="CAA2B25E84E445898BF1C20B94A078562">
    <w:name w:val="CAA2B25E84E445898BF1C20B94A078562"/>
    <w:rsid w:val="006A540F"/>
    <w:pPr>
      <w:spacing w:line="252" w:lineRule="auto"/>
    </w:pPr>
    <w:rPr>
      <w:rFonts w:ascii="Segoe UI" w:eastAsiaTheme="minorHAnsi" w:hAnsi="Segoe UI"/>
      <w:sz w:val="20"/>
      <w:lang w:eastAsia="en-US"/>
    </w:rPr>
  </w:style>
  <w:style w:type="paragraph" w:customStyle="1" w:styleId="FCFEEC32F6B14AE9B7168730C7A22E702">
    <w:name w:val="FCFEEC32F6B14AE9B7168730C7A22E702"/>
    <w:rsid w:val="006A540F"/>
    <w:pPr>
      <w:spacing w:line="252" w:lineRule="auto"/>
    </w:pPr>
    <w:rPr>
      <w:rFonts w:ascii="Segoe UI" w:eastAsiaTheme="minorHAnsi" w:hAnsi="Segoe UI"/>
      <w:sz w:val="20"/>
      <w:lang w:eastAsia="en-US"/>
    </w:rPr>
  </w:style>
  <w:style w:type="paragraph" w:customStyle="1" w:styleId="0D23C19C71C349D199C0F64DBCF2B5032">
    <w:name w:val="0D23C19C71C349D199C0F64DBCF2B5032"/>
    <w:rsid w:val="006A540F"/>
    <w:pPr>
      <w:spacing w:line="252" w:lineRule="auto"/>
    </w:pPr>
    <w:rPr>
      <w:rFonts w:ascii="Segoe UI" w:eastAsiaTheme="minorHAnsi" w:hAnsi="Segoe UI"/>
      <w:sz w:val="20"/>
      <w:lang w:eastAsia="en-US"/>
    </w:rPr>
  </w:style>
  <w:style w:type="paragraph" w:customStyle="1" w:styleId="1FB82163A3E6471FBAA89D121857EBD73">
    <w:name w:val="1FB82163A3E6471FBAA89D121857EBD73"/>
    <w:rsid w:val="006A540F"/>
    <w:pPr>
      <w:spacing w:line="252" w:lineRule="auto"/>
    </w:pPr>
    <w:rPr>
      <w:rFonts w:ascii="Segoe UI" w:eastAsiaTheme="minorHAnsi" w:hAnsi="Segoe UI"/>
      <w:sz w:val="20"/>
      <w:lang w:eastAsia="en-US"/>
    </w:rPr>
  </w:style>
  <w:style w:type="paragraph" w:customStyle="1" w:styleId="8E86AAA1CE154118A804A4D509FF3D6C3">
    <w:name w:val="8E86AAA1CE154118A804A4D509FF3D6C3"/>
    <w:rsid w:val="006A540F"/>
    <w:pPr>
      <w:spacing w:line="252" w:lineRule="auto"/>
    </w:pPr>
    <w:rPr>
      <w:rFonts w:ascii="Segoe UI" w:eastAsiaTheme="minorHAnsi" w:hAnsi="Segoe UI"/>
      <w:sz w:val="20"/>
      <w:lang w:eastAsia="en-US"/>
    </w:rPr>
  </w:style>
  <w:style w:type="paragraph" w:customStyle="1" w:styleId="11A74E346DED4E2D82FCE6BD40AEA2E83">
    <w:name w:val="11A74E346DED4E2D82FCE6BD40AEA2E83"/>
    <w:rsid w:val="006A540F"/>
    <w:pPr>
      <w:spacing w:line="252" w:lineRule="auto"/>
    </w:pPr>
    <w:rPr>
      <w:rFonts w:ascii="Segoe UI" w:eastAsiaTheme="minorHAnsi" w:hAnsi="Segoe UI"/>
      <w:sz w:val="20"/>
      <w:lang w:eastAsia="en-US"/>
    </w:rPr>
  </w:style>
  <w:style w:type="paragraph" w:customStyle="1" w:styleId="B98A75B1FDD844609F65E34769C73D543">
    <w:name w:val="B98A75B1FDD844609F65E34769C73D543"/>
    <w:rsid w:val="006A540F"/>
    <w:pPr>
      <w:spacing w:line="252" w:lineRule="auto"/>
    </w:pPr>
    <w:rPr>
      <w:rFonts w:ascii="Segoe UI" w:eastAsiaTheme="minorHAnsi" w:hAnsi="Segoe UI"/>
      <w:sz w:val="20"/>
      <w:lang w:eastAsia="en-US"/>
    </w:rPr>
  </w:style>
  <w:style w:type="paragraph" w:customStyle="1" w:styleId="C702CA63CB0D42C3A693C962DD1EC9743">
    <w:name w:val="C702CA63CB0D42C3A693C962DD1EC9743"/>
    <w:rsid w:val="006A540F"/>
    <w:pPr>
      <w:spacing w:line="252" w:lineRule="auto"/>
    </w:pPr>
    <w:rPr>
      <w:rFonts w:ascii="Segoe UI" w:eastAsiaTheme="minorHAnsi" w:hAnsi="Segoe UI"/>
      <w:sz w:val="20"/>
      <w:lang w:eastAsia="en-US"/>
    </w:rPr>
  </w:style>
  <w:style w:type="paragraph" w:customStyle="1" w:styleId="1AFFB3DDEACD4B9295E7C17D61FAC01D2">
    <w:name w:val="1AFFB3DDEACD4B9295E7C17D61FAC01D2"/>
    <w:rsid w:val="006A540F"/>
    <w:pPr>
      <w:spacing w:line="252" w:lineRule="auto"/>
    </w:pPr>
    <w:rPr>
      <w:rFonts w:ascii="Segoe UI" w:eastAsiaTheme="minorHAnsi" w:hAnsi="Segoe UI"/>
      <w:sz w:val="20"/>
      <w:lang w:eastAsia="en-US"/>
    </w:rPr>
  </w:style>
  <w:style w:type="paragraph" w:customStyle="1" w:styleId="B777926B3E564A7B8DC86CFAA0898AA52">
    <w:name w:val="B777926B3E564A7B8DC86CFAA0898AA52"/>
    <w:rsid w:val="006A540F"/>
    <w:pPr>
      <w:spacing w:line="252" w:lineRule="auto"/>
    </w:pPr>
    <w:rPr>
      <w:rFonts w:ascii="Segoe UI" w:eastAsiaTheme="minorHAnsi" w:hAnsi="Segoe UI"/>
      <w:sz w:val="20"/>
      <w:lang w:eastAsia="en-US"/>
    </w:rPr>
  </w:style>
  <w:style w:type="paragraph" w:customStyle="1" w:styleId="E09D6151007C48B3BD4F792EB3D9BE222">
    <w:name w:val="E09D6151007C48B3BD4F792EB3D9BE222"/>
    <w:rsid w:val="006A540F"/>
    <w:pPr>
      <w:spacing w:line="252" w:lineRule="auto"/>
    </w:pPr>
    <w:rPr>
      <w:rFonts w:ascii="Segoe UI" w:eastAsiaTheme="minorHAnsi" w:hAnsi="Segoe UI"/>
      <w:sz w:val="20"/>
      <w:lang w:eastAsia="en-US"/>
    </w:rPr>
  </w:style>
  <w:style w:type="paragraph" w:customStyle="1" w:styleId="F200AE2FF0B84A3B96580437BB1F1BCA3">
    <w:name w:val="F200AE2FF0B84A3B96580437BB1F1BCA3"/>
    <w:rsid w:val="006A540F"/>
    <w:pPr>
      <w:spacing w:line="252" w:lineRule="auto"/>
    </w:pPr>
    <w:rPr>
      <w:rFonts w:ascii="Segoe UI" w:eastAsiaTheme="minorHAnsi" w:hAnsi="Segoe UI"/>
      <w:sz w:val="20"/>
      <w:lang w:eastAsia="en-US"/>
    </w:rPr>
  </w:style>
  <w:style w:type="paragraph" w:customStyle="1" w:styleId="1B81FA17E2444384AA71DDBB6EEA2C2A3">
    <w:name w:val="1B81FA17E2444384AA71DDBB6EEA2C2A3"/>
    <w:rsid w:val="006A540F"/>
    <w:pPr>
      <w:spacing w:line="252" w:lineRule="auto"/>
    </w:pPr>
    <w:rPr>
      <w:rFonts w:ascii="Segoe UI" w:eastAsiaTheme="minorHAnsi" w:hAnsi="Segoe UI"/>
      <w:sz w:val="20"/>
      <w:lang w:eastAsia="en-US"/>
    </w:rPr>
  </w:style>
  <w:style w:type="paragraph" w:customStyle="1" w:styleId="78D25DE15971433B8B2B2CA33975C1903">
    <w:name w:val="78D25DE15971433B8B2B2CA33975C1903"/>
    <w:rsid w:val="006A540F"/>
    <w:pPr>
      <w:spacing w:line="252" w:lineRule="auto"/>
    </w:pPr>
    <w:rPr>
      <w:rFonts w:ascii="Segoe UI" w:eastAsiaTheme="minorHAnsi" w:hAnsi="Segoe UI"/>
      <w:sz w:val="20"/>
      <w:lang w:eastAsia="en-US"/>
    </w:rPr>
  </w:style>
  <w:style w:type="paragraph" w:customStyle="1" w:styleId="FCAAF15BDC8749A79B59610D6C4DED823">
    <w:name w:val="FCAAF15BDC8749A79B59610D6C4DED823"/>
    <w:rsid w:val="006A540F"/>
    <w:pPr>
      <w:spacing w:line="252" w:lineRule="auto"/>
    </w:pPr>
    <w:rPr>
      <w:rFonts w:ascii="Segoe UI" w:eastAsiaTheme="minorHAnsi" w:hAnsi="Segoe UI"/>
      <w:sz w:val="20"/>
      <w:lang w:eastAsia="en-US"/>
    </w:rPr>
  </w:style>
  <w:style w:type="paragraph" w:customStyle="1" w:styleId="153585DF6BF34BCAAA27C80AA3F3F54C3">
    <w:name w:val="153585DF6BF34BCAAA27C80AA3F3F54C3"/>
    <w:rsid w:val="006A540F"/>
    <w:pPr>
      <w:spacing w:line="252" w:lineRule="auto"/>
    </w:pPr>
    <w:rPr>
      <w:rFonts w:ascii="Segoe UI" w:eastAsiaTheme="minorHAnsi" w:hAnsi="Segoe UI"/>
      <w:sz w:val="20"/>
      <w:lang w:eastAsia="en-US"/>
    </w:rPr>
  </w:style>
  <w:style w:type="paragraph" w:customStyle="1" w:styleId="445671FABFED4CA9B4668E850AC0846F2">
    <w:name w:val="445671FABFED4CA9B4668E850AC0846F2"/>
    <w:rsid w:val="006A540F"/>
    <w:pPr>
      <w:spacing w:line="252" w:lineRule="auto"/>
    </w:pPr>
    <w:rPr>
      <w:rFonts w:ascii="Segoe UI" w:eastAsiaTheme="minorHAnsi" w:hAnsi="Segoe UI"/>
      <w:sz w:val="20"/>
      <w:lang w:eastAsia="en-US"/>
    </w:rPr>
  </w:style>
  <w:style w:type="paragraph" w:customStyle="1" w:styleId="3B0C4BE0D62E4A3898D79F09AAA6296F2">
    <w:name w:val="3B0C4BE0D62E4A3898D79F09AAA6296F2"/>
    <w:rsid w:val="006A540F"/>
    <w:pPr>
      <w:spacing w:line="252" w:lineRule="auto"/>
    </w:pPr>
    <w:rPr>
      <w:rFonts w:ascii="Segoe UI" w:eastAsiaTheme="minorHAnsi" w:hAnsi="Segoe UI"/>
      <w:sz w:val="20"/>
      <w:lang w:eastAsia="en-US"/>
    </w:rPr>
  </w:style>
  <w:style w:type="paragraph" w:customStyle="1" w:styleId="1771C6BCDBCD4916A45F221B09D523FA2">
    <w:name w:val="1771C6BCDBCD4916A45F221B09D523FA2"/>
    <w:rsid w:val="006A540F"/>
    <w:pPr>
      <w:spacing w:line="252" w:lineRule="auto"/>
    </w:pPr>
    <w:rPr>
      <w:rFonts w:ascii="Segoe UI" w:eastAsiaTheme="minorHAnsi" w:hAnsi="Segoe UI"/>
      <w:sz w:val="20"/>
      <w:lang w:eastAsia="en-US"/>
    </w:rPr>
  </w:style>
  <w:style w:type="paragraph" w:customStyle="1" w:styleId="14033035AB8D47A982ABAE8E066E20B23">
    <w:name w:val="14033035AB8D47A982ABAE8E066E20B23"/>
    <w:rsid w:val="006A540F"/>
    <w:pPr>
      <w:spacing w:line="252" w:lineRule="auto"/>
    </w:pPr>
    <w:rPr>
      <w:rFonts w:ascii="Segoe UI" w:eastAsiaTheme="minorHAnsi" w:hAnsi="Segoe UI"/>
      <w:sz w:val="20"/>
      <w:lang w:eastAsia="en-US"/>
    </w:rPr>
  </w:style>
  <w:style w:type="paragraph" w:customStyle="1" w:styleId="C47B3CCEC337499093D2358CBB1D45EC3">
    <w:name w:val="C47B3CCEC337499093D2358CBB1D45EC3"/>
    <w:rsid w:val="006A540F"/>
    <w:pPr>
      <w:spacing w:line="252" w:lineRule="auto"/>
    </w:pPr>
    <w:rPr>
      <w:rFonts w:ascii="Segoe UI" w:eastAsiaTheme="minorHAnsi" w:hAnsi="Segoe UI"/>
      <w:sz w:val="20"/>
      <w:lang w:eastAsia="en-US"/>
    </w:rPr>
  </w:style>
  <w:style w:type="paragraph" w:customStyle="1" w:styleId="F15AB896FF3D40B2BB21DAA4B24195982">
    <w:name w:val="F15AB896FF3D40B2BB21DAA4B24195982"/>
    <w:rsid w:val="006A540F"/>
    <w:pPr>
      <w:spacing w:line="252" w:lineRule="auto"/>
    </w:pPr>
    <w:rPr>
      <w:rFonts w:ascii="Segoe UI" w:eastAsiaTheme="minorHAnsi" w:hAnsi="Segoe UI"/>
      <w:sz w:val="20"/>
      <w:lang w:eastAsia="en-US"/>
    </w:rPr>
  </w:style>
  <w:style w:type="paragraph" w:customStyle="1" w:styleId="966393F51B724C3AA657EB2DF8BC1F5B2">
    <w:name w:val="966393F51B724C3AA657EB2DF8BC1F5B2"/>
    <w:rsid w:val="006A540F"/>
    <w:pPr>
      <w:spacing w:line="252" w:lineRule="auto"/>
    </w:pPr>
    <w:rPr>
      <w:rFonts w:ascii="Segoe UI" w:eastAsiaTheme="minorHAnsi" w:hAnsi="Segoe UI"/>
      <w:sz w:val="20"/>
      <w:lang w:eastAsia="en-US"/>
    </w:rPr>
  </w:style>
  <w:style w:type="paragraph" w:customStyle="1" w:styleId="688D3899243D4FDC98F1B1D53E6A5F6C2">
    <w:name w:val="688D3899243D4FDC98F1B1D53E6A5F6C2"/>
    <w:rsid w:val="006A540F"/>
    <w:pPr>
      <w:spacing w:line="252" w:lineRule="auto"/>
    </w:pPr>
    <w:rPr>
      <w:rFonts w:ascii="Segoe UI" w:eastAsiaTheme="minorHAnsi" w:hAnsi="Segoe UI"/>
      <w:sz w:val="20"/>
      <w:lang w:eastAsia="en-US"/>
    </w:rPr>
  </w:style>
  <w:style w:type="paragraph" w:customStyle="1" w:styleId="5C005BBDD72847E38127DAE327FE41752">
    <w:name w:val="5C005BBDD72847E38127DAE327FE41752"/>
    <w:rsid w:val="006A540F"/>
    <w:pPr>
      <w:spacing w:line="252" w:lineRule="auto"/>
    </w:pPr>
    <w:rPr>
      <w:rFonts w:ascii="Segoe UI" w:eastAsiaTheme="minorHAnsi" w:hAnsi="Segoe UI"/>
      <w:sz w:val="20"/>
      <w:lang w:eastAsia="en-US"/>
    </w:rPr>
  </w:style>
  <w:style w:type="paragraph" w:customStyle="1" w:styleId="4572AB4623844DBFA56D7C65D3113CED2">
    <w:name w:val="4572AB4623844DBFA56D7C65D3113CED2"/>
    <w:rsid w:val="006A540F"/>
    <w:pPr>
      <w:spacing w:line="252" w:lineRule="auto"/>
    </w:pPr>
    <w:rPr>
      <w:rFonts w:ascii="Segoe UI" w:eastAsiaTheme="minorHAnsi" w:hAnsi="Segoe UI"/>
      <w:sz w:val="20"/>
      <w:lang w:eastAsia="en-US"/>
    </w:rPr>
  </w:style>
  <w:style w:type="paragraph" w:customStyle="1" w:styleId="B31EB5AEB9FB4402BE168B05FA443B142">
    <w:name w:val="B31EB5AEB9FB4402BE168B05FA443B142"/>
    <w:rsid w:val="006A540F"/>
    <w:pPr>
      <w:spacing w:line="252" w:lineRule="auto"/>
    </w:pPr>
    <w:rPr>
      <w:rFonts w:ascii="Segoe UI" w:eastAsiaTheme="minorHAnsi" w:hAnsi="Segoe UI"/>
      <w:sz w:val="20"/>
      <w:lang w:eastAsia="en-US"/>
    </w:rPr>
  </w:style>
  <w:style w:type="paragraph" w:customStyle="1" w:styleId="0255FA03E5A64B5EB486BA177C9911F51">
    <w:name w:val="0255FA03E5A64B5EB486BA177C9911F51"/>
    <w:rsid w:val="006A540F"/>
    <w:pPr>
      <w:spacing w:line="252" w:lineRule="auto"/>
    </w:pPr>
    <w:rPr>
      <w:rFonts w:ascii="Segoe UI" w:eastAsiaTheme="minorHAnsi" w:hAnsi="Segoe UI"/>
      <w:sz w:val="20"/>
      <w:lang w:eastAsia="en-US"/>
    </w:rPr>
  </w:style>
  <w:style w:type="paragraph" w:customStyle="1" w:styleId="B245A21CF7FE48998830656EFE23042C">
    <w:name w:val="B245A21CF7FE48998830656EFE23042C"/>
    <w:rsid w:val="006A540F"/>
    <w:pPr>
      <w:spacing w:line="252" w:lineRule="auto"/>
    </w:pPr>
    <w:rPr>
      <w:rFonts w:ascii="Segoe UI" w:eastAsiaTheme="minorHAnsi" w:hAnsi="Segoe UI"/>
      <w:sz w:val="20"/>
      <w:lang w:eastAsia="en-US"/>
    </w:rPr>
  </w:style>
  <w:style w:type="paragraph" w:customStyle="1" w:styleId="E961E2081D4248ED9CD65AD0AB3FDBFA1">
    <w:name w:val="E961E2081D4248ED9CD65AD0AB3FDBFA1"/>
    <w:rsid w:val="006A540F"/>
    <w:pPr>
      <w:spacing w:line="252" w:lineRule="auto"/>
    </w:pPr>
    <w:rPr>
      <w:rFonts w:ascii="Segoe UI" w:eastAsiaTheme="minorHAnsi" w:hAnsi="Segoe UI"/>
      <w:sz w:val="20"/>
      <w:lang w:eastAsia="en-US"/>
    </w:rPr>
  </w:style>
  <w:style w:type="paragraph" w:customStyle="1" w:styleId="41CA42C6E4B946869F8E73A8D305DB3C">
    <w:name w:val="41CA42C6E4B946869F8E73A8D305DB3C"/>
    <w:rsid w:val="006A540F"/>
    <w:pPr>
      <w:spacing w:line="252" w:lineRule="auto"/>
    </w:pPr>
    <w:rPr>
      <w:rFonts w:ascii="Segoe UI" w:eastAsiaTheme="minorHAnsi" w:hAnsi="Segoe UI"/>
      <w:sz w:val="20"/>
      <w:lang w:eastAsia="en-US"/>
    </w:rPr>
  </w:style>
  <w:style w:type="paragraph" w:customStyle="1" w:styleId="E5616B7ECDE24B6C8963281557AC12EA">
    <w:name w:val="E5616B7ECDE24B6C8963281557AC12EA"/>
    <w:rsid w:val="006A540F"/>
    <w:pPr>
      <w:spacing w:line="252" w:lineRule="auto"/>
    </w:pPr>
    <w:rPr>
      <w:rFonts w:ascii="Segoe UI" w:eastAsiaTheme="minorHAnsi" w:hAnsi="Segoe UI"/>
      <w:sz w:val="20"/>
      <w:lang w:eastAsia="en-US"/>
    </w:rPr>
  </w:style>
  <w:style w:type="paragraph" w:customStyle="1" w:styleId="89AD655F2F524B7D88CB82ADDF5E4802">
    <w:name w:val="89AD655F2F524B7D88CB82ADDF5E4802"/>
    <w:rsid w:val="006A540F"/>
    <w:pPr>
      <w:spacing w:line="252" w:lineRule="auto"/>
    </w:pPr>
    <w:rPr>
      <w:rFonts w:ascii="Segoe UI" w:eastAsiaTheme="minorHAnsi" w:hAnsi="Segoe UI"/>
      <w:sz w:val="20"/>
      <w:lang w:eastAsia="en-US"/>
    </w:rPr>
  </w:style>
  <w:style w:type="paragraph" w:customStyle="1" w:styleId="6698783189F043908ED69A3477E63D5C1">
    <w:name w:val="6698783189F043908ED69A3477E63D5C1"/>
    <w:rsid w:val="006A540F"/>
    <w:pPr>
      <w:spacing w:line="252" w:lineRule="auto"/>
    </w:pPr>
    <w:rPr>
      <w:rFonts w:ascii="Segoe UI" w:eastAsiaTheme="minorHAnsi" w:hAnsi="Segoe UI"/>
      <w:sz w:val="20"/>
      <w:lang w:eastAsia="en-US"/>
    </w:rPr>
  </w:style>
  <w:style w:type="paragraph" w:customStyle="1" w:styleId="232AE55B7CE74B90B93B005EE992FE3D1">
    <w:name w:val="232AE55B7CE74B90B93B005EE992FE3D1"/>
    <w:rsid w:val="006A540F"/>
    <w:pPr>
      <w:spacing w:line="252" w:lineRule="auto"/>
    </w:pPr>
    <w:rPr>
      <w:rFonts w:ascii="Segoe UI" w:eastAsiaTheme="minorHAnsi" w:hAnsi="Segoe UI"/>
      <w:sz w:val="20"/>
      <w:lang w:eastAsia="en-US"/>
    </w:rPr>
  </w:style>
  <w:style w:type="paragraph" w:customStyle="1" w:styleId="A3CDB6AC7CC548B9BD873551B33AEF373">
    <w:name w:val="A3CDB6AC7CC548B9BD873551B33AEF373"/>
    <w:rsid w:val="006A540F"/>
    <w:pPr>
      <w:spacing w:line="252" w:lineRule="auto"/>
    </w:pPr>
    <w:rPr>
      <w:rFonts w:ascii="Segoe UI" w:eastAsiaTheme="minorHAnsi" w:hAnsi="Segoe UI"/>
      <w:sz w:val="20"/>
      <w:lang w:eastAsia="en-US"/>
    </w:rPr>
  </w:style>
  <w:style w:type="paragraph" w:customStyle="1" w:styleId="88BC5916625F4572AE9383AA79071CCE4">
    <w:name w:val="88BC5916625F4572AE9383AA79071CCE4"/>
    <w:rsid w:val="006A540F"/>
    <w:pPr>
      <w:spacing w:line="252" w:lineRule="auto"/>
    </w:pPr>
    <w:rPr>
      <w:rFonts w:ascii="Segoe UI" w:eastAsiaTheme="minorHAnsi" w:hAnsi="Segoe UI"/>
      <w:sz w:val="20"/>
      <w:lang w:eastAsia="en-US"/>
    </w:rPr>
  </w:style>
  <w:style w:type="paragraph" w:customStyle="1" w:styleId="7557D192169948FDB86C995FCD72944D4">
    <w:name w:val="7557D192169948FDB86C995FCD72944D4"/>
    <w:rsid w:val="006A540F"/>
    <w:pPr>
      <w:spacing w:line="252" w:lineRule="auto"/>
    </w:pPr>
    <w:rPr>
      <w:rFonts w:ascii="Segoe UI" w:eastAsiaTheme="minorHAnsi" w:hAnsi="Segoe UI"/>
      <w:sz w:val="20"/>
      <w:lang w:eastAsia="en-US"/>
    </w:rPr>
  </w:style>
  <w:style w:type="paragraph" w:customStyle="1" w:styleId="279B86A071CD44819CD66C0F488FFF5C3">
    <w:name w:val="279B86A071CD44819CD66C0F488FFF5C3"/>
    <w:rsid w:val="006A540F"/>
    <w:pPr>
      <w:spacing w:line="252" w:lineRule="auto"/>
    </w:pPr>
    <w:rPr>
      <w:rFonts w:ascii="Segoe UI" w:eastAsiaTheme="minorHAnsi" w:hAnsi="Segoe UI"/>
      <w:sz w:val="20"/>
      <w:lang w:eastAsia="en-US"/>
    </w:rPr>
  </w:style>
  <w:style w:type="paragraph" w:customStyle="1" w:styleId="51E02860B7BC44448CD38DA59C8F57CF4">
    <w:name w:val="51E02860B7BC44448CD38DA59C8F57CF4"/>
    <w:rsid w:val="006A540F"/>
    <w:pPr>
      <w:spacing w:line="252" w:lineRule="auto"/>
    </w:pPr>
    <w:rPr>
      <w:rFonts w:ascii="Segoe UI" w:eastAsiaTheme="minorHAnsi" w:hAnsi="Segoe UI"/>
      <w:sz w:val="20"/>
      <w:lang w:eastAsia="en-US"/>
    </w:rPr>
  </w:style>
  <w:style w:type="paragraph" w:customStyle="1" w:styleId="A49265A181384893B333232709F18CC02">
    <w:name w:val="A49265A181384893B333232709F18CC02"/>
    <w:rsid w:val="006A540F"/>
    <w:pPr>
      <w:spacing w:line="252" w:lineRule="auto"/>
    </w:pPr>
    <w:rPr>
      <w:rFonts w:ascii="Segoe UI" w:eastAsiaTheme="minorHAnsi" w:hAnsi="Segoe UI"/>
      <w:sz w:val="20"/>
      <w:lang w:eastAsia="en-US"/>
    </w:rPr>
  </w:style>
  <w:style w:type="paragraph" w:customStyle="1" w:styleId="18A879A555974F079BBDC9072B485FDA3">
    <w:name w:val="18A879A555974F079BBDC9072B485FDA3"/>
    <w:rsid w:val="006A540F"/>
    <w:pPr>
      <w:spacing w:line="252" w:lineRule="auto"/>
    </w:pPr>
    <w:rPr>
      <w:rFonts w:ascii="Segoe UI" w:eastAsiaTheme="minorHAnsi" w:hAnsi="Segoe UI"/>
      <w:sz w:val="20"/>
      <w:lang w:eastAsia="en-US"/>
    </w:rPr>
  </w:style>
  <w:style w:type="paragraph" w:customStyle="1" w:styleId="823306FD5FA848D9BE56D152DAC617F03">
    <w:name w:val="823306FD5FA848D9BE56D152DAC617F03"/>
    <w:rsid w:val="006A540F"/>
    <w:pPr>
      <w:spacing w:line="252" w:lineRule="auto"/>
    </w:pPr>
    <w:rPr>
      <w:rFonts w:ascii="Segoe UI" w:eastAsiaTheme="minorHAnsi" w:hAnsi="Segoe UI"/>
      <w:sz w:val="20"/>
      <w:lang w:eastAsia="en-US"/>
    </w:rPr>
  </w:style>
  <w:style w:type="paragraph" w:customStyle="1" w:styleId="D10A8EFFA7CA4472A926A75903755CA24">
    <w:name w:val="D10A8EFFA7CA4472A926A75903755CA24"/>
    <w:rsid w:val="006A540F"/>
    <w:pPr>
      <w:spacing w:line="252" w:lineRule="auto"/>
    </w:pPr>
    <w:rPr>
      <w:rFonts w:ascii="Segoe UI" w:eastAsiaTheme="minorHAnsi" w:hAnsi="Segoe UI"/>
      <w:sz w:val="20"/>
      <w:lang w:eastAsia="en-US"/>
    </w:rPr>
  </w:style>
  <w:style w:type="paragraph" w:customStyle="1" w:styleId="18111D880F8F4ECFBAEBA6C9B099101B4">
    <w:name w:val="18111D880F8F4ECFBAEBA6C9B099101B4"/>
    <w:rsid w:val="006A540F"/>
    <w:pPr>
      <w:spacing w:line="252" w:lineRule="auto"/>
    </w:pPr>
    <w:rPr>
      <w:rFonts w:ascii="Segoe UI" w:eastAsiaTheme="minorHAnsi" w:hAnsi="Segoe UI"/>
      <w:sz w:val="20"/>
      <w:lang w:eastAsia="en-US"/>
    </w:rPr>
  </w:style>
  <w:style w:type="paragraph" w:customStyle="1" w:styleId="B10AF2A46F8147A2A9DDB9DC3CD3E0474">
    <w:name w:val="B10AF2A46F8147A2A9DDB9DC3CD3E0474"/>
    <w:rsid w:val="006A540F"/>
    <w:pPr>
      <w:spacing w:line="252" w:lineRule="auto"/>
    </w:pPr>
    <w:rPr>
      <w:rFonts w:ascii="Segoe UI" w:eastAsiaTheme="minorHAnsi" w:hAnsi="Segoe UI"/>
      <w:sz w:val="20"/>
      <w:lang w:eastAsia="en-US"/>
    </w:rPr>
  </w:style>
  <w:style w:type="paragraph" w:customStyle="1" w:styleId="9D2DB0D21D444AD8B8D0081EFF127F4B4">
    <w:name w:val="9D2DB0D21D444AD8B8D0081EFF127F4B4"/>
    <w:rsid w:val="006A540F"/>
    <w:pPr>
      <w:spacing w:line="252" w:lineRule="auto"/>
    </w:pPr>
    <w:rPr>
      <w:rFonts w:ascii="Segoe UI" w:eastAsiaTheme="minorHAnsi" w:hAnsi="Segoe UI"/>
      <w:sz w:val="20"/>
      <w:lang w:eastAsia="en-US"/>
    </w:rPr>
  </w:style>
  <w:style w:type="paragraph" w:customStyle="1" w:styleId="CB6769465E734209823E4E380B799FDA4">
    <w:name w:val="CB6769465E734209823E4E380B799FDA4"/>
    <w:rsid w:val="006A540F"/>
    <w:pPr>
      <w:spacing w:line="252" w:lineRule="auto"/>
    </w:pPr>
    <w:rPr>
      <w:rFonts w:ascii="Segoe UI" w:eastAsiaTheme="minorHAnsi" w:hAnsi="Segoe UI"/>
      <w:sz w:val="20"/>
      <w:lang w:eastAsia="en-US"/>
    </w:rPr>
  </w:style>
  <w:style w:type="paragraph" w:customStyle="1" w:styleId="CAA2B25E84E445898BF1C20B94A078563">
    <w:name w:val="CAA2B25E84E445898BF1C20B94A078563"/>
    <w:rsid w:val="006A540F"/>
    <w:pPr>
      <w:spacing w:line="252" w:lineRule="auto"/>
    </w:pPr>
    <w:rPr>
      <w:rFonts w:ascii="Segoe UI" w:eastAsiaTheme="minorHAnsi" w:hAnsi="Segoe UI"/>
      <w:sz w:val="20"/>
      <w:lang w:eastAsia="en-US"/>
    </w:rPr>
  </w:style>
  <w:style w:type="paragraph" w:customStyle="1" w:styleId="FCFEEC32F6B14AE9B7168730C7A22E703">
    <w:name w:val="FCFEEC32F6B14AE9B7168730C7A22E703"/>
    <w:rsid w:val="006A540F"/>
    <w:pPr>
      <w:spacing w:line="252" w:lineRule="auto"/>
    </w:pPr>
    <w:rPr>
      <w:rFonts w:ascii="Segoe UI" w:eastAsiaTheme="minorHAnsi" w:hAnsi="Segoe UI"/>
      <w:sz w:val="20"/>
      <w:lang w:eastAsia="en-US"/>
    </w:rPr>
  </w:style>
  <w:style w:type="paragraph" w:customStyle="1" w:styleId="0D23C19C71C349D199C0F64DBCF2B5033">
    <w:name w:val="0D23C19C71C349D199C0F64DBCF2B5033"/>
    <w:rsid w:val="006A540F"/>
    <w:pPr>
      <w:spacing w:line="252" w:lineRule="auto"/>
    </w:pPr>
    <w:rPr>
      <w:rFonts w:ascii="Segoe UI" w:eastAsiaTheme="minorHAnsi" w:hAnsi="Segoe UI"/>
      <w:sz w:val="20"/>
      <w:lang w:eastAsia="en-US"/>
    </w:rPr>
  </w:style>
  <w:style w:type="paragraph" w:customStyle="1" w:styleId="1FB82163A3E6471FBAA89D121857EBD74">
    <w:name w:val="1FB82163A3E6471FBAA89D121857EBD74"/>
    <w:rsid w:val="006A540F"/>
    <w:pPr>
      <w:spacing w:line="252" w:lineRule="auto"/>
    </w:pPr>
    <w:rPr>
      <w:rFonts w:ascii="Segoe UI" w:eastAsiaTheme="minorHAnsi" w:hAnsi="Segoe UI"/>
      <w:sz w:val="20"/>
      <w:lang w:eastAsia="en-US"/>
    </w:rPr>
  </w:style>
  <w:style w:type="paragraph" w:customStyle="1" w:styleId="8E86AAA1CE154118A804A4D509FF3D6C4">
    <w:name w:val="8E86AAA1CE154118A804A4D509FF3D6C4"/>
    <w:rsid w:val="006A540F"/>
    <w:pPr>
      <w:spacing w:line="252" w:lineRule="auto"/>
    </w:pPr>
    <w:rPr>
      <w:rFonts w:ascii="Segoe UI" w:eastAsiaTheme="minorHAnsi" w:hAnsi="Segoe UI"/>
      <w:sz w:val="20"/>
      <w:lang w:eastAsia="en-US"/>
    </w:rPr>
  </w:style>
  <w:style w:type="paragraph" w:customStyle="1" w:styleId="11A74E346DED4E2D82FCE6BD40AEA2E84">
    <w:name w:val="11A74E346DED4E2D82FCE6BD40AEA2E84"/>
    <w:rsid w:val="006A540F"/>
    <w:pPr>
      <w:spacing w:line="252" w:lineRule="auto"/>
    </w:pPr>
    <w:rPr>
      <w:rFonts w:ascii="Segoe UI" w:eastAsiaTheme="minorHAnsi" w:hAnsi="Segoe UI"/>
      <w:sz w:val="20"/>
      <w:lang w:eastAsia="en-US"/>
    </w:rPr>
  </w:style>
  <w:style w:type="paragraph" w:customStyle="1" w:styleId="B98A75B1FDD844609F65E34769C73D544">
    <w:name w:val="B98A75B1FDD844609F65E34769C73D544"/>
    <w:rsid w:val="006A540F"/>
    <w:pPr>
      <w:spacing w:line="252" w:lineRule="auto"/>
    </w:pPr>
    <w:rPr>
      <w:rFonts w:ascii="Segoe UI" w:eastAsiaTheme="minorHAnsi" w:hAnsi="Segoe UI"/>
      <w:sz w:val="20"/>
      <w:lang w:eastAsia="en-US"/>
    </w:rPr>
  </w:style>
  <w:style w:type="paragraph" w:customStyle="1" w:styleId="C702CA63CB0D42C3A693C962DD1EC9744">
    <w:name w:val="C702CA63CB0D42C3A693C962DD1EC9744"/>
    <w:rsid w:val="006A540F"/>
    <w:pPr>
      <w:spacing w:line="252" w:lineRule="auto"/>
    </w:pPr>
    <w:rPr>
      <w:rFonts w:ascii="Segoe UI" w:eastAsiaTheme="minorHAnsi" w:hAnsi="Segoe UI"/>
      <w:sz w:val="20"/>
      <w:lang w:eastAsia="en-US"/>
    </w:rPr>
  </w:style>
  <w:style w:type="paragraph" w:customStyle="1" w:styleId="1AFFB3DDEACD4B9295E7C17D61FAC01D3">
    <w:name w:val="1AFFB3DDEACD4B9295E7C17D61FAC01D3"/>
    <w:rsid w:val="006A540F"/>
    <w:pPr>
      <w:spacing w:line="252" w:lineRule="auto"/>
    </w:pPr>
    <w:rPr>
      <w:rFonts w:ascii="Segoe UI" w:eastAsiaTheme="minorHAnsi" w:hAnsi="Segoe UI"/>
      <w:sz w:val="20"/>
      <w:lang w:eastAsia="en-US"/>
    </w:rPr>
  </w:style>
  <w:style w:type="paragraph" w:customStyle="1" w:styleId="B777926B3E564A7B8DC86CFAA0898AA53">
    <w:name w:val="B777926B3E564A7B8DC86CFAA0898AA53"/>
    <w:rsid w:val="006A540F"/>
    <w:pPr>
      <w:spacing w:line="252" w:lineRule="auto"/>
    </w:pPr>
    <w:rPr>
      <w:rFonts w:ascii="Segoe UI" w:eastAsiaTheme="minorHAnsi" w:hAnsi="Segoe UI"/>
      <w:sz w:val="20"/>
      <w:lang w:eastAsia="en-US"/>
    </w:rPr>
  </w:style>
  <w:style w:type="paragraph" w:customStyle="1" w:styleId="E09D6151007C48B3BD4F792EB3D9BE223">
    <w:name w:val="E09D6151007C48B3BD4F792EB3D9BE223"/>
    <w:rsid w:val="006A540F"/>
    <w:pPr>
      <w:spacing w:line="252" w:lineRule="auto"/>
    </w:pPr>
    <w:rPr>
      <w:rFonts w:ascii="Segoe UI" w:eastAsiaTheme="minorHAnsi" w:hAnsi="Segoe UI"/>
      <w:sz w:val="20"/>
      <w:lang w:eastAsia="en-US"/>
    </w:rPr>
  </w:style>
  <w:style w:type="paragraph" w:customStyle="1" w:styleId="F200AE2FF0B84A3B96580437BB1F1BCA4">
    <w:name w:val="F200AE2FF0B84A3B96580437BB1F1BCA4"/>
    <w:rsid w:val="006A540F"/>
    <w:pPr>
      <w:spacing w:line="252" w:lineRule="auto"/>
    </w:pPr>
    <w:rPr>
      <w:rFonts w:ascii="Segoe UI" w:eastAsiaTheme="minorHAnsi" w:hAnsi="Segoe UI"/>
      <w:sz w:val="20"/>
      <w:lang w:eastAsia="en-US"/>
    </w:rPr>
  </w:style>
  <w:style w:type="paragraph" w:customStyle="1" w:styleId="1B81FA17E2444384AA71DDBB6EEA2C2A4">
    <w:name w:val="1B81FA17E2444384AA71DDBB6EEA2C2A4"/>
    <w:rsid w:val="006A540F"/>
    <w:pPr>
      <w:spacing w:line="252" w:lineRule="auto"/>
    </w:pPr>
    <w:rPr>
      <w:rFonts w:ascii="Segoe UI" w:eastAsiaTheme="minorHAnsi" w:hAnsi="Segoe UI"/>
      <w:sz w:val="20"/>
      <w:lang w:eastAsia="en-US"/>
    </w:rPr>
  </w:style>
  <w:style w:type="paragraph" w:customStyle="1" w:styleId="78D25DE15971433B8B2B2CA33975C1904">
    <w:name w:val="78D25DE15971433B8B2B2CA33975C1904"/>
    <w:rsid w:val="006A540F"/>
    <w:pPr>
      <w:spacing w:line="252" w:lineRule="auto"/>
    </w:pPr>
    <w:rPr>
      <w:rFonts w:ascii="Segoe UI" w:eastAsiaTheme="minorHAnsi" w:hAnsi="Segoe UI"/>
      <w:sz w:val="20"/>
      <w:lang w:eastAsia="en-US"/>
    </w:rPr>
  </w:style>
  <w:style w:type="paragraph" w:customStyle="1" w:styleId="FCAAF15BDC8749A79B59610D6C4DED824">
    <w:name w:val="FCAAF15BDC8749A79B59610D6C4DED824"/>
    <w:rsid w:val="006A540F"/>
    <w:pPr>
      <w:spacing w:line="252" w:lineRule="auto"/>
    </w:pPr>
    <w:rPr>
      <w:rFonts w:ascii="Segoe UI" w:eastAsiaTheme="minorHAnsi" w:hAnsi="Segoe UI"/>
      <w:sz w:val="20"/>
      <w:lang w:eastAsia="en-US"/>
    </w:rPr>
  </w:style>
  <w:style w:type="paragraph" w:customStyle="1" w:styleId="153585DF6BF34BCAAA27C80AA3F3F54C4">
    <w:name w:val="153585DF6BF34BCAAA27C80AA3F3F54C4"/>
    <w:rsid w:val="006A540F"/>
    <w:pPr>
      <w:spacing w:line="252" w:lineRule="auto"/>
    </w:pPr>
    <w:rPr>
      <w:rFonts w:ascii="Segoe UI" w:eastAsiaTheme="minorHAnsi" w:hAnsi="Segoe UI"/>
      <w:sz w:val="20"/>
      <w:lang w:eastAsia="en-US"/>
    </w:rPr>
  </w:style>
  <w:style w:type="paragraph" w:customStyle="1" w:styleId="445671FABFED4CA9B4668E850AC0846F3">
    <w:name w:val="445671FABFED4CA9B4668E850AC0846F3"/>
    <w:rsid w:val="006A540F"/>
    <w:pPr>
      <w:spacing w:line="252" w:lineRule="auto"/>
    </w:pPr>
    <w:rPr>
      <w:rFonts w:ascii="Segoe UI" w:eastAsiaTheme="minorHAnsi" w:hAnsi="Segoe UI"/>
      <w:sz w:val="20"/>
      <w:lang w:eastAsia="en-US"/>
    </w:rPr>
  </w:style>
  <w:style w:type="paragraph" w:customStyle="1" w:styleId="3B0C4BE0D62E4A3898D79F09AAA6296F3">
    <w:name w:val="3B0C4BE0D62E4A3898D79F09AAA6296F3"/>
    <w:rsid w:val="006A540F"/>
    <w:pPr>
      <w:spacing w:line="252" w:lineRule="auto"/>
    </w:pPr>
    <w:rPr>
      <w:rFonts w:ascii="Segoe UI" w:eastAsiaTheme="minorHAnsi" w:hAnsi="Segoe UI"/>
      <w:sz w:val="20"/>
      <w:lang w:eastAsia="en-US"/>
    </w:rPr>
  </w:style>
  <w:style w:type="paragraph" w:customStyle="1" w:styleId="1771C6BCDBCD4916A45F221B09D523FA3">
    <w:name w:val="1771C6BCDBCD4916A45F221B09D523FA3"/>
    <w:rsid w:val="006A540F"/>
    <w:pPr>
      <w:spacing w:line="252" w:lineRule="auto"/>
    </w:pPr>
    <w:rPr>
      <w:rFonts w:ascii="Segoe UI" w:eastAsiaTheme="minorHAnsi" w:hAnsi="Segoe UI"/>
      <w:sz w:val="20"/>
      <w:lang w:eastAsia="en-US"/>
    </w:rPr>
  </w:style>
  <w:style w:type="paragraph" w:customStyle="1" w:styleId="14033035AB8D47A982ABAE8E066E20B24">
    <w:name w:val="14033035AB8D47A982ABAE8E066E20B24"/>
    <w:rsid w:val="006A540F"/>
    <w:pPr>
      <w:spacing w:line="252" w:lineRule="auto"/>
    </w:pPr>
    <w:rPr>
      <w:rFonts w:ascii="Segoe UI" w:eastAsiaTheme="minorHAnsi" w:hAnsi="Segoe UI"/>
      <w:sz w:val="20"/>
      <w:lang w:eastAsia="en-US"/>
    </w:rPr>
  </w:style>
  <w:style w:type="paragraph" w:customStyle="1" w:styleId="C47B3CCEC337499093D2358CBB1D45EC4">
    <w:name w:val="C47B3CCEC337499093D2358CBB1D45EC4"/>
    <w:rsid w:val="006A540F"/>
    <w:pPr>
      <w:spacing w:line="252" w:lineRule="auto"/>
    </w:pPr>
    <w:rPr>
      <w:rFonts w:ascii="Segoe UI" w:eastAsiaTheme="minorHAnsi" w:hAnsi="Segoe UI"/>
      <w:sz w:val="20"/>
      <w:lang w:eastAsia="en-US"/>
    </w:rPr>
  </w:style>
  <w:style w:type="paragraph" w:customStyle="1" w:styleId="F15AB896FF3D40B2BB21DAA4B24195983">
    <w:name w:val="F15AB896FF3D40B2BB21DAA4B24195983"/>
    <w:rsid w:val="006A540F"/>
    <w:pPr>
      <w:spacing w:line="252" w:lineRule="auto"/>
    </w:pPr>
    <w:rPr>
      <w:rFonts w:ascii="Segoe UI" w:eastAsiaTheme="minorHAnsi" w:hAnsi="Segoe UI"/>
      <w:sz w:val="20"/>
      <w:lang w:eastAsia="en-US"/>
    </w:rPr>
  </w:style>
  <w:style w:type="paragraph" w:customStyle="1" w:styleId="966393F51B724C3AA657EB2DF8BC1F5B3">
    <w:name w:val="966393F51B724C3AA657EB2DF8BC1F5B3"/>
    <w:rsid w:val="006A540F"/>
    <w:pPr>
      <w:spacing w:line="252" w:lineRule="auto"/>
    </w:pPr>
    <w:rPr>
      <w:rFonts w:ascii="Segoe UI" w:eastAsiaTheme="minorHAnsi" w:hAnsi="Segoe UI"/>
      <w:sz w:val="20"/>
      <w:lang w:eastAsia="en-US"/>
    </w:rPr>
  </w:style>
  <w:style w:type="paragraph" w:customStyle="1" w:styleId="688D3899243D4FDC98F1B1D53E6A5F6C3">
    <w:name w:val="688D3899243D4FDC98F1B1D53E6A5F6C3"/>
    <w:rsid w:val="006A540F"/>
    <w:pPr>
      <w:spacing w:line="252" w:lineRule="auto"/>
    </w:pPr>
    <w:rPr>
      <w:rFonts w:ascii="Segoe UI" w:eastAsiaTheme="minorHAnsi" w:hAnsi="Segoe UI"/>
      <w:sz w:val="20"/>
      <w:lang w:eastAsia="en-US"/>
    </w:rPr>
  </w:style>
  <w:style w:type="paragraph" w:customStyle="1" w:styleId="5C005BBDD72847E38127DAE327FE41753">
    <w:name w:val="5C005BBDD72847E38127DAE327FE41753"/>
    <w:rsid w:val="006A540F"/>
    <w:pPr>
      <w:spacing w:line="252" w:lineRule="auto"/>
    </w:pPr>
    <w:rPr>
      <w:rFonts w:ascii="Segoe UI" w:eastAsiaTheme="minorHAnsi" w:hAnsi="Segoe UI"/>
      <w:sz w:val="20"/>
      <w:lang w:eastAsia="en-US"/>
    </w:rPr>
  </w:style>
  <w:style w:type="paragraph" w:customStyle="1" w:styleId="4572AB4623844DBFA56D7C65D3113CED3">
    <w:name w:val="4572AB4623844DBFA56D7C65D3113CED3"/>
    <w:rsid w:val="006A540F"/>
    <w:pPr>
      <w:spacing w:line="252" w:lineRule="auto"/>
    </w:pPr>
    <w:rPr>
      <w:rFonts w:ascii="Segoe UI" w:eastAsiaTheme="minorHAnsi" w:hAnsi="Segoe UI"/>
      <w:sz w:val="20"/>
      <w:lang w:eastAsia="en-US"/>
    </w:rPr>
  </w:style>
  <w:style w:type="paragraph" w:customStyle="1" w:styleId="B31EB5AEB9FB4402BE168B05FA443B143">
    <w:name w:val="B31EB5AEB9FB4402BE168B05FA443B143"/>
    <w:rsid w:val="006A540F"/>
    <w:pPr>
      <w:spacing w:line="252" w:lineRule="auto"/>
    </w:pPr>
    <w:rPr>
      <w:rFonts w:ascii="Segoe UI" w:eastAsiaTheme="minorHAnsi" w:hAnsi="Segoe UI"/>
      <w:sz w:val="20"/>
      <w:lang w:eastAsia="en-US"/>
    </w:rPr>
  </w:style>
  <w:style w:type="paragraph" w:customStyle="1" w:styleId="0255FA03E5A64B5EB486BA177C9911F52">
    <w:name w:val="0255FA03E5A64B5EB486BA177C9911F52"/>
    <w:rsid w:val="006A540F"/>
    <w:pPr>
      <w:spacing w:line="252" w:lineRule="auto"/>
    </w:pPr>
    <w:rPr>
      <w:rFonts w:ascii="Segoe UI" w:eastAsiaTheme="minorHAnsi" w:hAnsi="Segoe UI"/>
      <w:sz w:val="20"/>
      <w:lang w:eastAsia="en-US"/>
    </w:rPr>
  </w:style>
  <w:style w:type="paragraph" w:customStyle="1" w:styleId="B245A21CF7FE48998830656EFE23042C1">
    <w:name w:val="B245A21CF7FE48998830656EFE23042C1"/>
    <w:rsid w:val="006A540F"/>
    <w:pPr>
      <w:spacing w:line="252" w:lineRule="auto"/>
    </w:pPr>
    <w:rPr>
      <w:rFonts w:ascii="Segoe UI" w:eastAsiaTheme="minorHAnsi" w:hAnsi="Segoe UI"/>
      <w:sz w:val="20"/>
      <w:lang w:eastAsia="en-US"/>
    </w:rPr>
  </w:style>
  <w:style w:type="paragraph" w:customStyle="1" w:styleId="E961E2081D4248ED9CD65AD0AB3FDBFA2">
    <w:name w:val="E961E2081D4248ED9CD65AD0AB3FDBFA2"/>
    <w:rsid w:val="006A540F"/>
    <w:pPr>
      <w:spacing w:line="252" w:lineRule="auto"/>
    </w:pPr>
    <w:rPr>
      <w:rFonts w:ascii="Segoe UI" w:eastAsiaTheme="minorHAnsi" w:hAnsi="Segoe UI"/>
      <w:sz w:val="20"/>
      <w:lang w:eastAsia="en-US"/>
    </w:rPr>
  </w:style>
  <w:style w:type="paragraph" w:customStyle="1" w:styleId="41CA42C6E4B946869F8E73A8D305DB3C1">
    <w:name w:val="41CA42C6E4B946869F8E73A8D305DB3C1"/>
    <w:rsid w:val="006A540F"/>
    <w:pPr>
      <w:spacing w:line="252" w:lineRule="auto"/>
    </w:pPr>
    <w:rPr>
      <w:rFonts w:ascii="Segoe UI" w:eastAsiaTheme="minorHAnsi" w:hAnsi="Segoe UI"/>
      <w:sz w:val="20"/>
      <w:lang w:eastAsia="en-US"/>
    </w:rPr>
  </w:style>
  <w:style w:type="paragraph" w:customStyle="1" w:styleId="E5616B7ECDE24B6C8963281557AC12EA1">
    <w:name w:val="E5616B7ECDE24B6C8963281557AC12EA1"/>
    <w:rsid w:val="006A540F"/>
    <w:pPr>
      <w:spacing w:line="252" w:lineRule="auto"/>
    </w:pPr>
    <w:rPr>
      <w:rFonts w:ascii="Segoe UI" w:eastAsiaTheme="minorHAnsi" w:hAnsi="Segoe UI"/>
      <w:sz w:val="20"/>
      <w:lang w:eastAsia="en-US"/>
    </w:rPr>
  </w:style>
  <w:style w:type="paragraph" w:customStyle="1" w:styleId="89AD655F2F524B7D88CB82ADDF5E48021">
    <w:name w:val="89AD655F2F524B7D88CB82ADDF5E48021"/>
    <w:rsid w:val="006A540F"/>
    <w:pPr>
      <w:spacing w:line="252" w:lineRule="auto"/>
    </w:pPr>
    <w:rPr>
      <w:rFonts w:ascii="Segoe UI" w:eastAsiaTheme="minorHAnsi" w:hAnsi="Segoe UI"/>
      <w:sz w:val="20"/>
      <w:lang w:eastAsia="en-US"/>
    </w:rPr>
  </w:style>
  <w:style w:type="paragraph" w:customStyle="1" w:styleId="6698783189F043908ED69A3477E63D5C2">
    <w:name w:val="6698783189F043908ED69A3477E63D5C2"/>
    <w:rsid w:val="006A540F"/>
    <w:pPr>
      <w:spacing w:line="252" w:lineRule="auto"/>
    </w:pPr>
    <w:rPr>
      <w:rFonts w:ascii="Segoe UI" w:eastAsiaTheme="minorHAnsi" w:hAnsi="Segoe UI"/>
      <w:sz w:val="20"/>
      <w:lang w:eastAsia="en-US"/>
    </w:rPr>
  </w:style>
  <w:style w:type="paragraph" w:customStyle="1" w:styleId="232AE55B7CE74B90B93B005EE992FE3D2">
    <w:name w:val="232AE55B7CE74B90B93B005EE992FE3D2"/>
    <w:rsid w:val="006A540F"/>
    <w:pPr>
      <w:spacing w:line="252" w:lineRule="auto"/>
    </w:pPr>
    <w:rPr>
      <w:rFonts w:ascii="Segoe UI" w:eastAsiaTheme="minorHAnsi" w:hAnsi="Segoe UI"/>
      <w:sz w:val="20"/>
      <w:lang w:eastAsia="en-US"/>
    </w:rPr>
  </w:style>
  <w:style w:type="paragraph" w:customStyle="1" w:styleId="A3CDB6AC7CC548B9BD873551B33AEF374">
    <w:name w:val="A3CDB6AC7CC548B9BD873551B33AEF374"/>
    <w:rsid w:val="006A540F"/>
    <w:pPr>
      <w:spacing w:line="252" w:lineRule="auto"/>
    </w:pPr>
    <w:rPr>
      <w:rFonts w:ascii="Segoe UI" w:eastAsiaTheme="minorHAnsi" w:hAnsi="Segoe UI"/>
      <w:sz w:val="20"/>
      <w:lang w:eastAsia="en-US"/>
    </w:rPr>
  </w:style>
  <w:style w:type="paragraph" w:customStyle="1" w:styleId="88BC5916625F4572AE9383AA79071CCE5">
    <w:name w:val="88BC5916625F4572AE9383AA79071CCE5"/>
    <w:rsid w:val="006A540F"/>
    <w:pPr>
      <w:spacing w:line="252" w:lineRule="auto"/>
    </w:pPr>
    <w:rPr>
      <w:rFonts w:ascii="Segoe UI" w:eastAsiaTheme="minorHAnsi" w:hAnsi="Segoe UI"/>
      <w:sz w:val="20"/>
      <w:lang w:eastAsia="en-US"/>
    </w:rPr>
  </w:style>
  <w:style w:type="paragraph" w:customStyle="1" w:styleId="7557D192169948FDB86C995FCD72944D5">
    <w:name w:val="7557D192169948FDB86C995FCD72944D5"/>
    <w:rsid w:val="006A540F"/>
    <w:pPr>
      <w:spacing w:line="252" w:lineRule="auto"/>
    </w:pPr>
    <w:rPr>
      <w:rFonts w:ascii="Segoe UI" w:eastAsiaTheme="minorHAnsi" w:hAnsi="Segoe UI"/>
      <w:sz w:val="20"/>
      <w:lang w:eastAsia="en-US"/>
    </w:rPr>
  </w:style>
  <w:style w:type="paragraph" w:customStyle="1" w:styleId="279B86A071CD44819CD66C0F488FFF5C4">
    <w:name w:val="279B86A071CD44819CD66C0F488FFF5C4"/>
    <w:rsid w:val="006A540F"/>
    <w:pPr>
      <w:spacing w:line="252" w:lineRule="auto"/>
    </w:pPr>
    <w:rPr>
      <w:rFonts w:ascii="Segoe UI" w:eastAsiaTheme="minorHAnsi" w:hAnsi="Segoe UI"/>
      <w:sz w:val="20"/>
      <w:lang w:eastAsia="en-US"/>
    </w:rPr>
  </w:style>
  <w:style w:type="paragraph" w:customStyle="1" w:styleId="51E02860B7BC44448CD38DA59C8F57CF5">
    <w:name w:val="51E02860B7BC44448CD38DA59C8F57CF5"/>
    <w:rsid w:val="006A540F"/>
    <w:pPr>
      <w:spacing w:line="252" w:lineRule="auto"/>
    </w:pPr>
    <w:rPr>
      <w:rFonts w:ascii="Segoe UI" w:eastAsiaTheme="minorHAnsi" w:hAnsi="Segoe UI"/>
      <w:sz w:val="20"/>
      <w:lang w:eastAsia="en-US"/>
    </w:rPr>
  </w:style>
  <w:style w:type="paragraph" w:customStyle="1" w:styleId="A49265A181384893B333232709F18CC03">
    <w:name w:val="A49265A181384893B333232709F18CC03"/>
    <w:rsid w:val="006A540F"/>
    <w:pPr>
      <w:spacing w:line="252" w:lineRule="auto"/>
    </w:pPr>
    <w:rPr>
      <w:rFonts w:ascii="Segoe UI" w:eastAsiaTheme="minorHAnsi" w:hAnsi="Segoe UI"/>
      <w:sz w:val="20"/>
      <w:lang w:eastAsia="en-US"/>
    </w:rPr>
  </w:style>
  <w:style w:type="paragraph" w:customStyle="1" w:styleId="18A879A555974F079BBDC9072B485FDA4">
    <w:name w:val="18A879A555974F079BBDC9072B485FDA4"/>
    <w:rsid w:val="006A540F"/>
    <w:pPr>
      <w:spacing w:line="252" w:lineRule="auto"/>
    </w:pPr>
    <w:rPr>
      <w:rFonts w:ascii="Segoe UI" w:eastAsiaTheme="minorHAnsi" w:hAnsi="Segoe UI"/>
      <w:sz w:val="20"/>
      <w:lang w:eastAsia="en-US"/>
    </w:rPr>
  </w:style>
  <w:style w:type="paragraph" w:customStyle="1" w:styleId="823306FD5FA848D9BE56D152DAC617F04">
    <w:name w:val="823306FD5FA848D9BE56D152DAC617F04"/>
    <w:rsid w:val="006A540F"/>
    <w:pPr>
      <w:spacing w:line="252" w:lineRule="auto"/>
    </w:pPr>
    <w:rPr>
      <w:rFonts w:ascii="Segoe UI" w:eastAsiaTheme="minorHAnsi" w:hAnsi="Segoe UI"/>
      <w:sz w:val="20"/>
      <w:lang w:eastAsia="en-US"/>
    </w:rPr>
  </w:style>
  <w:style w:type="paragraph" w:customStyle="1" w:styleId="D10A8EFFA7CA4472A926A75903755CA25">
    <w:name w:val="D10A8EFFA7CA4472A926A75903755CA25"/>
    <w:rsid w:val="006A540F"/>
    <w:pPr>
      <w:spacing w:line="252" w:lineRule="auto"/>
    </w:pPr>
    <w:rPr>
      <w:rFonts w:ascii="Segoe UI" w:eastAsiaTheme="minorHAnsi" w:hAnsi="Segoe UI"/>
      <w:sz w:val="20"/>
      <w:lang w:eastAsia="en-US"/>
    </w:rPr>
  </w:style>
  <w:style w:type="paragraph" w:customStyle="1" w:styleId="18111D880F8F4ECFBAEBA6C9B099101B5">
    <w:name w:val="18111D880F8F4ECFBAEBA6C9B099101B5"/>
    <w:rsid w:val="006A540F"/>
    <w:pPr>
      <w:spacing w:line="252" w:lineRule="auto"/>
    </w:pPr>
    <w:rPr>
      <w:rFonts w:ascii="Segoe UI" w:eastAsiaTheme="minorHAnsi" w:hAnsi="Segoe UI"/>
      <w:sz w:val="20"/>
      <w:lang w:eastAsia="en-US"/>
    </w:rPr>
  </w:style>
  <w:style w:type="paragraph" w:customStyle="1" w:styleId="B10AF2A46F8147A2A9DDB9DC3CD3E0475">
    <w:name w:val="B10AF2A46F8147A2A9DDB9DC3CD3E0475"/>
    <w:rsid w:val="006A540F"/>
    <w:pPr>
      <w:spacing w:line="252" w:lineRule="auto"/>
    </w:pPr>
    <w:rPr>
      <w:rFonts w:ascii="Segoe UI" w:eastAsiaTheme="minorHAnsi" w:hAnsi="Segoe UI"/>
      <w:sz w:val="20"/>
      <w:lang w:eastAsia="en-US"/>
    </w:rPr>
  </w:style>
  <w:style w:type="paragraph" w:customStyle="1" w:styleId="9D2DB0D21D444AD8B8D0081EFF127F4B5">
    <w:name w:val="9D2DB0D21D444AD8B8D0081EFF127F4B5"/>
    <w:rsid w:val="006A540F"/>
    <w:pPr>
      <w:spacing w:line="252" w:lineRule="auto"/>
    </w:pPr>
    <w:rPr>
      <w:rFonts w:ascii="Segoe UI" w:eastAsiaTheme="minorHAnsi" w:hAnsi="Segoe UI"/>
      <w:sz w:val="20"/>
      <w:lang w:eastAsia="en-US"/>
    </w:rPr>
  </w:style>
  <w:style w:type="paragraph" w:customStyle="1" w:styleId="CB6769465E734209823E4E380B799FDA5">
    <w:name w:val="CB6769465E734209823E4E380B799FDA5"/>
    <w:rsid w:val="006A540F"/>
    <w:pPr>
      <w:spacing w:line="252" w:lineRule="auto"/>
    </w:pPr>
    <w:rPr>
      <w:rFonts w:ascii="Segoe UI" w:eastAsiaTheme="minorHAnsi" w:hAnsi="Segoe UI"/>
      <w:sz w:val="20"/>
      <w:lang w:eastAsia="en-US"/>
    </w:rPr>
  </w:style>
  <w:style w:type="paragraph" w:customStyle="1" w:styleId="CAA2B25E84E445898BF1C20B94A078564">
    <w:name w:val="CAA2B25E84E445898BF1C20B94A078564"/>
    <w:rsid w:val="006A540F"/>
    <w:pPr>
      <w:spacing w:line="252" w:lineRule="auto"/>
    </w:pPr>
    <w:rPr>
      <w:rFonts w:ascii="Segoe UI" w:eastAsiaTheme="minorHAnsi" w:hAnsi="Segoe UI"/>
      <w:sz w:val="20"/>
      <w:lang w:eastAsia="en-US"/>
    </w:rPr>
  </w:style>
  <w:style w:type="paragraph" w:customStyle="1" w:styleId="FCFEEC32F6B14AE9B7168730C7A22E704">
    <w:name w:val="FCFEEC32F6B14AE9B7168730C7A22E704"/>
    <w:rsid w:val="006A540F"/>
    <w:pPr>
      <w:spacing w:line="252" w:lineRule="auto"/>
    </w:pPr>
    <w:rPr>
      <w:rFonts w:ascii="Segoe UI" w:eastAsiaTheme="minorHAnsi" w:hAnsi="Segoe UI"/>
      <w:sz w:val="20"/>
      <w:lang w:eastAsia="en-US"/>
    </w:rPr>
  </w:style>
  <w:style w:type="paragraph" w:customStyle="1" w:styleId="0D23C19C71C349D199C0F64DBCF2B5034">
    <w:name w:val="0D23C19C71C349D199C0F64DBCF2B5034"/>
    <w:rsid w:val="006A540F"/>
    <w:pPr>
      <w:spacing w:line="252" w:lineRule="auto"/>
    </w:pPr>
    <w:rPr>
      <w:rFonts w:ascii="Segoe UI" w:eastAsiaTheme="minorHAnsi" w:hAnsi="Segoe UI"/>
      <w:sz w:val="20"/>
      <w:lang w:eastAsia="en-US"/>
    </w:rPr>
  </w:style>
  <w:style w:type="paragraph" w:customStyle="1" w:styleId="1FB82163A3E6471FBAA89D121857EBD75">
    <w:name w:val="1FB82163A3E6471FBAA89D121857EBD75"/>
    <w:rsid w:val="006A540F"/>
    <w:pPr>
      <w:spacing w:line="252" w:lineRule="auto"/>
    </w:pPr>
    <w:rPr>
      <w:rFonts w:ascii="Segoe UI" w:eastAsiaTheme="minorHAnsi" w:hAnsi="Segoe UI"/>
      <w:sz w:val="20"/>
      <w:lang w:eastAsia="en-US"/>
    </w:rPr>
  </w:style>
  <w:style w:type="paragraph" w:customStyle="1" w:styleId="8E86AAA1CE154118A804A4D509FF3D6C5">
    <w:name w:val="8E86AAA1CE154118A804A4D509FF3D6C5"/>
    <w:rsid w:val="006A540F"/>
    <w:pPr>
      <w:spacing w:line="252" w:lineRule="auto"/>
    </w:pPr>
    <w:rPr>
      <w:rFonts w:ascii="Segoe UI" w:eastAsiaTheme="minorHAnsi" w:hAnsi="Segoe UI"/>
      <w:sz w:val="20"/>
      <w:lang w:eastAsia="en-US"/>
    </w:rPr>
  </w:style>
  <w:style w:type="paragraph" w:customStyle="1" w:styleId="11A74E346DED4E2D82FCE6BD40AEA2E85">
    <w:name w:val="11A74E346DED4E2D82FCE6BD40AEA2E85"/>
    <w:rsid w:val="006A540F"/>
    <w:pPr>
      <w:spacing w:line="252" w:lineRule="auto"/>
    </w:pPr>
    <w:rPr>
      <w:rFonts w:ascii="Segoe UI" w:eastAsiaTheme="minorHAnsi" w:hAnsi="Segoe UI"/>
      <w:sz w:val="20"/>
      <w:lang w:eastAsia="en-US"/>
    </w:rPr>
  </w:style>
  <w:style w:type="paragraph" w:customStyle="1" w:styleId="B98A75B1FDD844609F65E34769C73D545">
    <w:name w:val="B98A75B1FDD844609F65E34769C73D545"/>
    <w:rsid w:val="006A540F"/>
    <w:pPr>
      <w:spacing w:line="252" w:lineRule="auto"/>
    </w:pPr>
    <w:rPr>
      <w:rFonts w:ascii="Segoe UI" w:eastAsiaTheme="minorHAnsi" w:hAnsi="Segoe UI"/>
      <w:sz w:val="20"/>
      <w:lang w:eastAsia="en-US"/>
    </w:rPr>
  </w:style>
  <w:style w:type="paragraph" w:customStyle="1" w:styleId="C702CA63CB0D42C3A693C962DD1EC9745">
    <w:name w:val="C702CA63CB0D42C3A693C962DD1EC9745"/>
    <w:rsid w:val="006A540F"/>
    <w:pPr>
      <w:spacing w:line="252" w:lineRule="auto"/>
    </w:pPr>
    <w:rPr>
      <w:rFonts w:ascii="Segoe UI" w:eastAsiaTheme="minorHAnsi" w:hAnsi="Segoe UI"/>
      <w:sz w:val="20"/>
      <w:lang w:eastAsia="en-US"/>
    </w:rPr>
  </w:style>
  <w:style w:type="paragraph" w:customStyle="1" w:styleId="1AFFB3DDEACD4B9295E7C17D61FAC01D4">
    <w:name w:val="1AFFB3DDEACD4B9295E7C17D61FAC01D4"/>
    <w:rsid w:val="006A540F"/>
    <w:pPr>
      <w:spacing w:line="252" w:lineRule="auto"/>
    </w:pPr>
    <w:rPr>
      <w:rFonts w:ascii="Segoe UI" w:eastAsiaTheme="minorHAnsi" w:hAnsi="Segoe UI"/>
      <w:sz w:val="20"/>
      <w:lang w:eastAsia="en-US"/>
    </w:rPr>
  </w:style>
  <w:style w:type="paragraph" w:customStyle="1" w:styleId="B777926B3E564A7B8DC86CFAA0898AA54">
    <w:name w:val="B777926B3E564A7B8DC86CFAA0898AA54"/>
    <w:rsid w:val="006A540F"/>
    <w:pPr>
      <w:spacing w:line="252" w:lineRule="auto"/>
    </w:pPr>
    <w:rPr>
      <w:rFonts w:ascii="Segoe UI" w:eastAsiaTheme="minorHAnsi" w:hAnsi="Segoe UI"/>
      <w:sz w:val="20"/>
      <w:lang w:eastAsia="en-US"/>
    </w:rPr>
  </w:style>
  <w:style w:type="paragraph" w:customStyle="1" w:styleId="E09D6151007C48B3BD4F792EB3D9BE224">
    <w:name w:val="E09D6151007C48B3BD4F792EB3D9BE224"/>
    <w:rsid w:val="006A540F"/>
    <w:pPr>
      <w:spacing w:line="252" w:lineRule="auto"/>
    </w:pPr>
    <w:rPr>
      <w:rFonts w:ascii="Segoe UI" w:eastAsiaTheme="minorHAnsi" w:hAnsi="Segoe UI"/>
      <w:sz w:val="20"/>
      <w:lang w:eastAsia="en-US"/>
    </w:rPr>
  </w:style>
  <w:style w:type="paragraph" w:customStyle="1" w:styleId="F200AE2FF0B84A3B96580437BB1F1BCA5">
    <w:name w:val="F200AE2FF0B84A3B96580437BB1F1BCA5"/>
    <w:rsid w:val="006A540F"/>
    <w:pPr>
      <w:spacing w:line="252" w:lineRule="auto"/>
    </w:pPr>
    <w:rPr>
      <w:rFonts w:ascii="Segoe UI" w:eastAsiaTheme="minorHAnsi" w:hAnsi="Segoe UI"/>
      <w:sz w:val="20"/>
      <w:lang w:eastAsia="en-US"/>
    </w:rPr>
  </w:style>
  <w:style w:type="paragraph" w:customStyle="1" w:styleId="1B81FA17E2444384AA71DDBB6EEA2C2A5">
    <w:name w:val="1B81FA17E2444384AA71DDBB6EEA2C2A5"/>
    <w:rsid w:val="006A540F"/>
    <w:pPr>
      <w:spacing w:line="252" w:lineRule="auto"/>
    </w:pPr>
    <w:rPr>
      <w:rFonts w:ascii="Segoe UI" w:eastAsiaTheme="minorHAnsi" w:hAnsi="Segoe UI"/>
      <w:sz w:val="20"/>
      <w:lang w:eastAsia="en-US"/>
    </w:rPr>
  </w:style>
  <w:style w:type="paragraph" w:customStyle="1" w:styleId="78D25DE15971433B8B2B2CA33975C1905">
    <w:name w:val="78D25DE15971433B8B2B2CA33975C1905"/>
    <w:rsid w:val="006A540F"/>
    <w:pPr>
      <w:spacing w:line="252" w:lineRule="auto"/>
    </w:pPr>
    <w:rPr>
      <w:rFonts w:ascii="Segoe UI" w:eastAsiaTheme="minorHAnsi" w:hAnsi="Segoe UI"/>
      <w:sz w:val="20"/>
      <w:lang w:eastAsia="en-US"/>
    </w:rPr>
  </w:style>
  <w:style w:type="paragraph" w:customStyle="1" w:styleId="FCAAF15BDC8749A79B59610D6C4DED825">
    <w:name w:val="FCAAF15BDC8749A79B59610D6C4DED825"/>
    <w:rsid w:val="006A540F"/>
    <w:pPr>
      <w:spacing w:line="252" w:lineRule="auto"/>
    </w:pPr>
    <w:rPr>
      <w:rFonts w:ascii="Segoe UI" w:eastAsiaTheme="minorHAnsi" w:hAnsi="Segoe UI"/>
      <w:sz w:val="20"/>
      <w:lang w:eastAsia="en-US"/>
    </w:rPr>
  </w:style>
  <w:style w:type="paragraph" w:customStyle="1" w:styleId="153585DF6BF34BCAAA27C80AA3F3F54C5">
    <w:name w:val="153585DF6BF34BCAAA27C80AA3F3F54C5"/>
    <w:rsid w:val="006A540F"/>
    <w:pPr>
      <w:spacing w:line="252" w:lineRule="auto"/>
    </w:pPr>
    <w:rPr>
      <w:rFonts w:ascii="Segoe UI" w:eastAsiaTheme="minorHAnsi" w:hAnsi="Segoe UI"/>
      <w:sz w:val="20"/>
      <w:lang w:eastAsia="en-US"/>
    </w:rPr>
  </w:style>
  <w:style w:type="paragraph" w:customStyle="1" w:styleId="445671FABFED4CA9B4668E850AC0846F4">
    <w:name w:val="445671FABFED4CA9B4668E850AC0846F4"/>
    <w:rsid w:val="006A540F"/>
    <w:pPr>
      <w:spacing w:line="252" w:lineRule="auto"/>
    </w:pPr>
    <w:rPr>
      <w:rFonts w:ascii="Segoe UI" w:eastAsiaTheme="minorHAnsi" w:hAnsi="Segoe UI"/>
      <w:sz w:val="20"/>
      <w:lang w:eastAsia="en-US"/>
    </w:rPr>
  </w:style>
  <w:style w:type="paragraph" w:customStyle="1" w:styleId="3B0C4BE0D62E4A3898D79F09AAA6296F4">
    <w:name w:val="3B0C4BE0D62E4A3898D79F09AAA6296F4"/>
    <w:rsid w:val="006A540F"/>
    <w:pPr>
      <w:spacing w:line="252" w:lineRule="auto"/>
    </w:pPr>
    <w:rPr>
      <w:rFonts w:ascii="Segoe UI" w:eastAsiaTheme="minorHAnsi" w:hAnsi="Segoe UI"/>
      <w:sz w:val="20"/>
      <w:lang w:eastAsia="en-US"/>
    </w:rPr>
  </w:style>
  <w:style w:type="paragraph" w:customStyle="1" w:styleId="1771C6BCDBCD4916A45F221B09D523FA4">
    <w:name w:val="1771C6BCDBCD4916A45F221B09D523FA4"/>
    <w:rsid w:val="006A540F"/>
    <w:pPr>
      <w:spacing w:line="252" w:lineRule="auto"/>
    </w:pPr>
    <w:rPr>
      <w:rFonts w:ascii="Segoe UI" w:eastAsiaTheme="minorHAnsi" w:hAnsi="Segoe UI"/>
      <w:sz w:val="20"/>
      <w:lang w:eastAsia="en-US"/>
    </w:rPr>
  </w:style>
  <w:style w:type="paragraph" w:customStyle="1" w:styleId="14033035AB8D47A982ABAE8E066E20B25">
    <w:name w:val="14033035AB8D47A982ABAE8E066E20B25"/>
    <w:rsid w:val="006A540F"/>
    <w:pPr>
      <w:spacing w:line="252" w:lineRule="auto"/>
    </w:pPr>
    <w:rPr>
      <w:rFonts w:ascii="Segoe UI" w:eastAsiaTheme="minorHAnsi" w:hAnsi="Segoe UI"/>
      <w:sz w:val="20"/>
      <w:lang w:eastAsia="en-US"/>
    </w:rPr>
  </w:style>
  <w:style w:type="paragraph" w:customStyle="1" w:styleId="C47B3CCEC337499093D2358CBB1D45EC5">
    <w:name w:val="C47B3CCEC337499093D2358CBB1D45EC5"/>
    <w:rsid w:val="006A540F"/>
    <w:pPr>
      <w:spacing w:line="252" w:lineRule="auto"/>
    </w:pPr>
    <w:rPr>
      <w:rFonts w:ascii="Segoe UI" w:eastAsiaTheme="minorHAnsi" w:hAnsi="Segoe UI"/>
      <w:sz w:val="20"/>
      <w:lang w:eastAsia="en-US"/>
    </w:rPr>
  </w:style>
  <w:style w:type="paragraph" w:customStyle="1" w:styleId="F15AB896FF3D40B2BB21DAA4B24195984">
    <w:name w:val="F15AB896FF3D40B2BB21DAA4B24195984"/>
    <w:rsid w:val="006A540F"/>
    <w:pPr>
      <w:spacing w:line="252" w:lineRule="auto"/>
    </w:pPr>
    <w:rPr>
      <w:rFonts w:ascii="Segoe UI" w:eastAsiaTheme="minorHAnsi" w:hAnsi="Segoe UI"/>
      <w:sz w:val="20"/>
      <w:lang w:eastAsia="en-US"/>
    </w:rPr>
  </w:style>
  <w:style w:type="paragraph" w:customStyle="1" w:styleId="966393F51B724C3AA657EB2DF8BC1F5B4">
    <w:name w:val="966393F51B724C3AA657EB2DF8BC1F5B4"/>
    <w:rsid w:val="006A540F"/>
    <w:pPr>
      <w:spacing w:line="252" w:lineRule="auto"/>
    </w:pPr>
    <w:rPr>
      <w:rFonts w:ascii="Segoe UI" w:eastAsiaTheme="minorHAnsi" w:hAnsi="Segoe UI"/>
      <w:sz w:val="20"/>
      <w:lang w:eastAsia="en-US"/>
    </w:rPr>
  </w:style>
  <w:style w:type="paragraph" w:customStyle="1" w:styleId="688D3899243D4FDC98F1B1D53E6A5F6C4">
    <w:name w:val="688D3899243D4FDC98F1B1D53E6A5F6C4"/>
    <w:rsid w:val="006A540F"/>
    <w:pPr>
      <w:spacing w:line="252" w:lineRule="auto"/>
    </w:pPr>
    <w:rPr>
      <w:rFonts w:ascii="Segoe UI" w:eastAsiaTheme="minorHAnsi" w:hAnsi="Segoe UI"/>
      <w:sz w:val="20"/>
      <w:lang w:eastAsia="en-US"/>
    </w:rPr>
  </w:style>
  <w:style w:type="paragraph" w:customStyle="1" w:styleId="5C005BBDD72847E38127DAE327FE41754">
    <w:name w:val="5C005BBDD72847E38127DAE327FE41754"/>
    <w:rsid w:val="006A540F"/>
    <w:pPr>
      <w:spacing w:line="252" w:lineRule="auto"/>
    </w:pPr>
    <w:rPr>
      <w:rFonts w:ascii="Segoe UI" w:eastAsiaTheme="minorHAnsi" w:hAnsi="Segoe UI"/>
      <w:sz w:val="20"/>
      <w:lang w:eastAsia="en-US"/>
    </w:rPr>
  </w:style>
  <w:style w:type="paragraph" w:customStyle="1" w:styleId="4572AB4623844DBFA56D7C65D3113CED4">
    <w:name w:val="4572AB4623844DBFA56D7C65D3113CED4"/>
    <w:rsid w:val="006A540F"/>
    <w:pPr>
      <w:spacing w:line="252" w:lineRule="auto"/>
    </w:pPr>
    <w:rPr>
      <w:rFonts w:ascii="Segoe UI" w:eastAsiaTheme="minorHAnsi" w:hAnsi="Segoe UI"/>
      <w:sz w:val="20"/>
      <w:lang w:eastAsia="en-US"/>
    </w:rPr>
  </w:style>
  <w:style w:type="paragraph" w:customStyle="1" w:styleId="B31EB5AEB9FB4402BE168B05FA443B144">
    <w:name w:val="B31EB5AEB9FB4402BE168B05FA443B144"/>
    <w:rsid w:val="006A540F"/>
    <w:pPr>
      <w:spacing w:line="252" w:lineRule="auto"/>
    </w:pPr>
    <w:rPr>
      <w:rFonts w:ascii="Segoe UI" w:eastAsiaTheme="minorHAnsi" w:hAnsi="Segoe UI"/>
      <w:sz w:val="20"/>
      <w:lang w:eastAsia="en-US"/>
    </w:rPr>
  </w:style>
  <w:style w:type="paragraph" w:customStyle="1" w:styleId="0255FA03E5A64B5EB486BA177C9911F53">
    <w:name w:val="0255FA03E5A64B5EB486BA177C9911F53"/>
    <w:rsid w:val="006A540F"/>
    <w:pPr>
      <w:spacing w:line="252" w:lineRule="auto"/>
    </w:pPr>
    <w:rPr>
      <w:rFonts w:ascii="Segoe UI" w:eastAsiaTheme="minorHAnsi" w:hAnsi="Segoe UI"/>
      <w:sz w:val="20"/>
      <w:lang w:eastAsia="en-US"/>
    </w:rPr>
  </w:style>
  <w:style w:type="paragraph" w:customStyle="1" w:styleId="B245A21CF7FE48998830656EFE23042C2">
    <w:name w:val="B245A21CF7FE48998830656EFE23042C2"/>
    <w:rsid w:val="006A540F"/>
    <w:pPr>
      <w:spacing w:line="252" w:lineRule="auto"/>
    </w:pPr>
    <w:rPr>
      <w:rFonts w:ascii="Segoe UI" w:eastAsiaTheme="minorHAnsi" w:hAnsi="Segoe UI"/>
      <w:sz w:val="20"/>
      <w:lang w:eastAsia="en-US"/>
    </w:rPr>
  </w:style>
  <w:style w:type="paragraph" w:customStyle="1" w:styleId="E961E2081D4248ED9CD65AD0AB3FDBFA3">
    <w:name w:val="E961E2081D4248ED9CD65AD0AB3FDBFA3"/>
    <w:rsid w:val="006A540F"/>
    <w:pPr>
      <w:spacing w:line="252" w:lineRule="auto"/>
    </w:pPr>
    <w:rPr>
      <w:rFonts w:ascii="Segoe UI" w:eastAsiaTheme="minorHAnsi" w:hAnsi="Segoe UI"/>
      <w:sz w:val="20"/>
      <w:lang w:eastAsia="en-US"/>
    </w:rPr>
  </w:style>
  <w:style w:type="paragraph" w:customStyle="1" w:styleId="41CA42C6E4B946869F8E73A8D305DB3C2">
    <w:name w:val="41CA42C6E4B946869F8E73A8D305DB3C2"/>
    <w:rsid w:val="006A540F"/>
    <w:pPr>
      <w:spacing w:line="252" w:lineRule="auto"/>
    </w:pPr>
    <w:rPr>
      <w:rFonts w:ascii="Segoe UI" w:eastAsiaTheme="minorHAnsi" w:hAnsi="Segoe UI"/>
      <w:sz w:val="20"/>
      <w:lang w:eastAsia="en-US"/>
    </w:rPr>
  </w:style>
  <w:style w:type="paragraph" w:customStyle="1" w:styleId="E5616B7ECDE24B6C8963281557AC12EA2">
    <w:name w:val="E5616B7ECDE24B6C8963281557AC12EA2"/>
    <w:rsid w:val="006A540F"/>
    <w:pPr>
      <w:spacing w:line="252" w:lineRule="auto"/>
    </w:pPr>
    <w:rPr>
      <w:rFonts w:ascii="Segoe UI" w:eastAsiaTheme="minorHAnsi" w:hAnsi="Segoe UI"/>
      <w:sz w:val="20"/>
      <w:lang w:eastAsia="en-US"/>
    </w:rPr>
  </w:style>
  <w:style w:type="paragraph" w:customStyle="1" w:styleId="89AD655F2F524B7D88CB82ADDF5E48022">
    <w:name w:val="89AD655F2F524B7D88CB82ADDF5E48022"/>
    <w:rsid w:val="006A540F"/>
    <w:pPr>
      <w:spacing w:line="252" w:lineRule="auto"/>
    </w:pPr>
    <w:rPr>
      <w:rFonts w:ascii="Segoe UI" w:eastAsiaTheme="minorHAnsi" w:hAnsi="Segoe UI"/>
      <w:sz w:val="20"/>
      <w:lang w:eastAsia="en-US"/>
    </w:rPr>
  </w:style>
  <w:style w:type="paragraph" w:customStyle="1" w:styleId="6698783189F043908ED69A3477E63D5C3">
    <w:name w:val="6698783189F043908ED69A3477E63D5C3"/>
    <w:rsid w:val="006A540F"/>
    <w:pPr>
      <w:spacing w:line="252" w:lineRule="auto"/>
    </w:pPr>
    <w:rPr>
      <w:rFonts w:ascii="Segoe UI" w:eastAsiaTheme="minorHAnsi" w:hAnsi="Segoe UI"/>
      <w:sz w:val="20"/>
      <w:lang w:eastAsia="en-US"/>
    </w:rPr>
  </w:style>
  <w:style w:type="paragraph" w:customStyle="1" w:styleId="232AE55B7CE74B90B93B005EE992FE3D3">
    <w:name w:val="232AE55B7CE74B90B93B005EE992FE3D3"/>
    <w:rsid w:val="006A540F"/>
    <w:pPr>
      <w:spacing w:line="252" w:lineRule="auto"/>
    </w:pPr>
    <w:rPr>
      <w:rFonts w:ascii="Segoe UI" w:eastAsiaTheme="minorHAnsi" w:hAnsi="Segoe UI"/>
      <w:sz w:val="20"/>
      <w:lang w:eastAsia="en-US"/>
    </w:rPr>
  </w:style>
  <w:style w:type="paragraph" w:customStyle="1" w:styleId="A3CDB6AC7CC548B9BD873551B33AEF375">
    <w:name w:val="A3CDB6AC7CC548B9BD873551B33AEF375"/>
    <w:rsid w:val="006A540F"/>
    <w:pPr>
      <w:spacing w:line="252" w:lineRule="auto"/>
    </w:pPr>
    <w:rPr>
      <w:rFonts w:ascii="Segoe UI" w:eastAsiaTheme="minorHAnsi" w:hAnsi="Segoe UI"/>
      <w:sz w:val="20"/>
      <w:lang w:eastAsia="en-US"/>
    </w:rPr>
  </w:style>
  <w:style w:type="paragraph" w:customStyle="1" w:styleId="88BC5916625F4572AE9383AA79071CCE6">
    <w:name w:val="88BC5916625F4572AE9383AA79071CCE6"/>
    <w:rsid w:val="006A540F"/>
    <w:pPr>
      <w:spacing w:line="252" w:lineRule="auto"/>
    </w:pPr>
    <w:rPr>
      <w:rFonts w:ascii="Segoe UI" w:eastAsiaTheme="minorHAnsi" w:hAnsi="Segoe UI"/>
      <w:sz w:val="20"/>
      <w:lang w:eastAsia="en-US"/>
    </w:rPr>
  </w:style>
  <w:style w:type="paragraph" w:customStyle="1" w:styleId="7557D192169948FDB86C995FCD72944D6">
    <w:name w:val="7557D192169948FDB86C995FCD72944D6"/>
    <w:rsid w:val="006A540F"/>
    <w:pPr>
      <w:spacing w:line="252" w:lineRule="auto"/>
    </w:pPr>
    <w:rPr>
      <w:rFonts w:ascii="Segoe UI" w:eastAsiaTheme="minorHAnsi" w:hAnsi="Segoe UI"/>
      <w:sz w:val="20"/>
      <w:lang w:eastAsia="en-US"/>
    </w:rPr>
  </w:style>
  <w:style w:type="paragraph" w:customStyle="1" w:styleId="279B86A071CD44819CD66C0F488FFF5C5">
    <w:name w:val="279B86A071CD44819CD66C0F488FFF5C5"/>
    <w:rsid w:val="006A540F"/>
    <w:pPr>
      <w:spacing w:line="252" w:lineRule="auto"/>
    </w:pPr>
    <w:rPr>
      <w:rFonts w:ascii="Segoe UI" w:eastAsiaTheme="minorHAnsi" w:hAnsi="Segoe UI"/>
      <w:sz w:val="20"/>
      <w:lang w:eastAsia="en-US"/>
    </w:rPr>
  </w:style>
  <w:style w:type="paragraph" w:customStyle="1" w:styleId="51E02860B7BC44448CD38DA59C8F57CF6">
    <w:name w:val="51E02860B7BC44448CD38DA59C8F57CF6"/>
    <w:rsid w:val="006A540F"/>
    <w:pPr>
      <w:spacing w:line="252" w:lineRule="auto"/>
    </w:pPr>
    <w:rPr>
      <w:rFonts w:ascii="Segoe UI" w:eastAsiaTheme="minorHAnsi" w:hAnsi="Segoe UI"/>
      <w:sz w:val="20"/>
      <w:lang w:eastAsia="en-US"/>
    </w:rPr>
  </w:style>
  <w:style w:type="paragraph" w:customStyle="1" w:styleId="A49265A181384893B333232709F18CC04">
    <w:name w:val="A49265A181384893B333232709F18CC04"/>
    <w:rsid w:val="006A540F"/>
    <w:pPr>
      <w:spacing w:line="252" w:lineRule="auto"/>
    </w:pPr>
    <w:rPr>
      <w:rFonts w:ascii="Segoe UI" w:eastAsiaTheme="minorHAnsi" w:hAnsi="Segoe UI"/>
      <w:sz w:val="20"/>
      <w:lang w:eastAsia="en-US"/>
    </w:rPr>
  </w:style>
  <w:style w:type="paragraph" w:customStyle="1" w:styleId="18A879A555974F079BBDC9072B485FDA5">
    <w:name w:val="18A879A555974F079BBDC9072B485FDA5"/>
    <w:rsid w:val="006A540F"/>
    <w:pPr>
      <w:spacing w:line="252" w:lineRule="auto"/>
    </w:pPr>
    <w:rPr>
      <w:rFonts w:ascii="Segoe UI" w:eastAsiaTheme="minorHAnsi" w:hAnsi="Segoe UI"/>
      <w:sz w:val="20"/>
      <w:lang w:eastAsia="en-US"/>
    </w:rPr>
  </w:style>
  <w:style w:type="paragraph" w:customStyle="1" w:styleId="823306FD5FA848D9BE56D152DAC617F05">
    <w:name w:val="823306FD5FA848D9BE56D152DAC617F05"/>
    <w:rsid w:val="006A540F"/>
    <w:pPr>
      <w:spacing w:line="252" w:lineRule="auto"/>
    </w:pPr>
    <w:rPr>
      <w:rFonts w:ascii="Segoe UI" w:eastAsiaTheme="minorHAnsi" w:hAnsi="Segoe UI"/>
      <w:sz w:val="20"/>
      <w:lang w:eastAsia="en-US"/>
    </w:rPr>
  </w:style>
  <w:style w:type="paragraph" w:customStyle="1" w:styleId="D10A8EFFA7CA4472A926A75903755CA26">
    <w:name w:val="D10A8EFFA7CA4472A926A75903755CA26"/>
    <w:rsid w:val="006A540F"/>
    <w:pPr>
      <w:spacing w:line="252" w:lineRule="auto"/>
    </w:pPr>
    <w:rPr>
      <w:rFonts w:ascii="Segoe UI" w:eastAsiaTheme="minorHAnsi" w:hAnsi="Segoe UI"/>
      <w:sz w:val="20"/>
      <w:lang w:eastAsia="en-US"/>
    </w:rPr>
  </w:style>
  <w:style w:type="paragraph" w:customStyle="1" w:styleId="18111D880F8F4ECFBAEBA6C9B099101B6">
    <w:name w:val="18111D880F8F4ECFBAEBA6C9B099101B6"/>
    <w:rsid w:val="006A540F"/>
    <w:pPr>
      <w:spacing w:line="252" w:lineRule="auto"/>
    </w:pPr>
    <w:rPr>
      <w:rFonts w:ascii="Segoe UI" w:eastAsiaTheme="minorHAnsi" w:hAnsi="Segoe UI"/>
      <w:sz w:val="20"/>
      <w:lang w:eastAsia="en-US"/>
    </w:rPr>
  </w:style>
  <w:style w:type="paragraph" w:customStyle="1" w:styleId="B10AF2A46F8147A2A9DDB9DC3CD3E0476">
    <w:name w:val="B10AF2A46F8147A2A9DDB9DC3CD3E0476"/>
    <w:rsid w:val="006A540F"/>
    <w:pPr>
      <w:spacing w:line="252" w:lineRule="auto"/>
    </w:pPr>
    <w:rPr>
      <w:rFonts w:ascii="Segoe UI" w:eastAsiaTheme="minorHAnsi" w:hAnsi="Segoe UI"/>
      <w:sz w:val="20"/>
      <w:lang w:eastAsia="en-US"/>
    </w:rPr>
  </w:style>
  <w:style w:type="paragraph" w:customStyle="1" w:styleId="9D2DB0D21D444AD8B8D0081EFF127F4B6">
    <w:name w:val="9D2DB0D21D444AD8B8D0081EFF127F4B6"/>
    <w:rsid w:val="006A540F"/>
    <w:pPr>
      <w:spacing w:line="252" w:lineRule="auto"/>
    </w:pPr>
    <w:rPr>
      <w:rFonts w:ascii="Segoe UI" w:eastAsiaTheme="minorHAnsi" w:hAnsi="Segoe UI"/>
      <w:sz w:val="20"/>
      <w:lang w:eastAsia="en-US"/>
    </w:rPr>
  </w:style>
  <w:style w:type="paragraph" w:customStyle="1" w:styleId="CB6769465E734209823E4E380B799FDA6">
    <w:name w:val="CB6769465E734209823E4E380B799FDA6"/>
    <w:rsid w:val="006A540F"/>
    <w:pPr>
      <w:spacing w:line="252" w:lineRule="auto"/>
    </w:pPr>
    <w:rPr>
      <w:rFonts w:ascii="Segoe UI" w:eastAsiaTheme="minorHAnsi" w:hAnsi="Segoe UI"/>
      <w:sz w:val="20"/>
      <w:lang w:eastAsia="en-US"/>
    </w:rPr>
  </w:style>
  <w:style w:type="paragraph" w:customStyle="1" w:styleId="CAA2B25E84E445898BF1C20B94A078565">
    <w:name w:val="CAA2B25E84E445898BF1C20B94A078565"/>
    <w:rsid w:val="006A540F"/>
    <w:pPr>
      <w:spacing w:line="252" w:lineRule="auto"/>
    </w:pPr>
    <w:rPr>
      <w:rFonts w:ascii="Segoe UI" w:eastAsiaTheme="minorHAnsi" w:hAnsi="Segoe UI"/>
      <w:sz w:val="20"/>
      <w:lang w:eastAsia="en-US"/>
    </w:rPr>
  </w:style>
  <w:style w:type="paragraph" w:customStyle="1" w:styleId="FCFEEC32F6B14AE9B7168730C7A22E705">
    <w:name w:val="FCFEEC32F6B14AE9B7168730C7A22E705"/>
    <w:rsid w:val="006A540F"/>
    <w:pPr>
      <w:spacing w:line="252" w:lineRule="auto"/>
    </w:pPr>
    <w:rPr>
      <w:rFonts w:ascii="Segoe UI" w:eastAsiaTheme="minorHAnsi" w:hAnsi="Segoe UI"/>
      <w:sz w:val="20"/>
      <w:lang w:eastAsia="en-US"/>
    </w:rPr>
  </w:style>
  <w:style w:type="paragraph" w:customStyle="1" w:styleId="0D23C19C71C349D199C0F64DBCF2B5035">
    <w:name w:val="0D23C19C71C349D199C0F64DBCF2B5035"/>
    <w:rsid w:val="006A540F"/>
    <w:pPr>
      <w:spacing w:line="252" w:lineRule="auto"/>
    </w:pPr>
    <w:rPr>
      <w:rFonts w:ascii="Segoe UI" w:eastAsiaTheme="minorHAnsi" w:hAnsi="Segoe UI"/>
      <w:sz w:val="20"/>
      <w:lang w:eastAsia="en-US"/>
    </w:rPr>
  </w:style>
  <w:style w:type="paragraph" w:customStyle="1" w:styleId="1FB82163A3E6471FBAA89D121857EBD76">
    <w:name w:val="1FB82163A3E6471FBAA89D121857EBD76"/>
    <w:rsid w:val="006A540F"/>
    <w:pPr>
      <w:spacing w:line="252" w:lineRule="auto"/>
    </w:pPr>
    <w:rPr>
      <w:rFonts w:ascii="Segoe UI" w:eastAsiaTheme="minorHAnsi" w:hAnsi="Segoe UI"/>
      <w:sz w:val="20"/>
      <w:lang w:eastAsia="en-US"/>
    </w:rPr>
  </w:style>
  <w:style w:type="paragraph" w:customStyle="1" w:styleId="8E86AAA1CE154118A804A4D509FF3D6C6">
    <w:name w:val="8E86AAA1CE154118A804A4D509FF3D6C6"/>
    <w:rsid w:val="006A540F"/>
    <w:pPr>
      <w:spacing w:line="252" w:lineRule="auto"/>
    </w:pPr>
    <w:rPr>
      <w:rFonts w:ascii="Segoe UI" w:eastAsiaTheme="minorHAnsi" w:hAnsi="Segoe UI"/>
      <w:sz w:val="20"/>
      <w:lang w:eastAsia="en-US"/>
    </w:rPr>
  </w:style>
  <w:style w:type="paragraph" w:customStyle="1" w:styleId="11A74E346DED4E2D82FCE6BD40AEA2E86">
    <w:name w:val="11A74E346DED4E2D82FCE6BD40AEA2E86"/>
    <w:rsid w:val="006A540F"/>
    <w:pPr>
      <w:spacing w:line="252" w:lineRule="auto"/>
    </w:pPr>
    <w:rPr>
      <w:rFonts w:ascii="Segoe UI" w:eastAsiaTheme="minorHAnsi" w:hAnsi="Segoe UI"/>
      <w:sz w:val="20"/>
      <w:lang w:eastAsia="en-US"/>
    </w:rPr>
  </w:style>
  <w:style w:type="paragraph" w:customStyle="1" w:styleId="B98A75B1FDD844609F65E34769C73D546">
    <w:name w:val="B98A75B1FDD844609F65E34769C73D546"/>
    <w:rsid w:val="006A540F"/>
    <w:pPr>
      <w:spacing w:line="252" w:lineRule="auto"/>
    </w:pPr>
    <w:rPr>
      <w:rFonts w:ascii="Segoe UI" w:eastAsiaTheme="minorHAnsi" w:hAnsi="Segoe UI"/>
      <w:sz w:val="20"/>
      <w:lang w:eastAsia="en-US"/>
    </w:rPr>
  </w:style>
  <w:style w:type="paragraph" w:customStyle="1" w:styleId="C702CA63CB0D42C3A693C962DD1EC9746">
    <w:name w:val="C702CA63CB0D42C3A693C962DD1EC9746"/>
    <w:rsid w:val="006A540F"/>
    <w:pPr>
      <w:spacing w:line="252" w:lineRule="auto"/>
    </w:pPr>
    <w:rPr>
      <w:rFonts w:ascii="Segoe UI" w:eastAsiaTheme="minorHAnsi" w:hAnsi="Segoe UI"/>
      <w:sz w:val="20"/>
      <w:lang w:eastAsia="en-US"/>
    </w:rPr>
  </w:style>
  <w:style w:type="paragraph" w:customStyle="1" w:styleId="1AFFB3DDEACD4B9295E7C17D61FAC01D5">
    <w:name w:val="1AFFB3DDEACD4B9295E7C17D61FAC01D5"/>
    <w:rsid w:val="006A540F"/>
    <w:pPr>
      <w:spacing w:line="252" w:lineRule="auto"/>
    </w:pPr>
    <w:rPr>
      <w:rFonts w:ascii="Segoe UI" w:eastAsiaTheme="minorHAnsi" w:hAnsi="Segoe UI"/>
      <w:sz w:val="20"/>
      <w:lang w:eastAsia="en-US"/>
    </w:rPr>
  </w:style>
  <w:style w:type="paragraph" w:customStyle="1" w:styleId="B777926B3E564A7B8DC86CFAA0898AA55">
    <w:name w:val="B777926B3E564A7B8DC86CFAA0898AA55"/>
    <w:rsid w:val="006A540F"/>
    <w:pPr>
      <w:spacing w:line="252" w:lineRule="auto"/>
    </w:pPr>
    <w:rPr>
      <w:rFonts w:ascii="Segoe UI" w:eastAsiaTheme="minorHAnsi" w:hAnsi="Segoe UI"/>
      <w:sz w:val="20"/>
      <w:lang w:eastAsia="en-US"/>
    </w:rPr>
  </w:style>
  <w:style w:type="paragraph" w:customStyle="1" w:styleId="E09D6151007C48B3BD4F792EB3D9BE225">
    <w:name w:val="E09D6151007C48B3BD4F792EB3D9BE225"/>
    <w:rsid w:val="006A540F"/>
    <w:pPr>
      <w:spacing w:line="252" w:lineRule="auto"/>
    </w:pPr>
    <w:rPr>
      <w:rFonts w:ascii="Segoe UI" w:eastAsiaTheme="minorHAnsi" w:hAnsi="Segoe UI"/>
      <w:sz w:val="20"/>
      <w:lang w:eastAsia="en-US"/>
    </w:rPr>
  </w:style>
  <w:style w:type="paragraph" w:customStyle="1" w:styleId="F200AE2FF0B84A3B96580437BB1F1BCA6">
    <w:name w:val="F200AE2FF0B84A3B96580437BB1F1BCA6"/>
    <w:rsid w:val="006A540F"/>
    <w:pPr>
      <w:spacing w:line="252" w:lineRule="auto"/>
    </w:pPr>
    <w:rPr>
      <w:rFonts w:ascii="Segoe UI" w:eastAsiaTheme="minorHAnsi" w:hAnsi="Segoe UI"/>
      <w:sz w:val="20"/>
      <w:lang w:eastAsia="en-US"/>
    </w:rPr>
  </w:style>
  <w:style w:type="paragraph" w:customStyle="1" w:styleId="1B81FA17E2444384AA71DDBB6EEA2C2A6">
    <w:name w:val="1B81FA17E2444384AA71DDBB6EEA2C2A6"/>
    <w:rsid w:val="006A540F"/>
    <w:pPr>
      <w:spacing w:line="252" w:lineRule="auto"/>
    </w:pPr>
    <w:rPr>
      <w:rFonts w:ascii="Segoe UI" w:eastAsiaTheme="minorHAnsi" w:hAnsi="Segoe UI"/>
      <w:sz w:val="20"/>
      <w:lang w:eastAsia="en-US"/>
    </w:rPr>
  </w:style>
  <w:style w:type="paragraph" w:customStyle="1" w:styleId="78D25DE15971433B8B2B2CA33975C1906">
    <w:name w:val="78D25DE15971433B8B2B2CA33975C1906"/>
    <w:rsid w:val="006A540F"/>
    <w:pPr>
      <w:spacing w:line="252" w:lineRule="auto"/>
    </w:pPr>
    <w:rPr>
      <w:rFonts w:ascii="Segoe UI" w:eastAsiaTheme="minorHAnsi" w:hAnsi="Segoe UI"/>
      <w:sz w:val="20"/>
      <w:lang w:eastAsia="en-US"/>
    </w:rPr>
  </w:style>
  <w:style w:type="paragraph" w:customStyle="1" w:styleId="FCAAF15BDC8749A79B59610D6C4DED826">
    <w:name w:val="FCAAF15BDC8749A79B59610D6C4DED826"/>
    <w:rsid w:val="006A540F"/>
    <w:pPr>
      <w:spacing w:line="252" w:lineRule="auto"/>
    </w:pPr>
    <w:rPr>
      <w:rFonts w:ascii="Segoe UI" w:eastAsiaTheme="minorHAnsi" w:hAnsi="Segoe UI"/>
      <w:sz w:val="20"/>
      <w:lang w:eastAsia="en-US"/>
    </w:rPr>
  </w:style>
  <w:style w:type="paragraph" w:customStyle="1" w:styleId="153585DF6BF34BCAAA27C80AA3F3F54C6">
    <w:name w:val="153585DF6BF34BCAAA27C80AA3F3F54C6"/>
    <w:rsid w:val="006A540F"/>
    <w:pPr>
      <w:spacing w:line="252" w:lineRule="auto"/>
    </w:pPr>
    <w:rPr>
      <w:rFonts w:ascii="Segoe UI" w:eastAsiaTheme="minorHAnsi" w:hAnsi="Segoe UI"/>
      <w:sz w:val="20"/>
      <w:lang w:eastAsia="en-US"/>
    </w:rPr>
  </w:style>
  <w:style w:type="paragraph" w:customStyle="1" w:styleId="445671FABFED4CA9B4668E850AC0846F5">
    <w:name w:val="445671FABFED4CA9B4668E850AC0846F5"/>
    <w:rsid w:val="006A540F"/>
    <w:pPr>
      <w:spacing w:line="252" w:lineRule="auto"/>
    </w:pPr>
    <w:rPr>
      <w:rFonts w:ascii="Segoe UI" w:eastAsiaTheme="minorHAnsi" w:hAnsi="Segoe UI"/>
      <w:sz w:val="20"/>
      <w:lang w:eastAsia="en-US"/>
    </w:rPr>
  </w:style>
  <w:style w:type="paragraph" w:customStyle="1" w:styleId="3B0C4BE0D62E4A3898D79F09AAA6296F5">
    <w:name w:val="3B0C4BE0D62E4A3898D79F09AAA6296F5"/>
    <w:rsid w:val="006A540F"/>
    <w:pPr>
      <w:spacing w:line="252" w:lineRule="auto"/>
    </w:pPr>
    <w:rPr>
      <w:rFonts w:ascii="Segoe UI" w:eastAsiaTheme="minorHAnsi" w:hAnsi="Segoe UI"/>
      <w:sz w:val="20"/>
      <w:lang w:eastAsia="en-US"/>
    </w:rPr>
  </w:style>
  <w:style w:type="paragraph" w:customStyle="1" w:styleId="1771C6BCDBCD4916A45F221B09D523FA5">
    <w:name w:val="1771C6BCDBCD4916A45F221B09D523FA5"/>
    <w:rsid w:val="006A540F"/>
    <w:pPr>
      <w:spacing w:line="252" w:lineRule="auto"/>
    </w:pPr>
    <w:rPr>
      <w:rFonts w:ascii="Segoe UI" w:eastAsiaTheme="minorHAnsi" w:hAnsi="Segoe UI"/>
      <w:sz w:val="20"/>
      <w:lang w:eastAsia="en-US"/>
    </w:rPr>
  </w:style>
  <w:style w:type="paragraph" w:customStyle="1" w:styleId="14033035AB8D47A982ABAE8E066E20B26">
    <w:name w:val="14033035AB8D47A982ABAE8E066E20B26"/>
    <w:rsid w:val="006A540F"/>
    <w:pPr>
      <w:spacing w:line="252" w:lineRule="auto"/>
    </w:pPr>
    <w:rPr>
      <w:rFonts w:ascii="Segoe UI" w:eastAsiaTheme="minorHAnsi" w:hAnsi="Segoe UI"/>
      <w:sz w:val="20"/>
      <w:lang w:eastAsia="en-US"/>
    </w:rPr>
  </w:style>
  <w:style w:type="paragraph" w:customStyle="1" w:styleId="C47B3CCEC337499093D2358CBB1D45EC6">
    <w:name w:val="C47B3CCEC337499093D2358CBB1D45EC6"/>
    <w:rsid w:val="006A540F"/>
    <w:pPr>
      <w:spacing w:line="252" w:lineRule="auto"/>
    </w:pPr>
    <w:rPr>
      <w:rFonts w:ascii="Segoe UI" w:eastAsiaTheme="minorHAnsi" w:hAnsi="Segoe UI"/>
      <w:sz w:val="20"/>
      <w:lang w:eastAsia="en-US"/>
    </w:rPr>
  </w:style>
  <w:style w:type="paragraph" w:customStyle="1" w:styleId="F15AB896FF3D40B2BB21DAA4B24195985">
    <w:name w:val="F15AB896FF3D40B2BB21DAA4B24195985"/>
    <w:rsid w:val="006A540F"/>
    <w:pPr>
      <w:spacing w:line="252" w:lineRule="auto"/>
    </w:pPr>
    <w:rPr>
      <w:rFonts w:ascii="Segoe UI" w:eastAsiaTheme="minorHAnsi" w:hAnsi="Segoe UI"/>
      <w:sz w:val="20"/>
      <w:lang w:eastAsia="en-US"/>
    </w:rPr>
  </w:style>
  <w:style w:type="paragraph" w:customStyle="1" w:styleId="966393F51B724C3AA657EB2DF8BC1F5B5">
    <w:name w:val="966393F51B724C3AA657EB2DF8BC1F5B5"/>
    <w:rsid w:val="006A540F"/>
    <w:pPr>
      <w:spacing w:line="252" w:lineRule="auto"/>
    </w:pPr>
    <w:rPr>
      <w:rFonts w:ascii="Segoe UI" w:eastAsiaTheme="minorHAnsi" w:hAnsi="Segoe UI"/>
      <w:sz w:val="20"/>
      <w:lang w:eastAsia="en-US"/>
    </w:rPr>
  </w:style>
  <w:style w:type="paragraph" w:customStyle="1" w:styleId="688D3899243D4FDC98F1B1D53E6A5F6C5">
    <w:name w:val="688D3899243D4FDC98F1B1D53E6A5F6C5"/>
    <w:rsid w:val="006A540F"/>
    <w:pPr>
      <w:spacing w:line="252" w:lineRule="auto"/>
    </w:pPr>
    <w:rPr>
      <w:rFonts w:ascii="Segoe UI" w:eastAsiaTheme="minorHAnsi" w:hAnsi="Segoe UI"/>
      <w:sz w:val="20"/>
      <w:lang w:eastAsia="en-US"/>
    </w:rPr>
  </w:style>
  <w:style w:type="paragraph" w:customStyle="1" w:styleId="5C005BBDD72847E38127DAE327FE41755">
    <w:name w:val="5C005BBDD72847E38127DAE327FE41755"/>
    <w:rsid w:val="006A540F"/>
    <w:pPr>
      <w:spacing w:line="252" w:lineRule="auto"/>
    </w:pPr>
    <w:rPr>
      <w:rFonts w:ascii="Segoe UI" w:eastAsiaTheme="minorHAnsi" w:hAnsi="Segoe UI"/>
      <w:sz w:val="20"/>
      <w:lang w:eastAsia="en-US"/>
    </w:rPr>
  </w:style>
  <w:style w:type="paragraph" w:customStyle="1" w:styleId="4572AB4623844DBFA56D7C65D3113CED5">
    <w:name w:val="4572AB4623844DBFA56D7C65D3113CED5"/>
    <w:rsid w:val="006A540F"/>
    <w:pPr>
      <w:spacing w:line="252" w:lineRule="auto"/>
    </w:pPr>
    <w:rPr>
      <w:rFonts w:ascii="Segoe UI" w:eastAsiaTheme="minorHAnsi" w:hAnsi="Segoe UI"/>
      <w:sz w:val="20"/>
      <w:lang w:eastAsia="en-US"/>
    </w:rPr>
  </w:style>
  <w:style w:type="paragraph" w:customStyle="1" w:styleId="B31EB5AEB9FB4402BE168B05FA443B145">
    <w:name w:val="B31EB5AEB9FB4402BE168B05FA443B145"/>
    <w:rsid w:val="006A540F"/>
    <w:pPr>
      <w:spacing w:line="252" w:lineRule="auto"/>
    </w:pPr>
    <w:rPr>
      <w:rFonts w:ascii="Segoe UI" w:eastAsiaTheme="minorHAnsi" w:hAnsi="Segoe UI"/>
      <w:sz w:val="20"/>
      <w:lang w:eastAsia="en-US"/>
    </w:rPr>
  </w:style>
  <w:style w:type="paragraph" w:customStyle="1" w:styleId="0255FA03E5A64B5EB486BA177C9911F54">
    <w:name w:val="0255FA03E5A64B5EB486BA177C9911F54"/>
    <w:rsid w:val="006A540F"/>
    <w:pPr>
      <w:spacing w:line="252" w:lineRule="auto"/>
    </w:pPr>
    <w:rPr>
      <w:rFonts w:ascii="Segoe UI" w:eastAsiaTheme="minorHAnsi" w:hAnsi="Segoe UI"/>
      <w:sz w:val="20"/>
      <w:lang w:eastAsia="en-US"/>
    </w:rPr>
  </w:style>
  <w:style w:type="paragraph" w:customStyle="1" w:styleId="B245A21CF7FE48998830656EFE23042C3">
    <w:name w:val="B245A21CF7FE48998830656EFE23042C3"/>
    <w:rsid w:val="006A540F"/>
    <w:pPr>
      <w:spacing w:line="252" w:lineRule="auto"/>
    </w:pPr>
    <w:rPr>
      <w:rFonts w:ascii="Segoe UI" w:eastAsiaTheme="minorHAnsi" w:hAnsi="Segoe UI"/>
      <w:sz w:val="20"/>
      <w:lang w:eastAsia="en-US"/>
    </w:rPr>
  </w:style>
  <w:style w:type="paragraph" w:customStyle="1" w:styleId="E961E2081D4248ED9CD65AD0AB3FDBFA4">
    <w:name w:val="E961E2081D4248ED9CD65AD0AB3FDBFA4"/>
    <w:rsid w:val="006A540F"/>
    <w:pPr>
      <w:spacing w:line="252" w:lineRule="auto"/>
    </w:pPr>
    <w:rPr>
      <w:rFonts w:ascii="Segoe UI" w:eastAsiaTheme="minorHAnsi" w:hAnsi="Segoe UI"/>
      <w:sz w:val="20"/>
      <w:lang w:eastAsia="en-US"/>
    </w:rPr>
  </w:style>
  <w:style w:type="paragraph" w:customStyle="1" w:styleId="41CA42C6E4B946869F8E73A8D305DB3C3">
    <w:name w:val="41CA42C6E4B946869F8E73A8D305DB3C3"/>
    <w:rsid w:val="006A540F"/>
    <w:pPr>
      <w:spacing w:line="252" w:lineRule="auto"/>
    </w:pPr>
    <w:rPr>
      <w:rFonts w:ascii="Segoe UI" w:eastAsiaTheme="minorHAnsi" w:hAnsi="Segoe UI"/>
      <w:sz w:val="20"/>
      <w:lang w:eastAsia="en-US"/>
    </w:rPr>
  </w:style>
  <w:style w:type="paragraph" w:customStyle="1" w:styleId="E5616B7ECDE24B6C8963281557AC12EA3">
    <w:name w:val="E5616B7ECDE24B6C8963281557AC12EA3"/>
    <w:rsid w:val="006A540F"/>
    <w:pPr>
      <w:spacing w:line="252" w:lineRule="auto"/>
    </w:pPr>
    <w:rPr>
      <w:rFonts w:ascii="Segoe UI" w:eastAsiaTheme="minorHAnsi" w:hAnsi="Segoe UI"/>
      <w:sz w:val="20"/>
      <w:lang w:eastAsia="en-US"/>
    </w:rPr>
  </w:style>
  <w:style w:type="paragraph" w:customStyle="1" w:styleId="89AD655F2F524B7D88CB82ADDF5E48023">
    <w:name w:val="89AD655F2F524B7D88CB82ADDF5E48023"/>
    <w:rsid w:val="006A540F"/>
    <w:pPr>
      <w:spacing w:line="252" w:lineRule="auto"/>
    </w:pPr>
    <w:rPr>
      <w:rFonts w:ascii="Segoe UI" w:eastAsiaTheme="minorHAnsi" w:hAnsi="Segoe UI"/>
      <w:sz w:val="20"/>
      <w:lang w:eastAsia="en-US"/>
    </w:rPr>
  </w:style>
  <w:style w:type="paragraph" w:customStyle="1" w:styleId="6698783189F043908ED69A3477E63D5C4">
    <w:name w:val="6698783189F043908ED69A3477E63D5C4"/>
    <w:rsid w:val="006A540F"/>
    <w:pPr>
      <w:spacing w:line="252" w:lineRule="auto"/>
    </w:pPr>
    <w:rPr>
      <w:rFonts w:ascii="Segoe UI" w:eastAsiaTheme="minorHAnsi" w:hAnsi="Segoe UI"/>
      <w:sz w:val="20"/>
      <w:lang w:eastAsia="en-US"/>
    </w:rPr>
  </w:style>
  <w:style w:type="paragraph" w:customStyle="1" w:styleId="232AE55B7CE74B90B93B005EE992FE3D4">
    <w:name w:val="232AE55B7CE74B90B93B005EE992FE3D4"/>
    <w:rsid w:val="006A540F"/>
    <w:pPr>
      <w:spacing w:line="252" w:lineRule="auto"/>
    </w:pPr>
    <w:rPr>
      <w:rFonts w:ascii="Segoe UI" w:eastAsiaTheme="minorHAnsi" w:hAnsi="Segoe UI"/>
      <w:sz w:val="20"/>
      <w:lang w:eastAsia="en-US"/>
    </w:rPr>
  </w:style>
  <w:style w:type="paragraph" w:customStyle="1" w:styleId="A3CDB6AC7CC548B9BD873551B33AEF376">
    <w:name w:val="A3CDB6AC7CC548B9BD873551B33AEF376"/>
    <w:rsid w:val="006A540F"/>
    <w:pPr>
      <w:spacing w:line="252" w:lineRule="auto"/>
    </w:pPr>
    <w:rPr>
      <w:rFonts w:ascii="Segoe UI" w:eastAsiaTheme="minorHAnsi" w:hAnsi="Segoe UI"/>
      <w:sz w:val="20"/>
      <w:lang w:eastAsia="en-US"/>
    </w:rPr>
  </w:style>
  <w:style w:type="paragraph" w:customStyle="1" w:styleId="88BC5916625F4572AE9383AA79071CCE7">
    <w:name w:val="88BC5916625F4572AE9383AA79071CCE7"/>
    <w:rsid w:val="006A540F"/>
    <w:pPr>
      <w:spacing w:line="252" w:lineRule="auto"/>
    </w:pPr>
    <w:rPr>
      <w:rFonts w:ascii="Segoe UI" w:eastAsiaTheme="minorHAnsi" w:hAnsi="Segoe UI"/>
      <w:sz w:val="20"/>
      <w:lang w:eastAsia="en-US"/>
    </w:rPr>
  </w:style>
  <w:style w:type="paragraph" w:customStyle="1" w:styleId="7557D192169948FDB86C995FCD72944D7">
    <w:name w:val="7557D192169948FDB86C995FCD72944D7"/>
    <w:rsid w:val="006A540F"/>
    <w:pPr>
      <w:spacing w:line="252" w:lineRule="auto"/>
    </w:pPr>
    <w:rPr>
      <w:rFonts w:ascii="Segoe UI" w:eastAsiaTheme="minorHAnsi" w:hAnsi="Segoe UI"/>
      <w:sz w:val="20"/>
      <w:lang w:eastAsia="en-US"/>
    </w:rPr>
  </w:style>
  <w:style w:type="paragraph" w:customStyle="1" w:styleId="279B86A071CD44819CD66C0F488FFF5C6">
    <w:name w:val="279B86A071CD44819CD66C0F488FFF5C6"/>
    <w:rsid w:val="006A540F"/>
    <w:pPr>
      <w:spacing w:line="252" w:lineRule="auto"/>
    </w:pPr>
    <w:rPr>
      <w:rFonts w:ascii="Segoe UI" w:eastAsiaTheme="minorHAnsi" w:hAnsi="Segoe UI"/>
      <w:sz w:val="20"/>
      <w:lang w:eastAsia="en-US"/>
    </w:rPr>
  </w:style>
  <w:style w:type="paragraph" w:customStyle="1" w:styleId="51E02860B7BC44448CD38DA59C8F57CF7">
    <w:name w:val="51E02860B7BC44448CD38DA59C8F57CF7"/>
    <w:rsid w:val="006A540F"/>
    <w:pPr>
      <w:spacing w:line="252" w:lineRule="auto"/>
    </w:pPr>
    <w:rPr>
      <w:rFonts w:ascii="Segoe UI" w:eastAsiaTheme="minorHAnsi" w:hAnsi="Segoe UI"/>
      <w:sz w:val="20"/>
      <w:lang w:eastAsia="en-US"/>
    </w:rPr>
  </w:style>
  <w:style w:type="paragraph" w:customStyle="1" w:styleId="A49265A181384893B333232709F18CC05">
    <w:name w:val="A49265A181384893B333232709F18CC05"/>
    <w:rsid w:val="006A540F"/>
    <w:pPr>
      <w:spacing w:line="252" w:lineRule="auto"/>
    </w:pPr>
    <w:rPr>
      <w:rFonts w:ascii="Segoe UI" w:eastAsiaTheme="minorHAnsi" w:hAnsi="Segoe UI"/>
      <w:sz w:val="20"/>
      <w:lang w:eastAsia="en-US"/>
    </w:rPr>
  </w:style>
  <w:style w:type="paragraph" w:customStyle="1" w:styleId="18A879A555974F079BBDC9072B485FDA6">
    <w:name w:val="18A879A555974F079BBDC9072B485FDA6"/>
    <w:rsid w:val="006A540F"/>
    <w:pPr>
      <w:spacing w:line="252" w:lineRule="auto"/>
    </w:pPr>
    <w:rPr>
      <w:rFonts w:ascii="Segoe UI" w:eastAsiaTheme="minorHAnsi" w:hAnsi="Segoe UI"/>
      <w:sz w:val="20"/>
      <w:lang w:eastAsia="en-US"/>
    </w:rPr>
  </w:style>
  <w:style w:type="paragraph" w:customStyle="1" w:styleId="823306FD5FA848D9BE56D152DAC617F06">
    <w:name w:val="823306FD5FA848D9BE56D152DAC617F06"/>
    <w:rsid w:val="006A540F"/>
    <w:pPr>
      <w:spacing w:line="252" w:lineRule="auto"/>
    </w:pPr>
    <w:rPr>
      <w:rFonts w:ascii="Segoe UI" w:eastAsiaTheme="minorHAnsi" w:hAnsi="Segoe UI"/>
      <w:sz w:val="20"/>
      <w:lang w:eastAsia="en-US"/>
    </w:rPr>
  </w:style>
  <w:style w:type="paragraph" w:customStyle="1" w:styleId="D10A8EFFA7CA4472A926A75903755CA27">
    <w:name w:val="D10A8EFFA7CA4472A926A75903755CA27"/>
    <w:rsid w:val="006A540F"/>
    <w:pPr>
      <w:spacing w:line="252" w:lineRule="auto"/>
    </w:pPr>
    <w:rPr>
      <w:rFonts w:ascii="Segoe UI" w:eastAsiaTheme="minorHAnsi" w:hAnsi="Segoe UI"/>
      <w:sz w:val="20"/>
      <w:lang w:eastAsia="en-US"/>
    </w:rPr>
  </w:style>
  <w:style w:type="paragraph" w:customStyle="1" w:styleId="18111D880F8F4ECFBAEBA6C9B099101B7">
    <w:name w:val="18111D880F8F4ECFBAEBA6C9B099101B7"/>
    <w:rsid w:val="006A540F"/>
    <w:pPr>
      <w:spacing w:line="252" w:lineRule="auto"/>
    </w:pPr>
    <w:rPr>
      <w:rFonts w:ascii="Segoe UI" w:eastAsiaTheme="minorHAnsi" w:hAnsi="Segoe UI"/>
      <w:sz w:val="20"/>
      <w:lang w:eastAsia="en-US"/>
    </w:rPr>
  </w:style>
  <w:style w:type="paragraph" w:customStyle="1" w:styleId="B10AF2A46F8147A2A9DDB9DC3CD3E0477">
    <w:name w:val="B10AF2A46F8147A2A9DDB9DC3CD3E0477"/>
    <w:rsid w:val="006A540F"/>
    <w:pPr>
      <w:spacing w:line="252" w:lineRule="auto"/>
    </w:pPr>
    <w:rPr>
      <w:rFonts w:ascii="Segoe UI" w:eastAsiaTheme="minorHAnsi" w:hAnsi="Segoe UI"/>
      <w:sz w:val="20"/>
      <w:lang w:eastAsia="en-US"/>
    </w:rPr>
  </w:style>
  <w:style w:type="paragraph" w:customStyle="1" w:styleId="9D2DB0D21D444AD8B8D0081EFF127F4B7">
    <w:name w:val="9D2DB0D21D444AD8B8D0081EFF127F4B7"/>
    <w:rsid w:val="006A540F"/>
    <w:pPr>
      <w:spacing w:line="252" w:lineRule="auto"/>
    </w:pPr>
    <w:rPr>
      <w:rFonts w:ascii="Segoe UI" w:eastAsiaTheme="minorHAnsi" w:hAnsi="Segoe UI"/>
      <w:sz w:val="20"/>
      <w:lang w:eastAsia="en-US"/>
    </w:rPr>
  </w:style>
  <w:style w:type="paragraph" w:customStyle="1" w:styleId="CB6769465E734209823E4E380B799FDA7">
    <w:name w:val="CB6769465E734209823E4E380B799FDA7"/>
    <w:rsid w:val="006A540F"/>
    <w:pPr>
      <w:spacing w:line="252" w:lineRule="auto"/>
    </w:pPr>
    <w:rPr>
      <w:rFonts w:ascii="Segoe UI" w:eastAsiaTheme="minorHAnsi" w:hAnsi="Segoe UI"/>
      <w:sz w:val="20"/>
      <w:lang w:eastAsia="en-US"/>
    </w:rPr>
  </w:style>
  <w:style w:type="paragraph" w:customStyle="1" w:styleId="CAA2B25E84E445898BF1C20B94A078566">
    <w:name w:val="CAA2B25E84E445898BF1C20B94A078566"/>
    <w:rsid w:val="006A540F"/>
    <w:pPr>
      <w:spacing w:line="252" w:lineRule="auto"/>
    </w:pPr>
    <w:rPr>
      <w:rFonts w:ascii="Segoe UI" w:eastAsiaTheme="minorHAnsi" w:hAnsi="Segoe UI"/>
      <w:sz w:val="20"/>
      <w:lang w:eastAsia="en-US"/>
    </w:rPr>
  </w:style>
  <w:style w:type="paragraph" w:customStyle="1" w:styleId="FCFEEC32F6B14AE9B7168730C7A22E706">
    <w:name w:val="FCFEEC32F6B14AE9B7168730C7A22E706"/>
    <w:rsid w:val="006A540F"/>
    <w:pPr>
      <w:spacing w:line="252" w:lineRule="auto"/>
    </w:pPr>
    <w:rPr>
      <w:rFonts w:ascii="Segoe UI" w:eastAsiaTheme="minorHAnsi" w:hAnsi="Segoe UI"/>
      <w:sz w:val="20"/>
      <w:lang w:eastAsia="en-US"/>
    </w:rPr>
  </w:style>
  <w:style w:type="paragraph" w:customStyle="1" w:styleId="0D23C19C71C349D199C0F64DBCF2B5036">
    <w:name w:val="0D23C19C71C349D199C0F64DBCF2B5036"/>
    <w:rsid w:val="006A540F"/>
    <w:pPr>
      <w:spacing w:line="252" w:lineRule="auto"/>
    </w:pPr>
    <w:rPr>
      <w:rFonts w:ascii="Segoe UI" w:eastAsiaTheme="minorHAnsi" w:hAnsi="Segoe UI"/>
      <w:sz w:val="20"/>
      <w:lang w:eastAsia="en-US"/>
    </w:rPr>
  </w:style>
  <w:style w:type="paragraph" w:customStyle="1" w:styleId="1FB82163A3E6471FBAA89D121857EBD77">
    <w:name w:val="1FB82163A3E6471FBAA89D121857EBD77"/>
    <w:rsid w:val="006A540F"/>
    <w:pPr>
      <w:spacing w:line="252" w:lineRule="auto"/>
    </w:pPr>
    <w:rPr>
      <w:rFonts w:ascii="Segoe UI" w:eastAsiaTheme="minorHAnsi" w:hAnsi="Segoe UI"/>
      <w:sz w:val="20"/>
      <w:lang w:eastAsia="en-US"/>
    </w:rPr>
  </w:style>
  <w:style w:type="paragraph" w:customStyle="1" w:styleId="8E86AAA1CE154118A804A4D509FF3D6C7">
    <w:name w:val="8E86AAA1CE154118A804A4D509FF3D6C7"/>
    <w:rsid w:val="006A540F"/>
    <w:pPr>
      <w:spacing w:line="252" w:lineRule="auto"/>
    </w:pPr>
    <w:rPr>
      <w:rFonts w:ascii="Segoe UI" w:eastAsiaTheme="minorHAnsi" w:hAnsi="Segoe UI"/>
      <w:sz w:val="20"/>
      <w:lang w:eastAsia="en-US"/>
    </w:rPr>
  </w:style>
  <w:style w:type="paragraph" w:customStyle="1" w:styleId="11A74E346DED4E2D82FCE6BD40AEA2E87">
    <w:name w:val="11A74E346DED4E2D82FCE6BD40AEA2E87"/>
    <w:rsid w:val="006A540F"/>
    <w:pPr>
      <w:spacing w:line="252" w:lineRule="auto"/>
    </w:pPr>
    <w:rPr>
      <w:rFonts w:ascii="Segoe UI" w:eastAsiaTheme="minorHAnsi" w:hAnsi="Segoe UI"/>
      <w:sz w:val="20"/>
      <w:lang w:eastAsia="en-US"/>
    </w:rPr>
  </w:style>
  <w:style w:type="paragraph" w:customStyle="1" w:styleId="B98A75B1FDD844609F65E34769C73D547">
    <w:name w:val="B98A75B1FDD844609F65E34769C73D547"/>
    <w:rsid w:val="006A540F"/>
    <w:pPr>
      <w:spacing w:line="252" w:lineRule="auto"/>
    </w:pPr>
    <w:rPr>
      <w:rFonts w:ascii="Segoe UI" w:eastAsiaTheme="minorHAnsi" w:hAnsi="Segoe UI"/>
      <w:sz w:val="20"/>
      <w:lang w:eastAsia="en-US"/>
    </w:rPr>
  </w:style>
  <w:style w:type="paragraph" w:customStyle="1" w:styleId="C702CA63CB0D42C3A693C962DD1EC9747">
    <w:name w:val="C702CA63CB0D42C3A693C962DD1EC9747"/>
    <w:rsid w:val="006A540F"/>
    <w:pPr>
      <w:spacing w:line="252" w:lineRule="auto"/>
    </w:pPr>
    <w:rPr>
      <w:rFonts w:ascii="Segoe UI" w:eastAsiaTheme="minorHAnsi" w:hAnsi="Segoe UI"/>
      <w:sz w:val="20"/>
      <w:lang w:eastAsia="en-US"/>
    </w:rPr>
  </w:style>
  <w:style w:type="paragraph" w:customStyle="1" w:styleId="1AFFB3DDEACD4B9295E7C17D61FAC01D6">
    <w:name w:val="1AFFB3DDEACD4B9295E7C17D61FAC01D6"/>
    <w:rsid w:val="006A540F"/>
    <w:pPr>
      <w:spacing w:line="252" w:lineRule="auto"/>
    </w:pPr>
    <w:rPr>
      <w:rFonts w:ascii="Segoe UI" w:eastAsiaTheme="minorHAnsi" w:hAnsi="Segoe UI"/>
      <w:sz w:val="20"/>
      <w:lang w:eastAsia="en-US"/>
    </w:rPr>
  </w:style>
  <w:style w:type="paragraph" w:customStyle="1" w:styleId="B777926B3E564A7B8DC86CFAA0898AA56">
    <w:name w:val="B777926B3E564A7B8DC86CFAA0898AA56"/>
    <w:rsid w:val="006A540F"/>
    <w:pPr>
      <w:spacing w:line="252" w:lineRule="auto"/>
    </w:pPr>
    <w:rPr>
      <w:rFonts w:ascii="Segoe UI" w:eastAsiaTheme="minorHAnsi" w:hAnsi="Segoe UI"/>
      <w:sz w:val="20"/>
      <w:lang w:eastAsia="en-US"/>
    </w:rPr>
  </w:style>
  <w:style w:type="paragraph" w:customStyle="1" w:styleId="E09D6151007C48B3BD4F792EB3D9BE226">
    <w:name w:val="E09D6151007C48B3BD4F792EB3D9BE226"/>
    <w:rsid w:val="006A540F"/>
    <w:pPr>
      <w:spacing w:line="252" w:lineRule="auto"/>
    </w:pPr>
    <w:rPr>
      <w:rFonts w:ascii="Segoe UI" w:eastAsiaTheme="minorHAnsi" w:hAnsi="Segoe UI"/>
      <w:sz w:val="20"/>
      <w:lang w:eastAsia="en-US"/>
    </w:rPr>
  </w:style>
  <w:style w:type="paragraph" w:customStyle="1" w:styleId="F200AE2FF0B84A3B96580437BB1F1BCA7">
    <w:name w:val="F200AE2FF0B84A3B96580437BB1F1BCA7"/>
    <w:rsid w:val="006A540F"/>
    <w:pPr>
      <w:spacing w:line="252" w:lineRule="auto"/>
    </w:pPr>
    <w:rPr>
      <w:rFonts w:ascii="Segoe UI" w:eastAsiaTheme="minorHAnsi" w:hAnsi="Segoe UI"/>
      <w:sz w:val="20"/>
      <w:lang w:eastAsia="en-US"/>
    </w:rPr>
  </w:style>
  <w:style w:type="paragraph" w:customStyle="1" w:styleId="1B81FA17E2444384AA71DDBB6EEA2C2A7">
    <w:name w:val="1B81FA17E2444384AA71DDBB6EEA2C2A7"/>
    <w:rsid w:val="006A540F"/>
    <w:pPr>
      <w:spacing w:line="252" w:lineRule="auto"/>
    </w:pPr>
    <w:rPr>
      <w:rFonts w:ascii="Segoe UI" w:eastAsiaTheme="minorHAnsi" w:hAnsi="Segoe UI"/>
      <w:sz w:val="20"/>
      <w:lang w:eastAsia="en-US"/>
    </w:rPr>
  </w:style>
  <w:style w:type="paragraph" w:customStyle="1" w:styleId="78D25DE15971433B8B2B2CA33975C1907">
    <w:name w:val="78D25DE15971433B8B2B2CA33975C1907"/>
    <w:rsid w:val="006A540F"/>
    <w:pPr>
      <w:spacing w:line="252" w:lineRule="auto"/>
    </w:pPr>
    <w:rPr>
      <w:rFonts w:ascii="Segoe UI" w:eastAsiaTheme="minorHAnsi" w:hAnsi="Segoe UI"/>
      <w:sz w:val="20"/>
      <w:lang w:eastAsia="en-US"/>
    </w:rPr>
  </w:style>
  <w:style w:type="paragraph" w:customStyle="1" w:styleId="FCAAF15BDC8749A79B59610D6C4DED827">
    <w:name w:val="FCAAF15BDC8749A79B59610D6C4DED827"/>
    <w:rsid w:val="006A540F"/>
    <w:pPr>
      <w:spacing w:line="252" w:lineRule="auto"/>
    </w:pPr>
    <w:rPr>
      <w:rFonts w:ascii="Segoe UI" w:eastAsiaTheme="minorHAnsi" w:hAnsi="Segoe UI"/>
      <w:sz w:val="20"/>
      <w:lang w:eastAsia="en-US"/>
    </w:rPr>
  </w:style>
  <w:style w:type="paragraph" w:customStyle="1" w:styleId="153585DF6BF34BCAAA27C80AA3F3F54C7">
    <w:name w:val="153585DF6BF34BCAAA27C80AA3F3F54C7"/>
    <w:rsid w:val="006A540F"/>
    <w:pPr>
      <w:spacing w:line="252" w:lineRule="auto"/>
    </w:pPr>
    <w:rPr>
      <w:rFonts w:ascii="Segoe UI" w:eastAsiaTheme="minorHAnsi" w:hAnsi="Segoe UI"/>
      <w:sz w:val="20"/>
      <w:lang w:eastAsia="en-US"/>
    </w:rPr>
  </w:style>
  <w:style w:type="paragraph" w:customStyle="1" w:styleId="445671FABFED4CA9B4668E850AC0846F6">
    <w:name w:val="445671FABFED4CA9B4668E850AC0846F6"/>
    <w:rsid w:val="006A540F"/>
    <w:pPr>
      <w:spacing w:line="252" w:lineRule="auto"/>
    </w:pPr>
    <w:rPr>
      <w:rFonts w:ascii="Segoe UI" w:eastAsiaTheme="minorHAnsi" w:hAnsi="Segoe UI"/>
      <w:sz w:val="20"/>
      <w:lang w:eastAsia="en-US"/>
    </w:rPr>
  </w:style>
  <w:style w:type="paragraph" w:customStyle="1" w:styleId="3B0C4BE0D62E4A3898D79F09AAA6296F6">
    <w:name w:val="3B0C4BE0D62E4A3898D79F09AAA6296F6"/>
    <w:rsid w:val="006A540F"/>
    <w:pPr>
      <w:spacing w:line="252" w:lineRule="auto"/>
    </w:pPr>
    <w:rPr>
      <w:rFonts w:ascii="Segoe UI" w:eastAsiaTheme="minorHAnsi" w:hAnsi="Segoe UI"/>
      <w:sz w:val="20"/>
      <w:lang w:eastAsia="en-US"/>
    </w:rPr>
  </w:style>
  <w:style w:type="paragraph" w:customStyle="1" w:styleId="1771C6BCDBCD4916A45F221B09D523FA6">
    <w:name w:val="1771C6BCDBCD4916A45F221B09D523FA6"/>
    <w:rsid w:val="006A540F"/>
    <w:pPr>
      <w:spacing w:line="252" w:lineRule="auto"/>
    </w:pPr>
    <w:rPr>
      <w:rFonts w:ascii="Segoe UI" w:eastAsiaTheme="minorHAnsi" w:hAnsi="Segoe UI"/>
      <w:sz w:val="20"/>
      <w:lang w:eastAsia="en-US"/>
    </w:rPr>
  </w:style>
  <w:style w:type="paragraph" w:customStyle="1" w:styleId="14033035AB8D47A982ABAE8E066E20B27">
    <w:name w:val="14033035AB8D47A982ABAE8E066E20B27"/>
    <w:rsid w:val="006A540F"/>
    <w:pPr>
      <w:spacing w:line="252" w:lineRule="auto"/>
    </w:pPr>
    <w:rPr>
      <w:rFonts w:ascii="Segoe UI" w:eastAsiaTheme="minorHAnsi" w:hAnsi="Segoe UI"/>
      <w:sz w:val="20"/>
      <w:lang w:eastAsia="en-US"/>
    </w:rPr>
  </w:style>
  <w:style w:type="paragraph" w:customStyle="1" w:styleId="C47B3CCEC337499093D2358CBB1D45EC7">
    <w:name w:val="C47B3CCEC337499093D2358CBB1D45EC7"/>
    <w:rsid w:val="006A540F"/>
    <w:pPr>
      <w:spacing w:line="252" w:lineRule="auto"/>
    </w:pPr>
    <w:rPr>
      <w:rFonts w:ascii="Segoe UI" w:eastAsiaTheme="minorHAnsi" w:hAnsi="Segoe UI"/>
      <w:sz w:val="20"/>
      <w:lang w:eastAsia="en-US"/>
    </w:rPr>
  </w:style>
  <w:style w:type="paragraph" w:customStyle="1" w:styleId="F15AB896FF3D40B2BB21DAA4B24195986">
    <w:name w:val="F15AB896FF3D40B2BB21DAA4B24195986"/>
    <w:rsid w:val="006A540F"/>
    <w:pPr>
      <w:spacing w:line="252" w:lineRule="auto"/>
    </w:pPr>
    <w:rPr>
      <w:rFonts w:ascii="Segoe UI" w:eastAsiaTheme="minorHAnsi" w:hAnsi="Segoe UI"/>
      <w:sz w:val="20"/>
      <w:lang w:eastAsia="en-US"/>
    </w:rPr>
  </w:style>
  <w:style w:type="paragraph" w:customStyle="1" w:styleId="966393F51B724C3AA657EB2DF8BC1F5B6">
    <w:name w:val="966393F51B724C3AA657EB2DF8BC1F5B6"/>
    <w:rsid w:val="006A540F"/>
    <w:pPr>
      <w:spacing w:line="252" w:lineRule="auto"/>
    </w:pPr>
    <w:rPr>
      <w:rFonts w:ascii="Segoe UI" w:eastAsiaTheme="minorHAnsi" w:hAnsi="Segoe UI"/>
      <w:sz w:val="20"/>
      <w:lang w:eastAsia="en-US"/>
    </w:rPr>
  </w:style>
  <w:style w:type="paragraph" w:customStyle="1" w:styleId="688D3899243D4FDC98F1B1D53E6A5F6C6">
    <w:name w:val="688D3899243D4FDC98F1B1D53E6A5F6C6"/>
    <w:rsid w:val="006A540F"/>
    <w:pPr>
      <w:spacing w:line="252" w:lineRule="auto"/>
    </w:pPr>
    <w:rPr>
      <w:rFonts w:ascii="Segoe UI" w:eastAsiaTheme="minorHAnsi" w:hAnsi="Segoe UI"/>
      <w:sz w:val="20"/>
      <w:lang w:eastAsia="en-US"/>
    </w:rPr>
  </w:style>
  <w:style w:type="paragraph" w:customStyle="1" w:styleId="5C005BBDD72847E38127DAE327FE41756">
    <w:name w:val="5C005BBDD72847E38127DAE327FE41756"/>
    <w:rsid w:val="006A540F"/>
    <w:pPr>
      <w:spacing w:line="252" w:lineRule="auto"/>
    </w:pPr>
    <w:rPr>
      <w:rFonts w:ascii="Segoe UI" w:eastAsiaTheme="minorHAnsi" w:hAnsi="Segoe UI"/>
      <w:sz w:val="20"/>
      <w:lang w:eastAsia="en-US"/>
    </w:rPr>
  </w:style>
  <w:style w:type="paragraph" w:customStyle="1" w:styleId="4572AB4623844DBFA56D7C65D3113CED6">
    <w:name w:val="4572AB4623844DBFA56D7C65D3113CED6"/>
    <w:rsid w:val="006A540F"/>
    <w:pPr>
      <w:spacing w:line="252" w:lineRule="auto"/>
    </w:pPr>
    <w:rPr>
      <w:rFonts w:ascii="Segoe UI" w:eastAsiaTheme="minorHAnsi" w:hAnsi="Segoe UI"/>
      <w:sz w:val="20"/>
      <w:lang w:eastAsia="en-US"/>
    </w:rPr>
  </w:style>
  <w:style w:type="paragraph" w:customStyle="1" w:styleId="B31EB5AEB9FB4402BE168B05FA443B146">
    <w:name w:val="B31EB5AEB9FB4402BE168B05FA443B146"/>
    <w:rsid w:val="006A540F"/>
    <w:pPr>
      <w:spacing w:line="252" w:lineRule="auto"/>
    </w:pPr>
    <w:rPr>
      <w:rFonts w:ascii="Segoe UI" w:eastAsiaTheme="minorHAnsi" w:hAnsi="Segoe UI"/>
      <w:sz w:val="20"/>
      <w:lang w:eastAsia="en-US"/>
    </w:rPr>
  </w:style>
  <w:style w:type="paragraph" w:customStyle="1" w:styleId="0255FA03E5A64B5EB486BA177C9911F55">
    <w:name w:val="0255FA03E5A64B5EB486BA177C9911F55"/>
    <w:rsid w:val="006A540F"/>
    <w:pPr>
      <w:spacing w:line="252" w:lineRule="auto"/>
    </w:pPr>
    <w:rPr>
      <w:rFonts w:ascii="Segoe UI" w:eastAsiaTheme="minorHAnsi" w:hAnsi="Segoe UI"/>
      <w:sz w:val="20"/>
      <w:lang w:eastAsia="en-US"/>
    </w:rPr>
  </w:style>
  <w:style w:type="paragraph" w:customStyle="1" w:styleId="B245A21CF7FE48998830656EFE23042C4">
    <w:name w:val="B245A21CF7FE48998830656EFE23042C4"/>
    <w:rsid w:val="006A540F"/>
    <w:pPr>
      <w:spacing w:line="252" w:lineRule="auto"/>
    </w:pPr>
    <w:rPr>
      <w:rFonts w:ascii="Segoe UI" w:eastAsiaTheme="minorHAnsi" w:hAnsi="Segoe UI"/>
      <w:sz w:val="20"/>
      <w:lang w:eastAsia="en-US"/>
    </w:rPr>
  </w:style>
  <w:style w:type="paragraph" w:customStyle="1" w:styleId="E961E2081D4248ED9CD65AD0AB3FDBFA5">
    <w:name w:val="E961E2081D4248ED9CD65AD0AB3FDBFA5"/>
    <w:rsid w:val="006A540F"/>
    <w:pPr>
      <w:spacing w:line="252" w:lineRule="auto"/>
    </w:pPr>
    <w:rPr>
      <w:rFonts w:ascii="Segoe UI" w:eastAsiaTheme="minorHAnsi" w:hAnsi="Segoe UI"/>
      <w:sz w:val="20"/>
      <w:lang w:eastAsia="en-US"/>
    </w:rPr>
  </w:style>
  <w:style w:type="paragraph" w:customStyle="1" w:styleId="41CA42C6E4B946869F8E73A8D305DB3C4">
    <w:name w:val="41CA42C6E4B946869F8E73A8D305DB3C4"/>
    <w:rsid w:val="006A540F"/>
    <w:pPr>
      <w:spacing w:line="252" w:lineRule="auto"/>
    </w:pPr>
    <w:rPr>
      <w:rFonts w:ascii="Segoe UI" w:eastAsiaTheme="minorHAnsi" w:hAnsi="Segoe UI"/>
      <w:sz w:val="20"/>
      <w:lang w:eastAsia="en-US"/>
    </w:rPr>
  </w:style>
  <w:style w:type="paragraph" w:customStyle="1" w:styleId="E5616B7ECDE24B6C8963281557AC12EA4">
    <w:name w:val="E5616B7ECDE24B6C8963281557AC12EA4"/>
    <w:rsid w:val="006A540F"/>
    <w:pPr>
      <w:spacing w:line="252" w:lineRule="auto"/>
    </w:pPr>
    <w:rPr>
      <w:rFonts w:ascii="Segoe UI" w:eastAsiaTheme="minorHAnsi" w:hAnsi="Segoe UI"/>
      <w:sz w:val="20"/>
      <w:lang w:eastAsia="en-US"/>
    </w:rPr>
  </w:style>
  <w:style w:type="paragraph" w:customStyle="1" w:styleId="89AD655F2F524B7D88CB82ADDF5E48024">
    <w:name w:val="89AD655F2F524B7D88CB82ADDF5E48024"/>
    <w:rsid w:val="006A540F"/>
    <w:pPr>
      <w:spacing w:line="252" w:lineRule="auto"/>
    </w:pPr>
    <w:rPr>
      <w:rFonts w:ascii="Segoe UI" w:eastAsiaTheme="minorHAnsi" w:hAnsi="Segoe UI"/>
      <w:sz w:val="20"/>
      <w:lang w:eastAsia="en-US"/>
    </w:rPr>
  </w:style>
  <w:style w:type="paragraph" w:customStyle="1" w:styleId="5D4669E9166B4C559B1BE04B47A1C546">
    <w:name w:val="5D4669E9166B4C559B1BE04B47A1C546"/>
    <w:rsid w:val="006A540F"/>
    <w:pPr>
      <w:spacing w:before="240" w:after="240" w:line="240" w:lineRule="auto"/>
      <w:ind w:left="720"/>
      <w:contextualSpacing/>
    </w:pPr>
    <w:rPr>
      <w:rFonts w:ascii="Arial" w:eastAsia="Times New Roman" w:hAnsi="Arial" w:cs="Arial"/>
      <w:sz w:val="24"/>
      <w:szCs w:val="24"/>
    </w:rPr>
  </w:style>
  <w:style w:type="paragraph" w:customStyle="1" w:styleId="6698783189F043908ED69A3477E63D5C5">
    <w:name w:val="6698783189F043908ED69A3477E63D5C5"/>
    <w:rsid w:val="006A540F"/>
    <w:pPr>
      <w:spacing w:line="252" w:lineRule="auto"/>
    </w:pPr>
    <w:rPr>
      <w:rFonts w:ascii="Segoe UI" w:eastAsiaTheme="minorHAnsi" w:hAnsi="Segoe UI"/>
      <w:sz w:val="20"/>
      <w:lang w:eastAsia="en-US"/>
    </w:rPr>
  </w:style>
  <w:style w:type="paragraph" w:customStyle="1" w:styleId="232AE55B7CE74B90B93B005EE992FE3D5">
    <w:name w:val="232AE55B7CE74B90B93B005EE992FE3D5"/>
    <w:rsid w:val="006A540F"/>
    <w:pPr>
      <w:spacing w:line="252" w:lineRule="auto"/>
    </w:pPr>
    <w:rPr>
      <w:rFonts w:ascii="Segoe UI" w:eastAsiaTheme="minorHAnsi" w:hAnsi="Segoe UI"/>
      <w:sz w:val="20"/>
      <w:lang w:eastAsia="en-US"/>
    </w:rPr>
  </w:style>
  <w:style w:type="paragraph" w:customStyle="1" w:styleId="A3CDB6AC7CC548B9BD873551B33AEF377">
    <w:name w:val="A3CDB6AC7CC548B9BD873551B33AEF377"/>
    <w:rsid w:val="006A540F"/>
    <w:pPr>
      <w:spacing w:line="252" w:lineRule="auto"/>
    </w:pPr>
    <w:rPr>
      <w:rFonts w:ascii="Segoe UI" w:eastAsiaTheme="minorHAnsi" w:hAnsi="Segoe UI"/>
      <w:sz w:val="20"/>
      <w:lang w:eastAsia="en-US"/>
    </w:rPr>
  </w:style>
  <w:style w:type="paragraph" w:customStyle="1" w:styleId="88BC5916625F4572AE9383AA79071CCE8">
    <w:name w:val="88BC5916625F4572AE9383AA79071CCE8"/>
    <w:rsid w:val="006A540F"/>
    <w:pPr>
      <w:spacing w:line="252" w:lineRule="auto"/>
    </w:pPr>
    <w:rPr>
      <w:rFonts w:ascii="Segoe UI" w:eastAsiaTheme="minorHAnsi" w:hAnsi="Segoe UI"/>
      <w:sz w:val="20"/>
      <w:lang w:eastAsia="en-US"/>
    </w:rPr>
  </w:style>
  <w:style w:type="paragraph" w:customStyle="1" w:styleId="7557D192169948FDB86C995FCD72944D8">
    <w:name w:val="7557D192169948FDB86C995FCD72944D8"/>
    <w:rsid w:val="006A540F"/>
    <w:pPr>
      <w:spacing w:line="252" w:lineRule="auto"/>
    </w:pPr>
    <w:rPr>
      <w:rFonts w:ascii="Segoe UI" w:eastAsiaTheme="minorHAnsi" w:hAnsi="Segoe UI"/>
      <w:sz w:val="20"/>
      <w:lang w:eastAsia="en-US"/>
    </w:rPr>
  </w:style>
  <w:style w:type="paragraph" w:customStyle="1" w:styleId="279B86A071CD44819CD66C0F488FFF5C7">
    <w:name w:val="279B86A071CD44819CD66C0F488FFF5C7"/>
    <w:rsid w:val="006A540F"/>
    <w:pPr>
      <w:spacing w:line="252" w:lineRule="auto"/>
    </w:pPr>
    <w:rPr>
      <w:rFonts w:ascii="Segoe UI" w:eastAsiaTheme="minorHAnsi" w:hAnsi="Segoe UI"/>
      <w:sz w:val="20"/>
      <w:lang w:eastAsia="en-US"/>
    </w:rPr>
  </w:style>
  <w:style w:type="paragraph" w:customStyle="1" w:styleId="51E02860B7BC44448CD38DA59C8F57CF8">
    <w:name w:val="51E02860B7BC44448CD38DA59C8F57CF8"/>
    <w:rsid w:val="006A540F"/>
    <w:pPr>
      <w:spacing w:line="252" w:lineRule="auto"/>
    </w:pPr>
    <w:rPr>
      <w:rFonts w:ascii="Segoe UI" w:eastAsiaTheme="minorHAnsi" w:hAnsi="Segoe UI"/>
      <w:sz w:val="20"/>
      <w:lang w:eastAsia="en-US"/>
    </w:rPr>
  </w:style>
  <w:style w:type="paragraph" w:customStyle="1" w:styleId="A49265A181384893B333232709F18CC06">
    <w:name w:val="A49265A181384893B333232709F18CC06"/>
    <w:rsid w:val="006A540F"/>
    <w:pPr>
      <w:spacing w:line="252" w:lineRule="auto"/>
    </w:pPr>
    <w:rPr>
      <w:rFonts w:ascii="Segoe UI" w:eastAsiaTheme="minorHAnsi" w:hAnsi="Segoe UI"/>
      <w:sz w:val="20"/>
      <w:lang w:eastAsia="en-US"/>
    </w:rPr>
  </w:style>
  <w:style w:type="paragraph" w:customStyle="1" w:styleId="18A879A555974F079BBDC9072B485FDA7">
    <w:name w:val="18A879A555974F079BBDC9072B485FDA7"/>
    <w:rsid w:val="006A540F"/>
    <w:pPr>
      <w:spacing w:line="252" w:lineRule="auto"/>
    </w:pPr>
    <w:rPr>
      <w:rFonts w:ascii="Segoe UI" w:eastAsiaTheme="minorHAnsi" w:hAnsi="Segoe UI"/>
      <w:sz w:val="20"/>
      <w:lang w:eastAsia="en-US"/>
    </w:rPr>
  </w:style>
  <w:style w:type="paragraph" w:customStyle="1" w:styleId="823306FD5FA848D9BE56D152DAC617F07">
    <w:name w:val="823306FD5FA848D9BE56D152DAC617F07"/>
    <w:rsid w:val="006A540F"/>
    <w:pPr>
      <w:spacing w:line="252" w:lineRule="auto"/>
    </w:pPr>
    <w:rPr>
      <w:rFonts w:ascii="Segoe UI" w:eastAsiaTheme="minorHAnsi" w:hAnsi="Segoe UI"/>
      <w:sz w:val="20"/>
      <w:lang w:eastAsia="en-US"/>
    </w:rPr>
  </w:style>
  <w:style w:type="paragraph" w:customStyle="1" w:styleId="D10A8EFFA7CA4472A926A75903755CA28">
    <w:name w:val="D10A8EFFA7CA4472A926A75903755CA28"/>
    <w:rsid w:val="006A540F"/>
    <w:pPr>
      <w:spacing w:line="252" w:lineRule="auto"/>
    </w:pPr>
    <w:rPr>
      <w:rFonts w:ascii="Segoe UI" w:eastAsiaTheme="minorHAnsi" w:hAnsi="Segoe UI"/>
      <w:sz w:val="20"/>
      <w:lang w:eastAsia="en-US"/>
    </w:rPr>
  </w:style>
  <w:style w:type="paragraph" w:customStyle="1" w:styleId="18111D880F8F4ECFBAEBA6C9B099101B8">
    <w:name w:val="18111D880F8F4ECFBAEBA6C9B099101B8"/>
    <w:rsid w:val="006A540F"/>
    <w:pPr>
      <w:spacing w:line="252" w:lineRule="auto"/>
    </w:pPr>
    <w:rPr>
      <w:rFonts w:ascii="Segoe UI" w:eastAsiaTheme="minorHAnsi" w:hAnsi="Segoe UI"/>
      <w:sz w:val="20"/>
      <w:lang w:eastAsia="en-US"/>
    </w:rPr>
  </w:style>
  <w:style w:type="paragraph" w:customStyle="1" w:styleId="B10AF2A46F8147A2A9DDB9DC3CD3E0478">
    <w:name w:val="B10AF2A46F8147A2A9DDB9DC3CD3E0478"/>
    <w:rsid w:val="006A540F"/>
    <w:pPr>
      <w:spacing w:line="252" w:lineRule="auto"/>
    </w:pPr>
    <w:rPr>
      <w:rFonts w:ascii="Segoe UI" w:eastAsiaTheme="minorHAnsi" w:hAnsi="Segoe UI"/>
      <w:sz w:val="20"/>
      <w:lang w:eastAsia="en-US"/>
    </w:rPr>
  </w:style>
  <w:style w:type="paragraph" w:customStyle="1" w:styleId="9D2DB0D21D444AD8B8D0081EFF127F4B8">
    <w:name w:val="9D2DB0D21D444AD8B8D0081EFF127F4B8"/>
    <w:rsid w:val="006A540F"/>
    <w:pPr>
      <w:spacing w:line="252" w:lineRule="auto"/>
    </w:pPr>
    <w:rPr>
      <w:rFonts w:ascii="Segoe UI" w:eastAsiaTheme="minorHAnsi" w:hAnsi="Segoe UI"/>
      <w:sz w:val="20"/>
      <w:lang w:eastAsia="en-US"/>
    </w:rPr>
  </w:style>
  <w:style w:type="paragraph" w:customStyle="1" w:styleId="CB6769465E734209823E4E380B799FDA8">
    <w:name w:val="CB6769465E734209823E4E380B799FDA8"/>
    <w:rsid w:val="006A540F"/>
    <w:pPr>
      <w:spacing w:line="252" w:lineRule="auto"/>
    </w:pPr>
    <w:rPr>
      <w:rFonts w:ascii="Segoe UI" w:eastAsiaTheme="minorHAnsi" w:hAnsi="Segoe UI"/>
      <w:sz w:val="20"/>
      <w:lang w:eastAsia="en-US"/>
    </w:rPr>
  </w:style>
  <w:style w:type="paragraph" w:customStyle="1" w:styleId="CAA2B25E84E445898BF1C20B94A078567">
    <w:name w:val="CAA2B25E84E445898BF1C20B94A078567"/>
    <w:rsid w:val="006A540F"/>
    <w:pPr>
      <w:spacing w:line="252" w:lineRule="auto"/>
    </w:pPr>
    <w:rPr>
      <w:rFonts w:ascii="Segoe UI" w:eastAsiaTheme="minorHAnsi" w:hAnsi="Segoe UI"/>
      <w:sz w:val="20"/>
      <w:lang w:eastAsia="en-US"/>
    </w:rPr>
  </w:style>
  <w:style w:type="paragraph" w:customStyle="1" w:styleId="FCFEEC32F6B14AE9B7168730C7A22E707">
    <w:name w:val="FCFEEC32F6B14AE9B7168730C7A22E707"/>
    <w:rsid w:val="006A540F"/>
    <w:pPr>
      <w:spacing w:line="252" w:lineRule="auto"/>
    </w:pPr>
    <w:rPr>
      <w:rFonts w:ascii="Segoe UI" w:eastAsiaTheme="minorHAnsi" w:hAnsi="Segoe UI"/>
      <w:sz w:val="20"/>
      <w:lang w:eastAsia="en-US"/>
    </w:rPr>
  </w:style>
  <w:style w:type="paragraph" w:customStyle="1" w:styleId="0D23C19C71C349D199C0F64DBCF2B5037">
    <w:name w:val="0D23C19C71C349D199C0F64DBCF2B5037"/>
    <w:rsid w:val="006A540F"/>
    <w:pPr>
      <w:spacing w:line="252" w:lineRule="auto"/>
    </w:pPr>
    <w:rPr>
      <w:rFonts w:ascii="Segoe UI" w:eastAsiaTheme="minorHAnsi" w:hAnsi="Segoe UI"/>
      <w:sz w:val="20"/>
      <w:lang w:eastAsia="en-US"/>
    </w:rPr>
  </w:style>
  <w:style w:type="paragraph" w:customStyle="1" w:styleId="1FB82163A3E6471FBAA89D121857EBD78">
    <w:name w:val="1FB82163A3E6471FBAA89D121857EBD78"/>
    <w:rsid w:val="006A540F"/>
    <w:pPr>
      <w:spacing w:line="252" w:lineRule="auto"/>
    </w:pPr>
    <w:rPr>
      <w:rFonts w:ascii="Segoe UI" w:eastAsiaTheme="minorHAnsi" w:hAnsi="Segoe UI"/>
      <w:sz w:val="20"/>
      <w:lang w:eastAsia="en-US"/>
    </w:rPr>
  </w:style>
  <w:style w:type="paragraph" w:customStyle="1" w:styleId="8E86AAA1CE154118A804A4D509FF3D6C8">
    <w:name w:val="8E86AAA1CE154118A804A4D509FF3D6C8"/>
    <w:rsid w:val="006A540F"/>
    <w:pPr>
      <w:spacing w:line="252" w:lineRule="auto"/>
    </w:pPr>
    <w:rPr>
      <w:rFonts w:ascii="Segoe UI" w:eastAsiaTheme="minorHAnsi" w:hAnsi="Segoe UI"/>
      <w:sz w:val="20"/>
      <w:lang w:eastAsia="en-US"/>
    </w:rPr>
  </w:style>
  <w:style w:type="paragraph" w:customStyle="1" w:styleId="11A74E346DED4E2D82FCE6BD40AEA2E88">
    <w:name w:val="11A74E346DED4E2D82FCE6BD40AEA2E88"/>
    <w:rsid w:val="006A540F"/>
    <w:pPr>
      <w:spacing w:line="252" w:lineRule="auto"/>
    </w:pPr>
    <w:rPr>
      <w:rFonts w:ascii="Segoe UI" w:eastAsiaTheme="minorHAnsi" w:hAnsi="Segoe UI"/>
      <w:sz w:val="20"/>
      <w:lang w:eastAsia="en-US"/>
    </w:rPr>
  </w:style>
  <w:style w:type="paragraph" w:customStyle="1" w:styleId="B98A75B1FDD844609F65E34769C73D548">
    <w:name w:val="B98A75B1FDD844609F65E34769C73D548"/>
    <w:rsid w:val="006A540F"/>
    <w:pPr>
      <w:spacing w:line="252" w:lineRule="auto"/>
    </w:pPr>
    <w:rPr>
      <w:rFonts w:ascii="Segoe UI" w:eastAsiaTheme="minorHAnsi" w:hAnsi="Segoe UI"/>
      <w:sz w:val="20"/>
      <w:lang w:eastAsia="en-US"/>
    </w:rPr>
  </w:style>
  <w:style w:type="paragraph" w:customStyle="1" w:styleId="C702CA63CB0D42C3A693C962DD1EC9748">
    <w:name w:val="C702CA63CB0D42C3A693C962DD1EC9748"/>
    <w:rsid w:val="006A540F"/>
    <w:pPr>
      <w:spacing w:line="252" w:lineRule="auto"/>
    </w:pPr>
    <w:rPr>
      <w:rFonts w:ascii="Segoe UI" w:eastAsiaTheme="minorHAnsi" w:hAnsi="Segoe UI"/>
      <w:sz w:val="20"/>
      <w:lang w:eastAsia="en-US"/>
    </w:rPr>
  </w:style>
  <w:style w:type="paragraph" w:customStyle="1" w:styleId="1AFFB3DDEACD4B9295E7C17D61FAC01D7">
    <w:name w:val="1AFFB3DDEACD4B9295E7C17D61FAC01D7"/>
    <w:rsid w:val="006A540F"/>
    <w:pPr>
      <w:spacing w:line="252" w:lineRule="auto"/>
    </w:pPr>
    <w:rPr>
      <w:rFonts w:ascii="Segoe UI" w:eastAsiaTheme="minorHAnsi" w:hAnsi="Segoe UI"/>
      <w:sz w:val="20"/>
      <w:lang w:eastAsia="en-US"/>
    </w:rPr>
  </w:style>
  <w:style w:type="paragraph" w:customStyle="1" w:styleId="B777926B3E564A7B8DC86CFAA0898AA57">
    <w:name w:val="B777926B3E564A7B8DC86CFAA0898AA57"/>
    <w:rsid w:val="006A540F"/>
    <w:pPr>
      <w:spacing w:line="252" w:lineRule="auto"/>
    </w:pPr>
    <w:rPr>
      <w:rFonts w:ascii="Segoe UI" w:eastAsiaTheme="minorHAnsi" w:hAnsi="Segoe UI"/>
      <w:sz w:val="20"/>
      <w:lang w:eastAsia="en-US"/>
    </w:rPr>
  </w:style>
  <w:style w:type="paragraph" w:customStyle="1" w:styleId="E09D6151007C48B3BD4F792EB3D9BE227">
    <w:name w:val="E09D6151007C48B3BD4F792EB3D9BE227"/>
    <w:rsid w:val="006A540F"/>
    <w:pPr>
      <w:spacing w:line="252" w:lineRule="auto"/>
    </w:pPr>
    <w:rPr>
      <w:rFonts w:ascii="Segoe UI" w:eastAsiaTheme="minorHAnsi" w:hAnsi="Segoe UI"/>
      <w:sz w:val="20"/>
      <w:lang w:eastAsia="en-US"/>
    </w:rPr>
  </w:style>
  <w:style w:type="paragraph" w:customStyle="1" w:styleId="F200AE2FF0B84A3B96580437BB1F1BCA8">
    <w:name w:val="F200AE2FF0B84A3B96580437BB1F1BCA8"/>
    <w:rsid w:val="006A540F"/>
    <w:pPr>
      <w:spacing w:line="252" w:lineRule="auto"/>
    </w:pPr>
    <w:rPr>
      <w:rFonts w:ascii="Segoe UI" w:eastAsiaTheme="minorHAnsi" w:hAnsi="Segoe UI"/>
      <w:sz w:val="20"/>
      <w:lang w:eastAsia="en-US"/>
    </w:rPr>
  </w:style>
  <w:style w:type="paragraph" w:customStyle="1" w:styleId="1B81FA17E2444384AA71DDBB6EEA2C2A8">
    <w:name w:val="1B81FA17E2444384AA71DDBB6EEA2C2A8"/>
    <w:rsid w:val="006A540F"/>
    <w:pPr>
      <w:spacing w:line="252" w:lineRule="auto"/>
    </w:pPr>
    <w:rPr>
      <w:rFonts w:ascii="Segoe UI" w:eastAsiaTheme="minorHAnsi" w:hAnsi="Segoe UI"/>
      <w:sz w:val="20"/>
      <w:lang w:eastAsia="en-US"/>
    </w:rPr>
  </w:style>
  <w:style w:type="paragraph" w:customStyle="1" w:styleId="78D25DE15971433B8B2B2CA33975C1908">
    <w:name w:val="78D25DE15971433B8B2B2CA33975C1908"/>
    <w:rsid w:val="006A540F"/>
    <w:pPr>
      <w:spacing w:line="252" w:lineRule="auto"/>
    </w:pPr>
    <w:rPr>
      <w:rFonts w:ascii="Segoe UI" w:eastAsiaTheme="minorHAnsi" w:hAnsi="Segoe UI"/>
      <w:sz w:val="20"/>
      <w:lang w:eastAsia="en-US"/>
    </w:rPr>
  </w:style>
  <w:style w:type="paragraph" w:customStyle="1" w:styleId="FCAAF15BDC8749A79B59610D6C4DED828">
    <w:name w:val="FCAAF15BDC8749A79B59610D6C4DED828"/>
    <w:rsid w:val="006A540F"/>
    <w:pPr>
      <w:spacing w:line="252" w:lineRule="auto"/>
    </w:pPr>
    <w:rPr>
      <w:rFonts w:ascii="Segoe UI" w:eastAsiaTheme="minorHAnsi" w:hAnsi="Segoe UI"/>
      <w:sz w:val="20"/>
      <w:lang w:eastAsia="en-US"/>
    </w:rPr>
  </w:style>
  <w:style w:type="paragraph" w:customStyle="1" w:styleId="153585DF6BF34BCAAA27C80AA3F3F54C8">
    <w:name w:val="153585DF6BF34BCAAA27C80AA3F3F54C8"/>
    <w:rsid w:val="006A540F"/>
    <w:pPr>
      <w:spacing w:line="252" w:lineRule="auto"/>
    </w:pPr>
    <w:rPr>
      <w:rFonts w:ascii="Segoe UI" w:eastAsiaTheme="minorHAnsi" w:hAnsi="Segoe UI"/>
      <w:sz w:val="20"/>
      <w:lang w:eastAsia="en-US"/>
    </w:rPr>
  </w:style>
  <w:style w:type="paragraph" w:customStyle="1" w:styleId="445671FABFED4CA9B4668E850AC0846F7">
    <w:name w:val="445671FABFED4CA9B4668E850AC0846F7"/>
    <w:rsid w:val="006A540F"/>
    <w:pPr>
      <w:spacing w:line="252" w:lineRule="auto"/>
    </w:pPr>
    <w:rPr>
      <w:rFonts w:ascii="Segoe UI" w:eastAsiaTheme="minorHAnsi" w:hAnsi="Segoe UI"/>
      <w:sz w:val="20"/>
      <w:lang w:eastAsia="en-US"/>
    </w:rPr>
  </w:style>
  <w:style w:type="paragraph" w:customStyle="1" w:styleId="3B0C4BE0D62E4A3898D79F09AAA6296F7">
    <w:name w:val="3B0C4BE0D62E4A3898D79F09AAA6296F7"/>
    <w:rsid w:val="006A540F"/>
    <w:pPr>
      <w:spacing w:line="252" w:lineRule="auto"/>
    </w:pPr>
    <w:rPr>
      <w:rFonts w:ascii="Segoe UI" w:eastAsiaTheme="minorHAnsi" w:hAnsi="Segoe UI"/>
      <w:sz w:val="20"/>
      <w:lang w:eastAsia="en-US"/>
    </w:rPr>
  </w:style>
  <w:style w:type="paragraph" w:customStyle="1" w:styleId="1771C6BCDBCD4916A45F221B09D523FA7">
    <w:name w:val="1771C6BCDBCD4916A45F221B09D523FA7"/>
    <w:rsid w:val="006A540F"/>
    <w:pPr>
      <w:spacing w:line="252" w:lineRule="auto"/>
    </w:pPr>
    <w:rPr>
      <w:rFonts w:ascii="Segoe UI" w:eastAsiaTheme="minorHAnsi" w:hAnsi="Segoe UI"/>
      <w:sz w:val="20"/>
      <w:lang w:eastAsia="en-US"/>
    </w:rPr>
  </w:style>
  <w:style w:type="paragraph" w:customStyle="1" w:styleId="14033035AB8D47A982ABAE8E066E20B28">
    <w:name w:val="14033035AB8D47A982ABAE8E066E20B28"/>
    <w:rsid w:val="006A540F"/>
    <w:pPr>
      <w:spacing w:line="252" w:lineRule="auto"/>
    </w:pPr>
    <w:rPr>
      <w:rFonts w:ascii="Segoe UI" w:eastAsiaTheme="minorHAnsi" w:hAnsi="Segoe UI"/>
      <w:sz w:val="20"/>
      <w:lang w:eastAsia="en-US"/>
    </w:rPr>
  </w:style>
  <w:style w:type="paragraph" w:customStyle="1" w:styleId="C47B3CCEC337499093D2358CBB1D45EC8">
    <w:name w:val="C47B3CCEC337499093D2358CBB1D45EC8"/>
    <w:rsid w:val="006A540F"/>
    <w:pPr>
      <w:spacing w:line="252" w:lineRule="auto"/>
    </w:pPr>
    <w:rPr>
      <w:rFonts w:ascii="Segoe UI" w:eastAsiaTheme="minorHAnsi" w:hAnsi="Segoe UI"/>
      <w:sz w:val="20"/>
      <w:lang w:eastAsia="en-US"/>
    </w:rPr>
  </w:style>
  <w:style w:type="paragraph" w:customStyle="1" w:styleId="F15AB896FF3D40B2BB21DAA4B24195987">
    <w:name w:val="F15AB896FF3D40B2BB21DAA4B24195987"/>
    <w:rsid w:val="006A540F"/>
    <w:pPr>
      <w:spacing w:line="252" w:lineRule="auto"/>
    </w:pPr>
    <w:rPr>
      <w:rFonts w:ascii="Segoe UI" w:eastAsiaTheme="minorHAnsi" w:hAnsi="Segoe UI"/>
      <w:sz w:val="20"/>
      <w:lang w:eastAsia="en-US"/>
    </w:rPr>
  </w:style>
  <w:style w:type="paragraph" w:customStyle="1" w:styleId="966393F51B724C3AA657EB2DF8BC1F5B7">
    <w:name w:val="966393F51B724C3AA657EB2DF8BC1F5B7"/>
    <w:rsid w:val="006A540F"/>
    <w:pPr>
      <w:spacing w:line="252" w:lineRule="auto"/>
    </w:pPr>
    <w:rPr>
      <w:rFonts w:ascii="Segoe UI" w:eastAsiaTheme="minorHAnsi" w:hAnsi="Segoe UI"/>
      <w:sz w:val="20"/>
      <w:lang w:eastAsia="en-US"/>
    </w:rPr>
  </w:style>
  <w:style w:type="paragraph" w:customStyle="1" w:styleId="688D3899243D4FDC98F1B1D53E6A5F6C7">
    <w:name w:val="688D3899243D4FDC98F1B1D53E6A5F6C7"/>
    <w:rsid w:val="006A540F"/>
    <w:pPr>
      <w:spacing w:line="252" w:lineRule="auto"/>
    </w:pPr>
    <w:rPr>
      <w:rFonts w:ascii="Segoe UI" w:eastAsiaTheme="minorHAnsi" w:hAnsi="Segoe UI"/>
      <w:sz w:val="20"/>
      <w:lang w:eastAsia="en-US"/>
    </w:rPr>
  </w:style>
  <w:style w:type="paragraph" w:customStyle="1" w:styleId="5C005BBDD72847E38127DAE327FE41757">
    <w:name w:val="5C005BBDD72847E38127DAE327FE41757"/>
    <w:rsid w:val="006A540F"/>
    <w:pPr>
      <w:spacing w:line="252" w:lineRule="auto"/>
    </w:pPr>
    <w:rPr>
      <w:rFonts w:ascii="Segoe UI" w:eastAsiaTheme="minorHAnsi" w:hAnsi="Segoe UI"/>
      <w:sz w:val="20"/>
      <w:lang w:eastAsia="en-US"/>
    </w:rPr>
  </w:style>
  <w:style w:type="paragraph" w:customStyle="1" w:styleId="4572AB4623844DBFA56D7C65D3113CED7">
    <w:name w:val="4572AB4623844DBFA56D7C65D3113CED7"/>
    <w:rsid w:val="006A540F"/>
    <w:pPr>
      <w:spacing w:line="252" w:lineRule="auto"/>
    </w:pPr>
    <w:rPr>
      <w:rFonts w:ascii="Segoe UI" w:eastAsiaTheme="minorHAnsi" w:hAnsi="Segoe UI"/>
      <w:sz w:val="20"/>
      <w:lang w:eastAsia="en-US"/>
    </w:rPr>
  </w:style>
  <w:style w:type="paragraph" w:customStyle="1" w:styleId="B31EB5AEB9FB4402BE168B05FA443B147">
    <w:name w:val="B31EB5AEB9FB4402BE168B05FA443B147"/>
    <w:rsid w:val="006A540F"/>
    <w:pPr>
      <w:spacing w:line="252" w:lineRule="auto"/>
    </w:pPr>
    <w:rPr>
      <w:rFonts w:ascii="Segoe UI" w:eastAsiaTheme="minorHAnsi" w:hAnsi="Segoe UI"/>
      <w:sz w:val="20"/>
      <w:lang w:eastAsia="en-US"/>
    </w:rPr>
  </w:style>
  <w:style w:type="paragraph" w:customStyle="1" w:styleId="0255FA03E5A64B5EB486BA177C9911F56">
    <w:name w:val="0255FA03E5A64B5EB486BA177C9911F56"/>
    <w:rsid w:val="006A540F"/>
    <w:pPr>
      <w:spacing w:line="252" w:lineRule="auto"/>
    </w:pPr>
    <w:rPr>
      <w:rFonts w:ascii="Segoe UI" w:eastAsiaTheme="minorHAnsi" w:hAnsi="Segoe UI"/>
      <w:sz w:val="20"/>
      <w:lang w:eastAsia="en-US"/>
    </w:rPr>
  </w:style>
  <w:style w:type="paragraph" w:customStyle="1" w:styleId="B245A21CF7FE48998830656EFE23042C5">
    <w:name w:val="B245A21CF7FE48998830656EFE23042C5"/>
    <w:rsid w:val="006A540F"/>
    <w:pPr>
      <w:spacing w:line="252" w:lineRule="auto"/>
    </w:pPr>
    <w:rPr>
      <w:rFonts w:ascii="Segoe UI" w:eastAsiaTheme="minorHAnsi" w:hAnsi="Segoe UI"/>
      <w:sz w:val="20"/>
      <w:lang w:eastAsia="en-US"/>
    </w:rPr>
  </w:style>
  <w:style w:type="paragraph" w:customStyle="1" w:styleId="E961E2081D4248ED9CD65AD0AB3FDBFA6">
    <w:name w:val="E961E2081D4248ED9CD65AD0AB3FDBFA6"/>
    <w:rsid w:val="006A540F"/>
    <w:pPr>
      <w:spacing w:line="252" w:lineRule="auto"/>
    </w:pPr>
    <w:rPr>
      <w:rFonts w:ascii="Segoe UI" w:eastAsiaTheme="minorHAnsi" w:hAnsi="Segoe UI"/>
      <w:sz w:val="20"/>
      <w:lang w:eastAsia="en-US"/>
    </w:rPr>
  </w:style>
  <w:style w:type="paragraph" w:customStyle="1" w:styleId="41CA42C6E4B946869F8E73A8D305DB3C5">
    <w:name w:val="41CA42C6E4B946869F8E73A8D305DB3C5"/>
    <w:rsid w:val="006A540F"/>
    <w:pPr>
      <w:spacing w:line="252" w:lineRule="auto"/>
    </w:pPr>
    <w:rPr>
      <w:rFonts w:ascii="Segoe UI" w:eastAsiaTheme="minorHAnsi" w:hAnsi="Segoe UI"/>
      <w:sz w:val="20"/>
      <w:lang w:eastAsia="en-US"/>
    </w:rPr>
  </w:style>
  <w:style w:type="paragraph" w:customStyle="1" w:styleId="E5616B7ECDE24B6C8963281557AC12EA5">
    <w:name w:val="E5616B7ECDE24B6C8963281557AC12EA5"/>
    <w:rsid w:val="006A540F"/>
    <w:pPr>
      <w:spacing w:line="252" w:lineRule="auto"/>
    </w:pPr>
    <w:rPr>
      <w:rFonts w:ascii="Segoe UI" w:eastAsiaTheme="minorHAnsi" w:hAnsi="Segoe UI"/>
      <w:sz w:val="20"/>
      <w:lang w:eastAsia="en-US"/>
    </w:rPr>
  </w:style>
  <w:style w:type="paragraph" w:customStyle="1" w:styleId="89AD655F2F524B7D88CB82ADDF5E48025">
    <w:name w:val="89AD655F2F524B7D88CB82ADDF5E48025"/>
    <w:rsid w:val="006A540F"/>
    <w:pPr>
      <w:spacing w:line="252" w:lineRule="auto"/>
    </w:pPr>
    <w:rPr>
      <w:rFonts w:ascii="Segoe UI" w:eastAsiaTheme="minorHAnsi" w:hAnsi="Segoe UI"/>
      <w:sz w:val="20"/>
      <w:lang w:eastAsia="en-US"/>
    </w:rPr>
  </w:style>
  <w:style w:type="paragraph" w:customStyle="1" w:styleId="5D4669E9166B4C559B1BE04B47A1C5461">
    <w:name w:val="5D4669E9166B4C559B1BE04B47A1C5461"/>
    <w:rsid w:val="006A540F"/>
    <w:pPr>
      <w:spacing w:before="240" w:after="240" w:line="240" w:lineRule="auto"/>
      <w:ind w:left="720"/>
      <w:contextualSpacing/>
    </w:pPr>
    <w:rPr>
      <w:rFonts w:ascii="Arial" w:eastAsia="Times New Roman" w:hAnsi="Arial" w:cs="Arial"/>
      <w:sz w:val="24"/>
      <w:szCs w:val="24"/>
    </w:rPr>
  </w:style>
  <w:style w:type="paragraph" w:customStyle="1" w:styleId="6698783189F043908ED69A3477E63D5C6">
    <w:name w:val="6698783189F043908ED69A3477E63D5C6"/>
    <w:rsid w:val="006A540F"/>
    <w:pPr>
      <w:spacing w:line="252" w:lineRule="auto"/>
    </w:pPr>
    <w:rPr>
      <w:rFonts w:ascii="Segoe UI" w:eastAsiaTheme="minorHAnsi" w:hAnsi="Segoe UI"/>
      <w:sz w:val="20"/>
      <w:lang w:eastAsia="en-US"/>
    </w:rPr>
  </w:style>
  <w:style w:type="paragraph" w:customStyle="1" w:styleId="232AE55B7CE74B90B93B005EE992FE3D6">
    <w:name w:val="232AE55B7CE74B90B93B005EE992FE3D6"/>
    <w:rsid w:val="006A540F"/>
    <w:pPr>
      <w:spacing w:line="252" w:lineRule="auto"/>
    </w:pPr>
    <w:rPr>
      <w:rFonts w:ascii="Segoe UI" w:eastAsiaTheme="minorHAnsi" w:hAnsi="Segoe UI"/>
      <w:sz w:val="20"/>
      <w:lang w:eastAsia="en-US"/>
    </w:rPr>
  </w:style>
  <w:style w:type="paragraph" w:customStyle="1" w:styleId="A3CDB6AC7CC548B9BD873551B33AEF378">
    <w:name w:val="A3CDB6AC7CC548B9BD873551B33AEF378"/>
    <w:rsid w:val="006A540F"/>
    <w:pPr>
      <w:spacing w:line="252" w:lineRule="auto"/>
    </w:pPr>
    <w:rPr>
      <w:rFonts w:ascii="Segoe UI" w:eastAsiaTheme="minorHAnsi" w:hAnsi="Segoe UI"/>
      <w:sz w:val="20"/>
      <w:lang w:eastAsia="en-US"/>
    </w:rPr>
  </w:style>
  <w:style w:type="paragraph" w:customStyle="1" w:styleId="88BC5916625F4572AE9383AA79071CCE9">
    <w:name w:val="88BC5916625F4572AE9383AA79071CCE9"/>
    <w:rsid w:val="006A540F"/>
    <w:pPr>
      <w:spacing w:line="252" w:lineRule="auto"/>
    </w:pPr>
    <w:rPr>
      <w:rFonts w:ascii="Segoe UI" w:eastAsiaTheme="minorHAnsi" w:hAnsi="Segoe UI"/>
      <w:sz w:val="20"/>
      <w:lang w:eastAsia="en-US"/>
    </w:rPr>
  </w:style>
  <w:style w:type="paragraph" w:customStyle="1" w:styleId="7557D192169948FDB86C995FCD72944D9">
    <w:name w:val="7557D192169948FDB86C995FCD72944D9"/>
    <w:rsid w:val="006A540F"/>
    <w:pPr>
      <w:spacing w:line="252" w:lineRule="auto"/>
    </w:pPr>
    <w:rPr>
      <w:rFonts w:ascii="Segoe UI" w:eastAsiaTheme="minorHAnsi" w:hAnsi="Segoe UI"/>
      <w:sz w:val="20"/>
      <w:lang w:eastAsia="en-US"/>
    </w:rPr>
  </w:style>
  <w:style w:type="paragraph" w:customStyle="1" w:styleId="279B86A071CD44819CD66C0F488FFF5C8">
    <w:name w:val="279B86A071CD44819CD66C0F488FFF5C8"/>
    <w:rsid w:val="006A540F"/>
    <w:pPr>
      <w:spacing w:line="252" w:lineRule="auto"/>
    </w:pPr>
    <w:rPr>
      <w:rFonts w:ascii="Segoe UI" w:eastAsiaTheme="minorHAnsi" w:hAnsi="Segoe UI"/>
      <w:sz w:val="20"/>
      <w:lang w:eastAsia="en-US"/>
    </w:rPr>
  </w:style>
  <w:style w:type="paragraph" w:customStyle="1" w:styleId="51E02860B7BC44448CD38DA59C8F57CF9">
    <w:name w:val="51E02860B7BC44448CD38DA59C8F57CF9"/>
    <w:rsid w:val="006A540F"/>
    <w:pPr>
      <w:spacing w:line="252" w:lineRule="auto"/>
    </w:pPr>
    <w:rPr>
      <w:rFonts w:ascii="Segoe UI" w:eastAsiaTheme="minorHAnsi" w:hAnsi="Segoe UI"/>
      <w:sz w:val="20"/>
      <w:lang w:eastAsia="en-US"/>
    </w:rPr>
  </w:style>
  <w:style w:type="paragraph" w:customStyle="1" w:styleId="A49265A181384893B333232709F18CC07">
    <w:name w:val="A49265A181384893B333232709F18CC07"/>
    <w:rsid w:val="006A540F"/>
    <w:pPr>
      <w:spacing w:line="252" w:lineRule="auto"/>
    </w:pPr>
    <w:rPr>
      <w:rFonts w:ascii="Segoe UI" w:eastAsiaTheme="minorHAnsi" w:hAnsi="Segoe UI"/>
      <w:sz w:val="20"/>
      <w:lang w:eastAsia="en-US"/>
    </w:rPr>
  </w:style>
  <w:style w:type="paragraph" w:customStyle="1" w:styleId="18A879A555974F079BBDC9072B485FDA8">
    <w:name w:val="18A879A555974F079BBDC9072B485FDA8"/>
    <w:rsid w:val="006A540F"/>
    <w:pPr>
      <w:spacing w:line="252" w:lineRule="auto"/>
    </w:pPr>
    <w:rPr>
      <w:rFonts w:ascii="Segoe UI" w:eastAsiaTheme="minorHAnsi" w:hAnsi="Segoe UI"/>
      <w:sz w:val="20"/>
      <w:lang w:eastAsia="en-US"/>
    </w:rPr>
  </w:style>
  <w:style w:type="paragraph" w:customStyle="1" w:styleId="823306FD5FA848D9BE56D152DAC617F08">
    <w:name w:val="823306FD5FA848D9BE56D152DAC617F08"/>
    <w:rsid w:val="006A540F"/>
    <w:pPr>
      <w:spacing w:line="252" w:lineRule="auto"/>
    </w:pPr>
    <w:rPr>
      <w:rFonts w:ascii="Segoe UI" w:eastAsiaTheme="minorHAnsi" w:hAnsi="Segoe UI"/>
      <w:sz w:val="20"/>
      <w:lang w:eastAsia="en-US"/>
    </w:rPr>
  </w:style>
  <w:style w:type="paragraph" w:customStyle="1" w:styleId="D10A8EFFA7CA4472A926A75903755CA29">
    <w:name w:val="D10A8EFFA7CA4472A926A75903755CA29"/>
    <w:rsid w:val="006A540F"/>
    <w:pPr>
      <w:spacing w:line="252" w:lineRule="auto"/>
    </w:pPr>
    <w:rPr>
      <w:rFonts w:ascii="Segoe UI" w:eastAsiaTheme="minorHAnsi" w:hAnsi="Segoe UI"/>
      <w:sz w:val="20"/>
      <w:lang w:eastAsia="en-US"/>
    </w:rPr>
  </w:style>
  <w:style w:type="paragraph" w:customStyle="1" w:styleId="18111D880F8F4ECFBAEBA6C9B099101B9">
    <w:name w:val="18111D880F8F4ECFBAEBA6C9B099101B9"/>
    <w:rsid w:val="006A540F"/>
    <w:pPr>
      <w:spacing w:line="252" w:lineRule="auto"/>
    </w:pPr>
    <w:rPr>
      <w:rFonts w:ascii="Segoe UI" w:eastAsiaTheme="minorHAnsi" w:hAnsi="Segoe UI"/>
      <w:sz w:val="20"/>
      <w:lang w:eastAsia="en-US"/>
    </w:rPr>
  </w:style>
  <w:style w:type="paragraph" w:customStyle="1" w:styleId="B10AF2A46F8147A2A9DDB9DC3CD3E0479">
    <w:name w:val="B10AF2A46F8147A2A9DDB9DC3CD3E0479"/>
    <w:rsid w:val="006A540F"/>
    <w:pPr>
      <w:spacing w:line="252" w:lineRule="auto"/>
    </w:pPr>
    <w:rPr>
      <w:rFonts w:ascii="Segoe UI" w:eastAsiaTheme="minorHAnsi" w:hAnsi="Segoe UI"/>
      <w:sz w:val="20"/>
      <w:lang w:eastAsia="en-US"/>
    </w:rPr>
  </w:style>
  <w:style w:type="paragraph" w:customStyle="1" w:styleId="9D2DB0D21D444AD8B8D0081EFF127F4B9">
    <w:name w:val="9D2DB0D21D444AD8B8D0081EFF127F4B9"/>
    <w:rsid w:val="006A540F"/>
    <w:pPr>
      <w:spacing w:line="252" w:lineRule="auto"/>
    </w:pPr>
    <w:rPr>
      <w:rFonts w:ascii="Segoe UI" w:eastAsiaTheme="minorHAnsi" w:hAnsi="Segoe UI"/>
      <w:sz w:val="20"/>
      <w:lang w:eastAsia="en-US"/>
    </w:rPr>
  </w:style>
  <w:style w:type="paragraph" w:customStyle="1" w:styleId="CB6769465E734209823E4E380B799FDA9">
    <w:name w:val="CB6769465E734209823E4E380B799FDA9"/>
    <w:rsid w:val="006A540F"/>
    <w:pPr>
      <w:spacing w:line="252" w:lineRule="auto"/>
    </w:pPr>
    <w:rPr>
      <w:rFonts w:ascii="Segoe UI" w:eastAsiaTheme="minorHAnsi" w:hAnsi="Segoe UI"/>
      <w:sz w:val="20"/>
      <w:lang w:eastAsia="en-US"/>
    </w:rPr>
  </w:style>
  <w:style w:type="paragraph" w:customStyle="1" w:styleId="CAA2B25E84E445898BF1C20B94A078568">
    <w:name w:val="CAA2B25E84E445898BF1C20B94A078568"/>
    <w:rsid w:val="006A540F"/>
    <w:pPr>
      <w:spacing w:line="252" w:lineRule="auto"/>
    </w:pPr>
    <w:rPr>
      <w:rFonts w:ascii="Segoe UI" w:eastAsiaTheme="minorHAnsi" w:hAnsi="Segoe UI"/>
      <w:sz w:val="20"/>
      <w:lang w:eastAsia="en-US"/>
    </w:rPr>
  </w:style>
  <w:style w:type="paragraph" w:customStyle="1" w:styleId="FCFEEC32F6B14AE9B7168730C7A22E708">
    <w:name w:val="FCFEEC32F6B14AE9B7168730C7A22E708"/>
    <w:rsid w:val="006A540F"/>
    <w:pPr>
      <w:spacing w:line="252" w:lineRule="auto"/>
    </w:pPr>
    <w:rPr>
      <w:rFonts w:ascii="Segoe UI" w:eastAsiaTheme="minorHAnsi" w:hAnsi="Segoe UI"/>
      <w:sz w:val="20"/>
      <w:lang w:eastAsia="en-US"/>
    </w:rPr>
  </w:style>
  <w:style w:type="paragraph" w:customStyle="1" w:styleId="0D23C19C71C349D199C0F64DBCF2B5038">
    <w:name w:val="0D23C19C71C349D199C0F64DBCF2B5038"/>
    <w:rsid w:val="006A540F"/>
    <w:pPr>
      <w:spacing w:line="252" w:lineRule="auto"/>
    </w:pPr>
    <w:rPr>
      <w:rFonts w:ascii="Segoe UI" w:eastAsiaTheme="minorHAnsi" w:hAnsi="Segoe UI"/>
      <w:sz w:val="20"/>
      <w:lang w:eastAsia="en-US"/>
    </w:rPr>
  </w:style>
  <w:style w:type="paragraph" w:customStyle="1" w:styleId="1FB82163A3E6471FBAA89D121857EBD79">
    <w:name w:val="1FB82163A3E6471FBAA89D121857EBD79"/>
    <w:rsid w:val="006A540F"/>
    <w:pPr>
      <w:spacing w:line="252" w:lineRule="auto"/>
    </w:pPr>
    <w:rPr>
      <w:rFonts w:ascii="Segoe UI" w:eastAsiaTheme="minorHAnsi" w:hAnsi="Segoe UI"/>
      <w:sz w:val="20"/>
      <w:lang w:eastAsia="en-US"/>
    </w:rPr>
  </w:style>
  <w:style w:type="paragraph" w:customStyle="1" w:styleId="8E86AAA1CE154118A804A4D509FF3D6C9">
    <w:name w:val="8E86AAA1CE154118A804A4D509FF3D6C9"/>
    <w:rsid w:val="006A540F"/>
    <w:pPr>
      <w:spacing w:line="252" w:lineRule="auto"/>
    </w:pPr>
    <w:rPr>
      <w:rFonts w:ascii="Segoe UI" w:eastAsiaTheme="minorHAnsi" w:hAnsi="Segoe UI"/>
      <w:sz w:val="20"/>
      <w:lang w:eastAsia="en-US"/>
    </w:rPr>
  </w:style>
  <w:style w:type="paragraph" w:customStyle="1" w:styleId="11A74E346DED4E2D82FCE6BD40AEA2E89">
    <w:name w:val="11A74E346DED4E2D82FCE6BD40AEA2E89"/>
    <w:rsid w:val="006A540F"/>
    <w:pPr>
      <w:spacing w:line="252" w:lineRule="auto"/>
    </w:pPr>
    <w:rPr>
      <w:rFonts w:ascii="Segoe UI" w:eastAsiaTheme="minorHAnsi" w:hAnsi="Segoe UI"/>
      <w:sz w:val="20"/>
      <w:lang w:eastAsia="en-US"/>
    </w:rPr>
  </w:style>
  <w:style w:type="paragraph" w:customStyle="1" w:styleId="B98A75B1FDD844609F65E34769C73D549">
    <w:name w:val="B98A75B1FDD844609F65E34769C73D549"/>
    <w:rsid w:val="006A540F"/>
    <w:pPr>
      <w:spacing w:line="252" w:lineRule="auto"/>
    </w:pPr>
    <w:rPr>
      <w:rFonts w:ascii="Segoe UI" w:eastAsiaTheme="minorHAnsi" w:hAnsi="Segoe UI"/>
      <w:sz w:val="20"/>
      <w:lang w:eastAsia="en-US"/>
    </w:rPr>
  </w:style>
  <w:style w:type="paragraph" w:customStyle="1" w:styleId="C702CA63CB0D42C3A693C962DD1EC9749">
    <w:name w:val="C702CA63CB0D42C3A693C962DD1EC9749"/>
    <w:rsid w:val="006A540F"/>
    <w:pPr>
      <w:spacing w:line="252" w:lineRule="auto"/>
    </w:pPr>
    <w:rPr>
      <w:rFonts w:ascii="Segoe UI" w:eastAsiaTheme="minorHAnsi" w:hAnsi="Segoe UI"/>
      <w:sz w:val="20"/>
      <w:lang w:eastAsia="en-US"/>
    </w:rPr>
  </w:style>
  <w:style w:type="paragraph" w:customStyle="1" w:styleId="1AFFB3DDEACD4B9295E7C17D61FAC01D8">
    <w:name w:val="1AFFB3DDEACD4B9295E7C17D61FAC01D8"/>
    <w:rsid w:val="006A540F"/>
    <w:pPr>
      <w:spacing w:line="252" w:lineRule="auto"/>
    </w:pPr>
    <w:rPr>
      <w:rFonts w:ascii="Segoe UI" w:eastAsiaTheme="minorHAnsi" w:hAnsi="Segoe UI"/>
      <w:sz w:val="20"/>
      <w:lang w:eastAsia="en-US"/>
    </w:rPr>
  </w:style>
  <w:style w:type="paragraph" w:customStyle="1" w:styleId="B777926B3E564A7B8DC86CFAA0898AA58">
    <w:name w:val="B777926B3E564A7B8DC86CFAA0898AA58"/>
    <w:rsid w:val="006A540F"/>
    <w:pPr>
      <w:spacing w:line="252" w:lineRule="auto"/>
    </w:pPr>
    <w:rPr>
      <w:rFonts w:ascii="Segoe UI" w:eastAsiaTheme="minorHAnsi" w:hAnsi="Segoe UI"/>
      <w:sz w:val="20"/>
      <w:lang w:eastAsia="en-US"/>
    </w:rPr>
  </w:style>
  <w:style w:type="paragraph" w:customStyle="1" w:styleId="E09D6151007C48B3BD4F792EB3D9BE228">
    <w:name w:val="E09D6151007C48B3BD4F792EB3D9BE228"/>
    <w:rsid w:val="006A540F"/>
    <w:pPr>
      <w:spacing w:line="252" w:lineRule="auto"/>
    </w:pPr>
    <w:rPr>
      <w:rFonts w:ascii="Segoe UI" w:eastAsiaTheme="minorHAnsi" w:hAnsi="Segoe UI"/>
      <w:sz w:val="20"/>
      <w:lang w:eastAsia="en-US"/>
    </w:rPr>
  </w:style>
  <w:style w:type="paragraph" w:customStyle="1" w:styleId="F200AE2FF0B84A3B96580437BB1F1BCA9">
    <w:name w:val="F200AE2FF0B84A3B96580437BB1F1BCA9"/>
    <w:rsid w:val="006A540F"/>
    <w:pPr>
      <w:spacing w:line="252" w:lineRule="auto"/>
    </w:pPr>
    <w:rPr>
      <w:rFonts w:ascii="Segoe UI" w:eastAsiaTheme="minorHAnsi" w:hAnsi="Segoe UI"/>
      <w:sz w:val="20"/>
      <w:lang w:eastAsia="en-US"/>
    </w:rPr>
  </w:style>
  <w:style w:type="paragraph" w:customStyle="1" w:styleId="1B81FA17E2444384AA71DDBB6EEA2C2A9">
    <w:name w:val="1B81FA17E2444384AA71DDBB6EEA2C2A9"/>
    <w:rsid w:val="006A540F"/>
    <w:pPr>
      <w:spacing w:line="252" w:lineRule="auto"/>
    </w:pPr>
    <w:rPr>
      <w:rFonts w:ascii="Segoe UI" w:eastAsiaTheme="minorHAnsi" w:hAnsi="Segoe UI"/>
      <w:sz w:val="20"/>
      <w:lang w:eastAsia="en-US"/>
    </w:rPr>
  </w:style>
  <w:style w:type="paragraph" w:customStyle="1" w:styleId="78D25DE15971433B8B2B2CA33975C1909">
    <w:name w:val="78D25DE15971433B8B2B2CA33975C1909"/>
    <w:rsid w:val="006A540F"/>
    <w:pPr>
      <w:spacing w:line="252" w:lineRule="auto"/>
    </w:pPr>
    <w:rPr>
      <w:rFonts w:ascii="Segoe UI" w:eastAsiaTheme="minorHAnsi" w:hAnsi="Segoe UI"/>
      <w:sz w:val="20"/>
      <w:lang w:eastAsia="en-US"/>
    </w:rPr>
  </w:style>
  <w:style w:type="paragraph" w:customStyle="1" w:styleId="FCAAF15BDC8749A79B59610D6C4DED829">
    <w:name w:val="FCAAF15BDC8749A79B59610D6C4DED829"/>
    <w:rsid w:val="006A540F"/>
    <w:pPr>
      <w:spacing w:line="252" w:lineRule="auto"/>
    </w:pPr>
    <w:rPr>
      <w:rFonts w:ascii="Segoe UI" w:eastAsiaTheme="minorHAnsi" w:hAnsi="Segoe UI"/>
      <w:sz w:val="20"/>
      <w:lang w:eastAsia="en-US"/>
    </w:rPr>
  </w:style>
  <w:style w:type="paragraph" w:customStyle="1" w:styleId="153585DF6BF34BCAAA27C80AA3F3F54C9">
    <w:name w:val="153585DF6BF34BCAAA27C80AA3F3F54C9"/>
    <w:rsid w:val="006A540F"/>
    <w:pPr>
      <w:spacing w:line="252" w:lineRule="auto"/>
    </w:pPr>
    <w:rPr>
      <w:rFonts w:ascii="Segoe UI" w:eastAsiaTheme="minorHAnsi" w:hAnsi="Segoe UI"/>
      <w:sz w:val="20"/>
      <w:lang w:eastAsia="en-US"/>
    </w:rPr>
  </w:style>
  <w:style w:type="paragraph" w:customStyle="1" w:styleId="445671FABFED4CA9B4668E850AC0846F8">
    <w:name w:val="445671FABFED4CA9B4668E850AC0846F8"/>
    <w:rsid w:val="006A540F"/>
    <w:pPr>
      <w:spacing w:line="252" w:lineRule="auto"/>
    </w:pPr>
    <w:rPr>
      <w:rFonts w:ascii="Segoe UI" w:eastAsiaTheme="minorHAnsi" w:hAnsi="Segoe UI"/>
      <w:sz w:val="20"/>
      <w:lang w:eastAsia="en-US"/>
    </w:rPr>
  </w:style>
  <w:style w:type="paragraph" w:customStyle="1" w:styleId="3B0C4BE0D62E4A3898D79F09AAA6296F8">
    <w:name w:val="3B0C4BE0D62E4A3898D79F09AAA6296F8"/>
    <w:rsid w:val="006A540F"/>
    <w:pPr>
      <w:spacing w:line="252" w:lineRule="auto"/>
    </w:pPr>
    <w:rPr>
      <w:rFonts w:ascii="Segoe UI" w:eastAsiaTheme="minorHAnsi" w:hAnsi="Segoe UI"/>
      <w:sz w:val="20"/>
      <w:lang w:eastAsia="en-US"/>
    </w:rPr>
  </w:style>
  <w:style w:type="paragraph" w:customStyle="1" w:styleId="1771C6BCDBCD4916A45F221B09D523FA8">
    <w:name w:val="1771C6BCDBCD4916A45F221B09D523FA8"/>
    <w:rsid w:val="006A540F"/>
    <w:pPr>
      <w:spacing w:line="252" w:lineRule="auto"/>
    </w:pPr>
    <w:rPr>
      <w:rFonts w:ascii="Segoe UI" w:eastAsiaTheme="minorHAnsi" w:hAnsi="Segoe UI"/>
      <w:sz w:val="20"/>
      <w:lang w:eastAsia="en-US"/>
    </w:rPr>
  </w:style>
  <w:style w:type="paragraph" w:customStyle="1" w:styleId="14033035AB8D47A982ABAE8E066E20B29">
    <w:name w:val="14033035AB8D47A982ABAE8E066E20B29"/>
    <w:rsid w:val="006A540F"/>
    <w:pPr>
      <w:spacing w:line="252" w:lineRule="auto"/>
    </w:pPr>
    <w:rPr>
      <w:rFonts w:ascii="Segoe UI" w:eastAsiaTheme="minorHAnsi" w:hAnsi="Segoe UI"/>
      <w:sz w:val="20"/>
      <w:lang w:eastAsia="en-US"/>
    </w:rPr>
  </w:style>
  <w:style w:type="paragraph" w:customStyle="1" w:styleId="C47B3CCEC337499093D2358CBB1D45EC9">
    <w:name w:val="C47B3CCEC337499093D2358CBB1D45EC9"/>
    <w:rsid w:val="006A540F"/>
    <w:pPr>
      <w:spacing w:line="252" w:lineRule="auto"/>
    </w:pPr>
    <w:rPr>
      <w:rFonts w:ascii="Segoe UI" w:eastAsiaTheme="minorHAnsi" w:hAnsi="Segoe UI"/>
      <w:sz w:val="20"/>
      <w:lang w:eastAsia="en-US"/>
    </w:rPr>
  </w:style>
  <w:style w:type="paragraph" w:customStyle="1" w:styleId="F15AB896FF3D40B2BB21DAA4B24195988">
    <w:name w:val="F15AB896FF3D40B2BB21DAA4B24195988"/>
    <w:rsid w:val="006A540F"/>
    <w:pPr>
      <w:spacing w:line="252" w:lineRule="auto"/>
    </w:pPr>
    <w:rPr>
      <w:rFonts w:ascii="Segoe UI" w:eastAsiaTheme="minorHAnsi" w:hAnsi="Segoe UI"/>
      <w:sz w:val="20"/>
      <w:lang w:eastAsia="en-US"/>
    </w:rPr>
  </w:style>
  <w:style w:type="paragraph" w:customStyle="1" w:styleId="966393F51B724C3AA657EB2DF8BC1F5B8">
    <w:name w:val="966393F51B724C3AA657EB2DF8BC1F5B8"/>
    <w:rsid w:val="006A540F"/>
    <w:pPr>
      <w:spacing w:line="252" w:lineRule="auto"/>
    </w:pPr>
    <w:rPr>
      <w:rFonts w:ascii="Segoe UI" w:eastAsiaTheme="minorHAnsi" w:hAnsi="Segoe UI"/>
      <w:sz w:val="20"/>
      <w:lang w:eastAsia="en-US"/>
    </w:rPr>
  </w:style>
  <w:style w:type="paragraph" w:customStyle="1" w:styleId="688D3899243D4FDC98F1B1D53E6A5F6C8">
    <w:name w:val="688D3899243D4FDC98F1B1D53E6A5F6C8"/>
    <w:rsid w:val="006A540F"/>
    <w:pPr>
      <w:spacing w:line="252" w:lineRule="auto"/>
    </w:pPr>
    <w:rPr>
      <w:rFonts w:ascii="Segoe UI" w:eastAsiaTheme="minorHAnsi" w:hAnsi="Segoe UI"/>
      <w:sz w:val="20"/>
      <w:lang w:eastAsia="en-US"/>
    </w:rPr>
  </w:style>
  <w:style w:type="paragraph" w:customStyle="1" w:styleId="5C005BBDD72847E38127DAE327FE41758">
    <w:name w:val="5C005BBDD72847E38127DAE327FE41758"/>
    <w:rsid w:val="006A540F"/>
    <w:pPr>
      <w:spacing w:line="252" w:lineRule="auto"/>
    </w:pPr>
    <w:rPr>
      <w:rFonts w:ascii="Segoe UI" w:eastAsiaTheme="minorHAnsi" w:hAnsi="Segoe UI"/>
      <w:sz w:val="20"/>
      <w:lang w:eastAsia="en-US"/>
    </w:rPr>
  </w:style>
  <w:style w:type="paragraph" w:customStyle="1" w:styleId="4572AB4623844DBFA56D7C65D3113CED8">
    <w:name w:val="4572AB4623844DBFA56D7C65D3113CED8"/>
    <w:rsid w:val="006A540F"/>
    <w:pPr>
      <w:spacing w:line="252" w:lineRule="auto"/>
    </w:pPr>
    <w:rPr>
      <w:rFonts w:ascii="Segoe UI" w:eastAsiaTheme="minorHAnsi" w:hAnsi="Segoe UI"/>
      <w:sz w:val="20"/>
      <w:lang w:eastAsia="en-US"/>
    </w:rPr>
  </w:style>
  <w:style w:type="paragraph" w:customStyle="1" w:styleId="B31EB5AEB9FB4402BE168B05FA443B148">
    <w:name w:val="B31EB5AEB9FB4402BE168B05FA443B148"/>
    <w:rsid w:val="006A540F"/>
    <w:pPr>
      <w:spacing w:line="252" w:lineRule="auto"/>
    </w:pPr>
    <w:rPr>
      <w:rFonts w:ascii="Segoe UI" w:eastAsiaTheme="minorHAnsi" w:hAnsi="Segoe UI"/>
      <w:sz w:val="20"/>
      <w:lang w:eastAsia="en-US"/>
    </w:rPr>
  </w:style>
  <w:style w:type="paragraph" w:customStyle="1" w:styleId="0255FA03E5A64B5EB486BA177C9911F57">
    <w:name w:val="0255FA03E5A64B5EB486BA177C9911F57"/>
    <w:rsid w:val="006A540F"/>
    <w:pPr>
      <w:spacing w:line="252" w:lineRule="auto"/>
    </w:pPr>
    <w:rPr>
      <w:rFonts w:ascii="Segoe UI" w:eastAsiaTheme="minorHAnsi" w:hAnsi="Segoe UI"/>
      <w:sz w:val="20"/>
      <w:lang w:eastAsia="en-US"/>
    </w:rPr>
  </w:style>
  <w:style w:type="paragraph" w:customStyle="1" w:styleId="B245A21CF7FE48998830656EFE23042C6">
    <w:name w:val="B245A21CF7FE48998830656EFE23042C6"/>
    <w:rsid w:val="006A540F"/>
    <w:pPr>
      <w:spacing w:line="252" w:lineRule="auto"/>
    </w:pPr>
    <w:rPr>
      <w:rFonts w:ascii="Segoe UI" w:eastAsiaTheme="minorHAnsi" w:hAnsi="Segoe UI"/>
      <w:sz w:val="20"/>
      <w:lang w:eastAsia="en-US"/>
    </w:rPr>
  </w:style>
  <w:style w:type="paragraph" w:customStyle="1" w:styleId="E961E2081D4248ED9CD65AD0AB3FDBFA7">
    <w:name w:val="E961E2081D4248ED9CD65AD0AB3FDBFA7"/>
    <w:rsid w:val="006A540F"/>
    <w:pPr>
      <w:spacing w:line="252" w:lineRule="auto"/>
    </w:pPr>
    <w:rPr>
      <w:rFonts w:ascii="Segoe UI" w:eastAsiaTheme="minorHAnsi" w:hAnsi="Segoe UI"/>
      <w:sz w:val="20"/>
      <w:lang w:eastAsia="en-US"/>
    </w:rPr>
  </w:style>
  <w:style w:type="paragraph" w:customStyle="1" w:styleId="41CA42C6E4B946869F8E73A8D305DB3C6">
    <w:name w:val="41CA42C6E4B946869F8E73A8D305DB3C6"/>
    <w:rsid w:val="006A540F"/>
    <w:pPr>
      <w:spacing w:line="252" w:lineRule="auto"/>
    </w:pPr>
    <w:rPr>
      <w:rFonts w:ascii="Segoe UI" w:eastAsiaTheme="minorHAnsi" w:hAnsi="Segoe UI"/>
      <w:sz w:val="20"/>
      <w:lang w:eastAsia="en-US"/>
    </w:rPr>
  </w:style>
  <w:style w:type="paragraph" w:customStyle="1" w:styleId="E5616B7ECDE24B6C8963281557AC12EA6">
    <w:name w:val="E5616B7ECDE24B6C8963281557AC12EA6"/>
    <w:rsid w:val="006A540F"/>
    <w:pPr>
      <w:spacing w:line="252" w:lineRule="auto"/>
    </w:pPr>
    <w:rPr>
      <w:rFonts w:ascii="Segoe UI" w:eastAsiaTheme="minorHAnsi" w:hAnsi="Segoe UI"/>
      <w:sz w:val="20"/>
      <w:lang w:eastAsia="en-US"/>
    </w:rPr>
  </w:style>
  <w:style w:type="paragraph" w:customStyle="1" w:styleId="89AD655F2F524B7D88CB82ADDF5E48026">
    <w:name w:val="89AD655F2F524B7D88CB82ADDF5E48026"/>
    <w:rsid w:val="006A540F"/>
    <w:pPr>
      <w:spacing w:line="252" w:lineRule="auto"/>
    </w:pPr>
    <w:rPr>
      <w:rFonts w:ascii="Segoe UI" w:eastAsiaTheme="minorHAnsi" w:hAnsi="Segoe UI"/>
      <w:sz w:val="20"/>
      <w:lang w:eastAsia="en-US"/>
    </w:rPr>
  </w:style>
  <w:style w:type="paragraph" w:customStyle="1" w:styleId="5D4669E9166B4C559B1BE04B47A1C5462">
    <w:name w:val="5D4669E9166B4C559B1BE04B47A1C5462"/>
    <w:rsid w:val="006A540F"/>
    <w:pPr>
      <w:spacing w:before="240" w:after="240" w:line="240" w:lineRule="auto"/>
      <w:ind w:left="720"/>
      <w:contextualSpacing/>
    </w:pPr>
    <w:rPr>
      <w:rFonts w:ascii="Arial" w:eastAsia="Times New Roman" w:hAnsi="Arial" w:cs="Arial"/>
      <w:sz w:val="24"/>
      <w:szCs w:val="24"/>
    </w:rPr>
  </w:style>
  <w:style w:type="paragraph" w:customStyle="1" w:styleId="6698783189F043908ED69A3477E63D5C7">
    <w:name w:val="6698783189F043908ED69A3477E63D5C7"/>
    <w:rsid w:val="006A540F"/>
    <w:pPr>
      <w:spacing w:line="252" w:lineRule="auto"/>
    </w:pPr>
    <w:rPr>
      <w:rFonts w:ascii="Segoe UI" w:eastAsiaTheme="minorHAnsi" w:hAnsi="Segoe UI"/>
      <w:sz w:val="20"/>
      <w:lang w:eastAsia="en-US"/>
    </w:rPr>
  </w:style>
  <w:style w:type="paragraph" w:customStyle="1" w:styleId="232AE55B7CE74B90B93B005EE992FE3D7">
    <w:name w:val="232AE55B7CE74B90B93B005EE992FE3D7"/>
    <w:rsid w:val="006A540F"/>
    <w:pPr>
      <w:spacing w:line="252" w:lineRule="auto"/>
    </w:pPr>
    <w:rPr>
      <w:rFonts w:ascii="Segoe UI" w:eastAsiaTheme="minorHAnsi" w:hAnsi="Segoe UI"/>
      <w:sz w:val="20"/>
      <w:lang w:eastAsia="en-US"/>
    </w:rPr>
  </w:style>
  <w:style w:type="paragraph" w:customStyle="1" w:styleId="A3CDB6AC7CC548B9BD873551B33AEF379">
    <w:name w:val="A3CDB6AC7CC548B9BD873551B33AEF379"/>
    <w:rsid w:val="006A540F"/>
    <w:pPr>
      <w:spacing w:line="252" w:lineRule="auto"/>
    </w:pPr>
    <w:rPr>
      <w:rFonts w:ascii="Segoe UI" w:eastAsiaTheme="minorHAnsi" w:hAnsi="Segoe UI"/>
      <w:sz w:val="20"/>
      <w:lang w:eastAsia="en-US"/>
    </w:rPr>
  </w:style>
  <w:style w:type="paragraph" w:customStyle="1" w:styleId="88BC5916625F4572AE9383AA79071CCE10">
    <w:name w:val="88BC5916625F4572AE9383AA79071CCE10"/>
    <w:rsid w:val="006A540F"/>
    <w:pPr>
      <w:spacing w:line="252" w:lineRule="auto"/>
    </w:pPr>
    <w:rPr>
      <w:rFonts w:ascii="Segoe UI" w:eastAsiaTheme="minorHAnsi" w:hAnsi="Segoe UI"/>
      <w:sz w:val="20"/>
      <w:lang w:eastAsia="en-US"/>
    </w:rPr>
  </w:style>
  <w:style w:type="paragraph" w:customStyle="1" w:styleId="7557D192169948FDB86C995FCD72944D10">
    <w:name w:val="7557D192169948FDB86C995FCD72944D10"/>
    <w:rsid w:val="006A540F"/>
    <w:pPr>
      <w:spacing w:line="252" w:lineRule="auto"/>
    </w:pPr>
    <w:rPr>
      <w:rFonts w:ascii="Segoe UI" w:eastAsiaTheme="minorHAnsi" w:hAnsi="Segoe UI"/>
      <w:sz w:val="20"/>
      <w:lang w:eastAsia="en-US"/>
    </w:rPr>
  </w:style>
  <w:style w:type="paragraph" w:customStyle="1" w:styleId="279B86A071CD44819CD66C0F488FFF5C9">
    <w:name w:val="279B86A071CD44819CD66C0F488FFF5C9"/>
    <w:rsid w:val="006A540F"/>
    <w:pPr>
      <w:spacing w:line="252" w:lineRule="auto"/>
    </w:pPr>
    <w:rPr>
      <w:rFonts w:ascii="Segoe UI" w:eastAsiaTheme="minorHAnsi" w:hAnsi="Segoe UI"/>
      <w:sz w:val="20"/>
      <w:lang w:eastAsia="en-US"/>
    </w:rPr>
  </w:style>
  <w:style w:type="paragraph" w:customStyle="1" w:styleId="51E02860B7BC44448CD38DA59C8F57CF10">
    <w:name w:val="51E02860B7BC44448CD38DA59C8F57CF10"/>
    <w:rsid w:val="006A540F"/>
    <w:pPr>
      <w:spacing w:line="252" w:lineRule="auto"/>
    </w:pPr>
    <w:rPr>
      <w:rFonts w:ascii="Segoe UI" w:eastAsiaTheme="minorHAnsi" w:hAnsi="Segoe UI"/>
      <w:sz w:val="20"/>
      <w:lang w:eastAsia="en-US"/>
    </w:rPr>
  </w:style>
  <w:style w:type="paragraph" w:customStyle="1" w:styleId="A49265A181384893B333232709F18CC08">
    <w:name w:val="A49265A181384893B333232709F18CC08"/>
    <w:rsid w:val="006A540F"/>
    <w:pPr>
      <w:spacing w:line="252" w:lineRule="auto"/>
    </w:pPr>
    <w:rPr>
      <w:rFonts w:ascii="Segoe UI" w:eastAsiaTheme="minorHAnsi" w:hAnsi="Segoe UI"/>
      <w:sz w:val="20"/>
      <w:lang w:eastAsia="en-US"/>
    </w:rPr>
  </w:style>
  <w:style w:type="paragraph" w:customStyle="1" w:styleId="18A879A555974F079BBDC9072B485FDA9">
    <w:name w:val="18A879A555974F079BBDC9072B485FDA9"/>
    <w:rsid w:val="006A540F"/>
    <w:pPr>
      <w:spacing w:line="252" w:lineRule="auto"/>
    </w:pPr>
    <w:rPr>
      <w:rFonts w:ascii="Segoe UI" w:eastAsiaTheme="minorHAnsi" w:hAnsi="Segoe UI"/>
      <w:sz w:val="20"/>
      <w:lang w:eastAsia="en-US"/>
    </w:rPr>
  </w:style>
  <w:style w:type="paragraph" w:customStyle="1" w:styleId="823306FD5FA848D9BE56D152DAC617F09">
    <w:name w:val="823306FD5FA848D9BE56D152DAC617F09"/>
    <w:rsid w:val="006A540F"/>
    <w:pPr>
      <w:spacing w:line="252" w:lineRule="auto"/>
    </w:pPr>
    <w:rPr>
      <w:rFonts w:ascii="Segoe UI" w:eastAsiaTheme="minorHAnsi" w:hAnsi="Segoe UI"/>
      <w:sz w:val="20"/>
      <w:lang w:eastAsia="en-US"/>
    </w:rPr>
  </w:style>
  <w:style w:type="paragraph" w:customStyle="1" w:styleId="D10A8EFFA7CA4472A926A75903755CA210">
    <w:name w:val="D10A8EFFA7CA4472A926A75903755CA210"/>
    <w:rsid w:val="006A540F"/>
    <w:pPr>
      <w:spacing w:line="252" w:lineRule="auto"/>
    </w:pPr>
    <w:rPr>
      <w:rFonts w:ascii="Segoe UI" w:eastAsiaTheme="minorHAnsi" w:hAnsi="Segoe UI"/>
      <w:sz w:val="20"/>
      <w:lang w:eastAsia="en-US"/>
    </w:rPr>
  </w:style>
  <w:style w:type="paragraph" w:customStyle="1" w:styleId="18111D880F8F4ECFBAEBA6C9B099101B10">
    <w:name w:val="18111D880F8F4ECFBAEBA6C9B099101B10"/>
    <w:rsid w:val="006A540F"/>
    <w:pPr>
      <w:spacing w:line="252" w:lineRule="auto"/>
    </w:pPr>
    <w:rPr>
      <w:rFonts w:ascii="Segoe UI" w:eastAsiaTheme="minorHAnsi" w:hAnsi="Segoe UI"/>
      <w:sz w:val="20"/>
      <w:lang w:eastAsia="en-US"/>
    </w:rPr>
  </w:style>
  <w:style w:type="paragraph" w:customStyle="1" w:styleId="B10AF2A46F8147A2A9DDB9DC3CD3E04710">
    <w:name w:val="B10AF2A46F8147A2A9DDB9DC3CD3E04710"/>
    <w:rsid w:val="006A540F"/>
    <w:pPr>
      <w:spacing w:line="252" w:lineRule="auto"/>
    </w:pPr>
    <w:rPr>
      <w:rFonts w:ascii="Segoe UI" w:eastAsiaTheme="minorHAnsi" w:hAnsi="Segoe UI"/>
      <w:sz w:val="20"/>
      <w:lang w:eastAsia="en-US"/>
    </w:rPr>
  </w:style>
  <w:style w:type="paragraph" w:customStyle="1" w:styleId="9D2DB0D21D444AD8B8D0081EFF127F4B10">
    <w:name w:val="9D2DB0D21D444AD8B8D0081EFF127F4B10"/>
    <w:rsid w:val="006A540F"/>
    <w:pPr>
      <w:spacing w:line="252" w:lineRule="auto"/>
    </w:pPr>
    <w:rPr>
      <w:rFonts w:ascii="Segoe UI" w:eastAsiaTheme="minorHAnsi" w:hAnsi="Segoe UI"/>
      <w:sz w:val="20"/>
      <w:lang w:eastAsia="en-US"/>
    </w:rPr>
  </w:style>
  <w:style w:type="paragraph" w:customStyle="1" w:styleId="CB6769465E734209823E4E380B799FDA10">
    <w:name w:val="CB6769465E734209823E4E380B799FDA10"/>
    <w:rsid w:val="006A540F"/>
    <w:pPr>
      <w:spacing w:line="252" w:lineRule="auto"/>
    </w:pPr>
    <w:rPr>
      <w:rFonts w:ascii="Segoe UI" w:eastAsiaTheme="minorHAnsi" w:hAnsi="Segoe UI"/>
      <w:sz w:val="20"/>
      <w:lang w:eastAsia="en-US"/>
    </w:rPr>
  </w:style>
  <w:style w:type="paragraph" w:customStyle="1" w:styleId="CAA2B25E84E445898BF1C20B94A078569">
    <w:name w:val="CAA2B25E84E445898BF1C20B94A078569"/>
    <w:rsid w:val="006A540F"/>
    <w:pPr>
      <w:spacing w:line="252" w:lineRule="auto"/>
    </w:pPr>
    <w:rPr>
      <w:rFonts w:ascii="Segoe UI" w:eastAsiaTheme="minorHAnsi" w:hAnsi="Segoe UI"/>
      <w:sz w:val="20"/>
      <w:lang w:eastAsia="en-US"/>
    </w:rPr>
  </w:style>
  <w:style w:type="paragraph" w:customStyle="1" w:styleId="FCFEEC32F6B14AE9B7168730C7A22E709">
    <w:name w:val="FCFEEC32F6B14AE9B7168730C7A22E709"/>
    <w:rsid w:val="006A540F"/>
    <w:pPr>
      <w:spacing w:line="252" w:lineRule="auto"/>
    </w:pPr>
    <w:rPr>
      <w:rFonts w:ascii="Segoe UI" w:eastAsiaTheme="minorHAnsi" w:hAnsi="Segoe UI"/>
      <w:sz w:val="20"/>
      <w:lang w:eastAsia="en-US"/>
    </w:rPr>
  </w:style>
  <w:style w:type="paragraph" w:customStyle="1" w:styleId="0D23C19C71C349D199C0F64DBCF2B5039">
    <w:name w:val="0D23C19C71C349D199C0F64DBCF2B5039"/>
    <w:rsid w:val="006A540F"/>
    <w:pPr>
      <w:spacing w:line="252" w:lineRule="auto"/>
    </w:pPr>
    <w:rPr>
      <w:rFonts w:ascii="Segoe UI" w:eastAsiaTheme="minorHAnsi" w:hAnsi="Segoe UI"/>
      <w:sz w:val="20"/>
      <w:lang w:eastAsia="en-US"/>
    </w:rPr>
  </w:style>
  <w:style w:type="paragraph" w:customStyle="1" w:styleId="1FB82163A3E6471FBAA89D121857EBD710">
    <w:name w:val="1FB82163A3E6471FBAA89D121857EBD710"/>
    <w:rsid w:val="006A540F"/>
    <w:pPr>
      <w:spacing w:line="252" w:lineRule="auto"/>
    </w:pPr>
    <w:rPr>
      <w:rFonts w:ascii="Segoe UI" w:eastAsiaTheme="minorHAnsi" w:hAnsi="Segoe UI"/>
      <w:sz w:val="20"/>
      <w:lang w:eastAsia="en-US"/>
    </w:rPr>
  </w:style>
  <w:style w:type="paragraph" w:customStyle="1" w:styleId="8E86AAA1CE154118A804A4D509FF3D6C10">
    <w:name w:val="8E86AAA1CE154118A804A4D509FF3D6C10"/>
    <w:rsid w:val="006A540F"/>
    <w:pPr>
      <w:spacing w:line="252" w:lineRule="auto"/>
    </w:pPr>
    <w:rPr>
      <w:rFonts w:ascii="Segoe UI" w:eastAsiaTheme="minorHAnsi" w:hAnsi="Segoe UI"/>
      <w:sz w:val="20"/>
      <w:lang w:eastAsia="en-US"/>
    </w:rPr>
  </w:style>
  <w:style w:type="paragraph" w:customStyle="1" w:styleId="11A74E346DED4E2D82FCE6BD40AEA2E810">
    <w:name w:val="11A74E346DED4E2D82FCE6BD40AEA2E810"/>
    <w:rsid w:val="006A540F"/>
    <w:pPr>
      <w:spacing w:line="252" w:lineRule="auto"/>
    </w:pPr>
    <w:rPr>
      <w:rFonts w:ascii="Segoe UI" w:eastAsiaTheme="minorHAnsi" w:hAnsi="Segoe UI"/>
      <w:sz w:val="20"/>
      <w:lang w:eastAsia="en-US"/>
    </w:rPr>
  </w:style>
  <w:style w:type="paragraph" w:customStyle="1" w:styleId="B98A75B1FDD844609F65E34769C73D5410">
    <w:name w:val="B98A75B1FDD844609F65E34769C73D5410"/>
    <w:rsid w:val="006A540F"/>
    <w:pPr>
      <w:spacing w:line="252" w:lineRule="auto"/>
    </w:pPr>
    <w:rPr>
      <w:rFonts w:ascii="Segoe UI" w:eastAsiaTheme="minorHAnsi" w:hAnsi="Segoe UI"/>
      <w:sz w:val="20"/>
      <w:lang w:eastAsia="en-US"/>
    </w:rPr>
  </w:style>
  <w:style w:type="paragraph" w:customStyle="1" w:styleId="C702CA63CB0D42C3A693C962DD1EC97410">
    <w:name w:val="C702CA63CB0D42C3A693C962DD1EC97410"/>
    <w:rsid w:val="006A540F"/>
    <w:pPr>
      <w:spacing w:line="252" w:lineRule="auto"/>
    </w:pPr>
    <w:rPr>
      <w:rFonts w:ascii="Segoe UI" w:eastAsiaTheme="minorHAnsi" w:hAnsi="Segoe UI"/>
      <w:sz w:val="20"/>
      <w:lang w:eastAsia="en-US"/>
    </w:rPr>
  </w:style>
  <w:style w:type="paragraph" w:customStyle="1" w:styleId="1AFFB3DDEACD4B9295E7C17D61FAC01D9">
    <w:name w:val="1AFFB3DDEACD4B9295E7C17D61FAC01D9"/>
    <w:rsid w:val="006A540F"/>
    <w:pPr>
      <w:spacing w:line="252" w:lineRule="auto"/>
    </w:pPr>
    <w:rPr>
      <w:rFonts w:ascii="Segoe UI" w:eastAsiaTheme="minorHAnsi" w:hAnsi="Segoe UI"/>
      <w:sz w:val="20"/>
      <w:lang w:eastAsia="en-US"/>
    </w:rPr>
  </w:style>
  <w:style w:type="paragraph" w:customStyle="1" w:styleId="B777926B3E564A7B8DC86CFAA0898AA59">
    <w:name w:val="B777926B3E564A7B8DC86CFAA0898AA59"/>
    <w:rsid w:val="006A540F"/>
    <w:pPr>
      <w:spacing w:line="252" w:lineRule="auto"/>
    </w:pPr>
    <w:rPr>
      <w:rFonts w:ascii="Segoe UI" w:eastAsiaTheme="minorHAnsi" w:hAnsi="Segoe UI"/>
      <w:sz w:val="20"/>
      <w:lang w:eastAsia="en-US"/>
    </w:rPr>
  </w:style>
  <w:style w:type="paragraph" w:customStyle="1" w:styleId="E09D6151007C48B3BD4F792EB3D9BE229">
    <w:name w:val="E09D6151007C48B3BD4F792EB3D9BE229"/>
    <w:rsid w:val="006A540F"/>
    <w:pPr>
      <w:spacing w:line="252" w:lineRule="auto"/>
    </w:pPr>
    <w:rPr>
      <w:rFonts w:ascii="Segoe UI" w:eastAsiaTheme="minorHAnsi" w:hAnsi="Segoe UI"/>
      <w:sz w:val="20"/>
      <w:lang w:eastAsia="en-US"/>
    </w:rPr>
  </w:style>
  <w:style w:type="paragraph" w:customStyle="1" w:styleId="F200AE2FF0B84A3B96580437BB1F1BCA10">
    <w:name w:val="F200AE2FF0B84A3B96580437BB1F1BCA10"/>
    <w:rsid w:val="006A540F"/>
    <w:pPr>
      <w:spacing w:line="252" w:lineRule="auto"/>
    </w:pPr>
    <w:rPr>
      <w:rFonts w:ascii="Segoe UI" w:eastAsiaTheme="minorHAnsi" w:hAnsi="Segoe UI"/>
      <w:sz w:val="20"/>
      <w:lang w:eastAsia="en-US"/>
    </w:rPr>
  </w:style>
  <w:style w:type="paragraph" w:customStyle="1" w:styleId="1B81FA17E2444384AA71DDBB6EEA2C2A10">
    <w:name w:val="1B81FA17E2444384AA71DDBB6EEA2C2A10"/>
    <w:rsid w:val="006A540F"/>
    <w:pPr>
      <w:spacing w:line="252" w:lineRule="auto"/>
    </w:pPr>
    <w:rPr>
      <w:rFonts w:ascii="Segoe UI" w:eastAsiaTheme="minorHAnsi" w:hAnsi="Segoe UI"/>
      <w:sz w:val="20"/>
      <w:lang w:eastAsia="en-US"/>
    </w:rPr>
  </w:style>
  <w:style w:type="paragraph" w:customStyle="1" w:styleId="78D25DE15971433B8B2B2CA33975C19010">
    <w:name w:val="78D25DE15971433B8B2B2CA33975C19010"/>
    <w:rsid w:val="006A540F"/>
    <w:pPr>
      <w:spacing w:line="252" w:lineRule="auto"/>
    </w:pPr>
    <w:rPr>
      <w:rFonts w:ascii="Segoe UI" w:eastAsiaTheme="minorHAnsi" w:hAnsi="Segoe UI"/>
      <w:sz w:val="20"/>
      <w:lang w:eastAsia="en-US"/>
    </w:rPr>
  </w:style>
  <w:style w:type="paragraph" w:customStyle="1" w:styleId="FCAAF15BDC8749A79B59610D6C4DED8210">
    <w:name w:val="FCAAF15BDC8749A79B59610D6C4DED8210"/>
    <w:rsid w:val="006A540F"/>
    <w:pPr>
      <w:spacing w:line="252" w:lineRule="auto"/>
    </w:pPr>
    <w:rPr>
      <w:rFonts w:ascii="Segoe UI" w:eastAsiaTheme="minorHAnsi" w:hAnsi="Segoe UI"/>
      <w:sz w:val="20"/>
      <w:lang w:eastAsia="en-US"/>
    </w:rPr>
  </w:style>
  <w:style w:type="paragraph" w:customStyle="1" w:styleId="153585DF6BF34BCAAA27C80AA3F3F54C10">
    <w:name w:val="153585DF6BF34BCAAA27C80AA3F3F54C10"/>
    <w:rsid w:val="006A540F"/>
    <w:pPr>
      <w:spacing w:line="252" w:lineRule="auto"/>
    </w:pPr>
    <w:rPr>
      <w:rFonts w:ascii="Segoe UI" w:eastAsiaTheme="minorHAnsi" w:hAnsi="Segoe UI"/>
      <w:sz w:val="20"/>
      <w:lang w:eastAsia="en-US"/>
    </w:rPr>
  </w:style>
  <w:style w:type="paragraph" w:customStyle="1" w:styleId="445671FABFED4CA9B4668E850AC0846F9">
    <w:name w:val="445671FABFED4CA9B4668E850AC0846F9"/>
    <w:rsid w:val="006A540F"/>
    <w:pPr>
      <w:spacing w:line="252" w:lineRule="auto"/>
    </w:pPr>
    <w:rPr>
      <w:rFonts w:ascii="Segoe UI" w:eastAsiaTheme="minorHAnsi" w:hAnsi="Segoe UI"/>
      <w:sz w:val="20"/>
      <w:lang w:eastAsia="en-US"/>
    </w:rPr>
  </w:style>
  <w:style w:type="paragraph" w:customStyle="1" w:styleId="3B0C4BE0D62E4A3898D79F09AAA6296F9">
    <w:name w:val="3B0C4BE0D62E4A3898D79F09AAA6296F9"/>
    <w:rsid w:val="006A540F"/>
    <w:pPr>
      <w:spacing w:line="252" w:lineRule="auto"/>
    </w:pPr>
    <w:rPr>
      <w:rFonts w:ascii="Segoe UI" w:eastAsiaTheme="minorHAnsi" w:hAnsi="Segoe UI"/>
      <w:sz w:val="20"/>
      <w:lang w:eastAsia="en-US"/>
    </w:rPr>
  </w:style>
  <w:style w:type="paragraph" w:customStyle="1" w:styleId="1771C6BCDBCD4916A45F221B09D523FA9">
    <w:name w:val="1771C6BCDBCD4916A45F221B09D523FA9"/>
    <w:rsid w:val="006A540F"/>
    <w:pPr>
      <w:spacing w:line="252" w:lineRule="auto"/>
    </w:pPr>
    <w:rPr>
      <w:rFonts w:ascii="Segoe UI" w:eastAsiaTheme="minorHAnsi" w:hAnsi="Segoe UI"/>
      <w:sz w:val="20"/>
      <w:lang w:eastAsia="en-US"/>
    </w:rPr>
  </w:style>
  <w:style w:type="paragraph" w:customStyle="1" w:styleId="14033035AB8D47A982ABAE8E066E20B210">
    <w:name w:val="14033035AB8D47A982ABAE8E066E20B210"/>
    <w:rsid w:val="006A540F"/>
    <w:pPr>
      <w:spacing w:line="252" w:lineRule="auto"/>
    </w:pPr>
    <w:rPr>
      <w:rFonts w:ascii="Segoe UI" w:eastAsiaTheme="minorHAnsi" w:hAnsi="Segoe UI"/>
      <w:sz w:val="20"/>
      <w:lang w:eastAsia="en-US"/>
    </w:rPr>
  </w:style>
  <w:style w:type="paragraph" w:customStyle="1" w:styleId="C47B3CCEC337499093D2358CBB1D45EC10">
    <w:name w:val="C47B3CCEC337499093D2358CBB1D45EC10"/>
    <w:rsid w:val="006A540F"/>
    <w:pPr>
      <w:spacing w:line="252" w:lineRule="auto"/>
    </w:pPr>
    <w:rPr>
      <w:rFonts w:ascii="Segoe UI" w:eastAsiaTheme="minorHAnsi" w:hAnsi="Segoe UI"/>
      <w:sz w:val="20"/>
      <w:lang w:eastAsia="en-US"/>
    </w:rPr>
  </w:style>
  <w:style w:type="paragraph" w:customStyle="1" w:styleId="F15AB896FF3D40B2BB21DAA4B24195989">
    <w:name w:val="F15AB896FF3D40B2BB21DAA4B24195989"/>
    <w:rsid w:val="006A540F"/>
    <w:pPr>
      <w:spacing w:line="252" w:lineRule="auto"/>
    </w:pPr>
    <w:rPr>
      <w:rFonts w:ascii="Segoe UI" w:eastAsiaTheme="minorHAnsi" w:hAnsi="Segoe UI"/>
      <w:sz w:val="20"/>
      <w:lang w:eastAsia="en-US"/>
    </w:rPr>
  </w:style>
  <w:style w:type="paragraph" w:customStyle="1" w:styleId="966393F51B724C3AA657EB2DF8BC1F5B9">
    <w:name w:val="966393F51B724C3AA657EB2DF8BC1F5B9"/>
    <w:rsid w:val="006A540F"/>
    <w:pPr>
      <w:spacing w:line="252" w:lineRule="auto"/>
    </w:pPr>
    <w:rPr>
      <w:rFonts w:ascii="Segoe UI" w:eastAsiaTheme="minorHAnsi" w:hAnsi="Segoe UI"/>
      <w:sz w:val="20"/>
      <w:lang w:eastAsia="en-US"/>
    </w:rPr>
  </w:style>
  <w:style w:type="paragraph" w:customStyle="1" w:styleId="688D3899243D4FDC98F1B1D53E6A5F6C9">
    <w:name w:val="688D3899243D4FDC98F1B1D53E6A5F6C9"/>
    <w:rsid w:val="006A540F"/>
    <w:pPr>
      <w:spacing w:line="252" w:lineRule="auto"/>
    </w:pPr>
    <w:rPr>
      <w:rFonts w:ascii="Segoe UI" w:eastAsiaTheme="minorHAnsi" w:hAnsi="Segoe UI"/>
      <w:sz w:val="20"/>
      <w:lang w:eastAsia="en-US"/>
    </w:rPr>
  </w:style>
  <w:style w:type="paragraph" w:customStyle="1" w:styleId="5C005BBDD72847E38127DAE327FE41759">
    <w:name w:val="5C005BBDD72847E38127DAE327FE41759"/>
    <w:rsid w:val="006A540F"/>
    <w:pPr>
      <w:spacing w:line="252" w:lineRule="auto"/>
    </w:pPr>
    <w:rPr>
      <w:rFonts w:ascii="Segoe UI" w:eastAsiaTheme="minorHAnsi" w:hAnsi="Segoe UI"/>
      <w:sz w:val="20"/>
      <w:lang w:eastAsia="en-US"/>
    </w:rPr>
  </w:style>
  <w:style w:type="paragraph" w:customStyle="1" w:styleId="4572AB4623844DBFA56D7C65D3113CED9">
    <w:name w:val="4572AB4623844DBFA56D7C65D3113CED9"/>
    <w:rsid w:val="006A540F"/>
    <w:pPr>
      <w:spacing w:line="252" w:lineRule="auto"/>
    </w:pPr>
    <w:rPr>
      <w:rFonts w:ascii="Segoe UI" w:eastAsiaTheme="minorHAnsi" w:hAnsi="Segoe UI"/>
      <w:sz w:val="20"/>
      <w:lang w:eastAsia="en-US"/>
    </w:rPr>
  </w:style>
  <w:style w:type="paragraph" w:customStyle="1" w:styleId="B31EB5AEB9FB4402BE168B05FA443B149">
    <w:name w:val="B31EB5AEB9FB4402BE168B05FA443B149"/>
    <w:rsid w:val="006A540F"/>
    <w:pPr>
      <w:spacing w:line="252" w:lineRule="auto"/>
    </w:pPr>
    <w:rPr>
      <w:rFonts w:ascii="Segoe UI" w:eastAsiaTheme="minorHAnsi" w:hAnsi="Segoe UI"/>
      <w:sz w:val="20"/>
      <w:lang w:eastAsia="en-US"/>
    </w:rPr>
  </w:style>
  <w:style w:type="paragraph" w:customStyle="1" w:styleId="0255FA03E5A64B5EB486BA177C9911F58">
    <w:name w:val="0255FA03E5A64B5EB486BA177C9911F58"/>
    <w:rsid w:val="006A540F"/>
    <w:pPr>
      <w:spacing w:line="252" w:lineRule="auto"/>
    </w:pPr>
    <w:rPr>
      <w:rFonts w:ascii="Segoe UI" w:eastAsiaTheme="minorHAnsi" w:hAnsi="Segoe UI"/>
      <w:sz w:val="20"/>
      <w:lang w:eastAsia="en-US"/>
    </w:rPr>
  </w:style>
  <w:style w:type="paragraph" w:customStyle="1" w:styleId="B245A21CF7FE48998830656EFE23042C7">
    <w:name w:val="B245A21CF7FE48998830656EFE23042C7"/>
    <w:rsid w:val="006A540F"/>
    <w:pPr>
      <w:spacing w:line="252" w:lineRule="auto"/>
    </w:pPr>
    <w:rPr>
      <w:rFonts w:ascii="Segoe UI" w:eastAsiaTheme="minorHAnsi" w:hAnsi="Segoe UI"/>
      <w:sz w:val="20"/>
      <w:lang w:eastAsia="en-US"/>
    </w:rPr>
  </w:style>
  <w:style w:type="paragraph" w:customStyle="1" w:styleId="E961E2081D4248ED9CD65AD0AB3FDBFA8">
    <w:name w:val="E961E2081D4248ED9CD65AD0AB3FDBFA8"/>
    <w:rsid w:val="006A540F"/>
    <w:pPr>
      <w:spacing w:line="252" w:lineRule="auto"/>
    </w:pPr>
    <w:rPr>
      <w:rFonts w:ascii="Segoe UI" w:eastAsiaTheme="minorHAnsi" w:hAnsi="Segoe UI"/>
      <w:sz w:val="20"/>
      <w:lang w:eastAsia="en-US"/>
    </w:rPr>
  </w:style>
  <w:style w:type="paragraph" w:customStyle="1" w:styleId="41CA42C6E4B946869F8E73A8D305DB3C7">
    <w:name w:val="41CA42C6E4B946869F8E73A8D305DB3C7"/>
    <w:rsid w:val="006A540F"/>
    <w:pPr>
      <w:spacing w:line="252" w:lineRule="auto"/>
    </w:pPr>
    <w:rPr>
      <w:rFonts w:ascii="Segoe UI" w:eastAsiaTheme="minorHAnsi" w:hAnsi="Segoe UI"/>
      <w:sz w:val="20"/>
      <w:lang w:eastAsia="en-US"/>
    </w:rPr>
  </w:style>
  <w:style w:type="paragraph" w:customStyle="1" w:styleId="E5616B7ECDE24B6C8963281557AC12EA7">
    <w:name w:val="E5616B7ECDE24B6C8963281557AC12EA7"/>
    <w:rsid w:val="006A540F"/>
    <w:pPr>
      <w:spacing w:line="252" w:lineRule="auto"/>
    </w:pPr>
    <w:rPr>
      <w:rFonts w:ascii="Segoe UI" w:eastAsiaTheme="minorHAnsi" w:hAnsi="Segoe UI"/>
      <w:sz w:val="20"/>
      <w:lang w:eastAsia="en-US"/>
    </w:rPr>
  </w:style>
  <w:style w:type="paragraph" w:customStyle="1" w:styleId="89AD655F2F524B7D88CB82ADDF5E48027">
    <w:name w:val="89AD655F2F524B7D88CB82ADDF5E48027"/>
    <w:rsid w:val="006A540F"/>
    <w:pPr>
      <w:spacing w:line="252" w:lineRule="auto"/>
    </w:pPr>
    <w:rPr>
      <w:rFonts w:ascii="Segoe UI" w:eastAsiaTheme="minorHAnsi" w:hAnsi="Segoe UI"/>
      <w:sz w:val="20"/>
      <w:lang w:eastAsia="en-US"/>
    </w:rPr>
  </w:style>
  <w:style w:type="paragraph" w:customStyle="1" w:styleId="5D4669E9166B4C559B1BE04B47A1C5463">
    <w:name w:val="5D4669E9166B4C559B1BE04B47A1C5463"/>
    <w:rsid w:val="006A540F"/>
    <w:pPr>
      <w:spacing w:before="240" w:after="240" w:line="240" w:lineRule="auto"/>
      <w:ind w:left="720"/>
      <w:contextualSpacing/>
    </w:pPr>
    <w:rPr>
      <w:rFonts w:ascii="Arial" w:eastAsia="Times New Roman" w:hAnsi="Arial" w:cs="Arial"/>
      <w:sz w:val="24"/>
      <w:szCs w:val="24"/>
    </w:rPr>
  </w:style>
  <w:style w:type="paragraph" w:customStyle="1" w:styleId="6698783189F043908ED69A3477E63D5C8">
    <w:name w:val="6698783189F043908ED69A3477E63D5C8"/>
    <w:rsid w:val="006A540F"/>
    <w:pPr>
      <w:spacing w:line="252" w:lineRule="auto"/>
    </w:pPr>
    <w:rPr>
      <w:rFonts w:ascii="Segoe UI" w:eastAsiaTheme="minorHAnsi" w:hAnsi="Segoe UI"/>
      <w:sz w:val="20"/>
      <w:lang w:eastAsia="en-US"/>
    </w:rPr>
  </w:style>
  <w:style w:type="paragraph" w:customStyle="1" w:styleId="232AE55B7CE74B90B93B005EE992FE3D8">
    <w:name w:val="232AE55B7CE74B90B93B005EE992FE3D8"/>
    <w:rsid w:val="006A540F"/>
    <w:pPr>
      <w:spacing w:line="252" w:lineRule="auto"/>
    </w:pPr>
    <w:rPr>
      <w:rFonts w:ascii="Segoe UI" w:eastAsiaTheme="minorHAnsi" w:hAnsi="Segoe UI"/>
      <w:sz w:val="20"/>
      <w:lang w:eastAsia="en-US"/>
    </w:rPr>
  </w:style>
  <w:style w:type="paragraph" w:customStyle="1" w:styleId="A3CDB6AC7CC548B9BD873551B33AEF3710">
    <w:name w:val="A3CDB6AC7CC548B9BD873551B33AEF3710"/>
    <w:rsid w:val="006A540F"/>
    <w:pPr>
      <w:spacing w:line="252" w:lineRule="auto"/>
    </w:pPr>
    <w:rPr>
      <w:rFonts w:ascii="Segoe UI" w:eastAsiaTheme="minorHAnsi" w:hAnsi="Segoe UI"/>
      <w:sz w:val="20"/>
      <w:lang w:eastAsia="en-US"/>
    </w:rPr>
  </w:style>
  <w:style w:type="paragraph" w:customStyle="1" w:styleId="88BC5916625F4572AE9383AA79071CCE11">
    <w:name w:val="88BC5916625F4572AE9383AA79071CCE11"/>
    <w:rsid w:val="006A540F"/>
    <w:pPr>
      <w:spacing w:line="252" w:lineRule="auto"/>
    </w:pPr>
    <w:rPr>
      <w:rFonts w:ascii="Segoe UI" w:eastAsiaTheme="minorHAnsi" w:hAnsi="Segoe UI"/>
      <w:sz w:val="20"/>
      <w:lang w:eastAsia="en-US"/>
    </w:rPr>
  </w:style>
  <w:style w:type="paragraph" w:customStyle="1" w:styleId="7557D192169948FDB86C995FCD72944D11">
    <w:name w:val="7557D192169948FDB86C995FCD72944D11"/>
    <w:rsid w:val="006A540F"/>
    <w:pPr>
      <w:spacing w:line="252" w:lineRule="auto"/>
    </w:pPr>
    <w:rPr>
      <w:rFonts w:ascii="Segoe UI" w:eastAsiaTheme="minorHAnsi" w:hAnsi="Segoe UI"/>
      <w:sz w:val="20"/>
      <w:lang w:eastAsia="en-US"/>
    </w:rPr>
  </w:style>
  <w:style w:type="paragraph" w:customStyle="1" w:styleId="279B86A071CD44819CD66C0F488FFF5C10">
    <w:name w:val="279B86A071CD44819CD66C0F488FFF5C10"/>
    <w:rsid w:val="006A540F"/>
    <w:pPr>
      <w:spacing w:line="252" w:lineRule="auto"/>
    </w:pPr>
    <w:rPr>
      <w:rFonts w:ascii="Segoe UI" w:eastAsiaTheme="minorHAnsi" w:hAnsi="Segoe UI"/>
      <w:sz w:val="20"/>
      <w:lang w:eastAsia="en-US"/>
    </w:rPr>
  </w:style>
  <w:style w:type="paragraph" w:customStyle="1" w:styleId="51E02860B7BC44448CD38DA59C8F57CF11">
    <w:name w:val="51E02860B7BC44448CD38DA59C8F57CF11"/>
    <w:rsid w:val="006A540F"/>
    <w:pPr>
      <w:spacing w:line="252" w:lineRule="auto"/>
    </w:pPr>
    <w:rPr>
      <w:rFonts w:ascii="Segoe UI" w:eastAsiaTheme="minorHAnsi" w:hAnsi="Segoe UI"/>
      <w:sz w:val="20"/>
      <w:lang w:eastAsia="en-US"/>
    </w:rPr>
  </w:style>
  <w:style w:type="paragraph" w:customStyle="1" w:styleId="A49265A181384893B333232709F18CC09">
    <w:name w:val="A49265A181384893B333232709F18CC09"/>
    <w:rsid w:val="006A540F"/>
    <w:pPr>
      <w:spacing w:line="252" w:lineRule="auto"/>
    </w:pPr>
    <w:rPr>
      <w:rFonts w:ascii="Segoe UI" w:eastAsiaTheme="minorHAnsi" w:hAnsi="Segoe UI"/>
      <w:sz w:val="20"/>
      <w:lang w:eastAsia="en-US"/>
    </w:rPr>
  </w:style>
  <w:style w:type="paragraph" w:customStyle="1" w:styleId="18A879A555974F079BBDC9072B485FDA10">
    <w:name w:val="18A879A555974F079BBDC9072B485FDA10"/>
    <w:rsid w:val="006A540F"/>
    <w:pPr>
      <w:spacing w:line="252" w:lineRule="auto"/>
    </w:pPr>
    <w:rPr>
      <w:rFonts w:ascii="Segoe UI" w:eastAsiaTheme="minorHAnsi" w:hAnsi="Segoe UI"/>
      <w:sz w:val="20"/>
      <w:lang w:eastAsia="en-US"/>
    </w:rPr>
  </w:style>
  <w:style w:type="paragraph" w:customStyle="1" w:styleId="823306FD5FA848D9BE56D152DAC617F010">
    <w:name w:val="823306FD5FA848D9BE56D152DAC617F010"/>
    <w:rsid w:val="006A540F"/>
    <w:pPr>
      <w:spacing w:line="252" w:lineRule="auto"/>
    </w:pPr>
    <w:rPr>
      <w:rFonts w:ascii="Segoe UI" w:eastAsiaTheme="minorHAnsi" w:hAnsi="Segoe UI"/>
      <w:sz w:val="20"/>
      <w:lang w:eastAsia="en-US"/>
    </w:rPr>
  </w:style>
  <w:style w:type="paragraph" w:customStyle="1" w:styleId="D10A8EFFA7CA4472A926A75903755CA211">
    <w:name w:val="D10A8EFFA7CA4472A926A75903755CA211"/>
    <w:rsid w:val="006A540F"/>
    <w:pPr>
      <w:spacing w:line="252" w:lineRule="auto"/>
    </w:pPr>
    <w:rPr>
      <w:rFonts w:ascii="Segoe UI" w:eastAsiaTheme="minorHAnsi" w:hAnsi="Segoe UI"/>
      <w:sz w:val="20"/>
      <w:lang w:eastAsia="en-US"/>
    </w:rPr>
  </w:style>
  <w:style w:type="paragraph" w:customStyle="1" w:styleId="18111D880F8F4ECFBAEBA6C9B099101B11">
    <w:name w:val="18111D880F8F4ECFBAEBA6C9B099101B11"/>
    <w:rsid w:val="006A540F"/>
    <w:pPr>
      <w:spacing w:line="252" w:lineRule="auto"/>
    </w:pPr>
    <w:rPr>
      <w:rFonts w:ascii="Segoe UI" w:eastAsiaTheme="minorHAnsi" w:hAnsi="Segoe UI"/>
      <w:sz w:val="20"/>
      <w:lang w:eastAsia="en-US"/>
    </w:rPr>
  </w:style>
  <w:style w:type="paragraph" w:customStyle="1" w:styleId="B10AF2A46F8147A2A9DDB9DC3CD3E04711">
    <w:name w:val="B10AF2A46F8147A2A9DDB9DC3CD3E04711"/>
    <w:rsid w:val="006A540F"/>
    <w:pPr>
      <w:spacing w:line="252" w:lineRule="auto"/>
    </w:pPr>
    <w:rPr>
      <w:rFonts w:ascii="Segoe UI" w:eastAsiaTheme="minorHAnsi" w:hAnsi="Segoe UI"/>
      <w:sz w:val="20"/>
      <w:lang w:eastAsia="en-US"/>
    </w:rPr>
  </w:style>
  <w:style w:type="paragraph" w:customStyle="1" w:styleId="9D2DB0D21D444AD8B8D0081EFF127F4B11">
    <w:name w:val="9D2DB0D21D444AD8B8D0081EFF127F4B11"/>
    <w:rsid w:val="006A540F"/>
    <w:pPr>
      <w:spacing w:line="252" w:lineRule="auto"/>
    </w:pPr>
    <w:rPr>
      <w:rFonts w:ascii="Segoe UI" w:eastAsiaTheme="minorHAnsi" w:hAnsi="Segoe UI"/>
      <w:sz w:val="20"/>
      <w:lang w:eastAsia="en-US"/>
    </w:rPr>
  </w:style>
  <w:style w:type="paragraph" w:customStyle="1" w:styleId="CB6769465E734209823E4E380B799FDA11">
    <w:name w:val="CB6769465E734209823E4E380B799FDA11"/>
    <w:rsid w:val="006A540F"/>
    <w:pPr>
      <w:spacing w:line="252" w:lineRule="auto"/>
    </w:pPr>
    <w:rPr>
      <w:rFonts w:ascii="Segoe UI" w:eastAsiaTheme="minorHAnsi" w:hAnsi="Segoe UI"/>
      <w:sz w:val="20"/>
      <w:lang w:eastAsia="en-US"/>
    </w:rPr>
  </w:style>
  <w:style w:type="paragraph" w:customStyle="1" w:styleId="CAA2B25E84E445898BF1C20B94A0785610">
    <w:name w:val="CAA2B25E84E445898BF1C20B94A0785610"/>
    <w:rsid w:val="006A540F"/>
    <w:pPr>
      <w:spacing w:line="252" w:lineRule="auto"/>
    </w:pPr>
    <w:rPr>
      <w:rFonts w:ascii="Segoe UI" w:eastAsiaTheme="minorHAnsi" w:hAnsi="Segoe UI"/>
      <w:sz w:val="20"/>
      <w:lang w:eastAsia="en-US"/>
    </w:rPr>
  </w:style>
  <w:style w:type="paragraph" w:customStyle="1" w:styleId="FCFEEC32F6B14AE9B7168730C7A22E7010">
    <w:name w:val="FCFEEC32F6B14AE9B7168730C7A22E7010"/>
    <w:rsid w:val="006A540F"/>
    <w:pPr>
      <w:spacing w:line="252" w:lineRule="auto"/>
    </w:pPr>
    <w:rPr>
      <w:rFonts w:ascii="Segoe UI" w:eastAsiaTheme="minorHAnsi" w:hAnsi="Segoe UI"/>
      <w:sz w:val="20"/>
      <w:lang w:eastAsia="en-US"/>
    </w:rPr>
  </w:style>
  <w:style w:type="paragraph" w:customStyle="1" w:styleId="0D23C19C71C349D199C0F64DBCF2B50310">
    <w:name w:val="0D23C19C71C349D199C0F64DBCF2B50310"/>
    <w:rsid w:val="006A540F"/>
    <w:pPr>
      <w:spacing w:line="252" w:lineRule="auto"/>
    </w:pPr>
    <w:rPr>
      <w:rFonts w:ascii="Segoe UI" w:eastAsiaTheme="minorHAnsi" w:hAnsi="Segoe UI"/>
      <w:sz w:val="20"/>
      <w:lang w:eastAsia="en-US"/>
    </w:rPr>
  </w:style>
  <w:style w:type="paragraph" w:customStyle="1" w:styleId="1FB82163A3E6471FBAA89D121857EBD711">
    <w:name w:val="1FB82163A3E6471FBAA89D121857EBD711"/>
    <w:rsid w:val="006A540F"/>
    <w:pPr>
      <w:spacing w:line="252" w:lineRule="auto"/>
    </w:pPr>
    <w:rPr>
      <w:rFonts w:ascii="Segoe UI" w:eastAsiaTheme="minorHAnsi" w:hAnsi="Segoe UI"/>
      <w:sz w:val="20"/>
      <w:lang w:eastAsia="en-US"/>
    </w:rPr>
  </w:style>
  <w:style w:type="paragraph" w:customStyle="1" w:styleId="8E86AAA1CE154118A804A4D509FF3D6C11">
    <w:name w:val="8E86AAA1CE154118A804A4D509FF3D6C11"/>
    <w:rsid w:val="006A540F"/>
    <w:pPr>
      <w:spacing w:line="252" w:lineRule="auto"/>
    </w:pPr>
    <w:rPr>
      <w:rFonts w:ascii="Segoe UI" w:eastAsiaTheme="minorHAnsi" w:hAnsi="Segoe UI"/>
      <w:sz w:val="20"/>
      <w:lang w:eastAsia="en-US"/>
    </w:rPr>
  </w:style>
  <w:style w:type="paragraph" w:customStyle="1" w:styleId="11A74E346DED4E2D82FCE6BD40AEA2E811">
    <w:name w:val="11A74E346DED4E2D82FCE6BD40AEA2E811"/>
    <w:rsid w:val="006A540F"/>
    <w:pPr>
      <w:spacing w:line="252" w:lineRule="auto"/>
    </w:pPr>
    <w:rPr>
      <w:rFonts w:ascii="Segoe UI" w:eastAsiaTheme="minorHAnsi" w:hAnsi="Segoe UI"/>
      <w:sz w:val="20"/>
      <w:lang w:eastAsia="en-US"/>
    </w:rPr>
  </w:style>
  <w:style w:type="paragraph" w:customStyle="1" w:styleId="B98A75B1FDD844609F65E34769C73D5411">
    <w:name w:val="B98A75B1FDD844609F65E34769C73D5411"/>
    <w:rsid w:val="006A540F"/>
    <w:pPr>
      <w:spacing w:line="252" w:lineRule="auto"/>
    </w:pPr>
    <w:rPr>
      <w:rFonts w:ascii="Segoe UI" w:eastAsiaTheme="minorHAnsi" w:hAnsi="Segoe UI"/>
      <w:sz w:val="20"/>
      <w:lang w:eastAsia="en-US"/>
    </w:rPr>
  </w:style>
  <w:style w:type="paragraph" w:customStyle="1" w:styleId="C702CA63CB0D42C3A693C962DD1EC97411">
    <w:name w:val="C702CA63CB0D42C3A693C962DD1EC97411"/>
    <w:rsid w:val="006A540F"/>
    <w:pPr>
      <w:spacing w:line="252" w:lineRule="auto"/>
    </w:pPr>
    <w:rPr>
      <w:rFonts w:ascii="Segoe UI" w:eastAsiaTheme="minorHAnsi" w:hAnsi="Segoe UI"/>
      <w:sz w:val="20"/>
      <w:lang w:eastAsia="en-US"/>
    </w:rPr>
  </w:style>
  <w:style w:type="paragraph" w:customStyle="1" w:styleId="1AFFB3DDEACD4B9295E7C17D61FAC01D10">
    <w:name w:val="1AFFB3DDEACD4B9295E7C17D61FAC01D10"/>
    <w:rsid w:val="006A540F"/>
    <w:pPr>
      <w:spacing w:line="252" w:lineRule="auto"/>
    </w:pPr>
    <w:rPr>
      <w:rFonts w:ascii="Segoe UI" w:eastAsiaTheme="minorHAnsi" w:hAnsi="Segoe UI"/>
      <w:sz w:val="20"/>
      <w:lang w:eastAsia="en-US"/>
    </w:rPr>
  </w:style>
  <w:style w:type="paragraph" w:customStyle="1" w:styleId="B777926B3E564A7B8DC86CFAA0898AA510">
    <w:name w:val="B777926B3E564A7B8DC86CFAA0898AA510"/>
    <w:rsid w:val="006A540F"/>
    <w:pPr>
      <w:spacing w:line="252" w:lineRule="auto"/>
    </w:pPr>
    <w:rPr>
      <w:rFonts w:ascii="Segoe UI" w:eastAsiaTheme="minorHAnsi" w:hAnsi="Segoe UI"/>
      <w:sz w:val="20"/>
      <w:lang w:eastAsia="en-US"/>
    </w:rPr>
  </w:style>
  <w:style w:type="paragraph" w:customStyle="1" w:styleId="E09D6151007C48B3BD4F792EB3D9BE2210">
    <w:name w:val="E09D6151007C48B3BD4F792EB3D9BE2210"/>
    <w:rsid w:val="006A540F"/>
    <w:pPr>
      <w:spacing w:line="252" w:lineRule="auto"/>
    </w:pPr>
    <w:rPr>
      <w:rFonts w:ascii="Segoe UI" w:eastAsiaTheme="minorHAnsi" w:hAnsi="Segoe UI"/>
      <w:sz w:val="20"/>
      <w:lang w:eastAsia="en-US"/>
    </w:rPr>
  </w:style>
  <w:style w:type="paragraph" w:customStyle="1" w:styleId="F200AE2FF0B84A3B96580437BB1F1BCA11">
    <w:name w:val="F200AE2FF0B84A3B96580437BB1F1BCA11"/>
    <w:rsid w:val="006A540F"/>
    <w:pPr>
      <w:spacing w:line="252" w:lineRule="auto"/>
    </w:pPr>
    <w:rPr>
      <w:rFonts w:ascii="Segoe UI" w:eastAsiaTheme="minorHAnsi" w:hAnsi="Segoe UI"/>
      <w:sz w:val="20"/>
      <w:lang w:eastAsia="en-US"/>
    </w:rPr>
  </w:style>
  <w:style w:type="paragraph" w:customStyle="1" w:styleId="1B81FA17E2444384AA71DDBB6EEA2C2A11">
    <w:name w:val="1B81FA17E2444384AA71DDBB6EEA2C2A11"/>
    <w:rsid w:val="006A540F"/>
    <w:pPr>
      <w:spacing w:line="252" w:lineRule="auto"/>
    </w:pPr>
    <w:rPr>
      <w:rFonts w:ascii="Segoe UI" w:eastAsiaTheme="minorHAnsi" w:hAnsi="Segoe UI"/>
      <w:sz w:val="20"/>
      <w:lang w:eastAsia="en-US"/>
    </w:rPr>
  </w:style>
  <w:style w:type="paragraph" w:customStyle="1" w:styleId="78D25DE15971433B8B2B2CA33975C19011">
    <w:name w:val="78D25DE15971433B8B2B2CA33975C19011"/>
    <w:rsid w:val="006A540F"/>
    <w:pPr>
      <w:spacing w:line="252" w:lineRule="auto"/>
    </w:pPr>
    <w:rPr>
      <w:rFonts w:ascii="Segoe UI" w:eastAsiaTheme="minorHAnsi" w:hAnsi="Segoe UI"/>
      <w:sz w:val="20"/>
      <w:lang w:eastAsia="en-US"/>
    </w:rPr>
  </w:style>
  <w:style w:type="paragraph" w:customStyle="1" w:styleId="FCAAF15BDC8749A79B59610D6C4DED8211">
    <w:name w:val="FCAAF15BDC8749A79B59610D6C4DED8211"/>
    <w:rsid w:val="006A540F"/>
    <w:pPr>
      <w:spacing w:line="252" w:lineRule="auto"/>
    </w:pPr>
    <w:rPr>
      <w:rFonts w:ascii="Segoe UI" w:eastAsiaTheme="minorHAnsi" w:hAnsi="Segoe UI"/>
      <w:sz w:val="20"/>
      <w:lang w:eastAsia="en-US"/>
    </w:rPr>
  </w:style>
  <w:style w:type="paragraph" w:customStyle="1" w:styleId="153585DF6BF34BCAAA27C80AA3F3F54C11">
    <w:name w:val="153585DF6BF34BCAAA27C80AA3F3F54C11"/>
    <w:rsid w:val="006A540F"/>
    <w:pPr>
      <w:spacing w:line="252" w:lineRule="auto"/>
    </w:pPr>
    <w:rPr>
      <w:rFonts w:ascii="Segoe UI" w:eastAsiaTheme="minorHAnsi" w:hAnsi="Segoe UI"/>
      <w:sz w:val="20"/>
      <w:lang w:eastAsia="en-US"/>
    </w:rPr>
  </w:style>
  <w:style w:type="paragraph" w:customStyle="1" w:styleId="445671FABFED4CA9B4668E850AC0846F10">
    <w:name w:val="445671FABFED4CA9B4668E850AC0846F10"/>
    <w:rsid w:val="006A540F"/>
    <w:pPr>
      <w:spacing w:line="252" w:lineRule="auto"/>
    </w:pPr>
    <w:rPr>
      <w:rFonts w:ascii="Segoe UI" w:eastAsiaTheme="minorHAnsi" w:hAnsi="Segoe UI"/>
      <w:sz w:val="20"/>
      <w:lang w:eastAsia="en-US"/>
    </w:rPr>
  </w:style>
  <w:style w:type="paragraph" w:customStyle="1" w:styleId="3B0C4BE0D62E4A3898D79F09AAA6296F10">
    <w:name w:val="3B0C4BE0D62E4A3898D79F09AAA6296F10"/>
    <w:rsid w:val="006A540F"/>
    <w:pPr>
      <w:spacing w:line="252" w:lineRule="auto"/>
    </w:pPr>
    <w:rPr>
      <w:rFonts w:ascii="Segoe UI" w:eastAsiaTheme="minorHAnsi" w:hAnsi="Segoe UI"/>
      <w:sz w:val="20"/>
      <w:lang w:eastAsia="en-US"/>
    </w:rPr>
  </w:style>
  <w:style w:type="paragraph" w:customStyle="1" w:styleId="1771C6BCDBCD4916A45F221B09D523FA10">
    <w:name w:val="1771C6BCDBCD4916A45F221B09D523FA10"/>
    <w:rsid w:val="006A540F"/>
    <w:pPr>
      <w:spacing w:line="252" w:lineRule="auto"/>
    </w:pPr>
    <w:rPr>
      <w:rFonts w:ascii="Segoe UI" w:eastAsiaTheme="minorHAnsi" w:hAnsi="Segoe UI"/>
      <w:sz w:val="20"/>
      <w:lang w:eastAsia="en-US"/>
    </w:rPr>
  </w:style>
  <w:style w:type="paragraph" w:customStyle="1" w:styleId="14033035AB8D47A982ABAE8E066E20B211">
    <w:name w:val="14033035AB8D47A982ABAE8E066E20B211"/>
    <w:rsid w:val="006A540F"/>
    <w:pPr>
      <w:spacing w:line="252" w:lineRule="auto"/>
    </w:pPr>
    <w:rPr>
      <w:rFonts w:ascii="Segoe UI" w:eastAsiaTheme="minorHAnsi" w:hAnsi="Segoe UI"/>
      <w:sz w:val="20"/>
      <w:lang w:eastAsia="en-US"/>
    </w:rPr>
  </w:style>
  <w:style w:type="paragraph" w:customStyle="1" w:styleId="C47B3CCEC337499093D2358CBB1D45EC11">
    <w:name w:val="C47B3CCEC337499093D2358CBB1D45EC11"/>
    <w:rsid w:val="006A540F"/>
    <w:pPr>
      <w:spacing w:line="252" w:lineRule="auto"/>
    </w:pPr>
    <w:rPr>
      <w:rFonts w:ascii="Segoe UI" w:eastAsiaTheme="minorHAnsi" w:hAnsi="Segoe UI"/>
      <w:sz w:val="20"/>
      <w:lang w:eastAsia="en-US"/>
    </w:rPr>
  </w:style>
  <w:style w:type="paragraph" w:customStyle="1" w:styleId="F15AB896FF3D40B2BB21DAA4B241959810">
    <w:name w:val="F15AB896FF3D40B2BB21DAA4B241959810"/>
    <w:rsid w:val="006A540F"/>
    <w:pPr>
      <w:spacing w:line="252" w:lineRule="auto"/>
    </w:pPr>
    <w:rPr>
      <w:rFonts w:ascii="Segoe UI" w:eastAsiaTheme="minorHAnsi" w:hAnsi="Segoe UI"/>
      <w:sz w:val="20"/>
      <w:lang w:eastAsia="en-US"/>
    </w:rPr>
  </w:style>
  <w:style w:type="paragraph" w:customStyle="1" w:styleId="966393F51B724C3AA657EB2DF8BC1F5B10">
    <w:name w:val="966393F51B724C3AA657EB2DF8BC1F5B10"/>
    <w:rsid w:val="006A540F"/>
    <w:pPr>
      <w:spacing w:line="252" w:lineRule="auto"/>
    </w:pPr>
    <w:rPr>
      <w:rFonts w:ascii="Segoe UI" w:eastAsiaTheme="minorHAnsi" w:hAnsi="Segoe UI"/>
      <w:sz w:val="20"/>
      <w:lang w:eastAsia="en-US"/>
    </w:rPr>
  </w:style>
  <w:style w:type="paragraph" w:customStyle="1" w:styleId="688D3899243D4FDC98F1B1D53E6A5F6C10">
    <w:name w:val="688D3899243D4FDC98F1B1D53E6A5F6C10"/>
    <w:rsid w:val="006A540F"/>
    <w:pPr>
      <w:spacing w:line="252" w:lineRule="auto"/>
    </w:pPr>
    <w:rPr>
      <w:rFonts w:ascii="Segoe UI" w:eastAsiaTheme="minorHAnsi" w:hAnsi="Segoe UI"/>
      <w:sz w:val="20"/>
      <w:lang w:eastAsia="en-US"/>
    </w:rPr>
  </w:style>
  <w:style w:type="paragraph" w:customStyle="1" w:styleId="5C005BBDD72847E38127DAE327FE417510">
    <w:name w:val="5C005BBDD72847E38127DAE327FE417510"/>
    <w:rsid w:val="006A540F"/>
    <w:pPr>
      <w:spacing w:line="252" w:lineRule="auto"/>
    </w:pPr>
    <w:rPr>
      <w:rFonts w:ascii="Segoe UI" w:eastAsiaTheme="minorHAnsi" w:hAnsi="Segoe UI"/>
      <w:sz w:val="20"/>
      <w:lang w:eastAsia="en-US"/>
    </w:rPr>
  </w:style>
  <w:style w:type="paragraph" w:customStyle="1" w:styleId="4572AB4623844DBFA56D7C65D3113CED10">
    <w:name w:val="4572AB4623844DBFA56D7C65D3113CED10"/>
    <w:rsid w:val="006A540F"/>
    <w:pPr>
      <w:spacing w:line="252" w:lineRule="auto"/>
    </w:pPr>
    <w:rPr>
      <w:rFonts w:ascii="Segoe UI" w:eastAsiaTheme="minorHAnsi" w:hAnsi="Segoe UI"/>
      <w:sz w:val="20"/>
      <w:lang w:eastAsia="en-US"/>
    </w:rPr>
  </w:style>
  <w:style w:type="paragraph" w:customStyle="1" w:styleId="B31EB5AEB9FB4402BE168B05FA443B1410">
    <w:name w:val="B31EB5AEB9FB4402BE168B05FA443B1410"/>
    <w:rsid w:val="006A540F"/>
    <w:pPr>
      <w:spacing w:line="252" w:lineRule="auto"/>
    </w:pPr>
    <w:rPr>
      <w:rFonts w:ascii="Segoe UI" w:eastAsiaTheme="minorHAnsi" w:hAnsi="Segoe UI"/>
      <w:sz w:val="20"/>
      <w:lang w:eastAsia="en-US"/>
    </w:rPr>
  </w:style>
  <w:style w:type="paragraph" w:customStyle="1" w:styleId="0255FA03E5A64B5EB486BA177C9911F59">
    <w:name w:val="0255FA03E5A64B5EB486BA177C9911F59"/>
    <w:rsid w:val="006A540F"/>
    <w:pPr>
      <w:spacing w:line="252" w:lineRule="auto"/>
    </w:pPr>
    <w:rPr>
      <w:rFonts w:ascii="Segoe UI" w:eastAsiaTheme="minorHAnsi" w:hAnsi="Segoe UI"/>
      <w:sz w:val="20"/>
      <w:lang w:eastAsia="en-US"/>
    </w:rPr>
  </w:style>
  <w:style w:type="paragraph" w:customStyle="1" w:styleId="B245A21CF7FE48998830656EFE23042C8">
    <w:name w:val="B245A21CF7FE48998830656EFE23042C8"/>
    <w:rsid w:val="006A540F"/>
    <w:pPr>
      <w:spacing w:line="252" w:lineRule="auto"/>
    </w:pPr>
    <w:rPr>
      <w:rFonts w:ascii="Segoe UI" w:eastAsiaTheme="minorHAnsi" w:hAnsi="Segoe UI"/>
      <w:sz w:val="20"/>
      <w:lang w:eastAsia="en-US"/>
    </w:rPr>
  </w:style>
  <w:style w:type="paragraph" w:customStyle="1" w:styleId="E961E2081D4248ED9CD65AD0AB3FDBFA9">
    <w:name w:val="E961E2081D4248ED9CD65AD0AB3FDBFA9"/>
    <w:rsid w:val="006A540F"/>
    <w:pPr>
      <w:spacing w:line="252" w:lineRule="auto"/>
    </w:pPr>
    <w:rPr>
      <w:rFonts w:ascii="Segoe UI" w:eastAsiaTheme="minorHAnsi" w:hAnsi="Segoe UI"/>
      <w:sz w:val="20"/>
      <w:lang w:eastAsia="en-US"/>
    </w:rPr>
  </w:style>
  <w:style w:type="paragraph" w:customStyle="1" w:styleId="41CA42C6E4B946869F8E73A8D305DB3C8">
    <w:name w:val="41CA42C6E4B946869F8E73A8D305DB3C8"/>
    <w:rsid w:val="006A540F"/>
    <w:pPr>
      <w:spacing w:line="252" w:lineRule="auto"/>
    </w:pPr>
    <w:rPr>
      <w:rFonts w:ascii="Segoe UI" w:eastAsiaTheme="minorHAnsi" w:hAnsi="Segoe UI"/>
      <w:sz w:val="20"/>
      <w:lang w:eastAsia="en-US"/>
    </w:rPr>
  </w:style>
  <w:style w:type="paragraph" w:customStyle="1" w:styleId="E5616B7ECDE24B6C8963281557AC12EA8">
    <w:name w:val="E5616B7ECDE24B6C8963281557AC12EA8"/>
    <w:rsid w:val="006A540F"/>
    <w:pPr>
      <w:spacing w:line="252" w:lineRule="auto"/>
    </w:pPr>
    <w:rPr>
      <w:rFonts w:ascii="Segoe UI" w:eastAsiaTheme="minorHAnsi" w:hAnsi="Segoe UI"/>
      <w:sz w:val="20"/>
      <w:lang w:eastAsia="en-US"/>
    </w:rPr>
  </w:style>
  <w:style w:type="paragraph" w:customStyle="1" w:styleId="89AD655F2F524B7D88CB82ADDF5E48028">
    <w:name w:val="89AD655F2F524B7D88CB82ADDF5E48028"/>
    <w:rsid w:val="006A540F"/>
    <w:pPr>
      <w:spacing w:line="252" w:lineRule="auto"/>
    </w:pPr>
    <w:rPr>
      <w:rFonts w:ascii="Segoe UI" w:eastAsiaTheme="minorHAnsi" w:hAnsi="Segoe UI"/>
      <w:sz w:val="20"/>
      <w:lang w:eastAsia="en-US"/>
    </w:rPr>
  </w:style>
  <w:style w:type="paragraph" w:customStyle="1" w:styleId="5D4669E9166B4C559B1BE04B47A1C5464">
    <w:name w:val="5D4669E9166B4C559B1BE04B47A1C5464"/>
    <w:rsid w:val="006A540F"/>
    <w:pPr>
      <w:spacing w:before="240" w:after="240" w:line="240" w:lineRule="auto"/>
      <w:ind w:left="720"/>
      <w:contextualSpacing/>
    </w:pPr>
    <w:rPr>
      <w:rFonts w:ascii="Arial" w:eastAsia="Times New Roman" w:hAnsi="Arial" w:cs="Arial"/>
      <w:sz w:val="24"/>
      <w:szCs w:val="24"/>
    </w:rPr>
  </w:style>
  <w:style w:type="paragraph" w:customStyle="1" w:styleId="6698783189F043908ED69A3477E63D5C9">
    <w:name w:val="6698783189F043908ED69A3477E63D5C9"/>
    <w:rsid w:val="006A540F"/>
    <w:pPr>
      <w:spacing w:line="252" w:lineRule="auto"/>
    </w:pPr>
    <w:rPr>
      <w:rFonts w:ascii="Segoe UI" w:eastAsiaTheme="minorHAnsi" w:hAnsi="Segoe UI"/>
      <w:sz w:val="20"/>
      <w:lang w:eastAsia="en-US"/>
    </w:rPr>
  </w:style>
  <w:style w:type="paragraph" w:customStyle="1" w:styleId="232AE55B7CE74B90B93B005EE992FE3D9">
    <w:name w:val="232AE55B7CE74B90B93B005EE992FE3D9"/>
    <w:rsid w:val="006A540F"/>
    <w:pPr>
      <w:spacing w:line="252" w:lineRule="auto"/>
    </w:pPr>
    <w:rPr>
      <w:rFonts w:ascii="Segoe UI" w:eastAsiaTheme="minorHAnsi" w:hAnsi="Segoe UI"/>
      <w:sz w:val="20"/>
      <w:lang w:eastAsia="en-US"/>
    </w:rPr>
  </w:style>
  <w:style w:type="paragraph" w:customStyle="1" w:styleId="A3CDB6AC7CC548B9BD873551B33AEF3711">
    <w:name w:val="A3CDB6AC7CC548B9BD873551B33AEF3711"/>
    <w:rsid w:val="00B04186"/>
    <w:pPr>
      <w:spacing w:line="252" w:lineRule="auto"/>
    </w:pPr>
    <w:rPr>
      <w:rFonts w:ascii="Segoe UI" w:eastAsiaTheme="minorHAnsi" w:hAnsi="Segoe UI"/>
      <w:sz w:val="20"/>
      <w:lang w:eastAsia="en-US"/>
    </w:rPr>
  </w:style>
  <w:style w:type="paragraph" w:customStyle="1" w:styleId="88BC5916625F4572AE9383AA79071CCE12">
    <w:name w:val="88BC5916625F4572AE9383AA79071CCE12"/>
    <w:rsid w:val="00B04186"/>
    <w:pPr>
      <w:spacing w:line="252" w:lineRule="auto"/>
    </w:pPr>
    <w:rPr>
      <w:rFonts w:ascii="Segoe UI" w:eastAsiaTheme="minorHAnsi" w:hAnsi="Segoe UI"/>
      <w:sz w:val="20"/>
      <w:lang w:eastAsia="en-US"/>
    </w:rPr>
  </w:style>
  <w:style w:type="paragraph" w:customStyle="1" w:styleId="7557D192169948FDB86C995FCD72944D12">
    <w:name w:val="7557D192169948FDB86C995FCD72944D12"/>
    <w:rsid w:val="00B04186"/>
    <w:pPr>
      <w:spacing w:line="252" w:lineRule="auto"/>
    </w:pPr>
    <w:rPr>
      <w:rFonts w:ascii="Segoe UI" w:eastAsiaTheme="minorHAnsi" w:hAnsi="Segoe UI"/>
      <w:sz w:val="20"/>
      <w:lang w:eastAsia="en-US"/>
    </w:rPr>
  </w:style>
  <w:style w:type="paragraph" w:customStyle="1" w:styleId="279B86A071CD44819CD66C0F488FFF5C11">
    <w:name w:val="279B86A071CD44819CD66C0F488FFF5C11"/>
    <w:rsid w:val="00B04186"/>
    <w:pPr>
      <w:spacing w:line="252" w:lineRule="auto"/>
    </w:pPr>
    <w:rPr>
      <w:rFonts w:ascii="Segoe UI" w:eastAsiaTheme="minorHAnsi" w:hAnsi="Segoe UI"/>
      <w:sz w:val="20"/>
      <w:lang w:eastAsia="en-US"/>
    </w:rPr>
  </w:style>
  <w:style w:type="paragraph" w:customStyle="1" w:styleId="51E02860B7BC44448CD38DA59C8F57CF12">
    <w:name w:val="51E02860B7BC44448CD38DA59C8F57CF12"/>
    <w:rsid w:val="00B04186"/>
    <w:pPr>
      <w:spacing w:line="252" w:lineRule="auto"/>
    </w:pPr>
    <w:rPr>
      <w:rFonts w:ascii="Segoe UI" w:eastAsiaTheme="minorHAnsi" w:hAnsi="Segoe UI"/>
      <w:sz w:val="20"/>
      <w:lang w:eastAsia="en-US"/>
    </w:rPr>
  </w:style>
  <w:style w:type="paragraph" w:customStyle="1" w:styleId="A49265A181384893B333232709F18CC010">
    <w:name w:val="A49265A181384893B333232709F18CC010"/>
    <w:rsid w:val="00B04186"/>
    <w:pPr>
      <w:spacing w:line="252" w:lineRule="auto"/>
    </w:pPr>
    <w:rPr>
      <w:rFonts w:ascii="Segoe UI" w:eastAsiaTheme="minorHAnsi" w:hAnsi="Segoe UI"/>
      <w:sz w:val="20"/>
      <w:lang w:eastAsia="en-US"/>
    </w:rPr>
  </w:style>
  <w:style w:type="paragraph" w:customStyle="1" w:styleId="18A879A555974F079BBDC9072B485FDA11">
    <w:name w:val="18A879A555974F079BBDC9072B485FDA11"/>
    <w:rsid w:val="00B04186"/>
    <w:pPr>
      <w:spacing w:line="252" w:lineRule="auto"/>
    </w:pPr>
    <w:rPr>
      <w:rFonts w:ascii="Segoe UI" w:eastAsiaTheme="minorHAnsi" w:hAnsi="Segoe UI"/>
      <w:sz w:val="20"/>
      <w:lang w:eastAsia="en-US"/>
    </w:rPr>
  </w:style>
  <w:style w:type="paragraph" w:customStyle="1" w:styleId="823306FD5FA848D9BE56D152DAC617F011">
    <w:name w:val="823306FD5FA848D9BE56D152DAC617F011"/>
    <w:rsid w:val="00B04186"/>
    <w:pPr>
      <w:spacing w:line="252" w:lineRule="auto"/>
    </w:pPr>
    <w:rPr>
      <w:rFonts w:ascii="Segoe UI" w:eastAsiaTheme="minorHAnsi" w:hAnsi="Segoe UI"/>
      <w:sz w:val="20"/>
      <w:lang w:eastAsia="en-US"/>
    </w:rPr>
  </w:style>
  <w:style w:type="paragraph" w:customStyle="1" w:styleId="D10A8EFFA7CA4472A926A75903755CA212">
    <w:name w:val="D10A8EFFA7CA4472A926A75903755CA212"/>
    <w:rsid w:val="00B04186"/>
    <w:pPr>
      <w:spacing w:line="252" w:lineRule="auto"/>
    </w:pPr>
    <w:rPr>
      <w:rFonts w:ascii="Segoe UI" w:eastAsiaTheme="minorHAnsi" w:hAnsi="Segoe UI"/>
      <w:sz w:val="20"/>
      <w:lang w:eastAsia="en-US"/>
    </w:rPr>
  </w:style>
  <w:style w:type="paragraph" w:customStyle="1" w:styleId="18111D880F8F4ECFBAEBA6C9B099101B12">
    <w:name w:val="18111D880F8F4ECFBAEBA6C9B099101B12"/>
    <w:rsid w:val="00B04186"/>
    <w:pPr>
      <w:spacing w:line="252" w:lineRule="auto"/>
    </w:pPr>
    <w:rPr>
      <w:rFonts w:ascii="Segoe UI" w:eastAsiaTheme="minorHAnsi" w:hAnsi="Segoe UI"/>
      <w:sz w:val="20"/>
      <w:lang w:eastAsia="en-US"/>
    </w:rPr>
  </w:style>
  <w:style w:type="paragraph" w:customStyle="1" w:styleId="B10AF2A46F8147A2A9DDB9DC3CD3E04712">
    <w:name w:val="B10AF2A46F8147A2A9DDB9DC3CD3E04712"/>
    <w:rsid w:val="00B04186"/>
    <w:pPr>
      <w:spacing w:line="252" w:lineRule="auto"/>
    </w:pPr>
    <w:rPr>
      <w:rFonts w:ascii="Segoe UI" w:eastAsiaTheme="minorHAnsi" w:hAnsi="Segoe UI"/>
      <w:sz w:val="20"/>
      <w:lang w:eastAsia="en-US"/>
    </w:rPr>
  </w:style>
  <w:style w:type="paragraph" w:customStyle="1" w:styleId="9D2DB0D21D444AD8B8D0081EFF127F4B12">
    <w:name w:val="9D2DB0D21D444AD8B8D0081EFF127F4B12"/>
    <w:rsid w:val="00B04186"/>
    <w:pPr>
      <w:spacing w:line="252" w:lineRule="auto"/>
    </w:pPr>
    <w:rPr>
      <w:rFonts w:ascii="Segoe UI" w:eastAsiaTheme="minorHAnsi" w:hAnsi="Segoe UI"/>
      <w:sz w:val="20"/>
      <w:lang w:eastAsia="en-US"/>
    </w:rPr>
  </w:style>
  <w:style w:type="paragraph" w:customStyle="1" w:styleId="CB6769465E734209823E4E380B799FDA12">
    <w:name w:val="CB6769465E734209823E4E380B799FDA12"/>
    <w:rsid w:val="00B04186"/>
    <w:pPr>
      <w:spacing w:line="252" w:lineRule="auto"/>
    </w:pPr>
    <w:rPr>
      <w:rFonts w:ascii="Segoe UI" w:eastAsiaTheme="minorHAnsi" w:hAnsi="Segoe UI"/>
      <w:sz w:val="20"/>
      <w:lang w:eastAsia="en-US"/>
    </w:rPr>
  </w:style>
  <w:style w:type="paragraph" w:customStyle="1" w:styleId="CAA2B25E84E445898BF1C20B94A0785611">
    <w:name w:val="CAA2B25E84E445898BF1C20B94A0785611"/>
    <w:rsid w:val="00B04186"/>
    <w:pPr>
      <w:spacing w:line="252" w:lineRule="auto"/>
    </w:pPr>
    <w:rPr>
      <w:rFonts w:ascii="Segoe UI" w:eastAsiaTheme="minorHAnsi" w:hAnsi="Segoe UI"/>
      <w:sz w:val="20"/>
      <w:lang w:eastAsia="en-US"/>
    </w:rPr>
  </w:style>
  <w:style w:type="paragraph" w:customStyle="1" w:styleId="FCFEEC32F6B14AE9B7168730C7A22E7011">
    <w:name w:val="FCFEEC32F6B14AE9B7168730C7A22E7011"/>
    <w:rsid w:val="00B04186"/>
    <w:pPr>
      <w:spacing w:line="252" w:lineRule="auto"/>
    </w:pPr>
    <w:rPr>
      <w:rFonts w:ascii="Segoe UI" w:eastAsiaTheme="minorHAnsi" w:hAnsi="Segoe UI"/>
      <w:sz w:val="20"/>
      <w:lang w:eastAsia="en-US"/>
    </w:rPr>
  </w:style>
  <w:style w:type="paragraph" w:customStyle="1" w:styleId="0D23C19C71C349D199C0F64DBCF2B50311">
    <w:name w:val="0D23C19C71C349D199C0F64DBCF2B50311"/>
    <w:rsid w:val="00B04186"/>
    <w:pPr>
      <w:spacing w:line="252" w:lineRule="auto"/>
    </w:pPr>
    <w:rPr>
      <w:rFonts w:ascii="Segoe UI" w:eastAsiaTheme="minorHAnsi" w:hAnsi="Segoe UI"/>
      <w:sz w:val="20"/>
      <w:lang w:eastAsia="en-US"/>
    </w:rPr>
  </w:style>
  <w:style w:type="paragraph" w:customStyle="1" w:styleId="1FB82163A3E6471FBAA89D121857EBD712">
    <w:name w:val="1FB82163A3E6471FBAA89D121857EBD712"/>
    <w:rsid w:val="00B04186"/>
    <w:pPr>
      <w:spacing w:line="252" w:lineRule="auto"/>
    </w:pPr>
    <w:rPr>
      <w:rFonts w:ascii="Segoe UI" w:eastAsiaTheme="minorHAnsi" w:hAnsi="Segoe UI"/>
      <w:sz w:val="20"/>
      <w:lang w:eastAsia="en-US"/>
    </w:rPr>
  </w:style>
  <w:style w:type="paragraph" w:customStyle="1" w:styleId="8E86AAA1CE154118A804A4D509FF3D6C12">
    <w:name w:val="8E86AAA1CE154118A804A4D509FF3D6C12"/>
    <w:rsid w:val="00B04186"/>
    <w:pPr>
      <w:spacing w:line="252" w:lineRule="auto"/>
    </w:pPr>
    <w:rPr>
      <w:rFonts w:ascii="Segoe UI" w:eastAsiaTheme="minorHAnsi" w:hAnsi="Segoe UI"/>
      <w:sz w:val="20"/>
      <w:lang w:eastAsia="en-US"/>
    </w:rPr>
  </w:style>
  <w:style w:type="paragraph" w:customStyle="1" w:styleId="11A74E346DED4E2D82FCE6BD40AEA2E812">
    <w:name w:val="11A74E346DED4E2D82FCE6BD40AEA2E812"/>
    <w:rsid w:val="00B04186"/>
    <w:pPr>
      <w:spacing w:line="252" w:lineRule="auto"/>
    </w:pPr>
    <w:rPr>
      <w:rFonts w:ascii="Segoe UI" w:eastAsiaTheme="minorHAnsi" w:hAnsi="Segoe UI"/>
      <w:sz w:val="20"/>
      <w:lang w:eastAsia="en-US"/>
    </w:rPr>
  </w:style>
  <w:style w:type="paragraph" w:customStyle="1" w:styleId="B98A75B1FDD844609F65E34769C73D5412">
    <w:name w:val="B98A75B1FDD844609F65E34769C73D5412"/>
    <w:rsid w:val="00B04186"/>
    <w:pPr>
      <w:spacing w:line="252" w:lineRule="auto"/>
    </w:pPr>
    <w:rPr>
      <w:rFonts w:ascii="Segoe UI" w:eastAsiaTheme="minorHAnsi" w:hAnsi="Segoe UI"/>
      <w:sz w:val="20"/>
      <w:lang w:eastAsia="en-US"/>
    </w:rPr>
  </w:style>
  <w:style w:type="paragraph" w:customStyle="1" w:styleId="C702CA63CB0D42C3A693C962DD1EC97412">
    <w:name w:val="C702CA63CB0D42C3A693C962DD1EC97412"/>
    <w:rsid w:val="00B04186"/>
    <w:pPr>
      <w:spacing w:line="252" w:lineRule="auto"/>
    </w:pPr>
    <w:rPr>
      <w:rFonts w:ascii="Segoe UI" w:eastAsiaTheme="minorHAnsi" w:hAnsi="Segoe UI"/>
      <w:sz w:val="20"/>
      <w:lang w:eastAsia="en-US"/>
    </w:rPr>
  </w:style>
  <w:style w:type="paragraph" w:customStyle="1" w:styleId="1AFFB3DDEACD4B9295E7C17D61FAC01D11">
    <w:name w:val="1AFFB3DDEACD4B9295E7C17D61FAC01D11"/>
    <w:rsid w:val="00B04186"/>
    <w:pPr>
      <w:spacing w:line="252" w:lineRule="auto"/>
    </w:pPr>
    <w:rPr>
      <w:rFonts w:ascii="Segoe UI" w:eastAsiaTheme="minorHAnsi" w:hAnsi="Segoe UI"/>
      <w:sz w:val="20"/>
      <w:lang w:eastAsia="en-US"/>
    </w:rPr>
  </w:style>
  <w:style w:type="paragraph" w:customStyle="1" w:styleId="B777926B3E564A7B8DC86CFAA0898AA511">
    <w:name w:val="B777926B3E564A7B8DC86CFAA0898AA511"/>
    <w:rsid w:val="00B04186"/>
    <w:pPr>
      <w:spacing w:line="252" w:lineRule="auto"/>
    </w:pPr>
    <w:rPr>
      <w:rFonts w:ascii="Segoe UI" w:eastAsiaTheme="minorHAnsi" w:hAnsi="Segoe UI"/>
      <w:sz w:val="20"/>
      <w:lang w:eastAsia="en-US"/>
    </w:rPr>
  </w:style>
  <w:style w:type="paragraph" w:customStyle="1" w:styleId="E09D6151007C48B3BD4F792EB3D9BE2211">
    <w:name w:val="E09D6151007C48B3BD4F792EB3D9BE2211"/>
    <w:rsid w:val="00B04186"/>
    <w:pPr>
      <w:spacing w:line="252" w:lineRule="auto"/>
    </w:pPr>
    <w:rPr>
      <w:rFonts w:ascii="Segoe UI" w:eastAsiaTheme="minorHAnsi" w:hAnsi="Segoe UI"/>
      <w:sz w:val="20"/>
      <w:lang w:eastAsia="en-US"/>
    </w:rPr>
  </w:style>
  <w:style w:type="paragraph" w:customStyle="1" w:styleId="F200AE2FF0B84A3B96580437BB1F1BCA12">
    <w:name w:val="F200AE2FF0B84A3B96580437BB1F1BCA12"/>
    <w:rsid w:val="00B04186"/>
    <w:pPr>
      <w:spacing w:line="252" w:lineRule="auto"/>
    </w:pPr>
    <w:rPr>
      <w:rFonts w:ascii="Segoe UI" w:eastAsiaTheme="minorHAnsi" w:hAnsi="Segoe UI"/>
      <w:sz w:val="20"/>
      <w:lang w:eastAsia="en-US"/>
    </w:rPr>
  </w:style>
  <w:style w:type="paragraph" w:customStyle="1" w:styleId="1B81FA17E2444384AA71DDBB6EEA2C2A12">
    <w:name w:val="1B81FA17E2444384AA71DDBB6EEA2C2A12"/>
    <w:rsid w:val="00B04186"/>
    <w:pPr>
      <w:spacing w:line="252" w:lineRule="auto"/>
    </w:pPr>
    <w:rPr>
      <w:rFonts w:ascii="Segoe UI" w:eastAsiaTheme="minorHAnsi" w:hAnsi="Segoe UI"/>
      <w:sz w:val="20"/>
      <w:lang w:eastAsia="en-US"/>
    </w:rPr>
  </w:style>
  <w:style w:type="paragraph" w:customStyle="1" w:styleId="78D25DE15971433B8B2B2CA33975C19012">
    <w:name w:val="78D25DE15971433B8B2B2CA33975C19012"/>
    <w:rsid w:val="00B04186"/>
    <w:pPr>
      <w:spacing w:line="252" w:lineRule="auto"/>
    </w:pPr>
    <w:rPr>
      <w:rFonts w:ascii="Segoe UI" w:eastAsiaTheme="minorHAnsi" w:hAnsi="Segoe UI"/>
      <w:sz w:val="20"/>
      <w:lang w:eastAsia="en-US"/>
    </w:rPr>
  </w:style>
  <w:style w:type="paragraph" w:customStyle="1" w:styleId="FCAAF15BDC8749A79B59610D6C4DED8212">
    <w:name w:val="FCAAF15BDC8749A79B59610D6C4DED8212"/>
    <w:rsid w:val="00B04186"/>
    <w:pPr>
      <w:spacing w:line="252" w:lineRule="auto"/>
    </w:pPr>
    <w:rPr>
      <w:rFonts w:ascii="Segoe UI" w:eastAsiaTheme="minorHAnsi" w:hAnsi="Segoe UI"/>
      <w:sz w:val="20"/>
      <w:lang w:eastAsia="en-US"/>
    </w:rPr>
  </w:style>
  <w:style w:type="paragraph" w:customStyle="1" w:styleId="153585DF6BF34BCAAA27C80AA3F3F54C12">
    <w:name w:val="153585DF6BF34BCAAA27C80AA3F3F54C12"/>
    <w:rsid w:val="00B04186"/>
    <w:pPr>
      <w:spacing w:line="252" w:lineRule="auto"/>
    </w:pPr>
    <w:rPr>
      <w:rFonts w:ascii="Segoe UI" w:eastAsiaTheme="minorHAnsi" w:hAnsi="Segoe UI"/>
      <w:sz w:val="20"/>
      <w:lang w:eastAsia="en-US"/>
    </w:rPr>
  </w:style>
  <w:style w:type="paragraph" w:customStyle="1" w:styleId="445671FABFED4CA9B4668E850AC0846F11">
    <w:name w:val="445671FABFED4CA9B4668E850AC0846F11"/>
    <w:rsid w:val="00B04186"/>
    <w:pPr>
      <w:spacing w:line="252" w:lineRule="auto"/>
    </w:pPr>
    <w:rPr>
      <w:rFonts w:ascii="Segoe UI" w:eastAsiaTheme="minorHAnsi" w:hAnsi="Segoe UI"/>
      <w:sz w:val="20"/>
      <w:lang w:eastAsia="en-US"/>
    </w:rPr>
  </w:style>
  <w:style w:type="paragraph" w:customStyle="1" w:styleId="3B0C4BE0D62E4A3898D79F09AAA6296F11">
    <w:name w:val="3B0C4BE0D62E4A3898D79F09AAA6296F11"/>
    <w:rsid w:val="00B04186"/>
    <w:pPr>
      <w:spacing w:line="252" w:lineRule="auto"/>
    </w:pPr>
    <w:rPr>
      <w:rFonts w:ascii="Segoe UI" w:eastAsiaTheme="minorHAnsi" w:hAnsi="Segoe UI"/>
      <w:sz w:val="20"/>
      <w:lang w:eastAsia="en-US"/>
    </w:rPr>
  </w:style>
  <w:style w:type="paragraph" w:customStyle="1" w:styleId="1771C6BCDBCD4916A45F221B09D523FA11">
    <w:name w:val="1771C6BCDBCD4916A45F221B09D523FA11"/>
    <w:rsid w:val="00B04186"/>
    <w:pPr>
      <w:spacing w:line="252" w:lineRule="auto"/>
    </w:pPr>
    <w:rPr>
      <w:rFonts w:ascii="Segoe UI" w:eastAsiaTheme="minorHAnsi" w:hAnsi="Segoe UI"/>
      <w:sz w:val="20"/>
      <w:lang w:eastAsia="en-US"/>
    </w:rPr>
  </w:style>
  <w:style w:type="paragraph" w:customStyle="1" w:styleId="14033035AB8D47A982ABAE8E066E20B212">
    <w:name w:val="14033035AB8D47A982ABAE8E066E20B212"/>
    <w:rsid w:val="00B04186"/>
    <w:pPr>
      <w:spacing w:line="252" w:lineRule="auto"/>
    </w:pPr>
    <w:rPr>
      <w:rFonts w:ascii="Segoe UI" w:eastAsiaTheme="minorHAnsi" w:hAnsi="Segoe UI"/>
      <w:sz w:val="20"/>
      <w:lang w:eastAsia="en-US"/>
    </w:rPr>
  </w:style>
  <w:style w:type="paragraph" w:customStyle="1" w:styleId="C47B3CCEC337499093D2358CBB1D45EC12">
    <w:name w:val="C47B3CCEC337499093D2358CBB1D45EC12"/>
    <w:rsid w:val="00B04186"/>
    <w:pPr>
      <w:spacing w:line="252" w:lineRule="auto"/>
    </w:pPr>
    <w:rPr>
      <w:rFonts w:ascii="Segoe UI" w:eastAsiaTheme="minorHAnsi" w:hAnsi="Segoe UI"/>
      <w:sz w:val="20"/>
      <w:lang w:eastAsia="en-US"/>
    </w:rPr>
  </w:style>
  <w:style w:type="paragraph" w:customStyle="1" w:styleId="F15AB896FF3D40B2BB21DAA4B241959811">
    <w:name w:val="F15AB896FF3D40B2BB21DAA4B241959811"/>
    <w:rsid w:val="00B04186"/>
    <w:pPr>
      <w:spacing w:line="252" w:lineRule="auto"/>
    </w:pPr>
    <w:rPr>
      <w:rFonts w:ascii="Segoe UI" w:eastAsiaTheme="minorHAnsi" w:hAnsi="Segoe UI"/>
      <w:sz w:val="20"/>
      <w:lang w:eastAsia="en-US"/>
    </w:rPr>
  </w:style>
  <w:style w:type="paragraph" w:customStyle="1" w:styleId="966393F51B724C3AA657EB2DF8BC1F5B11">
    <w:name w:val="966393F51B724C3AA657EB2DF8BC1F5B11"/>
    <w:rsid w:val="00B04186"/>
    <w:pPr>
      <w:spacing w:line="252" w:lineRule="auto"/>
    </w:pPr>
    <w:rPr>
      <w:rFonts w:ascii="Segoe UI" w:eastAsiaTheme="minorHAnsi" w:hAnsi="Segoe UI"/>
      <w:sz w:val="20"/>
      <w:lang w:eastAsia="en-US"/>
    </w:rPr>
  </w:style>
  <w:style w:type="paragraph" w:customStyle="1" w:styleId="688D3899243D4FDC98F1B1D53E6A5F6C11">
    <w:name w:val="688D3899243D4FDC98F1B1D53E6A5F6C11"/>
    <w:rsid w:val="00B04186"/>
    <w:pPr>
      <w:spacing w:line="252" w:lineRule="auto"/>
    </w:pPr>
    <w:rPr>
      <w:rFonts w:ascii="Segoe UI" w:eastAsiaTheme="minorHAnsi" w:hAnsi="Segoe UI"/>
      <w:sz w:val="20"/>
      <w:lang w:eastAsia="en-US"/>
    </w:rPr>
  </w:style>
  <w:style w:type="paragraph" w:customStyle="1" w:styleId="5C005BBDD72847E38127DAE327FE417511">
    <w:name w:val="5C005BBDD72847E38127DAE327FE417511"/>
    <w:rsid w:val="00B04186"/>
    <w:pPr>
      <w:spacing w:line="252" w:lineRule="auto"/>
    </w:pPr>
    <w:rPr>
      <w:rFonts w:ascii="Segoe UI" w:eastAsiaTheme="minorHAnsi" w:hAnsi="Segoe UI"/>
      <w:sz w:val="20"/>
      <w:lang w:eastAsia="en-US"/>
    </w:rPr>
  </w:style>
  <w:style w:type="paragraph" w:customStyle="1" w:styleId="4572AB4623844DBFA56D7C65D3113CED11">
    <w:name w:val="4572AB4623844DBFA56D7C65D3113CED11"/>
    <w:rsid w:val="00B04186"/>
    <w:pPr>
      <w:spacing w:line="252" w:lineRule="auto"/>
    </w:pPr>
    <w:rPr>
      <w:rFonts w:ascii="Segoe UI" w:eastAsiaTheme="minorHAnsi" w:hAnsi="Segoe UI"/>
      <w:sz w:val="20"/>
      <w:lang w:eastAsia="en-US"/>
    </w:rPr>
  </w:style>
  <w:style w:type="paragraph" w:customStyle="1" w:styleId="B31EB5AEB9FB4402BE168B05FA443B1411">
    <w:name w:val="B31EB5AEB9FB4402BE168B05FA443B1411"/>
    <w:rsid w:val="00B04186"/>
    <w:pPr>
      <w:spacing w:line="252" w:lineRule="auto"/>
    </w:pPr>
    <w:rPr>
      <w:rFonts w:ascii="Segoe UI" w:eastAsiaTheme="minorHAnsi" w:hAnsi="Segoe UI"/>
      <w:sz w:val="20"/>
      <w:lang w:eastAsia="en-US"/>
    </w:rPr>
  </w:style>
  <w:style w:type="paragraph" w:customStyle="1" w:styleId="0255FA03E5A64B5EB486BA177C9911F510">
    <w:name w:val="0255FA03E5A64B5EB486BA177C9911F510"/>
    <w:rsid w:val="00B04186"/>
    <w:pPr>
      <w:spacing w:line="252" w:lineRule="auto"/>
    </w:pPr>
    <w:rPr>
      <w:rFonts w:ascii="Segoe UI" w:eastAsiaTheme="minorHAnsi" w:hAnsi="Segoe UI"/>
      <w:sz w:val="20"/>
      <w:lang w:eastAsia="en-US"/>
    </w:rPr>
  </w:style>
  <w:style w:type="paragraph" w:customStyle="1" w:styleId="B245A21CF7FE48998830656EFE23042C9">
    <w:name w:val="B245A21CF7FE48998830656EFE23042C9"/>
    <w:rsid w:val="00B04186"/>
    <w:pPr>
      <w:spacing w:line="252" w:lineRule="auto"/>
    </w:pPr>
    <w:rPr>
      <w:rFonts w:ascii="Segoe UI" w:eastAsiaTheme="minorHAnsi" w:hAnsi="Segoe UI"/>
      <w:sz w:val="20"/>
      <w:lang w:eastAsia="en-US"/>
    </w:rPr>
  </w:style>
  <w:style w:type="paragraph" w:customStyle="1" w:styleId="E961E2081D4248ED9CD65AD0AB3FDBFA10">
    <w:name w:val="E961E2081D4248ED9CD65AD0AB3FDBFA10"/>
    <w:rsid w:val="00B04186"/>
    <w:pPr>
      <w:spacing w:line="252" w:lineRule="auto"/>
    </w:pPr>
    <w:rPr>
      <w:rFonts w:ascii="Segoe UI" w:eastAsiaTheme="minorHAnsi" w:hAnsi="Segoe UI"/>
      <w:sz w:val="20"/>
      <w:lang w:eastAsia="en-US"/>
    </w:rPr>
  </w:style>
  <w:style w:type="paragraph" w:customStyle="1" w:styleId="41CA42C6E4B946869F8E73A8D305DB3C9">
    <w:name w:val="41CA42C6E4B946869F8E73A8D305DB3C9"/>
    <w:rsid w:val="00B04186"/>
    <w:pPr>
      <w:spacing w:line="252" w:lineRule="auto"/>
    </w:pPr>
    <w:rPr>
      <w:rFonts w:ascii="Segoe UI" w:eastAsiaTheme="minorHAnsi" w:hAnsi="Segoe UI"/>
      <w:sz w:val="20"/>
      <w:lang w:eastAsia="en-US"/>
    </w:rPr>
  </w:style>
  <w:style w:type="paragraph" w:customStyle="1" w:styleId="E5616B7ECDE24B6C8963281557AC12EA9">
    <w:name w:val="E5616B7ECDE24B6C8963281557AC12EA9"/>
    <w:rsid w:val="00B04186"/>
    <w:pPr>
      <w:spacing w:line="252" w:lineRule="auto"/>
    </w:pPr>
    <w:rPr>
      <w:rFonts w:ascii="Segoe UI" w:eastAsiaTheme="minorHAnsi" w:hAnsi="Segoe UI"/>
      <w:sz w:val="20"/>
      <w:lang w:eastAsia="en-US"/>
    </w:rPr>
  </w:style>
  <w:style w:type="paragraph" w:customStyle="1" w:styleId="97BFC37C06A14D7397368A93B31CD41E">
    <w:name w:val="97BFC37C06A14D7397368A93B31CD41E"/>
    <w:rsid w:val="00B04186"/>
    <w:pPr>
      <w:spacing w:line="252" w:lineRule="auto"/>
    </w:pPr>
    <w:rPr>
      <w:rFonts w:ascii="Segoe UI" w:eastAsiaTheme="minorHAnsi" w:hAnsi="Segoe UI"/>
      <w:sz w:val="20"/>
      <w:lang w:eastAsia="en-US"/>
    </w:rPr>
  </w:style>
  <w:style w:type="paragraph" w:customStyle="1" w:styleId="5D4669E9166B4C559B1BE04B47A1C5465">
    <w:name w:val="5D4669E9166B4C559B1BE04B47A1C5465"/>
    <w:rsid w:val="00B04186"/>
    <w:pPr>
      <w:spacing w:before="240" w:after="240" w:line="240" w:lineRule="auto"/>
      <w:ind w:left="720"/>
      <w:contextualSpacing/>
    </w:pPr>
    <w:rPr>
      <w:rFonts w:ascii="Arial" w:eastAsia="Times New Roman" w:hAnsi="Arial" w:cs="Arial"/>
      <w:sz w:val="24"/>
      <w:szCs w:val="24"/>
    </w:rPr>
  </w:style>
  <w:style w:type="paragraph" w:customStyle="1" w:styleId="3E74791B570347A69D08D5A313CBCA89">
    <w:name w:val="3E74791B570347A69D08D5A313CBCA89"/>
    <w:rsid w:val="00B04186"/>
    <w:pPr>
      <w:spacing w:line="252" w:lineRule="auto"/>
    </w:pPr>
    <w:rPr>
      <w:rFonts w:ascii="Segoe UI" w:eastAsiaTheme="minorHAnsi" w:hAnsi="Segoe UI"/>
      <w:sz w:val="20"/>
      <w:lang w:eastAsia="en-US"/>
    </w:rPr>
  </w:style>
  <w:style w:type="paragraph" w:customStyle="1" w:styleId="671A51298236441580BBC1EB64769EAD">
    <w:name w:val="671A51298236441580BBC1EB64769EAD"/>
    <w:rsid w:val="00B04186"/>
    <w:pPr>
      <w:spacing w:line="252" w:lineRule="auto"/>
    </w:pPr>
    <w:rPr>
      <w:rFonts w:ascii="Segoe UI" w:eastAsiaTheme="minorHAnsi" w:hAnsi="Segoe UI"/>
      <w:sz w:val="20"/>
      <w:lang w:eastAsia="en-US"/>
    </w:rPr>
  </w:style>
  <w:style w:type="paragraph" w:customStyle="1" w:styleId="EA2BF9A7EA2A4BFA80DB08D41D3F2098">
    <w:name w:val="EA2BF9A7EA2A4BFA80DB08D41D3F2098"/>
    <w:rsid w:val="00B04186"/>
    <w:pPr>
      <w:spacing w:line="252" w:lineRule="auto"/>
    </w:pPr>
    <w:rPr>
      <w:rFonts w:ascii="Segoe UI" w:eastAsiaTheme="minorHAnsi" w:hAnsi="Segoe UI"/>
      <w:sz w:val="20"/>
      <w:lang w:eastAsia="en-US"/>
    </w:rPr>
  </w:style>
  <w:style w:type="paragraph" w:customStyle="1" w:styleId="E71696D2EAA742C7A580A946424CAB2B">
    <w:name w:val="E71696D2EAA742C7A580A946424CAB2B"/>
    <w:rsid w:val="00B04186"/>
  </w:style>
  <w:style w:type="paragraph" w:customStyle="1" w:styleId="6BD098B3EAF84369B62705B03D519F7B">
    <w:name w:val="6BD098B3EAF84369B62705B03D519F7B"/>
    <w:rsid w:val="00B04186"/>
  </w:style>
  <w:style w:type="paragraph" w:customStyle="1" w:styleId="A7E0784410C144A8B9A20EEC81293B3F">
    <w:name w:val="A7E0784410C144A8B9A20EEC81293B3F"/>
    <w:rsid w:val="00B04186"/>
  </w:style>
  <w:style w:type="paragraph" w:customStyle="1" w:styleId="FC4510D6B1CF47C3910CD1017463483F">
    <w:name w:val="FC4510D6B1CF47C3910CD1017463483F"/>
    <w:rsid w:val="00B04186"/>
  </w:style>
  <w:style w:type="paragraph" w:customStyle="1" w:styleId="E6472BDF64BF423BA8DA2EA2BDA75781">
    <w:name w:val="E6472BDF64BF423BA8DA2EA2BDA75781"/>
    <w:rsid w:val="00B04186"/>
  </w:style>
  <w:style w:type="paragraph" w:customStyle="1" w:styleId="0C9B77B882A34E6CBC9205D6C4C6B09E">
    <w:name w:val="0C9B77B882A34E6CBC9205D6C4C6B09E"/>
    <w:rsid w:val="00B04186"/>
  </w:style>
  <w:style w:type="paragraph" w:customStyle="1" w:styleId="22BC1455293E42F5B274B06F5D50B5F2">
    <w:name w:val="22BC1455293E42F5B274B06F5D50B5F2"/>
    <w:rsid w:val="00B04186"/>
  </w:style>
  <w:style w:type="paragraph" w:customStyle="1" w:styleId="35F53DE3020C47829F0E2A4CD7179AA4">
    <w:name w:val="35F53DE3020C47829F0E2A4CD7179AA4"/>
    <w:rsid w:val="00B04186"/>
  </w:style>
  <w:style w:type="paragraph" w:customStyle="1" w:styleId="E2D3F3EE7CCB4A3982ACF6F42EC67EDD">
    <w:name w:val="E2D3F3EE7CCB4A3982ACF6F42EC67EDD"/>
    <w:rsid w:val="00B04186"/>
  </w:style>
  <w:style w:type="paragraph" w:customStyle="1" w:styleId="79FBF3DA27874863B7DE3E927A664C4E">
    <w:name w:val="79FBF3DA27874863B7DE3E927A664C4E"/>
    <w:rsid w:val="00B04186"/>
  </w:style>
  <w:style w:type="paragraph" w:customStyle="1" w:styleId="A2781148EA7F4AED853A035EC404A03A">
    <w:name w:val="A2781148EA7F4AED853A035EC404A03A"/>
    <w:rsid w:val="00B04186"/>
  </w:style>
  <w:style w:type="paragraph" w:customStyle="1" w:styleId="BEAD5A44061A49C4B62E7D93177096F1">
    <w:name w:val="BEAD5A44061A49C4B62E7D93177096F1"/>
    <w:rsid w:val="00B04186"/>
  </w:style>
  <w:style w:type="paragraph" w:customStyle="1" w:styleId="C389EF9BEBB240F69179B80E2464D8FC">
    <w:name w:val="C389EF9BEBB240F69179B80E2464D8FC"/>
    <w:rsid w:val="00B04186"/>
  </w:style>
  <w:style w:type="paragraph" w:customStyle="1" w:styleId="D337FE1099D3459DB608B051924A7CFF">
    <w:name w:val="D337FE1099D3459DB608B051924A7CFF"/>
    <w:rsid w:val="00B04186"/>
  </w:style>
  <w:style w:type="paragraph" w:customStyle="1" w:styleId="844742F3ABE147F288CC1EB5CD066890">
    <w:name w:val="844742F3ABE147F288CC1EB5CD066890"/>
    <w:rsid w:val="00B04186"/>
  </w:style>
  <w:style w:type="paragraph" w:customStyle="1" w:styleId="D7C9307159524E09A058538E871A9AD6">
    <w:name w:val="D7C9307159524E09A058538E871A9AD6"/>
    <w:rsid w:val="00B04186"/>
  </w:style>
  <w:style w:type="paragraph" w:customStyle="1" w:styleId="813F077B9BAA4763A8EA33A628916192">
    <w:name w:val="813F077B9BAA4763A8EA33A628916192"/>
    <w:rsid w:val="00B04186"/>
  </w:style>
  <w:style w:type="paragraph" w:customStyle="1" w:styleId="51496B8A21C54FDE8903989C8F16AA90">
    <w:name w:val="51496B8A21C54FDE8903989C8F16AA90"/>
    <w:rsid w:val="00B04186"/>
  </w:style>
  <w:style w:type="paragraph" w:customStyle="1" w:styleId="977EE5BAA36B4DDD96C1B67B573AFE5C">
    <w:name w:val="977EE5BAA36B4DDD96C1B67B573AFE5C"/>
    <w:rsid w:val="00B04186"/>
  </w:style>
  <w:style w:type="paragraph" w:customStyle="1" w:styleId="7761460395734289BAFDCE196447E232">
    <w:name w:val="7761460395734289BAFDCE196447E232"/>
    <w:rsid w:val="00B04186"/>
  </w:style>
  <w:style w:type="paragraph" w:customStyle="1" w:styleId="558AF4F0499F4E58B0569CF5168907E7">
    <w:name w:val="558AF4F0499F4E58B0569CF5168907E7"/>
    <w:rsid w:val="00B04186"/>
  </w:style>
  <w:style w:type="paragraph" w:customStyle="1" w:styleId="4D4E2120B64A4061BF7BD9483474A6F8">
    <w:name w:val="4D4E2120B64A4061BF7BD9483474A6F8"/>
    <w:rsid w:val="00B04186"/>
  </w:style>
  <w:style w:type="paragraph" w:customStyle="1" w:styleId="35D202D27F074D7CB7A1DD9F476E79B7">
    <w:name w:val="35D202D27F074D7CB7A1DD9F476E79B7"/>
    <w:rsid w:val="00B04186"/>
  </w:style>
  <w:style w:type="paragraph" w:customStyle="1" w:styleId="EF45BCD1C2D648E5BF87BC7E2F3DD892">
    <w:name w:val="EF45BCD1C2D648E5BF87BC7E2F3DD892"/>
    <w:rsid w:val="00B04186"/>
  </w:style>
  <w:style w:type="paragraph" w:customStyle="1" w:styleId="8D6FEAF6C1DF4817B9E349D99917E4B9">
    <w:name w:val="8D6FEAF6C1DF4817B9E349D99917E4B9"/>
    <w:rsid w:val="00B04186"/>
  </w:style>
  <w:style w:type="paragraph" w:customStyle="1" w:styleId="908EE13509CA4FECB62DE491985F31CA">
    <w:name w:val="908EE13509CA4FECB62DE491985F31CA"/>
    <w:rsid w:val="00B04186"/>
  </w:style>
  <w:style w:type="paragraph" w:customStyle="1" w:styleId="7E43DE7561F4465EBBAD68478C08FD44">
    <w:name w:val="7E43DE7561F4465EBBAD68478C08FD44"/>
    <w:rsid w:val="00B04186"/>
  </w:style>
  <w:style w:type="paragraph" w:customStyle="1" w:styleId="0D6F77DB2F5E4CEBAD9E5A340B7D793A">
    <w:name w:val="0D6F77DB2F5E4CEBAD9E5A340B7D793A"/>
    <w:rsid w:val="00B04186"/>
  </w:style>
  <w:style w:type="paragraph" w:customStyle="1" w:styleId="152B7406ECFE410DAF1474B2F4233F8E">
    <w:name w:val="152B7406ECFE410DAF1474B2F4233F8E"/>
    <w:rsid w:val="00B04186"/>
  </w:style>
  <w:style w:type="paragraph" w:customStyle="1" w:styleId="02672914802F423387A84FB616D220DF">
    <w:name w:val="02672914802F423387A84FB616D220DF"/>
    <w:rsid w:val="00B04186"/>
  </w:style>
  <w:style w:type="paragraph" w:customStyle="1" w:styleId="29378F46924345FD8D124379AD9D246B">
    <w:name w:val="29378F46924345FD8D124379AD9D246B"/>
    <w:rsid w:val="00B04186"/>
  </w:style>
  <w:style w:type="paragraph" w:customStyle="1" w:styleId="3D708672B70747FEB313DF1DE07A1DFF">
    <w:name w:val="3D708672B70747FEB313DF1DE07A1DFF"/>
    <w:rsid w:val="00B04186"/>
  </w:style>
  <w:style w:type="paragraph" w:customStyle="1" w:styleId="EDB3E22321A44B2AAC3EC75483FB393A">
    <w:name w:val="EDB3E22321A44B2AAC3EC75483FB393A"/>
    <w:rsid w:val="00B04186"/>
  </w:style>
  <w:style w:type="paragraph" w:customStyle="1" w:styleId="928C84A98AE9429C91B9CE4FE827042B">
    <w:name w:val="928C84A98AE9429C91B9CE4FE827042B"/>
    <w:rsid w:val="00B04186"/>
  </w:style>
  <w:style w:type="paragraph" w:customStyle="1" w:styleId="5C1F8C207CBC484291811489C20D7629">
    <w:name w:val="5C1F8C207CBC484291811489C20D7629"/>
    <w:rsid w:val="00B04186"/>
  </w:style>
  <w:style w:type="paragraph" w:customStyle="1" w:styleId="89A1098289104C44BCB2C564D62A4897">
    <w:name w:val="89A1098289104C44BCB2C564D62A4897"/>
    <w:rsid w:val="00B04186"/>
  </w:style>
  <w:style w:type="paragraph" w:customStyle="1" w:styleId="A04F88766822481EB7AA8B9BFC63E7D4">
    <w:name w:val="A04F88766822481EB7AA8B9BFC63E7D4"/>
    <w:rsid w:val="00B04186"/>
  </w:style>
  <w:style w:type="paragraph" w:customStyle="1" w:styleId="61D00EC6E58F451FAF14428D8F3CBCEA">
    <w:name w:val="61D00EC6E58F451FAF14428D8F3CBCEA"/>
    <w:rsid w:val="00B04186"/>
  </w:style>
  <w:style w:type="paragraph" w:customStyle="1" w:styleId="936D8D362AB241C18F0337216AAA88AF">
    <w:name w:val="936D8D362AB241C18F0337216AAA88AF"/>
    <w:rsid w:val="00B04186"/>
  </w:style>
  <w:style w:type="paragraph" w:customStyle="1" w:styleId="D5BC9AD643784745B7B7CB1DED4CBDE2">
    <w:name w:val="D5BC9AD643784745B7B7CB1DED4CBDE2"/>
    <w:rsid w:val="00B04186"/>
  </w:style>
  <w:style w:type="paragraph" w:customStyle="1" w:styleId="4BEE85700A014F46A1751D65FE8473BA">
    <w:name w:val="4BEE85700A014F46A1751D65FE8473BA"/>
    <w:rsid w:val="00B04186"/>
  </w:style>
  <w:style w:type="paragraph" w:customStyle="1" w:styleId="632278AB0F7A436FA80DEE2643D407B7">
    <w:name w:val="632278AB0F7A436FA80DEE2643D407B7"/>
    <w:rsid w:val="00B04186"/>
  </w:style>
  <w:style w:type="paragraph" w:customStyle="1" w:styleId="E7A21EB7088F401AA848CBDC6A42076E">
    <w:name w:val="E7A21EB7088F401AA848CBDC6A42076E"/>
    <w:rsid w:val="00B04186"/>
  </w:style>
  <w:style w:type="paragraph" w:customStyle="1" w:styleId="7996A0F42F374194AEF0261B4049BC89">
    <w:name w:val="7996A0F42F374194AEF0261B4049BC89"/>
    <w:rsid w:val="00B04186"/>
  </w:style>
  <w:style w:type="paragraph" w:customStyle="1" w:styleId="254E6D5C6827499392FDCEFE9C81226F">
    <w:name w:val="254E6D5C6827499392FDCEFE9C81226F"/>
    <w:rsid w:val="00B04186"/>
  </w:style>
  <w:style w:type="paragraph" w:customStyle="1" w:styleId="F22B4B0F80944E2895D1A45B2B79CCD2">
    <w:name w:val="F22B4B0F80944E2895D1A45B2B79CCD2"/>
    <w:rsid w:val="00B04186"/>
  </w:style>
  <w:style w:type="paragraph" w:customStyle="1" w:styleId="F9BC5DA5EC2840E6B1C8FD945F7DA2CB">
    <w:name w:val="F9BC5DA5EC2840E6B1C8FD945F7DA2CB"/>
    <w:rsid w:val="00B04186"/>
  </w:style>
  <w:style w:type="paragraph" w:customStyle="1" w:styleId="B66318731F28423DB5A2B3FB951295F1">
    <w:name w:val="B66318731F28423DB5A2B3FB951295F1"/>
    <w:rsid w:val="00B04186"/>
  </w:style>
  <w:style w:type="paragraph" w:customStyle="1" w:styleId="D41ECD1859024C288D165DD7406B89E6">
    <w:name w:val="D41ECD1859024C288D165DD7406B89E6"/>
    <w:rsid w:val="00B04186"/>
  </w:style>
  <w:style w:type="paragraph" w:customStyle="1" w:styleId="42E3ADE0DFD4442FABD275B0E3B2E1D2">
    <w:name w:val="42E3ADE0DFD4442FABD275B0E3B2E1D2"/>
    <w:rsid w:val="00B04186"/>
  </w:style>
  <w:style w:type="paragraph" w:customStyle="1" w:styleId="76629E222C364BB4B30D8803A97982F2">
    <w:name w:val="76629E222C364BB4B30D8803A97982F2"/>
    <w:rsid w:val="00B04186"/>
  </w:style>
  <w:style w:type="paragraph" w:customStyle="1" w:styleId="B002C8919CB9487882BAFE0E8A2DD56E">
    <w:name w:val="B002C8919CB9487882BAFE0E8A2DD56E"/>
    <w:rsid w:val="00B04186"/>
  </w:style>
  <w:style w:type="paragraph" w:customStyle="1" w:styleId="B08E44730AFB41A980C76F9B5252263C">
    <w:name w:val="B08E44730AFB41A980C76F9B5252263C"/>
    <w:rsid w:val="00B04186"/>
  </w:style>
  <w:style w:type="paragraph" w:customStyle="1" w:styleId="51CA10BA21AA4281ABC055ECE471C87A">
    <w:name w:val="51CA10BA21AA4281ABC055ECE471C87A"/>
    <w:rsid w:val="00B04186"/>
  </w:style>
  <w:style w:type="paragraph" w:customStyle="1" w:styleId="B929E3D167FA421585C3D2E9601B4707">
    <w:name w:val="B929E3D167FA421585C3D2E9601B4707"/>
    <w:rsid w:val="00B04186"/>
  </w:style>
  <w:style w:type="paragraph" w:customStyle="1" w:styleId="0CE5C5440EED457EAB2C0231B0600957">
    <w:name w:val="0CE5C5440EED457EAB2C0231B0600957"/>
    <w:rsid w:val="00B04186"/>
  </w:style>
  <w:style w:type="paragraph" w:customStyle="1" w:styleId="33D42DB679F2405CB416C347B16C582B">
    <w:name w:val="33D42DB679F2405CB416C347B16C582B"/>
    <w:rsid w:val="00B04186"/>
  </w:style>
  <w:style w:type="paragraph" w:customStyle="1" w:styleId="876BF0EEBF324EA3A1DA5535297C61D2">
    <w:name w:val="876BF0EEBF324EA3A1DA5535297C61D2"/>
    <w:rsid w:val="00B04186"/>
  </w:style>
  <w:style w:type="paragraph" w:customStyle="1" w:styleId="F52FA6FE18334C078CF075BA873E3EDD">
    <w:name w:val="F52FA6FE18334C078CF075BA873E3EDD"/>
    <w:rsid w:val="00B04186"/>
  </w:style>
  <w:style w:type="paragraph" w:customStyle="1" w:styleId="21C24FE3267C4940AB78697913D5983E">
    <w:name w:val="21C24FE3267C4940AB78697913D5983E"/>
    <w:rsid w:val="00B04186"/>
  </w:style>
  <w:style w:type="paragraph" w:customStyle="1" w:styleId="13286CCA16DF441C94C8A7E8E391D0E5">
    <w:name w:val="13286CCA16DF441C94C8A7E8E391D0E5"/>
    <w:rsid w:val="00B04186"/>
  </w:style>
  <w:style w:type="paragraph" w:customStyle="1" w:styleId="601E24B3A3704E80BF579165291BB121">
    <w:name w:val="601E24B3A3704E80BF579165291BB121"/>
    <w:rsid w:val="00B04186"/>
  </w:style>
  <w:style w:type="paragraph" w:customStyle="1" w:styleId="40A5A41C195746D190E2902821689095">
    <w:name w:val="40A5A41C195746D190E2902821689095"/>
    <w:rsid w:val="00B04186"/>
  </w:style>
  <w:style w:type="paragraph" w:customStyle="1" w:styleId="93ECDFC0EED1448DBADFFA5C6AB99DC6">
    <w:name w:val="93ECDFC0EED1448DBADFFA5C6AB99DC6"/>
    <w:rsid w:val="00B04186"/>
  </w:style>
  <w:style w:type="paragraph" w:customStyle="1" w:styleId="E115B7C44E4D43669044C4C8B75F891C">
    <w:name w:val="E115B7C44E4D43669044C4C8B75F891C"/>
    <w:rsid w:val="00B04186"/>
  </w:style>
  <w:style w:type="paragraph" w:customStyle="1" w:styleId="8693BDB8E061409982348E84202E8F8C">
    <w:name w:val="8693BDB8E061409982348E84202E8F8C"/>
    <w:rsid w:val="00B04186"/>
  </w:style>
  <w:style w:type="paragraph" w:customStyle="1" w:styleId="BF92D52A7DB54454A636F17E0A7BD9D3">
    <w:name w:val="BF92D52A7DB54454A636F17E0A7BD9D3"/>
    <w:rsid w:val="00B04186"/>
  </w:style>
  <w:style w:type="paragraph" w:customStyle="1" w:styleId="E6DAD05B8B81453AA9F018BCA6EFAFCB">
    <w:name w:val="E6DAD05B8B81453AA9F018BCA6EFAFCB"/>
    <w:rsid w:val="00B04186"/>
  </w:style>
  <w:style w:type="paragraph" w:customStyle="1" w:styleId="97149CC7AB50401B9B5340ADFDD9BEE5">
    <w:name w:val="97149CC7AB50401B9B5340ADFDD9BEE5"/>
    <w:rsid w:val="00B04186"/>
  </w:style>
  <w:style w:type="paragraph" w:customStyle="1" w:styleId="E0E2861CC3EA4BB5A532D41330854B2E">
    <w:name w:val="E0E2861CC3EA4BB5A532D41330854B2E"/>
    <w:rsid w:val="00B04186"/>
  </w:style>
  <w:style w:type="paragraph" w:customStyle="1" w:styleId="1F61F4D669CB44118B6924790D903140">
    <w:name w:val="1F61F4D669CB44118B6924790D903140"/>
    <w:rsid w:val="00B04186"/>
  </w:style>
  <w:style w:type="paragraph" w:customStyle="1" w:styleId="E28481CAD17A40CA82D0B0799237C79F">
    <w:name w:val="E28481CAD17A40CA82D0B0799237C79F"/>
    <w:rsid w:val="00B04186"/>
  </w:style>
  <w:style w:type="paragraph" w:customStyle="1" w:styleId="CE8D0FCF5A344B9F89E65EA1F3CF1A07">
    <w:name w:val="CE8D0FCF5A344B9F89E65EA1F3CF1A07"/>
    <w:rsid w:val="00B04186"/>
  </w:style>
  <w:style w:type="paragraph" w:customStyle="1" w:styleId="8C34DE6063334F01B0C973AE3ABFDBF8">
    <w:name w:val="8C34DE6063334F01B0C973AE3ABFDBF8"/>
    <w:rsid w:val="00B04186"/>
  </w:style>
  <w:style w:type="paragraph" w:customStyle="1" w:styleId="3247BE4A2FC54C758A8B0F7C6686A1FD">
    <w:name w:val="3247BE4A2FC54C758A8B0F7C6686A1FD"/>
    <w:rsid w:val="00B04186"/>
  </w:style>
  <w:style w:type="paragraph" w:customStyle="1" w:styleId="F5669290F6AD47E38C69B87940D10FC9">
    <w:name w:val="F5669290F6AD47E38C69B87940D10FC9"/>
    <w:rsid w:val="00B04186"/>
  </w:style>
  <w:style w:type="paragraph" w:customStyle="1" w:styleId="14F8540DD4AF4D30AAFA6EB51C451664">
    <w:name w:val="14F8540DD4AF4D30AAFA6EB51C451664"/>
    <w:rsid w:val="00B04186"/>
  </w:style>
  <w:style w:type="paragraph" w:customStyle="1" w:styleId="90AA0E4CC980476E92083BF92A1CA537">
    <w:name w:val="90AA0E4CC980476E92083BF92A1CA537"/>
    <w:rsid w:val="00B04186"/>
  </w:style>
  <w:style w:type="paragraph" w:customStyle="1" w:styleId="C3B9DB2B12D946C49969AC1D1AD1FF94">
    <w:name w:val="C3B9DB2B12D946C49969AC1D1AD1FF94"/>
    <w:rsid w:val="00B04186"/>
  </w:style>
  <w:style w:type="paragraph" w:customStyle="1" w:styleId="B2B5FDDBC87B42A69262DA107B27A448">
    <w:name w:val="B2B5FDDBC87B42A69262DA107B27A448"/>
    <w:rsid w:val="00B04186"/>
  </w:style>
  <w:style w:type="paragraph" w:customStyle="1" w:styleId="D69F80B373C34BFA8CF010ADFFE3E1CA">
    <w:name w:val="D69F80B373C34BFA8CF010ADFFE3E1CA"/>
    <w:rsid w:val="00B04186"/>
  </w:style>
  <w:style w:type="paragraph" w:customStyle="1" w:styleId="F48DD6A229124FCBA618899E1A2947B0">
    <w:name w:val="F48DD6A229124FCBA618899E1A2947B0"/>
    <w:rsid w:val="00B04186"/>
  </w:style>
  <w:style w:type="paragraph" w:customStyle="1" w:styleId="B9A1C61FF0C14FAC87FCC388806383ED">
    <w:name w:val="B9A1C61FF0C14FAC87FCC388806383ED"/>
    <w:rsid w:val="00B04186"/>
  </w:style>
  <w:style w:type="paragraph" w:customStyle="1" w:styleId="D3A7ED04F247405AAEAEFF8144A35431">
    <w:name w:val="D3A7ED04F247405AAEAEFF8144A35431"/>
    <w:rsid w:val="00B04186"/>
  </w:style>
  <w:style w:type="paragraph" w:customStyle="1" w:styleId="B3E9A55B47534B7BAAF12C58D5B61EE2">
    <w:name w:val="B3E9A55B47534B7BAAF12C58D5B61EE2"/>
    <w:rsid w:val="00B04186"/>
  </w:style>
  <w:style w:type="paragraph" w:customStyle="1" w:styleId="C86191D7CFFF4299AB0C4A6A6E028321">
    <w:name w:val="C86191D7CFFF4299AB0C4A6A6E028321"/>
    <w:rsid w:val="00B04186"/>
  </w:style>
  <w:style w:type="paragraph" w:customStyle="1" w:styleId="95C4E5A039014AE9907CF9D457C7A556">
    <w:name w:val="95C4E5A039014AE9907CF9D457C7A556"/>
    <w:rsid w:val="00B04186"/>
  </w:style>
  <w:style w:type="paragraph" w:customStyle="1" w:styleId="F46B3CFC3CCE4AC6B3E91BF53D916FC9">
    <w:name w:val="F46B3CFC3CCE4AC6B3E91BF53D916FC9"/>
    <w:rsid w:val="00B04186"/>
  </w:style>
  <w:style w:type="paragraph" w:customStyle="1" w:styleId="10842F64F75A4DEC96E389B02C176B6A">
    <w:name w:val="10842F64F75A4DEC96E389B02C176B6A"/>
    <w:rsid w:val="00B04186"/>
  </w:style>
  <w:style w:type="paragraph" w:customStyle="1" w:styleId="21E411B8919B4376BC9BCBD6D0A73700">
    <w:name w:val="21E411B8919B4376BC9BCBD6D0A73700"/>
    <w:rsid w:val="00B04186"/>
  </w:style>
  <w:style w:type="paragraph" w:customStyle="1" w:styleId="3F15E2B95C324D189E7C1589F6F26064">
    <w:name w:val="3F15E2B95C324D189E7C1589F6F26064"/>
    <w:rsid w:val="00B04186"/>
  </w:style>
  <w:style w:type="paragraph" w:customStyle="1" w:styleId="F2DF0DCBBFBA4FDE8063AAA453599F59">
    <w:name w:val="F2DF0DCBBFBA4FDE8063AAA453599F59"/>
    <w:rsid w:val="00B04186"/>
  </w:style>
  <w:style w:type="paragraph" w:customStyle="1" w:styleId="B38C280F99494B9D8063EA6C2D8514A6">
    <w:name w:val="B38C280F99494B9D8063EA6C2D8514A6"/>
    <w:rsid w:val="00B04186"/>
  </w:style>
  <w:style w:type="paragraph" w:customStyle="1" w:styleId="1002171100404FFEBD1C10BA0D102BE3">
    <w:name w:val="1002171100404FFEBD1C10BA0D102BE3"/>
    <w:rsid w:val="00B04186"/>
  </w:style>
  <w:style w:type="paragraph" w:customStyle="1" w:styleId="72191DE0E1AE4D549B1640DA3F5A879E">
    <w:name w:val="72191DE0E1AE4D549B1640DA3F5A879E"/>
    <w:rsid w:val="00B04186"/>
  </w:style>
  <w:style w:type="paragraph" w:customStyle="1" w:styleId="3B0A064E1EFD4D4EBE4EE0ECB61C9805">
    <w:name w:val="3B0A064E1EFD4D4EBE4EE0ECB61C9805"/>
    <w:rsid w:val="00B04186"/>
  </w:style>
  <w:style w:type="paragraph" w:customStyle="1" w:styleId="2BE603700F014F6F98C9A2F36614B94B">
    <w:name w:val="2BE603700F014F6F98C9A2F36614B94B"/>
    <w:rsid w:val="00B04186"/>
  </w:style>
  <w:style w:type="paragraph" w:customStyle="1" w:styleId="D10471A18F5149DCAEB2853F10BE7A9B">
    <w:name w:val="D10471A18F5149DCAEB2853F10BE7A9B"/>
    <w:rsid w:val="00B04186"/>
  </w:style>
  <w:style w:type="paragraph" w:customStyle="1" w:styleId="5CA27945851D4B16B2D48C8D389F8B21">
    <w:name w:val="5CA27945851D4B16B2D48C8D389F8B21"/>
    <w:rsid w:val="00B04186"/>
  </w:style>
  <w:style w:type="paragraph" w:customStyle="1" w:styleId="7A2F356C5C014775A88830B7DD5FBF82">
    <w:name w:val="7A2F356C5C014775A88830B7DD5FBF82"/>
    <w:rsid w:val="00B04186"/>
  </w:style>
  <w:style w:type="paragraph" w:customStyle="1" w:styleId="FA90EC0444A347E7AF047F7A206CE849">
    <w:name w:val="FA90EC0444A347E7AF047F7A206CE849"/>
    <w:rsid w:val="00B04186"/>
  </w:style>
  <w:style w:type="paragraph" w:customStyle="1" w:styleId="08604AEE48B749DAAE103332364E395A">
    <w:name w:val="08604AEE48B749DAAE103332364E395A"/>
    <w:rsid w:val="00B04186"/>
  </w:style>
  <w:style w:type="paragraph" w:customStyle="1" w:styleId="7C484DAFAE79466D8BFD4DEC039F0738">
    <w:name w:val="7C484DAFAE79466D8BFD4DEC039F0738"/>
    <w:rsid w:val="00B04186"/>
  </w:style>
  <w:style w:type="paragraph" w:customStyle="1" w:styleId="0160FD0DA3E142AEA5DAAE87BE1AB653">
    <w:name w:val="0160FD0DA3E142AEA5DAAE87BE1AB653"/>
    <w:rsid w:val="00B04186"/>
  </w:style>
  <w:style w:type="paragraph" w:customStyle="1" w:styleId="E3F8838C4EB242FDBE7630D8AA40275B">
    <w:name w:val="E3F8838C4EB242FDBE7630D8AA40275B"/>
    <w:rsid w:val="00B04186"/>
  </w:style>
  <w:style w:type="paragraph" w:customStyle="1" w:styleId="E91D4BC8D19B4B08A92346E7DDDDACAB">
    <w:name w:val="E91D4BC8D19B4B08A92346E7DDDDACAB"/>
    <w:rsid w:val="00B04186"/>
  </w:style>
  <w:style w:type="paragraph" w:customStyle="1" w:styleId="C6EF609F64E74D98B8EA9FE838B590F0">
    <w:name w:val="C6EF609F64E74D98B8EA9FE838B590F0"/>
    <w:rsid w:val="00B04186"/>
  </w:style>
  <w:style w:type="paragraph" w:customStyle="1" w:styleId="7F2A8FEFC30C408CB20F7443CF13D45E">
    <w:name w:val="7F2A8FEFC30C408CB20F7443CF13D45E"/>
    <w:rsid w:val="00B04186"/>
  </w:style>
  <w:style w:type="paragraph" w:customStyle="1" w:styleId="40E2B5DDEC394DAD81A211BF32727096">
    <w:name w:val="40E2B5DDEC394DAD81A211BF32727096"/>
    <w:rsid w:val="00B04186"/>
  </w:style>
  <w:style w:type="paragraph" w:customStyle="1" w:styleId="527B40B57D944678BBE4B5B096F9BAEB">
    <w:name w:val="527B40B57D944678BBE4B5B096F9BAEB"/>
    <w:rsid w:val="00B04186"/>
  </w:style>
  <w:style w:type="paragraph" w:customStyle="1" w:styleId="16A96BCA41AA4CC394BD1CB35D207D68">
    <w:name w:val="16A96BCA41AA4CC394BD1CB35D207D68"/>
    <w:rsid w:val="00B04186"/>
  </w:style>
  <w:style w:type="paragraph" w:customStyle="1" w:styleId="F9F4898240F741FEA08716B1EBE3CEDF">
    <w:name w:val="F9F4898240F741FEA08716B1EBE3CEDF"/>
    <w:rsid w:val="00B04186"/>
  </w:style>
  <w:style w:type="paragraph" w:customStyle="1" w:styleId="F6388D3429D042A48C678B0C5B3BC3E8">
    <w:name w:val="F6388D3429D042A48C678B0C5B3BC3E8"/>
    <w:rsid w:val="00B04186"/>
  </w:style>
  <w:style w:type="paragraph" w:customStyle="1" w:styleId="01E8ACF0762F4124BC08867913D83B19">
    <w:name w:val="01E8ACF0762F4124BC08867913D83B19"/>
    <w:rsid w:val="00B04186"/>
  </w:style>
  <w:style w:type="paragraph" w:customStyle="1" w:styleId="28FB5DDCEE004DF894096C32C1143E94">
    <w:name w:val="28FB5DDCEE004DF894096C32C1143E94"/>
    <w:rsid w:val="00B04186"/>
  </w:style>
  <w:style w:type="paragraph" w:customStyle="1" w:styleId="F7C6E65590F343A095B9C717C953CE83">
    <w:name w:val="F7C6E65590F343A095B9C717C953CE83"/>
    <w:rsid w:val="00B04186"/>
  </w:style>
  <w:style w:type="paragraph" w:customStyle="1" w:styleId="1FFB214ADF2A4A32B06740237BFBC0EB">
    <w:name w:val="1FFB214ADF2A4A32B06740237BFBC0EB"/>
    <w:rsid w:val="00B04186"/>
  </w:style>
  <w:style w:type="paragraph" w:customStyle="1" w:styleId="97A52AEFC7E0415C80C1DF7D5016B310">
    <w:name w:val="97A52AEFC7E0415C80C1DF7D5016B310"/>
    <w:rsid w:val="00B04186"/>
  </w:style>
  <w:style w:type="paragraph" w:customStyle="1" w:styleId="EA0A022FBC2E4804A3644A4E9AD81624">
    <w:name w:val="EA0A022FBC2E4804A3644A4E9AD81624"/>
    <w:rsid w:val="00B04186"/>
  </w:style>
  <w:style w:type="paragraph" w:customStyle="1" w:styleId="E90D6F5A2D654CF5A35EFA515A216E7A">
    <w:name w:val="E90D6F5A2D654CF5A35EFA515A216E7A"/>
    <w:rsid w:val="00B04186"/>
  </w:style>
  <w:style w:type="paragraph" w:customStyle="1" w:styleId="CCA6F8BFC23E4688A35E80ACA05C3BC0">
    <w:name w:val="CCA6F8BFC23E4688A35E80ACA05C3BC0"/>
    <w:rsid w:val="00B04186"/>
  </w:style>
  <w:style w:type="paragraph" w:customStyle="1" w:styleId="2AAEE0FB61404D6BA43BE50EFEF19477">
    <w:name w:val="2AAEE0FB61404D6BA43BE50EFEF19477"/>
    <w:rsid w:val="00B04186"/>
  </w:style>
  <w:style w:type="paragraph" w:customStyle="1" w:styleId="753EDED2EE354580837998B59F477F9A">
    <w:name w:val="753EDED2EE354580837998B59F477F9A"/>
    <w:rsid w:val="00B04186"/>
  </w:style>
  <w:style w:type="paragraph" w:customStyle="1" w:styleId="7B9409974DA54403B4105B3DB4C7A8F9">
    <w:name w:val="7B9409974DA54403B4105B3DB4C7A8F9"/>
    <w:rsid w:val="00B04186"/>
  </w:style>
  <w:style w:type="paragraph" w:customStyle="1" w:styleId="9AA751CF436F4CAD8C26CE4C97F20E06">
    <w:name w:val="9AA751CF436F4CAD8C26CE4C97F20E06"/>
    <w:rsid w:val="00B04186"/>
  </w:style>
  <w:style w:type="paragraph" w:customStyle="1" w:styleId="0BFA067957F6460C93791E44BA9E7CB9">
    <w:name w:val="0BFA067957F6460C93791E44BA9E7CB9"/>
    <w:rsid w:val="00B04186"/>
  </w:style>
  <w:style w:type="paragraph" w:customStyle="1" w:styleId="F8C8204C2090416A9C62C0C7B48AA878">
    <w:name w:val="F8C8204C2090416A9C62C0C7B48AA878"/>
    <w:rsid w:val="00B04186"/>
  </w:style>
  <w:style w:type="paragraph" w:customStyle="1" w:styleId="210B14E177BF43C696C56C969C8240CB">
    <w:name w:val="210B14E177BF43C696C56C969C8240CB"/>
    <w:rsid w:val="00B04186"/>
  </w:style>
  <w:style w:type="paragraph" w:customStyle="1" w:styleId="DF501AA327784F0F84B1D187DC756BB2">
    <w:name w:val="DF501AA327784F0F84B1D187DC756BB2"/>
    <w:rsid w:val="00B04186"/>
  </w:style>
  <w:style w:type="paragraph" w:customStyle="1" w:styleId="FAE9E2B0F86C4EE89A52FFE04CC9E6EF">
    <w:name w:val="FAE9E2B0F86C4EE89A52FFE04CC9E6EF"/>
    <w:rsid w:val="00B04186"/>
  </w:style>
  <w:style w:type="paragraph" w:customStyle="1" w:styleId="978F821A4DA64915AA01836F05614AEF">
    <w:name w:val="978F821A4DA64915AA01836F05614AEF"/>
    <w:rsid w:val="00B04186"/>
  </w:style>
  <w:style w:type="paragraph" w:customStyle="1" w:styleId="9A8D51D0EE58438C909496A264B504B0">
    <w:name w:val="9A8D51D0EE58438C909496A264B504B0"/>
    <w:rsid w:val="00B04186"/>
  </w:style>
  <w:style w:type="paragraph" w:customStyle="1" w:styleId="5C96E0B7CC8547CF9BC44CF689E7D0A6">
    <w:name w:val="5C96E0B7CC8547CF9BC44CF689E7D0A6"/>
    <w:rsid w:val="00B04186"/>
  </w:style>
  <w:style w:type="paragraph" w:customStyle="1" w:styleId="C3525906810B41F7BF955FC6669B0F21">
    <w:name w:val="C3525906810B41F7BF955FC6669B0F21"/>
    <w:rsid w:val="00B04186"/>
  </w:style>
  <w:style w:type="paragraph" w:customStyle="1" w:styleId="FAC2C6915B864D68BD5EE40593E41563">
    <w:name w:val="FAC2C6915B864D68BD5EE40593E41563"/>
    <w:rsid w:val="00B04186"/>
  </w:style>
  <w:style w:type="paragraph" w:customStyle="1" w:styleId="1F88D9866937437FBA09A325037ACE42">
    <w:name w:val="1F88D9866937437FBA09A325037ACE42"/>
    <w:rsid w:val="00B04186"/>
  </w:style>
  <w:style w:type="paragraph" w:customStyle="1" w:styleId="5140C0484C564C0AA541403BADC1A278">
    <w:name w:val="5140C0484C564C0AA541403BADC1A278"/>
    <w:rsid w:val="00B04186"/>
  </w:style>
  <w:style w:type="paragraph" w:customStyle="1" w:styleId="6A897E2292D34C55AF4D52F4B2D71340">
    <w:name w:val="6A897E2292D34C55AF4D52F4B2D71340"/>
    <w:rsid w:val="00B04186"/>
  </w:style>
  <w:style w:type="paragraph" w:customStyle="1" w:styleId="4098BD055A614D70B357F3D5FF39DAEA">
    <w:name w:val="4098BD055A614D70B357F3D5FF39DAEA"/>
    <w:rsid w:val="00B04186"/>
  </w:style>
  <w:style w:type="paragraph" w:customStyle="1" w:styleId="DC74ED9CBB474A06A059AA66695CE56F">
    <w:name w:val="DC74ED9CBB474A06A059AA66695CE56F"/>
    <w:rsid w:val="00B04186"/>
  </w:style>
  <w:style w:type="paragraph" w:customStyle="1" w:styleId="F41BF3BF6AB2404A84C5A2AD7756DE17">
    <w:name w:val="F41BF3BF6AB2404A84C5A2AD7756DE17"/>
    <w:rsid w:val="00B04186"/>
  </w:style>
  <w:style w:type="paragraph" w:customStyle="1" w:styleId="05CA0215EC87403796D958F52A6CA287">
    <w:name w:val="05CA0215EC87403796D958F52A6CA287"/>
    <w:rsid w:val="00B04186"/>
  </w:style>
  <w:style w:type="paragraph" w:customStyle="1" w:styleId="B48C1FCF49A94198BB37F5DF7CC2FF16">
    <w:name w:val="B48C1FCF49A94198BB37F5DF7CC2FF16"/>
    <w:rsid w:val="00B04186"/>
  </w:style>
  <w:style w:type="paragraph" w:customStyle="1" w:styleId="6D05821E8DA544E5AD6D731FB235A2AB">
    <w:name w:val="6D05821E8DA544E5AD6D731FB235A2AB"/>
    <w:rsid w:val="00B04186"/>
  </w:style>
  <w:style w:type="paragraph" w:customStyle="1" w:styleId="BC50D728C7D14C87A976945C2576A2E7">
    <w:name w:val="BC50D728C7D14C87A976945C2576A2E7"/>
    <w:rsid w:val="00B04186"/>
  </w:style>
  <w:style w:type="paragraph" w:customStyle="1" w:styleId="90AB869B4A274BBC86D7079AE5505564">
    <w:name w:val="90AB869B4A274BBC86D7079AE5505564"/>
    <w:rsid w:val="00B04186"/>
  </w:style>
  <w:style w:type="paragraph" w:customStyle="1" w:styleId="988B9E9082524A0CBED74C54352A3281">
    <w:name w:val="988B9E9082524A0CBED74C54352A3281"/>
    <w:rsid w:val="00B04186"/>
  </w:style>
  <w:style w:type="paragraph" w:customStyle="1" w:styleId="C6294C2555354534B04D788AF91654C9">
    <w:name w:val="C6294C2555354534B04D788AF91654C9"/>
    <w:rsid w:val="00B04186"/>
  </w:style>
  <w:style w:type="paragraph" w:customStyle="1" w:styleId="C48C3BBDF9904EB8946A6ADA51B150DE">
    <w:name w:val="C48C3BBDF9904EB8946A6ADA51B150DE"/>
    <w:rsid w:val="00B04186"/>
  </w:style>
  <w:style w:type="paragraph" w:customStyle="1" w:styleId="DD46807A855E4DDE9B3D52C29088CCA2">
    <w:name w:val="DD46807A855E4DDE9B3D52C29088CCA2"/>
    <w:rsid w:val="00B04186"/>
  </w:style>
  <w:style w:type="paragraph" w:customStyle="1" w:styleId="00840B2EF4B041A480EBDD033122ED3F">
    <w:name w:val="00840B2EF4B041A480EBDD033122ED3F"/>
    <w:rsid w:val="00B04186"/>
  </w:style>
  <w:style w:type="paragraph" w:customStyle="1" w:styleId="261202B1D617431B99F22BDA3C8412AC">
    <w:name w:val="261202B1D617431B99F22BDA3C8412AC"/>
    <w:rsid w:val="00B04186"/>
  </w:style>
  <w:style w:type="paragraph" w:customStyle="1" w:styleId="D7E2A6D39BE0493BB4F4148AA36920B6">
    <w:name w:val="D7E2A6D39BE0493BB4F4148AA36920B6"/>
    <w:rsid w:val="00B04186"/>
  </w:style>
  <w:style w:type="paragraph" w:customStyle="1" w:styleId="44B096FC090C4910983AE7E5188B2516">
    <w:name w:val="44B096FC090C4910983AE7E5188B2516"/>
    <w:rsid w:val="00B04186"/>
  </w:style>
  <w:style w:type="paragraph" w:customStyle="1" w:styleId="6428648716C14EF793C9DAD2AD3A4C9B">
    <w:name w:val="6428648716C14EF793C9DAD2AD3A4C9B"/>
    <w:rsid w:val="00B04186"/>
  </w:style>
  <w:style w:type="paragraph" w:customStyle="1" w:styleId="2C38BD12F2524E31A686F3C292005196">
    <w:name w:val="2C38BD12F2524E31A686F3C292005196"/>
    <w:rsid w:val="00B04186"/>
  </w:style>
  <w:style w:type="paragraph" w:customStyle="1" w:styleId="1DDFBDFC408548E98644B28CB2A619E3">
    <w:name w:val="1DDFBDFC408548E98644B28CB2A619E3"/>
    <w:rsid w:val="00B04186"/>
  </w:style>
  <w:style w:type="paragraph" w:customStyle="1" w:styleId="94EA61580DC64C1391C28107DEDD7CCA">
    <w:name w:val="94EA61580DC64C1391C28107DEDD7CCA"/>
    <w:rsid w:val="00B04186"/>
  </w:style>
  <w:style w:type="paragraph" w:customStyle="1" w:styleId="4184DE3CB0B8419E8E82324C5182C9D6">
    <w:name w:val="4184DE3CB0B8419E8E82324C5182C9D6"/>
    <w:rsid w:val="00B04186"/>
  </w:style>
  <w:style w:type="paragraph" w:customStyle="1" w:styleId="72E0303A461C43D28FB6610C3A2CBA76">
    <w:name w:val="72E0303A461C43D28FB6610C3A2CBA76"/>
    <w:rsid w:val="00B04186"/>
  </w:style>
  <w:style w:type="paragraph" w:customStyle="1" w:styleId="6D7B2591110F4EF59781270D829B5C5F">
    <w:name w:val="6D7B2591110F4EF59781270D829B5C5F"/>
    <w:rsid w:val="00B04186"/>
  </w:style>
  <w:style w:type="paragraph" w:customStyle="1" w:styleId="0C8C7A4AC3F34332B9E638EBDF69DCEB">
    <w:name w:val="0C8C7A4AC3F34332B9E638EBDF69DCEB"/>
    <w:rsid w:val="00B04186"/>
  </w:style>
  <w:style w:type="paragraph" w:customStyle="1" w:styleId="5E7716334B764C1D9D2D5F94A12CBE05">
    <w:name w:val="5E7716334B764C1D9D2D5F94A12CBE05"/>
    <w:rsid w:val="00B04186"/>
  </w:style>
  <w:style w:type="paragraph" w:customStyle="1" w:styleId="D9D5C4BCF66345038BCC8E9A1A3072E7">
    <w:name w:val="D9D5C4BCF66345038BCC8E9A1A3072E7"/>
    <w:rsid w:val="00B04186"/>
  </w:style>
  <w:style w:type="paragraph" w:customStyle="1" w:styleId="376C63629AE54F91ACCD7D73121C08DB">
    <w:name w:val="376C63629AE54F91ACCD7D73121C08DB"/>
    <w:rsid w:val="00B04186"/>
  </w:style>
  <w:style w:type="paragraph" w:customStyle="1" w:styleId="9A14692152644E3CAE37C210B5C9FC19">
    <w:name w:val="9A14692152644E3CAE37C210B5C9FC19"/>
    <w:rsid w:val="00B04186"/>
  </w:style>
  <w:style w:type="paragraph" w:customStyle="1" w:styleId="9C62B9B92BF84A4489CA14558CC65F94">
    <w:name w:val="9C62B9B92BF84A4489CA14558CC65F94"/>
    <w:rsid w:val="00B04186"/>
  </w:style>
  <w:style w:type="paragraph" w:customStyle="1" w:styleId="1DFBAE56E5FF4F818B33AA16FCF00CAD">
    <w:name w:val="1DFBAE56E5FF4F818B33AA16FCF00CAD"/>
    <w:rsid w:val="00B04186"/>
  </w:style>
  <w:style w:type="paragraph" w:customStyle="1" w:styleId="D852A64D4F3E41E99B0FFF47D2BA0D67">
    <w:name w:val="D852A64D4F3E41E99B0FFF47D2BA0D67"/>
    <w:rsid w:val="00B04186"/>
  </w:style>
  <w:style w:type="paragraph" w:customStyle="1" w:styleId="9F4C4D7D062A44978C0E978E48BB3421">
    <w:name w:val="9F4C4D7D062A44978C0E978E48BB3421"/>
    <w:rsid w:val="00B04186"/>
  </w:style>
  <w:style w:type="paragraph" w:customStyle="1" w:styleId="A3CDB6AC7CC548B9BD873551B33AEF3712">
    <w:name w:val="A3CDB6AC7CC548B9BD873551B33AEF3712"/>
    <w:rsid w:val="00B04186"/>
    <w:pPr>
      <w:spacing w:line="252" w:lineRule="auto"/>
    </w:pPr>
    <w:rPr>
      <w:rFonts w:ascii="Segoe UI" w:eastAsiaTheme="minorHAnsi" w:hAnsi="Segoe UI"/>
      <w:sz w:val="20"/>
      <w:lang w:eastAsia="en-US"/>
    </w:rPr>
  </w:style>
  <w:style w:type="paragraph" w:customStyle="1" w:styleId="88BC5916625F4572AE9383AA79071CCE13">
    <w:name w:val="88BC5916625F4572AE9383AA79071CCE13"/>
    <w:rsid w:val="00B04186"/>
    <w:pPr>
      <w:spacing w:line="252" w:lineRule="auto"/>
    </w:pPr>
    <w:rPr>
      <w:rFonts w:ascii="Segoe UI" w:eastAsiaTheme="minorHAnsi" w:hAnsi="Segoe UI"/>
      <w:sz w:val="20"/>
      <w:lang w:eastAsia="en-US"/>
    </w:rPr>
  </w:style>
  <w:style w:type="paragraph" w:customStyle="1" w:styleId="7557D192169948FDB86C995FCD72944D13">
    <w:name w:val="7557D192169948FDB86C995FCD72944D13"/>
    <w:rsid w:val="00B04186"/>
    <w:pPr>
      <w:spacing w:line="252" w:lineRule="auto"/>
    </w:pPr>
    <w:rPr>
      <w:rFonts w:ascii="Segoe UI" w:eastAsiaTheme="minorHAnsi" w:hAnsi="Segoe UI"/>
      <w:sz w:val="20"/>
      <w:lang w:eastAsia="en-US"/>
    </w:rPr>
  </w:style>
  <w:style w:type="paragraph" w:customStyle="1" w:styleId="279B86A071CD44819CD66C0F488FFF5C12">
    <w:name w:val="279B86A071CD44819CD66C0F488FFF5C12"/>
    <w:rsid w:val="00B04186"/>
    <w:pPr>
      <w:spacing w:line="252" w:lineRule="auto"/>
    </w:pPr>
    <w:rPr>
      <w:rFonts w:ascii="Segoe UI" w:eastAsiaTheme="minorHAnsi" w:hAnsi="Segoe UI"/>
      <w:sz w:val="20"/>
      <w:lang w:eastAsia="en-US"/>
    </w:rPr>
  </w:style>
  <w:style w:type="paragraph" w:customStyle="1" w:styleId="51E02860B7BC44448CD38DA59C8F57CF13">
    <w:name w:val="51E02860B7BC44448CD38DA59C8F57CF13"/>
    <w:rsid w:val="00B04186"/>
    <w:pPr>
      <w:spacing w:line="252" w:lineRule="auto"/>
    </w:pPr>
    <w:rPr>
      <w:rFonts w:ascii="Segoe UI" w:eastAsiaTheme="minorHAnsi" w:hAnsi="Segoe UI"/>
      <w:sz w:val="20"/>
      <w:lang w:eastAsia="en-US"/>
    </w:rPr>
  </w:style>
  <w:style w:type="paragraph" w:customStyle="1" w:styleId="A49265A181384893B333232709F18CC011">
    <w:name w:val="A49265A181384893B333232709F18CC011"/>
    <w:rsid w:val="00B04186"/>
    <w:pPr>
      <w:spacing w:line="252" w:lineRule="auto"/>
    </w:pPr>
    <w:rPr>
      <w:rFonts w:ascii="Segoe UI" w:eastAsiaTheme="minorHAnsi" w:hAnsi="Segoe UI"/>
      <w:sz w:val="20"/>
      <w:lang w:eastAsia="en-US"/>
    </w:rPr>
  </w:style>
  <w:style w:type="paragraph" w:customStyle="1" w:styleId="6D7B2591110F4EF59781270D829B5C5F1">
    <w:name w:val="6D7B2591110F4EF59781270D829B5C5F1"/>
    <w:rsid w:val="00B04186"/>
    <w:pPr>
      <w:spacing w:line="252" w:lineRule="auto"/>
    </w:pPr>
    <w:rPr>
      <w:rFonts w:ascii="Segoe UI" w:eastAsiaTheme="minorHAnsi" w:hAnsi="Segoe UI"/>
      <w:sz w:val="20"/>
      <w:lang w:eastAsia="en-US"/>
    </w:rPr>
  </w:style>
  <w:style w:type="paragraph" w:customStyle="1" w:styleId="9A14692152644E3CAE37C210B5C9FC191">
    <w:name w:val="9A14692152644E3CAE37C210B5C9FC191"/>
    <w:rsid w:val="00B04186"/>
    <w:pPr>
      <w:spacing w:line="252" w:lineRule="auto"/>
    </w:pPr>
    <w:rPr>
      <w:rFonts w:ascii="Segoe UI" w:eastAsiaTheme="minorHAnsi" w:hAnsi="Segoe UI"/>
      <w:sz w:val="20"/>
      <w:lang w:eastAsia="en-US"/>
    </w:rPr>
  </w:style>
  <w:style w:type="paragraph" w:customStyle="1" w:styleId="B9A1C61FF0C14FAC87FCC388806383ED1">
    <w:name w:val="B9A1C61FF0C14FAC87FCC388806383ED1"/>
    <w:rsid w:val="00B04186"/>
    <w:pPr>
      <w:spacing w:line="252" w:lineRule="auto"/>
    </w:pPr>
    <w:rPr>
      <w:rFonts w:ascii="Segoe UI" w:eastAsiaTheme="minorHAnsi" w:hAnsi="Segoe UI"/>
      <w:sz w:val="20"/>
      <w:lang w:eastAsia="en-US"/>
    </w:rPr>
  </w:style>
  <w:style w:type="paragraph" w:customStyle="1" w:styleId="D3A7ED04F247405AAEAEFF8144A354311">
    <w:name w:val="D3A7ED04F247405AAEAEFF8144A354311"/>
    <w:rsid w:val="00B04186"/>
    <w:pPr>
      <w:spacing w:line="252" w:lineRule="auto"/>
    </w:pPr>
    <w:rPr>
      <w:rFonts w:ascii="Segoe UI" w:eastAsiaTheme="minorHAnsi" w:hAnsi="Segoe UI"/>
      <w:sz w:val="20"/>
      <w:lang w:eastAsia="en-US"/>
    </w:rPr>
  </w:style>
  <w:style w:type="paragraph" w:customStyle="1" w:styleId="B3E9A55B47534B7BAAF12C58D5B61EE21">
    <w:name w:val="B3E9A55B47534B7BAAF12C58D5B61EE21"/>
    <w:rsid w:val="00B04186"/>
    <w:pPr>
      <w:spacing w:line="252" w:lineRule="auto"/>
    </w:pPr>
    <w:rPr>
      <w:rFonts w:ascii="Segoe UI" w:eastAsiaTheme="minorHAnsi" w:hAnsi="Segoe UI"/>
      <w:sz w:val="20"/>
      <w:lang w:eastAsia="en-US"/>
    </w:rPr>
  </w:style>
  <w:style w:type="paragraph" w:customStyle="1" w:styleId="C86191D7CFFF4299AB0C4A6A6E0283211">
    <w:name w:val="C86191D7CFFF4299AB0C4A6A6E0283211"/>
    <w:rsid w:val="00B04186"/>
    <w:pPr>
      <w:spacing w:line="252" w:lineRule="auto"/>
    </w:pPr>
    <w:rPr>
      <w:rFonts w:ascii="Segoe UI" w:eastAsiaTheme="minorHAnsi" w:hAnsi="Segoe UI"/>
      <w:sz w:val="20"/>
      <w:lang w:eastAsia="en-US"/>
    </w:rPr>
  </w:style>
  <w:style w:type="paragraph" w:customStyle="1" w:styleId="95C4E5A039014AE9907CF9D457C7A5561">
    <w:name w:val="95C4E5A039014AE9907CF9D457C7A5561"/>
    <w:rsid w:val="00B04186"/>
    <w:pPr>
      <w:spacing w:line="252" w:lineRule="auto"/>
    </w:pPr>
    <w:rPr>
      <w:rFonts w:ascii="Segoe UI" w:eastAsiaTheme="minorHAnsi" w:hAnsi="Segoe UI"/>
      <w:sz w:val="20"/>
      <w:lang w:eastAsia="en-US"/>
    </w:rPr>
  </w:style>
  <w:style w:type="paragraph" w:customStyle="1" w:styleId="1DDFBDFC408548E98644B28CB2A619E31">
    <w:name w:val="1DDFBDFC408548E98644B28CB2A619E31"/>
    <w:rsid w:val="00B04186"/>
    <w:pPr>
      <w:spacing w:line="252" w:lineRule="auto"/>
    </w:pPr>
    <w:rPr>
      <w:rFonts w:ascii="Segoe UI" w:eastAsiaTheme="minorHAnsi" w:hAnsi="Segoe UI"/>
      <w:sz w:val="20"/>
      <w:lang w:eastAsia="en-US"/>
    </w:rPr>
  </w:style>
  <w:style w:type="paragraph" w:customStyle="1" w:styleId="0C8C7A4AC3F34332B9E638EBDF69DCEB1">
    <w:name w:val="0C8C7A4AC3F34332B9E638EBDF69DCEB1"/>
    <w:rsid w:val="00B04186"/>
    <w:pPr>
      <w:spacing w:line="252" w:lineRule="auto"/>
    </w:pPr>
    <w:rPr>
      <w:rFonts w:ascii="Segoe UI" w:eastAsiaTheme="minorHAnsi" w:hAnsi="Segoe UI"/>
      <w:sz w:val="20"/>
      <w:lang w:eastAsia="en-US"/>
    </w:rPr>
  </w:style>
  <w:style w:type="paragraph" w:customStyle="1" w:styleId="9C62B9B92BF84A4489CA14558CC65F941">
    <w:name w:val="9C62B9B92BF84A4489CA14558CC65F941"/>
    <w:rsid w:val="00B04186"/>
    <w:pPr>
      <w:spacing w:line="252" w:lineRule="auto"/>
    </w:pPr>
    <w:rPr>
      <w:rFonts w:ascii="Segoe UI" w:eastAsiaTheme="minorHAnsi" w:hAnsi="Segoe UI"/>
      <w:sz w:val="20"/>
      <w:lang w:eastAsia="en-US"/>
    </w:rPr>
  </w:style>
  <w:style w:type="paragraph" w:customStyle="1" w:styleId="F9F4898240F741FEA08716B1EBE3CEDF1">
    <w:name w:val="F9F4898240F741FEA08716B1EBE3CEDF1"/>
    <w:rsid w:val="00B04186"/>
    <w:pPr>
      <w:spacing w:line="252" w:lineRule="auto"/>
    </w:pPr>
    <w:rPr>
      <w:rFonts w:ascii="Segoe UI" w:eastAsiaTheme="minorHAnsi" w:hAnsi="Segoe UI"/>
      <w:sz w:val="20"/>
      <w:lang w:eastAsia="en-US"/>
    </w:rPr>
  </w:style>
  <w:style w:type="paragraph" w:customStyle="1" w:styleId="F6388D3429D042A48C678B0C5B3BC3E81">
    <w:name w:val="F6388D3429D042A48C678B0C5B3BC3E81"/>
    <w:rsid w:val="00B04186"/>
    <w:pPr>
      <w:spacing w:line="252" w:lineRule="auto"/>
    </w:pPr>
    <w:rPr>
      <w:rFonts w:ascii="Segoe UI" w:eastAsiaTheme="minorHAnsi" w:hAnsi="Segoe UI"/>
      <w:sz w:val="20"/>
      <w:lang w:eastAsia="en-US"/>
    </w:rPr>
  </w:style>
  <w:style w:type="paragraph" w:customStyle="1" w:styleId="01E8ACF0762F4124BC08867913D83B191">
    <w:name w:val="01E8ACF0762F4124BC08867913D83B191"/>
    <w:rsid w:val="00B04186"/>
    <w:pPr>
      <w:spacing w:line="252" w:lineRule="auto"/>
    </w:pPr>
    <w:rPr>
      <w:rFonts w:ascii="Segoe UI" w:eastAsiaTheme="minorHAnsi" w:hAnsi="Segoe UI"/>
      <w:sz w:val="20"/>
      <w:lang w:eastAsia="en-US"/>
    </w:rPr>
  </w:style>
  <w:style w:type="paragraph" w:customStyle="1" w:styleId="28FB5DDCEE004DF894096C32C1143E941">
    <w:name w:val="28FB5DDCEE004DF894096C32C1143E941"/>
    <w:rsid w:val="00B04186"/>
    <w:pPr>
      <w:spacing w:line="252" w:lineRule="auto"/>
    </w:pPr>
    <w:rPr>
      <w:rFonts w:ascii="Segoe UI" w:eastAsiaTheme="minorHAnsi" w:hAnsi="Segoe UI"/>
      <w:sz w:val="20"/>
      <w:lang w:eastAsia="en-US"/>
    </w:rPr>
  </w:style>
  <w:style w:type="paragraph" w:customStyle="1" w:styleId="F7C6E65590F343A095B9C717C953CE831">
    <w:name w:val="F7C6E65590F343A095B9C717C953CE831"/>
    <w:rsid w:val="00B04186"/>
    <w:pPr>
      <w:spacing w:line="252" w:lineRule="auto"/>
    </w:pPr>
    <w:rPr>
      <w:rFonts w:ascii="Segoe UI" w:eastAsiaTheme="minorHAnsi" w:hAnsi="Segoe UI"/>
      <w:sz w:val="20"/>
      <w:lang w:eastAsia="en-US"/>
    </w:rPr>
  </w:style>
  <w:style w:type="paragraph" w:customStyle="1" w:styleId="94EA61580DC64C1391C28107DEDD7CCA1">
    <w:name w:val="94EA61580DC64C1391C28107DEDD7CCA1"/>
    <w:rsid w:val="00B04186"/>
    <w:pPr>
      <w:spacing w:line="252" w:lineRule="auto"/>
    </w:pPr>
    <w:rPr>
      <w:rFonts w:ascii="Segoe UI" w:eastAsiaTheme="minorHAnsi" w:hAnsi="Segoe UI"/>
      <w:sz w:val="20"/>
      <w:lang w:eastAsia="en-US"/>
    </w:rPr>
  </w:style>
  <w:style w:type="paragraph" w:customStyle="1" w:styleId="5E7716334B764C1D9D2D5F94A12CBE051">
    <w:name w:val="5E7716334B764C1D9D2D5F94A12CBE051"/>
    <w:rsid w:val="00B04186"/>
    <w:pPr>
      <w:spacing w:line="252" w:lineRule="auto"/>
    </w:pPr>
    <w:rPr>
      <w:rFonts w:ascii="Segoe UI" w:eastAsiaTheme="minorHAnsi" w:hAnsi="Segoe UI"/>
      <w:sz w:val="20"/>
      <w:lang w:eastAsia="en-US"/>
    </w:rPr>
  </w:style>
  <w:style w:type="paragraph" w:customStyle="1" w:styleId="1DFBAE56E5FF4F818B33AA16FCF00CAD1">
    <w:name w:val="1DFBAE56E5FF4F818B33AA16FCF00CAD1"/>
    <w:rsid w:val="00B04186"/>
    <w:pPr>
      <w:spacing w:line="252" w:lineRule="auto"/>
    </w:pPr>
    <w:rPr>
      <w:rFonts w:ascii="Segoe UI" w:eastAsiaTheme="minorHAnsi" w:hAnsi="Segoe UI"/>
      <w:sz w:val="20"/>
      <w:lang w:eastAsia="en-US"/>
    </w:rPr>
  </w:style>
  <w:style w:type="paragraph" w:customStyle="1" w:styleId="C3525906810B41F7BF955FC6669B0F211">
    <w:name w:val="C3525906810B41F7BF955FC6669B0F211"/>
    <w:rsid w:val="00B04186"/>
    <w:pPr>
      <w:spacing w:line="252" w:lineRule="auto"/>
    </w:pPr>
    <w:rPr>
      <w:rFonts w:ascii="Segoe UI" w:eastAsiaTheme="minorHAnsi" w:hAnsi="Segoe UI"/>
      <w:sz w:val="20"/>
      <w:lang w:eastAsia="en-US"/>
    </w:rPr>
  </w:style>
  <w:style w:type="paragraph" w:customStyle="1" w:styleId="FAC2C6915B864D68BD5EE40593E415631">
    <w:name w:val="FAC2C6915B864D68BD5EE40593E415631"/>
    <w:rsid w:val="00B04186"/>
    <w:pPr>
      <w:spacing w:line="252" w:lineRule="auto"/>
    </w:pPr>
    <w:rPr>
      <w:rFonts w:ascii="Segoe UI" w:eastAsiaTheme="minorHAnsi" w:hAnsi="Segoe UI"/>
      <w:sz w:val="20"/>
      <w:lang w:eastAsia="en-US"/>
    </w:rPr>
  </w:style>
  <w:style w:type="paragraph" w:customStyle="1" w:styleId="1F88D9866937437FBA09A325037ACE421">
    <w:name w:val="1F88D9866937437FBA09A325037ACE421"/>
    <w:rsid w:val="00B04186"/>
    <w:pPr>
      <w:spacing w:line="252" w:lineRule="auto"/>
    </w:pPr>
    <w:rPr>
      <w:rFonts w:ascii="Segoe UI" w:eastAsiaTheme="minorHAnsi" w:hAnsi="Segoe UI"/>
      <w:sz w:val="20"/>
      <w:lang w:eastAsia="en-US"/>
    </w:rPr>
  </w:style>
  <w:style w:type="paragraph" w:customStyle="1" w:styleId="5140C0484C564C0AA541403BADC1A2781">
    <w:name w:val="5140C0484C564C0AA541403BADC1A2781"/>
    <w:rsid w:val="00B04186"/>
    <w:pPr>
      <w:spacing w:line="252" w:lineRule="auto"/>
    </w:pPr>
    <w:rPr>
      <w:rFonts w:ascii="Segoe UI" w:eastAsiaTheme="minorHAnsi" w:hAnsi="Segoe UI"/>
      <w:sz w:val="20"/>
      <w:lang w:eastAsia="en-US"/>
    </w:rPr>
  </w:style>
  <w:style w:type="paragraph" w:customStyle="1" w:styleId="6A897E2292D34C55AF4D52F4B2D713401">
    <w:name w:val="6A897E2292D34C55AF4D52F4B2D713401"/>
    <w:rsid w:val="00B04186"/>
    <w:pPr>
      <w:spacing w:line="252" w:lineRule="auto"/>
    </w:pPr>
    <w:rPr>
      <w:rFonts w:ascii="Segoe UI" w:eastAsiaTheme="minorHAnsi" w:hAnsi="Segoe UI"/>
      <w:sz w:val="20"/>
      <w:lang w:eastAsia="en-US"/>
    </w:rPr>
  </w:style>
  <w:style w:type="paragraph" w:customStyle="1" w:styleId="72E0303A461C43D28FB6610C3A2CBA761">
    <w:name w:val="72E0303A461C43D28FB6610C3A2CBA761"/>
    <w:rsid w:val="00B04186"/>
    <w:pPr>
      <w:spacing w:line="252" w:lineRule="auto"/>
    </w:pPr>
    <w:rPr>
      <w:rFonts w:ascii="Segoe UI" w:eastAsiaTheme="minorHAnsi" w:hAnsi="Segoe UI"/>
      <w:sz w:val="20"/>
      <w:lang w:eastAsia="en-US"/>
    </w:rPr>
  </w:style>
  <w:style w:type="paragraph" w:customStyle="1" w:styleId="D9D5C4BCF66345038BCC8E9A1A3072E71">
    <w:name w:val="D9D5C4BCF66345038BCC8E9A1A3072E71"/>
    <w:rsid w:val="00B04186"/>
    <w:pPr>
      <w:spacing w:line="252" w:lineRule="auto"/>
    </w:pPr>
    <w:rPr>
      <w:rFonts w:ascii="Segoe UI" w:eastAsiaTheme="minorHAnsi" w:hAnsi="Segoe UI"/>
      <w:sz w:val="20"/>
      <w:lang w:eastAsia="en-US"/>
    </w:rPr>
  </w:style>
  <w:style w:type="paragraph" w:customStyle="1" w:styleId="D852A64D4F3E41E99B0FFF47D2BA0D671">
    <w:name w:val="D852A64D4F3E41E99B0FFF47D2BA0D671"/>
    <w:rsid w:val="00B04186"/>
    <w:pPr>
      <w:spacing w:line="252" w:lineRule="auto"/>
    </w:pPr>
    <w:rPr>
      <w:rFonts w:ascii="Segoe UI" w:eastAsiaTheme="minorHAnsi" w:hAnsi="Segoe UI"/>
      <w:sz w:val="20"/>
      <w:lang w:eastAsia="en-US"/>
    </w:rPr>
  </w:style>
  <w:style w:type="paragraph" w:customStyle="1" w:styleId="C48C3BBDF9904EB8946A6ADA51B150DE1">
    <w:name w:val="C48C3BBDF9904EB8946A6ADA51B150DE1"/>
    <w:rsid w:val="00B04186"/>
    <w:pPr>
      <w:spacing w:line="252" w:lineRule="auto"/>
    </w:pPr>
    <w:rPr>
      <w:rFonts w:ascii="Segoe UI" w:eastAsiaTheme="minorHAnsi" w:hAnsi="Segoe UI"/>
      <w:sz w:val="20"/>
      <w:lang w:eastAsia="en-US"/>
    </w:rPr>
  </w:style>
  <w:style w:type="paragraph" w:customStyle="1" w:styleId="DD46807A855E4DDE9B3D52C29088CCA21">
    <w:name w:val="DD46807A855E4DDE9B3D52C29088CCA21"/>
    <w:rsid w:val="00B04186"/>
    <w:pPr>
      <w:spacing w:line="252" w:lineRule="auto"/>
    </w:pPr>
    <w:rPr>
      <w:rFonts w:ascii="Segoe UI" w:eastAsiaTheme="minorHAnsi" w:hAnsi="Segoe UI"/>
      <w:sz w:val="20"/>
      <w:lang w:eastAsia="en-US"/>
    </w:rPr>
  </w:style>
  <w:style w:type="paragraph" w:customStyle="1" w:styleId="00840B2EF4B041A480EBDD033122ED3F1">
    <w:name w:val="00840B2EF4B041A480EBDD033122ED3F1"/>
    <w:rsid w:val="00B04186"/>
    <w:pPr>
      <w:spacing w:line="252" w:lineRule="auto"/>
    </w:pPr>
    <w:rPr>
      <w:rFonts w:ascii="Segoe UI" w:eastAsiaTheme="minorHAnsi" w:hAnsi="Segoe UI"/>
      <w:sz w:val="20"/>
      <w:lang w:eastAsia="en-US"/>
    </w:rPr>
  </w:style>
  <w:style w:type="paragraph" w:customStyle="1" w:styleId="261202B1D617431B99F22BDA3C8412AC1">
    <w:name w:val="261202B1D617431B99F22BDA3C8412AC1"/>
    <w:rsid w:val="00B04186"/>
    <w:pPr>
      <w:spacing w:line="252" w:lineRule="auto"/>
    </w:pPr>
    <w:rPr>
      <w:rFonts w:ascii="Segoe UI" w:eastAsiaTheme="minorHAnsi" w:hAnsi="Segoe UI"/>
      <w:sz w:val="20"/>
      <w:lang w:eastAsia="en-US"/>
    </w:rPr>
  </w:style>
  <w:style w:type="paragraph" w:customStyle="1" w:styleId="D7E2A6D39BE0493BB4F4148AA36920B61">
    <w:name w:val="D7E2A6D39BE0493BB4F4148AA36920B61"/>
    <w:rsid w:val="00B04186"/>
    <w:pPr>
      <w:spacing w:line="252" w:lineRule="auto"/>
    </w:pPr>
    <w:rPr>
      <w:rFonts w:ascii="Segoe UI" w:eastAsiaTheme="minorHAnsi" w:hAnsi="Segoe UI"/>
      <w:sz w:val="20"/>
      <w:lang w:eastAsia="en-US"/>
    </w:rPr>
  </w:style>
  <w:style w:type="paragraph" w:customStyle="1" w:styleId="4184DE3CB0B8419E8E82324C5182C9D61">
    <w:name w:val="4184DE3CB0B8419E8E82324C5182C9D61"/>
    <w:rsid w:val="00B04186"/>
    <w:pPr>
      <w:spacing w:line="252" w:lineRule="auto"/>
    </w:pPr>
    <w:rPr>
      <w:rFonts w:ascii="Segoe UI" w:eastAsiaTheme="minorHAnsi" w:hAnsi="Segoe UI"/>
      <w:sz w:val="20"/>
      <w:lang w:eastAsia="en-US"/>
    </w:rPr>
  </w:style>
  <w:style w:type="paragraph" w:customStyle="1" w:styleId="376C63629AE54F91ACCD7D73121C08DB1">
    <w:name w:val="376C63629AE54F91ACCD7D73121C08DB1"/>
    <w:rsid w:val="00B04186"/>
    <w:pPr>
      <w:spacing w:line="252" w:lineRule="auto"/>
    </w:pPr>
    <w:rPr>
      <w:rFonts w:ascii="Segoe UI" w:eastAsiaTheme="minorHAnsi" w:hAnsi="Segoe UI"/>
      <w:sz w:val="20"/>
      <w:lang w:eastAsia="en-US"/>
    </w:rPr>
  </w:style>
  <w:style w:type="paragraph" w:customStyle="1" w:styleId="9F4C4D7D062A44978C0E978E48BB34211">
    <w:name w:val="9F4C4D7D062A44978C0E978E48BB34211"/>
    <w:rsid w:val="00B04186"/>
    <w:pPr>
      <w:spacing w:line="252" w:lineRule="auto"/>
    </w:pPr>
    <w:rPr>
      <w:rFonts w:ascii="Segoe UI" w:eastAsiaTheme="minorHAnsi" w:hAnsi="Segoe UI"/>
      <w:sz w:val="20"/>
      <w:lang w:eastAsia="en-US"/>
    </w:rPr>
  </w:style>
  <w:style w:type="paragraph" w:customStyle="1" w:styleId="0255FA03E5A64B5EB486BA177C9911F511">
    <w:name w:val="0255FA03E5A64B5EB486BA177C9911F511"/>
    <w:rsid w:val="00B04186"/>
    <w:pPr>
      <w:spacing w:line="252" w:lineRule="auto"/>
    </w:pPr>
    <w:rPr>
      <w:rFonts w:ascii="Segoe UI" w:eastAsiaTheme="minorHAnsi" w:hAnsi="Segoe UI"/>
      <w:sz w:val="20"/>
      <w:lang w:eastAsia="en-US"/>
    </w:rPr>
  </w:style>
  <w:style w:type="paragraph" w:customStyle="1" w:styleId="B245A21CF7FE48998830656EFE23042C10">
    <w:name w:val="B245A21CF7FE48998830656EFE23042C10"/>
    <w:rsid w:val="00B04186"/>
    <w:pPr>
      <w:spacing w:line="252" w:lineRule="auto"/>
    </w:pPr>
    <w:rPr>
      <w:rFonts w:ascii="Segoe UI" w:eastAsiaTheme="minorHAnsi" w:hAnsi="Segoe UI"/>
      <w:sz w:val="20"/>
      <w:lang w:eastAsia="en-US"/>
    </w:rPr>
  </w:style>
  <w:style w:type="paragraph" w:customStyle="1" w:styleId="E961E2081D4248ED9CD65AD0AB3FDBFA11">
    <w:name w:val="E961E2081D4248ED9CD65AD0AB3FDBFA11"/>
    <w:rsid w:val="00B04186"/>
    <w:pPr>
      <w:spacing w:line="252" w:lineRule="auto"/>
    </w:pPr>
    <w:rPr>
      <w:rFonts w:ascii="Segoe UI" w:eastAsiaTheme="minorHAnsi" w:hAnsi="Segoe UI"/>
      <w:sz w:val="20"/>
      <w:lang w:eastAsia="en-US"/>
    </w:rPr>
  </w:style>
  <w:style w:type="paragraph" w:customStyle="1" w:styleId="41CA42C6E4B946869F8E73A8D305DB3C10">
    <w:name w:val="41CA42C6E4B946869F8E73A8D305DB3C10"/>
    <w:rsid w:val="00B04186"/>
    <w:pPr>
      <w:spacing w:line="252" w:lineRule="auto"/>
    </w:pPr>
    <w:rPr>
      <w:rFonts w:ascii="Segoe UI" w:eastAsiaTheme="minorHAnsi" w:hAnsi="Segoe UI"/>
      <w:sz w:val="20"/>
      <w:lang w:eastAsia="en-US"/>
    </w:rPr>
  </w:style>
  <w:style w:type="paragraph" w:customStyle="1" w:styleId="E5616B7ECDE24B6C8963281557AC12EA10">
    <w:name w:val="E5616B7ECDE24B6C8963281557AC12EA10"/>
    <w:rsid w:val="00B04186"/>
    <w:pPr>
      <w:spacing w:line="252" w:lineRule="auto"/>
    </w:pPr>
    <w:rPr>
      <w:rFonts w:ascii="Segoe UI" w:eastAsiaTheme="minorHAnsi" w:hAnsi="Segoe UI"/>
      <w:sz w:val="20"/>
      <w:lang w:eastAsia="en-US"/>
    </w:rPr>
  </w:style>
  <w:style w:type="paragraph" w:customStyle="1" w:styleId="97BFC37C06A14D7397368A93B31CD41E1">
    <w:name w:val="97BFC37C06A14D7397368A93B31CD41E1"/>
    <w:rsid w:val="00B04186"/>
    <w:pPr>
      <w:spacing w:line="252" w:lineRule="auto"/>
    </w:pPr>
    <w:rPr>
      <w:rFonts w:ascii="Segoe UI" w:eastAsiaTheme="minorHAnsi" w:hAnsi="Segoe UI"/>
      <w:sz w:val="20"/>
      <w:lang w:eastAsia="en-US"/>
    </w:rPr>
  </w:style>
  <w:style w:type="paragraph" w:customStyle="1" w:styleId="5D4669E9166B4C559B1BE04B47A1C5466">
    <w:name w:val="5D4669E9166B4C559B1BE04B47A1C5466"/>
    <w:rsid w:val="00B04186"/>
    <w:pPr>
      <w:spacing w:before="240" w:after="240" w:line="240" w:lineRule="auto"/>
      <w:ind w:left="720"/>
      <w:contextualSpacing/>
    </w:pPr>
    <w:rPr>
      <w:rFonts w:ascii="Arial" w:eastAsia="Times New Roman" w:hAnsi="Arial" w:cs="Arial"/>
      <w:sz w:val="24"/>
      <w:szCs w:val="24"/>
    </w:rPr>
  </w:style>
  <w:style w:type="paragraph" w:customStyle="1" w:styleId="3E74791B570347A69D08D5A313CBCA891">
    <w:name w:val="3E74791B570347A69D08D5A313CBCA891"/>
    <w:rsid w:val="00B04186"/>
    <w:pPr>
      <w:spacing w:line="252" w:lineRule="auto"/>
    </w:pPr>
    <w:rPr>
      <w:rFonts w:ascii="Segoe UI" w:eastAsiaTheme="minorHAnsi" w:hAnsi="Segoe UI"/>
      <w:sz w:val="20"/>
      <w:lang w:eastAsia="en-US"/>
    </w:rPr>
  </w:style>
  <w:style w:type="paragraph" w:customStyle="1" w:styleId="671A51298236441580BBC1EB64769EAD1">
    <w:name w:val="671A51298236441580BBC1EB64769EAD1"/>
    <w:rsid w:val="00B04186"/>
    <w:pPr>
      <w:spacing w:line="252" w:lineRule="auto"/>
    </w:pPr>
    <w:rPr>
      <w:rFonts w:ascii="Segoe UI" w:eastAsiaTheme="minorHAnsi" w:hAnsi="Segoe UI"/>
      <w:sz w:val="20"/>
      <w:lang w:eastAsia="en-US"/>
    </w:rPr>
  </w:style>
  <w:style w:type="paragraph" w:customStyle="1" w:styleId="EA2BF9A7EA2A4BFA80DB08D41D3F20981">
    <w:name w:val="EA2BF9A7EA2A4BFA80DB08D41D3F20981"/>
    <w:rsid w:val="00B04186"/>
    <w:pPr>
      <w:spacing w:line="252" w:lineRule="auto"/>
    </w:pPr>
    <w:rPr>
      <w:rFonts w:ascii="Segoe UI" w:eastAsiaTheme="minorHAnsi" w:hAnsi="Segoe UI"/>
      <w:sz w:val="20"/>
      <w:lang w:eastAsia="en-US"/>
    </w:rPr>
  </w:style>
  <w:style w:type="paragraph" w:customStyle="1" w:styleId="B0CCC105CAED465D962489F97901826E">
    <w:name w:val="B0CCC105CAED465D962489F97901826E"/>
    <w:rsid w:val="00B04186"/>
  </w:style>
  <w:style w:type="paragraph" w:customStyle="1" w:styleId="242AB25E7F234D3C946F8E7052F7A497">
    <w:name w:val="242AB25E7F234D3C946F8E7052F7A497"/>
    <w:rsid w:val="00B04186"/>
  </w:style>
  <w:style w:type="paragraph" w:customStyle="1" w:styleId="83A89359B828482EAAA468C67B22EE3C">
    <w:name w:val="83A89359B828482EAAA468C67B22EE3C"/>
    <w:rsid w:val="00B04186"/>
  </w:style>
  <w:style w:type="paragraph" w:customStyle="1" w:styleId="1843516AAD494924BFEB9FAD8FEA0771">
    <w:name w:val="1843516AAD494924BFEB9FAD8FEA0771"/>
    <w:rsid w:val="00B04186"/>
  </w:style>
  <w:style w:type="paragraph" w:customStyle="1" w:styleId="0AB08BD62E14453B9733F34F8763332B">
    <w:name w:val="0AB08BD62E14453B9733F34F8763332B"/>
    <w:rsid w:val="00B04186"/>
  </w:style>
  <w:style w:type="paragraph" w:customStyle="1" w:styleId="E59BA313049147D6A28151A2FFBE9637">
    <w:name w:val="E59BA313049147D6A28151A2FFBE9637"/>
    <w:rsid w:val="00B04186"/>
  </w:style>
  <w:style w:type="paragraph" w:customStyle="1" w:styleId="D664A2E3327541FAA28E95531E7DCCDF">
    <w:name w:val="D664A2E3327541FAA28E95531E7DCCDF"/>
    <w:rsid w:val="00B04186"/>
  </w:style>
  <w:style w:type="paragraph" w:customStyle="1" w:styleId="E71C25CA347446BEA078B3A6B02E6327">
    <w:name w:val="E71C25CA347446BEA078B3A6B02E6327"/>
    <w:rsid w:val="00B04186"/>
  </w:style>
  <w:style w:type="paragraph" w:customStyle="1" w:styleId="2FD2610545BD449E8F819A9324598FD5">
    <w:name w:val="2FD2610545BD449E8F819A9324598FD5"/>
    <w:rsid w:val="00B04186"/>
  </w:style>
  <w:style w:type="paragraph" w:customStyle="1" w:styleId="230F5F182D28460BA02EC27C21FA2EF7">
    <w:name w:val="230F5F182D28460BA02EC27C21FA2EF7"/>
    <w:rsid w:val="00B04186"/>
  </w:style>
  <w:style w:type="paragraph" w:customStyle="1" w:styleId="A12E4F7935E44B85AFADCE691B1CE67A">
    <w:name w:val="A12E4F7935E44B85AFADCE691B1CE67A"/>
    <w:rsid w:val="00B04186"/>
  </w:style>
  <w:style w:type="paragraph" w:customStyle="1" w:styleId="E6BBE821F4D74DCBAA658437A36E52AD">
    <w:name w:val="E6BBE821F4D74DCBAA658437A36E52AD"/>
    <w:rsid w:val="00B04186"/>
  </w:style>
  <w:style w:type="paragraph" w:customStyle="1" w:styleId="E8FF42E3060D47F7954142707132D661">
    <w:name w:val="E8FF42E3060D47F7954142707132D661"/>
    <w:rsid w:val="00B04186"/>
  </w:style>
  <w:style w:type="paragraph" w:customStyle="1" w:styleId="3602846EE5A54005A4053BFDE31D1C4C">
    <w:name w:val="3602846EE5A54005A4053BFDE31D1C4C"/>
    <w:rsid w:val="00B04186"/>
  </w:style>
  <w:style w:type="paragraph" w:customStyle="1" w:styleId="E9C4A84151C242788B32479C133E33F3">
    <w:name w:val="E9C4A84151C242788B32479C133E33F3"/>
    <w:rsid w:val="00B04186"/>
  </w:style>
  <w:style w:type="paragraph" w:customStyle="1" w:styleId="28DF79D4791B4EA3959AF8454C0D42C6">
    <w:name w:val="28DF79D4791B4EA3959AF8454C0D42C6"/>
    <w:rsid w:val="00B04186"/>
  </w:style>
  <w:style w:type="paragraph" w:customStyle="1" w:styleId="A07245CB44B540A6A5D52737CA011425">
    <w:name w:val="A07245CB44B540A6A5D52737CA011425"/>
    <w:rsid w:val="00B04186"/>
  </w:style>
  <w:style w:type="paragraph" w:customStyle="1" w:styleId="0F07549AC29D4531A70FFE7060291F60">
    <w:name w:val="0F07549AC29D4531A70FFE7060291F60"/>
    <w:rsid w:val="00B04186"/>
  </w:style>
  <w:style w:type="paragraph" w:customStyle="1" w:styleId="5C0554B475704016A1FDD93FC811FEA9">
    <w:name w:val="5C0554B475704016A1FDD93FC811FEA9"/>
    <w:rsid w:val="00B04186"/>
  </w:style>
  <w:style w:type="paragraph" w:customStyle="1" w:styleId="0E3E4AF5928446CEB7FE384A4C8AE05B">
    <w:name w:val="0E3E4AF5928446CEB7FE384A4C8AE05B"/>
    <w:rsid w:val="00B04186"/>
  </w:style>
  <w:style w:type="paragraph" w:customStyle="1" w:styleId="C0B0471C844B46BC8B65BC88104D4FE3">
    <w:name w:val="C0B0471C844B46BC8B65BC88104D4FE3"/>
    <w:rsid w:val="00B04186"/>
  </w:style>
  <w:style w:type="paragraph" w:customStyle="1" w:styleId="D8073726BD7445CA9316A3880F8A17AE">
    <w:name w:val="D8073726BD7445CA9316A3880F8A17AE"/>
    <w:rsid w:val="00B04186"/>
  </w:style>
  <w:style w:type="paragraph" w:customStyle="1" w:styleId="3379B575FF214AB3ACF5DC7E0702EBCB">
    <w:name w:val="3379B575FF214AB3ACF5DC7E0702EBCB"/>
    <w:rsid w:val="00B04186"/>
  </w:style>
  <w:style w:type="paragraph" w:customStyle="1" w:styleId="C35F12CC6F454712BA594B2CEC793383">
    <w:name w:val="C35F12CC6F454712BA594B2CEC793383"/>
    <w:rsid w:val="00B04186"/>
  </w:style>
  <w:style w:type="paragraph" w:customStyle="1" w:styleId="9119EB695E3B4A749731B4FA03344F94">
    <w:name w:val="9119EB695E3B4A749731B4FA03344F94"/>
    <w:rsid w:val="00B04186"/>
  </w:style>
  <w:style w:type="paragraph" w:customStyle="1" w:styleId="F8393B68713346578AAD943768BB4869">
    <w:name w:val="F8393B68713346578AAD943768BB4869"/>
    <w:rsid w:val="00B04186"/>
  </w:style>
  <w:style w:type="paragraph" w:customStyle="1" w:styleId="66DE02E01F14451990B7DE9C9BF44AD2">
    <w:name w:val="66DE02E01F14451990B7DE9C9BF44AD2"/>
    <w:rsid w:val="00B04186"/>
  </w:style>
  <w:style w:type="paragraph" w:customStyle="1" w:styleId="A443EACDDD8B4E52884D5743818C8BD3">
    <w:name w:val="A443EACDDD8B4E52884D5743818C8BD3"/>
    <w:rsid w:val="00B04186"/>
  </w:style>
  <w:style w:type="paragraph" w:customStyle="1" w:styleId="AACD1FA180AA400182B94B259DC82A92">
    <w:name w:val="AACD1FA180AA400182B94B259DC82A92"/>
    <w:rsid w:val="00B04186"/>
  </w:style>
  <w:style w:type="paragraph" w:customStyle="1" w:styleId="BE71F0A102E74ACE8766AEEEA90B9506">
    <w:name w:val="BE71F0A102E74ACE8766AEEEA90B9506"/>
    <w:rsid w:val="00B04186"/>
  </w:style>
  <w:style w:type="paragraph" w:customStyle="1" w:styleId="EE6C5868F88D442096A5326E253436D0">
    <w:name w:val="EE6C5868F88D442096A5326E253436D0"/>
    <w:rsid w:val="00B04186"/>
  </w:style>
  <w:style w:type="paragraph" w:customStyle="1" w:styleId="663D93B517914E879E03646CF2112C26">
    <w:name w:val="663D93B517914E879E03646CF2112C26"/>
    <w:rsid w:val="00B04186"/>
  </w:style>
  <w:style w:type="paragraph" w:customStyle="1" w:styleId="B65A7563CBB74F4688D9236E184601EB">
    <w:name w:val="B65A7563CBB74F4688D9236E184601EB"/>
    <w:rsid w:val="00B04186"/>
  </w:style>
  <w:style w:type="paragraph" w:customStyle="1" w:styleId="F3444C1EC2804B5BB1FF95397011DDD3">
    <w:name w:val="F3444C1EC2804B5BB1FF95397011DDD3"/>
    <w:rsid w:val="00B04186"/>
  </w:style>
  <w:style w:type="paragraph" w:customStyle="1" w:styleId="1CEEE5882CD348438D6C9B0181B0DD89">
    <w:name w:val="1CEEE5882CD348438D6C9B0181B0DD89"/>
    <w:rsid w:val="00B04186"/>
  </w:style>
  <w:style w:type="paragraph" w:customStyle="1" w:styleId="2832A56A771445A4AC937741B39A49D3">
    <w:name w:val="2832A56A771445A4AC937741B39A49D3"/>
    <w:rsid w:val="00B04186"/>
  </w:style>
  <w:style w:type="paragraph" w:customStyle="1" w:styleId="9D0D7DF4619F467DA3D0539C90148CCB">
    <w:name w:val="9D0D7DF4619F467DA3D0539C90148CCB"/>
    <w:rsid w:val="00B04186"/>
  </w:style>
  <w:style w:type="paragraph" w:customStyle="1" w:styleId="53024C1F58174A1385EF80C2561C3428">
    <w:name w:val="53024C1F58174A1385EF80C2561C3428"/>
    <w:rsid w:val="00B04186"/>
  </w:style>
  <w:style w:type="paragraph" w:customStyle="1" w:styleId="55C98E5D80114D15962706A72B29EE08">
    <w:name w:val="55C98E5D80114D15962706A72B29EE08"/>
    <w:rsid w:val="00B04186"/>
  </w:style>
  <w:style w:type="paragraph" w:customStyle="1" w:styleId="F0AB8933437248799F53DABB7EF837E6">
    <w:name w:val="F0AB8933437248799F53DABB7EF837E6"/>
    <w:rsid w:val="00B04186"/>
  </w:style>
  <w:style w:type="paragraph" w:customStyle="1" w:styleId="5F3D78E620F2444E8D1082F1F6FE9C5F">
    <w:name w:val="5F3D78E620F2444E8D1082F1F6FE9C5F"/>
    <w:rsid w:val="00B04186"/>
  </w:style>
  <w:style w:type="paragraph" w:customStyle="1" w:styleId="D7D04BDCE82E4EDBB7C8AE0A83267869">
    <w:name w:val="D7D04BDCE82E4EDBB7C8AE0A83267869"/>
    <w:rsid w:val="00B04186"/>
  </w:style>
  <w:style w:type="paragraph" w:customStyle="1" w:styleId="326085DE265B413EB3AEFE7F770489AD">
    <w:name w:val="326085DE265B413EB3AEFE7F770489AD"/>
    <w:rsid w:val="00B04186"/>
  </w:style>
  <w:style w:type="paragraph" w:customStyle="1" w:styleId="594566510E5E4FF4BEA7CF5AF39A14C0">
    <w:name w:val="594566510E5E4FF4BEA7CF5AF39A14C0"/>
    <w:rsid w:val="00B04186"/>
  </w:style>
  <w:style w:type="paragraph" w:customStyle="1" w:styleId="FD48699542F547A3BDB2595DD43D4735">
    <w:name w:val="FD48699542F547A3BDB2595DD43D4735"/>
    <w:rsid w:val="00B04186"/>
  </w:style>
  <w:style w:type="paragraph" w:customStyle="1" w:styleId="F544EC750533463B83A3FB705AA27405">
    <w:name w:val="F544EC750533463B83A3FB705AA27405"/>
    <w:rsid w:val="00B04186"/>
  </w:style>
  <w:style w:type="paragraph" w:customStyle="1" w:styleId="BF4EEFB4244C4415A8CDBDF93B6DEFFD">
    <w:name w:val="BF4EEFB4244C4415A8CDBDF93B6DEFFD"/>
    <w:rsid w:val="00B04186"/>
  </w:style>
  <w:style w:type="paragraph" w:customStyle="1" w:styleId="5B131ABF0AE6460EBA3F1B2C202DF8C9">
    <w:name w:val="5B131ABF0AE6460EBA3F1B2C202DF8C9"/>
    <w:rsid w:val="00B04186"/>
  </w:style>
  <w:style w:type="paragraph" w:customStyle="1" w:styleId="A2DE809A26234A8A8140DAAD4F85BAC3">
    <w:name w:val="A2DE809A26234A8A8140DAAD4F85BAC3"/>
    <w:rsid w:val="00B04186"/>
  </w:style>
  <w:style w:type="paragraph" w:customStyle="1" w:styleId="0076C650C0A2481F82CC350C45556F85">
    <w:name w:val="0076C650C0A2481F82CC350C45556F85"/>
    <w:rsid w:val="00B04186"/>
  </w:style>
  <w:style w:type="paragraph" w:customStyle="1" w:styleId="52C47A2CE7D04BB5BD656D91A1800A1C">
    <w:name w:val="52C47A2CE7D04BB5BD656D91A1800A1C"/>
    <w:rsid w:val="00B04186"/>
  </w:style>
  <w:style w:type="paragraph" w:customStyle="1" w:styleId="88A50393216F4890ADEF2F66051A4F4D">
    <w:name w:val="88A50393216F4890ADEF2F66051A4F4D"/>
    <w:rsid w:val="00B04186"/>
  </w:style>
  <w:style w:type="paragraph" w:customStyle="1" w:styleId="31A015F66F014166AA28B0C8DBE3D54B">
    <w:name w:val="31A015F66F014166AA28B0C8DBE3D54B"/>
    <w:rsid w:val="00B04186"/>
  </w:style>
  <w:style w:type="paragraph" w:customStyle="1" w:styleId="E598E09138434FCA9876C78AFCAC47E7">
    <w:name w:val="E598E09138434FCA9876C78AFCAC47E7"/>
    <w:rsid w:val="00B04186"/>
  </w:style>
  <w:style w:type="paragraph" w:customStyle="1" w:styleId="73D3366BD8104AF8BF062DDB6B622BD4">
    <w:name w:val="73D3366BD8104AF8BF062DDB6B622BD4"/>
    <w:rsid w:val="00B04186"/>
  </w:style>
  <w:style w:type="paragraph" w:customStyle="1" w:styleId="676738E5AC41432EBE04EE5E31BAA36C">
    <w:name w:val="676738E5AC41432EBE04EE5E31BAA36C"/>
    <w:rsid w:val="00B04186"/>
  </w:style>
  <w:style w:type="paragraph" w:customStyle="1" w:styleId="C75FBAE3E91D452CB75A7002741D6A82">
    <w:name w:val="C75FBAE3E91D452CB75A7002741D6A82"/>
    <w:rsid w:val="00B04186"/>
  </w:style>
  <w:style w:type="paragraph" w:customStyle="1" w:styleId="C8A8AE68F8FB4E93AD0341FC00E03F83">
    <w:name w:val="C8A8AE68F8FB4E93AD0341FC00E03F83"/>
    <w:rsid w:val="00B04186"/>
  </w:style>
  <w:style w:type="paragraph" w:customStyle="1" w:styleId="7B4C6A40721D4062B04F4A01F7D70A3D">
    <w:name w:val="7B4C6A40721D4062B04F4A01F7D70A3D"/>
    <w:rsid w:val="00B04186"/>
  </w:style>
  <w:style w:type="paragraph" w:customStyle="1" w:styleId="564DCD939817474FB1CFAD8CC7D8C072">
    <w:name w:val="564DCD939817474FB1CFAD8CC7D8C072"/>
    <w:rsid w:val="00B04186"/>
  </w:style>
  <w:style w:type="paragraph" w:customStyle="1" w:styleId="7034474414294E75B41C915B03501F13">
    <w:name w:val="7034474414294E75B41C915B03501F13"/>
    <w:rsid w:val="00B04186"/>
  </w:style>
  <w:style w:type="paragraph" w:customStyle="1" w:styleId="6166A6D61BD14231A8E2F55790A3BCCF">
    <w:name w:val="6166A6D61BD14231A8E2F55790A3BCCF"/>
    <w:rsid w:val="00B04186"/>
  </w:style>
  <w:style w:type="paragraph" w:customStyle="1" w:styleId="1DD65D3213C744818A90805E8B992663">
    <w:name w:val="1DD65D3213C744818A90805E8B992663"/>
    <w:rsid w:val="00B04186"/>
  </w:style>
  <w:style w:type="paragraph" w:customStyle="1" w:styleId="2C2819FB049444619DE92543F345A6A2">
    <w:name w:val="2C2819FB049444619DE92543F345A6A2"/>
    <w:rsid w:val="00B04186"/>
  </w:style>
  <w:style w:type="paragraph" w:customStyle="1" w:styleId="46A0BE04CA394740BE6792217BDC0F71">
    <w:name w:val="46A0BE04CA394740BE6792217BDC0F71"/>
    <w:rsid w:val="00B04186"/>
  </w:style>
  <w:style w:type="paragraph" w:customStyle="1" w:styleId="503A31B50B96473795BC2E3E62F5FCB4">
    <w:name w:val="503A31B50B96473795BC2E3E62F5FCB4"/>
    <w:rsid w:val="00B04186"/>
  </w:style>
  <w:style w:type="paragraph" w:customStyle="1" w:styleId="3252D0CE1952426F9195B8505DF224D9">
    <w:name w:val="3252D0CE1952426F9195B8505DF224D9"/>
    <w:rsid w:val="00B04186"/>
  </w:style>
  <w:style w:type="paragraph" w:customStyle="1" w:styleId="AB4981CC16F544C2A1360302E5D562B3">
    <w:name w:val="AB4981CC16F544C2A1360302E5D562B3"/>
    <w:rsid w:val="00B04186"/>
  </w:style>
  <w:style w:type="paragraph" w:customStyle="1" w:styleId="5D560D875C944EBCB22CAC083615E6F7">
    <w:name w:val="5D560D875C944EBCB22CAC083615E6F7"/>
    <w:rsid w:val="00B04186"/>
  </w:style>
  <w:style w:type="paragraph" w:customStyle="1" w:styleId="82DA1F6E5D5F480FB2DAFB9EB8985ECF">
    <w:name w:val="82DA1F6E5D5F480FB2DAFB9EB8985ECF"/>
    <w:rsid w:val="00B04186"/>
  </w:style>
  <w:style w:type="paragraph" w:customStyle="1" w:styleId="76EE6AD6BA5A4CC0B0A756B134C5CE59">
    <w:name w:val="76EE6AD6BA5A4CC0B0A756B134C5CE59"/>
    <w:rsid w:val="00B04186"/>
  </w:style>
  <w:style w:type="paragraph" w:customStyle="1" w:styleId="752F69061FC04557B0069E710202B85C">
    <w:name w:val="752F69061FC04557B0069E710202B85C"/>
    <w:rsid w:val="00B04186"/>
  </w:style>
  <w:style w:type="paragraph" w:customStyle="1" w:styleId="01733FB8D07245CBAF55F329DC5CE4A0">
    <w:name w:val="01733FB8D07245CBAF55F329DC5CE4A0"/>
    <w:rsid w:val="00B04186"/>
  </w:style>
  <w:style w:type="paragraph" w:customStyle="1" w:styleId="5FE3636D960D4B32A0899E6C8A3F232F">
    <w:name w:val="5FE3636D960D4B32A0899E6C8A3F232F"/>
    <w:rsid w:val="00B04186"/>
  </w:style>
  <w:style w:type="paragraph" w:customStyle="1" w:styleId="4B15DCD3B3244A6CA6FF3105C82A75E2">
    <w:name w:val="4B15DCD3B3244A6CA6FF3105C82A75E2"/>
    <w:rsid w:val="00B04186"/>
  </w:style>
  <w:style w:type="paragraph" w:customStyle="1" w:styleId="D1DEDCCB84B54E7895285EFE3B3E4352">
    <w:name w:val="D1DEDCCB84B54E7895285EFE3B3E4352"/>
    <w:rsid w:val="00B04186"/>
  </w:style>
  <w:style w:type="paragraph" w:customStyle="1" w:styleId="061307136060478FAC768D2F7C14C918">
    <w:name w:val="061307136060478FAC768D2F7C14C918"/>
    <w:rsid w:val="00B04186"/>
  </w:style>
  <w:style w:type="paragraph" w:customStyle="1" w:styleId="4EF31280485E490682738E79B25B7FFC">
    <w:name w:val="4EF31280485E490682738E79B25B7FFC"/>
    <w:rsid w:val="00B04186"/>
  </w:style>
  <w:style w:type="paragraph" w:customStyle="1" w:styleId="F87E1883724E465E9D758F97F819DAE1">
    <w:name w:val="F87E1883724E465E9D758F97F819DAE1"/>
    <w:rsid w:val="00B04186"/>
  </w:style>
  <w:style w:type="paragraph" w:customStyle="1" w:styleId="EB4A3370EC0C4F84BADFAED928DF5308">
    <w:name w:val="EB4A3370EC0C4F84BADFAED928DF5308"/>
    <w:rsid w:val="00B04186"/>
  </w:style>
  <w:style w:type="paragraph" w:customStyle="1" w:styleId="66C4B293080B4EF88578DC25EFE53367">
    <w:name w:val="66C4B293080B4EF88578DC25EFE53367"/>
    <w:rsid w:val="00B04186"/>
  </w:style>
  <w:style w:type="paragraph" w:customStyle="1" w:styleId="0E830ED3FCD4421CAFF0033F2F866850">
    <w:name w:val="0E830ED3FCD4421CAFF0033F2F866850"/>
    <w:rsid w:val="00B04186"/>
  </w:style>
  <w:style w:type="paragraph" w:customStyle="1" w:styleId="98E999F74B3345E89582094BB8AA2558">
    <w:name w:val="98E999F74B3345E89582094BB8AA2558"/>
    <w:rsid w:val="00B04186"/>
  </w:style>
  <w:style w:type="paragraph" w:customStyle="1" w:styleId="7324CFC13A71404880F94A6F2393A8FF">
    <w:name w:val="7324CFC13A71404880F94A6F2393A8FF"/>
    <w:rsid w:val="00B04186"/>
  </w:style>
  <w:style w:type="paragraph" w:customStyle="1" w:styleId="3561AD113D9E482E9B2FE3C36D5AB9F2">
    <w:name w:val="3561AD113D9E482E9B2FE3C36D5AB9F2"/>
    <w:rsid w:val="00B04186"/>
  </w:style>
  <w:style w:type="paragraph" w:customStyle="1" w:styleId="3056059F26F84CFD89A9BF58FA4096B1">
    <w:name w:val="3056059F26F84CFD89A9BF58FA4096B1"/>
    <w:rsid w:val="00B04186"/>
  </w:style>
  <w:style w:type="paragraph" w:customStyle="1" w:styleId="1F9FD6FD90DB4EBFB14610EBC939BDE5">
    <w:name w:val="1F9FD6FD90DB4EBFB14610EBC939BDE5"/>
    <w:rsid w:val="00B04186"/>
  </w:style>
  <w:style w:type="paragraph" w:customStyle="1" w:styleId="F189392C8A2544BAB8F84E6F070764A5">
    <w:name w:val="F189392C8A2544BAB8F84E6F070764A5"/>
    <w:rsid w:val="00B04186"/>
  </w:style>
  <w:style w:type="paragraph" w:customStyle="1" w:styleId="C1D9CD2AD1CD45E18C9AABACD9EBF97D">
    <w:name w:val="C1D9CD2AD1CD45E18C9AABACD9EBF97D"/>
    <w:rsid w:val="00B04186"/>
  </w:style>
  <w:style w:type="paragraph" w:customStyle="1" w:styleId="43033B044EBA4E69A090D72E6300BE07">
    <w:name w:val="43033B044EBA4E69A090D72E6300BE07"/>
    <w:rsid w:val="00B04186"/>
  </w:style>
  <w:style w:type="paragraph" w:customStyle="1" w:styleId="9BC5D3E3F8C54C1DAFEF8C3DC016C290">
    <w:name w:val="9BC5D3E3F8C54C1DAFEF8C3DC016C290"/>
    <w:rsid w:val="00B04186"/>
  </w:style>
  <w:style w:type="paragraph" w:customStyle="1" w:styleId="9266641196AA4BED9DE59F9B0306E47B">
    <w:name w:val="9266641196AA4BED9DE59F9B0306E47B"/>
    <w:rsid w:val="00B04186"/>
  </w:style>
  <w:style w:type="paragraph" w:customStyle="1" w:styleId="ACC1F727DC5A4489B0960A2B908A10E5">
    <w:name w:val="ACC1F727DC5A4489B0960A2B908A10E5"/>
    <w:rsid w:val="00B04186"/>
  </w:style>
  <w:style w:type="paragraph" w:customStyle="1" w:styleId="17F4CFFEB9D5406FA1B4F66FD63EBDDE">
    <w:name w:val="17F4CFFEB9D5406FA1B4F66FD63EBDDE"/>
    <w:rsid w:val="00B04186"/>
  </w:style>
  <w:style w:type="paragraph" w:customStyle="1" w:styleId="CD5221908B474601ADFAFDB182961A95">
    <w:name w:val="CD5221908B474601ADFAFDB182961A95"/>
    <w:rsid w:val="00B04186"/>
  </w:style>
  <w:style w:type="paragraph" w:customStyle="1" w:styleId="BC0D0D88E7584A468E2B5880263489D1">
    <w:name w:val="BC0D0D88E7584A468E2B5880263489D1"/>
    <w:rsid w:val="00B04186"/>
  </w:style>
  <w:style w:type="paragraph" w:customStyle="1" w:styleId="F09469C201AC409FA8FB83CD8188F6B3">
    <w:name w:val="F09469C201AC409FA8FB83CD8188F6B3"/>
    <w:rsid w:val="00B04186"/>
  </w:style>
  <w:style w:type="paragraph" w:customStyle="1" w:styleId="659C6838D4B44777950452FF609E1A1E">
    <w:name w:val="659C6838D4B44777950452FF609E1A1E"/>
    <w:rsid w:val="00B04186"/>
  </w:style>
  <w:style w:type="paragraph" w:customStyle="1" w:styleId="530E3A29C60D4BC0890FFED085205134">
    <w:name w:val="530E3A29C60D4BC0890FFED085205134"/>
    <w:rsid w:val="00B04186"/>
  </w:style>
  <w:style w:type="paragraph" w:customStyle="1" w:styleId="9FC3B423436A48B5A58417C01AA15396">
    <w:name w:val="9FC3B423436A48B5A58417C01AA15396"/>
    <w:rsid w:val="00B04186"/>
  </w:style>
  <w:style w:type="paragraph" w:customStyle="1" w:styleId="5BC78BA804AF492BBA769DA478093B10">
    <w:name w:val="5BC78BA804AF492BBA769DA478093B10"/>
    <w:rsid w:val="00B04186"/>
  </w:style>
  <w:style w:type="paragraph" w:customStyle="1" w:styleId="1272991C5BCA4C44B35FDA2BBE95E86B">
    <w:name w:val="1272991C5BCA4C44B35FDA2BBE95E86B"/>
    <w:rsid w:val="00B04186"/>
  </w:style>
  <w:style w:type="paragraph" w:customStyle="1" w:styleId="8AFE02FAC29840F0AB7BBF1B680B6131">
    <w:name w:val="8AFE02FAC29840F0AB7BBF1B680B6131"/>
    <w:rsid w:val="00B04186"/>
  </w:style>
  <w:style w:type="paragraph" w:customStyle="1" w:styleId="8D90217C17D1424E8EBCA3A97CA3D11D">
    <w:name w:val="8D90217C17D1424E8EBCA3A97CA3D11D"/>
    <w:rsid w:val="00B04186"/>
  </w:style>
  <w:style w:type="paragraph" w:customStyle="1" w:styleId="20E222ECAE234B79B8E68B9DFBAEE636">
    <w:name w:val="20E222ECAE234B79B8E68B9DFBAEE636"/>
    <w:rsid w:val="00B04186"/>
  </w:style>
  <w:style w:type="paragraph" w:customStyle="1" w:styleId="F366A0F4B4B34C8F9618CF196DC8B942">
    <w:name w:val="F366A0F4B4B34C8F9618CF196DC8B942"/>
    <w:rsid w:val="00B04186"/>
  </w:style>
  <w:style w:type="paragraph" w:customStyle="1" w:styleId="96F1E99698A8466696D5456EBFA4C1DF">
    <w:name w:val="96F1E99698A8466696D5456EBFA4C1DF"/>
    <w:rsid w:val="00B04186"/>
  </w:style>
  <w:style w:type="paragraph" w:customStyle="1" w:styleId="454AC2712F5B45C3BC29C343F7891109">
    <w:name w:val="454AC2712F5B45C3BC29C343F7891109"/>
    <w:rsid w:val="00B04186"/>
  </w:style>
  <w:style w:type="paragraph" w:customStyle="1" w:styleId="51A1BC654B5E4E01AE5BB516875520C2">
    <w:name w:val="51A1BC654B5E4E01AE5BB516875520C2"/>
    <w:rsid w:val="00B04186"/>
  </w:style>
  <w:style w:type="paragraph" w:customStyle="1" w:styleId="7B39160F9C0E446091E04E31BEB87785">
    <w:name w:val="7B39160F9C0E446091E04E31BEB87785"/>
    <w:rsid w:val="00B04186"/>
  </w:style>
  <w:style w:type="paragraph" w:customStyle="1" w:styleId="AC62F6A3879D4E878CD29B3B073DFBF7">
    <w:name w:val="AC62F6A3879D4E878CD29B3B073DFBF7"/>
    <w:rsid w:val="00B04186"/>
  </w:style>
  <w:style w:type="paragraph" w:customStyle="1" w:styleId="E2B976F71A5F4A048B6170FDF12E8A2E">
    <w:name w:val="E2B976F71A5F4A048B6170FDF12E8A2E"/>
    <w:rsid w:val="00B04186"/>
  </w:style>
  <w:style w:type="paragraph" w:customStyle="1" w:styleId="EF5441E5603848828D1B391C330B17BA">
    <w:name w:val="EF5441E5603848828D1B391C330B17BA"/>
    <w:rsid w:val="00B04186"/>
  </w:style>
  <w:style w:type="paragraph" w:customStyle="1" w:styleId="6E752CE7E0194C5C80B6FE4B70151817">
    <w:name w:val="6E752CE7E0194C5C80B6FE4B70151817"/>
    <w:rsid w:val="00B04186"/>
  </w:style>
  <w:style w:type="paragraph" w:customStyle="1" w:styleId="3DAC0BFB35C04B65B3F713E8D70BC273">
    <w:name w:val="3DAC0BFB35C04B65B3F713E8D70BC273"/>
    <w:rsid w:val="00B04186"/>
  </w:style>
  <w:style w:type="paragraph" w:customStyle="1" w:styleId="1937BACFA25F4EE98EDFEAF797D98168">
    <w:name w:val="1937BACFA25F4EE98EDFEAF797D98168"/>
    <w:rsid w:val="00B04186"/>
  </w:style>
  <w:style w:type="paragraph" w:customStyle="1" w:styleId="5ABEF8DFC2F2488CBB2C247CFF65C3B5">
    <w:name w:val="5ABEF8DFC2F2488CBB2C247CFF65C3B5"/>
    <w:rsid w:val="00B04186"/>
  </w:style>
  <w:style w:type="paragraph" w:customStyle="1" w:styleId="2AB4C0668BDA4774A1C203FBBBDF21CA">
    <w:name w:val="2AB4C0668BDA4774A1C203FBBBDF21CA"/>
    <w:rsid w:val="00B04186"/>
  </w:style>
  <w:style w:type="paragraph" w:customStyle="1" w:styleId="F87E1883724E465E9D758F97F819DAE11">
    <w:name w:val="F87E1883724E465E9D758F97F819DAE11"/>
    <w:rsid w:val="00B04186"/>
    <w:pPr>
      <w:spacing w:line="252" w:lineRule="auto"/>
    </w:pPr>
    <w:rPr>
      <w:rFonts w:ascii="Segoe UI" w:eastAsiaTheme="minorHAnsi" w:hAnsi="Segoe UI"/>
      <w:sz w:val="20"/>
      <w:lang w:eastAsia="en-US"/>
    </w:rPr>
  </w:style>
  <w:style w:type="paragraph" w:customStyle="1" w:styleId="EB4A3370EC0C4F84BADFAED928DF53081">
    <w:name w:val="EB4A3370EC0C4F84BADFAED928DF53081"/>
    <w:rsid w:val="00B04186"/>
    <w:pPr>
      <w:spacing w:line="252" w:lineRule="auto"/>
    </w:pPr>
    <w:rPr>
      <w:rFonts w:ascii="Segoe UI" w:eastAsiaTheme="minorHAnsi" w:hAnsi="Segoe UI"/>
      <w:sz w:val="20"/>
      <w:lang w:eastAsia="en-US"/>
    </w:rPr>
  </w:style>
  <w:style w:type="paragraph" w:customStyle="1" w:styleId="66C4B293080B4EF88578DC25EFE533671">
    <w:name w:val="66C4B293080B4EF88578DC25EFE533671"/>
    <w:rsid w:val="00B04186"/>
    <w:pPr>
      <w:spacing w:line="252" w:lineRule="auto"/>
    </w:pPr>
    <w:rPr>
      <w:rFonts w:ascii="Segoe UI" w:eastAsiaTheme="minorHAnsi" w:hAnsi="Segoe UI"/>
      <w:sz w:val="20"/>
      <w:lang w:eastAsia="en-US"/>
    </w:rPr>
  </w:style>
  <w:style w:type="paragraph" w:customStyle="1" w:styleId="0E830ED3FCD4421CAFF0033F2F8668501">
    <w:name w:val="0E830ED3FCD4421CAFF0033F2F8668501"/>
    <w:rsid w:val="00B04186"/>
    <w:pPr>
      <w:spacing w:line="252" w:lineRule="auto"/>
    </w:pPr>
    <w:rPr>
      <w:rFonts w:ascii="Segoe UI" w:eastAsiaTheme="minorHAnsi" w:hAnsi="Segoe UI"/>
      <w:sz w:val="20"/>
      <w:lang w:eastAsia="en-US"/>
    </w:rPr>
  </w:style>
  <w:style w:type="paragraph" w:customStyle="1" w:styleId="98E999F74B3345E89582094BB8AA25581">
    <w:name w:val="98E999F74B3345E89582094BB8AA25581"/>
    <w:rsid w:val="00B04186"/>
    <w:pPr>
      <w:spacing w:line="252" w:lineRule="auto"/>
    </w:pPr>
    <w:rPr>
      <w:rFonts w:ascii="Segoe UI" w:eastAsiaTheme="minorHAnsi" w:hAnsi="Segoe UI"/>
      <w:sz w:val="20"/>
      <w:lang w:eastAsia="en-US"/>
    </w:rPr>
  </w:style>
  <w:style w:type="paragraph" w:customStyle="1" w:styleId="7324CFC13A71404880F94A6F2393A8FF1">
    <w:name w:val="7324CFC13A71404880F94A6F2393A8FF1"/>
    <w:rsid w:val="00B04186"/>
    <w:pPr>
      <w:spacing w:line="252" w:lineRule="auto"/>
    </w:pPr>
    <w:rPr>
      <w:rFonts w:ascii="Segoe UI" w:eastAsiaTheme="minorHAnsi" w:hAnsi="Segoe UI"/>
      <w:sz w:val="20"/>
      <w:lang w:eastAsia="en-US"/>
    </w:rPr>
  </w:style>
  <w:style w:type="paragraph" w:customStyle="1" w:styleId="3561AD113D9E482E9B2FE3C36D5AB9F21">
    <w:name w:val="3561AD113D9E482E9B2FE3C36D5AB9F21"/>
    <w:rsid w:val="00B04186"/>
    <w:pPr>
      <w:spacing w:line="252" w:lineRule="auto"/>
    </w:pPr>
    <w:rPr>
      <w:rFonts w:ascii="Segoe UI" w:eastAsiaTheme="minorHAnsi" w:hAnsi="Segoe UI"/>
      <w:sz w:val="20"/>
      <w:lang w:eastAsia="en-US"/>
    </w:rPr>
  </w:style>
  <w:style w:type="paragraph" w:customStyle="1" w:styleId="3056059F26F84CFD89A9BF58FA4096B11">
    <w:name w:val="3056059F26F84CFD89A9BF58FA4096B11"/>
    <w:rsid w:val="00B04186"/>
    <w:pPr>
      <w:spacing w:line="252" w:lineRule="auto"/>
    </w:pPr>
    <w:rPr>
      <w:rFonts w:ascii="Segoe UI" w:eastAsiaTheme="minorHAnsi" w:hAnsi="Segoe UI"/>
      <w:sz w:val="20"/>
      <w:lang w:eastAsia="en-US"/>
    </w:rPr>
  </w:style>
  <w:style w:type="paragraph" w:customStyle="1" w:styleId="1F9FD6FD90DB4EBFB14610EBC939BDE51">
    <w:name w:val="1F9FD6FD90DB4EBFB14610EBC939BDE51"/>
    <w:rsid w:val="00B04186"/>
    <w:pPr>
      <w:spacing w:line="252" w:lineRule="auto"/>
    </w:pPr>
    <w:rPr>
      <w:rFonts w:ascii="Segoe UI" w:eastAsiaTheme="minorHAnsi" w:hAnsi="Segoe UI"/>
      <w:sz w:val="20"/>
      <w:lang w:eastAsia="en-US"/>
    </w:rPr>
  </w:style>
  <w:style w:type="paragraph" w:customStyle="1" w:styleId="F189392C8A2544BAB8F84E6F070764A51">
    <w:name w:val="F189392C8A2544BAB8F84E6F070764A51"/>
    <w:rsid w:val="00B04186"/>
    <w:pPr>
      <w:spacing w:line="252" w:lineRule="auto"/>
    </w:pPr>
    <w:rPr>
      <w:rFonts w:ascii="Segoe UI" w:eastAsiaTheme="minorHAnsi" w:hAnsi="Segoe UI"/>
      <w:sz w:val="20"/>
      <w:lang w:eastAsia="en-US"/>
    </w:rPr>
  </w:style>
  <w:style w:type="paragraph" w:customStyle="1" w:styleId="C1D9CD2AD1CD45E18C9AABACD9EBF97D1">
    <w:name w:val="C1D9CD2AD1CD45E18C9AABACD9EBF97D1"/>
    <w:rsid w:val="00B04186"/>
    <w:pPr>
      <w:spacing w:line="252" w:lineRule="auto"/>
    </w:pPr>
    <w:rPr>
      <w:rFonts w:ascii="Segoe UI" w:eastAsiaTheme="minorHAnsi" w:hAnsi="Segoe UI"/>
      <w:sz w:val="20"/>
      <w:lang w:eastAsia="en-US"/>
    </w:rPr>
  </w:style>
  <w:style w:type="paragraph" w:customStyle="1" w:styleId="43033B044EBA4E69A090D72E6300BE071">
    <w:name w:val="43033B044EBA4E69A090D72E6300BE071"/>
    <w:rsid w:val="00B04186"/>
    <w:pPr>
      <w:spacing w:line="252" w:lineRule="auto"/>
    </w:pPr>
    <w:rPr>
      <w:rFonts w:ascii="Segoe UI" w:eastAsiaTheme="minorHAnsi" w:hAnsi="Segoe UI"/>
      <w:sz w:val="20"/>
      <w:lang w:eastAsia="en-US"/>
    </w:rPr>
  </w:style>
  <w:style w:type="paragraph" w:customStyle="1" w:styleId="9BC5D3E3F8C54C1DAFEF8C3DC016C2901">
    <w:name w:val="9BC5D3E3F8C54C1DAFEF8C3DC016C2901"/>
    <w:rsid w:val="00B04186"/>
    <w:pPr>
      <w:spacing w:line="252" w:lineRule="auto"/>
    </w:pPr>
    <w:rPr>
      <w:rFonts w:ascii="Segoe UI" w:eastAsiaTheme="minorHAnsi" w:hAnsi="Segoe UI"/>
      <w:sz w:val="20"/>
      <w:lang w:eastAsia="en-US"/>
    </w:rPr>
  </w:style>
  <w:style w:type="paragraph" w:customStyle="1" w:styleId="9266641196AA4BED9DE59F9B0306E47B1">
    <w:name w:val="9266641196AA4BED9DE59F9B0306E47B1"/>
    <w:rsid w:val="00B04186"/>
    <w:pPr>
      <w:spacing w:line="252" w:lineRule="auto"/>
    </w:pPr>
    <w:rPr>
      <w:rFonts w:ascii="Segoe UI" w:eastAsiaTheme="minorHAnsi" w:hAnsi="Segoe UI"/>
      <w:sz w:val="20"/>
      <w:lang w:eastAsia="en-US"/>
    </w:rPr>
  </w:style>
  <w:style w:type="paragraph" w:customStyle="1" w:styleId="ACC1F727DC5A4489B0960A2B908A10E51">
    <w:name w:val="ACC1F727DC5A4489B0960A2B908A10E51"/>
    <w:rsid w:val="00B04186"/>
    <w:pPr>
      <w:spacing w:line="252" w:lineRule="auto"/>
    </w:pPr>
    <w:rPr>
      <w:rFonts w:ascii="Segoe UI" w:eastAsiaTheme="minorHAnsi" w:hAnsi="Segoe UI"/>
      <w:sz w:val="20"/>
      <w:lang w:eastAsia="en-US"/>
    </w:rPr>
  </w:style>
  <w:style w:type="paragraph" w:customStyle="1" w:styleId="17F4CFFEB9D5406FA1B4F66FD63EBDDE1">
    <w:name w:val="17F4CFFEB9D5406FA1B4F66FD63EBDDE1"/>
    <w:rsid w:val="00B04186"/>
    <w:pPr>
      <w:spacing w:line="252" w:lineRule="auto"/>
    </w:pPr>
    <w:rPr>
      <w:rFonts w:ascii="Segoe UI" w:eastAsiaTheme="minorHAnsi" w:hAnsi="Segoe UI"/>
      <w:sz w:val="20"/>
      <w:lang w:eastAsia="en-US"/>
    </w:rPr>
  </w:style>
  <w:style w:type="paragraph" w:customStyle="1" w:styleId="CD5221908B474601ADFAFDB182961A951">
    <w:name w:val="CD5221908B474601ADFAFDB182961A951"/>
    <w:rsid w:val="00B04186"/>
    <w:pPr>
      <w:spacing w:line="252" w:lineRule="auto"/>
    </w:pPr>
    <w:rPr>
      <w:rFonts w:ascii="Segoe UI" w:eastAsiaTheme="minorHAnsi" w:hAnsi="Segoe UI"/>
      <w:sz w:val="20"/>
      <w:lang w:eastAsia="en-US"/>
    </w:rPr>
  </w:style>
  <w:style w:type="paragraph" w:customStyle="1" w:styleId="BC0D0D88E7584A468E2B5880263489D11">
    <w:name w:val="BC0D0D88E7584A468E2B5880263489D11"/>
    <w:rsid w:val="00B04186"/>
    <w:pPr>
      <w:spacing w:line="252" w:lineRule="auto"/>
    </w:pPr>
    <w:rPr>
      <w:rFonts w:ascii="Segoe UI" w:eastAsiaTheme="minorHAnsi" w:hAnsi="Segoe UI"/>
      <w:sz w:val="20"/>
      <w:lang w:eastAsia="en-US"/>
    </w:rPr>
  </w:style>
  <w:style w:type="paragraph" w:customStyle="1" w:styleId="F09469C201AC409FA8FB83CD8188F6B31">
    <w:name w:val="F09469C201AC409FA8FB83CD8188F6B31"/>
    <w:rsid w:val="00B04186"/>
    <w:pPr>
      <w:spacing w:line="252" w:lineRule="auto"/>
    </w:pPr>
    <w:rPr>
      <w:rFonts w:ascii="Segoe UI" w:eastAsiaTheme="minorHAnsi" w:hAnsi="Segoe UI"/>
      <w:sz w:val="20"/>
      <w:lang w:eastAsia="en-US"/>
    </w:rPr>
  </w:style>
  <w:style w:type="paragraph" w:customStyle="1" w:styleId="659C6838D4B44777950452FF609E1A1E1">
    <w:name w:val="659C6838D4B44777950452FF609E1A1E1"/>
    <w:rsid w:val="00B04186"/>
    <w:pPr>
      <w:spacing w:line="252" w:lineRule="auto"/>
    </w:pPr>
    <w:rPr>
      <w:rFonts w:ascii="Segoe UI" w:eastAsiaTheme="minorHAnsi" w:hAnsi="Segoe UI"/>
      <w:sz w:val="20"/>
      <w:lang w:eastAsia="en-US"/>
    </w:rPr>
  </w:style>
  <w:style w:type="paragraph" w:customStyle="1" w:styleId="530E3A29C60D4BC0890FFED0852051341">
    <w:name w:val="530E3A29C60D4BC0890FFED0852051341"/>
    <w:rsid w:val="00B04186"/>
    <w:pPr>
      <w:spacing w:line="252" w:lineRule="auto"/>
    </w:pPr>
    <w:rPr>
      <w:rFonts w:ascii="Segoe UI" w:eastAsiaTheme="minorHAnsi" w:hAnsi="Segoe UI"/>
      <w:sz w:val="20"/>
      <w:lang w:eastAsia="en-US"/>
    </w:rPr>
  </w:style>
  <w:style w:type="paragraph" w:customStyle="1" w:styleId="9FC3B423436A48B5A58417C01AA153961">
    <w:name w:val="9FC3B423436A48B5A58417C01AA153961"/>
    <w:rsid w:val="00B04186"/>
    <w:pPr>
      <w:spacing w:line="252" w:lineRule="auto"/>
    </w:pPr>
    <w:rPr>
      <w:rFonts w:ascii="Segoe UI" w:eastAsiaTheme="minorHAnsi" w:hAnsi="Segoe UI"/>
      <w:sz w:val="20"/>
      <w:lang w:eastAsia="en-US"/>
    </w:rPr>
  </w:style>
  <w:style w:type="paragraph" w:customStyle="1" w:styleId="5BC78BA804AF492BBA769DA478093B101">
    <w:name w:val="5BC78BA804AF492BBA769DA478093B101"/>
    <w:rsid w:val="00B04186"/>
    <w:pPr>
      <w:spacing w:line="252" w:lineRule="auto"/>
    </w:pPr>
    <w:rPr>
      <w:rFonts w:ascii="Segoe UI" w:eastAsiaTheme="minorHAnsi" w:hAnsi="Segoe UI"/>
      <w:sz w:val="20"/>
      <w:lang w:eastAsia="en-US"/>
    </w:rPr>
  </w:style>
  <w:style w:type="paragraph" w:customStyle="1" w:styleId="1272991C5BCA4C44B35FDA2BBE95E86B1">
    <w:name w:val="1272991C5BCA4C44B35FDA2BBE95E86B1"/>
    <w:rsid w:val="00B04186"/>
    <w:pPr>
      <w:spacing w:line="252" w:lineRule="auto"/>
    </w:pPr>
    <w:rPr>
      <w:rFonts w:ascii="Segoe UI" w:eastAsiaTheme="minorHAnsi" w:hAnsi="Segoe UI"/>
      <w:sz w:val="20"/>
      <w:lang w:eastAsia="en-US"/>
    </w:rPr>
  </w:style>
  <w:style w:type="paragraph" w:customStyle="1" w:styleId="8AFE02FAC29840F0AB7BBF1B680B61311">
    <w:name w:val="8AFE02FAC29840F0AB7BBF1B680B61311"/>
    <w:rsid w:val="00B04186"/>
    <w:pPr>
      <w:spacing w:line="252" w:lineRule="auto"/>
    </w:pPr>
    <w:rPr>
      <w:rFonts w:ascii="Segoe UI" w:eastAsiaTheme="minorHAnsi" w:hAnsi="Segoe UI"/>
      <w:sz w:val="20"/>
      <w:lang w:eastAsia="en-US"/>
    </w:rPr>
  </w:style>
  <w:style w:type="paragraph" w:customStyle="1" w:styleId="8D90217C17D1424E8EBCA3A97CA3D11D1">
    <w:name w:val="8D90217C17D1424E8EBCA3A97CA3D11D1"/>
    <w:rsid w:val="00B04186"/>
    <w:pPr>
      <w:spacing w:line="252" w:lineRule="auto"/>
    </w:pPr>
    <w:rPr>
      <w:rFonts w:ascii="Segoe UI" w:eastAsiaTheme="minorHAnsi" w:hAnsi="Segoe UI"/>
      <w:sz w:val="20"/>
      <w:lang w:eastAsia="en-US"/>
    </w:rPr>
  </w:style>
  <w:style w:type="paragraph" w:customStyle="1" w:styleId="20E222ECAE234B79B8E68B9DFBAEE6361">
    <w:name w:val="20E222ECAE234B79B8E68B9DFBAEE6361"/>
    <w:rsid w:val="00B04186"/>
    <w:pPr>
      <w:spacing w:line="252" w:lineRule="auto"/>
    </w:pPr>
    <w:rPr>
      <w:rFonts w:ascii="Segoe UI" w:eastAsiaTheme="minorHAnsi" w:hAnsi="Segoe UI"/>
      <w:sz w:val="20"/>
      <w:lang w:eastAsia="en-US"/>
    </w:rPr>
  </w:style>
  <w:style w:type="paragraph" w:customStyle="1" w:styleId="F366A0F4B4B34C8F9618CF196DC8B9421">
    <w:name w:val="F366A0F4B4B34C8F9618CF196DC8B9421"/>
    <w:rsid w:val="00B04186"/>
    <w:pPr>
      <w:spacing w:line="252" w:lineRule="auto"/>
    </w:pPr>
    <w:rPr>
      <w:rFonts w:ascii="Segoe UI" w:eastAsiaTheme="minorHAnsi" w:hAnsi="Segoe UI"/>
      <w:sz w:val="20"/>
      <w:lang w:eastAsia="en-US"/>
    </w:rPr>
  </w:style>
  <w:style w:type="paragraph" w:customStyle="1" w:styleId="96F1E99698A8466696D5456EBFA4C1DF1">
    <w:name w:val="96F1E99698A8466696D5456EBFA4C1DF1"/>
    <w:rsid w:val="00B04186"/>
    <w:pPr>
      <w:spacing w:line="252" w:lineRule="auto"/>
    </w:pPr>
    <w:rPr>
      <w:rFonts w:ascii="Segoe UI" w:eastAsiaTheme="minorHAnsi" w:hAnsi="Segoe UI"/>
      <w:sz w:val="20"/>
      <w:lang w:eastAsia="en-US"/>
    </w:rPr>
  </w:style>
  <w:style w:type="paragraph" w:customStyle="1" w:styleId="454AC2712F5B45C3BC29C343F78911091">
    <w:name w:val="454AC2712F5B45C3BC29C343F78911091"/>
    <w:rsid w:val="00B04186"/>
    <w:pPr>
      <w:spacing w:line="252" w:lineRule="auto"/>
    </w:pPr>
    <w:rPr>
      <w:rFonts w:ascii="Segoe UI" w:eastAsiaTheme="minorHAnsi" w:hAnsi="Segoe UI"/>
      <w:sz w:val="20"/>
      <w:lang w:eastAsia="en-US"/>
    </w:rPr>
  </w:style>
  <w:style w:type="paragraph" w:customStyle="1" w:styleId="51A1BC654B5E4E01AE5BB516875520C21">
    <w:name w:val="51A1BC654B5E4E01AE5BB516875520C21"/>
    <w:rsid w:val="00B04186"/>
    <w:pPr>
      <w:spacing w:line="252" w:lineRule="auto"/>
    </w:pPr>
    <w:rPr>
      <w:rFonts w:ascii="Segoe UI" w:eastAsiaTheme="minorHAnsi" w:hAnsi="Segoe UI"/>
      <w:sz w:val="20"/>
      <w:lang w:eastAsia="en-US"/>
    </w:rPr>
  </w:style>
  <w:style w:type="paragraph" w:customStyle="1" w:styleId="7B39160F9C0E446091E04E31BEB877851">
    <w:name w:val="7B39160F9C0E446091E04E31BEB877851"/>
    <w:rsid w:val="00B04186"/>
    <w:pPr>
      <w:spacing w:line="252" w:lineRule="auto"/>
    </w:pPr>
    <w:rPr>
      <w:rFonts w:ascii="Segoe UI" w:eastAsiaTheme="minorHAnsi" w:hAnsi="Segoe UI"/>
      <w:sz w:val="20"/>
      <w:lang w:eastAsia="en-US"/>
    </w:rPr>
  </w:style>
  <w:style w:type="paragraph" w:customStyle="1" w:styleId="AC62F6A3879D4E878CD29B3B073DFBF71">
    <w:name w:val="AC62F6A3879D4E878CD29B3B073DFBF71"/>
    <w:rsid w:val="00B04186"/>
    <w:pPr>
      <w:spacing w:line="252" w:lineRule="auto"/>
    </w:pPr>
    <w:rPr>
      <w:rFonts w:ascii="Segoe UI" w:eastAsiaTheme="minorHAnsi" w:hAnsi="Segoe UI"/>
      <w:sz w:val="20"/>
      <w:lang w:eastAsia="en-US"/>
    </w:rPr>
  </w:style>
  <w:style w:type="paragraph" w:customStyle="1" w:styleId="E2B976F71A5F4A048B6170FDF12E8A2E1">
    <w:name w:val="E2B976F71A5F4A048B6170FDF12E8A2E1"/>
    <w:rsid w:val="00B04186"/>
    <w:pPr>
      <w:spacing w:line="252" w:lineRule="auto"/>
    </w:pPr>
    <w:rPr>
      <w:rFonts w:ascii="Segoe UI" w:eastAsiaTheme="minorHAnsi" w:hAnsi="Segoe UI"/>
      <w:sz w:val="20"/>
      <w:lang w:eastAsia="en-US"/>
    </w:rPr>
  </w:style>
  <w:style w:type="paragraph" w:customStyle="1" w:styleId="EF5441E5603848828D1B391C330B17BA1">
    <w:name w:val="EF5441E5603848828D1B391C330B17BA1"/>
    <w:rsid w:val="00B04186"/>
    <w:pPr>
      <w:spacing w:line="252" w:lineRule="auto"/>
    </w:pPr>
    <w:rPr>
      <w:rFonts w:ascii="Segoe UI" w:eastAsiaTheme="minorHAnsi" w:hAnsi="Segoe UI"/>
      <w:sz w:val="20"/>
      <w:lang w:eastAsia="en-US"/>
    </w:rPr>
  </w:style>
  <w:style w:type="paragraph" w:customStyle="1" w:styleId="6E752CE7E0194C5C80B6FE4B701518171">
    <w:name w:val="6E752CE7E0194C5C80B6FE4B701518171"/>
    <w:rsid w:val="00B04186"/>
    <w:pPr>
      <w:spacing w:line="252" w:lineRule="auto"/>
    </w:pPr>
    <w:rPr>
      <w:rFonts w:ascii="Segoe UI" w:eastAsiaTheme="minorHAnsi" w:hAnsi="Segoe UI"/>
      <w:sz w:val="20"/>
      <w:lang w:eastAsia="en-US"/>
    </w:rPr>
  </w:style>
  <w:style w:type="paragraph" w:customStyle="1" w:styleId="3DAC0BFB35C04B65B3F713E8D70BC2731">
    <w:name w:val="3DAC0BFB35C04B65B3F713E8D70BC2731"/>
    <w:rsid w:val="00B04186"/>
    <w:pPr>
      <w:spacing w:line="252" w:lineRule="auto"/>
    </w:pPr>
    <w:rPr>
      <w:rFonts w:ascii="Segoe UI" w:eastAsiaTheme="minorHAnsi" w:hAnsi="Segoe UI"/>
      <w:sz w:val="20"/>
      <w:lang w:eastAsia="en-US"/>
    </w:rPr>
  </w:style>
  <w:style w:type="paragraph" w:customStyle="1" w:styleId="1937BACFA25F4EE98EDFEAF797D981681">
    <w:name w:val="1937BACFA25F4EE98EDFEAF797D981681"/>
    <w:rsid w:val="00B04186"/>
    <w:pPr>
      <w:spacing w:line="252" w:lineRule="auto"/>
    </w:pPr>
    <w:rPr>
      <w:rFonts w:ascii="Segoe UI" w:eastAsiaTheme="minorHAnsi" w:hAnsi="Segoe UI"/>
      <w:sz w:val="20"/>
      <w:lang w:eastAsia="en-US"/>
    </w:rPr>
  </w:style>
  <w:style w:type="paragraph" w:customStyle="1" w:styleId="5ABEF8DFC2F2488CBB2C247CFF65C3B51">
    <w:name w:val="5ABEF8DFC2F2488CBB2C247CFF65C3B51"/>
    <w:rsid w:val="00B04186"/>
    <w:pPr>
      <w:spacing w:line="252" w:lineRule="auto"/>
    </w:pPr>
    <w:rPr>
      <w:rFonts w:ascii="Segoe UI" w:eastAsiaTheme="minorHAnsi" w:hAnsi="Segoe UI"/>
      <w:sz w:val="20"/>
      <w:lang w:eastAsia="en-US"/>
    </w:rPr>
  </w:style>
  <w:style w:type="paragraph" w:customStyle="1" w:styleId="2AB4C0668BDA4774A1C203FBBBDF21CA1">
    <w:name w:val="2AB4C0668BDA4774A1C203FBBBDF21CA1"/>
    <w:rsid w:val="00B04186"/>
    <w:pPr>
      <w:spacing w:line="252" w:lineRule="auto"/>
    </w:pPr>
    <w:rPr>
      <w:rFonts w:ascii="Segoe UI" w:eastAsiaTheme="minorHAnsi" w:hAnsi="Segoe UI"/>
      <w:sz w:val="20"/>
      <w:lang w:eastAsia="en-US"/>
    </w:rPr>
  </w:style>
  <w:style w:type="paragraph" w:customStyle="1" w:styleId="0255FA03E5A64B5EB486BA177C9911F512">
    <w:name w:val="0255FA03E5A64B5EB486BA177C9911F512"/>
    <w:rsid w:val="00B04186"/>
    <w:pPr>
      <w:spacing w:line="252" w:lineRule="auto"/>
    </w:pPr>
    <w:rPr>
      <w:rFonts w:ascii="Segoe UI" w:eastAsiaTheme="minorHAnsi" w:hAnsi="Segoe UI"/>
      <w:sz w:val="20"/>
      <w:lang w:eastAsia="en-US"/>
    </w:rPr>
  </w:style>
  <w:style w:type="paragraph" w:customStyle="1" w:styleId="B245A21CF7FE48998830656EFE23042C11">
    <w:name w:val="B245A21CF7FE48998830656EFE23042C11"/>
    <w:rsid w:val="00B04186"/>
    <w:pPr>
      <w:spacing w:line="252" w:lineRule="auto"/>
    </w:pPr>
    <w:rPr>
      <w:rFonts w:ascii="Segoe UI" w:eastAsiaTheme="minorHAnsi" w:hAnsi="Segoe UI"/>
      <w:sz w:val="20"/>
      <w:lang w:eastAsia="en-US"/>
    </w:rPr>
  </w:style>
  <w:style w:type="paragraph" w:customStyle="1" w:styleId="E961E2081D4248ED9CD65AD0AB3FDBFA12">
    <w:name w:val="E961E2081D4248ED9CD65AD0AB3FDBFA12"/>
    <w:rsid w:val="00B04186"/>
    <w:pPr>
      <w:spacing w:line="252" w:lineRule="auto"/>
    </w:pPr>
    <w:rPr>
      <w:rFonts w:ascii="Segoe UI" w:eastAsiaTheme="minorHAnsi" w:hAnsi="Segoe UI"/>
      <w:sz w:val="20"/>
      <w:lang w:eastAsia="en-US"/>
    </w:rPr>
  </w:style>
  <w:style w:type="paragraph" w:customStyle="1" w:styleId="41CA42C6E4B946869F8E73A8D305DB3C11">
    <w:name w:val="41CA42C6E4B946869F8E73A8D305DB3C11"/>
    <w:rsid w:val="00B04186"/>
    <w:pPr>
      <w:spacing w:line="252" w:lineRule="auto"/>
    </w:pPr>
    <w:rPr>
      <w:rFonts w:ascii="Segoe UI" w:eastAsiaTheme="minorHAnsi" w:hAnsi="Segoe UI"/>
      <w:sz w:val="20"/>
      <w:lang w:eastAsia="en-US"/>
    </w:rPr>
  </w:style>
  <w:style w:type="paragraph" w:customStyle="1" w:styleId="E5616B7ECDE24B6C8963281557AC12EA11">
    <w:name w:val="E5616B7ECDE24B6C8963281557AC12EA11"/>
    <w:rsid w:val="00B04186"/>
    <w:pPr>
      <w:spacing w:line="252" w:lineRule="auto"/>
    </w:pPr>
    <w:rPr>
      <w:rFonts w:ascii="Segoe UI" w:eastAsiaTheme="minorHAnsi" w:hAnsi="Segoe UI"/>
      <w:sz w:val="20"/>
      <w:lang w:eastAsia="en-US"/>
    </w:rPr>
  </w:style>
  <w:style w:type="paragraph" w:customStyle="1" w:styleId="97BFC37C06A14D7397368A93B31CD41E2">
    <w:name w:val="97BFC37C06A14D7397368A93B31CD41E2"/>
    <w:rsid w:val="00B04186"/>
    <w:pPr>
      <w:spacing w:line="252" w:lineRule="auto"/>
    </w:pPr>
    <w:rPr>
      <w:rFonts w:ascii="Segoe UI" w:eastAsiaTheme="minorHAnsi" w:hAnsi="Segoe UI"/>
      <w:sz w:val="20"/>
      <w:lang w:eastAsia="en-US"/>
    </w:rPr>
  </w:style>
  <w:style w:type="paragraph" w:customStyle="1" w:styleId="5D4669E9166B4C559B1BE04B47A1C5467">
    <w:name w:val="5D4669E9166B4C559B1BE04B47A1C5467"/>
    <w:rsid w:val="00B04186"/>
    <w:pPr>
      <w:spacing w:before="240" w:after="240" w:line="240" w:lineRule="auto"/>
      <w:ind w:left="720"/>
      <w:contextualSpacing/>
    </w:pPr>
    <w:rPr>
      <w:rFonts w:ascii="Arial" w:eastAsia="Times New Roman" w:hAnsi="Arial" w:cs="Arial"/>
      <w:sz w:val="24"/>
      <w:szCs w:val="24"/>
    </w:rPr>
  </w:style>
  <w:style w:type="paragraph" w:customStyle="1" w:styleId="3E74791B570347A69D08D5A313CBCA892">
    <w:name w:val="3E74791B570347A69D08D5A313CBCA892"/>
    <w:rsid w:val="00B04186"/>
    <w:pPr>
      <w:spacing w:line="252" w:lineRule="auto"/>
    </w:pPr>
    <w:rPr>
      <w:rFonts w:ascii="Segoe UI" w:eastAsiaTheme="minorHAnsi" w:hAnsi="Segoe UI"/>
      <w:sz w:val="20"/>
      <w:lang w:eastAsia="en-US"/>
    </w:rPr>
  </w:style>
  <w:style w:type="paragraph" w:customStyle="1" w:styleId="671A51298236441580BBC1EB64769EAD2">
    <w:name w:val="671A51298236441580BBC1EB64769EAD2"/>
    <w:rsid w:val="00B04186"/>
    <w:pPr>
      <w:spacing w:line="252" w:lineRule="auto"/>
    </w:pPr>
    <w:rPr>
      <w:rFonts w:ascii="Segoe UI" w:eastAsiaTheme="minorHAnsi" w:hAnsi="Segoe UI"/>
      <w:sz w:val="20"/>
      <w:lang w:eastAsia="en-US"/>
    </w:rPr>
  </w:style>
  <w:style w:type="paragraph" w:customStyle="1" w:styleId="EA2BF9A7EA2A4BFA80DB08D41D3F20982">
    <w:name w:val="EA2BF9A7EA2A4BFA80DB08D41D3F20982"/>
    <w:rsid w:val="00B04186"/>
    <w:pPr>
      <w:spacing w:line="252" w:lineRule="auto"/>
    </w:pPr>
    <w:rPr>
      <w:rFonts w:ascii="Segoe UI" w:eastAsiaTheme="minorHAnsi" w:hAnsi="Segoe UI"/>
      <w:sz w:val="20"/>
      <w:lang w:eastAsia="en-US"/>
    </w:rPr>
  </w:style>
  <w:style w:type="paragraph" w:customStyle="1" w:styleId="ECDD5A641CEE474AAD47C1F90ED771BB">
    <w:name w:val="ECDD5A641CEE474AAD47C1F90ED771BB"/>
    <w:rsid w:val="00B04186"/>
  </w:style>
  <w:style w:type="paragraph" w:customStyle="1" w:styleId="CF9C62E58C7A40129856006A59BE66A3">
    <w:name w:val="CF9C62E58C7A40129856006A59BE66A3"/>
    <w:rsid w:val="00B04186"/>
  </w:style>
  <w:style w:type="paragraph" w:customStyle="1" w:styleId="F81AD8F2BAE44F499AA48B9DDDE771A5">
    <w:name w:val="F81AD8F2BAE44F499AA48B9DDDE771A5"/>
    <w:rsid w:val="00B04186"/>
  </w:style>
  <w:style w:type="paragraph" w:customStyle="1" w:styleId="679B10E957AD4156B22B0D523FB96A67">
    <w:name w:val="679B10E957AD4156B22B0D523FB96A67"/>
    <w:rsid w:val="00B04186"/>
  </w:style>
  <w:style w:type="paragraph" w:customStyle="1" w:styleId="A589759AA60F4704AAC7D7F4C495B3EB">
    <w:name w:val="A589759AA60F4704AAC7D7F4C495B3EB"/>
    <w:rsid w:val="00B04186"/>
  </w:style>
  <w:style w:type="paragraph" w:customStyle="1" w:styleId="592660FFE050456582ACD30E7DDB6E8E">
    <w:name w:val="592660FFE050456582ACD30E7DDB6E8E"/>
    <w:rsid w:val="00B04186"/>
  </w:style>
  <w:style w:type="paragraph" w:customStyle="1" w:styleId="FC3421B17CAC43D490D44EA47AA0C1C3">
    <w:name w:val="FC3421B17CAC43D490D44EA47AA0C1C3"/>
    <w:rsid w:val="00B04186"/>
  </w:style>
  <w:style w:type="paragraph" w:customStyle="1" w:styleId="48EF64FAD45C4572880C01A81381AA38">
    <w:name w:val="48EF64FAD45C4572880C01A81381AA38"/>
    <w:rsid w:val="00B04186"/>
  </w:style>
  <w:style w:type="paragraph" w:customStyle="1" w:styleId="0D89A0F6CED24218AC420E5B61FC6B76">
    <w:name w:val="0D89A0F6CED24218AC420E5B61FC6B76"/>
    <w:rsid w:val="00B04186"/>
  </w:style>
  <w:style w:type="paragraph" w:customStyle="1" w:styleId="B02AFDDF5CC441AFBBCADD86F77CB334">
    <w:name w:val="B02AFDDF5CC441AFBBCADD86F77CB334"/>
    <w:rsid w:val="00B04186"/>
  </w:style>
  <w:style w:type="paragraph" w:customStyle="1" w:styleId="6430858D609A4E99941290B884197CA0">
    <w:name w:val="6430858D609A4E99941290B884197CA0"/>
    <w:rsid w:val="00B04186"/>
  </w:style>
  <w:style w:type="paragraph" w:customStyle="1" w:styleId="52CF122967394BB49422F77595C388AE">
    <w:name w:val="52CF122967394BB49422F77595C388AE"/>
    <w:rsid w:val="00B04186"/>
  </w:style>
  <w:style w:type="paragraph" w:customStyle="1" w:styleId="6E7622F420E148CAAAEE4D39DF59C2DA">
    <w:name w:val="6E7622F420E148CAAAEE4D39DF59C2DA"/>
    <w:rsid w:val="00B04186"/>
  </w:style>
  <w:style w:type="paragraph" w:customStyle="1" w:styleId="D72AC6CA002041739189E004F5DFCEE0">
    <w:name w:val="D72AC6CA002041739189E004F5DFCEE0"/>
    <w:rsid w:val="00B04186"/>
  </w:style>
  <w:style w:type="paragraph" w:customStyle="1" w:styleId="2CC8B518ADAC404BB1F294BB9AD8928D">
    <w:name w:val="2CC8B518ADAC404BB1F294BB9AD8928D"/>
    <w:rsid w:val="00B04186"/>
  </w:style>
  <w:style w:type="paragraph" w:customStyle="1" w:styleId="E2DB627EB3614D5CB3428F9A87A8EB10">
    <w:name w:val="E2DB627EB3614D5CB3428F9A87A8EB10"/>
    <w:rsid w:val="00B04186"/>
  </w:style>
  <w:style w:type="paragraph" w:customStyle="1" w:styleId="6008E24C46C9448CA0D42FDDAD7750AF">
    <w:name w:val="6008E24C46C9448CA0D42FDDAD7750AF"/>
    <w:rsid w:val="00B04186"/>
  </w:style>
  <w:style w:type="paragraph" w:customStyle="1" w:styleId="7729AB06CF664B3EB497EF147B0A87CD">
    <w:name w:val="7729AB06CF664B3EB497EF147B0A87CD"/>
    <w:rsid w:val="00B04186"/>
  </w:style>
  <w:style w:type="paragraph" w:customStyle="1" w:styleId="EE12E8D001F14D6C8205ACE587FFCE68">
    <w:name w:val="EE12E8D001F14D6C8205ACE587FFCE68"/>
    <w:rsid w:val="00B04186"/>
  </w:style>
  <w:style w:type="paragraph" w:customStyle="1" w:styleId="E3882102060546DDA047747754CA4B65">
    <w:name w:val="E3882102060546DDA047747754CA4B65"/>
    <w:rsid w:val="00B04186"/>
  </w:style>
  <w:style w:type="paragraph" w:customStyle="1" w:styleId="2D88E892E16B4B4A9728C8101B0DDAAC">
    <w:name w:val="2D88E892E16B4B4A9728C8101B0DDAAC"/>
    <w:rsid w:val="00B04186"/>
  </w:style>
  <w:style w:type="paragraph" w:customStyle="1" w:styleId="5C7BF5B867E043AC97D6DC2DDBC89C46">
    <w:name w:val="5C7BF5B867E043AC97D6DC2DDBC89C46"/>
    <w:rsid w:val="00B04186"/>
  </w:style>
  <w:style w:type="paragraph" w:customStyle="1" w:styleId="AB4C8A0D94294AFDB99DE7F735B8C4D0">
    <w:name w:val="AB4C8A0D94294AFDB99DE7F735B8C4D0"/>
    <w:rsid w:val="00B04186"/>
  </w:style>
  <w:style w:type="paragraph" w:customStyle="1" w:styleId="DDBF79F01714425191618E9BF0A63556">
    <w:name w:val="DDBF79F01714425191618E9BF0A63556"/>
    <w:rsid w:val="00B04186"/>
  </w:style>
  <w:style w:type="paragraph" w:customStyle="1" w:styleId="6452563F8A6D42789B9E4EC69049C8E6">
    <w:name w:val="6452563F8A6D42789B9E4EC69049C8E6"/>
    <w:rsid w:val="00B04186"/>
  </w:style>
  <w:style w:type="paragraph" w:customStyle="1" w:styleId="CBA4D6C828FF4A04ADDC4028A9B3B9FF">
    <w:name w:val="CBA4D6C828FF4A04ADDC4028A9B3B9FF"/>
    <w:rsid w:val="00B04186"/>
  </w:style>
  <w:style w:type="paragraph" w:customStyle="1" w:styleId="37B1A20FB1AC443E83298CED619CA7A9">
    <w:name w:val="37B1A20FB1AC443E83298CED619CA7A9"/>
    <w:rsid w:val="00B04186"/>
  </w:style>
  <w:style w:type="paragraph" w:customStyle="1" w:styleId="726F6F08BDCA4D99AA4600F048351BE4">
    <w:name w:val="726F6F08BDCA4D99AA4600F048351BE4"/>
    <w:rsid w:val="00B04186"/>
  </w:style>
  <w:style w:type="paragraph" w:customStyle="1" w:styleId="A7704267A7704FD29154160CEDA8C091">
    <w:name w:val="A7704267A7704FD29154160CEDA8C091"/>
    <w:rsid w:val="00B04186"/>
  </w:style>
  <w:style w:type="paragraph" w:customStyle="1" w:styleId="21668C4A6B754CB4BE877E1D1055C2DF">
    <w:name w:val="21668C4A6B754CB4BE877E1D1055C2DF"/>
    <w:rsid w:val="00B04186"/>
  </w:style>
  <w:style w:type="paragraph" w:customStyle="1" w:styleId="B0FB78E487364A4C93AFE7ABF9C69425">
    <w:name w:val="B0FB78E487364A4C93AFE7ABF9C69425"/>
    <w:rsid w:val="00B04186"/>
  </w:style>
  <w:style w:type="paragraph" w:customStyle="1" w:styleId="1A1105034589480CB08606CBCB4BF0A6">
    <w:name w:val="1A1105034589480CB08606CBCB4BF0A6"/>
    <w:rsid w:val="00B04186"/>
  </w:style>
  <w:style w:type="paragraph" w:customStyle="1" w:styleId="82D78E5B65E849C681A78E77C1725171">
    <w:name w:val="82D78E5B65E849C681A78E77C1725171"/>
    <w:rsid w:val="00B04186"/>
  </w:style>
  <w:style w:type="paragraph" w:customStyle="1" w:styleId="F87E1883724E465E9D758F97F819DAE12">
    <w:name w:val="F87E1883724E465E9D758F97F819DAE12"/>
    <w:rsid w:val="00B04186"/>
    <w:pPr>
      <w:spacing w:line="252" w:lineRule="auto"/>
    </w:pPr>
    <w:rPr>
      <w:rFonts w:ascii="Segoe UI" w:eastAsiaTheme="minorHAnsi" w:hAnsi="Segoe UI"/>
      <w:sz w:val="20"/>
      <w:lang w:eastAsia="en-US"/>
    </w:rPr>
  </w:style>
  <w:style w:type="paragraph" w:customStyle="1" w:styleId="EB4A3370EC0C4F84BADFAED928DF53082">
    <w:name w:val="EB4A3370EC0C4F84BADFAED928DF53082"/>
    <w:rsid w:val="00B04186"/>
    <w:pPr>
      <w:spacing w:line="252" w:lineRule="auto"/>
    </w:pPr>
    <w:rPr>
      <w:rFonts w:ascii="Segoe UI" w:eastAsiaTheme="minorHAnsi" w:hAnsi="Segoe UI"/>
      <w:sz w:val="20"/>
      <w:lang w:eastAsia="en-US"/>
    </w:rPr>
  </w:style>
  <w:style w:type="paragraph" w:customStyle="1" w:styleId="66C4B293080B4EF88578DC25EFE533672">
    <w:name w:val="66C4B293080B4EF88578DC25EFE533672"/>
    <w:rsid w:val="00B04186"/>
    <w:pPr>
      <w:spacing w:line="252" w:lineRule="auto"/>
    </w:pPr>
    <w:rPr>
      <w:rFonts w:ascii="Segoe UI" w:eastAsiaTheme="minorHAnsi" w:hAnsi="Segoe UI"/>
      <w:sz w:val="20"/>
      <w:lang w:eastAsia="en-US"/>
    </w:rPr>
  </w:style>
  <w:style w:type="paragraph" w:customStyle="1" w:styleId="0E830ED3FCD4421CAFF0033F2F8668502">
    <w:name w:val="0E830ED3FCD4421CAFF0033F2F8668502"/>
    <w:rsid w:val="00B04186"/>
    <w:pPr>
      <w:spacing w:line="252" w:lineRule="auto"/>
    </w:pPr>
    <w:rPr>
      <w:rFonts w:ascii="Segoe UI" w:eastAsiaTheme="minorHAnsi" w:hAnsi="Segoe UI"/>
      <w:sz w:val="20"/>
      <w:lang w:eastAsia="en-US"/>
    </w:rPr>
  </w:style>
  <w:style w:type="paragraph" w:customStyle="1" w:styleId="82D78E5B65E849C681A78E77C17251711">
    <w:name w:val="82D78E5B65E849C681A78E77C17251711"/>
    <w:rsid w:val="00B04186"/>
    <w:pPr>
      <w:spacing w:line="252" w:lineRule="auto"/>
    </w:pPr>
    <w:rPr>
      <w:rFonts w:ascii="Segoe UI" w:eastAsiaTheme="minorHAnsi" w:hAnsi="Segoe UI"/>
      <w:sz w:val="20"/>
      <w:lang w:eastAsia="en-US"/>
    </w:rPr>
  </w:style>
  <w:style w:type="paragraph" w:customStyle="1" w:styleId="7324CFC13A71404880F94A6F2393A8FF2">
    <w:name w:val="7324CFC13A71404880F94A6F2393A8FF2"/>
    <w:rsid w:val="00B04186"/>
    <w:pPr>
      <w:spacing w:line="252" w:lineRule="auto"/>
    </w:pPr>
    <w:rPr>
      <w:rFonts w:ascii="Segoe UI" w:eastAsiaTheme="minorHAnsi" w:hAnsi="Segoe UI"/>
      <w:sz w:val="20"/>
      <w:lang w:eastAsia="en-US"/>
    </w:rPr>
  </w:style>
  <w:style w:type="paragraph" w:customStyle="1" w:styleId="3561AD113D9E482E9B2FE3C36D5AB9F22">
    <w:name w:val="3561AD113D9E482E9B2FE3C36D5AB9F22"/>
    <w:rsid w:val="00B04186"/>
    <w:pPr>
      <w:spacing w:line="252" w:lineRule="auto"/>
    </w:pPr>
    <w:rPr>
      <w:rFonts w:ascii="Segoe UI" w:eastAsiaTheme="minorHAnsi" w:hAnsi="Segoe UI"/>
      <w:sz w:val="20"/>
      <w:lang w:eastAsia="en-US"/>
    </w:rPr>
  </w:style>
  <w:style w:type="paragraph" w:customStyle="1" w:styleId="3056059F26F84CFD89A9BF58FA4096B12">
    <w:name w:val="3056059F26F84CFD89A9BF58FA4096B12"/>
    <w:rsid w:val="00B04186"/>
    <w:pPr>
      <w:spacing w:line="252" w:lineRule="auto"/>
    </w:pPr>
    <w:rPr>
      <w:rFonts w:ascii="Segoe UI" w:eastAsiaTheme="minorHAnsi" w:hAnsi="Segoe UI"/>
      <w:sz w:val="20"/>
      <w:lang w:eastAsia="en-US"/>
    </w:rPr>
  </w:style>
  <w:style w:type="paragraph" w:customStyle="1" w:styleId="ECDD5A641CEE474AAD47C1F90ED771BB1">
    <w:name w:val="ECDD5A641CEE474AAD47C1F90ED771BB1"/>
    <w:rsid w:val="00B04186"/>
    <w:pPr>
      <w:spacing w:line="252" w:lineRule="auto"/>
    </w:pPr>
    <w:rPr>
      <w:rFonts w:ascii="Segoe UI" w:eastAsiaTheme="minorHAnsi" w:hAnsi="Segoe UI"/>
      <w:sz w:val="20"/>
      <w:lang w:eastAsia="en-US"/>
    </w:rPr>
  </w:style>
  <w:style w:type="paragraph" w:customStyle="1" w:styleId="CF9C62E58C7A40129856006A59BE66A31">
    <w:name w:val="CF9C62E58C7A40129856006A59BE66A31"/>
    <w:rsid w:val="00B04186"/>
    <w:pPr>
      <w:spacing w:line="252" w:lineRule="auto"/>
    </w:pPr>
    <w:rPr>
      <w:rFonts w:ascii="Segoe UI" w:eastAsiaTheme="minorHAnsi" w:hAnsi="Segoe UI"/>
      <w:sz w:val="20"/>
      <w:lang w:eastAsia="en-US"/>
    </w:rPr>
  </w:style>
  <w:style w:type="paragraph" w:customStyle="1" w:styleId="F81AD8F2BAE44F499AA48B9DDDE771A51">
    <w:name w:val="F81AD8F2BAE44F499AA48B9DDDE771A51"/>
    <w:rsid w:val="00B04186"/>
    <w:pPr>
      <w:spacing w:line="252" w:lineRule="auto"/>
    </w:pPr>
    <w:rPr>
      <w:rFonts w:ascii="Segoe UI" w:eastAsiaTheme="minorHAnsi" w:hAnsi="Segoe UI"/>
      <w:sz w:val="20"/>
      <w:lang w:eastAsia="en-US"/>
    </w:rPr>
  </w:style>
  <w:style w:type="paragraph" w:customStyle="1" w:styleId="679B10E957AD4156B22B0D523FB96A671">
    <w:name w:val="679B10E957AD4156B22B0D523FB96A671"/>
    <w:rsid w:val="00B04186"/>
    <w:pPr>
      <w:spacing w:line="252" w:lineRule="auto"/>
    </w:pPr>
    <w:rPr>
      <w:rFonts w:ascii="Segoe UI" w:eastAsiaTheme="minorHAnsi" w:hAnsi="Segoe UI"/>
      <w:sz w:val="20"/>
      <w:lang w:eastAsia="en-US"/>
    </w:rPr>
  </w:style>
  <w:style w:type="paragraph" w:customStyle="1" w:styleId="A589759AA60F4704AAC7D7F4C495B3EB1">
    <w:name w:val="A589759AA60F4704AAC7D7F4C495B3EB1"/>
    <w:rsid w:val="00B04186"/>
    <w:pPr>
      <w:spacing w:line="252" w:lineRule="auto"/>
    </w:pPr>
    <w:rPr>
      <w:rFonts w:ascii="Segoe UI" w:eastAsiaTheme="minorHAnsi" w:hAnsi="Segoe UI"/>
      <w:sz w:val="20"/>
      <w:lang w:eastAsia="en-US"/>
    </w:rPr>
  </w:style>
  <w:style w:type="paragraph" w:customStyle="1" w:styleId="592660FFE050456582ACD30E7DDB6E8E1">
    <w:name w:val="592660FFE050456582ACD30E7DDB6E8E1"/>
    <w:rsid w:val="00B04186"/>
    <w:pPr>
      <w:spacing w:line="252" w:lineRule="auto"/>
    </w:pPr>
    <w:rPr>
      <w:rFonts w:ascii="Segoe UI" w:eastAsiaTheme="minorHAnsi" w:hAnsi="Segoe UI"/>
      <w:sz w:val="20"/>
      <w:lang w:eastAsia="en-US"/>
    </w:rPr>
  </w:style>
  <w:style w:type="paragraph" w:customStyle="1" w:styleId="FC3421B17CAC43D490D44EA47AA0C1C31">
    <w:name w:val="FC3421B17CAC43D490D44EA47AA0C1C31"/>
    <w:rsid w:val="00B04186"/>
    <w:pPr>
      <w:spacing w:line="252" w:lineRule="auto"/>
    </w:pPr>
    <w:rPr>
      <w:rFonts w:ascii="Segoe UI" w:eastAsiaTheme="minorHAnsi" w:hAnsi="Segoe UI"/>
      <w:sz w:val="20"/>
      <w:lang w:eastAsia="en-US"/>
    </w:rPr>
  </w:style>
  <w:style w:type="paragraph" w:customStyle="1" w:styleId="48EF64FAD45C4572880C01A81381AA381">
    <w:name w:val="48EF64FAD45C4572880C01A81381AA381"/>
    <w:rsid w:val="00B04186"/>
    <w:pPr>
      <w:spacing w:line="252" w:lineRule="auto"/>
    </w:pPr>
    <w:rPr>
      <w:rFonts w:ascii="Segoe UI" w:eastAsiaTheme="minorHAnsi" w:hAnsi="Segoe UI"/>
      <w:sz w:val="20"/>
      <w:lang w:eastAsia="en-US"/>
    </w:rPr>
  </w:style>
  <w:style w:type="paragraph" w:customStyle="1" w:styleId="0D89A0F6CED24218AC420E5B61FC6B761">
    <w:name w:val="0D89A0F6CED24218AC420E5B61FC6B761"/>
    <w:rsid w:val="00B04186"/>
    <w:pPr>
      <w:spacing w:line="252" w:lineRule="auto"/>
    </w:pPr>
    <w:rPr>
      <w:rFonts w:ascii="Segoe UI" w:eastAsiaTheme="minorHAnsi" w:hAnsi="Segoe UI"/>
      <w:sz w:val="20"/>
      <w:lang w:eastAsia="en-US"/>
    </w:rPr>
  </w:style>
  <w:style w:type="paragraph" w:customStyle="1" w:styleId="B02AFDDF5CC441AFBBCADD86F77CB3341">
    <w:name w:val="B02AFDDF5CC441AFBBCADD86F77CB3341"/>
    <w:rsid w:val="00B04186"/>
    <w:pPr>
      <w:spacing w:line="252" w:lineRule="auto"/>
    </w:pPr>
    <w:rPr>
      <w:rFonts w:ascii="Segoe UI" w:eastAsiaTheme="minorHAnsi" w:hAnsi="Segoe UI"/>
      <w:sz w:val="20"/>
      <w:lang w:eastAsia="en-US"/>
    </w:rPr>
  </w:style>
  <w:style w:type="paragraph" w:customStyle="1" w:styleId="6430858D609A4E99941290B884197CA01">
    <w:name w:val="6430858D609A4E99941290B884197CA01"/>
    <w:rsid w:val="00B04186"/>
    <w:pPr>
      <w:spacing w:line="252" w:lineRule="auto"/>
    </w:pPr>
    <w:rPr>
      <w:rFonts w:ascii="Segoe UI" w:eastAsiaTheme="minorHAnsi" w:hAnsi="Segoe UI"/>
      <w:sz w:val="20"/>
      <w:lang w:eastAsia="en-US"/>
    </w:rPr>
  </w:style>
  <w:style w:type="paragraph" w:customStyle="1" w:styleId="52CF122967394BB49422F77595C388AE1">
    <w:name w:val="52CF122967394BB49422F77595C388AE1"/>
    <w:rsid w:val="00B04186"/>
    <w:pPr>
      <w:spacing w:line="252" w:lineRule="auto"/>
    </w:pPr>
    <w:rPr>
      <w:rFonts w:ascii="Segoe UI" w:eastAsiaTheme="minorHAnsi" w:hAnsi="Segoe UI"/>
      <w:sz w:val="20"/>
      <w:lang w:eastAsia="en-US"/>
    </w:rPr>
  </w:style>
  <w:style w:type="paragraph" w:customStyle="1" w:styleId="6E7622F420E148CAAAEE4D39DF59C2DA1">
    <w:name w:val="6E7622F420E148CAAAEE4D39DF59C2DA1"/>
    <w:rsid w:val="00B04186"/>
    <w:pPr>
      <w:spacing w:line="252" w:lineRule="auto"/>
    </w:pPr>
    <w:rPr>
      <w:rFonts w:ascii="Segoe UI" w:eastAsiaTheme="minorHAnsi" w:hAnsi="Segoe UI"/>
      <w:sz w:val="20"/>
      <w:lang w:eastAsia="en-US"/>
    </w:rPr>
  </w:style>
  <w:style w:type="paragraph" w:customStyle="1" w:styleId="D72AC6CA002041739189E004F5DFCEE01">
    <w:name w:val="D72AC6CA002041739189E004F5DFCEE01"/>
    <w:rsid w:val="00B04186"/>
    <w:pPr>
      <w:spacing w:line="252" w:lineRule="auto"/>
    </w:pPr>
    <w:rPr>
      <w:rFonts w:ascii="Segoe UI" w:eastAsiaTheme="minorHAnsi" w:hAnsi="Segoe UI"/>
      <w:sz w:val="20"/>
      <w:lang w:eastAsia="en-US"/>
    </w:rPr>
  </w:style>
  <w:style w:type="paragraph" w:customStyle="1" w:styleId="2CC8B518ADAC404BB1F294BB9AD8928D1">
    <w:name w:val="2CC8B518ADAC404BB1F294BB9AD8928D1"/>
    <w:rsid w:val="00B04186"/>
    <w:pPr>
      <w:spacing w:line="252" w:lineRule="auto"/>
    </w:pPr>
    <w:rPr>
      <w:rFonts w:ascii="Segoe UI" w:eastAsiaTheme="minorHAnsi" w:hAnsi="Segoe UI"/>
      <w:sz w:val="20"/>
      <w:lang w:eastAsia="en-US"/>
    </w:rPr>
  </w:style>
  <w:style w:type="paragraph" w:customStyle="1" w:styleId="E2DB627EB3614D5CB3428F9A87A8EB101">
    <w:name w:val="E2DB627EB3614D5CB3428F9A87A8EB101"/>
    <w:rsid w:val="00B04186"/>
    <w:pPr>
      <w:spacing w:line="252" w:lineRule="auto"/>
    </w:pPr>
    <w:rPr>
      <w:rFonts w:ascii="Segoe UI" w:eastAsiaTheme="minorHAnsi" w:hAnsi="Segoe UI"/>
      <w:sz w:val="20"/>
      <w:lang w:eastAsia="en-US"/>
    </w:rPr>
  </w:style>
  <w:style w:type="paragraph" w:customStyle="1" w:styleId="6008E24C46C9448CA0D42FDDAD7750AF1">
    <w:name w:val="6008E24C46C9448CA0D42FDDAD7750AF1"/>
    <w:rsid w:val="00B04186"/>
    <w:pPr>
      <w:spacing w:line="252" w:lineRule="auto"/>
    </w:pPr>
    <w:rPr>
      <w:rFonts w:ascii="Segoe UI" w:eastAsiaTheme="minorHAnsi" w:hAnsi="Segoe UI"/>
      <w:sz w:val="20"/>
      <w:lang w:eastAsia="en-US"/>
    </w:rPr>
  </w:style>
  <w:style w:type="paragraph" w:customStyle="1" w:styleId="7729AB06CF664B3EB497EF147B0A87CD1">
    <w:name w:val="7729AB06CF664B3EB497EF147B0A87CD1"/>
    <w:rsid w:val="00B04186"/>
    <w:pPr>
      <w:spacing w:line="252" w:lineRule="auto"/>
    </w:pPr>
    <w:rPr>
      <w:rFonts w:ascii="Segoe UI" w:eastAsiaTheme="minorHAnsi" w:hAnsi="Segoe UI"/>
      <w:sz w:val="20"/>
      <w:lang w:eastAsia="en-US"/>
    </w:rPr>
  </w:style>
  <w:style w:type="paragraph" w:customStyle="1" w:styleId="EE12E8D001F14D6C8205ACE587FFCE681">
    <w:name w:val="EE12E8D001F14D6C8205ACE587FFCE681"/>
    <w:rsid w:val="00B04186"/>
    <w:pPr>
      <w:spacing w:line="252" w:lineRule="auto"/>
    </w:pPr>
    <w:rPr>
      <w:rFonts w:ascii="Segoe UI" w:eastAsiaTheme="minorHAnsi" w:hAnsi="Segoe UI"/>
      <w:sz w:val="20"/>
      <w:lang w:eastAsia="en-US"/>
    </w:rPr>
  </w:style>
  <w:style w:type="paragraph" w:customStyle="1" w:styleId="E3882102060546DDA047747754CA4B651">
    <w:name w:val="E3882102060546DDA047747754CA4B651"/>
    <w:rsid w:val="00B04186"/>
    <w:pPr>
      <w:spacing w:line="252" w:lineRule="auto"/>
    </w:pPr>
    <w:rPr>
      <w:rFonts w:ascii="Segoe UI" w:eastAsiaTheme="minorHAnsi" w:hAnsi="Segoe UI"/>
      <w:sz w:val="20"/>
      <w:lang w:eastAsia="en-US"/>
    </w:rPr>
  </w:style>
  <w:style w:type="paragraph" w:customStyle="1" w:styleId="2D88E892E16B4B4A9728C8101B0DDAAC1">
    <w:name w:val="2D88E892E16B4B4A9728C8101B0DDAAC1"/>
    <w:rsid w:val="00B04186"/>
    <w:pPr>
      <w:spacing w:line="252" w:lineRule="auto"/>
    </w:pPr>
    <w:rPr>
      <w:rFonts w:ascii="Segoe UI" w:eastAsiaTheme="minorHAnsi" w:hAnsi="Segoe UI"/>
      <w:sz w:val="20"/>
      <w:lang w:eastAsia="en-US"/>
    </w:rPr>
  </w:style>
  <w:style w:type="paragraph" w:customStyle="1" w:styleId="5C7BF5B867E043AC97D6DC2DDBC89C461">
    <w:name w:val="5C7BF5B867E043AC97D6DC2DDBC89C461"/>
    <w:rsid w:val="00B04186"/>
    <w:pPr>
      <w:spacing w:line="252" w:lineRule="auto"/>
    </w:pPr>
    <w:rPr>
      <w:rFonts w:ascii="Segoe UI" w:eastAsiaTheme="minorHAnsi" w:hAnsi="Segoe UI"/>
      <w:sz w:val="20"/>
      <w:lang w:eastAsia="en-US"/>
    </w:rPr>
  </w:style>
  <w:style w:type="paragraph" w:customStyle="1" w:styleId="AB4C8A0D94294AFDB99DE7F735B8C4D01">
    <w:name w:val="AB4C8A0D94294AFDB99DE7F735B8C4D01"/>
    <w:rsid w:val="00B04186"/>
    <w:pPr>
      <w:spacing w:line="252" w:lineRule="auto"/>
    </w:pPr>
    <w:rPr>
      <w:rFonts w:ascii="Segoe UI" w:eastAsiaTheme="minorHAnsi" w:hAnsi="Segoe UI"/>
      <w:sz w:val="20"/>
      <w:lang w:eastAsia="en-US"/>
    </w:rPr>
  </w:style>
  <w:style w:type="paragraph" w:customStyle="1" w:styleId="DDBF79F01714425191618E9BF0A635561">
    <w:name w:val="DDBF79F01714425191618E9BF0A635561"/>
    <w:rsid w:val="00B04186"/>
    <w:pPr>
      <w:spacing w:line="252" w:lineRule="auto"/>
    </w:pPr>
    <w:rPr>
      <w:rFonts w:ascii="Segoe UI" w:eastAsiaTheme="minorHAnsi" w:hAnsi="Segoe UI"/>
      <w:sz w:val="20"/>
      <w:lang w:eastAsia="en-US"/>
    </w:rPr>
  </w:style>
  <w:style w:type="paragraph" w:customStyle="1" w:styleId="6452563F8A6D42789B9E4EC69049C8E61">
    <w:name w:val="6452563F8A6D42789B9E4EC69049C8E61"/>
    <w:rsid w:val="00B04186"/>
    <w:pPr>
      <w:spacing w:line="252" w:lineRule="auto"/>
    </w:pPr>
    <w:rPr>
      <w:rFonts w:ascii="Segoe UI" w:eastAsiaTheme="minorHAnsi" w:hAnsi="Segoe UI"/>
      <w:sz w:val="20"/>
      <w:lang w:eastAsia="en-US"/>
    </w:rPr>
  </w:style>
  <w:style w:type="paragraph" w:customStyle="1" w:styleId="CBA4D6C828FF4A04ADDC4028A9B3B9FF1">
    <w:name w:val="CBA4D6C828FF4A04ADDC4028A9B3B9FF1"/>
    <w:rsid w:val="00B04186"/>
    <w:pPr>
      <w:spacing w:line="252" w:lineRule="auto"/>
    </w:pPr>
    <w:rPr>
      <w:rFonts w:ascii="Segoe UI" w:eastAsiaTheme="minorHAnsi" w:hAnsi="Segoe UI"/>
      <w:sz w:val="20"/>
      <w:lang w:eastAsia="en-US"/>
    </w:rPr>
  </w:style>
  <w:style w:type="paragraph" w:customStyle="1" w:styleId="37B1A20FB1AC443E83298CED619CA7A91">
    <w:name w:val="37B1A20FB1AC443E83298CED619CA7A91"/>
    <w:rsid w:val="00B04186"/>
    <w:pPr>
      <w:spacing w:line="252" w:lineRule="auto"/>
    </w:pPr>
    <w:rPr>
      <w:rFonts w:ascii="Segoe UI" w:eastAsiaTheme="minorHAnsi" w:hAnsi="Segoe UI"/>
      <w:sz w:val="20"/>
      <w:lang w:eastAsia="en-US"/>
    </w:rPr>
  </w:style>
  <w:style w:type="paragraph" w:customStyle="1" w:styleId="726F6F08BDCA4D99AA4600F048351BE41">
    <w:name w:val="726F6F08BDCA4D99AA4600F048351BE41"/>
    <w:rsid w:val="00B04186"/>
    <w:pPr>
      <w:spacing w:line="252" w:lineRule="auto"/>
    </w:pPr>
    <w:rPr>
      <w:rFonts w:ascii="Segoe UI" w:eastAsiaTheme="minorHAnsi" w:hAnsi="Segoe UI"/>
      <w:sz w:val="20"/>
      <w:lang w:eastAsia="en-US"/>
    </w:rPr>
  </w:style>
  <w:style w:type="paragraph" w:customStyle="1" w:styleId="A7704267A7704FD29154160CEDA8C0911">
    <w:name w:val="A7704267A7704FD29154160CEDA8C0911"/>
    <w:rsid w:val="00B04186"/>
    <w:pPr>
      <w:spacing w:line="252" w:lineRule="auto"/>
    </w:pPr>
    <w:rPr>
      <w:rFonts w:ascii="Segoe UI" w:eastAsiaTheme="minorHAnsi" w:hAnsi="Segoe UI"/>
      <w:sz w:val="20"/>
      <w:lang w:eastAsia="en-US"/>
    </w:rPr>
  </w:style>
  <w:style w:type="paragraph" w:customStyle="1" w:styleId="21668C4A6B754CB4BE877E1D1055C2DF1">
    <w:name w:val="21668C4A6B754CB4BE877E1D1055C2DF1"/>
    <w:rsid w:val="00B04186"/>
    <w:pPr>
      <w:spacing w:line="252" w:lineRule="auto"/>
    </w:pPr>
    <w:rPr>
      <w:rFonts w:ascii="Segoe UI" w:eastAsiaTheme="minorHAnsi" w:hAnsi="Segoe UI"/>
      <w:sz w:val="20"/>
      <w:lang w:eastAsia="en-US"/>
    </w:rPr>
  </w:style>
  <w:style w:type="paragraph" w:customStyle="1" w:styleId="B0FB78E487364A4C93AFE7ABF9C694251">
    <w:name w:val="B0FB78E487364A4C93AFE7ABF9C694251"/>
    <w:rsid w:val="00B04186"/>
    <w:pPr>
      <w:spacing w:line="252" w:lineRule="auto"/>
    </w:pPr>
    <w:rPr>
      <w:rFonts w:ascii="Segoe UI" w:eastAsiaTheme="minorHAnsi" w:hAnsi="Segoe UI"/>
      <w:sz w:val="20"/>
      <w:lang w:eastAsia="en-US"/>
    </w:rPr>
  </w:style>
  <w:style w:type="paragraph" w:customStyle="1" w:styleId="1A1105034589480CB08606CBCB4BF0A61">
    <w:name w:val="1A1105034589480CB08606CBCB4BF0A61"/>
    <w:rsid w:val="00B04186"/>
    <w:pPr>
      <w:spacing w:line="252" w:lineRule="auto"/>
    </w:pPr>
    <w:rPr>
      <w:rFonts w:ascii="Segoe UI" w:eastAsiaTheme="minorHAnsi" w:hAnsi="Segoe UI"/>
      <w:sz w:val="20"/>
      <w:lang w:eastAsia="en-US"/>
    </w:rPr>
  </w:style>
  <w:style w:type="paragraph" w:customStyle="1" w:styleId="0255FA03E5A64B5EB486BA177C9911F513">
    <w:name w:val="0255FA03E5A64B5EB486BA177C9911F513"/>
    <w:rsid w:val="00B04186"/>
    <w:pPr>
      <w:spacing w:line="252" w:lineRule="auto"/>
    </w:pPr>
    <w:rPr>
      <w:rFonts w:ascii="Segoe UI" w:eastAsiaTheme="minorHAnsi" w:hAnsi="Segoe UI"/>
      <w:sz w:val="20"/>
      <w:lang w:eastAsia="en-US"/>
    </w:rPr>
  </w:style>
  <w:style w:type="paragraph" w:customStyle="1" w:styleId="B245A21CF7FE48998830656EFE23042C12">
    <w:name w:val="B245A21CF7FE48998830656EFE23042C12"/>
    <w:rsid w:val="00B04186"/>
    <w:pPr>
      <w:spacing w:line="252" w:lineRule="auto"/>
    </w:pPr>
    <w:rPr>
      <w:rFonts w:ascii="Segoe UI" w:eastAsiaTheme="minorHAnsi" w:hAnsi="Segoe UI"/>
      <w:sz w:val="20"/>
      <w:lang w:eastAsia="en-US"/>
    </w:rPr>
  </w:style>
  <w:style w:type="paragraph" w:customStyle="1" w:styleId="E961E2081D4248ED9CD65AD0AB3FDBFA13">
    <w:name w:val="E961E2081D4248ED9CD65AD0AB3FDBFA13"/>
    <w:rsid w:val="00B04186"/>
    <w:pPr>
      <w:spacing w:line="252" w:lineRule="auto"/>
    </w:pPr>
    <w:rPr>
      <w:rFonts w:ascii="Segoe UI" w:eastAsiaTheme="minorHAnsi" w:hAnsi="Segoe UI"/>
      <w:sz w:val="20"/>
      <w:lang w:eastAsia="en-US"/>
    </w:rPr>
  </w:style>
  <w:style w:type="paragraph" w:customStyle="1" w:styleId="41CA42C6E4B946869F8E73A8D305DB3C12">
    <w:name w:val="41CA42C6E4B946869F8E73A8D305DB3C12"/>
    <w:rsid w:val="00B04186"/>
    <w:pPr>
      <w:spacing w:line="252" w:lineRule="auto"/>
    </w:pPr>
    <w:rPr>
      <w:rFonts w:ascii="Segoe UI" w:eastAsiaTheme="minorHAnsi" w:hAnsi="Segoe UI"/>
      <w:sz w:val="20"/>
      <w:lang w:eastAsia="en-US"/>
    </w:rPr>
  </w:style>
  <w:style w:type="paragraph" w:customStyle="1" w:styleId="E5616B7ECDE24B6C8963281557AC12EA12">
    <w:name w:val="E5616B7ECDE24B6C8963281557AC12EA12"/>
    <w:rsid w:val="00B04186"/>
    <w:pPr>
      <w:spacing w:line="252" w:lineRule="auto"/>
    </w:pPr>
    <w:rPr>
      <w:rFonts w:ascii="Segoe UI" w:eastAsiaTheme="minorHAnsi" w:hAnsi="Segoe UI"/>
      <w:sz w:val="20"/>
      <w:lang w:eastAsia="en-US"/>
    </w:rPr>
  </w:style>
  <w:style w:type="paragraph" w:customStyle="1" w:styleId="97BFC37C06A14D7397368A93B31CD41E3">
    <w:name w:val="97BFC37C06A14D7397368A93B31CD41E3"/>
    <w:rsid w:val="00B04186"/>
    <w:pPr>
      <w:spacing w:line="252" w:lineRule="auto"/>
    </w:pPr>
    <w:rPr>
      <w:rFonts w:ascii="Segoe UI" w:eastAsiaTheme="minorHAnsi" w:hAnsi="Segoe UI"/>
      <w:sz w:val="20"/>
      <w:lang w:eastAsia="en-US"/>
    </w:rPr>
  </w:style>
  <w:style w:type="paragraph" w:customStyle="1" w:styleId="5D4669E9166B4C559B1BE04B47A1C5468">
    <w:name w:val="5D4669E9166B4C559B1BE04B47A1C5468"/>
    <w:rsid w:val="00B04186"/>
    <w:pPr>
      <w:spacing w:before="240" w:after="240" w:line="240" w:lineRule="auto"/>
      <w:ind w:left="720"/>
      <w:contextualSpacing/>
    </w:pPr>
    <w:rPr>
      <w:rFonts w:ascii="Arial" w:eastAsia="Times New Roman" w:hAnsi="Arial" w:cs="Arial"/>
      <w:sz w:val="24"/>
      <w:szCs w:val="24"/>
    </w:rPr>
  </w:style>
  <w:style w:type="paragraph" w:customStyle="1" w:styleId="3E74791B570347A69D08D5A313CBCA893">
    <w:name w:val="3E74791B570347A69D08D5A313CBCA893"/>
    <w:rsid w:val="00B04186"/>
    <w:pPr>
      <w:spacing w:line="252" w:lineRule="auto"/>
    </w:pPr>
    <w:rPr>
      <w:rFonts w:ascii="Segoe UI" w:eastAsiaTheme="minorHAnsi" w:hAnsi="Segoe UI"/>
      <w:sz w:val="20"/>
      <w:lang w:eastAsia="en-US"/>
    </w:rPr>
  </w:style>
  <w:style w:type="paragraph" w:customStyle="1" w:styleId="671A51298236441580BBC1EB64769EAD3">
    <w:name w:val="671A51298236441580BBC1EB64769EAD3"/>
    <w:rsid w:val="00B04186"/>
    <w:pPr>
      <w:spacing w:line="252" w:lineRule="auto"/>
    </w:pPr>
    <w:rPr>
      <w:rFonts w:ascii="Segoe UI" w:eastAsiaTheme="minorHAnsi" w:hAnsi="Segoe UI"/>
      <w:sz w:val="20"/>
      <w:lang w:eastAsia="en-US"/>
    </w:rPr>
  </w:style>
  <w:style w:type="paragraph" w:customStyle="1" w:styleId="EA2BF9A7EA2A4BFA80DB08D41D3F20983">
    <w:name w:val="EA2BF9A7EA2A4BFA80DB08D41D3F20983"/>
    <w:rsid w:val="00B04186"/>
    <w:pPr>
      <w:spacing w:line="252" w:lineRule="auto"/>
    </w:pPr>
    <w:rPr>
      <w:rFonts w:ascii="Segoe UI" w:eastAsiaTheme="minorHAnsi" w:hAnsi="Segoe UI"/>
      <w:sz w:val="20"/>
      <w:lang w:eastAsia="en-US"/>
    </w:rPr>
  </w:style>
  <w:style w:type="paragraph" w:customStyle="1" w:styleId="F87E1883724E465E9D758F97F819DAE13">
    <w:name w:val="F87E1883724E465E9D758F97F819DAE13"/>
    <w:rsid w:val="00B04186"/>
    <w:pPr>
      <w:spacing w:line="252" w:lineRule="auto"/>
    </w:pPr>
    <w:rPr>
      <w:rFonts w:ascii="Segoe UI" w:eastAsiaTheme="minorHAnsi" w:hAnsi="Segoe UI"/>
      <w:sz w:val="20"/>
      <w:lang w:eastAsia="en-US"/>
    </w:rPr>
  </w:style>
  <w:style w:type="paragraph" w:customStyle="1" w:styleId="EB4A3370EC0C4F84BADFAED928DF53083">
    <w:name w:val="EB4A3370EC0C4F84BADFAED928DF53083"/>
    <w:rsid w:val="00B04186"/>
    <w:pPr>
      <w:spacing w:line="252" w:lineRule="auto"/>
    </w:pPr>
    <w:rPr>
      <w:rFonts w:ascii="Segoe UI" w:eastAsiaTheme="minorHAnsi" w:hAnsi="Segoe UI"/>
      <w:sz w:val="20"/>
      <w:lang w:eastAsia="en-US"/>
    </w:rPr>
  </w:style>
  <w:style w:type="paragraph" w:customStyle="1" w:styleId="66C4B293080B4EF88578DC25EFE533673">
    <w:name w:val="66C4B293080B4EF88578DC25EFE533673"/>
    <w:rsid w:val="00B04186"/>
    <w:pPr>
      <w:spacing w:line="252" w:lineRule="auto"/>
    </w:pPr>
    <w:rPr>
      <w:rFonts w:ascii="Segoe UI" w:eastAsiaTheme="minorHAnsi" w:hAnsi="Segoe UI"/>
      <w:sz w:val="20"/>
      <w:lang w:eastAsia="en-US"/>
    </w:rPr>
  </w:style>
  <w:style w:type="paragraph" w:customStyle="1" w:styleId="0E830ED3FCD4421CAFF0033F2F8668503">
    <w:name w:val="0E830ED3FCD4421CAFF0033F2F8668503"/>
    <w:rsid w:val="00B04186"/>
    <w:pPr>
      <w:spacing w:line="252" w:lineRule="auto"/>
    </w:pPr>
    <w:rPr>
      <w:rFonts w:ascii="Segoe UI" w:eastAsiaTheme="minorHAnsi" w:hAnsi="Segoe UI"/>
      <w:sz w:val="20"/>
      <w:lang w:eastAsia="en-US"/>
    </w:rPr>
  </w:style>
  <w:style w:type="paragraph" w:customStyle="1" w:styleId="82D78E5B65E849C681A78E77C17251712">
    <w:name w:val="82D78E5B65E849C681A78E77C17251712"/>
    <w:rsid w:val="00B04186"/>
    <w:pPr>
      <w:spacing w:line="252" w:lineRule="auto"/>
    </w:pPr>
    <w:rPr>
      <w:rFonts w:ascii="Segoe UI" w:eastAsiaTheme="minorHAnsi" w:hAnsi="Segoe UI"/>
      <w:sz w:val="20"/>
      <w:lang w:eastAsia="en-US"/>
    </w:rPr>
  </w:style>
  <w:style w:type="paragraph" w:customStyle="1" w:styleId="7324CFC13A71404880F94A6F2393A8FF3">
    <w:name w:val="7324CFC13A71404880F94A6F2393A8FF3"/>
    <w:rsid w:val="00B04186"/>
    <w:pPr>
      <w:spacing w:line="252" w:lineRule="auto"/>
    </w:pPr>
    <w:rPr>
      <w:rFonts w:ascii="Segoe UI" w:eastAsiaTheme="minorHAnsi" w:hAnsi="Segoe UI"/>
      <w:sz w:val="20"/>
      <w:lang w:eastAsia="en-US"/>
    </w:rPr>
  </w:style>
  <w:style w:type="paragraph" w:customStyle="1" w:styleId="3561AD113D9E482E9B2FE3C36D5AB9F23">
    <w:name w:val="3561AD113D9E482E9B2FE3C36D5AB9F23"/>
    <w:rsid w:val="00B04186"/>
    <w:pPr>
      <w:spacing w:line="252" w:lineRule="auto"/>
    </w:pPr>
    <w:rPr>
      <w:rFonts w:ascii="Segoe UI" w:eastAsiaTheme="minorHAnsi" w:hAnsi="Segoe UI"/>
      <w:sz w:val="20"/>
      <w:lang w:eastAsia="en-US"/>
    </w:rPr>
  </w:style>
  <w:style w:type="paragraph" w:customStyle="1" w:styleId="3056059F26F84CFD89A9BF58FA4096B13">
    <w:name w:val="3056059F26F84CFD89A9BF58FA4096B13"/>
    <w:rsid w:val="00B04186"/>
    <w:pPr>
      <w:spacing w:line="252" w:lineRule="auto"/>
    </w:pPr>
    <w:rPr>
      <w:rFonts w:ascii="Segoe UI" w:eastAsiaTheme="minorHAnsi" w:hAnsi="Segoe UI"/>
      <w:sz w:val="20"/>
      <w:lang w:eastAsia="en-US"/>
    </w:rPr>
  </w:style>
  <w:style w:type="paragraph" w:customStyle="1" w:styleId="ECDD5A641CEE474AAD47C1F90ED771BB2">
    <w:name w:val="ECDD5A641CEE474AAD47C1F90ED771BB2"/>
    <w:rsid w:val="00B04186"/>
    <w:pPr>
      <w:spacing w:line="252" w:lineRule="auto"/>
    </w:pPr>
    <w:rPr>
      <w:rFonts w:ascii="Segoe UI" w:eastAsiaTheme="minorHAnsi" w:hAnsi="Segoe UI"/>
      <w:sz w:val="20"/>
      <w:lang w:eastAsia="en-US"/>
    </w:rPr>
  </w:style>
  <w:style w:type="paragraph" w:customStyle="1" w:styleId="CF9C62E58C7A40129856006A59BE66A32">
    <w:name w:val="CF9C62E58C7A40129856006A59BE66A32"/>
    <w:rsid w:val="00B04186"/>
    <w:pPr>
      <w:spacing w:line="252" w:lineRule="auto"/>
    </w:pPr>
    <w:rPr>
      <w:rFonts w:ascii="Segoe UI" w:eastAsiaTheme="minorHAnsi" w:hAnsi="Segoe UI"/>
      <w:sz w:val="20"/>
      <w:lang w:eastAsia="en-US"/>
    </w:rPr>
  </w:style>
  <w:style w:type="paragraph" w:customStyle="1" w:styleId="F81AD8F2BAE44F499AA48B9DDDE771A52">
    <w:name w:val="F81AD8F2BAE44F499AA48B9DDDE771A52"/>
    <w:rsid w:val="00B04186"/>
    <w:pPr>
      <w:spacing w:line="252" w:lineRule="auto"/>
    </w:pPr>
    <w:rPr>
      <w:rFonts w:ascii="Segoe UI" w:eastAsiaTheme="minorHAnsi" w:hAnsi="Segoe UI"/>
      <w:sz w:val="20"/>
      <w:lang w:eastAsia="en-US"/>
    </w:rPr>
  </w:style>
  <w:style w:type="paragraph" w:customStyle="1" w:styleId="679B10E957AD4156B22B0D523FB96A672">
    <w:name w:val="679B10E957AD4156B22B0D523FB96A672"/>
    <w:rsid w:val="00B04186"/>
    <w:pPr>
      <w:spacing w:line="252" w:lineRule="auto"/>
    </w:pPr>
    <w:rPr>
      <w:rFonts w:ascii="Segoe UI" w:eastAsiaTheme="minorHAnsi" w:hAnsi="Segoe UI"/>
      <w:sz w:val="20"/>
      <w:lang w:eastAsia="en-US"/>
    </w:rPr>
  </w:style>
  <w:style w:type="paragraph" w:customStyle="1" w:styleId="A589759AA60F4704AAC7D7F4C495B3EB2">
    <w:name w:val="A589759AA60F4704AAC7D7F4C495B3EB2"/>
    <w:rsid w:val="00B04186"/>
    <w:pPr>
      <w:spacing w:line="252" w:lineRule="auto"/>
    </w:pPr>
    <w:rPr>
      <w:rFonts w:ascii="Segoe UI" w:eastAsiaTheme="minorHAnsi" w:hAnsi="Segoe UI"/>
      <w:sz w:val="20"/>
      <w:lang w:eastAsia="en-US"/>
    </w:rPr>
  </w:style>
  <w:style w:type="paragraph" w:customStyle="1" w:styleId="592660FFE050456582ACD30E7DDB6E8E2">
    <w:name w:val="592660FFE050456582ACD30E7DDB6E8E2"/>
    <w:rsid w:val="00B04186"/>
    <w:pPr>
      <w:spacing w:line="252" w:lineRule="auto"/>
    </w:pPr>
    <w:rPr>
      <w:rFonts w:ascii="Segoe UI" w:eastAsiaTheme="minorHAnsi" w:hAnsi="Segoe UI"/>
      <w:sz w:val="20"/>
      <w:lang w:eastAsia="en-US"/>
    </w:rPr>
  </w:style>
  <w:style w:type="paragraph" w:customStyle="1" w:styleId="FC3421B17CAC43D490D44EA47AA0C1C32">
    <w:name w:val="FC3421B17CAC43D490D44EA47AA0C1C32"/>
    <w:rsid w:val="00B04186"/>
    <w:pPr>
      <w:spacing w:line="252" w:lineRule="auto"/>
    </w:pPr>
    <w:rPr>
      <w:rFonts w:ascii="Segoe UI" w:eastAsiaTheme="minorHAnsi" w:hAnsi="Segoe UI"/>
      <w:sz w:val="20"/>
      <w:lang w:eastAsia="en-US"/>
    </w:rPr>
  </w:style>
  <w:style w:type="paragraph" w:customStyle="1" w:styleId="48EF64FAD45C4572880C01A81381AA382">
    <w:name w:val="48EF64FAD45C4572880C01A81381AA382"/>
    <w:rsid w:val="00B04186"/>
    <w:pPr>
      <w:spacing w:line="252" w:lineRule="auto"/>
    </w:pPr>
    <w:rPr>
      <w:rFonts w:ascii="Segoe UI" w:eastAsiaTheme="minorHAnsi" w:hAnsi="Segoe UI"/>
      <w:sz w:val="20"/>
      <w:lang w:eastAsia="en-US"/>
    </w:rPr>
  </w:style>
  <w:style w:type="paragraph" w:customStyle="1" w:styleId="0D89A0F6CED24218AC420E5B61FC6B762">
    <w:name w:val="0D89A0F6CED24218AC420E5B61FC6B762"/>
    <w:rsid w:val="00B04186"/>
    <w:pPr>
      <w:spacing w:line="252" w:lineRule="auto"/>
    </w:pPr>
    <w:rPr>
      <w:rFonts w:ascii="Segoe UI" w:eastAsiaTheme="minorHAnsi" w:hAnsi="Segoe UI"/>
      <w:sz w:val="20"/>
      <w:lang w:eastAsia="en-US"/>
    </w:rPr>
  </w:style>
  <w:style w:type="paragraph" w:customStyle="1" w:styleId="B02AFDDF5CC441AFBBCADD86F77CB3342">
    <w:name w:val="B02AFDDF5CC441AFBBCADD86F77CB3342"/>
    <w:rsid w:val="00B04186"/>
    <w:pPr>
      <w:spacing w:line="252" w:lineRule="auto"/>
    </w:pPr>
    <w:rPr>
      <w:rFonts w:ascii="Segoe UI" w:eastAsiaTheme="minorHAnsi" w:hAnsi="Segoe UI"/>
      <w:sz w:val="20"/>
      <w:lang w:eastAsia="en-US"/>
    </w:rPr>
  </w:style>
  <w:style w:type="paragraph" w:customStyle="1" w:styleId="6430858D609A4E99941290B884197CA02">
    <w:name w:val="6430858D609A4E99941290B884197CA02"/>
    <w:rsid w:val="00B04186"/>
    <w:pPr>
      <w:spacing w:line="252" w:lineRule="auto"/>
    </w:pPr>
    <w:rPr>
      <w:rFonts w:ascii="Segoe UI" w:eastAsiaTheme="minorHAnsi" w:hAnsi="Segoe UI"/>
      <w:sz w:val="20"/>
      <w:lang w:eastAsia="en-US"/>
    </w:rPr>
  </w:style>
  <w:style w:type="paragraph" w:customStyle="1" w:styleId="52CF122967394BB49422F77595C388AE2">
    <w:name w:val="52CF122967394BB49422F77595C388AE2"/>
    <w:rsid w:val="00B04186"/>
    <w:pPr>
      <w:spacing w:line="252" w:lineRule="auto"/>
    </w:pPr>
    <w:rPr>
      <w:rFonts w:ascii="Segoe UI" w:eastAsiaTheme="minorHAnsi" w:hAnsi="Segoe UI"/>
      <w:sz w:val="20"/>
      <w:lang w:eastAsia="en-US"/>
    </w:rPr>
  </w:style>
  <w:style w:type="paragraph" w:customStyle="1" w:styleId="6E7622F420E148CAAAEE4D39DF59C2DA2">
    <w:name w:val="6E7622F420E148CAAAEE4D39DF59C2DA2"/>
    <w:rsid w:val="00B04186"/>
    <w:pPr>
      <w:spacing w:line="252" w:lineRule="auto"/>
    </w:pPr>
    <w:rPr>
      <w:rFonts w:ascii="Segoe UI" w:eastAsiaTheme="minorHAnsi" w:hAnsi="Segoe UI"/>
      <w:sz w:val="20"/>
      <w:lang w:eastAsia="en-US"/>
    </w:rPr>
  </w:style>
  <w:style w:type="paragraph" w:customStyle="1" w:styleId="D72AC6CA002041739189E004F5DFCEE02">
    <w:name w:val="D72AC6CA002041739189E004F5DFCEE02"/>
    <w:rsid w:val="00B04186"/>
    <w:pPr>
      <w:spacing w:line="252" w:lineRule="auto"/>
    </w:pPr>
    <w:rPr>
      <w:rFonts w:ascii="Segoe UI" w:eastAsiaTheme="minorHAnsi" w:hAnsi="Segoe UI"/>
      <w:sz w:val="20"/>
      <w:lang w:eastAsia="en-US"/>
    </w:rPr>
  </w:style>
  <w:style w:type="paragraph" w:customStyle="1" w:styleId="2CC8B518ADAC404BB1F294BB9AD8928D2">
    <w:name w:val="2CC8B518ADAC404BB1F294BB9AD8928D2"/>
    <w:rsid w:val="00B04186"/>
    <w:pPr>
      <w:spacing w:line="252" w:lineRule="auto"/>
    </w:pPr>
    <w:rPr>
      <w:rFonts w:ascii="Segoe UI" w:eastAsiaTheme="minorHAnsi" w:hAnsi="Segoe UI"/>
      <w:sz w:val="20"/>
      <w:lang w:eastAsia="en-US"/>
    </w:rPr>
  </w:style>
  <w:style w:type="paragraph" w:customStyle="1" w:styleId="E2DB627EB3614D5CB3428F9A87A8EB102">
    <w:name w:val="E2DB627EB3614D5CB3428F9A87A8EB102"/>
    <w:rsid w:val="00B04186"/>
    <w:pPr>
      <w:spacing w:line="252" w:lineRule="auto"/>
    </w:pPr>
    <w:rPr>
      <w:rFonts w:ascii="Segoe UI" w:eastAsiaTheme="minorHAnsi" w:hAnsi="Segoe UI"/>
      <w:sz w:val="20"/>
      <w:lang w:eastAsia="en-US"/>
    </w:rPr>
  </w:style>
  <w:style w:type="paragraph" w:customStyle="1" w:styleId="6008E24C46C9448CA0D42FDDAD7750AF2">
    <w:name w:val="6008E24C46C9448CA0D42FDDAD7750AF2"/>
    <w:rsid w:val="00B04186"/>
    <w:pPr>
      <w:spacing w:line="252" w:lineRule="auto"/>
    </w:pPr>
    <w:rPr>
      <w:rFonts w:ascii="Segoe UI" w:eastAsiaTheme="minorHAnsi" w:hAnsi="Segoe UI"/>
      <w:sz w:val="20"/>
      <w:lang w:eastAsia="en-US"/>
    </w:rPr>
  </w:style>
  <w:style w:type="paragraph" w:customStyle="1" w:styleId="7729AB06CF664B3EB497EF147B0A87CD2">
    <w:name w:val="7729AB06CF664B3EB497EF147B0A87CD2"/>
    <w:rsid w:val="00B04186"/>
    <w:pPr>
      <w:spacing w:line="252" w:lineRule="auto"/>
    </w:pPr>
    <w:rPr>
      <w:rFonts w:ascii="Segoe UI" w:eastAsiaTheme="minorHAnsi" w:hAnsi="Segoe UI"/>
      <w:sz w:val="20"/>
      <w:lang w:eastAsia="en-US"/>
    </w:rPr>
  </w:style>
  <w:style w:type="paragraph" w:customStyle="1" w:styleId="EE12E8D001F14D6C8205ACE587FFCE682">
    <w:name w:val="EE12E8D001F14D6C8205ACE587FFCE682"/>
    <w:rsid w:val="00B04186"/>
    <w:pPr>
      <w:spacing w:line="252" w:lineRule="auto"/>
    </w:pPr>
    <w:rPr>
      <w:rFonts w:ascii="Segoe UI" w:eastAsiaTheme="minorHAnsi" w:hAnsi="Segoe UI"/>
      <w:sz w:val="20"/>
      <w:lang w:eastAsia="en-US"/>
    </w:rPr>
  </w:style>
  <w:style w:type="paragraph" w:customStyle="1" w:styleId="E3882102060546DDA047747754CA4B652">
    <w:name w:val="E3882102060546DDA047747754CA4B652"/>
    <w:rsid w:val="00B04186"/>
    <w:pPr>
      <w:spacing w:line="252" w:lineRule="auto"/>
    </w:pPr>
    <w:rPr>
      <w:rFonts w:ascii="Segoe UI" w:eastAsiaTheme="minorHAnsi" w:hAnsi="Segoe UI"/>
      <w:sz w:val="20"/>
      <w:lang w:eastAsia="en-US"/>
    </w:rPr>
  </w:style>
  <w:style w:type="paragraph" w:customStyle="1" w:styleId="2D88E892E16B4B4A9728C8101B0DDAAC2">
    <w:name w:val="2D88E892E16B4B4A9728C8101B0DDAAC2"/>
    <w:rsid w:val="00B04186"/>
    <w:pPr>
      <w:spacing w:line="252" w:lineRule="auto"/>
    </w:pPr>
    <w:rPr>
      <w:rFonts w:ascii="Segoe UI" w:eastAsiaTheme="minorHAnsi" w:hAnsi="Segoe UI"/>
      <w:sz w:val="20"/>
      <w:lang w:eastAsia="en-US"/>
    </w:rPr>
  </w:style>
  <w:style w:type="paragraph" w:customStyle="1" w:styleId="5C7BF5B867E043AC97D6DC2DDBC89C462">
    <w:name w:val="5C7BF5B867E043AC97D6DC2DDBC89C462"/>
    <w:rsid w:val="00B04186"/>
    <w:pPr>
      <w:spacing w:line="252" w:lineRule="auto"/>
    </w:pPr>
    <w:rPr>
      <w:rFonts w:ascii="Segoe UI" w:eastAsiaTheme="minorHAnsi" w:hAnsi="Segoe UI"/>
      <w:sz w:val="20"/>
      <w:lang w:eastAsia="en-US"/>
    </w:rPr>
  </w:style>
  <w:style w:type="paragraph" w:customStyle="1" w:styleId="AB4C8A0D94294AFDB99DE7F735B8C4D02">
    <w:name w:val="AB4C8A0D94294AFDB99DE7F735B8C4D02"/>
    <w:rsid w:val="00B04186"/>
    <w:pPr>
      <w:spacing w:line="252" w:lineRule="auto"/>
    </w:pPr>
    <w:rPr>
      <w:rFonts w:ascii="Segoe UI" w:eastAsiaTheme="minorHAnsi" w:hAnsi="Segoe UI"/>
      <w:sz w:val="20"/>
      <w:lang w:eastAsia="en-US"/>
    </w:rPr>
  </w:style>
  <w:style w:type="paragraph" w:customStyle="1" w:styleId="DDBF79F01714425191618E9BF0A635562">
    <w:name w:val="DDBF79F01714425191618E9BF0A635562"/>
    <w:rsid w:val="00B04186"/>
    <w:pPr>
      <w:spacing w:line="252" w:lineRule="auto"/>
    </w:pPr>
    <w:rPr>
      <w:rFonts w:ascii="Segoe UI" w:eastAsiaTheme="minorHAnsi" w:hAnsi="Segoe UI"/>
      <w:sz w:val="20"/>
      <w:lang w:eastAsia="en-US"/>
    </w:rPr>
  </w:style>
  <w:style w:type="paragraph" w:customStyle="1" w:styleId="6452563F8A6D42789B9E4EC69049C8E62">
    <w:name w:val="6452563F8A6D42789B9E4EC69049C8E62"/>
    <w:rsid w:val="00B04186"/>
    <w:pPr>
      <w:spacing w:line="252" w:lineRule="auto"/>
    </w:pPr>
    <w:rPr>
      <w:rFonts w:ascii="Segoe UI" w:eastAsiaTheme="minorHAnsi" w:hAnsi="Segoe UI"/>
      <w:sz w:val="20"/>
      <w:lang w:eastAsia="en-US"/>
    </w:rPr>
  </w:style>
  <w:style w:type="paragraph" w:customStyle="1" w:styleId="CBA4D6C828FF4A04ADDC4028A9B3B9FF2">
    <w:name w:val="CBA4D6C828FF4A04ADDC4028A9B3B9FF2"/>
    <w:rsid w:val="00B04186"/>
    <w:pPr>
      <w:spacing w:line="252" w:lineRule="auto"/>
    </w:pPr>
    <w:rPr>
      <w:rFonts w:ascii="Segoe UI" w:eastAsiaTheme="minorHAnsi" w:hAnsi="Segoe UI"/>
      <w:sz w:val="20"/>
      <w:lang w:eastAsia="en-US"/>
    </w:rPr>
  </w:style>
  <w:style w:type="paragraph" w:customStyle="1" w:styleId="37B1A20FB1AC443E83298CED619CA7A92">
    <w:name w:val="37B1A20FB1AC443E83298CED619CA7A92"/>
    <w:rsid w:val="00B04186"/>
    <w:pPr>
      <w:spacing w:line="252" w:lineRule="auto"/>
    </w:pPr>
    <w:rPr>
      <w:rFonts w:ascii="Segoe UI" w:eastAsiaTheme="minorHAnsi" w:hAnsi="Segoe UI"/>
      <w:sz w:val="20"/>
      <w:lang w:eastAsia="en-US"/>
    </w:rPr>
  </w:style>
  <w:style w:type="paragraph" w:customStyle="1" w:styleId="726F6F08BDCA4D99AA4600F048351BE42">
    <w:name w:val="726F6F08BDCA4D99AA4600F048351BE42"/>
    <w:rsid w:val="00B04186"/>
    <w:pPr>
      <w:spacing w:line="252" w:lineRule="auto"/>
    </w:pPr>
    <w:rPr>
      <w:rFonts w:ascii="Segoe UI" w:eastAsiaTheme="minorHAnsi" w:hAnsi="Segoe UI"/>
      <w:sz w:val="20"/>
      <w:lang w:eastAsia="en-US"/>
    </w:rPr>
  </w:style>
  <w:style w:type="paragraph" w:customStyle="1" w:styleId="A7704267A7704FD29154160CEDA8C0912">
    <w:name w:val="A7704267A7704FD29154160CEDA8C0912"/>
    <w:rsid w:val="00B04186"/>
    <w:pPr>
      <w:spacing w:line="252" w:lineRule="auto"/>
    </w:pPr>
    <w:rPr>
      <w:rFonts w:ascii="Segoe UI" w:eastAsiaTheme="minorHAnsi" w:hAnsi="Segoe UI"/>
      <w:sz w:val="20"/>
      <w:lang w:eastAsia="en-US"/>
    </w:rPr>
  </w:style>
  <w:style w:type="paragraph" w:customStyle="1" w:styleId="21668C4A6B754CB4BE877E1D1055C2DF2">
    <w:name w:val="21668C4A6B754CB4BE877E1D1055C2DF2"/>
    <w:rsid w:val="00B04186"/>
    <w:pPr>
      <w:spacing w:line="252" w:lineRule="auto"/>
    </w:pPr>
    <w:rPr>
      <w:rFonts w:ascii="Segoe UI" w:eastAsiaTheme="minorHAnsi" w:hAnsi="Segoe UI"/>
      <w:sz w:val="20"/>
      <w:lang w:eastAsia="en-US"/>
    </w:rPr>
  </w:style>
  <w:style w:type="paragraph" w:customStyle="1" w:styleId="B0FB78E487364A4C93AFE7ABF9C694252">
    <w:name w:val="B0FB78E487364A4C93AFE7ABF9C694252"/>
    <w:rsid w:val="00B04186"/>
    <w:pPr>
      <w:spacing w:line="252" w:lineRule="auto"/>
    </w:pPr>
    <w:rPr>
      <w:rFonts w:ascii="Segoe UI" w:eastAsiaTheme="minorHAnsi" w:hAnsi="Segoe UI"/>
      <w:sz w:val="20"/>
      <w:lang w:eastAsia="en-US"/>
    </w:rPr>
  </w:style>
  <w:style w:type="paragraph" w:customStyle="1" w:styleId="1A1105034589480CB08606CBCB4BF0A62">
    <w:name w:val="1A1105034589480CB08606CBCB4BF0A62"/>
    <w:rsid w:val="00B04186"/>
    <w:pPr>
      <w:spacing w:line="252" w:lineRule="auto"/>
    </w:pPr>
    <w:rPr>
      <w:rFonts w:ascii="Segoe UI" w:eastAsiaTheme="minorHAnsi" w:hAnsi="Segoe UI"/>
      <w:sz w:val="20"/>
      <w:lang w:eastAsia="en-US"/>
    </w:rPr>
  </w:style>
  <w:style w:type="paragraph" w:customStyle="1" w:styleId="0255FA03E5A64B5EB486BA177C9911F514">
    <w:name w:val="0255FA03E5A64B5EB486BA177C9911F514"/>
    <w:rsid w:val="00B04186"/>
    <w:pPr>
      <w:spacing w:line="252" w:lineRule="auto"/>
    </w:pPr>
    <w:rPr>
      <w:rFonts w:ascii="Segoe UI" w:eastAsiaTheme="minorHAnsi" w:hAnsi="Segoe UI"/>
      <w:sz w:val="20"/>
      <w:lang w:eastAsia="en-US"/>
    </w:rPr>
  </w:style>
  <w:style w:type="paragraph" w:customStyle="1" w:styleId="B245A21CF7FE48998830656EFE23042C13">
    <w:name w:val="B245A21CF7FE48998830656EFE23042C13"/>
    <w:rsid w:val="00B04186"/>
    <w:pPr>
      <w:spacing w:line="252" w:lineRule="auto"/>
    </w:pPr>
    <w:rPr>
      <w:rFonts w:ascii="Segoe UI" w:eastAsiaTheme="minorHAnsi" w:hAnsi="Segoe UI"/>
      <w:sz w:val="20"/>
      <w:lang w:eastAsia="en-US"/>
    </w:rPr>
  </w:style>
  <w:style w:type="paragraph" w:customStyle="1" w:styleId="E961E2081D4248ED9CD65AD0AB3FDBFA14">
    <w:name w:val="E961E2081D4248ED9CD65AD0AB3FDBFA14"/>
    <w:rsid w:val="00B04186"/>
    <w:pPr>
      <w:spacing w:line="252" w:lineRule="auto"/>
    </w:pPr>
    <w:rPr>
      <w:rFonts w:ascii="Segoe UI" w:eastAsiaTheme="minorHAnsi" w:hAnsi="Segoe UI"/>
      <w:sz w:val="20"/>
      <w:lang w:eastAsia="en-US"/>
    </w:rPr>
  </w:style>
  <w:style w:type="paragraph" w:customStyle="1" w:styleId="41CA42C6E4B946869F8E73A8D305DB3C13">
    <w:name w:val="41CA42C6E4B946869F8E73A8D305DB3C13"/>
    <w:rsid w:val="00B04186"/>
    <w:pPr>
      <w:spacing w:line="252" w:lineRule="auto"/>
    </w:pPr>
    <w:rPr>
      <w:rFonts w:ascii="Segoe UI" w:eastAsiaTheme="minorHAnsi" w:hAnsi="Segoe UI"/>
      <w:sz w:val="20"/>
      <w:lang w:eastAsia="en-US"/>
    </w:rPr>
  </w:style>
  <w:style w:type="paragraph" w:customStyle="1" w:styleId="E5616B7ECDE24B6C8963281557AC12EA13">
    <w:name w:val="E5616B7ECDE24B6C8963281557AC12EA13"/>
    <w:rsid w:val="00B04186"/>
    <w:pPr>
      <w:spacing w:line="252" w:lineRule="auto"/>
    </w:pPr>
    <w:rPr>
      <w:rFonts w:ascii="Segoe UI" w:eastAsiaTheme="minorHAnsi" w:hAnsi="Segoe UI"/>
      <w:sz w:val="20"/>
      <w:lang w:eastAsia="en-US"/>
    </w:rPr>
  </w:style>
  <w:style w:type="paragraph" w:customStyle="1" w:styleId="97BFC37C06A14D7397368A93B31CD41E4">
    <w:name w:val="97BFC37C06A14D7397368A93B31CD41E4"/>
    <w:rsid w:val="00B04186"/>
    <w:pPr>
      <w:spacing w:line="252" w:lineRule="auto"/>
    </w:pPr>
    <w:rPr>
      <w:rFonts w:ascii="Segoe UI" w:eastAsiaTheme="minorHAnsi" w:hAnsi="Segoe UI"/>
      <w:sz w:val="20"/>
      <w:lang w:eastAsia="en-US"/>
    </w:rPr>
  </w:style>
  <w:style w:type="paragraph" w:customStyle="1" w:styleId="5D4669E9166B4C559B1BE04B47A1C5469">
    <w:name w:val="5D4669E9166B4C559B1BE04B47A1C5469"/>
    <w:rsid w:val="00B04186"/>
    <w:pPr>
      <w:spacing w:before="240" w:after="240" w:line="240" w:lineRule="auto"/>
      <w:ind w:left="720"/>
      <w:contextualSpacing/>
    </w:pPr>
    <w:rPr>
      <w:rFonts w:ascii="Arial" w:eastAsia="Times New Roman" w:hAnsi="Arial" w:cs="Arial"/>
      <w:sz w:val="24"/>
      <w:szCs w:val="24"/>
    </w:rPr>
  </w:style>
  <w:style w:type="paragraph" w:customStyle="1" w:styleId="3E74791B570347A69D08D5A313CBCA894">
    <w:name w:val="3E74791B570347A69D08D5A313CBCA894"/>
    <w:rsid w:val="00B04186"/>
    <w:pPr>
      <w:spacing w:line="252" w:lineRule="auto"/>
    </w:pPr>
    <w:rPr>
      <w:rFonts w:ascii="Segoe UI" w:eastAsiaTheme="minorHAnsi" w:hAnsi="Segoe UI"/>
      <w:sz w:val="20"/>
      <w:lang w:eastAsia="en-US"/>
    </w:rPr>
  </w:style>
  <w:style w:type="paragraph" w:customStyle="1" w:styleId="671A51298236441580BBC1EB64769EAD4">
    <w:name w:val="671A51298236441580BBC1EB64769EAD4"/>
    <w:rsid w:val="00B04186"/>
    <w:pPr>
      <w:spacing w:line="252" w:lineRule="auto"/>
    </w:pPr>
    <w:rPr>
      <w:rFonts w:ascii="Segoe UI" w:eastAsiaTheme="minorHAnsi" w:hAnsi="Segoe UI"/>
      <w:sz w:val="20"/>
      <w:lang w:eastAsia="en-US"/>
    </w:rPr>
  </w:style>
  <w:style w:type="paragraph" w:customStyle="1" w:styleId="EA2BF9A7EA2A4BFA80DB08D41D3F20984">
    <w:name w:val="EA2BF9A7EA2A4BFA80DB08D41D3F20984"/>
    <w:rsid w:val="00B04186"/>
    <w:pPr>
      <w:spacing w:line="252" w:lineRule="auto"/>
    </w:pPr>
    <w:rPr>
      <w:rFonts w:ascii="Segoe UI" w:eastAsiaTheme="minorHAnsi" w:hAnsi="Segoe UI"/>
      <w:sz w:val="20"/>
      <w:lang w:eastAsia="en-US"/>
    </w:rPr>
  </w:style>
  <w:style w:type="paragraph" w:customStyle="1" w:styleId="F87E1883724E465E9D758F97F819DAE14">
    <w:name w:val="F87E1883724E465E9D758F97F819DAE14"/>
    <w:rsid w:val="00862469"/>
    <w:pPr>
      <w:spacing w:line="252" w:lineRule="auto"/>
    </w:pPr>
    <w:rPr>
      <w:rFonts w:ascii="Segoe UI" w:eastAsiaTheme="minorHAnsi" w:hAnsi="Segoe UI"/>
      <w:sz w:val="20"/>
      <w:lang w:eastAsia="en-US"/>
    </w:rPr>
  </w:style>
  <w:style w:type="paragraph" w:customStyle="1" w:styleId="EB4A3370EC0C4F84BADFAED928DF53084">
    <w:name w:val="EB4A3370EC0C4F84BADFAED928DF53084"/>
    <w:rsid w:val="00862469"/>
    <w:pPr>
      <w:spacing w:line="252" w:lineRule="auto"/>
    </w:pPr>
    <w:rPr>
      <w:rFonts w:ascii="Segoe UI" w:eastAsiaTheme="minorHAnsi" w:hAnsi="Segoe UI"/>
      <w:sz w:val="20"/>
      <w:lang w:eastAsia="en-US"/>
    </w:rPr>
  </w:style>
  <w:style w:type="paragraph" w:customStyle="1" w:styleId="66C4B293080B4EF88578DC25EFE533674">
    <w:name w:val="66C4B293080B4EF88578DC25EFE533674"/>
    <w:rsid w:val="00862469"/>
    <w:pPr>
      <w:spacing w:line="252" w:lineRule="auto"/>
    </w:pPr>
    <w:rPr>
      <w:rFonts w:ascii="Segoe UI" w:eastAsiaTheme="minorHAnsi" w:hAnsi="Segoe UI"/>
      <w:sz w:val="20"/>
      <w:lang w:eastAsia="en-US"/>
    </w:rPr>
  </w:style>
  <w:style w:type="paragraph" w:customStyle="1" w:styleId="0E830ED3FCD4421CAFF0033F2F8668504">
    <w:name w:val="0E830ED3FCD4421CAFF0033F2F8668504"/>
    <w:rsid w:val="00862469"/>
    <w:pPr>
      <w:spacing w:line="252" w:lineRule="auto"/>
    </w:pPr>
    <w:rPr>
      <w:rFonts w:ascii="Segoe UI" w:eastAsiaTheme="minorHAnsi" w:hAnsi="Segoe UI"/>
      <w:sz w:val="20"/>
      <w:lang w:eastAsia="en-US"/>
    </w:rPr>
  </w:style>
  <w:style w:type="paragraph" w:customStyle="1" w:styleId="82D78E5B65E849C681A78E77C17251713">
    <w:name w:val="82D78E5B65E849C681A78E77C17251713"/>
    <w:rsid w:val="00862469"/>
    <w:pPr>
      <w:spacing w:line="252" w:lineRule="auto"/>
    </w:pPr>
    <w:rPr>
      <w:rFonts w:ascii="Segoe UI" w:eastAsiaTheme="minorHAnsi" w:hAnsi="Segoe UI"/>
      <w:sz w:val="20"/>
      <w:lang w:eastAsia="en-US"/>
    </w:rPr>
  </w:style>
  <w:style w:type="paragraph" w:customStyle="1" w:styleId="7324CFC13A71404880F94A6F2393A8FF4">
    <w:name w:val="7324CFC13A71404880F94A6F2393A8FF4"/>
    <w:rsid w:val="00862469"/>
    <w:pPr>
      <w:spacing w:line="252" w:lineRule="auto"/>
    </w:pPr>
    <w:rPr>
      <w:rFonts w:ascii="Segoe UI" w:eastAsiaTheme="minorHAnsi" w:hAnsi="Segoe UI"/>
      <w:sz w:val="20"/>
      <w:lang w:eastAsia="en-US"/>
    </w:rPr>
  </w:style>
  <w:style w:type="paragraph" w:customStyle="1" w:styleId="3561AD113D9E482E9B2FE3C36D5AB9F24">
    <w:name w:val="3561AD113D9E482E9B2FE3C36D5AB9F24"/>
    <w:rsid w:val="00862469"/>
    <w:pPr>
      <w:spacing w:line="252" w:lineRule="auto"/>
    </w:pPr>
    <w:rPr>
      <w:rFonts w:ascii="Segoe UI" w:eastAsiaTheme="minorHAnsi" w:hAnsi="Segoe UI"/>
      <w:sz w:val="20"/>
      <w:lang w:eastAsia="en-US"/>
    </w:rPr>
  </w:style>
  <w:style w:type="paragraph" w:customStyle="1" w:styleId="3056059F26F84CFD89A9BF58FA4096B14">
    <w:name w:val="3056059F26F84CFD89A9BF58FA4096B14"/>
    <w:rsid w:val="00862469"/>
    <w:pPr>
      <w:spacing w:line="252" w:lineRule="auto"/>
    </w:pPr>
    <w:rPr>
      <w:rFonts w:ascii="Segoe UI" w:eastAsiaTheme="minorHAnsi" w:hAnsi="Segoe UI"/>
      <w:sz w:val="20"/>
      <w:lang w:eastAsia="en-US"/>
    </w:rPr>
  </w:style>
  <w:style w:type="paragraph" w:customStyle="1" w:styleId="ECDD5A641CEE474AAD47C1F90ED771BB3">
    <w:name w:val="ECDD5A641CEE474AAD47C1F90ED771BB3"/>
    <w:rsid w:val="00862469"/>
    <w:pPr>
      <w:spacing w:line="252" w:lineRule="auto"/>
    </w:pPr>
    <w:rPr>
      <w:rFonts w:ascii="Segoe UI" w:eastAsiaTheme="minorHAnsi" w:hAnsi="Segoe UI"/>
      <w:sz w:val="20"/>
      <w:lang w:eastAsia="en-US"/>
    </w:rPr>
  </w:style>
  <w:style w:type="paragraph" w:customStyle="1" w:styleId="CF9C62E58C7A40129856006A59BE66A33">
    <w:name w:val="CF9C62E58C7A40129856006A59BE66A33"/>
    <w:rsid w:val="00862469"/>
    <w:pPr>
      <w:spacing w:line="252" w:lineRule="auto"/>
    </w:pPr>
    <w:rPr>
      <w:rFonts w:ascii="Segoe UI" w:eastAsiaTheme="minorHAnsi" w:hAnsi="Segoe UI"/>
      <w:sz w:val="20"/>
      <w:lang w:eastAsia="en-US"/>
    </w:rPr>
  </w:style>
  <w:style w:type="paragraph" w:customStyle="1" w:styleId="F81AD8F2BAE44F499AA48B9DDDE771A53">
    <w:name w:val="F81AD8F2BAE44F499AA48B9DDDE771A53"/>
    <w:rsid w:val="00862469"/>
    <w:pPr>
      <w:spacing w:line="252" w:lineRule="auto"/>
    </w:pPr>
    <w:rPr>
      <w:rFonts w:ascii="Segoe UI" w:eastAsiaTheme="minorHAnsi" w:hAnsi="Segoe UI"/>
      <w:sz w:val="20"/>
      <w:lang w:eastAsia="en-US"/>
    </w:rPr>
  </w:style>
  <w:style w:type="paragraph" w:customStyle="1" w:styleId="679B10E957AD4156B22B0D523FB96A673">
    <w:name w:val="679B10E957AD4156B22B0D523FB96A673"/>
    <w:rsid w:val="00862469"/>
    <w:pPr>
      <w:spacing w:line="252" w:lineRule="auto"/>
    </w:pPr>
    <w:rPr>
      <w:rFonts w:ascii="Segoe UI" w:eastAsiaTheme="minorHAnsi" w:hAnsi="Segoe UI"/>
      <w:sz w:val="20"/>
      <w:lang w:eastAsia="en-US"/>
    </w:rPr>
  </w:style>
  <w:style w:type="paragraph" w:customStyle="1" w:styleId="A589759AA60F4704AAC7D7F4C495B3EB3">
    <w:name w:val="A589759AA60F4704AAC7D7F4C495B3EB3"/>
    <w:rsid w:val="00862469"/>
    <w:pPr>
      <w:spacing w:line="252" w:lineRule="auto"/>
    </w:pPr>
    <w:rPr>
      <w:rFonts w:ascii="Segoe UI" w:eastAsiaTheme="minorHAnsi" w:hAnsi="Segoe UI"/>
      <w:sz w:val="20"/>
      <w:lang w:eastAsia="en-US"/>
    </w:rPr>
  </w:style>
  <w:style w:type="paragraph" w:customStyle="1" w:styleId="592660FFE050456582ACD30E7DDB6E8E3">
    <w:name w:val="592660FFE050456582ACD30E7DDB6E8E3"/>
    <w:rsid w:val="00862469"/>
    <w:pPr>
      <w:spacing w:line="252" w:lineRule="auto"/>
    </w:pPr>
    <w:rPr>
      <w:rFonts w:ascii="Segoe UI" w:eastAsiaTheme="minorHAnsi" w:hAnsi="Segoe UI"/>
      <w:sz w:val="20"/>
      <w:lang w:eastAsia="en-US"/>
    </w:rPr>
  </w:style>
  <w:style w:type="paragraph" w:customStyle="1" w:styleId="FC3421B17CAC43D490D44EA47AA0C1C33">
    <w:name w:val="FC3421B17CAC43D490D44EA47AA0C1C33"/>
    <w:rsid w:val="00862469"/>
    <w:pPr>
      <w:spacing w:line="252" w:lineRule="auto"/>
    </w:pPr>
    <w:rPr>
      <w:rFonts w:ascii="Segoe UI" w:eastAsiaTheme="minorHAnsi" w:hAnsi="Segoe UI"/>
      <w:sz w:val="20"/>
      <w:lang w:eastAsia="en-US"/>
    </w:rPr>
  </w:style>
  <w:style w:type="paragraph" w:customStyle="1" w:styleId="48EF64FAD45C4572880C01A81381AA383">
    <w:name w:val="48EF64FAD45C4572880C01A81381AA383"/>
    <w:rsid w:val="00862469"/>
    <w:pPr>
      <w:spacing w:line="252" w:lineRule="auto"/>
    </w:pPr>
    <w:rPr>
      <w:rFonts w:ascii="Segoe UI" w:eastAsiaTheme="minorHAnsi" w:hAnsi="Segoe UI"/>
      <w:sz w:val="20"/>
      <w:lang w:eastAsia="en-US"/>
    </w:rPr>
  </w:style>
  <w:style w:type="paragraph" w:customStyle="1" w:styleId="0D89A0F6CED24218AC420E5B61FC6B763">
    <w:name w:val="0D89A0F6CED24218AC420E5B61FC6B763"/>
    <w:rsid w:val="00862469"/>
    <w:pPr>
      <w:spacing w:line="252" w:lineRule="auto"/>
    </w:pPr>
    <w:rPr>
      <w:rFonts w:ascii="Segoe UI" w:eastAsiaTheme="minorHAnsi" w:hAnsi="Segoe UI"/>
      <w:sz w:val="20"/>
      <w:lang w:eastAsia="en-US"/>
    </w:rPr>
  </w:style>
  <w:style w:type="paragraph" w:customStyle="1" w:styleId="B02AFDDF5CC441AFBBCADD86F77CB3343">
    <w:name w:val="B02AFDDF5CC441AFBBCADD86F77CB3343"/>
    <w:rsid w:val="00862469"/>
    <w:pPr>
      <w:spacing w:line="252" w:lineRule="auto"/>
    </w:pPr>
    <w:rPr>
      <w:rFonts w:ascii="Segoe UI" w:eastAsiaTheme="minorHAnsi" w:hAnsi="Segoe UI"/>
      <w:sz w:val="20"/>
      <w:lang w:eastAsia="en-US"/>
    </w:rPr>
  </w:style>
  <w:style w:type="paragraph" w:customStyle="1" w:styleId="6430858D609A4E99941290B884197CA03">
    <w:name w:val="6430858D609A4E99941290B884197CA03"/>
    <w:rsid w:val="00862469"/>
    <w:pPr>
      <w:spacing w:line="252" w:lineRule="auto"/>
    </w:pPr>
    <w:rPr>
      <w:rFonts w:ascii="Segoe UI" w:eastAsiaTheme="minorHAnsi" w:hAnsi="Segoe UI"/>
      <w:sz w:val="20"/>
      <w:lang w:eastAsia="en-US"/>
    </w:rPr>
  </w:style>
  <w:style w:type="paragraph" w:customStyle="1" w:styleId="52CF122967394BB49422F77595C388AE3">
    <w:name w:val="52CF122967394BB49422F77595C388AE3"/>
    <w:rsid w:val="00862469"/>
    <w:pPr>
      <w:spacing w:line="252" w:lineRule="auto"/>
    </w:pPr>
    <w:rPr>
      <w:rFonts w:ascii="Segoe UI" w:eastAsiaTheme="minorHAnsi" w:hAnsi="Segoe UI"/>
      <w:sz w:val="20"/>
      <w:lang w:eastAsia="en-US"/>
    </w:rPr>
  </w:style>
  <w:style w:type="paragraph" w:customStyle="1" w:styleId="6E7622F420E148CAAAEE4D39DF59C2DA3">
    <w:name w:val="6E7622F420E148CAAAEE4D39DF59C2DA3"/>
    <w:rsid w:val="00862469"/>
    <w:pPr>
      <w:spacing w:line="252" w:lineRule="auto"/>
    </w:pPr>
    <w:rPr>
      <w:rFonts w:ascii="Segoe UI" w:eastAsiaTheme="minorHAnsi" w:hAnsi="Segoe UI"/>
      <w:sz w:val="20"/>
      <w:lang w:eastAsia="en-US"/>
    </w:rPr>
  </w:style>
  <w:style w:type="paragraph" w:customStyle="1" w:styleId="D72AC6CA002041739189E004F5DFCEE03">
    <w:name w:val="D72AC6CA002041739189E004F5DFCEE03"/>
    <w:rsid w:val="00862469"/>
    <w:pPr>
      <w:spacing w:line="252" w:lineRule="auto"/>
    </w:pPr>
    <w:rPr>
      <w:rFonts w:ascii="Segoe UI" w:eastAsiaTheme="minorHAnsi" w:hAnsi="Segoe UI"/>
      <w:sz w:val="20"/>
      <w:lang w:eastAsia="en-US"/>
    </w:rPr>
  </w:style>
  <w:style w:type="paragraph" w:customStyle="1" w:styleId="2CC8B518ADAC404BB1F294BB9AD8928D3">
    <w:name w:val="2CC8B518ADAC404BB1F294BB9AD8928D3"/>
    <w:rsid w:val="00862469"/>
    <w:pPr>
      <w:spacing w:line="252" w:lineRule="auto"/>
    </w:pPr>
    <w:rPr>
      <w:rFonts w:ascii="Segoe UI" w:eastAsiaTheme="minorHAnsi" w:hAnsi="Segoe UI"/>
      <w:sz w:val="20"/>
      <w:lang w:eastAsia="en-US"/>
    </w:rPr>
  </w:style>
  <w:style w:type="paragraph" w:customStyle="1" w:styleId="E2DB627EB3614D5CB3428F9A87A8EB103">
    <w:name w:val="E2DB627EB3614D5CB3428F9A87A8EB103"/>
    <w:rsid w:val="00862469"/>
    <w:pPr>
      <w:spacing w:line="252" w:lineRule="auto"/>
    </w:pPr>
    <w:rPr>
      <w:rFonts w:ascii="Segoe UI" w:eastAsiaTheme="minorHAnsi" w:hAnsi="Segoe UI"/>
      <w:sz w:val="20"/>
      <w:lang w:eastAsia="en-US"/>
    </w:rPr>
  </w:style>
  <w:style w:type="paragraph" w:customStyle="1" w:styleId="6008E24C46C9448CA0D42FDDAD7750AF3">
    <w:name w:val="6008E24C46C9448CA0D42FDDAD7750AF3"/>
    <w:rsid w:val="00862469"/>
    <w:pPr>
      <w:spacing w:line="252" w:lineRule="auto"/>
    </w:pPr>
    <w:rPr>
      <w:rFonts w:ascii="Segoe UI" w:eastAsiaTheme="minorHAnsi" w:hAnsi="Segoe UI"/>
      <w:sz w:val="20"/>
      <w:lang w:eastAsia="en-US"/>
    </w:rPr>
  </w:style>
  <w:style w:type="paragraph" w:customStyle="1" w:styleId="7729AB06CF664B3EB497EF147B0A87CD3">
    <w:name w:val="7729AB06CF664B3EB497EF147B0A87CD3"/>
    <w:rsid w:val="00862469"/>
    <w:pPr>
      <w:spacing w:line="252" w:lineRule="auto"/>
    </w:pPr>
    <w:rPr>
      <w:rFonts w:ascii="Segoe UI" w:eastAsiaTheme="minorHAnsi" w:hAnsi="Segoe UI"/>
      <w:sz w:val="20"/>
      <w:lang w:eastAsia="en-US"/>
    </w:rPr>
  </w:style>
  <w:style w:type="paragraph" w:customStyle="1" w:styleId="EE12E8D001F14D6C8205ACE587FFCE683">
    <w:name w:val="EE12E8D001F14D6C8205ACE587FFCE683"/>
    <w:rsid w:val="00862469"/>
    <w:pPr>
      <w:spacing w:line="252" w:lineRule="auto"/>
    </w:pPr>
    <w:rPr>
      <w:rFonts w:ascii="Segoe UI" w:eastAsiaTheme="minorHAnsi" w:hAnsi="Segoe UI"/>
      <w:sz w:val="20"/>
      <w:lang w:eastAsia="en-US"/>
    </w:rPr>
  </w:style>
  <w:style w:type="paragraph" w:customStyle="1" w:styleId="E3882102060546DDA047747754CA4B653">
    <w:name w:val="E3882102060546DDA047747754CA4B653"/>
    <w:rsid w:val="00862469"/>
    <w:pPr>
      <w:spacing w:line="252" w:lineRule="auto"/>
    </w:pPr>
    <w:rPr>
      <w:rFonts w:ascii="Segoe UI" w:eastAsiaTheme="minorHAnsi" w:hAnsi="Segoe UI"/>
      <w:sz w:val="20"/>
      <w:lang w:eastAsia="en-US"/>
    </w:rPr>
  </w:style>
  <w:style w:type="paragraph" w:customStyle="1" w:styleId="2D88E892E16B4B4A9728C8101B0DDAAC3">
    <w:name w:val="2D88E892E16B4B4A9728C8101B0DDAAC3"/>
    <w:rsid w:val="00862469"/>
    <w:pPr>
      <w:spacing w:line="252" w:lineRule="auto"/>
    </w:pPr>
    <w:rPr>
      <w:rFonts w:ascii="Segoe UI" w:eastAsiaTheme="minorHAnsi" w:hAnsi="Segoe UI"/>
      <w:sz w:val="20"/>
      <w:lang w:eastAsia="en-US"/>
    </w:rPr>
  </w:style>
  <w:style w:type="paragraph" w:customStyle="1" w:styleId="5C7BF5B867E043AC97D6DC2DDBC89C463">
    <w:name w:val="5C7BF5B867E043AC97D6DC2DDBC89C463"/>
    <w:rsid w:val="00862469"/>
    <w:pPr>
      <w:spacing w:line="252" w:lineRule="auto"/>
    </w:pPr>
    <w:rPr>
      <w:rFonts w:ascii="Segoe UI" w:eastAsiaTheme="minorHAnsi" w:hAnsi="Segoe UI"/>
      <w:sz w:val="20"/>
      <w:lang w:eastAsia="en-US"/>
    </w:rPr>
  </w:style>
  <w:style w:type="paragraph" w:customStyle="1" w:styleId="AB4C8A0D94294AFDB99DE7F735B8C4D03">
    <w:name w:val="AB4C8A0D94294AFDB99DE7F735B8C4D03"/>
    <w:rsid w:val="00862469"/>
    <w:pPr>
      <w:spacing w:line="252" w:lineRule="auto"/>
    </w:pPr>
    <w:rPr>
      <w:rFonts w:ascii="Segoe UI" w:eastAsiaTheme="minorHAnsi" w:hAnsi="Segoe UI"/>
      <w:sz w:val="20"/>
      <w:lang w:eastAsia="en-US"/>
    </w:rPr>
  </w:style>
  <w:style w:type="paragraph" w:customStyle="1" w:styleId="DDBF79F01714425191618E9BF0A635563">
    <w:name w:val="DDBF79F01714425191618E9BF0A635563"/>
    <w:rsid w:val="00862469"/>
    <w:pPr>
      <w:spacing w:line="252" w:lineRule="auto"/>
    </w:pPr>
    <w:rPr>
      <w:rFonts w:ascii="Segoe UI" w:eastAsiaTheme="minorHAnsi" w:hAnsi="Segoe UI"/>
      <w:sz w:val="20"/>
      <w:lang w:eastAsia="en-US"/>
    </w:rPr>
  </w:style>
  <w:style w:type="paragraph" w:customStyle="1" w:styleId="6452563F8A6D42789B9E4EC69049C8E63">
    <w:name w:val="6452563F8A6D42789B9E4EC69049C8E63"/>
    <w:rsid w:val="00862469"/>
    <w:pPr>
      <w:spacing w:line="252" w:lineRule="auto"/>
    </w:pPr>
    <w:rPr>
      <w:rFonts w:ascii="Segoe UI" w:eastAsiaTheme="minorHAnsi" w:hAnsi="Segoe UI"/>
      <w:sz w:val="20"/>
      <w:lang w:eastAsia="en-US"/>
    </w:rPr>
  </w:style>
  <w:style w:type="paragraph" w:customStyle="1" w:styleId="CBA4D6C828FF4A04ADDC4028A9B3B9FF3">
    <w:name w:val="CBA4D6C828FF4A04ADDC4028A9B3B9FF3"/>
    <w:rsid w:val="00862469"/>
    <w:pPr>
      <w:spacing w:line="252" w:lineRule="auto"/>
    </w:pPr>
    <w:rPr>
      <w:rFonts w:ascii="Segoe UI" w:eastAsiaTheme="minorHAnsi" w:hAnsi="Segoe UI"/>
      <w:sz w:val="20"/>
      <w:lang w:eastAsia="en-US"/>
    </w:rPr>
  </w:style>
  <w:style w:type="paragraph" w:customStyle="1" w:styleId="37B1A20FB1AC443E83298CED619CA7A93">
    <w:name w:val="37B1A20FB1AC443E83298CED619CA7A93"/>
    <w:rsid w:val="00862469"/>
    <w:pPr>
      <w:spacing w:line="252" w:lineRule="auto"/>
    </w:pPr>
    <w:rPr>
      <w:rFonts w:ascii="Segoe UI" w:eastAsiaTheme="minorHAnsi" w:hAnsi="Segoe UI"/>
      <w:sz w:val="20"/>
      <w:lang w:eastAsia="en-US"/>
    </w:rPr>
  </w:style>
  <w:style w:type="paragraph" w:customStyle="1" w:styleId="726F6F08BDCA4D99AA4600F048351BE43">
    <w:name w:val="726F6F08BDCA4D99AA4600F048351BE43"/>
    <w:rsid w:val="00862469"/>
    <w:pPr>
      <w:spacing w:line="252" w:lineRule="auto"/>
    </w:pPr>
    <w:rPr>
      <w:rFonts w:ascii="Segoe UI" w:eastAsiaTheme="minorHAnsi" w:hAnsi="Segoe UI"/>
      <w:sz w:val="20"/>
      <w:lang w:eastAsia="en-US"/>
    </w:rPr>
  </w:style>
  <w:style w:type="paragraph" w:customStyle="1" w:styleId="A7704267A7704FD29154160CEDA8C0913">
    <w:name w:val="A7704267A7704FD29154160CEDA8C0913"/>
    <w:rsid w:val="00862469"/>
    <w:pPr>
      <w:spacing w:line="252" w:lineRule="auto"/>
    </w:pPr>
    <w:rPr>
      <w:rFonts w:ascii="Segoe UI" w:eastAsiaTheme="minorHAnsi" w:hAnsi="Segoe UI"/>
      <w:sz w:val="20"/>
      <w:lang w:eastAsia="en-US"/>
    </w:rPr>
  </w:style>
  <w:style w:type="paragraph" w:customStyle="1" w:styleId="21668C4A6B754CB4BE877E1D1055C2DF3">
    <w:name w:val="21668C4A6B754CB4BE877E1D1055C2DF3"/>
    <w:rsid w:val="00862469"/>
    <w:pPr>
      <w:spacing w:line="252" w:lineRule="auto"/>
    </w:pPr>
    <w:rPr>
      <w:rFonts w:ascii="Segoe UI" w:eastAsiaTheme="minorHAnsi" w:hAnsi="Segoe UI"/>
      <w:sz w:val="20"/>
      <w:lang w:eastAsia="en-US"/>
    </w:rPr>
  </w:style>
  <w:style w:type="paragraph" w:customStyle="1" w:styleId="B0FB78E487364A4C93AFE7ABF9C694253">
    <w:name w:val="B0FB78E487364A4C93AFE7ABF9C694253"/>
    <w:rsid w:val="00862469"/>
    <w:pPr>
      <w:spacing w:line="252" w:lineRule="auto"/>
    </w:pPr>
    <w:rPr>
      <w:rFonts w:ascii="Segoe UI" w:eastAsiaTheme="minorHAnsi" w:hAnsi="Segoe UI"/>
      <w:sz w:val="20"/>
      <w:lang w:eastAsia="en-US"/>
    </w:rPr>
  </w:style>
  <w:style w:type="paragraph" w:customStyle="1" w:styleId="1A1105034589480CB08606CBCB4BF0A63">
    <w:name w:val="1A1105034589480CB08606CBCB4BF0A63"/>
    <w:rsid w:val="00862469"/>
    <w:pPr>
      <w:spacing w:line="252" w:lineRule="auto"/>
    </w:pPr>
    <w:rPr>
      <w:rFonts w:ascii="Segoe UI" w:eastAsiaTheme="minorHAnsi" w:hAnsi="Segoe UI"/>
      <w:sz w:val="20"/>
      <w:lang w:eastAsia="en-US"/>
    </w:rPr>
  </w:style>
  <w:style w:type="paragraph" w:customStyle="1" w:styleId="0255FA03E5A64B5EB486BA177C9911F515">
    <w:name w:val="0255FA03E5A64B5EB486BA177C9911F515"/>
    <w:rsid w:val="00862469"/>
    <w:pPr>
      <w:spacing w:line="252" w:lineRule="auto"/>
    </w:pPr>
    <w:rPr>
      <w:rFonts w:ascii="Segoe UI" w:eastAsiaTheme="minorHAnsi" w:hAnsi="Segoe UI"/>
      <w:sz w:val="20"/>
      <w:lang w:eastAsia="en-US"/>
    </w:rPr>
  </w:style>
  <w:style w:type="paragraph" w:customStyle="1" w:styleId="B245A21CF7FE48998830656EFE23042C14">
    <w:name w:val="B245A21CF7FE48998830656EFE23042C14"/>
    <w:rsid w:val="00862469"/>
    <w:pPr>
      <w:spacing w:line="252" w:lineRule="auto"/>
    </w:pPr>
    <w:rPr>
      <w:rFonts w:ascii="Segoe UI" w:eastAsiaTheme="minorHAnsi" w:hAnsi="Segoe UI"/>
      <w:sz w:val="20"/>
      <w:lang w:eastAsia="en-US"/>
    </w:rPr>
  </w:style>
  <w:style w:type="paragraph" w:customStyle="1" w:styleId="E961E2081D4248ED9CD65AD0AB3FDBFA15">
    <w:name w:val="E961E2081D4248ED9CD65AD0AB3FDBFA15"/>
    <w:rsid w:val="00862469"/>
    <w:pPr>
      <w:spacing w:line="252" w:lineRule="auto"/>
    </w:pPr>
    <w:rPr>
      <w:rFonts w:ascii="Segoe UI" w:eastAsiaTheme="minorHAnsi" w:hAnsi="Segoe UI"/>
      <w:sz w:val="20"/>
      <w:lang w:eastAsia="en-US"/>
    </w:rPr>
  </w:style>
  <w:style w:type="paragraph" w:customStyle="1" w:styleId="41CA42C6E4B946869F8E73A8D305DB3C14">
    <w:name w:val="41CA42C6E4B946869F8E73A8D305DB3C14"/>
    <w:rsid w:val="00862469"/>
    <w:pPr>
      <w:spacing w:line="252" w:lineRule="auto"/>
    </w:pPr>
    <w:rPr>
      <w:rFonts w:ascii="Segoe UI" w:eastAsiaTheme="minorHAnsi" w:hAnsi="Segoe UI"/>
      <w:sz w:val="20"/>
      <w:lang w:eastAsia="en-US"/>
    </w:rPr>
  </w:style>
  <w:style w:type="paragraph" w:customStyle="1" w:styleId="E5616B7ECDE24B6C8963281557AC12EA14">
    <w:name w:val="E5616B7ECDE24B6C8963281557AC12EA14"/>
    <w:rsid w:val="00862469"/>
    <w:pPr>
      <w:spacing w:line="252" w:lineRule="auto"/>
    </w:pPr>
    <w:rPr>
      <w:rFonts w:ascii="Segoe UI" w:eastAsiaTheme="minorHAnsi" w:hAnsi="Segoe UI"/>
      <w:sz w:val="20"/>
      <w:lang w:eastAsia="en-US"/>
    </w:rPr>
  </w:style>
  <w:style w:type="paragraph" w:customStyle="1" w:styleId="97BFC37C06A14D7397368A93B31CD41E5">
    <w:name w:val="97BFC37C06A14D7397368A93B31CD41E5"/>
    <w:rsid w:val="00862469"/>
    <w:pPr>
      <w:spacing w:line="252" w:lineRule="auto"/>
    </w:pPr>
    <w:rPr>
      <w:rFonts w:ascii="Segoe UI" w:eastAsiaTheme="minorHAnsi" w:hAnsi="Segoe UI"/>
      <w:sz w:val="20"/>
      <w:lang w:eastAsia="en-US"/>
    </w:rPr>
  </w:style>
  <w:style w:type="paragraph" w:customStyle="1" w:styleId="5D4669E9166B4C559B1BE04B47A1C54610">
    <w:name w:val="5D4669E9166B4C559B1BE04B47A1C54610"/>
    <w:rsid w:val="00862469"/>
    <w:pPr>
      <w:spacing w:before="240" w:after="240" w:line="240" w:lineRule="auto"/>
      <w:ind w:left="720"/>
      <w:contextualSpacing/>
    </w:pPr>
    <w:rPr>
      <w:rFonts w:ascii="Arial" w:eastAsia="Times New Roman" w:hAnsi="Arial" w:cs="Arial"/>
      <w:sz w:val="24"/>
      <w:szCs w:val="24"/>
    </w:rPr>
  </w:style>
  <w:style w:type="paragraph" w:customStyle="1" w:styleId="9B32F5FBD965460CA895B9547ECC64C2">
    <w:name w:val="9B32F5FBD965460CA895B9547ECC64C2"/>
    <w:rsid w:val="00862469"/>
    <w:pPr>
      <w:spacing w:line="252" w:lineRule="auto"/>
    </w:pPr>
    <w:rPr>
      <w:rFonts w:ascii="Segoe UI" w:eastAsiaTheme="minorHAnsi" w:hAnsi="Segoe UI"/>
      <w:sz w:val="20"/>
      <w:lang w:eastAsia="en-US"/>
    </w:rPr>
  </w:style>
  <w:style w:type="paragraph" w:customStyle="1" w:styleId="C609057F546E478B8BDD7A7B8235965B">
    <w:name w:val="C609057F546E478B8BDD7A7B8235965B"/>
    <w:rsid w:val="00862469"/>
    <w:pPr>
      <w:spacing w:line="252" w:lineRule="auto"/>
    </w:pPr>
    <w:rPr>
      <w:rFonts w:ascii="Segoe UI" w:eastAsiaTheme="minorHAnsi" w:hAnsi="Segoe UI"/>
      <w:sz w:val="20"/>
      <w:lang w:eastAsia="en-US"/>
    </w:rPr>
  </w:style>
  <w:style w:type="paragraph" w:customStyle="1" w:styleId="B935A8964CC54B3F814A3D7383C770BF">
    <w:name w:val="B935A8964CC54B3F814A3D7383C770BF"/>
    <w:rsid w:val="00862469"/>
    <w:pPr>
      <w:spacing w:line="252" w:lineRule="auto"/>
    </w:pPr>
    <w:rPr>
      <w:rFonts w:ascii="Segoe UI" w:eastAsiaTheme="minorHAnsi" w:hAnsi="Segoe UI"/>
      <w:sz w:val="20"/>
      <w:lang w:eastAsia="en-US"/>
    </w:rPr>
  </w:style>
  <w:style w:type="paragraph" w:customStyle="1" w:styleId="F87E1883724E465E9D758F97F819DAE15">
    <w:name w:val="F87E1883724E465E9D758F97F819DAE15"/>
    <w:rsid w:val="00D66162"/>
    <w:pPr>
      <w:spacing w:line="252" w:lineRule="auto"/>
    </w:pPr>
    <w:rPr>
      <w:rFonts w:ascii="Segoe UI" w:eastAsiaTheme="minorHAnsi" w:hAnsi="Segoe UI"/>
      <w:sz w:val="20"/>
      <w:lang w:eastAsia="en-US"/>
    </w:rPr>
  </w:style>
  <w:style w:type="paragraph" w:customStyle="1" w:styleId="EB4A3370EC0C4F84BADFAED928DF53085">
    <w:name w:val="EB4A3370EC0C4F84BADFAED928DF53085"/>
    <w:rsid w:val="00D66162"/>
    <w:pPr>
      <w:spacing w:line="252" w:lineRule="auto"/>
    </w:pPr>
    <w:rPr>
      <w:rFonts w:ascii="Segoe UI" w:eastAsiaTheme="minorHAnsi" w:hAnsi="Segoe UI"/>
      <w:sz w:val="20"/>
      <w:lang w:eastAsia="en-US"/>
    </w:rPr>
  </w:style>
  <w:style w:type="paragraph" w:customStyle="1" w:styleId="66C4B293080B4EF88578DC25EFE533675">
    <w:name w:val="66C4B293080B4EF88578DC25EFE533675"/>
    <w:rsid w:val="00D66162"/>
    <w:pPr>
      <w:spacing w:line="252" w:lineRule="auto"/>
    </w:pPr>
    <w:rPr>
      <w:rFonts w:ascii="Segoe UI" w:eastAsiaTheme="minorHAnsi" w:hAnsi="Segoe UI"/>
      <w:sz w:val="20"/>
      <w:lang w:eastAsia="en-US"/>
    </w:rPr>
  </w:style>
  <w:style w:type="paragraph" w:customStyle="1" w:styleId="0E830ED3FCD4421CAFF0033F2F8668505">
    <w:name w:val="0E830ED3FCD4421CAFF0033F2F8668505"/>
    <w:rsid w:val="00D66162"/>
    <w:pPr>
      <w:spacing w:line="252" w:lineRule="auto"/>
    </w:pPr>
    <w:rPr>
      <w:rFonts w:ascii="Segoe UI" w:eastAsiaTheme="minorHAnsi" w:hAnsi="Segoe UI"/>
      <w:sz w:val="20"/>
      <w:lang w:eastAsia="en-US"/>
    </w:rPr>
  </w:style>
  <w:style w:type="paragraph" w:customStyle="1" w:styleId="82D78E5B65E849C681A78E77C17251714">
    <w:name w:val="82D78E5B65E849C681A78E77C17251714"/>
    <w:rsid w:val="00D66162"/>
    <w:pPr>
      <w:spacing w:line="252" w:lineRule="auto"/>
    </w:pPr>
    <w:rPr>
      <w:rFonts w:ascii="Segoe UI" w:eastAsiaTheme="minorHAnsi" w:hAnsi="Segoe UI"/>
      <w:sz w:val="20"/>
      <w:lang w:eastAsia="en-US"/>
    </w:rPr>
  </w:style>
  <w:style w:type="paragraph" w:customStyle="1" w:styleId="7324CFC13A71404880F94A6F2393A8FF5">
    <w:name w:val="7324CFC13A71404880F94A6F2393A8FF5"/>
    <w:rsid w:val="00D66162"/>
    <w:pPr>
      <w:spacing w:line="252" w:lineRule="auto"/>
    </w:pPr>
    <w:rPr>
      <w:rFonts w:ascii="Segoe UI" w:eastAsiaTheme="minorHAnsi" w:hAnsi="Segoe UI"/>
      <w:sz w:val="20"/>
      <w:lang w:eastAsia="en-US"/>
    </w:rPr>
  </w:style>
  <w:style w:type="paragraph" w:customStyle="1" w:styleId="3561AD113D9E482E9B2FE3C36D5AB9F25">
    <w:name w:val="3561AD113D9E482E9B2FE3C36D5AB9F25"/>
    <w:rsid w:val="00D66162"/>
    <w:pPr>
      <w:spacing w:line="252" w:lineRule="auto"/>
    </w:pPr>
    <w:rPr>
      <w:rFonts w:ascii="Segoe UI" w:eastAsiaTheme="minorHAnsi" w:hAnsi="Segoe UI"/>
      <w:sz w:val="20"/>
      <w:lang w:eastAsia="en-US"/>
    </w:rPr>
  </w:style>
  <w:style w:type="paragraph" w:customStyle="1" w:styleId="3056059F26F84CFD89A9BF58FA4096B15">
    <w:name w:val="3056059F26F84CFD89A9BF58FA4096B15"/>
    <w:rsid w:val="00D66162"/>
    <w:pPr>
      <w:spacing w:line="252" w:lineRule="auto"/>
    </w:pPr>
    <w:rPr>
      <w:rFonts w:ascii="Segoe UI" w:eastAsiaTheme="minorHAnsi" w:hAnsi="Segoe UI"/>
      <w:sz w:val="20"/>
      <w:lang w:eastAsia="en-US"/>
    </w:rPr>
  </w:style>
  <w:style w:type="paragraph" w:customStyle="1" w:styleId="ECDD5A641CEE474AAD47C1F90ED771BB4">
    <w:name w:val="ECDD5A641CEE474AAD47C1F90ED771BB4"/>
    <w:rsid w:val="00D66162"/>
    <w:pPr>
      <w:spacing w:line="252" w:lineRule="auto"/>
    </w:pPr>
    <w:rPr>
      <w:rFonts w:ascii="Segoe UI" w:eastAsiaTheme="minorHAnsi" w:hAnsi="Segoe UI"/>
      <w:sz w:val="20"/>
      <w:lang w:eastAsia="en-US"/>
    </w:rPr>
  </w:style>
  <w:style w:type="paragraph" w:customStyle="1" w:styleId="CF9C62E58C7A40129856006A59BE66A34">
    <w:name w:val="CF9C62E58C7A40129856006A59BE66A34"/>
    <w:rsid w:val="00D66162"/>
    <w:pPr>
      <w:spacing w:line="252" w:lineRule="auto"/>
    </w:pPr>
    <w:rPr>
      <w:rFonts w:ascii="Segoe UI" w:eastAsiaTheme="minorHAnsi" w:hAnsi="Segoe UI"/>
      <w:sz w:val="20"/>
      <w:lang w:eastAsia="en-US"/>
    </w:rPr>
  </w:style>
  <w:style w:type="paragraph" w:customStyle="1" w:styleId="F81AD8F2BAE44F499AA48B9DDDE771A54">
    <w:name w:val="F81AD8F2BAE44F499AA48B9DDDE771A54"/>
    <w:rsid w:val="00D66162"/>
    <w:pPr>
      <w:spacing w:line="252" w:lineRule="auto"/>
    </w:pPr>
    <w:rPr>
      <w:rFonts w:ascii="Segoe UI" w:eastAsiaTheme="minorHAnsi" w:hAnsi="Segoe UI"/>
      <w:sz w:val="20"/>
      <w:lang w:eastAsia="en-US"/>
    </w:rPr>
  </w:style>
  <w:style w:type="paragraph" w:customStyle="1" w:styleId="679B10E957AD4156B22B0D523FB96A674">
    <w:name w:val="679B10E957AD4156B22B0D523FB96A674"/>
    <w:rsid w:val="00D66162"/>
    <w:pPr>
      <w:spacing w:line="252" w:lineRule="auto"/>
    </w:pPr>
    <w:rPr>
      <w:rFonts w:ascii="Segoe UI" w:eastAsiaTheme="minorHAnsi" w:hAnsi="Segoe UI"/>
      <w:sz w:val="20"/>
      <w:lang w:eastAsia="en-US"/>
    </w:rPr>
  </w:style>
  <w:style w:type="paragraph" w:customStyle="1" w:styleId="A589759AA60F4704AAC7D7F4C495B3EB4">
    <w:name w:val="A589759AA60F4704AAC7D7F4C495B3EB4"/>
    <w:rsid w:val="00D66162"/>
    <w:pPr>
      <w:spacing w:line="252" w:lineRule="auto"/>
    </w:pPr>
    <w:rPr>
      <w:rFonts w:ascii="Segoe UI" w:eastAsiaTheme="minorHAnsi" w:hAnsi="Segoe UI"/>
      <w:sz w:val="20"/>
      <w:lang w:eastAsia="en-US"/>
    </w:rPr>
  </w:style>
  <w:style w:type="paragraph" w:customStyle="1" w:styleId="592660FFE050456582ACD30E7DDB6E8E4">
    <w:name w:val="592660FFE050456582ACD30E7DDB6E8E4"/>
    <w:rsid w:val="00D66162"/>
    <w:pPr>
      <w:spacing w:line="252" w:lineRule="auto"/>
    </w:pPr>
    <w:rPr>
      <w:rFonts w:ascii="Segoe UI" w:eastAsiaTheme="minorHAnsi" w:hAnsi="Segoe UI"/>
      <w:sz w:val="20"/>
      <w:lang w:eastAsia="en-US"/>
    </w:rPr>
  </w:style>
  <w:style w:type="paragraph" w:customStyle="1" w:styleId="FC3421B17CAC43D490D44EA47AA0C1C34">
    <w:name w:val="FC3421B17CAC43D490D44EA47AA0C1C34"/>
    <w:rsid w:val="00D66162"/>
    <w:pPr>
      <w:spacing w:line="252" w:lineRule="auto"/>
    </w:pPr>
    <w:rPr>
      <w:rFonts w:ascii="Segoe UI" w:eastAsiaTheme="minorHAnsi" w:hAnsi="Segoe UI"/>
      <w:sz w:val="20"/>
      <w:lang w:eastAsia="en-US"/>
    </w:rPr>
  </w:style>
  <w:style w:type="paragraph" w:customStyle="1" w:styleId="48EF64FAD45C4572880C01A81381AA384">
    <w:name w:val="48EF64FAD45C4572880C01A81381AA384"/>
    <w:rsid w:val="00D66162"/>
    <w:pPr>
      <w:spacing w:line="252" w:lineRule="auto"/>
    </w:pPr>
    <w:rPr>
      <w:rFonts w:ascii="Segoe UI" w:eastAsiaTheme="minorHAnsi" w:hAnsi="Segoe UI"/>
      <w:sz w:val="20"/>
      <w:lang w:eastAsia="en-US"/>
    </w:rPr>
  </w:style>
  <w:style w:type="paragraph" w:customStyle="1" w:styleId="0D89A0F6CED24218AC420E5B61FC6B764">
    <w:name w:val="0D89A0F6CED24218AC420E5B61FC6B764"/>
    <w:rsid w:val="00D66162"/>
    <w:pPr>
      <w:spacing w:line="252" w:lineRule="auto"/>
    </w:pPr>
    <w:rPr>
      <w:rFonts w:ascii="Segoe UI" w:eastAsiaTheme="minorHAnsi" w:hAnsi="Segoe UI"/>
      <w:sz w:val="20"/>
      <w:lang w:eastAsia="en-US"/>
    </w:rPr>
  </w:style>
  <w:style w:type="paragraph" w:customStyle="1" w:styleId="B02AFDDF5CC441AFBBCADD86F77CB3344">
    <w:name w:val="B02AFDDF5CC441AFBBCADD86F77CB3344"/>
    <w:rsid w:val="00D66162"/>
    <w:pPr>
      <w:spacing w:line="252" w:lineRule="auto"/>
    </w:pPr>
    <w:rPr>
      <w:rFonts w:ascii="Segoe UI" w:eastAsiaTheme="minorHAnsi" w:hAnsi="Segoe UI"/>
      <w:sz w:val="20"/>
      <w:lang w:eastAsia="en-US"/>
    </w:rPr>
  </w:style>
  <w:style w:type="paragraph" w:customStyle="1" w:styleId="6430858D609A4E99941290B884197CA04">
    <w:name w:val="6430858D609A4E99941290B884197CA04"/>
    <w:rsid w:val="00D66162"/>
    <w:pPr>
      <w:spacing w:line="252" w:lineRule="auto"/>
    </w:pPr>
    <w:rPr>
      <w:rFonts w:ascii="Segoe UI" w:eastAsiaTheme="minorHAnsi" w:hAnsi="Segoe UI"/>
      <w:sz w:val="20"/>
      <w:lang w:eastAsia="en-US"/>
    </w:rPr>
  </w:style>
  <w:style w:type="paragraph" w:customStyle="1" w:styleId="52CF122967394BB49422F77595C388AE4">
    <w:name w:val="52CF122967394BB49422F77595C388AE4"/>
    <w:rsid w:val="00D66162"/>
    <w:pPr>
      <w:spacing w:line="252" w:lineRule="auto"/>
    </w:pPr>
    <w:rPr>
      <w:rFonts w:ascii="Segoe UI" w:eastAsiaTheme="minorHAnsi" w:hAnsi="Segoe UI"/>
      <w:sz w:val="20"/>
      <w:lang w:eastAsia="en-US"/>
    </w:rPr>
  </w:style>
  <w:style w:type="paragraph" w:customStyle="1" w:styleId="6E7622F420E148CAAAEE4D39DF59C2DA4">
    <w:name w:val="6E7622F420E148CAAAEE4D39DF59C2DA4"/>
    <w:rsid w:val="00D66162"/>
    <w:pPr>
      <w:spacing w:line="252" w:lineRule="auto"/>
    </w:pPr>
    <w:rPr>
      <w:rFonts w:ascii="Segoe UI" w:eastAsiaTheme="minorHAnsi" w:hAnsi="Segoe UI"/>
      <w:sz w:val="20"/>
      <w:lang w:eastAsia="en-US"/>
    </w:rPr>
  </w:style>
  <w:style w:type="paragraph" w:customStyle="1" w:styleId="D72AC6CA002041739189E004F5DFCEE04">
    <w:name w:val="D72AC6CA002041739189E004F5DFCEE04"/>
    <w:rsid w:val="00D66162"/>
    <w:pPr>
      <w:spacing w:line="252" w:lineRule="auto"/>
    </w:pPr>
    <w:rPr>
      <w:rFonts w:ascii="Segoe UI" w:eastAsiaTheme="minorHAnsi" w:hAnsi="Segoe UI"/>
      <w:sz w:val="20"/>
      <w:lang w:eastAsia="en-US"/>
    </w:rPr>
  </w:style>
  <w:style w:type="paragraph" w:customStyle="1" w:styleId="2CC8B518ADAC404BB1F294BB9AD8928D4">
    <w:name w:val="2CC8B518ADAC404BB1F294BB9AD8928D4"/>
    <w:rsid w:val="00D66162"/>
    <w:pPr>
      <w:spacing w:line="252" w:lineRule="auto"/>
    </w:pPr>
    <w:rPr>
      <w:rFonts w:ascii="Segoe UI" w:eastAsiaTheme="minorHAnsi" w:hAnsi="Segoe UI"/>
      <w:sz w:val="20"/>
      <w:lang w:eastAsia="en-US"/>
    </w:rPr>
  </w:style>
  <w:style w:type="paragraph" w:customStyle="1" w:styleId="E2DB627EB3614D5CB3428F9A87A8EB104">
    <w:name w:val="E2DB627EB3614D5CB3428F9A87A8EB104"/>
    <w:rsid w:val="00D66162"/>
    <w:pPr>
      <w:spacing w:line="252" w:lineRule="auto"/>
    </w:pPr>
    <w:rPr>
      <w:rFonts w:ascii="Segoe UI" w:eastAsiaTheme="minorHAnsi" w:hAnsi="Segoe UI"/>
      <w:sz w:val="20"/>
      <w:lang w:eastAsia="en-US"/>
    </w:rPr>
  </w:style>
  <w:style w:type="paragraph" w:customStyle="1" w:styleId="6008E24C46C9448CA0D42FDDAD7750AF4">
    <w:name w:val="6008E24C46C9448CA0D42FDDAD7750AF4"/>
    <w:rsid w:val="00D66162"/>
    <w:pPr>
      <w:spacing w:line="252" w:lineRule="auto"/>
    </w:pPr>
    <w:rPr>
      <w:rFonts w:ascii="Segoe UI" w:eastAsiaTheme="minorHAnsi" w:hAnsi="Segoe UI"/>
      <w:sz w:val="20"/>
      <w:lang w:eastAsia="en-US"/>
    </w:rPr>
  </w:style>
  <w:style w:type="paragraph" w:customStyle="1" w:styleId="7729AB06CF664B3EB497EF147B0A87CD4">
    <w:name w:val="7729AB06CF664B3EB497EF147B0A87CD4"/>
    <w:rsid w:val="00D66162"/>
    <w:pPr>
      <w:spacing w:line="252" w:lineRule="auto"/>
    </w:pPr>
    <w:rPr>
      <w:rFonts w:ascii="Segoe UI" w:eastAsiaTheme="minorHAnsi" w:hAnsi="Segoe UI"/>
      <w:sz w:val="20"/>
      <w:lang w:eastAsia="en-US"/>
    </w:rPr>
  </w:style>
  <w:style w:type="paragraph" w:customStyle="1" w:styleId="EE12E8D001F14D6C8205ACE587FFCE684">
    <w:name w:val="EE12E8D001F14D6C8205ACE587FFCE684"/>
    <w:rsid w:val="00D66162"/>
    <w:pPr>
      <w:spacing w:line="252" w:lineRule="auto"/>
    </w:pPr>
    <w:rPr>
      <w:rFonts w:ascii="Segoe UI" w:eastAsiaTheme="minorHAnsi" w:hAnsi="Segoe UI"/>
      <w:sz w:val="20"/>
      <w:lang w:eastAsia="en-US"/>
    </w:rPr>
  </w:style>
  <w:style w:type="paragraph" w:customStyle="1" w:styleId="E3882102060546DDA047747754CA4B654">
    <w:name w:val="E3882102060546DDA047747754CA4B654"/>
    <w:rsid w:val="00D66162"/>
    <w:pPr>
      <w:spacing w:line="252" w:lineRule="auto"/>
    </w:pPr>
    <w:rPr>
      <w:rFonts w:ascii="Segoe UI" w:eastAsiaTheme="minorHAnsi" w:hAnsi="Segoe UI"/>
      <w:sz w:val="20"/>
      <w:lang w:eastAsia="en-US"/>
    </w:rPr>
  </w:style>
  <w:style w:type="paragraph" w:customStyle="1" w:styleId="2D88E892E16B4B4A9728C8101B0DDAAC4">
    <w:name w:val="2D88E892E16B4B4A9728C8101B0DDAAC4"/>
    <w:rsid w:val="00D66162"/>
    <w:pPr>
      <w:spacing w:line="252" w:lineRule="auto"/>
    </w:pPr>
    <w:rPr>
      <w:rFonts w:ascii="Segoe UI" w:eastAsiaTheme="minorHAnsi" w:hAnsi="Segoe UI"/>
      <w:sz w:val="20"/>
      <w:lang w:eastAsia="en-US"/>
    </w:rPr>
  </w:style>
  <w:style w:type="paragraph" w:customStyle="1" w:styleId="5C7BF5B867E043AC97D6DC2DDBC89C464">
    <w:name w:val="5C7BF5B867E043AC97D6DC2DDBC89C464"/>
    <w:rsid w:val="00D66162"/>
    <w:pPr>
      <w:spacing w:line="252" w:lineRule="auto"/>
    </w:pPr>
    <w:rPr>
      <w:rFonts w:ascii="Segoe UI" w:eastAsiaTheme="minorHAnsi" w:hAnsi="Segoe UI"/>
      <w:sz w:val="20"/>
      <w:lang w:eastAsia="en-US"/>
    </w:rPr>
  </w:style>
  <w:style w:type="paragraph" w:customStyle="1" w:styleId="AB4C8A0D94294AFDB99DE7F735B8C4D04">
    <w:name w:val="AB4C8A0D94294AFDB99DE7F735B8C4D04"/>
    <w:rsid w:val="00D66162"/>
    <w:pPr>
      <w:spacing w:line="252" w:lineRule="auto"/>
    </w:pPr>
    <w:rPr>
      <w:rFonts w:ascii="Segoe UI" w:eastAsiaTheme="minorHAnsi" w:hAnsi="Segoe UI"/>
      <w:sz w:val="20"/>
      <w:lang w:eastAsia="en-US"/>
    </w:rPr>
  </w:style>
  <w:style w:type="paragraph" w:customStyle="1" w:styleId="DDBF79F01714425191618E9BF0A635564">
    <w:name w:val="DDBF79F01714425191618E9BF0A635564"/>
    <w:rsid w:val="00D66162"/>
    <w:pPr>
      <w:spacing w:line="252" w:lineRule="auto"/>
    </w:pPr>
    <w:rPr>
      <w:rFonts w:ascii="Segoe UI" w:eastAsiaTheme="minorHAnsi" w:hAnsi="Segoe UI"/>
      <w:sz w:val="20"/>
      <w:lang w:eastAsia="en-US"/>
    </w:rPr>
  </w:style>
  <w:style w:type="paragraph" w:customStyle="1" w:styleId="6452563F8A6D42789B9E4EC69049C8E64">
    <w:name w:val="6452563F8A6D42789B9E4EC69049C8E64"/>
    <w:rsid w:val="00D66162"/>
    <w:pPr>
      <w:spacing w:line="252" w:lineRule="auto"/>
    </w:pPr>
    <w:rPr>
      <w:rFonts w:ascii="Segoe UI" w:eastAsiaTheme="minorHAnsi" w:hAnsi="Segoe UI"/>
      <w:sz w:val="20"/>
      <w:lang w:eastAsia="en-US"/>
    </w:rPr>
  </w:style>
  <w:style w:type="paragraph" w:customStyle="1" w:styleId="CBA4D6C828FF4A04ADDC4028A9B3B9FF4">
    <w:name w:val="CBA4D6C828FF4A04ADDC4028A9B3B9FF4"/>
    <w:rsid w:val="00D66162"/>
    <w:pPr>
      <w:spacing w:line="252" w:lineRule="auto"/>
    </w:pPr>
    <w:rPr>
      <w:rFonts w:ascii="Segoe UI" w:eastAsiaTheme="minorHAnsi" w:hAnsi="Segoe UI"/>
      <w:sz w:val="20"/>
      <w:lang w:eastAsia="en-US"/>
    </w:rPr>
  </w:style>
  <w:style w:type="paragraph" w:customStyle="1" w:styleId="37B1A20FB1AC443E83298CED619CA7A94">
    <w:name w:val="37B1A20FB1AC443E83298CED619CA7A94"/>
    <w:rsid w:val="00D66162"/>
    <w:pPr>
      <w:spacing w:line="252" w:lineRule="auto"/>
    </w:pPr>
    <w:rPr>
      <w:rFonts w:ascii="Segoe UI" w:eastAsiaTheme="minorHAnsi" w:hAnsi="Segoe UI"/>
      <w:sz w:val="20"/>
      <w:lang w:eastAsia="en-US"/>
    </w:rPr>
  </w:style>
  <w:style w:type="paragraph" w:customStyle="1" w:styleId="726F6F08BDCA4D99AA4600F048351BE44">
    <w:name w:val="726F6F08BDCA4D99AA4600F048351BE44"/>
    <w:rsid w:val="00D66162"/>
    <w:pPr>
      <w:spacing w:line="252" w:lineRule="auto"/>
    </w:pPr>
    <w:rPr>
      <w:rFonts w:ascii="Segoe UI" w:eastAsiaTheme="minorHAnsi" w:hAnsi="Segoe UI"/>
      <w:sz w:val="20"/>
      <w:lang w:eastAsia="en-US"/>
    </w:rPr>
  </w:style>
  <w:style w:type="paragraph" w:customStyle="1" w:styleId="A7704267A7704FD29154160CEDA8C0914">
    <w:name w:val="A7704267A7704FD29154160CEDA8C0914"/>
    <w:rsid w:val="00D66162"/>
    <w:pPr>
      <w:spacing w:line="252" w:lineRule="auto"/>
    </w:pPr>
    <w:rPr>
      <w:rFonts w:ascii="Segoe UI" w:eastAsiaTheme="minorHAnsi" w:hAnsi="Segoe UI"/>
      <w:sz w:val="20"/>
      <w:lang w:eastAsia="en-US"/>
    </w:rPr>
  </w:style>
  <w:style w:type="paragraph" w:customStyle="1" w:styleId="21668C4A6B754CB4BE877E1D1055C2DF4">
    <w:name w:val="21668C4A6B754CB4BE877E1D1055C2DF4"/>
    <w:rsid w:val="00D66162"/>
    <w:pPr>
      <w:spacing w:line="252" w:lineRule="auto"/>
    </w:pPr>
    <w:rPr>
      <w:rFonts w:ascii="Segoe UI" w:eastAsiaTheme="minorHAnsi" w:hAnsi="Segoe UI"/>
      <w:sz w:val="20"/>
      <w:lang w:eastAsia="en-US"/>
    </w:rPr>
  </w:style>
  <w:style w:type="paragraph" w:customStyle="1" w:styleId="B0FB78E487364A4C93AFE7ABF9C694254">
    <w:name w:val="B0FB78E487364A4C93AFE7ABF9C694254"/>
    <w:rsid w:val="00D66162"/>
    <w:pPr>
      <w:spacing w:line="252" w:lineRule="auto"/>
    </w:pPr>
    <w:rPr>
      <w:rFonts w:ascii="Segoe UI" w:eastAsiaTheme="minorHAnsi" w:hAnsi="Segoe UI"/>
      <w:sz w:val="20"/>
      <w:lang w:eastAsia="en-US"/>
    </w:rPr>
  </w:style>
  <w:style w:type="paragraph" w:customStyle="1" w:styleId="1A1105034589480CB08606CBCB4BF0A64">
    <w:name w:val="1A1105034589480CB08606CBCB4BF0A64"/>
    <w:rsid w:val="00D66162"/>
    <w:pPr>
      <w:spacing w:line="252" w:lineRule="auto"/>
    </w:pPr>
    <w:rPr>
      <w:rFonts w:ascii="Segoe UI" w:eastAsiaTheme="minorHAnsi" w:hAnsi="Segoe UI"/>
      <w:sz w:val="20"/>
      <w:lang w:eastAsia="en-US"/>
    </w:rPr>
  </w:style>
  <w:style w:type="paragraph" w:customStyle="1" w:styleId="0255FA03E5A64B5EB486BA177C9911F516">
    <w:name w:val="0255FA03E5A64B5EB486BA177C9911F516"/>
    <w:rsid w:val="00D66162"/>
    <w:pPr>
      <w:spacing w:line="252" w:lineRule="auto"/>
    </w:pPr>
    <w:rPr>
      <w:rFonts w:ascii="Segoe UI" w:eastAsiaTheme="minorHAnsi" w:hAnsi="Segoe UI"/>
      <w:sz w:val="20"/>
      <w:lang w:eastAsia="en-US"/>
    </w:rPr>
  </w:style>
  <w:style w:type="paragraph" w:customStyle="1" w:styleId="B245A21CF7FE48998830656EFE23042C15">
    <w:name w:val="B245A21CF7FE48998830656EFE23042C15"/>
    <w:rsid w:val="00D66162"/>
    <w:pPr>
      <w:spacing w:line="252" w:lineRule="auto"/>
    </w:pPr>
    <w:rPr>
      <w:rFonts w:ascii="Segoe UI" w:eastAsiaTheme="minorHAnsi" w:hAnsi="Segoe UI"/>
      <w:sz w:val="20"/>
      <w:lang w:eastAsia="en-US"/>
    </w:rPr>
  </w:style>
  <w:style w:type="paragraph" w:customStyle="1" w:styleId="E961E2081D4248ED9CD65AD0AB3FDBFA16">
    <w:name w:val="E961E2081D4248ED9CD65AD0AB3FDBFA16"/>
    <w:rsid w:val="00D66162"/>
    <w:pPr>
      <w:spacing w:line="252" w:lineRule="auto"/>
    </w:pPr>
    <w:rPr>
      <w:rFonts w:ascii="Segoe UI" w:eastAsiaTheme="minorHAnsi" w:hAnsi="Segoe UI"/>
      <w:sz w:val="20"/>
      <w:lang w:eastAsia="en-US"/>
    </w:rPr>
  </w:style>
  <w:style w:type="paragraph" w:customStyle="1" w:styleId="41CA42C6E4B946869F8E73A8D305DB3C15">
    <w:name w:val="41CA42C6E4B946869F8E73A8D305DB3C15"/>
    <w:rsid w:val="00D66162"/>
    <w:pPr>
      <w:spacing w:line="252" w:lineRule="auto"/>
    </w:pPr>
    <w:rPr>
      <w:rFonts w:ascii="Segoe UI" w:eastAsiaTheme="minorHAnsi" w:hAnsi="Segoe UI"/>
      <w:sz w:val="20"/>
      <w:lang w:eastAsia="en-US"/>
    </w:rPr>
  </w:style>
  <w:style w:type="paragraph" w:customStyle="1" w:styleId="E5616B7ECDE24B6C8963281557AC12EA15">
    <w:name w:val="E5616B7ECDE24B6C8963281557AC12EA15"/>
    <w:rsid w:val="00D66162"/>
    <w:pPr>
      <w:spacing w:line="252" w:lineRule="auto"/>
    </w:pPr>
    <w:rPr>
      <w:rFonts w:ascii="Segoe UI" w:eastAsiaTheme="minorHAnsi" w:hAnsi="Segoe UI"/>
      <w:sz w:val="20"/>
      <w:lang w:eastAsia="en-US"/>
    </w:rPr>
  </w:style>
  <w:style w:type="paragraph" w:customStyle="1" w:styleId="97BFC37C06A14D7397368A93B31CD41E6">
    <w:name w:val="97BFC37C06A14D7397368A93B31CD41E6"/>
    <w:rsid w:val="00D66162"/>
    <w:pPr>
      <w:spacing w:line="252" w:lineRule="auto"/>
    </w:pPr>
    <w:rPr>
      <w:rFonts w:ascii="Segoe UI" w:eastAsiaTheme="minorHAnsi" w:hAnsi="Segoe UI"/>
      <w:sz w:val="20"/>
      <w:lang w:eastAsia="en-US"/>
    </w:rPr>
  </w:style>
  <w:style w:type="paragraph" w:customStyle="1" w:styleId="5D4669E9166B4C559B1BE04B47A1C54611">
    <w:name w:val="5D4669E9166B4C559B1BE04B47A1C54611"/>
    <w:rsid w:val="00D66162"/>
    <w:pPr>
      <w:spacing w:before="240" w:after="240" w:line="240" w:lineRule="auto"/>
      <w:ind w:left="720"/>
      <w:contextualSpacing/>
    </w:pPr>
    <w:rPr>
      <w:rFonts w:ascii="Arial" w:eastAsia="Times New Roman" w:hAnsi="Arial" w:cs="Arial"/>
      <w:sz w:val="24"/>
      <w:szCs w:val="24"/>
    </w:rPr>
  </w:style>
  <w:style w:type="paragraph" w:customStyle="1" w:styleId="9B32F5FBD965460CA895B9547ECC64C21">
    <w:name w:val="9B32F5FBD965460CA895B9547ECC64C21"/>
    <w:rsid w:val="00D66162"/>
    <w:pPr>
      <w:spacing w:line="252" w:lineRule="auto"/>
    </w:pPr>
    <w:rPr>
      <w:rFonts w:ascii="Segoe UI" w:eastAsiaTheme="minorHAnsi" w:hAnsi="Segoe UI"/>
      <w:sz w:val="20"/>
      <w:lang w:eastAsia="en-US"/>
    </w:rPr>
  </w:style>
  <w:style w:type="paragraph" w:customStyle="1" w:styleId="C609057F546E478B8BDD7A7B8235965B1">
    <w:name w:val="C609057F546E478B8BDD7A7B8235965B1"/>
    <w:rsid w:val="00D66162"/>
    <w:pPr>
      <w:spacing w:line="252" w:lineRule="auto"/>
    </w:pPr>
    <w:rPr>
      <w:rFonts w:ascii="Segoe UI" w:eastAsiaTheme="minorHAnsi" w:hAnsi="Segoe UI"/>
      <w:sz w:val="20"/>
      <w:lang w:eastAsia="en-US"/>
    </w:rPr>
  </w:style>
  <w:style w:type="paragraph" w:customStyle="1" w:styleId="B935A8964CC54B3F814A3D7383C770BF1">
    <w:name w:val="B935A8964CC54B3F814A3D7383C770BF1"/>
    <w:rsid w:val="00D66162"/>
    <w:pPr>
      <w:spacing w:line="252" w:lineRule="auto"/>
    </w:pPr>
    <w:rPr>
      <w:rFonts w:ascii="Segoe UI" w:eastAsiaTheme="minorHAnsi" w:hAnsi="Segoe UI"/>
      <w:sz w:val="20"/>
      <w:lang w:eastAsia="en-US"/>
    </w:rPr>
  </w:style>
  <w:style w:type="paragraph" w:customStyle="1" w:styleId="2F6EB1AE0C2E45A3AB3CBB8729D585D1">
    <w:name w:val="2F6EB1AE0C2E45A3AB3CBB8729D585D1"/>
    <w:rsid w:val="007F2D94"/>
  </w:style>
  <w:style w:type="paragraph" w:customStyle="1" w:styleId="BF20B0FF8AE848649788D730402D4A4F">
    <w:name w:val="BF20B0FF8AE848649788D730402D4A4F"/>
    <w:rsid w:val="007F2D94"/>
  </w:style>
  <w:style w:type="paragraph" w:customStyle="1" w:styleId="DCAAC2EC2FC346B5BEB1729788F081D6">
    <w:name w:val="DCAAC2EC2FC346B5BEB1729788F081D6"/>
    <w:rsid w:val="007F2D94"/>
  </w:style>
  <w:style w:type="paragraph" w:customStyle="1" w:styleId="FF28BB85D4B247DFB5CB92F6C84B0BA5">
    <w:name w:val="FF28BB85D4B247DFB5CB92F6C84B0BA5"/>
    <w:rsid w:val="007F2D94"/>
  </w:style>
  <w:style w:type="paragraph" w:customStyle="1" w:styleId="F87E1883724E465E9D758F97F819DAE16">
    <w:name w:val="F87E1883724E465E9D758F97F819DAE16"/>
    <w:rsid w:val="002F5729"/>
    <w:pPr>
      <w:spacing w:line="252" w:lineRule="auto"/>
    </w:pPr>
    <w:rPr>
      <w:rFonts w:ascii="Segoe UI" w:eastAsiaTheme="minorHAnsi" w:hAnsi="Segoe UI"/>
      <w:sz w:val="20"/>
      <w:lang w:eastAsia="en-US"/>
    </w:rPr>
  </w:style>
  <w:style w:type="paragraph" w:customStyle="1" w:styleId="EB4A3370EC0C4F84BADFAED928DF53086">
    <w:name w:val="EB4A3370EC0C4F84BADFAED928DF53086"/>
    <w:rsid w:val="002F5729"/>
    <w:pPr>
      <w:spacing w:line="252" w:lineRule="auto"/>
    </w:pPr>
    <w:rPr>
      <w:rFonts w:ascii="Segoe UI" w:eastAsiaTheme="minorHAnsi" w:hAnsi="Segoe UI"/>
      <w:sz w:val="20"/>
      <w:lang w:eastAsia="en-US"/>
    </w:rPr>
  </w:style>
  <w:style w:type="paragraph" w:customStyle="1" w:styleId="66C4B293080B4EF88578DC25EFE533676">
    <w:name w:val="66C4B293080B4EF88578DC25EFE533676"/>
    <w:rsid w:val="002F5729"/>
    <w:pPr>
      <w:spacing w:line="252" w:lineRule="auto"/>
    </w:pPr>
    <w:rPr>
      <w:rFonts w:ascii="Segoe UI" w:eastAsiaTheme="minorHAnsi" w:hAnsi="Segoe UI"/>
      <w:sz w:val="20"/>
      <w:lang w:eastAsia="en-US"/>
    </w:rPr>
  </w:style>
  <w:style w:type="paragraph" w:customStyle="1" w:styleId="0E830ED3FCD4421CAFF0033F2F8668506">
    <w:name w:val="0E830ED3FCD4421CAFF0033F2F8668506"/>
    <w:rsid w:val="002F5729"/>
    <w:pPr>
      <w:spacing w:line="252" w:lineRule="auto"/>
    </w:pPr>
    <w:rPr>
      <w:rFonts w:ascii="Segoe UI" w:eastAsiaTheme="minorHAnsi" w:hAnsi="Segoe UI"/>
      <w:sz w:val="20"/>
      <w:lang w:eastAsia="en-US"/>
    </w:rPr>
  </w:style>
  <w:style w:type="paragraph" w:customStyle="1" w:styleId="82D78E5B65E849C681A78E77C17251715">
    <w:name w:val="82D78E5B65E849C681A78E77C17251715"/>
    <w:rsid w:val="002F5729"/>
    <w:pPr>
      <w:spacing w:line="252" w:lineRule="auto"/>
    </w:pPr>
    <w:rPr>
      <w:rFonts w:ascii="Segoe UI" w:eastAsiaTheme="minorHAnsi" w:hAnsi="Segoe UI"/>
      <w:sz w:val="20"/>
      <w:lang w:eastAsia="en-US"/>
    </w:rPr>
  </w:style>
  <w:style w:type="paragraph" w:customStyle="1" w:styleId="7324CFC13A71404880F94A6F2393A8FF6">
    <w:name w:val="7324CFC13A71404880F94A6F2393A8FF6"/>
    <w:rsid w:val="002F5729"/>
    <w:pPr>
      <w:spacing w:line="252" w:lineRule="auto"/>
    </w:pPr>
    <w:rPr>
      <w:rFonts w:ascii="Segoe UI" w:eastAsiaTheme="minorHAnsi" w:hAnsi="Segoe UI"/>
      <w:sz w:val="20"/>
      <w:lang w:eastAsia="en-US"/>
    </w:rPr>
  </w:style>
  <w:style w:type="paragraph" w:customStyle="1" w:styleId="3561AD113D9E482E9B2FE3C36D5AB9F26">
    <w:name w:val="3561AD113D9E482E9B2FE3C36D5AB9F26"/>
    <w:rsid w:val="002F5729"/>
    <w:pPr>
      <w:spacing w:line="252" w:lineRule="auto"/>
    </w:pPr>
    <w:rPr>
      <w:rFonts w:ascii="Segoe UI" w:eastAsiaTheme="minorHAnsi" w:hAnsi="Segoe UI"/>
      <w:sz w:val="20"/>
      <w:lang w:eastAsia="en-US"/>
    </w:rPr>
  </w:style>
  <w:style w:type="paragraph" w:customStyle="1" w:styleId="3056059F26F84CFD89A9BF58FA4096B16">
    <w:name w:val="3056059F26F84CFD89A9BF58FA4096B16"/>
    <w:rsid w:val="002F5729"/>
    <w:pPr>
      <w:spacing w:line="252" w:lineRule="auto"/>
    </w:pPr>
    <w:rPr>
      <w:rFonts w:ascii="Segoe UI" w:eastAsiaTheme="minorHAnsi" w:hAnsi="Segoe UI"/>
      <w:sz w:val="20"/>
      <w:lang w:eastAsia="en-US"/>
    </w:rPr>
  </w:style>
  <w:style w:type="paragraph" w:customStyle="1" w:styleId="ECDD5A641CEE474AAD47C1F90ED771BB5">
    <w:name w:val="ECDD5A641CEE474AAD47C1F90ED771BB5"/>
    <w:rsid w:val="002F5729"/>
    <w:pPr>
      <w:spacing w:line="252" w:lineRule="auto"/>
    </w:pPr>
    <w:rPr>
      <w:rFonts w:ascii="Segoe UI" w:eastAsiaTheme="minorHAnsi" w:hAnsi="Segoe UI"/>
      <w:sz w:val="20"/>
      <w:lang w:eastAsia="en-US"/>
    </w:rPr>
  </w:style>
  <w:style w:type="paragraph" w:customStyle="1" w:styleId="CF9C62E58C7A40129856006A59BE66A35">
    <w:name w:val="CF9C62E58C7A40129856006A59BE66A35"/>
    <w:rsid w:val="002F5729"/>
    <w:pPr>
      <w:spacing w:line="252" w:lineRule="auto"/>
    </w:pPr>
    <w:rPr>
      <w:rFonts w:ascii="Segoe UI" w:eastAsiaTheme="minorHAnsi" w:hAnsi="Segoe UI"/>
      <w:sz w:val="20"/>
      <w:lang w:eastAsia="en-US"/>
    </w:rPr>
  </w:style>
  <w:style w:type="paragraph" w:customStyle="1" w:styleId="F81AD8F2BAE44F499AA48B9DDDE771A55">
    <w:name w:val="F81AD8F2BAE44F499AA48B9DDDE771A55"/>
    <w:rsid w:val="002F5729"/>
    <w:pPr>
      <w:spacing w:line="252" w:lineRule="auto"/>
    </w:pPr>
    <w:rPr>
      <w:rFonts w:ascii="Segoe UI" w:eastAsiaTheme="minorHAnsi" w:hAnsi="Segoe UI"/>
      <w:sz w:val="20"/>
      <w:lang w:eastAsia="en-US"/>
    </w:rPr>
  </w:style>
  <w:style w:type="paragraph" w:customStyle="1" w:styleId="679B10E957AD4156B22B0D523FB96A675">
    <w:name w:val="679B10E957AD4156B22B0D523FB96A675"/>
    <w:rsid w:val="002F5729"/>
    <w:pPr>
      <w:spacing w:line="252" w:lineRule="auto"/>
    </w:pPr>
    <w:rPr>
      <w:rFonts w:ascii="Segoe UI" w:eastAsiaTheme="minorHAnsi" w:hAnsi="Segoe UI"/>
      <w:sz w:val="20"/>
      <w:lang w:eastAsia="en-US"/>
    </w:rPr>
  </w:style>
  <w:style w:type="paragraph" w:customStyle="1" w:styleId="A589759AA60F4704AAC7D7F4C495B3EB5">
    <w:name w:val="A589759AA60F4704AAC7D7F4C495B3EB5"/>
    <w:rsid w:val="002F5729"/>
    <w:pPr>
      <w:spacing w:line="252" w:lineRule="auto"/>
    </w:pPr>
    <w:rPr>
      <w:rFonts w:ascii="Segoe UI" w:eastAsiaTheme="minorHAnsi" w:hAnsi="Segoe UI"/>
      <w:sz w:val="20"/>
      <w:lang w:eastAsia="en-US"/>
    </w:rPr>
  </w:style>
  <w:style w:type="paragraph" w:customStyle="1" w:styleId="592660FFE050456582ACD30E7DDB6E8E5">
    <w:name w:val="592660FFE050456582ACD30E7DDB6E8E5"/>
    <w:rsid w:val="002F5729"/>
    <w:pPr>
      <w:spacing w:line="252" w:lineRule="auto"/>
    </w:pPr>
    <w:rPr>
      <w:rFonts w:ascii="Segoe UI" w:eastAsiaTheme="minorHAnsi" w:hAnsi="Segoe UI"/>
      <w:sz w:val="20"/>
      <w:lang w:eastAsia="en-US"/>
    </w:rPr>
  </w:style>
  <w:style w:type="paragraph" w:customStyle="1" w:styleId="FC3421B17CAC43D490D44EA47AA0C1C35">
    <w:name w:val="FC3421B17CAC43D490D44EA47AA0C1C35"/>
    <w:rsid w:val="002F5729"/>
    <w:pPr>
      <w:spacing w:line="252" w:lineRule="auto"/>
    </w:pPr>
    <w:rPr>
      <w:rFonts w:ascii="Segoe UI" w:eastAsiaTheme="minorHAnsi" w:hAnsi="Segoe UI"/>
      <w:sz w:val="20"/>
      <w:lang w:eastAsia="en-US"/>
    </w:rPr>
  </w:style>
  <w:style w:type="paragraph" w:customStyle="1" w:styleId="48EF64FAD45C4572880C01A81381AA385">
    <w:name w:val="48EF64FAD45C4572880C01A81381AA385"/>
    <w:rsid w:val="002F5729"/>
    <w:pPr>
      <w:spacing w:line="252" w:lineRule="auto"/>
    </w:pPr>
    <w:rPr>
      <w:rFonts w:ascii="Segoe UI" w:eastAsiaTheme="minorHAnsi" w:hAnsi="Segoe UI"/>
      <w:sz w:val="20"/>
      <w:lang w:eastAsia="en-US"/>
    </w:rPr>
  </w:style>
  <w:style w:type="paragraph" w:customStyle="1" w:styleId="0D89A0F6CED24218AC420E5B61FC6B765">
    <w:name w:val="0D89A0F6CED24218AC420E5B61FC6B765"/>
    <w:rsid w:val="002F5729"/>
    <w:pPr>
      <w:spacing w:line="252" w:lineRule="auto"/>
    </w:pPr>
    <w:rPr>
      <w:rFonts w:ascii="Segoe UI" w:eastAsiaTheme="minorHAnsi" w:hAnsi="Segoe UI"/>
      <w:sz w:val="20"/>
      <w:lang w:eastAsia="en-US"/>
    </w:rPr>
  </w:style>
  <w:style w:type="paragraph" w:customStyle="1" w:styleId="B02AFDDF5CC441AFBBCADD86F77CB3345">
    <w:name w:val="B02AFDDF5CC441AFBBCADD86F77CB3345"/>
    <w:rsid w:val="002F5729"/>
    <w:pPr>
      <w:spacing w:line="252" w:lineRule="auto"/>
    </w:pPr>
    <w:rPr>
      <w:rFonts w:ascii="Segoe UI" w:eastAsiaTheme="minorHAnsi" w:hAnsi="Segoe UI"/>
      <w:sz w:val="20"/>
      <w:lang w:eastAsia="en-US"/>
    </w:rPr>
  </w:style>
  <w:style w:type="paragraph" w:customStyle="1" w:styleId="6430858D609A4E99941290B884197CA05">
    <w:name w:val="6430858D609A4E99941290B884197CA05"/>
    <w:rsid w:val="002F5729"/>
    <w:pPr>
      <w:spacing w:line="252" w:lineRule="auto"/>
    </w:pPr>
    <w:rPr>
      <w:rFonts w:ascii="Segoe UI" w:eastAsiaTheme="minorHAnsi" w:hAnsi="Segoe UI"/>
      <w:sz w:val="20"/>
      <w:lang w:eastAsia="en-US"/>
    </w:rPr>
  </w:style>
  <w:style w:type="paragraph" w:customStyle="1" w:styleId="52CF122967394BB49422F77595C388AE5">
    <w:name w:val="52CF122967394BB49422F77595C388AE5"/>
    <w:rsid w:val="002F5729"/>
    <w:pPr>
      <w:spacing w:line="252" w:lineRule="auto"/>
    </w:pPr>
    <w:rPr>
      <w:rFonts w:ascii="Segoe UI" w:eastAsiaTheme="minorHAnsi" w:hAnsi="Segoe UI"/>
      <w:sz w:val="20"/>
      <w:lang w:eastAsia="en-US"/>
    </w:rPr>
  </w:style>
  <w:style w:type="paragraph" w:customStyle="1" w:styleId="6E7622F420E148CAAAEE4D39DF59C2DA5">
    <w:name w:val="6E7622F420E148CAAAEE4D39DF59C2DA5"/>
    <w:rsid w:val="002F5729"/>
    <w:pPr>
      <w:spacing w:line="252" w:lineRule="auto"/>
    </w:pPr>
    <w:rPr>
      <w:rFonts w:ascii="Segoe UI" w:eastAsiaTheme="minorHAnsi" w:hAnsi="Segoe UI"/>
      <w:sz w:val="20"/>
      <w:lang w:eastAsia="en-US"/>
    </w:rPr>
  </w:style>
  <w:style w:type="paragraph" w:customStyle="1" w:styleId="D72AC6CA002041739189E004F5DFCEE05">
    <w:name w:val="D72AC6CA002041739189E004F5DFCEE05"/>
    <w:rsid w:val="002F5729"/>
    <w:pPr>
      <w:spacing w:line="252" w:lineRule="auto"/>
    </w:pPr>
    <w:rPr>
      <w:rFonts w:ascii="Segoe UI" w:eastAsiaTheme="minorHAnsi" w:hAnsi="Segoe UI"/>
      <w:sz w:val="20"/>
      <w:lang w:eastAsia="en-US"/>
    </w:rPr>
  </w:style>
  <w:style w:type="paragraph" w:customStyle="1" w:styleId="2CC8B518ADAC404BB1F294BB9AD8928D5">
    <w:name w:val="2CC8B518ADAC404BB1F294BB9AD8928D5"/>
    <w:rsid w:val="002F5729"/>
    <w:pPr>
      <w:spacing w:line="252" w:lineRule="auto"/>
    </w:pPr>
    <w:rPr>
      <w:rFonts w:ascii="Segoe UI" w:eastAsiaTheme="minorHAnsi" w:hAnsi="Segoe UI"/>
      <w:sz w:val="20"/>
      <w:lang w:eastAsia="en-US"/>
    </w:rPr>
  </w:style>
  <w:style w:type="paragraph" w:customStyle="1" w:styleId="E2DB627EB3614D5CB3428F9A87A8EB105">
    <w:name w:val="E2DB627EB3614D5CB3428F9A87A8EB105"/>
    <w:rsid w:val="002F5729"/>
    <w:pPr>
      <w:spacing w:line="252" w:lineRule="auto"/>
    </w:pPr>
    <w:rPr>
      <w:rFonts w:ascii="Segoe UI" w:eastAsiaTheme="minorHAnsi" w:hAnsi="Segoe UI"/>
      <w:sz w:val="20"/>
      <w:lang w:eastAsia="en-US"/>
    </w:rPr>
  </w:style>
  <w:style w:type="paragraph" w:customStyle="1" w:styleId="6008E24C46C9448CA0D42FDDAD7750AF5">
    <w:name w:val="6008E24C46C9448CA0D42FDDAD7750AF5"/>
    <w:rsid w:val="002F5729"/>
    <w:pPr>
      <w:spacing w:line="252" w:lineRule="auto"/>
    </w:pPr>
    <w:rPr>
      <w:rFonts w:ascii="Segoe UI" w:eastAsiaTheme="minorHAnsi" w:hAnsi="Segoe UI"/>
      <w:sz w:val="20"/>
      <w:lang w:eastAsia="en-US"/>
    </w:rPr>
  </w:style>
  <w:style w:type="paragraph" w:customStyle="1" w:styleId="7729AB06CF664B3EB497EF147B0A87CD5">
    <w:name w:val="7729AB06CF664B3EB497EF147B0A87CD5"/>
    <w:rsid w:val="002F5729"/>
    <w:pPr>
      <w:spacing w:line="252" w:lineRule="auto"/>
    </w:pPr>
    <w:rPr>
      <w:rFonts w:ascii="Segoe UI" w:eastAsiaTheme="minorHAnsi" w:hAnsi="Segoe UI"/>
      <w:sz w:val="20"/>
      <w:lang w:eastAsia="en-US"/>
    </w:rPr>
  </w:style>
  <w:style w:type="paragraph" w:customStyle="1" w:styleId="EE12E8D001F14D6C8205ACE587FFCE685">
    <w:name w:val="EE12E8D001F14D6C8205ACE587FFCE685"/>
    <w:rsid w:val="002F5729"/>
    <w:pPr>
      <w:spacing w:line="252" w:lineRule="auto"/>
    </w:pPr>
    <w:rPr>
      <w:rFonts w:ascii="Segoe UI" w:eastAsiaTheme="minorHAnsi" w:hAnsi="Segoe UI"/>
      <w:sz w:val="20"/>
      <w:lang w:eastAsia="en-US"/>
    </w:rPr>
  </w:style>
  <w:style w:type="paragraph" w:customStyle="1" w:styleId="E3882102060546DDA047747754CA4B655">
    <w:name w:val="E3882102060546DDA047747754CA4B655"/>
    <w:rsid w:val="002F5729"/>
    <w:pPr>
      <w:spacing w:line="252" w:lineRule="auto"/>
    </w:pPr>
    <w:rPr>
      <w:rFonts w:ascii="Segoe UI" w:eastAsiaTheme="minorHAnsi" w:hAnsi="Segoe UI"/>
      <w:sz w:val="20"/>
      <w:lang w:eastAsia="en-US"/>
    </w:rPr>
  </w:style>
  <w:style w:type="paragraph" w:customStyle="1" w:styleId="2D88E892E16B4B4A9728C8101B0DDAAC5">
    <w:name w:val="2D88E892E16B4B4A9728C8101B0DDAAC5"/>
    <w:rsid w:val="002F5729"/>
    <w:pPr>
      <w:spacing w:line="252" w:lineRule="auto"/>
    </w:pPr>
    <w:rPr>
      <w:rFonts w:ascii="Segoe UI" w:eastAsiaTheme="minorHAnsi" w:hAnsi="Segoe UI"/>
      <w:sz w:val="20"/>
      <w:lang w:eastAsia="en-US"/>
    </w:rPr>
  </w:style>
  <w:style w:type="paragraph" w:customStyle="1" w:styleId="5C7BF5B867E043AC97D6DC2DDBC89C465">
    <w:name w:val="5C7BF5B867E043AC97D6DC2DDBC89C465"/>
    <w:rsid w:val="002F5729"/>
    <w:pPr>
      <w:spacing w:line="252" w:lineRule="auto"/>
    </w:pPr>
    <w:rPr>
      <w:rFonts w:ascii="Segoe UI" w:eastAsiaTheme="minorHAnsi" w:hAnsi="Segoe UI"/>
      <w:sz w:val="20"/>
      <w:lang w:eastAsia="en-US"/>
    </w:rPr>
  </w:style>
  <w:style w:type="paragraph" w:customStyle="1" w:styleId="AB4C8A0D94294AFDB99DE7F735B8C4D05">
    <w:name w:val="AB4C8A0D94294AFDB99DE7F735B8C4D05"/>
    <w:rsid w:val="002F5729"/>
    <w:pPr>
      <w:spacing w:line="252" w:lineRule="auto"/>
    </w:pPr>
    <w:rPr>
      <w:rFonts w:ascii="Segoe UI" w:eastAsiaTheme="minorHAnsi" w:hAnsi="Segoe UI"/>
      <w:sz w:val="20"/>
      <w:lang w:eastAsia="en-US"/>
    </w:rPr>
  </w:style>
  <w:style w:type="paragraph" w:customStyle="1" w:styleId="DDBF79F01714425191618E9BF0A635565">
    <w:name w:val="DDBF79F01714425191618E9BF0A635565"/>
    <w:rsid w:val="002F5729"/>
    <w:pPr>
      <w:spacing w:line="252" w:lineRule="auto"/>
    </w:pPr>
    <w:rPr>
      <w:rFonts w:ascii="Segoe UI" w:eastAsiaTheme="minorHAnsi" w:hAnsi="Segoe UI"/>
      <w:sz w:val="20"/>
      <w:lang w:eastAsia="en-US"/>
    </w:rPr>
  </w:style>
  <w:style w:type="paragraph" w:customStyle="1" w:styleId="6452563F8A6D42789B9E4EC69049C8E65">
    <w:name w:val="6452563F8A6D42789B9E4EC69049C8E65"/>
    <w:rsid w:val="002F5729"/>
    <w:pPr>
      <w:spacing w:line="252" w:lineRule="auto"/>
    </w:pPr>
    <w:rPr>
      <w:rFonts w:ascii="Segoe UI" w:eastAsiaTheme="minorHAnsi" w:hAnsi="Segoe UI"/>
      <w:sz w:val="20"/>
      <w:lang w:eastAsia="en-US"/>
    </w:rPr>
  </w:style>
  <w:style w:type="paragraph" w:customStyle="1" w:styleId="CBA4D6C828FF4A04ADDC4028A9B3B9FF5">
    <w:name w:val="CBA4D6C828FF4A04ADDC4028A9B3B9FF5"/>
    <w:rsid w:val="002F5729"/>
    <w:pPr>
      <w:spacing w:line="252" w:lineRule="auto"/>
    </w:pPr>
    <w:rPr>
      <w:rFonts w:ascii="Segoe UI" w:eastAsiaTheme="minorHAnsi" w:hAnsi="Segoe UI"/>
      <w:sz w:val="20"/>
      <w:lang w:eastAsia="en-US"/>
    </w:rPr>
  </w:style>
  <w:style w:type="paragraph" w:customStyle="1" w:styleId="37B1A20FB1AC443E83298CED619CA7A95">
    <w:name w:val="37B1A20FB1AC443E83298CED619CA7A95"/>
    <w:rsid w:val="002F5729"/>
    <w:pPr>
      <w:spacing w:line="252" w:lineRule="auto"/>
    </w:pPr>
    <w:rPr>
      <w:rFonts w:ascii="Segoe UI" w:eastAsiaTheme="minorHAnsi" w:hAnsi="Segoe UI"/>
      <w:sz w:val="20"/>
      <w:lang w:eastAsia="en-US"/>
    </w:rPr>
  </w:style>
  <w:style w:type="paragraph" w:customStyle="1" w:styleId="726F6F08BDCA4D99AA4600F048351BE45">
    <w:name w:val="726F6F08BDCA4D99AA4600F048351BE45"/>
    <w:rsid w:val="002F5729"/>
    <w:pPr>
      <w:spacing w:line="252" w:lineRule="auto"/>
    </w:pPr>
    <w:rPr>
      <w:rFonts w:ascii="Segoe UI" w:eastAsiaTheme="minorHAnsi" w:hAnsi="Segoe UI"/>
      <w:sz w:val="20"/>
      <w:lang w:eastAsia="en-US"/>
    </w:rPr>
  </w:style>
  <w:style w:type="paragraph" w:customStyle="1" w:styleId="A7704267A7704FD29154160CEDA8C0915">
    <w:name w:val="A7704267A7704FD29154160CEDA8C0915"/>
    <w:rsid w:val="002F5729"/>
    <w:pPr>
      <w:spacing w:line="252" w:lineRule="auto"/>
    </w:pPr>
    <w:rPr>
      <w:rFonts w:ascii="Segoe UI" w:eastAsiaTheme="minorHAnsi" w:hAnsi="Segoe UI"/>
      <w:sz w:val="20"/>
      <w:lang w:eastAsia="en-US"/>
    </w:rPr>
  </w:style>
  <w:style w:type="paragraph" w:customStyle="1" w:styleId="21668C4A6B754CB4BE877E1D1055C2DF5">
    <w:name w:val="21668C4A6B754CB4BE877E1D1055C2DF5"/>
    <w:rsid w:val="002F5729"/>
    <w:pPr>
      <w:spacing w:line="252" w:lineRule="auto"/>
    </w:pPr>
    <w:rPr>
      <w:rFonts w:ascii="Segoe UI" w:eastAsiaTheme="minorHAnsi" w:hAnsi="Segoe UI"/>
      <w:sz w:val="20"/>
      <w:lang w:eastAsia="en-US"/>
    </w:rPr>
  </w:style>
  <w:style w:type="paragraph" w:customStyle="1" w:styleId="B0FB78E487364A4C93AFE7ABF9C694255">
    <w:name w:val="B0FB78E487364A4C93AFE7ABF9C694255"/>
    <w:rsid w:val="002F5729"/>
    <w:pPr>
      <w:spacing w:line="252" w:lineRule="auto"/>
    </w:pPr>
    <w:rPr>
      <w:rFonts w:ascii="Segoe UI" w:eastAsiaTheme="minorHAnsi" w:hAnsi="Segoe UI"/>
      <w:sz w:val="20"/>
      <w:lang w:eastAsia="en-US"/>
    </w:rPr>
  </w:style>
  <w:style w:type="paragraph" w:customStyle="1" w:styleId="1A1105034589480CB08606CBCB4BF0A65">
    <w:name w:val="1A1105034589480CB08606CBCB4BF0A65"/>
    <w:rsid w:val="002F5729"/>
    <w:pPr>
      <w:spacing w:line="252" w:lineRule="auto"/>
    </w:pPr>
    <w:rPr>
      <w:rFonts w:ascii="Segoe UI" w:eastAsiaTheme="minorHAnsi" w:hAnsi="Segoe UI"/>
      <w:sz w:val="20"/>
      <w:lang w:eastAsia="en-US"/>
    </w:rPr>
  </w:style>
  <w:style w:type="paragraph" w:customStyle="1" w:styleId="0255FA03E5A64B5EB486BA177C9911F517">
    <w:name w:val="0255FA03E5A64B5EB486BA177C9911F517"/>
    <w:rsid w:val="002F5729"/>
    <w:pPr>
      <w:spacing w:line="252" w:lineRule="auto"/>
    </w:pPr>
    <w:rPr>
      <w:rFonts w:ascii="Segoe UI" w:eastAsiaTheme="minorHAnsi" w:hAnsi="Segoe UI"/>
      <w:sz w:val="20"/>
      <w:lang w:eastAsia="en-US"/>
    </w:rPr>
  </w:style>
  <w:style w:type="paragraph" w:customStyle="1" w:styleId="B245A21CF7FE48998830656EFE23042C16">
    <w:name w:val="B245A21CF7FE48998830656EFE23042C16"/>
    <w:rsid w:val="002F5729"/>
    <w:pPr>
      <w:spacing w:line="252" w:lineRule="auto"/>
    </w:pPr>
    <w:rPr>
      <w:rFonts w:ascii="Segoe UI" w:eastAsiaTheme="minorHAnsi" w:hAnsi="Segoe UI"/>
      <w:sz w:val="20"/>
      <w:lang w:eastAsia="en-US"/>
    </w:rPr>
  </w:style>
  <w:style w:type="paragraph" w:customStyle="1" w:styleId="E961E2081D4248ED9CD65AD0AB3FDBFA17">
    <w:name w:val="E961E2081D4248ED9CD65AD0AB3FDBFA17"/>
    <w:rsid w:val="002F5729"/>
    <w:pPr>
      <w:spacing w:line="252" w:lineRule="auto"/>
    </w:pPr>
    <w:rPr>
      <w:rFonts w:ascii="Segoe UI" w:eastAsiaTheme="minorHAnsi" w:hAnsi="Segoe UI"/>
      <w:sz w:val="20"/>
      <w:lang w:eastAsia="en-US"/>
    </w:rPr>
  </w:style>
  <w:style w:type="paragraph" w:customStyle="1" w:styleId="41CA42C6E4B946869F8E73A8D305DB3C16">
    <w:name w:val="41CA42C6E4B946869F8E73A8D305DB3C16"/>
    <w:rsid w:val="002F5729"/>
    <w:pPr>
      <w:spacing w:line="252" w:lineRule="auto"/>
    </w:pPr>
    <w:rPr>
      <w:rFonts w:ascii="Segoe UI" w:eastAsiaTheme="minorHAnsi" w:hAnsi="Segoe UI"/>
      <w:sz w:val="20"/>
      <w:lang w:eastAsia="en-US"/>
    </w:rPr>
  </w:style>
  <w:style w:type="paragraph" w:customStyle="1" w:styleId="E5616B7ECDE24B6C8963281557AC12EA16">
    <w:name w:val="E5616B7ECDE24B6C8963281557AC12EA16"/>
    <w:rsid w:val="002F5729"/>
    <w:pPr>
      <w:spacing w:line="252" w:lineRule="auto"/>
    </w:pPr>
    <w:rPr>
      <w:rFonts w:ascii="Segoe UI" w:eastAsiaTheme="minorHAnsi" w:hAnsi="Segoe UI"/>
      <w:sz w:val="20"/>
      <w:lang w:eastAsia="en-US"/>
    </w:rPr>
  </w:style>
  <w:style w:type="paragraph" w:customStyle="1" w:styleId="97BFC37C06A14D7397368A93B31CD41E7">
    <w:name w:val="97BFC37C06A14D7397368A93B31CD41E7"/>
    <w:rsid w:val="002F5729"/>
    <w:pPr>
      <w:spacing w:line="252" w:lineRule="auto"/>
    </w:pPr>
    <w:rPr>
      <w:rFonts w:ascii="Segoe UI" w:eastAsiaTheme="minorHAnsi" w:hAnsi="Segoe UI"/>
      <w:sz w:val="20"/>
      <w:lang w:eastAsia="en-US"/>
    </w:rPr>
  </w:style>
  <w:style w:type="paragraph" w:customStyle="1" w:styleId="6698C917AE5A425499A1509522D6D22A">
    <w:name w:val="6698C917AE5A425499A1509522D6D22A"/>
    <w:rsid w:val="002F5729"/>
    <w:pPr>
      <w:spacing w:line="252" w:lineRule="auto"/>
    </w:pPr>
    <w:rPr>
      <w:rFonts w:ascii="Segoe UI" w:eastAsiaTheme="minorHAnsi" w:hAnsi="Segoe UI"/>
      <w:sz w:val="20"/>
      <w:lang w:eastAsia="en-US"/>
    </w:rPr>
  </w:style>
  <w:style w:type="paragraph" w:customStyle="1" w:styleId="EFC88C3774F741458C222EC8360A50E3">
    <w:name w:val="EFC88C3774F741458C222EC8360A50E3"/>
    <w:rsid w:val="002F5729"/>
    <w:pPr>
      <w:spacing w:line="252" w:lineRule="auto"/>
    </w:pPr>
    <w:rPr>
      <w:rFonts w:ascii="Segoe UI" w:eastAsiaTheme="minorHAnsi" w:hAnsi="Segoe UI"/>
      <w:sz w:val="20"/>
      <w:lang w:eastAsia="en-US"/>
    </w:rPr>
  </w:style>
  <w:style w:type="paragraph" w:customStyle="1" w:styleId="4953968067C34BC6842A6A836066FBE7">
    <w:name w:val="4953968067C34BC6842A6A836066FBE7"/>
    <w:rsid w:val="002F5729"/>
    <w:pPr>
      <w:spacing w:line="252" w:lineRule="auto"/>
    </w:pPr>
    <w:rPr>
      <w:rFonts w:ascii="Segoe UI" w:eastAsiaTheme="minorHAnsi" w:hAnsi="Segoe UI"/>
      <w:sz w:val="20"/>
      <w:lang w:eastAsia="en-US"/>
    </w:rPr>
  </w:style>
  <w:style w:type="paragraph" w:customStyle="1" w:styleId="8F79909FCC4B4EBCA5EE0E9C5DED1C6A">
    <w:name w:val="8F79909FCC4B4EBCA5EE0E9C5DED1C6A"/>
    <w:rsid w:val="00744B17"/>
    <w:pPr>
      <w:spacing w:after="160" w:line="259" w:lineRule="auto"/>
    </w:pPr>
  </w:style>
  <w:style w:type="paragraph" w:customStyle="1" w:styleId="50EC1972660A42EBAFF9CDF2F3BD8CE8">
    <w:name w:val="50EC1972660A42EBAFF9CDF2F3BD8CE8"/>
    <w:rsid w:val="00744B17"/>
    <w:pPr>
      <w:spacing w:after="160" w:line="259" w:lineRule="auto"/>
    </w:pPr>
  </w:style>
  <w:style w:type="paragraph" w:customStyle="1" w:styleId="F87E1883724E465E9D758F97F819DAE17">
    <w:name w:val="F87E1883724E465E9D758F97F819DAE17"/>
    <w:rsid w:val="00744B17"/>
    <w:pPr>
      <w:spacing w:line="252" w:lineRule="auto"/>
    </w:pPr>
    <w:rPr>
      <w:rFonts w:ascii="Segoe UI" w:eastAsiaTheme="minorHAnsi" w:hAnsi="Segoe UI"/>
      <w:sz w:val="20"/>
      <w:lang w:eastAsia="en-US"/>
    </w:rPr>
  </w:style>
  <w:style w:type="paragraph" w:customStyle="1" w:styleId="EB4A3370EC0C4F84BADFAED928DF53087">
    <w:name w:val="EB4A3370EC0C4F84BADFAED928DF53087"/>
    <w:rsid w:val="00744B17"/>
    <w:pPr>
      <w:spacing w:line="252" w:lineRule="auto"/>
    </w:pPr>
    <w:rPr>
      <w:rFonts w:ascii="Segoe UI" w:eastAsiaTheme="minorHAnsi" w:hAnsi="Segoe UI"/>
      <w:sz w:val="20"/>
      <w:lang w:eastAsia="en-US"/>
    </w:rPr>
  </w:style>
  <w:style w:type="paragraph" w:customStyle="1" w:styleId="66C4B293080B4EF88578DC25EFE533677">
    <w:name w:val="66C4B293080B4EF88578DC25EFE533677"/>
    <w:rsid w:val="00744B17"/>
    <w:pPr>
      <w:spacing w:line="252" w:lineRule="auto"/>
    </w:pPr>
    <w:rPr>
      <w:rFonts w:ascii="Segoe UI" w:eastAsiaTheme="minorHAnsi" w:hAnsi="Segoe UI"/>
      <w:sz w:val="20"/>
      <w:lang w:eastAsia="en-US"/>
    </w:rPr>
  </w:style>
  <w:style w:type="paragraph" w:customStyle="1" w:styleId="0E830ED3FCD4421CAFF0033F2F8668507">
    <w:name w:val="0E830ED3FCD4421CAFF0033F2F8668507"/>
    <w:rsid w:val="00744B17"/>
    <w:pPr>
      <w:spacing w:line="252" w:lineRule="auto"/>
    </w:pPr>
    <w:rPr>
      <w:rFonts w:ascii="Segoe UI" w:eastAsiaTheme="minorHAnsi" w:hAnsi="Segoe UI"/>
      <w:sz w:val="20"/>
      <w:lang w:eastAsia="en-US"/>
    </w:rPr>
  </w:style>
  <w:style w:type="paragraph" w:customStyle="1" w:styleId="82D78E5B65E849C681A78E77C17251716">
    <w:name w:val="82D78E5B65E849C681A78E77C17251716"/>
    <w:rsid w:val="00744B17"/>
    <w:pPr>
      <w:spacing w:line="252" w:lineRule="auto"/>
    </w:pPr>
    <w:rPr>
      <w:rFonts w:ascii="Segoe UI" w:eastAsiaTheme="minorHAnsi" w:hAnsi="Segoe UI"/>
      <w:sz w:val="20"/>
      <w:lang w:eastAsia="en-US"/>
    </w:rPr>
  </w:style>
  <w:style w:type="paragraph" w:customStyle="1" w:styleId="7324CFC13A71404880F94A6F2393A8FF7">
    <w:name w:val="7324CFC13A71404880F94A6F2393A8FF7"/>
    <w:rsid w:val="00744B17"/>
    <w:pPr>
      <w:spacing w:line="252" w:lineRule="auto"/>
    </w:pPr>
    <w:rPr>
      <w:rFonts w:ascii="Segoe UI" w:eastAsiaTheme="minorHAnsi" w:hAnsi="Segoe UI"/>
      <w:sz w:val="20"/>
      <w:lang w:eastAsia="en-US"/>
    </w:rPr>
  </w:style>
  <w:style w:type="paragraph" w:customStyle="1" w:styleId="3561AD113D9E482E9B2FE3C36D5AB9F27">
    <w:name w:val="3561AD113D9E482E9B2FE3C36D5AB9F27"/>
    <w:rsid w:val="00744B17"/>
    <w:pPr>
      <w:spacing w:line="252" w:lineRule="auto"/>
    </w:pPr>
    <w:rPr>
      <w:rFonts w:ascii="Segoe UI" w:eastAsiaTheme="minorHAnsi" w:hAnsi="Segoe UI"/>
      <w:sz w:val="20"/>
      <w:lang w:eastAsia="en-US"/>
    </w:rPr>
  </w:style>
  <w:style w:type="paragraph" w:customStyle="1" w:styleId="3056059F26F84CFD89A9BF58FA4096B17">
    <w:name w:val="3056059F26F84CFD89A9BF58FA4096B17"/>
    <w:rsid w:val="00744B17"/>
    <w:pPr>
      <w:spacing w:line="252" w:lineRule="auto"/>
    </w:pPr>
    <w:rPr>
      <w:rFonts w:ascii="Segoe UI" w:eastAsiaTheme="minorHAnsi" w:hAnsi="Segoe UI"/>
      <w:sz w:val="20"/>
      <w:lang w:eastAsia="en-US"/>
    </w:rPr>
  </w:style>
  <w:style w:type="paragraph" w:customStyle="1" w:styleId="ECDD5A641CEE474AAD47C1F90ED771BB6">
    <w:name w:val="ECDD5A641CEE474AAD47C1F90ED771BB6"/>
    <w:rsid w:val="00744B17"/>
    <w:pPr>
      <w:spacing w:line="252" w:lineRule="auto"/>
    </w:pPr>
    <w:rPr>
      <w:rFonts w:ascii="Segoe UI" w:eastAsiaTheme="minorHAnsi" w:hAnsi="Segoe UI"/>
      <w:sz w:val="20"/>
      <w:lang w:eastAsia="en-US"/>
    </w:rPr>
  </w:style>
  <w:style w:type="paragraph" w:customStyle="1" w:styleId="CF9C62E58C7A40129856006A59BE66A36">
    <w:name w:val="CF9C62E58C7A40129856006A59BE66A36"/>
    <w:rsid w:val="00744B17"/>
    <w:pPr>
      <w:spacing w:line="252" w:lineRule="auto"/>
    </w:pPr>
    <w:rPr>
      <w:rFonts w:ascii="Segoe UI" w:eastAsiaTheme="minorHAnsi" w:hAnsi="Segoe UI"/>
      <w:sz w:val="20"/>
      <w:lang w:eastAsia="en-US"/>
    </w:rPr>
  </w:style>
  <w:style w:type="paragraph" w:customStyle="1" w:styleId="F81AD8F2BAE44F499AA48B9DDDE771A56">
    <w:name w:val="F81AD8F2BAE44F499AA48B9DDDE771A56"/>
    <w:rsid w:val="00744B17"/>
    <w:pPr>
      <w:spacing w:line="252" w:lineRule="auto"/>
    </w:pPr>
    <w:rPr>
      <w:rFonts w:ascii="Segoe UI" w:eastAsiaTheme="minorHAnsi" w:hAnsi="Segoe UI"/>
      <w:sz w:val="20"/>
      <w:lang w:eastAsia="en-US"/>
    </w:rPr>
  </w:style>
  <w:style w:type="paragraph" w:customStyle="1" w:styleId="679B10E957AD4156B22B0D523FB96A676">
    <w:name w:val="679B10E957AD4156B22B0D523FB96A676"/>
    <w:rsid w:val="00744B17"/>
    <w:pPr>
      <w:spacing w:line="252" w:lineRule="auto"/>
    </w:pPr>
    <w:rPr>
      <w:rFonts w:ascii="Segoe UI" w:eastAsiaTheme="minorHAnsi" w:hAnsi="Segoe UI"/>
      <w:sz w:val="20"/>
      <w:lang w:eastAsia="en-US"/>
    </w:rPr>
  </w:style>
  <w:style w:type="paragraph" w:customStyle="1" w:styleId="A589759AA60F4704AAC7D7F4C495B3EB6">
    <w:name w:val="A589759AA60F4704AAC7D7F4C495B3EB6"/>
    <w:rsid w:val="00744B17"/>
    <w:pPr>
      <w:spacing w:line="252" w:lineRule="auto"/>
    </w:pPr>
    <w:rPr>
      <w:rFonts w:ascii="Segoe UI" w:eastAsiaTheme="minorHAnsi" w:hAnsi="Segoe UI"/>
      <w:sz w:val="20"/>
      <w:lang w:eastAsia="en-US"/>
    </w:rPr>
  </w:style>
  <w:style w:type="paragraph" w:customStyle="1" w:styleId="592660FFE050456582ACD30E7DDB6E8E6">
    <w:name w:val="592660FFE050456582ACD30E7DDB6E8E6"/>
    <w:rsid w:val="00744B17"/>
    <w:pPr>
      <w:spacing w:line="252" w:lineRule="auto"/>
    </w:pPr>
    <w:rPr>
      <w:rFonts w:ascii="Segoe UI" w:eastAsiaTheme="minorHAnsi" w:hAnsi="Segoe UI"/>
      <w:sz w:val="20"/>
      <w:lang w:eastAsia="en-US"/>
    </w:rPr>
  </w:style>
  <w:style w:type="paragraph" w:customStyle="1" w:styleId="FC3421B17CAC43D490D44EA47AA0C1C36">
    <w:name w:val="FC3421B17CAC43D490D44EA47AA0C1C36"/>
    <w:rsid w:val="00744B17"/>
    <w:pPr>
      <w:spacing w:line="252" w:lineRule="auto"/>
    </w:pPr>
    <w:rPr>
      <w:rFonts w:ascii="Segoe UI" w:eastAsiaTheme="minorHAnsi" w:hAnsi="Segoe UI"/>
      <w:sz w:val="20"/>
      <w:lang w:eastAsia="en-US"/>
    </w:rPr>
  </w:style>
  <w:style w:type="paragraph" w:customStyle="1" w:styleId="48EF64FAD45C4572880C01A81381AA386">
    <w:name w:val="48EF64FAD45C4572880C01A81381AA386"/>
    <w:rsid w:val="00744B17"/>
    <w:pPr>
      <w:spacing w:line="252" w:lineRule="auto"/>
    </w:pPr>
    <w:rPr>
      <w:rFonts w:ascii="Segoe UI" w:eastAsiaTheme="minorHAnsi" w:hAnsi="Segoe UI"/>
      <w:sz w:val="20"/>
      <w:lang w:eastAsia="en-US"/>
    </w:rPr>
  </w:style>
  <w:style w:type="paragraph" w:customStyle="1" w:styleId="0D89A0F6CED24218AC420E5B61FC6B766">
    <w:name w:val="0D89A0F6CED24218AC420E5B61FC6B766"/>
    <w:rsid w:val="00744B17"/>
    <w:pPr>
      <w:spacing w:line="252" w:lineRule="auto"/>
    </w:pPr>
    <w:rPr>
      <w:rFonts w:ascii="Segoe UI" w:eastAsiaTheme="minorHAnsi" w:hAnsi="Segoe UI"/>
      <w:sz w:val="20"/>
      <w:lang w:eastAsia="en-US"/>
    </w:rPr>
  </w:style>
  <w:style w:type="paragraph" w:customStyle="1" w:styleId="B02AFDDF5CC441AFBBCADD86F77CB3346">
    <w:name w:val="B02AFDDF5CC441AFBBCADD86F77CB3346"/>
    <w:rsid w:val="00744B17"/>
    <w:pPr>
      <w:spacing w:line="252" w:lineRule="auto"/>
    </w:pPr>
    <w:rPr>
      <w:rFonts w:ascii="Segoe UI" w:eastAsiaTheme="minorHAnsi" w:hAnsi="Segoe UI"/>
      <w:sz w:val="20"/>
      <w:lang w:eastAsia="en-US"/>
    </w:rPr>
  </w:style>
  <w:style w:type="paragraph" w:customStyle="1" w:styleId="6430858D609A4E99941290B884197CA06">
    <w:name w:val="6430858D609A4E99941290B884197CA06"/>
    <w:rsid w:val="00744B17"/>
    <w:pPr>
      <w:spacing w:line="252" w:lineRule="auto"/>
    </w:pPr>
    <w:rPr>
      <w:rFonts w:ascii="Segoe UI" w:eastAsiaTheme="minorHAnsi" w:hAnsi="Segoe UI"/>
      <w:sz w:val="20"/>
      <w:lang w:eastAsia="en-US"/>
    </w:rPr>
  </w:style>
  <w:style w:type="paragraph" w:customStyle="1" w:styleId="52CF122967394BB49422F77595C388AE6">
    <w:name w:val="52CF122967394BB49422F77595C388AE6"/>
    <w:rsid w:val="00744B17"/>
    <w:pPr>
      <w:spacing w:line="252" w:lineRule="auto"/>
    </w:pPr>
    <w:rPr>
      <w:rFonts w:ascii="Segoe UI" w:eastAsiaTheme="minorHAnsi" w:hAnsi="Segoe UI"/>
      <w:sz w:val="20"/>
      <w:lang w:eastAsia="en-US"/>
    </w:rPr>
  </w:style>
  <w:style w:type="paragraph" w:customStyle="1" w:styleId="6E7622F420E148CAAAEE4D39DF59C2DA6">
    <w:name w:val="6E7622F420E148CAAAEE4D39DF59C2DA6"/>
    <w:rsid w:val="00744B17"/>
    <w:pPr>
      <w:spacing w:line="252" w:lineRule="auto"/>
    </w:pPr>
    <w:rPr>
      <w:rFonts w:ascii="Segoe UI" w:eastAsiaTheme="minorHAnsi" w:hAnsi="Segoe UI"/>
      <w:sz w:val="20"/>
      <w:lang w:eastAsia="en-US"/>
    </w:rPr>
  </w:style>
  <w:style w:type="paragraph" w:customStyle="1" w:styleId="D72AC6CA002041739189E004F5DFCEE06">
    <w:name w:val="D72AC6CA002041739189E004F5DFCEE06"/>
    <w:rsid w:val="00744B17"/>
    <w:pPr>
      <w:spacing w:line="252" w:lineRule="auto"/>
    </w:pPr>
    <w:rPr>
      <w:rFonts w:ascii="Segoe UI" w:eastAsiaTheme="minorHAnsi" w:hAnsi="Segoe UI"/>
      <w:sz w:val="20"/>
      <w:lang w:eastAsia="en-US"/>
    </w:rPr>
  </w:style>
  <w:style w:type="paragraph" w:customStyle="1" w:styleId="2CC8B518ADAC404BB1F294BB9AD8928D6">
    <w:name w:val="2CC8B518ADAC404BB1F294BB9AD8928D6"/>
    <w:rsid w:val="00744B17"/>
    <w:pPr>
      <w:spacing w:line="252" w:lineRule="auto"/>
    </w:pPr>
    <w:rPr>
      <w:rFonts w:ascii="Segoe UI" w:eastAsiaTheme="minorHAnsi" w:hAnsi="Segoe UI"/>
      <w:sz w:val="20"/>
      <w:lang w:eastAsia="en-US"/>
    </w:rPr>
  </w:style>
  <w:style w:type="paragraph" w:customStyle="1" w:styleId="E2DB627EB3614D5CB3428F9A87A8EB106">
    <w:name w:val="E2DB627EB3614D5CB3428F9A87A8EB106"/>
    <w:rsid w:val="00744B17"/>
    <w:pPr>
      <w:spacing w:line="252" w:lineRule="auto"/>
    </w:pPr>
    <w:rPr>
      <w:rFonts w:ascii="Segoe UI" w:eastAsiaTheme="minorHAnsi" w:hAnsi="Segoe UI"/>
      <w:sz w:val="20"/>
      <w:lang w:eastAsia="en-US"/>
    </w:rPr>
  </w:style>
  <w:style w:type="paragraph" w:customStyle="1" w:styleId="6008E24C46C9448CA0D42FDDAD7750AF6">
    <w:name w:val="6008E24C46C9448CA0D42FDDAD7750AF6"/>
    <w:rsid w:val="00744B17"/>
    <w:pPr>
      <w:spacing w:line="252" w:lineRule="auto"/>
    </w:pPr>
    <w:rPr>
      <w:rFonts w:ascii="Segoe UI" w:eastAsiaTheme="minorHAnsi" w:hAnsi="Segoe UI"/>
      <w:sz w:val="20"/>
      <w:lang w:eastAsia="en-US"/>
    </w:rPr>
  </w:style>
  <w:style w:type="paragraph" w:customStyle="1" w:styleId="7729AB06CF664B3EB497EF147B0A87CD6">
    <w:name w:val="7729AB06CF664B3EB497EF147B0A87CD6"/>
    <w:rsid w:val="00744B17"/>
    <w:pPr>
      <w:spacing w:line="252" w:lineRule="auto"/>
    </w:pPr>
    <w:rPr>
      <w:rFonts w:ascii="Segoe UI" w:eastAsiaTheme="minorHAnsi" w:hAnsi="Segoe UI"/>
      <w:sz w:val="20"/>
      <w:lang w:eastAsia="en-US"/>
    </w:rPr>
  </w:style>
  <w:style w:type="paragraph" w:customStyle="1" w:styleId="EE12E8D001F14D6C8205ACE587FFCE686">
    <w:name w:val="EE12E8D001F14D6C8205ACE587FFCE686"/>
    <w:rsid w:val="00744B17"/>
    <w:pPr>
      <w:spacing w:line="252" w:lineRule="auto"/>
    </w:pPr>
    <w:rPr>
      <w:rFonts w:ascii="Segoe UI" w:eastAsiaTheme="minorHAnsi" w:hAnsi="Segoe UI"/>
      <w:sz w:val="20"/>
      <w:lang w:eastAsia="en-US"/>
    </w:rPr>
  </w:style>
  <w:style w:type="paragraph" w:customStyle="1" w:styleId="E3882102060546DDA047747754CA4B656">
    <w:name w:val="E3882102060546DDA047747754CA4B656"/>
    <w:rsid w:val="00744B17"/>
    <w:pPr>
      <w:spacing w:line="252" w:lineRule="auto"/>
    </w:pPr>
    <w:rPr>
      <w:rFonts w:ascii="Segoe UI" w:eastAsiaTheme="minorHAnsi" w:hAnsi="Segoe UI"/>
      <w:sz w:val="20"/>
      <w:lang w:eastAsia="en-US"/>
    </w:rPr>
  </w:style>
  <w:style w:type="paragraph" w:customStyle="1" w:styleId="2D88E892E16B4B4A9728C8101B0DDAAC6">
    <w:name w:val="2D88E892E16B4B4A9728C8101B0DDAAC6"/>
    <w:rsid w:val="00744B17"/>
    <w:pPr>
      <w:spacing w:line="252" w:lineRule="auto"/>
    </w:pPr>
    <w:rPr>
      <w:rFonts w:ascii="Segoe UI" w:eastAsiaTheme="minorHAnsi" w:hAnsi="Segoe UI"/>
      <w:sz w:val="20"/>
      <w:lang w:eastAsia="en-US"/>
    </w:rPr>
  </w:style>
  <w:style w:type="paragraph" w:customStyle="1" w:styleId="5C7BF5B867E043AC97D6DC2DDBC89C466">
    <w:name w:val="5C7BF5B867E043AC97D6DC2DDBC89C466"/>
    <w:rsid w:val="00744B17"/>
    <w:pPr>
      <w:spacing w:line="252" w:lineRule="auto"/>
    </w:pPr>
    <w:rPr>
      <w:rFonts w:ascii="Segoe UI" w:eastAsiaTheme="minorHAnsi" w:hAnsi="Segoe UI"/>
      <w:sz w:val="20"/>
      <w:lang w:eastAsia="en-US"/>
    </w:rPr>
  </w:style>
  <w:style w:type="paragraph" w:customStyle="1" w:styleId="AB4C8A0D94294AFDB99DE7F735B8C4D06">
    <w:name w:val="AB4C8A0D94294AFDB99DE7F735B8C4D06"/>
    <w:rsid w:val="00744B17"/>
    <w:pPr>
      <w:spacing w:line="252" w:lineRule="auto"/>
    </w:pPr>
    <w:rPr>
      <w:rFonts w:ascii="Segoe UI" w:eastAsiaTheme="minorHAnsi" w:hAnsi="Segoe UI"/>
      <w:sz w:val="20"/>
      <w:lang w:eastAsia="en-US"/>
    </w:rPr>
  </w:style>
  <w:style w:type="paragraph" w:customStyle="1" w:styleId="DDBF79F01714425191618E9BF0A635566">
    <w:name w:val="DDBF79F01714425191618E9BF0A635566"/>
    <w:rsid w:val="00744B17"/>
    <w:pPr>
      <w:spacing w:line="252" w:lineRule="auto"/>
    </w:pPr>
    <w:rPr>
      <w:rFonts w:ascii="Segoe UI" w:eastAsiaTheme="minorHAnsi" w:hAnsi="Segoe UI"/>
      <w:sz w:val="20"/>
      <w:lang w:eastAsia="en-US"/>
    </w:rPr>
  </w:style>
  <w:style w:type="paragraph" w:customStyle="1" w:styleId="6452563F8A6D42789B9E4EC69049C8E66">
    <w:name w:val="6452563F8A6D42789B9E4EC69049C8E66"/>
    <w:rsid w:val="00744B17"/>
    <w:pPr>
      <w:spacing w:line="252" w:lineRule="auto"/>
    </w:pPr>
    <w:rPr>
      <w:rFonts w:ascii="Segoe UI" w:eastAsiaTheme="minorHAnsi" w:hAnsi="Segoe UI"/>
      <w:sz w:val="20"/>
      <w:lang w:eastAsia="en-US"/>
    </w:rPr>
  </w:style>
  <w:style w:type="paragraph" w:customStyle="1" w:styleId="CBA4D6C828FF4A04ADDC4028A9B3B9FF6">
    <w:name w:val="CBA4D6C828FF4A04ADDC4028A9B3B9FF6"/>
    <w:rsid w:val="00744B17"/>
    <w:pPr>
      <w:spacing w:line="252" w:lineRule="auto"/>
    </w:pPr>
    <w:rPr>
      <w:rFonts w:ascii="Segoe UI" w:eastAsiaTheme="minorHAnsi" w:hAnsi="Segoe UI"/>
      <w:sz w:val="20"/>
      <w:lang w:eastAsia="en-US"/>
    </w:rPr>
  </w:style>
  <w:style w:type="paragraph" w:customStyle="1" w:styleId="37B1A20FB1AC443E83298CED619CA7A96">
    <w:name w:val="37B1A20FB1AC443E83298CED619CA7A96"/>
    <w:rsid w:val="00744B17"/>
    <w:pPr>
      <w:spacing w:line="252" w:lineRule="auto"/>
    </w:pPr>
    <w:rPr>
      <w:rFonts w:ascii="Segoe UI" w:eastAsiaTheme="minorHAnsi" w:hAnsi="Segoe UI"/>
      <w:sz w:val="20"/>
      <w:lang w:eastAsia="en-US"/>
    </w:rPr>
  </w:style>
  <w:style w:type="paragraph" w:customStyle="1" w:styleId="726F6F08BDCA4D99AA4600F048351BE46">
    <w:name w:val="726F6F08BDCA4D99AA4600F048351BE46"/>
    <w:rsid w:val="00744B17"/>
    <w:pPr>
      <w:spacing w:line="252" w:lineRule="auto"/>
    </w:pPr>
    <w:rPr>
      <w:rFonts w:ascii="Segoe UI" w:eastAsiaTheme="minorHAnsi" w:hAnsi="Segoe UI"/>
      <w:sz w:val="20"/>
      <w:lang w:eastAsia="en-US"/>
    </w:rPr>
  </w:style>
  <w:style w:type="paragraph" w:customStyle="1" w:styleId="A7704267A7704FD29154160CEDA8C0916">
    <w:name w:val="A7704267A7704FD29154160CEDA8C0916"/>
    <w:rsid w:val="00744B17"/>
    <w:pPr>
      <w:spacing w:line="252" w:lineRule="auto"/>
    </w:pPr>
    <w:rPr>
      <w:rFonts w:ascii="Segoe UI" w:eastAsiaTheme="minorHAnsi" w:hAnsi="Segoe UI"/>
      <w:sz w:val="20"/>
      <w:lang w:eastAsia="en-US"/>
    </w:rPr>
  </w:style>
  <w:style w:type="paragraph" w:customStyle="1" w:styleId="21668C4A6B754CB4BE877E1D1055C2DF6">
    <w:name w:val="21668C4A6B754CB4BE877E1D1055C2DF6"/>
    <w:rsid w:val="00744B17"/>
    <w:pPr>
      <w:spacing w:line="252" w:lineRule="auto"/>
    </w:pPr>
    <w:rPr>
      <w:rFonts w:ascii="Segoe UI" w:eastAsiaTheme="minorHAnsi" w:hAnsi="Segoe UI"/>
      <w:sz w:val="20"/>
      <w:lang w:eastAsia="en-US"/>
    </w:rPr>
  </w:style>
  <w:style w:type="paragraph" w:customStyle="1" w:styleId="B0FB78E487364A4C93AFE7ABF9C694256">
    <w:name w:val="B0FB78E487364A4C93AFE7ABF9C694256"/>
    <w:rsid w:val="00744B17"/>
    <w:pPr>
      <w:spacing w:line="252" w:lineRule="auto"/>
    </w:pPr>
    <w:rPr>
      <w:rFonts w:ascii="Segoe UI" w:eastAsiaTheme="minorHAnsi" w:hAnsi="Segoe UI"/>
      <w:sz w:val="20"/>
      <w:lang w:eastAsia="en-US"/>
    </w:rPr>
  </w:style>
  <w:style w:type="paragraph" w:customStyle="1" w:styleId="1A1105034589480CB08606CBCB4BF0A66">
    <w:name w:val="1A1105034589480CB08606CBCB4BF0A66"/>
    <w:rsid w:val="00744B17"/>
    <w:pPr>
      <w:spacing w:line="252" w:lineRule="auto"/>
    </w:pPr>
    <w:rPr>
      <w:rFonts w:ascii="Segoe UI" w:eastAsiaTheme="minorHAnsi" w:hAnsi="Segoe UI"/>
      <w:sz w:val="20"/>
      <w:lang w:eastAsia="en-US"/>
    </w:rPr>
  </w:style>
  <w:style w:type="paragraph" w:customStyle="1" w:styleId="0255FA03E5A64B5EB486BA177C9911F518">
    <w:name w:val="0255FA03E5A64B5EB486BA177C9911F518"/>
    <w:rsid w:val="00744B17"/>
    <w:pPr>
      <w:spacing w:line="252" w:lineRule="auto"/>
    </w:pPr>
    <w:rPr>
      <w:rFonts w:ascii="Segoe UI" w:eastAsiaTheme="minorHAnsi" w:hAnsi="Segoe UI"/>
      <w:sz w:val="20"/>
      <w:lang w:eastAsia="en-US"/>
    </w:rPr>
  </w:style>
  <w:style w:type="paragraph" w:customStyle="1" w:styleId="B245A21CF7FE48998830656EFE23042C17">
    <w:name w:val="B245A21CF7FE48998830656EFE23042C17"/>
    <w:rsid w:val="00744B17"/>
    <w:pPr>
      <w:spacing w:line="252" w:lineRule="auto"/>
    </w:pPr>
    <w:rPr>
      <w:rFonts w:ascii="Segoe UI" w:eastAsiaTheme="minorHAnsi" w:hAnsi="Segoe UI"/>
      <w:sz w:val="20"/>
      <w:lang w:eastAsia="en-US"/>
    </w:rPr>
  </w:style>
  <w:style w:type="paragraph" w:customStyle="1" w:styleId="E961E2081D4248ED9CD65AD0AB3FDBFA18">
    <w:name w:val="E961E2081D4248ED9CD65AD0AB3FDBFA18"/>
    <w:rsid w:val="00744B17"/>
    <w:pPr>
      <w:spacing w:line="252" w:lineRule="auto"/>
    </w:pPr>
    <w:rPr>
      <w:rFonts w:ascii="Segoe UI" w:eastAsiaTheme="minorHAnsi" w:hAnsi="Segoe UI"/>
      <w:sz w:val="20"/>
      <w:lang w:eastAsia="en-US"/>
    </w:rPr>
  </w:style>
  <w:style w:type="paragraph" w:customStyle="1" w:styleId="41CA42C6E4B946869F8E73A8D305DB3C17">
    <w:name w:val="41CA42C6E4B946869F8E73A8D305DB3C17"/>
    <w:rsid w:val="00744B17"/>
    <w:pPr>
      <w:spacing w:line="252" w:lineRule="auto"/>
    </w:pPr>
    <w:rPr>
      <w:rFonts w:ascii="Segoe UI" w:eastAsiaTheme="minorHAnsi" w:hAnsi="Segoe UI"/>
      <w:sz w:val="20"/>
      <w:lang w:eastAsia="en-US"/>
    </w:rPr>
  </w:style>
  <w:style w:type="paragraph" w:customStyle="1" w:styleId="E5616B7ECDE24B6C8963281557AC12EA17">
    <w:name w:val="E5616B7ECDE24B6C8963281557AC12EA17"/>
    <w:rsid w:val="00744B17"/>
    <w:pPr>
      <w:spacing w:line="252" w:lineRule="auto"/>
    </w:pPr>
    <w:rPr>
      <w:rFonts w:ascii="Segoe UI" w:eastAsiaTheme="minorHAnsi" w:hAnsi="Segoe UI"/>
      <w:sz w:val="20"/>
      <w:lang w:eastAsia="en-US"/>
    </w:rPr>
  </w:style>
  <w:style w:type="paragraph" w:customStyle="1" w:styleId="97BFC37C06A14D7397368A93B31CD41E8">
    <w:name w:val="97BFC37C06A14D7397368A93B31CD41E8"/>
    <w:rsid w:val="00744B17"/>
    <w:pPr>
      <w:spacing w:line="252" w:lineRule="auto"/>
    </w:pPr>
    <w:rPr>
      <w:rFonts w:ascii="Segoe UI" w:eastAsiaTheme="minorHAnsi" w:hAnsi="Segoe UI"/>
      <w:sz w:val="20"/>
      <w:lang w:eastAsia="en-US"/>
    </w:rPr>
  </w:style>
  <w:style w:type="paragraph" w:customStyle="1" w:styleId="50EC1972660A42EBAFF9CDF2F3BD8CE81">
    <w:name w:val="50EC1972660A42EBAFF9CDF2F3BD8CE81"/>
    <w:rsid w:val="00744B17"/>
    <w:pPr>
      <w:spacing w:before="240" w:after="240" w:line="240" w:lineRule="auto"/>
      <w:ind w:left="720"/>
      <w:contextualSpacing/>
    </w:pPr>
    <w:rPr>
      <w:rFonts w:ascii="Arial" w:eastAsia="Times New Roman" w:hAnsi="Arial" w:cs="Arial"/>
      <w:sz w:val="24"/>
      <w:szCs w:val="24"/>
    </w:rPr>
  </w:style>
  <w:style w:type="paragraph" w:customStyle="1" w:styleId="574173B218AA4492A464F22EE9561F43">
    <w:name w:val="574173B218AA4492A464F22EE9561F43"/>
    <w:rsid w:val="00744B17"/>
    <w:pPr>
      <w:spacing w:line="252" w:lineRule="auto"/>
    </w:pPr>
    <w:rPr>
      <w:rFonts w:ascii="Segoe UI" w:eastAsiaTheme="minorHAnsi" w:hAnsi="Segoe UI"/>
      <w:sz w:val="20"/>
      <w:lang w:eastAsia="en-US"/>
    </w:rPr>
  </w:style>
  <w:style w:type="paragraph" w:customStyle="1" w:styleId="7738CC7AAFEF4AAD938168FBBE5E460C">
    <w:name w:val="7738CC7AAFEF4AAD938168FBBE5E460C"/>
    <w:rsid w:val="00744B17"/>
    <w:pPr>
      <w:spacing w:line="252" w:lineRule="auto"/>
    </w:pPr>
    <w:rPr>
      <w:rFonts w:ascii="Segoe UI" w:eastAsiaTheme="minorHAnsi" w:hAnsi="Segoe UI"/>
      <w:sz w:val="20"/>
      <w:lang w:eastAsia="en-US"/>
    </w:rPr>
  </w:style>
  <w:style w:type="paragraph" w:customStyle="1" w:styleId="262E91EC316E4AE9A3501ACF6B925219">
    <w:name w:val="262E91EC316E4AE9A3501ACF6B925219"/>
    <w:rsid w:val="00744B17"/>
    <w:pPr>
      <w:spacing w:line="252" w:lineRule="auto"/>
    </w:pPr>
    <w:rPr>
      <w:rFonts w:ascii="Segoe UI" w:eastAsiaTheme="minorHAnsi" w:hAnsi="Segoe UI"/>
      <w:sz w:val="20"/>
      <w:lang w:eastAsia="en-US"/>
    </w:rPr>
  </w:style>
  <w:style w:type="paragraph" w:customStyle="1" w:styleId="F87E1883724E465E9D758F97F819DAE18">
    <w:name w:val="F87E1883724E465E9D758F97F819DAE18"/>
    <w:rsid w:val="00744B17"/>
    <w:pPr>
      <w:spacing w:line="252" w:lineRule="auto"/>
    </w:pPr>
    <w:rPr>
      <w:rFonts w:ascii="Segoe UI" w:eastAsiaTheme="minorHAnsi" w:hAnsi="Segoe UI"/>
      <w:sz w:val="20"/>
      <w:lang w:eastAsia="en-US"/>
    </w:rPr>
  </w:style>
  <w:style w:type="paragraph" w:customStyle="1" w:styleId="EB4A3370EC0C4F84BADFAED928DF53088">
    <w:name w:val="EB4A3370EC0C4F84BADFAED928DF53088"/>
    <w:rsid w:val="00744B17"/>
    <w:pPr>
      <w:spacing w:line="252" w:lineRule="auto"/>
    </w:pPr>
    <w:rPr>
      <w:rFonts w:ascii="Segoe UI" w:eastAsiaTheme="minorHAnsi" w:hAnsi="Segoe UI"/>
      <w:sz w:val="20"/>
      <w:lang w:eastAsia="en-US"/>
    </w:rPr>
  </w:style>
  <w:style w:type="paragraph" w:customStyle="1" w:styleId="66C4B293080B4EF88578DC25EFE533678">
    <w:name w:val="66C4B293080B4EF88578DC25EFE533678"/>
    <w:rsid w:val="00744B17"/>
    <w:pPr>
      <w:spacing w:line="252" w:lineRule="auto"/>
    </w:pPr>
    <w:rPr>
      <w:rFonts w:ascii="Segoe UI" w:eastAsiaTheme="minorHAnsi" w:hAnsi="Segoe UI"/>
      <w:sz w:val="20"/>
      <w:lang w:eastAsia="en-US"/>
    </w:rPr>
  </w:style>
  <w:style w:type="paragraph" w:customStyle="1" w:styleId="0E830ED3FCD4421CAFF0033F2F8668508">
    <w:name w:val="0E830ED3FCD4421CAFF0033F2F8668508"/>
    <w:rsid w:val="00744B17"/>
    <w:pPr>
      <w:spacing w:line="252" w:lineRule="auto"/>
    </w:pPr>
    <w:rPr>
      <w:rFonts w:ascii="Segoe UI" w:eastAsiaTheme="minorHAnsi" w:hAnsi="Segoe UI"/>
      <w:sz w:val="20"/>
      <w:lang w:eastAsia="en-US"/>
    </w:rPr>
  </w:style>
  <w:style w:type="paragraph" w:customStyle="1" w:styleId="82D78E5B65E849C681A78E77C17251717">
    <w:name w:val="82D78E5B65E849C681A78E77C17251717"/>
    <w:rsid w:val="00744B17"/>
    <w:pPr>
      <w:spacing w:line="252" w:lineRule="auto"/>
    </w:pPr>
    <w:rPr>
      <w:rFonts w:ascii="Segoe UI" w:eastAsiaTheme="minorHAnsi" w:hAnsi="Segoe UI"/>
      <w:sz w:val="20"/>
      <w:lang w:eastAsia="en-US"/>
    </w:rPr>
  </w:style>
  <w:style w:type="paragraph" w:customStyle="1" w:styleId="7324CFC13A71404880F94A6F2393A8FF8">
    <w:name w:val="7324CFC13A71404880F94A6F2393A8FF8"/>
    <w:rsid w:val="00744B17"/>
    <w:pPr>
      <w:spacing w:line="252" w:lineRule="auto"/>
    </w:pPr>
    <w:rPr>
      <w:rFonts w:ascii="Segoe UI" w:eastAsiaTheme="minorHAnsi" w:hAnsi="Segoe UI"/>
      <w:sz w:val="20"/>
      <w:lang w:eastAsia="en-US"/>
    </w:rPr>
  </w:style>
  <w:style w:type="paragraph" w:customStyle="1" w:styleId="3561AD113D9E482E9B2FE3C36D5AB9F28">
    <w:name w:val="3561AD113D9E482E9B2FE3C36D5AB9F28"/>
    <w:rsid w:val="00744B17"/>
    <w:pPr>
      <w:spacing w:line="252" w:lineRule="auto"/>
    </w:pPr>
    <w:rPr>
      <w:rFonts w:ascii="Segoe UI" w:eastAsiaTheme="minorHAnsi" w:hAnsi="Segoe UI"/>
      <w:sz w:val="20"/>
      <w:lang w:eastAsia="en-US"/>
    </w:rPr>
  </w:style>
  <w:style w:type="paragraph" w:customStyle="1" w:styleId="3056059F26F84CFD89A9BF58FA4096B18">
    <w:name w:val="3056059F26F84CFD89A9BF58FA4096B18"/>
    <w:rsid w:val="00744B17"/>
    <w:pPr>
      <w:spacing w:line="252" w:lineRule="auto"/>
    </w:pPr>
    <w:rPr>
      <w:rFonts w:ascii="Segoe UI" w:eastAsiaTheme="minorHAnsi" w:hAnsi="Segoe UI"/>
      <w:sz w:val="20"/>
      <w:lang w:eastAsia="en-US"/>
    </w:rPr>
  </w:style>
  <w:style w:type="paragraph" w:customStyle="1" w:styleId="ECDD5A641CEE474AAD47C1F90ED771BB7">
    <w:name w:val="ECDD5A641CEE474AAD47C1F90ED771BB7"/>
    <w:rsid w:val="00744B17"/>
    <w:pPr>
      <w:spacing w:line="252" w:lineRule="auto"/>
    </w:pPr>
    <w:rPr>
      <w:rFonts w:ascii="Segoe UI" w:eastAsiaTheme="minorHAnsi" w:hAnsi="Segoe UI"/>
      <w:sz w:val="20"/>
      <w:lang w:eastAsia="en-US"/>
    </w:rPr>
  </w:style>
  <w:style w:type="paragraph" w:customStyle="1" w:styleId="CF9C62E58C7A40129856006A59BE66A37">
    <w:name w:val="CF9C62E58C7A40129856006A59BE66A37"/>
    <w:rsid w:val="00744B17"/>
    <w:pPr>
      <w:spacing w:line="252" w:lineRule="auto"/>
    </w:pPr>
    <w:rPr>
      <w:rFonts w:ascii="Segoe UI" w:eastAsiaTheme="minorHAnsi" w:hAnsi="Segoe UI"/>
      <w:sz w:val="20"/>
      <w:lang w:eastAsia="en-US"/>
    </w:rPr>
  </w:style>
  <w:style w:type="paragraph" w:customStyle="1" w:styleId="F81AD8F2BAE44F499AA48B9DDDE771A57">
    <w:name w:val="F81AD8F2BAE44F499AA48B9DDDE771A57"/>
    <w:rsid w:val="00744B17"/>
    <w:pPr>
      <w:spacing w:line="252" w:lineRule="auto"/>
    </w:pPr>
    <w:rPr>
      <w:rFonts w:ascii="Segoe UI" w:eastAsiaTheme="minorHAnsi" w:hAnsi="Segoe UI"/>
      <w:sz w:val="20"/>
      <w:lang w:eastAsia="en-US"/>
    </w:rPr>
  </w:style>
  <w:style w:type="paragraph" w:customStyle="1" w:styleId="679B10E957AD4156B22B0D523FB96A677">
    <w:name w:val="679B10E957AD4156B22B0D523FB96A677"/>
    <w:rsid w:val="00744B17"/>
    <w:pPr>
      <w:spacing w:line="252" w:lineRule="auto"/>
    </w:pPr>
    <w:rPr>
      <w:rFonts w:ascii="Segoe UI" w:eastAsiaTheme="minorHAnsi" w:hAnsi="Segoe UI"/>
      <w:sz w:val="20"/>
      <w:lang w:eastAsia="en-US"/>
    </w:rPr>
  </w:style>
  <w:style w:type="paragraph" w:customStyle="1" w:styleId="A589759AA60F4704AAC7D7F4C495B3EB7">
    <w:name w:val="A589759AA60F4704AAC7D7F4C495B3EB7"/>
    <w:rsid w:val="00744B17"/>
    <w:pPr>
      <w:spacing w:line="252" w:lineRule="auto"/>
    </w:pPr>
    <w:rPr>
      <w:rFonts w:ascii="Segoe UI" w:eastAsiaTheme="minorHAnsi" w:hAnsi="Segoe UI"/>
      <w:sz w:val="20"/>
      <w:lang w:eastAsia="en-US"/>
    </w:rPr>
  </w:style>
  <w:style w:type="paragraph" w:customStyle="1" w:styleId="592660FFE050456582ACD30E7DDB6E8E7">
    <w:name w:val="592660FFE050456582ACD30E7DDB6E8E7"/>
    <w:rsid w:val="00744B17"/>
    <w:pPr>
      <w:spacing w:line="252" w:lineRule="auto"/>
    </w:pPr>
    <w:rPr>
      <w:rFonts w:ascii="Segoe UI" w:eastAsiaTheme="minorHAnsi" w:hAnsi="Segoe UI"/>
      <w:sz w:val="20"/>
      <w:lang w:eastAsia="en-US"/>
    </w:rPr>
  </w:style>
  <w:style w:type="paragraph" w:customStyle="1" w:styleId="FC3421B17CAC43D490D44EA47AA0C1C37">
    <w:name w:val="FC3421B17CAC43D490D44EA47AA0C1C37"/>
    <w:rsid w:val="00744B17"/>
    <w:pPr>
      <w:spacing w:line="252" w:lineRule="auto"/>
    </w:pPr>
    <w:rPr>
      <w:rFonts w:ascii="Segoe UI" w:eastAsiaTheme="minorHAnsi" w:hAnsi="Segoe UI"/>
      <w:sz w:val="20"/>
      <w:lang w:eastAsia="en-US"/>
    </w:rPr>
  </w:style>
  <w:style w:type="paragraph" w:customStyle="1" w:styleId="48EF64FAD45C4572880C01A81381AA387">
    <w:name w:val="48EF64FAD45C4572880C01A81381AA387"/>
    <w:rsid w:val="00744B17"/>
    <w:pPr>
      <w:spacing w:line="252" w:lineRule="auto"/>
    </w:pPr>
    <w:rPr>
      <w:rFonts w:ascii="Segoe UI" w:eastAsiaTheme="minorHAnsi" w:hAnsi="Segoe UI"/>
      <w:sz w:val="20"/>
      <w:lang w:eastAsia="en-US"/>
    </w:rPr>
  </w:style>
  <w:style w:type="paragraph" w:customStyle="1" w:styleId="0D89A0F6CED24218AC420E5B61FC6B767">
    <w:name w:val="0D89A0F6CED24218AC420E5B61FC6B767"/>
    <w:rsid w:val="00744B17"/>
    <w:pPr>
      <w:spacing w:line="252" w:lineRule="auto"/>
    </w:pPr>
    <w:rPr>
      <w:rFonts w:ascii="Segoe UI" w:eastAsiaTheme="minorHAnsi" w:hAnsi="Segoe UI"/>
      <w:sz w:val="20"/>
      <w:lang w:eastAsia="en-US"/>
    </w:rPr>
  </w:style>
  <w:style w:type="paragraph" w:customStyle="1" w:styleId="B02AFDDF5CC441AFBBCADD86F77CB3347">
    <w:name w:val="B02AFDDF5CC441AFBBCADD86F77CB3347"/>
    <w:rsid w:val="00744B17"/>
    <w:pPr>
      <w:spacing w:line="252" w:lineRule="auto"/>
    </w:pPr>
    <w:rPr>
      <w:rFonts w:ascii="Segoe UI" w:eastAsiaTheme="minorHAnsi" w:hAnsi="Segoe UI"/>
      <w:sz w:val="20"/>
      <w:lang w:eastAsia="en-US"/>
    </w:rPr>
  </w:style>
  <w:style w:type="paragraph" w:customStyle="1" w:styleId="6430858D609A4E99941290B884197CA07">
    <w:name w:val="6430858D609A4E99941290B884197CA07"/>
    <w:rsid w:val="00744B17"/>
    <w:pPr>
      <w:spacing w:line="252" w:lineRule="auto"/>
    </w:pPr>
    <w:rPr>
      <w:rFonts w:ascii="Segoe UI" w:eastAsiaTheme="minorHAnsi" w:hAnsi="Segoe UI"/>
      <w:sz w:val="20"/>
      <w:lang w:eastAsia="en-US"/>
    </w:rPr>
  </w:style>
  <w:style w:type="paragraph" w:customStyle="1" w:styleId="52CF122967394BB49422F77595C388AE7">
    <w:name w:val="52CF122967394BB49422F77595C388AE7"/>
    <w:rsid w:val="00744B17"/>
    <w:pPr>
      <w:spacing w:line="252" w:lineRule="auto"/>
    </w:pPr>
    <w:rPr>
      <w:rFonts w:ascii="Segoe UI" w:eastAsiaTheme="minorHAnsi" w:hAnsi="Segoe UI"/>
      <w:sz w:val="20"/>
      <w:lang w:eastAsia="en-US"/>
    </w:rPr>
  </w:style>
  <w:style w:type="paragraph" w:customStyle="1" w:styleId="6E7622F420E148CAAAEE4D39DF59C2DA7">
    <w:name w:val="6E7622F420E148CAAAEE4D39DF59C2DA7"/>
    <w:rsid w:val="00744B17"/>
    <w:pPr>
      <w:spacing w:line="252" w:lineRule="auto"/>
    </w:pPr>
    <w:rPr>
      <w:rFonts w:ascii="Segoe UI" w:eastAsiaTheme="minorHAnsi" w:hAnsi="Segoe UI"/>
      <w:sz w:val="20"/>
      <w:lang w:eastAsia="en-US"/>
    </w:rPr>
  </w:style>
  <w:style w:type="paragraph" w:customStyle="1" w:styleId="D72AC6CA002041739189E004F5DFCEE07">
    <w:name w:val="D72AC6CA002041739189E004F5DFCEE07"/>
    <w:rsid w:val="00744B17"/>
    <w:pPr>
      <w:spacing w:line="252" w:lineRule="auto"/>
    </w:pPr>
    <w:rPr>
      <w:rFonts w:ascii="Segoe UI" w:eastAsiaTheme="minorHAnsi" w:hAnsi="Segoe UI"/>
      <w:sz w:val="20"/>
      <w:lang w:eastAsia="en-US"/>
    </w:rPr>
  </w:style>
  <w:style w:type="paragraph" w:customStyle="1" w:styleId="2CC8B518ADAC404BB1F294BB9AD8928D7">
    <w:name w:val="2CC8B518ADAC404BB1F294BB9AD8928D7"/>
    <w:rsid w:val="00744B17"/>
    <w:pPr>
      <w:spacing w:line="252" w:lineRule="auto"/>
    </w:pPr>
    <w:rPr>
      <w:rFonts w:ascii="Segoe UI" w:eastAsiaTheme="minorHAnsi" w:hAnsi="Segoe UI"/>
      <w:sz w:val="20"/>
      <w:lang w:eastAsia="en-US"/>
    </w:rPr>
  </w:style>
  <w:style w:type="paragraph" w:customStyle="1" w:styleId="E2DB627EB3614D5CB3428F9A87A8EB107">
    <w:name w:val="E2DB627EB3614D5CB3428F9A87A8EB107"/>
    <w:rsid w:val="00744B17"/>
    <w:pPr>
      <w:spacing w:line="252" w:lineRule="auto"/>
    </w:pPr>
    <w:rPr>
      <w:rFonts w:ascii="Segoe UI" w:eastAsiaTheme="minorHAnsi" w:hAnsi="Segoe UI"/>
      <w:sz w:val="20"/>
      <w:lang w:eastAsia="en-US"/>
    </w:rPr>
  </w:style>
  <w:style w:type="paragraph" w:customStyle="1" w:styleId="6008E24C46C9448CA0D42FDDAD7750AF7">
    <w:name w:val="6008E24C46C9448CA0D42FDDAD7750AF7"/>
    <w:rsid w:val="00744B17"/>
    <w:pPr>
      <w:spacing w:line="252" w:lineRule="auto"/>
    </w:pPr>
    <w:rPr>
      <w:rFonts w:ascii="Segoe UI" w:eastAsiaTheme="minorHAnsi" w:hAnsi="Segoe UI"/>
      <w:sz w:val="20"/>
      <w:lang w:eastAsia="en-US"/>
    </w:rPr>
  </w:style>
  <w:style w:type="paragraph" w:customStyle="1" w:styleId="7729AB06CF664B3EB497EF147B0A87CD7">
    <w:name w:val="7729AB06CF664B3EB497EF147B0A87CD7"/>
    <w:rsid w:val="00744B17"/>
    <w:pPr>
      <w:spacing w:line="252" w:lineRule="auto"/>
    </w:pPr>
    <w:rPr>
      <w:rFonts w:ascii="Segoe UI" w:eastAsiaTheme="minorHAnsi" w:hAnsi="Segoe UI"/>
      <w:sz w:val="20"/>
      <w:lang w:eastAsia="en-US"/>
    </w:rPr>
  </w:style>
  <w:style w:type="paragraph" w:customStyle="1" w:styleId="EE12E8D001F14D6C8205ACE587FFCE687">
    <w:name w:val="EE12E8D001F14D6C8205ACE587FFCE687"/>
    <w:rsid w:val="00744B17"/>
    <w:pPr>
      <w:spacing w:line="252" w:lineRule="auto"/>
    </w:pPr>
    <w:rPr>
      <w:rFonts w:ascii="Segoe UI" w:eastAsiaTheme="minorHAnsi" w:hAnsi="Segoe UI"/>
      <w:sz w:val="20"/>
      <w:lang w:eastAsia="en-US"/>
    </w:rPr>
  </w:style>
  <w:style w:type="paragraph" w:customStyle="1" w:styleId="E3882102060546DDA047747754CA4B657">
    <w:name w:val="E3882102060546DDA047747754CA4B657"/>
    <w:rsid w:val="00744B17"/>
    <w:pPr>
      <w:spacing w:line="252" w:lineRule="auto"/>
    </w:pPr>
    <w:rPr>
      <w:rFonts w:ascii="Segoe UI" w:eastAsiaTheme="minorHAnsi" w:hAnsi="Segoe UI"/>
      <w:sz w:val="20"/>
      <w:lang w:eastAsia="en-US"/>
    </w:rPr>
  </w:style>
  <w:style w:type="paragraph" w:customStyle="1" w:styleId="2D88E892E16B4B4A9728C8101B0DDAAC7">
    <w:name w:val="2D88E892E16B4B4A9728C8101B0DDAAC7"/>
    <w:rsid w:val="00744B17"/>
    <w:pPr>
      <w:spacing w:line="252" w:lineRule="auto"/>
    </w:pPr>
    <w:rPr>
      <w:rFonts w:ascii="Segoe UI" w:eastAsiaTheme="minorHAnsi" w:hAnsi="Segoe UI"/>
      <w:sz w:val="20"/>
      <w:lang w:eastAsia="en-US"/>
    </w:rPr>
  </w:style>
  <w:style w:type="paragraph" w:customStyle="1" w:styleId="5C7BF5B867E043AC97D6DC2DDBC89C467">
    <w:name w:val="5C7BF5B867E043AC97D6DC2DDBC89C467"/>
    <w:rsid w:val="00744B17"/>
    <w:pPr>
      <w:spacing w:line="252" w:lineRule="auto"/>
    </w:pPr>
    <w:rPr>
      <w:rFonts w:ascii="Segoe UI" w:eastAsiaTheme="minorHAnsi" w:hAnsi="Segoe UI"/>
      <w:sz w:val="20"/>
      <w:lang w:eastAsia="en-US"/>
    </w:rPr>
  </w:style>
  <w:style w:type="paragraph" w:customStyle="1" w:styleId="AB4C8A0D94294AFDB99DE7F735B8C4D07">
    <w:name w:val="AB4C8A0D94294AFDB99DE7F735B8C4D07"/>
    <w:rsid w:val="00744B17"/>
    <w:pPr>
      <w:spacing w:line="252" w:lineRule="auto"/>
    </w:pPr>
    <w:rPr>
      <w:rFonts w:ascii="Segoe UI" w:eastAsiaTheme="minorHAnsi" w:hAnsi="Segoe UI"/>
      <w:sz w:val="20"/>
      <w:lang w:eastAsia="en-US"/>
    </w:rPr>
  </w:style>
  <w:style w:type="paragraph" w:customStyle="1" w:styleId="DDBF79F01714425191618E9BF0A635567">
    <w:name w:val="DDBF79F01714425191618E9BF0A635567"/>
    <w:rsid w:val="00744B17"/>
    <w:pPr>
      <w:spacing w:line="252" w:lineRule="auto"/>
    </w:pPr>
    <w:rPr>
      <w:rFonts w:ascii="Segoe UI" w:eastAsiaTheme="minorHAnsi" w:hAnsi="Segoe UI"/>
      <w:sz w:val="20"/>
      <w:lang w:eastAsia="en-US"/>
    </w:rPr>
  </w:style>
  <w:style w:type="paragraph" w:customStyle="1" w:styleId="6452563F8A6D42789B9E4EC69049C8E67">
    <w:name w:val="6452563F8A6D42789B9E4EC69049C8E67"/>
    <w:rsid w:val="00744B17"/>
    <w:pPr>
      <w:spacing w:line="252" w:lineRule="auto"/>
    </w:pPr>
    <w:rPr>
      <w:rFonts w:ascii="Segoe UI" w:eastAsiaTheme="minorHAnsi" w:hAnsi="Segoe UI"/>
      <w:sz w:val="20"/>
      <w:lang w:eastAsia="en-US"/>
    </w:rPr>
  </w:style>
  <w:style w:type="paragraph" w:customStyle="1" w:styleId="CBA4D6C828FF4A04ADDC4028A9B3B9FF7">
    <w:name w:val="CBA4D6C828FF4A04ADDC4028A9B3B9FF7"/>
    <w:rsid w:val="00744B17"/>
    <w:pPr>
      <w:spacing w:line="252" w:lineRule="auto"/>
    </w:pPr>
    <w:rPr>
      <w:rFonts w:ascii="Segoe UI" w:eastAsiaTheme="minorHAnsi" w:hAnsi="Segoe UI"/>
      <w:sz w:val="20"/>
      <w:lang w:eastAsia="en-US"/>
    </w:rPr>
  </w:style>
  <w:style w:type="paragraph" w:customStyle="1" w:styleId="37B1A20FB1AC443E83298CED619CA7A97">
    <w:name w:val="37B1A20FB1AC443E83298CED619CA7A97"/>
    <w:rsid w:val="00744B17"/>
    <w:pPr>
      <w:spacing w:line="252" w:lineRule="auto"/>
    </w:pPr>
    <w:rPr>
      <w:rFonts w:ascii="Segoe UI" w:eastAsiaTheme="minorHAnsi" w:hAnsi="Segoe UI"/>
      <w:sz w:val="20"/>
      <w:lang w:eastAsia="en-US"/>
    </w:rPr>
  </w:style>
  <w:style w:type="paragraph" w:customStyle="1" w:styleId="726F6F08BDCA4D99AA4600F048351BE47">
    <w:name w:val="726F6F08BDCA4D99AA4600F048351BE47"/>
    <w:rsid w:val="00744B17"/>
    <w:pPr>
      <w:spacing w:line="252" w:lineRule="auto"/>
    </w:pPr>
    <w:rPr>
      <w:rFonts w:ascii="Segoe UI" w:eastAsiaTheme="minorHAnsi" w:hAnsi="Segoe UI"/>
      <w:sz w:val="20"/>
      <w:lang w:eastAsia="en-US"/>
    </w:rPr>
  </w:style>
  <w:style w:type="paragraph" w:customStyle="1" w:styleId="A7704267A7704FD29154160CEDA8C0917">
    <w:name w:val="A7704267A7704FD29154160CEDA8C0917"/>
    <w:rsid w:val="00744B17"/>
    <w:pPr>
      <w:spacing w:line="252" w:lineRule="auto"/>
    </w:pPr>
    <w:rPr>
      <w:rFonts w:ascii="Segoe UI" w:eastAsiaTheme="minorHAnsi" w:hAnsi="Segoe UI"/>
      <w:sz w:val="20"/>
      <w:lang w:eastAsia="en-US"/>
    </w:rPr>
  </w:style>
  <w:style w:type="paragraph" w:customStyle="1" w:styleId="21668C4A6B754CB4BE877E1D1055C2DF7">
    <w:name w:val="21668C4A6B754CB4BE877E1D1055C2DF7"/>
    <w:rsid w:val="00744B17"/>
    <w:pPr>
      <w:spacing w:line="252" w:lineRule="auto"/>
    </w:pPr>
    <w:rPr>
      <w:rFonts w:ascii="Segoe UI" w:eastAsiaTheme="minorHAnsi" w:hAnsi="Segoe UI"/>
      <w:sz w:val="20"/>
      <w:lang w:eastAsia="en-US"/>
    </w:rPr>
  </w:style>
  <w:style w:type="paragraph" w:customStyle="1" w:styleId="B0FB78E487364A4C93AFE7ABF9C694257">
    <w:name w:val="B0FB78E487364A4C93AFE7ABF9C694257"/>
    <w:rsid w:val="00744B17"/>
    <w:pPr>
      <w:spacing w:line="252" w:lineRule="auto"/>
    </w:pPr>
    <w:rPr>
      <w:rFonts w:ascii="Segoe UI" w:eastAsiaTheme="minorHAnsi" w:hAnsi="Segoe UI"/>
      <w:sz w:val="20"/>
      <w:lang w:eastAsia="en-US"/>
    </w:rPr>
  </w:style>
  <w:style w:type="paragraph" w:customStyle="1" w:styleId="1A1105034589480CB08606CBCB4BF0A67">
    <w:name w:val="1A1105034589480CB08606CBCB4BF0A67"/>
    <w:rsid w:val="00744B17"/>
    <w:pPr>
      <w:spacing w:line="252" w:lineRule="auto"/>
    </w:pPr>
    <w:rPr>
      <w:rFonts w:ascii="Segoe UI" w:eastAsiaTheme="minorHAnsi" w:hAnsi="Segoe UI"/>
      <w:sz w:val="20"/>
      <w:lang w:eastAsia="en-US"/>
    </w:rPr>
  </w:style>
  <w:style w:type="paragraph" w:customStyle="1" w:styleId="0255FA03E5A64B5EB486BA177C9911F519">
    <w:name w:val="0255FA03E5A64B5EB486BA177C9911F519"/>
    <w:rsid w:val="00744B17"/>
    <w:pPr>
      <w:spacing w:line="252" w:lineRule="auto"/>
    </w:pPr>
    <w:rPr>
      <w:rFonts w:ascii="Segoe UI" w:eastAsiaTheme="minorHAnsi" w:hAnsi="Segoe UI"/>
      <w:sz w:val="20"/>
      <w:lang w:eastAsia="en-US"/>
    </w:rPr>
  </w:style>
  <w:style w:type="paragraph" w:customStyle="1" w:styleId="B245A21CF7FE48998830656EFE23042C18">
    <w:name w:val="B245A21CF7FE48998830656EFE23042C18"/>
    <w:rsid w:val="00744B17"/>
    <w:pPr>
      <w:spacing w:line="252" w:lineRule="auto"/>
    </w:pPr>
    <w:rPr>
      <w:rFonts w:ascii="Segoe UI" w:eastAsiaTheme="minorHAnsi" w:hAnsi="Segoe UI"/>
      <w:sz w:val="20"/>
      <w:lang w:eastAsia="en-US"/>
    </w:rPr>
  </w:style>
  <w:style w:type="paragraph" w:customStyle="1" w:styleId="E961E2081D4248ED9CD65AD0AB3FDBFA19">
    <w:name w:val="E961E2081D4248ED9CD65AD0AB3FDBFA19"/>
    <w:rsid w:val="00744B17"/>
    <w:pPr>
      <w:spacing w:line="252" w:lineRule="auto"/>
    </w:pPr>
    <w:rPr>
      <w:rFonts w:ascii="Segoe UI" w:eastAsiaTheme="minorHAnsi" w:hAnsi="Segoe UI"/>
      <w:sz w:val="20"/>
      <w:lang w:eastAsia="en-US"/>
    </w:rPr>
  </w:style>
  <w:style w:type="paragraph" w:customStyle="1" w:styleId="41CA42C6E4B946869F8E73A8D305DB3C18">
    <w:name w:val="41CA42C6E4B946869F8E73A8D305DB3C18"/>
    <w:rsid w:val="00744B17"/>
    <w:pPr>
      <w:spacing w:line="252" w:lineRule="auto"/>
    </w:pPr>
    <w:rPr>
      <w:rFonts w:ascii="Segoe UI" w:eastAsiaTheme="minorHAnsi" w:hAnsi="Segoe UI"/>
      <w:sz w:val="20"/>
      <w:lang w:eastAsia="en-US"/>
    </w:rPr>
  </w:style>
  <w:style w:type="paragraph" w:customStyle="1" w:styleId="E5616B7ECDE24B6C8963281557AC12EA18">
    <w:name w:val="E5616B7ECDE24B6C8963281557AC12EA18"/>
    <w:rsid w:val="00744B17"/>
    <w:pPr>
      <w:spacing w:line="252" w:lineRule="auto"/>
    </w:pPr>
    <w:rPr>
      <w:rFonts w:ascii="Segoe UI" w:eastAsiaTheme="minorHAnsi" w:hAnsi="Segoe UI"/>
      <w:sz w:val="20"/>
      <w:lang w:eastAsia="en-US"/>
    </w:rPr>
  </w:style>
  <w:style w:type="paragraph" w:customStyle="1" w:styleId="97BFC37C06A14D7397368A93B31CD41E9">
    <w:name w:val="97BFC37C06A14D7397368A93B31CD41E9"/>
    <w:rsid w:val="00744B17"/>
    <w:pPr>
      <w:spacing w:line="252" w:lineRule="auto"/>
    </w:pPr>
    <w:rPr>
      <w:rFonts w:ascii="Segoe UI" w:eastAsiaTheme="minorHAnsi" w:hAnsi="Segoe UI"/>
      <w:sz w:val="20"/>
      <w:lang w:eastAsia="en-US"/>
    </w:rPr>
  </w:style>
  <w:style w:type="paragraph" w:customStyle="1" w:styleId="50EC1972660A42EBAFF9CDF2F3BD8CE82">
    <w:name w:val="50EC1972660A42EBAFF9CDF2F3BD8CE82"/>
    <w:rsid w:val="00744B17"/>
    <w:pPr>
      <w:spacing w:before="240" w:after="240" w:line="240" w:lineRule="auto"/>
      <w:ind w:left="720"/>
      <w:contextualSpacing/>
    </w:pPr>
    <w:rPr>
      <w:rFonts w:ascii="Arial" w:eastAsia="Times New Roman" w:hAnsi="Arial" w:cs="Arial"/>
      <w:sz w:val="24"/>
      <w:szCs w:val="24"/>
    </w:rPr>
  </w:style>
  <w:style w:type="paragraph" w:customStyle="1" w:styleId="574173B218AA4492A464F22EE9561F431">
    <w:name w:val="574173B218AA4492A464F22EE9561F431"/>
    <w:rsid w:val="00744B17"/>
    <w:pPr>
      <w:spacing w:line="252" w:lineRule="auto"/>
    </w:pPr>
    <w:rPr>
      <w:rFonts w:ascii="Segoe UI" w:eastAsiaTheme="minorHAnsi" w:hAnsi="Segoe UI"/>
      <w:sz w:val="20"/>
      <w:lang w:eastAsia="en-US"/>
    </w:rPr>
  </w:style>
  <w:style w:type="paragraph" w:customStyle="1" w:styleId="7738CC7AAFEF4AAD938168FBBE5E460C1">
    <w:name w:val="7738CC7AAFEF4AAD938168FBBE5E460C1"/>
    <w:rsid w:val="00744B17"/>
    <w:pPr>
      <w:spacing w:line="252" w:lineRule="auto"/>
    </w:pPr>
    <w:rPr>
      <w:rFonts w:ascii="Segoe UI" w:eastAsiaTheme="minorHAnsi" w:hAnsi="Segoe UI"/>
      <w:sz w:val="20"/>
      <w:lang w:eastAsia="en-US"/>
    </w:rPr>
  </w:style>
  <w:style w:type="paragraph" w:customStyle="1" w:styleId="262E91EC316E4AE9A3501ACF6B9252191">
    <w:name w:val="262E91EC316E4AE9A3501ACF6B9252191"/>
    <w:rsid w:val="00744B17"/>
    <w:pPr>
      <w:spacing w:line="252" w:lineRule="auto"/>
    </w:pPr>
    <w:rPr>
      <w:rFonts w:ascii="Segoe UI" w:eastAsiaTheme="minorHAnsi" w:hAnsi="Segoe UI"/>
      <w:sz w:val="20"/>
      <w:lang w:eastAsia="en-US"/>
    </w:rPr>
  </w:style>
  <w:style w:type="paragraph" w:customStyle="1" w:styleId="54E057468D8C4C11914FF895CF0C3666">
    <w:name w:val="54E057468D8C4C11914FF895CF0C3666"/>
    <w:rsid w:val="00744B17"/>
    <w:pPr>
      <w:spacing w:after="160" w:line="259" w:lineRule="auto"/>
    </w:pPr>
  </w:style>
  <w:style w:type="paragraph" w:customStyle="1" w:styleId="A2DDEA91516E44F682AD72AD28E4A58C">
    <w:name w:val="A2DDEA91516E44F682AD72AD28E4A58C"/>
    <w:rsid w:val="00744B17"/>
    <w:pPr>
      <w:spacing w:after="160" w:line="259" w:lineRule="auto"/>
    </w:pPr>
  </w:style>
  <w:style w:type="paragraph" w:customStyle="1" w:styleId="D42BBC90C8534C44B9465FDC01E57DEE">
    <w:name w:val="D42BBC90C8534C44B9465FDC01E57DEE"/>
    <w:rsid w:val="00744B17"/>
    <w:pPr>
      <w:spacing w:after="160" w:line="259" w:lineRule="auto"/>
    </w:pPr>
  </w:style>
  <w:style w:type="paragraph" w:customStyle="1" w:styleId="892D31DF705846689A952E7CA3A54DD8">
    <w:name w:val="892D31DF705846689A952E7CA3A54DD8"/>
    <w:rsid w:val="00744B17"/>
    <w:pPr>
      <w:spacing w:after="160" w:line="259" w:lineRule="auto"/>
    </w:pPr>
  </w:style>
  <w:style w:type="paragraph" w:customStyle="1" w:styleId="A4E804E9ED11437FBD5946F22F17B308">
    <w:name w:val="A4E804E9ED11437FBD5946F22F17B308"/>
    <w:rsid w:val="00744B17"/>
    <w:pPr>
      <w:spacing w:after="160" w:line="259" w:lineRule="auto"/>
    </w:pPr>
  </w:style>
  <w:style w:type="paragraph" w:customStyle="1" w:styleId="2B94364157CC4F4392CBA2039B334163">
    <w:name w:val="2B94364157CC4F4392CBA2039B334163"/>
    <w:rsid w:val="00744B17"/>
    <w:pPr>
      <w:spacing w:after="160" w:line="259" w:lineRule="auto"/>
    </w:pPr>
  </w:style>
  <w:style w:type="paragraph" w:customStyle="1" w:styleId="BEE200FA2C5B4645B029A467DD7330A7">
    <w:name w:val="BEE200FA2C5B4645B029A467DD7330A7"/>
    <w:rsid w:val="00744B17"/>
    <w:pPr>
      <w:spacing w:after="160" w:line="259" w:lineRule="auto"/>
    </w:pPr>
  </w:style>
  <w:style w:type="paragraph" w:customStyle="1" w:styleId="ED65C953638142B0B355B5B812106382">
    <w:name w:val="ED65C953638142B0B355B5B812106382"/>
    <w:rsid w:val="00744B17"/>
    <w:pPr>
      <w:spacing w:after="160" w:line="259" w:lineRule="auto"/>
    </w:pPr>
  </w:style>
  <w:style w:type="paragraph" w:customStyle="1" w:styleId="50BB012DF1084498878770101935C9D1">
    <w:name w:val="50BB012DF1084498878770101935C9D1"/>
    <w:rsid w:val="00744B17"/>
    <w:pPr>
      <w:spacing w:after="160" w:line="259" w:lineRule="auto"/>
    </w:pPr>
  </w:style>
  <w:style w:type="paragraph" w:customStyle="1" w:styleId="62C1A0E0808246189204DFB1DB692113">
    <w:name w:val="62C1A0E0808246189204DFB1DB692113"/>
    <w:rsid w:val="00744B17"/>
    <w:pPr>
      <w:spacing w:after="160" w:line="259" w:lineRule="auto"/>
    </w:pPr>
  </w:style>
  <w:style w:type="paragraph" w:customStyle="1" w:styleId="670D3FFA79964E02BD98349D0DF70F31">
    <w:name w:val="670D3FFA79964E02BD98349D0DF70F31"/>
    <w:rsid w:val="00744B17"/>
    <w:pPr>
      <w:spacing w:after="160" w:line="259" w:lineRule="auto"/>
    </w:pPr>
  </w:style>
  <w:style w:type="paragraph" w:customStyle="1" w:styleId="A217594C77FE4619B907DF8845197010">
    <w:name w:val="A217594C77FE4619B907DF8845197010"/>
    <w:rsid w:val="00744B17"/>
    <w:pPr>
      <w:spacing w:after="160" w:line="259" w:lineRule="auto"/>
    </w:pPr>
  </w:style>
  <w:style w:type="paragraph" w:customStyle="1" w:styleId="0C9D57C4FC454458BF0B1E4713F150C5">
    <w:name w:val="0C9D57C4FC454458BF0B1E4713F150C5"/>
    <w:rsid w:val="00744B17"/>
    <w:pPr>
      <w:spacing w:after="160" w:line="259" w:lineRule="auto"/>
    </w:pPr>
  </w:style>
  <w:style w:type="paragraph" w:customStyle="1" w:styleId="BE82ABAB567A44E794D036976E11C546">
    <w:name w:val="BE82ABAB567A44E794D036976E11C546"/>
    <w:rsid w:val="00744B17"/>
    <w:pPr>
      <w:spacing w:after="160" w:line="259" w:lineRule="auto"/>
    </w:pPr>
  </w:style>
  <w:style w:type="paragraph" w:customStyle="1" w:styleId="946CFD4548C64507B314710877375A0D">
    <w:name w:val="946CFD4548C64507B314710877375A0D"/>
    <w:rsid w:val="00744B17"/>
    <w:pPr>
      <w:spacing w:after="160" w:line="259" w:lineRule="auto"/>
    </w:pPr>
  </w:style>
  <w:style w:type="paragraph" w:customStyle="1" w:styleId="8CF3A5EDF5664C2197153F4C3D6D2202">
    <w:name w:val="8CF3A5EDF5664C2197153F4C3D6D2202"/>
    <w:rsid w:val="00744B17"/>
    <w:pPr>
      <w:spacing w:after="160" w:line="259" w:lineRule="auto"/>
    </w:pPr>
  </w:style>
  <w:style w:type="paragraph" w:customStyle="1" w:styleId="B08D7EF5537245208FDF18DCB56E2AF4">
    <w:name w:val="B08D7EF5537245208FDF18DCB56E2AF4"/>
    <w:rsid w:val="00744B17"/>
    <w:pPr>
      <w:spacing w:after="160" w:line="259" w:lineRule="auto"/>
    </w:pPr>
  </w:style>
  <w:style w:type="paragraph" w:customStyle="1" w:styleId="F87E1883724E465E9D758F97F819DAE19">
    <w:name w:val="F87E1883724E465E9D758F97F819DAE19"/>
    <w:rsid w:val="00744B17"/>
    <w:pPr>
      <w:spacing w:line="252" w:lineRule="auto"/>
    </w:pPr>
    <w:rPr>
      <w:rFonts w:ascii="Segoe UI" w:eastAsiaTheme="minorHAnsi" w:hAnsi="Segoe UI"/>
      <w:sz w:val="20"/>
      <w:lang w:eastAsia="en-US"/>
    </w:rPr>
  </w:style>
  <w:style w:type="paragraph" w:customStyle="1" w:styleId="EB4A3370EC0C4F84BADFAED928DF53089">
    <w:name w:val="EB4A3370EC0C4F84BADFAED928DF53089"/>
    <w:rsid w:val="00744B17"/>
    <w:pPr>
      <w:spacing w:line="252" w:lineRule="auto"/>
    </w:pPr>
    <w:rPr>
      <w:rFonts w:ascii="Segoe UI" w:eastAsiaTheme="minorHAnsi" w:hAnsi="Segoe UI"/>
      <w:sz w:val="20"/>
      <w:lang w:eastAsia="en-US"/>
    </w:rPr>
  </w:style>
  <w:style w:type="paragraph" w:customStyle="1" w:styleId="66C4B293080B4EF88578DC25EFE533679">
    <w:name w:val="66C4B293080B4EF88578DC25EFE533679"/>
    <w:rsid w:val="00744B17"/>
    <w:pPr>
      <w:spacing w:line="252" w:lineRule="auto"/>
    </w:pPr>
    <w:rPr>
      <w:rFonts w:ascii="Segoe UI" w:eastAsiaTheme="minorHAnsi" w:hAnsi="Segoe UI"/>
      <w:sz w:val="20"/>
      <w:lang w:eastAsia="en-US"/>
    </w:rPr>
  </w:style>
  <w:style w:type="paragraph" w:customStyle="1" w:styleId="0E830ED3FCD4421CAFF0033F2F8668509">
    <w:name w:val="0E830ED3FCD4421CAFF0033F2F8668509"/>
    <w:rsid w:val="00744B17"/>
    <w:pPr>
      <w:spacing w:line="252" w:lineRule="auto"/>
    </w:pPr>
    <w:rPr>
      <w:rFonts w:ascii="Segoe UI" w:eastAsiaTheme="minorHAnsi" w:hAnsi="Segoe UI"/>
      <w:sz w:val="20"/>
      <w:lang w:eastAsia="en-US"/>
    </w:rPr>
  </w:style>
  <w:style w:type="paragraph" w:customStyle="1" w:styleId="82D78E5B65E849C681A78E77C17251718">
    <w:name w:val="82D78E5B65E849C681A78E77C17251718"/>
    <w:rsid w:val="00744B17"/>
    <w:pPr>
      <w:spacing w:line="252" w:lineRule="auto"/>
    </w:pPr>
    <w:rPr>
      <w:rFonts w:ascii="Segoe UI" w:eastAsiaTheme="minorHAnsi" w:hAnsi="Segoe UI"/>
      <w:sz w:val="20"/>
      <w:lang w:eastAsia="en-US"/>
    </w:rPr>
  </w:style>
  <w:style w:type="paragraph" w:customStyle="1" w:styleId="7324CFC13A71404880F94A6F2393A8FF9">
    <w:name w:val="7324CFC13A71404880F94A6F2393A8FF9"/>
    <w:rsid w:val="00744B17"/>
    <w:pPr>
      <w:spacing w:line="252" w:lineRule="auto"/>
    </w:pPr>
    <w:rPr>
      <w:rFonts w:ascii="Segoe UI" w:eastAsiaTheme="minorHAnsi" w:hAnsi="Segoe UI"/>
      <w:sz w:val="20"/>
      <w:lang w:eastAsia="en-US"/>
    </w:rPr>
  </w:style>
  <w:style w:type="paragraph" w:customStyle="1" w:styleId="3561AD113D9E482E9B2FE3C36D5AB9F29">
    <w:name w:val="3561AD113D9E482E9B2FE3C36D5AB9F29"/>
    <w:rsid w:val="00744B17"/>
    <w:pPr>
      <w:spacing w:line="252" w:lineRule="auto"/>
    </w:pPr>
    <w:rPr>
      <w:rFonts w:ascii="Segoe UI" w:eastAsiaTheme="minorHAnsi" w:hAnsi="Segoe UI"/>
      <w:sz w:val="20"/>
      <w:lang w:eastAsia="en-US"/>
    </w:rPr>
  </w:style>
  <w:style w:type="paragraph" w:customStyle="1" w:styleId="3056059F26F84CFD89A9BF58FA4096B19">
    <w:name w:val="3056059F26F84CFD89A9BF58FA4096B19"/>
    <w:rsid w:val="00744B17"/>
    <w:pPr>
      <w:spacing w:line="252" w:lineRule="auto"/>
    </w:pPr>
    <w:rPr>
      <w:rFonts w:ascii="Segoe UI" w:eastAsiaTheme="minorHAnsi" w:hAnsi="Segoe UI"/>
      <w:sz w:val="20"/>
      <w:lang w:eastAsia="en-US"/>
    </w:rPr>
  </w:style>
  <w:style w:type="paragraph" w:customStyle="1" w:styleId="ECDD5A641CEE474AAD47C1F90ED771BB8">
    <w:name w:val="ECDD5A641CEE474AAD47C1F90ED771BB8"/>
    <w:rsid w:val="00744B17"/>
    <w:pPr>
      <w:spacing w:line="252" w:lineRule="auto"/>
    </w:pPr>
    <w:rPr>
      <w:rFonts w:ascii="Segoe UI" w:eastAsiaTheme="minorHAnsi" w:hAnsi="Segoe UI"/>
      <w:sz w:val="20"/>
      <w:lang w:eastAsia="en-US"/>
    </w:rPr>
  </w:style>
  <w:style w:type="paragraph" w:customStyle="1" w:styleId="CF9C62E58C7A40129856006A59BE66A38">
    <w:name w:val="CF9C62E58C7A40129856006A59BE66A38"/>
    <w:rsid w:val="00744B17"/>
    <w:pPr>
      <w:spacing w:line="252" w:lineRule="auto"/>
    </w:pPr>
    <w:rPr>
      <w:rFonts w:ascii="Segoe UI" w:eastAsiaTheme="minorHAnsi" w:hAnsi="Segoe UI"/>
      <w:sz w:val="20"/>
      <w:lang w:eastAsia="en-US"/>
    </w:rPr>
  </w:style>
  <w:style w:type="paragraph" w:customStyle="1" w:styleId="F81AD8F2BAE44F499AA48B9DDDE771A58">
    <w:name w:val="F81AD8F2BAE44F499AA48B9DDDE771A58"/>
    <w:rsid w:val="00744B17"/>
    <w:pPr>
      <w:spacing w:line="252" w:lineRule="auto"/>
    </w:pPr>
    <w:rPr>
      <w:rFonts w:ascii="Segoe UI" w:eastAsiaTheme="minorHAnsi" w:hAnsi="Segoe UI"/>
      <w:sz w:val="20"/>
      <w:lang w:eastAsia="en-US"/>
    </w:rPr>
  </w:style>
  <w:style w:type="paragraph" w:customStyle="1" w:styleId="679B10E957AD4156B22B0D523FB96A678">
    <w:name w:val="679B10E957AD4156B22B0D523FB96A678"/>
    <w:rsid w:val="00744B17"/>
    <w:pPr>
      <w:spacing w:line="252" w:lineRule="auto"/>
    </w:pPr>
    <w:rPr>
      <w:rFonts w:ascii="Segoe UI" w:eastAsiaTheme="minorHAnsi" w:hAnsi="Segoe UI"/>
      <w:sz w:val="20"/>
      <w:lang w:eastAsia="en-US"/>
    </w:rPr>
  </w:style>
  <w:style w:type="paragraph" w:customStyle="1" w:styleId="A589759AA60F4704AAC7D7F4C495B3EB8">
    <w:name w:val="A589759AA60F4704AAC7D7F4C495B3EB8"/>
    <w:rsid w:val="00744B17"/>
    <w:pPr>
      <w:spacing w:line="252" w:lineRule="auto"/>
    </w:pPr>
    <w:rPr>
      <w:rFonts w:ascii="Segoe UI" w:eastAsiaTheme="minorHAnsi" w:hAnsi="Segoe UI"/>
      <w:sz w:val="20"/>
      <w:lang w:eastAsia="en-US"/>
    </w:rPr>
  </w:style>
  <w:style w:type="paragraph" w:customStyle="1" w:styleId="592660FFE050456582ACD30E7DDB6E8E8">
    <w:name w:val="592660FFE050456582ACD30E7DDB6E8E8"/>
    <w:rsid w:val="00744B17"/>
    <w:pPr>
      <w:spacing w:line="252" w:lineRule="auto"/>
    </w:pPr>
    <w:rPr>
      <w:rFonts w:ascii="Segoe UI" w:eastAsiaTheme="minorHAnsi" w:hAnsi="Segoe UI"/>
      <w:sz w:val="20"/>
      <w:lang w:eastAsia="en-US"/>
    </w:rPr>
  </w:style>
  <w:style w:type="paragraph" w:customStyle="1" w:styleId="FC3421B17CAC43D490D44EA47AA0C1C38">
    <w:name w:val="FC3421B17CAC43D490D44EA47AA0C1C38"/>
    <w:rsid w:val="00744B17"/>
    <w:pPr>
      <w:spacing w:line="252" w:lineRule="auto"/>
    </w:pPr>
    <w:rPr>
      <w:rFonts w:ascii="Segoe UI" w:eastAsiaTheme="minorHAnsi" w:hAnsi="Segoe UI"/>
      <w:sz w:val="20"/>
      <w:lang w:eastAsia="en-US"/>
    </w:rPr>
  </w:style>
  <w:style w:type="paragraph" w:customStyle="1" w:styleId="48EF64FAD45C4572880C01A81381AA388">
    <w:name w:val="48EF64FAD45C4572880C01A81381AA388"/>
    <w:rsid w:val="00744B17"/>
    <w:pPr>
      <w:spacing w:line="252" w:lineRule="auto"/>
    </w:pPr>
    <w:rPr>
      <w:rFonts w:ascii="Segoe UI" w:eastAsiaTheme="minorHAnsi" w:hAnsi="Segoe UI"/>
      <w:sz w:val="20"/>
      <w:lang w:eastAsia="en-US"/>
    </w:rPr>
  </w:style>
  <w:style w:type="paragraph" w:customStyle="1" w:styleId="0D89A0F6CED24218AC420E5B61FC6B768">
    <w:name w:val="0D89A0F6CED24218AC420E5B61FC6B768"/>
    <w:rsid w:val="00744B17"/>
    <w:pPr>
      <w:spacing w:line="252" w:lineRule="auto"/>
    </w:pPr>
    <w:rPr>
      <w:rFonts w:ascii="Segoe UI" w:eastAsiaTheme="minorHAnsi" w:hAnsi="Segoe UI"/>
      <w:sz w:val="20"/>
      <w:lang w:eastAsia="en-US"/>
    </w:rPr>
  </w:style>
  <w:style w:type="paragraph" w:customStyle="1" w:styleId="B02AFDDF5CC441AFBBCADD86F77CB3348">
    <w:name w:val="B02AFDDF5CC441AFBBCADD86F77CB3348"/>
    <w:rsid w:val="00744B17"/>
    <w:pPr>
      <w:spacing w:line="252" w:lineRule="auto"/>
    </w:pPr>
    <w:rPr>
      <w:rFonts w:ascii="Segoe UI" w:eastAsiaTheme="minorHAnsi" w:hAnsi="Segoe UI"/>
      <w:sz w:val="20"/>
      <w:lang w:eastAsia="en-US"/>
    </w:rPr>
  </w:style>
  <w:style w:type="paragraph" w:customStyle="1" w:styleId="6430858D609A4E99941290B884197CA08">
    <w:name w:val="6430858D609A4E99941290B884197CA08"/>
    <w:rsid w:val="00744B17"/>
    <w:pPr>
      <w:spacing w:line="252" w:lineRule="auto"/>
    </w:pPr>
    <w:rPr>
      <w:rFonts w:ascii="Segoe UI" w:eastAsiaTheme="minorHAnsi" w:hAnsi="Segoe UI"/>
      <w:sz w:val="20"/>
      <w:lang w:eastAsia="en-US"/>
    </w:rPr>
  </w:style>
  <w:style w:type="paragraph" w:customStyle="1" w:styleId="52CF122967394BB49422F77595C388AE8">
    <w:name w:val="52CF122967394BB49422F77595C388AE8"/>
    <w:rsid w:val="00744B17"/>
    <w:pPr>
      <w:spacing w:line="252" w:lineRule="auto"/>
    </w:pPr>
    <w:rPr>
      <w:rFonts w:ascii="Segoe UI" w:eastAsiaTheme="minorHAnsi" w:hAnsi="Segoe UI"/>
      <w:sz w:val="20"/>
      <w:lang w:eastAsia="en-US"/>
    </w:rPr>
  </w:style>
  <w:style w:type="paragraph" w:customStyle="1" w:styleId="6E7622F420E148CAAAEE4D39DF59C2DA8">
    <w:name w:val="6E7622F420E148CAAAEE4D39DF59C2DA8"/>
    <w:rsid w:val="00744B17"/>
    <w:pPr>
      <w:spacing w:line="252" w:lineRule="auto"/>
    </w:pPr>
    <w:rPr>
      <w:rFonts w:ascii="Segoe UI" w:eastAsiaTheme="minorHAnsi" w:hAnsi="Segoe UI"/>
      <w:sz w:val="20"/>
      <w:lang w:eastAsia="en-US"/>
    </w:rPr>
  </w:style>
  <w:style w:type="paragraph" w:customStyle="1" w:styleId="D72AC6CA002041739189E004F5DFCEE08">
    <w:name w:val="D72AC6CA002041739189E004F5DFCEE08"/>
    <w:rsid w:val="00744B17"/>
    <w:pPr>
      <w:spacing w:line="252" w:lineRule="auto"/>
    </w:pPr>
    <w:rPr>
      <w:rFonts w:ascii="Segoe UI" w:eastAsiaTheme="minorHAnsi" w:hAnsi="Segoe UI"/>
      <w:sz w:val="20"/>
      <w:lang w:eastAsia="en-US"/>
    </w:rPr>
  </w:style>
  <w:style w:type="paragraph" w:customStyle="1" w:styleId="2CC8B518ADAC404BB1F294BB9AD8928D8">
    <w:name w:val="2CC8B518ADAC404BB1F294BB9AD8928D8"/>
    <w:rsid w:val="00744B17"/>
    <w:pPr>
      <w:spacing w:line="252" w:lineRule="auto"/>
    </w:pPr>
    <w:rPr>
      <w:rFonts w:ascii="Segoe UI" w:eastAsiaTheme="minorHAnsi" w:hAnsi="Segoe UI"/>
      <w:sz w:val="20"/>
      <w:lang w:eastAsia="en-US"/>
    </w:rPr>
  </w:style>
  <w:style w:type="paragraph" w:customStyle="1" w:styleId="E2DB627EB3614D5CB3428F9A87A8EB108">
    <w:name w:val="E2DB627EB3614D5CB3428F9A87A8EB108"/>
    <w:rsid w:val="00744B17"/>
    <w:pPr>
      <w:spacing w:line="252" w:lineRule="auto"/>
    </w:pPr>
    <w:rPr>
      <w:rFonts w:ascii="Segoe UI" w:eastAsiaTheme="minorHAnsi" w:hAnsi="Segoe UI"/>
      <w:sz w:val="20"/>
      <w:lang w:eastAsia="en-US"/>
    </w:rPr>
  </w:style>
  <w:style w:type="paragraph" w:customStyle="1" w:styleId="6008E24C46C9448CA0D42FDDAD7750AF8">
    <w:name w:val="6008E24C46C9448CA0D42FDDAD7750AF8"/>
    <w:rsid w:val="00744B17"/>
    <w:pPr>
      <w:spacing w:line="252" w:lineRule="auto"/>
    </w:pPr>
    <w:rPr>
      <w:rFonts w:ascii="Segoe UI" w:eastAsiaTheme="minorHAnsi" w:hAnsi="Segoe UI"/>
      <w:sz w:val="20"/>
      <w:lang w:eastAsia="en-US"/>
    </w:rPr>
  </w:style>
  <w:style w:type="paragraph" w:customStyle="1" w:styleId="7729AB06CF664B3EB497EF147B0A87CD8">
    <w:name w:val="7729AB06CF664B3EB497EF147B0A87CD8"/>
    <w:rsid w:val="00744B17"/>
    <w:pPr>
      <w:spacing w:line="252" w:lineRule="auto"/>
    </w:pPr>
    <w:rPr>
      <w:rFonts w:ascii="Segoe UI" w:eastAsiaTheme="minorHAnsi" w:hAnsi="Segoe UI"/>
      <w:sz w:val="20"/>
      <w:lang w:eastAsia="en-US"/>
    </w:rPr>
  </w:style>
  <w:style w:type="paragraph" w:customStyle="1" w:styleId="EE12E8D001F14D6C8205ACE587FFCE688">
    <w:name w:val="EE12E8D001F14D6C8205ACE587FFCE688"/>
    <w:rsid w:val="00744B17"/>
    <w:pPr>
      <w:spacing w:line="252" w:lineRule="auto"/>
    </w:pPr>
    <w:rPr>
      <w:rFonts w:ascii="Segoe UI" w:eastAsiaTheme="minorHAnsi" w:hAnsi="Segoe UI"/>
      <w:sz w:val="20"/>
      <w:lang w:eastAsia="en-US"/>
    </w:rPr>
  </w:style>
  <w:style w:type="paragraph" w:customStyle="1" w:styleId="E3882102060546DDA047747754CA4B658">
    <w:name w:val="E3882102060546DDA047747754CA4B658"/>
    <w:rsid w:val="00744B17"/>
    <w:pPr>
      <w:spacing w:line="252" w:lineRule="auto"/>
    </w:pPr>
    <w:rPr>
      <w:rFonts w:ascii="Segoe UI" w:eastAsiaTheme="minorHAnsi" w:hAnsi="Segoe UI"/>
      <w:sz w:val="20"/>
      <w:lang w:eastAsia="en-US"/>
    </w:rPr>
  </w:style>
  <w:style w:type="paragraph" w:customStyle="1" w:styleId="2D88E892E16B4B4A9728C8101B0DDAAC8">
    <w:name w:val="2D88E892E16B4B4A9728C8101B0DDAAC8"/>
    <w:rsid w:val="00744B17"/>
    <w:pPr>
      <w:spacing w:line="252" w:lineRule="auto"/>
    </w:pPr>
    <w:rPr>
      <w:rFonts w:ascii="Segoe UI" w:eastAsiaTheme="minorHAnsi" w:hAnsi="Segoe UI"/>
      <w:sz w:val="20"/>
      <w:lang w:eastAsia="en-US"/>
    </w:rPr>
  </w:style>
  <w:style w:type="paragraph" w:customStyle="1" w:styleId="5C7BF5B867E043AC97D6DC2DDBC89C468">
    <w:name w:val="5C7BF5B867E043AC97D6DC2DDBC89C468"/>
    <w:rsid w:val="00744B17"/>
    <w:pPr>
      <w:spacing w:line="252" w:lineRule="auto"/>
    </w:pPr>
    <w:rPr>
      <w:rFonts w:ascii="Segoe UI" w:eastAsiaTheme="minorHAnsi" w:hAnsi="Segoe UI"/>
      <w:sz w:val="20"/>
      <w:lang w:eastAsia="en-US"/>
    </w:rPr>
  </w:style>
  <w:style w:type="paragraph" w:customStyle="1" w:styleId="AB4C8A0D94294AFDB99DE7F735B8C4D08">
    <w:name w:val="AB4C8A0D94294AFDB99DE7F735B8C4D08"/>
    <w:rsid w:val="00744B17"/>
    <w:pPr>
      <w:spacing w:line="252" w:lineRule="auto"/>
    </w:pPr>
    <w:rPr>
      <w:rFonts w:ascii="Segoe UI" w:eastAsiaTheme="minorHAnsi" w:hAnsi="Segoe UI"/>
      <w:sz w:val="20"/>
      <w:lang w:eastAsia="en-US"/>
    </w:rPr>
  </w:style>
  <w:style w:type="paragraph" w:customStyle="1" w:styleId="DDBF79F01714425191618E9BF0A635568">
    <w:name w:val="DDBF79F01714425191618E9BF0A635568"/>
    <w:rsid w:val="00744B17"/>
    <w:pPr>
      <w:spacing w:line="252" w:lineRule="auto"/>
    </w:pPr>
    <w:rPr>
      <w:rFonts w:ascii="Segoe UI" w:eastAsiaTheme="minorHAnsi" w:hAnsi="Segoe UI"/>
      <w:sz w:val="20"/>
      <w:lang w:eastAsia="en-US"/>
    </w:rPr>
  </w:style>
  <w:style w:type="paragraph" w:customStyle="1" w:styleId="6452563F8A6D42789B9E4EC69049C8E68">
    <w:name w:val="6452563F8A6D42789B9E4EC69049C8E68"/>
    <w:rsid w:val="00744B17"/>
    <w:pPr>
      <w:spacing w:line="252" w:lineRule="auto"/>
    </w:pPr>
    <w:rPr>
      <w:rFonts w:ascii="Segoe UI" w:eastAsiaTheme="minorHAnsi" w:hAnsi="Segoe UI"/>
      <w:sz w:val="20"/>
      <w:lang w:eastAsia="en-US"/>
    </w:rPr>
  </w:style>
  <w:style w:type="paragraph" w:customStyle="1" w:styleId="CBA4D6C828FF4A04ADDC4028A9B3B9FF8">
    <w:name w:val="CBA4D6C828FF4A04ADDC4028A9B3B9FF8"/>
    <w:rsid w:val="00744B17"/>
    <w:pPr>
      <w:spacing w:line="252" w:lineRule="auto"/>
    </w:pPr>
    <w:rPr>
      <w:rFonts w:ascii="Segoe UI" w:eastAsiaTheme="minorHAnsi" w:hAnsi="Segoe UI"/>
      <w:sz w:val="20"/>
      <w:lang w:eastAsia="en-US"/>
    </w:rPr>
  </w:style>
  <w:style w:type="paragraph" w:customStyle="1" w:styleId="37B1A20FB1AC443E83298CED619CA7A98">
    <w:name w:val="37B1A20FB1AC443E83298CED619CA7A98"/>
    <w:rsid w:val="00744B17"/>
    <w:pPr>
      <w:spacing w:line="252" w:lineRule="auto"/>
    </w:pPr>
    <w:rPr>
      <w:rFonts w:ascii="Segoe UI" w:eastAsiaTheme="minorHAnsi" w:hAnsi="Segoe UI"/>
      <w:sz w:val="20"/>
      <w:lang w:eastAsia="en-US"/>
    </w:rPr>
  </w:style>
  <w:style w:type="paragraph" w:customStyle="1" w:styleId="726F6F08BDCA4D99AA4600F048351BE48">
    <w:name w:val="726F6F08BDCA4D99AA4600F048351BE48"/>
    <w:rsid w:val="00744B17"/>
    <w:pPr>
      <w:spacing w:line="252" w:lineRule="auto"/>
    </w:pPr>
    <w:rPr>
      <w:rFonts w:ascii="Segoe UI" w:eastAsiaTheme="minorHAnsi" w:hAnsi="Segoe UI"/>
      <w:sz w:val="20"/>
      <w:lang w:eastAsia="en-US"/>
    </w:rPr>
  </w:style>
  <w:style w:type="paragraph" w:customStyle="1" w:styleId="A7704267A7704FD29154160CEDA8C0918">
    <w:name w:val="A7704267A7704FD29154160CEDA8C0918"/>
    <w:rsid w:val="00744B17"/>
    <w:pPr>
      <w:spacing w:line="252" w:lineRule="auto"/>
    </w:pPr>
    <w:rPr>
      <w:rFonts w:ascii="Segoe UI" w:eastAsiaTheme="minorHAnsi" w:hAnsi="Segoe UI"/>
      <w:sz w:val="20"/>
      <w:lang w:eastAsia="en-US"/>
    </w:rPr>
  </w:style>
  <w:style w:type="paragraph" w:customStyle="1" w:styleId="21668C4A6B754CB4BE877E1D1055C2DF8">
    <w:name w:val="21668C4A6B754CB4BE877E1D1055C2DF8"/>
    <w:rsid w:val="00744B17"/>
    <w:pPr>
      <w:spacing w:line="252" w:lineRule="auto"/>
    </w:pPr>
    <w:rPr>
      <w:rFonts w:ascii="Segoe UI" w:eastAsiaTheme="minorHAnsi" w:hAnsi="Segoe UI"/>
      <w:sz w:val="20"/>
      <w:lang w:eastAsia="en-US"/>
    </w:rPr>
  </w:style>
  <w:style w:type="paragraph" w:customStyle="1" w:styleId="B0FB78E487364A4C93AFE7ABF9C694258">
    <w:name w:val="B0FB78E487364A4C93AFE7ABF9C694258"/>
    <w:rsid w:val="00744B17"/>
    <w:pPr>
      <w:spacing w:line="252" w:lineRule="auto"/>
    </w:pPr>
    <w:rPr>
      <w:rFonts w:ascii="Segoe UI" w:eastAsiaTheme="minorHAnsi" w:hAnsi="Segoe UI"/>
      <w:sz w:val="20"/>
      <w:lang w:eastAsia="en-US"/>
    </w:rPr>
  </w:style>
  <w:style w:type="paragraph" w:customStyle="1" w:styleId="1A1105034589480CB08606CBCB4BF0A68">
    <w:name w:val="1A1105034589480CB08606CBCB4BF0A68"/>
    <w:rsid w:val="00744B17"/>
    <w:pPr>
      <w:spacing w:line="252" w:lineRule="auto"/>
    </w:pPr>
    <w:rPr>
      <w:rFonts w:ascii="Segoe UI" w:eastAsiaTheme="minorHAnsi" w:hAnsi="Segoe UI"/>
      <w:sz w:val="20"/>
      <w:lang w:eastAsia="en-US"/>
    </w:rPr>
  </w:style>
  <w:style w:type="paragraph" w:customStyle="1" w:styleId="0255FA03E5A64B5EB486BA177C9911F520">
    <w:name w:val="0255FA03E5A64B5EB486BA177C9911F520"/>
    <w:rsid w:val="00744B17"/>
    <w:pPr>
      <w:spacing w:line="252" w:lineRule="auto"/>
    </w:pPr>
    <w:rPr>
      <w:rFonts w:ascii="Segoe UI" w:eastAsiaTheme="minorHAnsi" w:hAnsi="Segoe UI"/>
      <w:sz w:val="20"/>
      <w:lang w:eastAsia="en-US"/>
    </w:rPr>
  </w:style>
  <w:style w:type="paragraph" w:customStyle="1" w:styleId="B245A21CF7FE48998830656EFE23042C19">
    <w:name w:val="B245A21CF7FE48998830656EFE23042C19"/>
    <w:rsid w:val="00744B17"/>
    <w:pPr>
      <w:spacing w:line="252" w:lineRule="auto"/>
    </w:pPr>
    <w:rPr>
      <w:rFonts w:ascii="Segoe UI" w:eastAsiaTheme="minorHAnsi" w:hAnsi="Segoe UI"/>
      <w:sz w:val="20"/>
      <w:lang w:eastAsia="en-US"/>
    </w:rPr>
  </w:style>
  <w:style w:type="paragraph" w:customStyle="1" w:styleId="E961E2081D4248ED9CD65AD0AB3FDBFA20">
    <w:name w:val="E961E2081D4248ED9CD65AD0AB3FDBFA20"/>
    <w:rsid w:val="00744B17"/>
    <w:pPr>
      <w:spacing w:line="252" w:lineRule="auto"/>
    </w:pPr>
    <w:rPr>
      <w:rFonts w:ascii="Segoe UI" w:eastAsiaTheme="minorHAnsi" w:hAnsi="Segoe UI"/>
      <w:sz w:val="20"/>
      <w:lang w:eastAsia="en-US"/>
    </w:rPr>
  </w:style>
  <w:style w:type="paragraph" w:customStyle="1" w:styleId="41CA42C6E4B946869F8E73A8D305DB3C19">
    <w:name w:val="41CA42C6E4B946869F8E73A8D305DB3C19"/>
    <w:rsid w:val="00744B17"/>
    <w:pPr>
      <w:spacing w:line="252" w:lineRule="auto"/>
    </w:pPr>
    <w:rPr>
      <w:rFonts w:ascii="Segoe UI" w:eastAsiaTheme="minorHAnsi" w:hAnsi="Segoe UI"/>
      <w:sz w:val="20"/>
      <w:lang w:eastAsia="en-US"/>
    </w:rPr>
  </w:style>
  <w:style w:type="paragraph" w:customStyle="1" w:styleId="E5616B7ECDE24B6C8963281557AC12EA19">
    <w:name w:val="E5616B7ECDE24B6C8963281557AC12EA19"/>
    <w:rsid w:val="00744B17"/>
    <w:pPr>
      <w:spacing w:line="252" w:lineRule="auto"/>
    </w:pPr>
    <w:rPr>
      <w:rFonts w:ascii="Segoe UI" w:eastAsiaTheme="minorHAnsi" w:hAnsi="Segoe UI"/>
      <w:sz w:val="20"/>
      <w:lang w:eastAsia="en-US"/>
    </w:rPr>
  </w:style>
  <w:style w:type="paragraph" w:customStyle="1" w:styleId="97BFC37C06A14D7397368A93B31CD41E10">
    <w:name w:val="97BFC37C06A14D7397368A93B31CD41E10"/>
    <w:rsid w:val="00744B17"/>
    <w:pPr>
      <w:spacing w:line="252" w:lineRule="auto"/>
    </w:pPr>
    <w:rPr>
      <w:rFonts w:ascii="Segoe UI" w:eastAsiaTheme="minorHAnsi" w:hAnsi="Segoe UI"/>
      <w:sz w:val="20"/>
      <w:lang w:eastAsia="en-US"/>
    </w:rPr>
  </w:style>
  <w:style w:type="paragraph" w:customStyle="1" w:styleId="50EC1972660A42EBAFF9CDF2F3BD8CE83">
    <w:name w:val="50EC1972660A42EBAFF9CDF2F3BD8CE83"/>
    <w:rsid w:val="00744B17"/>
    <w:pPr>
      <w:spacing w:before="240" w:after="240" w:line="240" w:lineRule="auto"/>
      <w:ind w:left="720"/>
      <w:contextualSpacing/>
    </w:pPr>
    <w:rPr>
      <w:rFonts w:ascii="Arial" w:eastAsia="Times New Roman" w:hAnsi="Arial" w:cs="Arial"/>
      <w:sz w:val="24"/>
      <w:szCs w:val="24"/>
    </w:rPr>
  </w:style>
  <w:style w:type="paragraph" w:customStyle="1" w:styleId="BE82ABAB567A44E794D036976E11C5461">
    <w:name w:val="BE82ABAB567A44E794D036976E11C5461"/>
    <w:rsid w:val="00744B17"/>
    <w:pPr>
      <w:spacing w:line="252" w:lineRule="auto"/>
    </w:pPr>
    <w:rPr>
      <w:rFonts w:ascii="Segoe UI" w:eastAsiaTheme="minorHAnsi" w:hAnsi="Segoe UI"/>
      <w:sz w:val="20"/>
      <w:lang w:eastAsia="en-US"/>
    </w:rPr>
  </w:style>
  <w:style w:type="paragraph" w:customStyle="1" w:styleId="946CFD4548C64507B314710877375A0D1">
    <w:name w:val="946CFD4548C64507B314710877375A0D1"/>
    <w:rsid w:val="00744B17"/>
    <w:pPr>
      <w:spacing w:line="252" w:lineRule="auto"/>
    </w:pPr>
    <w:rPr>
      <w:rFonts w:ascii="Segoe UI" w:eastAsiaTheme="minorHAnsi" w:hAnsi="Segoe UI"/>
      <w:sz w:val="20"/>
      <w:lang w:eastAsia="en-US"/>
    </w:rPr>
  </w:style>
  <w:style w:type="paragraph" w:customStyle="1" w:styleId="8CF3A5EDF5664C2197153F4C3D6D22021">
    <w:name w:val="8CF3A5EDF5664C2197153F4C3D6D22021"/>
    <w:rsid w:val="00744B17"/>
    <w:pPr>
      <w:spacing w:line="252" w:lineRule="auto"/>
    </w:pPr>
    <w:rPr>
      <w:rFonts w:ascii="Segoe UI" w:eastAsiaTheme="minorHAnsi" w:hAnsi="Segoe UI"/>
      <w:sz w:val="20"/>
      <w:lang w:eastAsia="en-US"/>
    </w:rPr>
  </w:style>
  <w:style w:type="paragraph" w:customStyle="1" w:styleId="574173B218AA4492A464F22EE9561F432">
    <w:name w:val="574173B218AA4492A464F22EE9561F432"/>
    <w:rsid w:val="00744B17"/>
    <w:pPr>
      <w:spacing w:line="252" w:lineRule="auto"/>
    </w:pPr>
    <w:rPr>
      <w:rFonts w:ascii="Segoe UI" w:eastAsiaTheme="minorHAnsi" w:hAnsi="Segoe UI"/>
      <w:sz w:val="20"/>
      <w:lang w:eastAsia="en-US"/>
    </w:rPr>
  </w:style>
  <w:style w:type="paragraph" w:customStyle="1" w:styleId="7738CC7AAFEF4AAD938168FBBE5E460C2">
    <w:name w:val="7738CC7AAFEF4AAD938168FBBE5E460C2"/>
    <w:rsid w:val="00744B17"/>
    <w:pPr>
      <w:spacing w:line="252" w:lineRule="auto"/>
    </w:pPr>
    <w:rPr>
      <w:rFonts w:ascii="Segoe UI" w:eastAsiaTheme="minorHAnsi" w:hAnsi="Segoe UI"/>
      <w:sz w:val="20"/>
      <w:lang w:eastAsia="en-US"/>
    </w:rPr>
  </w:style>
  <w:style w:type="paragraph" w:customStyle="1" w:styleId="262E91EC316E4AE9A3501ACF6B9252192">
    <w:name w:val="262E91EC316E4AE9A3501ACF6B9252192"/>
    <w:rsid w:val="00744B17"/>
    <w:pPr>
      <w:spacing w:line="252" w:lineRule="auto"/>
    </w:pPr>
    <w:rPr>
      <w:rFonts w:ascii="Segoe UI" w:eastAsiaTheme="minorHAnsi" w:hAnsi="Segoe UI"/>
      <w:sz w:val="20"/>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631D86-DA63-4A8D-B6F5-DF5065E7FF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909</Words>
  <Characters>11037</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6-09T13:02:00Z</dcterms:created>
  <dcterms:modified xsi:type="dcterms:W3CDTF">2021-06-09T13:03:00Z</dcterms:modified>
</cp:coreProperties>
</file>